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14844113"/>
    <w:bookmarkStart w:id="1" w:name="_Toc514844351"/>
    <w:bookmarkStart w:id="2" w:name="_Toc514852214"/>
    <w:bookmarkStart w:id="3" w:name="_Toc516132378"/>
    <w:bookmarkStart w:id="4" w:name="_Toc519496219"/>
    <w:p w14:paraId="5D56E07B" w14:textId="4E43B6E8" w:rsidR="00B44E07" w:rsidRDefault="00FB05B3" w:rsidP="00E25A3C">
      <w:pPr>
        <w:spacing w:after="0" w:line="360" w:lineRule="auto"/>
        <w:rPr>
          <w:rFonts w:cs="Arial"/>
          <w:b/>
          <w:noProof/>
          <w:color w:val="595959" w:themeColor="text1" w:themeTint="A6"/>
          <w:sz w:val="48"/>
          <w:szCs w:val="32"/>
        </w:rPr>
      </w:pPr>
      <w:r>
        <w:rPr>
          <w:noProof/>
        </w:rPr>
        <mc:AlternateContent>
          <mc:Choice Requires="wpg">
            <w:drawing>
              <wp:anchor distT="0" distB="0" distL="114300" distR="114300" simplePos="0" relativeHeight="251668480" behindDoc="1" locked="0" layoutInCell="1" allowOverlap="1" wp14:anchorId="56B9F306" wp14:editId="6287361D">
                <wp:simplePos x="0" y="0"/>
                <wp:positionH relativeFrom="column">
                  <wp:posOffset>0</wp:posOffset>
                </wp:positionH>
                <wp:positionV relativeFrom="paragraph">
                  <wp:posOffset>500870</wp:posOffset>
                </wp:positionV>
                <wp:extent cx="6997700" cy="1640840"/>
                <wp:effectExtent l="0" t="0" r="0" b="0"/>
                <wp:wrapNone/>
                <wp:docPr id="876" name="Group 875">
                  <a:extLst xmlns:a="http://schemas.openxmlformats.org/drawingml/2006/main">
                    <a:ext uri="{FF2B5EF4-FFF2-40B4-BE49-F238E27FC236}">
                      <a16:creationId xmlns:a16="http://schemas.microsoft.com/office/drawing/2014/main" id="{FD96D266-DD7D-CFB7-BBDD-C082F45B6540}"/>
                    </a:ext>
                  </a:extLst>
                </wp:docPr>
                <wp:cNvGraphicFramePr/>
                <a:graphic xmlns:a="http://schemas.openxmlformats.org/drawingml/2006/main">
                  <a:graphicData uri="http://schemas.microsoft.com/office/word/2010/wordprocessingGroup">
                    <wpg:wgp>
                      <wpg:cNvGrpSpPr/>
                      <wpg:grpSpPr>
                        <a:xfrm>
                          <a:off x="0" y="0"/>
                          <a:ext cx="6997700" cy="1640840"/>
                          <a:chOff x="0" y="0"/>
                          <a:chExt cx="6621779" cy="1553527"/>
                        </a:xfrm>
                      </wpg:grpSpPr>
                      <wpg:grpSp>
                        <wpg:cNvPr id="1478108058" name="Group 1478108058">
                          <a:extLst>
                            <a:ext uri="{FF2B5EF4-FFF2-40B4-BE49-F238E27FC236}">
                              <a16:creationId xmlns:a16="http://schemas.microsoft.com/office/drawing/2014/main" id="{14957109-1076-5050-03BA-C0BE76B93EB6}"/>
                            </a:ext>
                          </a:extLst>
                        </wpg:cNvPr>
                        <wpg:cNvGrpSpPr/>
                        <wpg:grpSpPr>
                          <a:xfrm>
                            <a:off x="4451985" y="30481"/>
                            <a:ext cx="537209" cy="424814"/>
                            <a:chOff x="4451985" y="30481"/>
                            <a:chExt cx="537209" cy="424814"/>
                          </a:xfrm>
                        </wpg:grpSpPr>
                        <wps:wsp>
                          <wps:cNvPr id="1451957265" name="Freeform 1451957265">
                            <a:extLst>
                              <a:ext uri="{FF2B5EF4-FFF2-40B4-BE49-F238E27FC236}">
                                <a16:creationId xmlns:a16="http://schemas.microsoft.com/office/drawing/2014/main" id="{8BF14707-8D04-A487-9A61-B89E2A9E6547}"/>
                              </a:ext>
                            </a:extLst>
                          </wps:cNvPr>
                          <wps:cNvSpPr/>
                          <wps:spPr>
                            <a:xfrm>
                              <a:off x="4451985" y="145073"/>
                              <a:ext cx="269557" cy="274027"/>
                            </a:xfrm>
                            <a:custGeom>
                              <a:avLst/>
                              <a:gdLst>
                                <a:gd name="connsiteX0" fmla="*/ 0 w 269557"/>
                                <a:gd name="connsiteY0" fmla="*/ 211162 h 274027"/>
                                <a:gd name="connsiteX1" fmla="*/ 0 w 269557"/>
                                <a:gd name="connsiteY1" fmla="*/ 204495 h 274027"/>
                                <a:gd name="connsiteX2" fmla="*/ 953 w 269557"/>
                                <a:gd name="connsiteY2" fmla="*/ 190207 h 274027"/>
                                <a:gd name="connsiteX3" fmla="*/ 95250 w 269557"/>
                                <a:gd name="connsiteY3" fmla="*/ 72097 h 274027"/>
                                <a:gd name="connsiteX4" fmla="*/ 130493 w 269557"/>
                                <a:gd name="connsiteY4" fmla="*/ 58762 h 274027"/>
                                <a:gd name="connsiteX5" fmla="*/ 151448 w 269557"/>
                                <a:gd name="connsiteY5" fmla="*/ 54000 h 274027"/>
                                <a:gd name="connsiteX6" fmla="*/ 142875 w 269557"/>
                                <a:gd name="connsiteY6" fmla="*/ 10185 h 274027"/>
                                <a:gd name="connsiteX7" fmla="*/ 154305 w 269557"/>
                                <a:gd name="connsiteY7" fmla="*/ 1612 h 274027"/>
                                <a:gd name="connsiteX8" fmla="*/ 198120 w 269557"/>
                                <a:gd name="connsiteY8" fmla="*/ 36855 h 274027"/>
                                <a:gd name="connsiteX9" fmla="*/ 244793 w 269557"/>
                                <a:gd name="connsiteY9" fmla="*/ 74955 h 274027"/>
                                <a:gd name="connsiteX10" fmla="*/ 255270 w 269557"/>
                                <a:gd name="connsiteY10" fmla="*/ 83527 h 274027"/>
                                <a:gd name="connsiteX11" fmla="*/ 269557 w 269557"/>
                                <a:gd name="connsiteY11" fmla="*/ 96862 h 274027"/>
                                <a:gd name="connsiteX12" fmla="*/ 269557 w 269557"/>
                                <a:gd name="connsiteY12" fmla="*/ 97815 h 274027"/>
                                <a:gd name="connsiteX13" fmla="*/ 267653 w 269557"/>
                                <a:gd name="connsiteY13" fmla="*/ 102577 h 274027"/>
                                <a:gd name="connsiteX14" fmla="*/ 245745 w 269557"/>
                                <a:gd name="connsiteY14" fmla="*/ 121627 h 274027"/>
                                <a:gd name="connsiteX15" fmla="*/ 199073 w 269557"/>
                                <a:gd name="connsiteY15" fmla="*/ 161632 h 274027"/>
                                <a:gd name="connsiteX16" fmla="*/ 154305 w 269557"/>
                                <a:gd name="connsiteY16" fmla="*/ 200685 h 274027"/>
                                <a:gd name="connsiteX17" fmla="*/ 146685 w 269557"/>
                                <a:gd name="connsiteY17" fmla="*/ 200685 h 274027"/>
                                <a:gd name="connsiteX18" fmla="*/ 143828 w 269557"/>
                                <a:gd name="connsiteY18" fmla="*/ 194017 h 274027"/>
                                <a:gd name="connsiteX19" fmla="*/ 146685 w 269557"/>
                                <a:gd name="connsiteY19" fmla="*/ 174967 h 274027"/>
                                <a:gd name="connsiteX20" fmla="*/ 152400 w 269557"/>
                                <a:gd name="connsiteY20" fmla="*/ 139725 h 274027"/>
                                <a:gd name="connsiteX21" fmla="*/ 119063 w 269557"/>
                                <a:gd name="connsiteY21" fmla="*/ 145440 h 274027"/>
                                <a:gd name="connsiteX22" fmla="*/ 98107 w 269557"/>
                                <a:gd name="connsiteY22" fmla="*/ 152107 h 274027"/>
                                <a:gd name="connsiteX23" fmla="*/ 29528 w 269557"/>
                                <a:gd name="connsiteY23" fmla="*/ 234975 h 274027"/>
                                <a:gd name="connsiteX24" fmla="*/ 24765 w 269557"/>
                                <a:gd name="connsiteY24" fmla="*/ 256882 h 274027"/>
                                <a:gd name="connsiteX25" fmla="*/ 23813 w 269557"/>
                                <a:gd name="connsiteY25" fmla="*/ 267360 h 274027"/>
                                <a:gd name="connsiteX26" fmla="*/ 20003 w 269557"/>
                                <a:gd name="connsiteY26" fmla="*/ 272122 h 274027"/>
                                <a:gd name="connsiteX27" fmla="*/ 17145 w 269557"/>
                                <a:gd name="connsiteY27" fmla="*/ 274027 h 274027"/>
                                <a:gd name="connsiteX28" fmla="*/ 14288 w 269557"/>
                                <a:gd name="connsiteY28" fmla="*/ 274027 h 274027"/>
                                <a:gd name="connsiteX29" fmla="*/ 13335 w 269557"/>
                                <a:gd name="connsiteY29" fmla="*/ 273075 h 274027"/>
                                <a:gd name="connsiteX30" fmla="*/ 8573 w 269557"/>
                                <a:gd name="connsiteY30" fmla="*/ 266407 h 274027"/>
                                <a:gd name="connsiteX31" fmla="*/ 1905 w 269557"/>
                                <a:gd name="connsiteY31" fmla="*/ 235927 h 274027"/>
                                <a:gd name="connsiteX32" fmla="*/ 0 w 269557"/>
                                <a:gd name="connsiteY32" fmla="*/ 219735 h 274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269557" h="274027">
                                  <a:moveTo>
                                    <a:pt x="0" y="211162"/>
                                  </a:moveTo>
                                  <a:cubicBezTo>
                                    <a:pt x="0" y="210210"/>
                                    <a:pt x="0" y="205447"/>
                                    <a:pt x="0" y="204495"/>
                                  </a:cubicBezTo>
                                  <a:cubicBezTo>
                                    <a:pt x="0" y="198780"/>
                                    <a:pt x="953" y="195922"/>
                                    <a:pt x="953" y="190207"/>
                                  </a:cubicBezTo>
                                  <a:cubicBezTo>
                                    <a:pt x="9525" y="137820"/>
                                    <a:pt x="48578" y="94957"/>
                                    <a:pt x="95250" y="72097"/>
                                  </a:cubicBezTo>
                                  <a:cubicBezTo>
                                    <a:pt x="106680" y="66382"/>
                                    <a:pt x="118110" y="61620"/>
                                    <a:pt x="130493" y="58762"/>
                                  </a:cubicBezTo>
                                  <a:cubicBezTo>
                                    <a:pt x="137160" y="56857"/>
                                    <a:pt x="144780" y="55905"/>
                                    <a:pt x="151448" y="54000"/>
                                  </a:cubicBezTo>
                                  <a:cubicBezTo>
                                    <a:pt x="148590" y="38760"/>
                                    <a:pt x="145732" y="24472"/>
                                    <a:pt x="142875" y="10185"/>
                                  </a:cubicBezTo>
                                  <a:cubicBezTo>
                                    <a:pt x="140970" y="3517"/>
                                    <a:pt x="146685" y="-3150"/>
                                    <a:pt x="154305" y="1612"/>
                                  </a:cubicBezTo>
                                  <a:cubicBezTo>
                                    <a:pt x="168593" y="13042"/>
                                    <a:pt x="183832" y="25425"/>
                                    <a:pt x="198120" y="36855"/>
                                  </a:cubicBezTo>
                                  <a:cubicBezTo>
                                    <a:pt x="213360" y="50190"/>
                                    <a:pt x="229553" y="62572"/>
                                    <a:pt x="244793" y="74955"/>
                                  </a:cubicBezTo>
                                  <a:cubicBezTo>
                                    <a:pt x="248603" y="77812"/>
                                    <a:pt x="251460" y="80670"/>
                                    <a:pt x="255270" y="83527"/>
                                  </a:cubicBezTo>
                                  <a:cubicBezTo>
                                    <a:pt x="260032" y="88290"/>
                                    <a:pt x="266700" y="91147"/>
                                    <a:pt x="269557" y="96862"/>
                                  </a:cubicBezTo>
                                  <a:cubicBezTo>
                                    <a:pt x="269557" y="96862"/>
                                    <a:pt x="269557" y="97815"/>
                                    <a:pt x="269557" y="97815"/>
                                  </a:cubicBezTo>
                                  <a:cubicBezTo>
                                    <a:pt x="268605" y="99720"/>
                                    <a:pt x="268605" y="100672"/>
                                    <a:pt x="267653" y="102577"/>
                                  </a:cubicBezTo>
                                  <a:cubicBezTo>
                                    <a:pt x="260032" y="109245"/>
                                    <a:pt x="252413" y="114960"/>
                                    <a:pt x="245745" y="121627"/>
                                  </a:cubicBezTo>
                                  <a:cubicBezTo>
                                    <a:pt x="230505" y="134962"/>
                                    <a:pt x="214313" y="148297"/>
                                    <a:pt x="199073" y="161632"/>
                                  </a:cubicBezTo>
                                  <a:cubicBezTo>
                                    <a:pt x="183832" y="174015"/>
                                    <a:pt x="169545" y="187350"/>
                                    <a:pt x="154305" y="200685"/>
                                  </a:cubicBezTo>
                                  <a:cubicBezTo>
                                    <a:pt x="151448" y="202590"/>
                                    <a:pt x="149543" y="202590"/>
                                    <a:pt x="146685" y="200685"/>
                                  </a:cubicBezTo>
                                  <a:cubicBezTo>
                                    <a:pt x="143828" y="198780"/>
                                    <a:pt x="142875" y="196875"/>
                                    <a:pt x="143828" y="194017"/>
                                  </a:cubicBezTo>
                                  <a:cubicBezTo>
                                    <a:pt x="144780" y="187350"/>
                                    <a:pt x="145732" y="181635"/>
                                    <a:pt x="146685" y="174967"/>
                                  </a:cubicBezTo>
                                  <a:cubicBezTo>
                                    <a:pt x="148590" y="162585"/>
                                    <a:pt x="150495" y="151155"/>
                                    <a:pt x="152400" y="139725"/>
                                  </a:cubicBezTo>
                                  <a:cubicBezTo>
                                    <a:pt x="140970" y="140677"/>
                                    <a:pt x="130493" y="142582"/>
                                    <a:pt x="119063" y="145440"/>
                                  </a:cubicBezTo>
                                  <a:cubicBezTo>
                                    <a:pt x="112395" y="147345"/>
                                    <a:pt x="104775" y="150202"/>
                                    <a:pt x="98107" y="152107"/>
                                  </a:cubicBezTo>
                                  <a:cubicBezTo>
                                    <a:pt x="61913" y="167347"/>
                                    <a:pt x="40005" y="196875"/>
                                    <a:pt x="29528" y="234975"/>
                                  </a:cubicBezTo>
                                  <a:cubicBezTo>
                                    <a:pt x="27623" y="242595"/>
                                    <a:pt x="25718" y="249262"/>
                                    <a:pt x="24765" y="256882"/>
                                  </a:cubicBezTo>
                                  <a:cubicBezTo>
                                    <a:pt x="23813" y="260692"/>
                                    <a:pt x="23813" y="264502"/>
                                    <a:pt x="23813" y="267360"/>
                                  </a:cubicBezTo>
                                  <a:cubicBezTo>
                                    <a:pt x="23813" y="269265"/>
                                    <a:pt x="21907" y="270217"/>
                                    <a:pt x="20003" y="272122"/>
                                  </a:cubicBezTo>
                                  <a:cubicBezTo>
                                    <a:pt x="19050" y="273075"/>
                                    <a:pt x="18098" y="273075"/>
                                    <a:pt x="17145" y="274027"/>
                                  </a:cubicBezTo>
                                  <a:cubicBezTo>
                                    <a:pt x="16193" y="274027"/>
                                    <a:pt x="15240" y="274027"/>
                                    <a:pt x="14288" y="274027"/>
                                  </a:cubicBezTo>
                                  <a:cubicBezTo>
                                    <a:pt x="14288" y="274027"/>
                                    <a:pt x="13335" y="273075"/>
                                    <a:pt x="13335" y="273075"/>
                                  </a:cubicBezTo>
                                  <a:cubicBezTo>
                                    <a:pt x="10478" y="272122"/>
                                    <a:pt x="9525" y="269265"/>
                                    <a:pt x="8573" y="266407"/>
                                  </a:cubicBezTo>
                                  <a:cubicBezTo>
                                    <a:pt x="5715" y="256882"/>
                                    <a:pt x="3810" y="246405"/>
                                    <a:pt x="1905" y="235927"/>
                                  </a:cubicBezTo>
                                  <a:cubicBezTo>
                                    <a:pt x="953" y="230212"/>
                                    <a:pt x="953" y="225450"/>
                                    <a:pt x="0" y="219735"/>
                                  </a:cubicBezTo>
                                </a:path>
                              </a:pathLst>
                            </a:custGeom>
                            <a:solidFill>
                              <a:srgbClr val="ACBD39"/>
                            </a:solidFill>
                            <a:ln w="9525" cap="flat">
                              <a:noFill/>
                              <a:prstDash val="solid"/>
                              <a:miter/>
                            </a:ln>
                          </wps:spPr>
                          <wps:bodyPr rtlCol="0" anchor="ctr"/>
                        </wps:wsp>
                        <wps:wsp>
                          <wps:cNvPr id="1122688680" name="Freeform 1122688680">
                            <a:extLst>
                              <a:ext uri="{FF2B5EF4-FFF2-40B4-BE49-F238E27FC236}">
                                <a16:creationId xmlns:a16="http://schemas.microsoft.com/office/drawing/2014/main" id="{2204DD89-FFE7-77F5-A5F1-AB62491209D5}"/>
                              </a:ext>
                            </a:extLst>
                          </wps:cNvPr>
                          <wps:cNvSpPr/>
                          <wps:spPr>
                            <a:xfrm>
                              <a:off x="4664392" y="30481"/>
                              <a:ext cx="324802" cy="424814"/>
                            </a:xfrm>
                            <a:custGeom>
                              <a:avLst/>
                              <a:gdLst>
                                <a:gd name="connsiteX0" fmla="*/ 149543 w 324802"/>
                                <a:gd name="connsiteY0" fmla="*/ 0 h 424814"/>
                                <a:gd name="connsiteX1" fmla="*/ 149543 w 324802"/>
                                <a:gd name="connsiteY1" fmla="*/ 59055 h 424814"/>
                                <a:gd name="connsiteX2" fmla="*/ 0 w 324802"/>
                                <a:gd name="connsiteY2" fmla="*/ 59055 h 424814"/>
                                <a:gd name="connsiteX3" fmla="*/ 0 w 324802"/>
                                <a:gd name="connsiteY3" fmla="*/ 93345 h 424814"/>
                                <a:gd name="connsiteX4" fmla="*/ 0 w 324802"/>
                                <a:gd name="connsiteY4" fmla="*/ 124777 h 424814"/>
                                <a:gd name="connsiteX5" fmla="*/ 36195 w 324802"/>
                                <a:gd name="connsiteY5" fmla="*/ 124777 h 424814"/>
                                <a:gd name="connsiteX6" fmla="*/ 36195 w 324802"/>
                                <a:gd name="connsiteY6" fmla="*/ 93345 h 424814"/>
                                <a:gd name="connsiteX7" fmla="*/ 149543 w 324802"/>
                                <a:gd name="connsiteY7" fmla="*/ 93345 h 424814"/>
                                <a:gd name="connsiteX8" fmla="*/ 149543 w 324802"/>
                                <a:gd name="connsiteY8" fmla="*/ 333375 h 424814"/>
                                <a:gd name="connsiteX9" fmla="*/ 36195 w 324802"/>
                                <a:gd name="connsiteY9" fmla="*/ 333375 h 424814"/>
                                <a:gd name="connsiteX10" fmla="*/ 36195 w 324802"/>
                                <a:gd name="connsiteY10" fmla="*/ 302895 h 424814"/>
                                <a:gd name="connsiteX11" fmla="*/ 0 w 324802"/>
                                <a:gd name="connsiteY11" fmla="*/ 302895 h 424814"/>
                                <a:gd name="connsiteX12" fmla="*/ 0 w 324802"/>
                                <a:gd name="connsiteY12" fmla="*/ 333375 h 424814"/>
                                <a:gd name="connsiteX13" fmla="*/ 0 w 324802"/>
                                <a:gd name="connsiteY13" fmla="*/ 368617 h 424814"/>
                                <a:gd name="connsiteX14" fmla="*/ 149543 w 324802"/>
                                <a:gd name="connsiteY14" fmla="*/ 368617 h 424814"/>
                                <a:gd name="connsiteX15" fmla="*/ 149543 w 324802"/>
                                <a:gd name="connsiteY15" fmla="*/ 424815 h 424814"/>
                                <a:gd name="connsiteX16" fmla="*/ 324803 w 324802"/>
                                <a:gd name="connsiteY16" fmla="*/ 321945 h 424814"/>
                                <a:gd name="connsiteX17" fmla="*/ 324803 w 324802"/>
                                <a:gd name="connsiteY17" fmla="*/ 102870 h 42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4802" h="424814">
                                  <a:moveTo>
                                    <a:pt x="149543" y="0"/>
                                  </a:moveTo>
                                  <a:lnTo>
                                    <a:pt x="149543" y="59055"/>
                                  </a:lnTo>
                                  <a:lnTo>
                                    <a:pt x="0" y="59055"/>
                                  </a:lnTo>
                                  <a:lnTo>
                                    <a:pt x="0" y="93345"/>
                                  </a:lnTo>
                                  <a:lnTo>
                                    <a:pt x="0" y="124777"/>
                                  </a:lnTo>
                                  <a:lnTo>
                                    <a:pt x="36195" y="124777"/>
                                  </a:lnTo>
                                  <a:lnTo>
                                    <a:pt x="36195" y="93345"/>
                                  </a:lnTo>
                                  <a:lnTo>
                                    <a:pt x="149543" y="93345"/>
                                  </a:lnTo>
                                  <a:lnTo>
                                    <a:pt x="149543" y="333375"/>
                                  </a:lnTo>
                                  <a:lnTo>
                                    <a:pt x="36195" y="333375"/>
                                  </a:lnTo>
                                  <a:lnTo>
                                    <a:pt x="36195" y="302895"/>
                                  </a:lnTo>
                                  <a:lnTo>
                                    <a:pt x="0" y="302895"/>
                                  </a:lnTo>
                                  <a:lnTo>
                                    <a:pt x="0" y="333375"/>
                                  </a:lnTo>
                                  <a:lnTo>
                                    <a:pt x="0" y="368617"/>
                                  </a:lnTo>
                                  <a:lnTo>
                                    <a:pt x="149543" y="368617"/>
                                  </a:lnTo>
                                  <a:lnTo>
                                    <a:pt x="149543" y="424815"/>
                                  </a:lnTo>
                                  <a:lnTo>
                                    <a:pt x="324803" y="321945"/>
                                  </a:lnTo>
                                  <a:lnTo>
                                    <a:pt x="324803" y="102870"/>
                                  </a:lnTo>
                                  <a:close/>
                                </a:path>
                              </a:pathLst>
                            </a:custGeom>
                            <a:solidFill>
                              <a:srgbClr val="82933A"/>
                            </a:solidFill>
                            <a:ln w="9525" cap="flat">
                              <a:noFill/>
                              <a:prstDash val="solid"/>
                              <a:miter/>
                            </a:ln>
                          </wps:spPr>
                          <wps:bodyPr rtlCol="0" anchor="ctr"/>
                        </wps:wsp>
                      </wpg:grpSp>
                      <wpg:grpSp>
                        <wpg:cNvPr id="1299820438" name="Group 1299820438">
                          <a:extLst>
                            <a:ext uri="{FF2B5EF4-FFF2-40B4-BE49-F238E27FC236}">
                              <a16:creationId xmlns:a16="http://schemas.microsoft.com/office/drawing/2014/main" id="{46A57157-A310-E2BB-4A4B-3ED11B97D99F}"/>
                            </a:ext>
                          </a:extLst>
                        </wpg:cNvPr>
                        <wpg:cNvGrpSpPr/>
                        <wpg:grpSpPr>
                          <a:xfrm>
                            <a:off x="0" y="0"/>
                            <a:ext cx="6621779" cy="1553527"/>
                            <a:chOff x="0" y="0"/>
                            <a:chExt cx="6621779" cy="1553527"/>
                          </a:xfrm>
                        </wpg:grpSpPr>
                        <wps:wsp>
                          <wps:cNvPr id="1272755236" name="Freeform 1272755236">
                            <a:extLst>
                              <a:ext uri="{FF2B5EF4-FFF2-40B4-BE49-F238E27FC236}">
                                <a16:creationId xmlns:a16="http://schemas.microsoft.com/office/drawing/2014/main" id="{4A2B7323-9165-468D-D113-0619EC3387B8}"/>
                              </a:ext>
                            </a:extLst>
                          </wps:cNvPr>
                          <wps:cNvSpPr/>
                          <wps:spPr>
                            <a:xfrm>
                              <a:off x="3811905" y="1370648"/>
                              <a:ext cx="2167890" cy="28575"/>
                            </a:xfrm>
                            <a:custGeom>
                              <a:avLst/>
                              <a:gdLst>
                                <a:gd name="connsiteX0" fmla="*/ 0 w 2167890"/>
                                <a:gd name="connsiteY0" fmla="*/ 0 h 28575"/>
                                <a:gd name="connsiteX1" fmla="*/ 2167890 w 2167890"/>
                                <a:gd name="connsiteY1" fmla="*/ 0 h 28575"/>
                                <a:gd name="connsiteX2" fmla="*/ 2167890 w 2167890"/>
                                <a:gd name="connsiteY2" fmla="*/ 28575 h 28575"/>
                                <a:gd name="connsiteX3" fmla="*/ 0 w 2167890"/>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167890" h="28575">
                                  <a:moveTo>
                                    <a:pt x="0" y="0"/>
                                  </a:moveTo>
                                  <a:lnTo>
                                    <a:pt x="2167890" y="0"/>
                                  </a:lnTo>
                                  <a:lnTo>
                                    <a:pt x="2167890" y="28575"/>
                                  </a:lnTo>
                                  <a:lnTo>
                                    <a:pt x="0" y="28575"/>
                                  </a:lnTo>
                                  <a:close/>
                                </a:path>
                              </a:pathLst>
                            </a:custGeom>
                            <a:solidFill>
                              <a:srgbClr val="8EA7D6"/>
                            </a:solidFill>
                            <a:ln w="9525" cap="flat">
                              <a:noFill/>
                              <a:prstDash val="solid"/>
                              <a:miter/>
                            </a:ln>
                          </wps:spPr>
                          <wps:bodyPr rtlCol="0" anchor="ctr"/>
                        </wps:wsp>
                        <wps:wsp>
                          <wps:cNvPr id="1476626146" name="Freeform 1476626146">
                            <a:extLst>
                              <a:ext uri="{FF2B5EF4-FFF2-40B4-BE49-F238E27FC236}">
                                <a16:creationId xmlns:a16="http://schemas.microsoft.com/office/drawing/2014/main" id="{8AB335A1-E74E-50B1-5598-8F99C270B754}"/>
                              </a:ext>
                            </a:extLst>
                          </wps:cNvPr>
                          <wps:cNvSpPr/>
                          <wps:spPr>
                            <a:xfrm>
                              <a:off x="4102418" y="969646"/>
                              <a:ext cx="1356359" cy="28575"/>
                            </a:xfrm>
                            <a:custGeom>
                              <a:avLst/>
                              <a:gdLst>
                                <a:gd name="connsiteX0" fmla="*/ 0 w 1356359"/>
                                <a:gd name="connsiteY0" fmla="*/ 0 h 28575"/>
                                <a:gd name="connsiteX1" fmla="*/ 1356360 w 1356359"/>
                                <a:gd name="connsiteY1" fmla="*/ 0 h 28575"/>
                                <a:gd name="connsiteX2" fmla="*/ 1356360 w 1356359"/>
                                <a:gd name="connsiteY2" fmla="*/ 28575 h 28575"/>
                                <a:gd name="connsiteX3" fmla="*/ 0 w 1356359"/>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356359" h="28575">
                                  <a:moveTo>
                                    <a:pt x="0" y="0"/>
                                  </a:moveTo>
                                  <a:lnTo>
                                    <a:pt x="1356360" y="0"/>
                                  </a:lnTo>
                                  <a:lnTo>
                                    <a:pt x="1356360" y="28575"/>
                                  </a:lnTo>
                                  <a:lnTo>
                                    <a:pt x="0" y="28575"/>
                                  </a:lnTo>
                                  <a:close/>
                                </a:path>
                              </a:pathLst>
                            </a:custGeom>
                            <a:solidFill>
                              <a:srgbClr val="5A98CB"/>
                            </a:solidFill>
                            <a:ln w="9525" cap="flat">
                              <a:noFill/>
                              <a:prstDash val="solid"/>
                              <a:miter/>
                            </a:ln>
                          </wps:spPr>
                          <wps:bodyPr rtlCol="0" anchor="ctr"/>
                        </wps:wsp>
                        <wps:wsp>
                          <wps:cNvPr id="1571022862" name="Freeform 1571022862">
                            <a:extLst>
                              <a:ext uri="{FF2B5EF4-FFF2-40B4-BE49-F238E27FC236}">
                                <a16:creationId xmlns:a16="http://schemas.microsoft.com/office/drawing/2014/main" id="{4F93F708-4D49-3E2B-24BB-EB7EA8B6DBEE}"/>
                              </a:ext>
                            </a:extLst>
                          </wps:cNvPr>
                          <wps:cNvSpPr/>
                          <wps:spPr>
                            <a:xfrm>
                              <a:off x="4102418" y="567691"/>
                              <a:ext cx="835342" cy="28575"/>
                            </a:xfrm>
                            <a:custGeom>
                              <a:avLst/>
                              <a:gdLst>
                                <a:gd name="connsiteX0" fmla="*/ 0 w 835342"/>
                                <a:gd name="connsiteY0" fmla="*/ 0 h 28575"/>
                                <a:gd name="connsiteX1" fmla="*/ 835342 w 835342"/>
                                <a:gd name="connsiteY1" fmla="*/ 0 h 28575"/>
                                <a:gd name="connsiteX2" fmla="*/ 835342 w 835342"/>
                                <a:gd name="connsiteY2" fmla="*/ 28575 h 28575"/>
                                <a:gd name="connsiteX3" fmla="*/ 0 w 83534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835342" h="28575">
                                  <a:moveTo>
                                    <a:pt x="0" y="0"/>
                                  </a:moveTo>
                                  <a:lnTo>
                                    <a:pt x="835342" y="0"/>
                                  </a:lnTo>
                                  <a:lnTo>
                                    <a:pt x="835342" y="28575"/>
                                  </a:lnTo>
                                  <a:lnTo>
                                    <a:pt x="0" y="28575"/>
                                  </a:lnTo>
                                  <a:close/>
                                </a:path>
                              </a:pathLst>
                            </a:custGeom>
                            <a:solidFill>
                              <a:srgbClr val="21B25A"/>
                            </a:solidFill>
                            <a:ln w="9525" cap="flat">
                              <a:noFill/>
                              <a:prstDash val="solid"/>
                              <a:miter/>
                            </a:ln>
                          </wps:spPr>
                          <wps:bodyPr rtlCol="0" anchor="ctr"/>
                        </wps:wsp>
                        <wps:wsp>
                          <wps:cNvPr id="469082061" name="Freeform 469082061">
                            <a:extLst>
                              <a:ext uri="{FF2B5EF4-FFF2-40B4-BE49-F238E27FC236}">
                                <a16:creationId xmlns:a16="http://schemas.microsoft.com/office/drawing/2014/main" id="{9435AF15-0CB7-541F-ACFB-A97CE5893077}"/>
                              </a:ext>
                            </a:extLst>
                          </wps:cNvPr>
                          <wps:cNvSpPr/>
                          <wps:spPr>
                            <a:xfrm>
                              <a:off x="3811905" y="165736"/>
                              <a:ext cx="605790" cy="28575"/>
                            </a:xfrm>
                            <a:custGeom>
                              <a:avLst/>
                              <a:gdLst>
                                <a:gd name="connsiteX0" fmla="*/ 0 w 605790"/>
                                <a:gd name="connsiteY0" fmla="*/ 0 h 28575"/>
                                <a:gd name="connsiteX1" fmla="*/ 605790 w 605790"/>
                                <a:gd name="connsiteY1" fmla="*/ 0 h 28575"/>
                                <a:gd name="connsiteX2" fmla="*/ 605790 w 605790"/>
                                <a:gd name="connsiteY2" fmla="*/ 28575 h 28575"/>
                                <a:gd name="connsiteX3" fmla="*/ 0 w 605790"/>
                                <a:gd name="connsiteY3" fmla="*/ 28575 h 28575"/>
                              </a:gdLst>
                              <a:ahLst/>
                              <a:cxnLst>
                                <a:cxn ang="0">
                                  <a:pos x="connsiteX0" y="connsiteY0"/>
                                </a:cxn>
                                <a:cxn ang="0">
                                  <a:pos x="connsiteX1" y="connsiteY1"/>
                                </a:cxn>
                                <a:cxn ang="0">
                                  <a:pos x="connsiteX2" y="connsiteY2"/>
                                </a:cxn>
                                <a:cxn ang="0">
                                  <a:pos x="connsiteX3" y="connsiteY3"/>
                                </a:cxn>
                              </a:cxnLst>
                              <a:rect l="l" t="t" r="r" b="b"/>
                              <a:pathLst>
                                <a:path w="605790" h="28575">
                                  <a:moveTo>
                                    <a:pt x="0" y="0"/>
                                  </a:moveTo>
                                  <a:lnTo>
                                    <a:pt x="605790" y="0"/>
                                  </a:lnTo>
                                  <a:lnTo>
                                    <a:pt x="605790" y="28575"/>
                                  </a:lnTo>
                                  <a:lnTo>
                                    <a:pt x="0" y="28575"/>
                                  </a:lnTo>
                                  <a:close/>
                                </a:path>
                              </a:pathLst>
                            </a:custGeom>
                            <a:solidFill>
                              <a:srgbClr val="ACBD39"/>
                            </a:solidFill>
                            <a:ln w="9525" cap="flat">
                              <a:noFill/>
                              <a:prstDash val="solid"/>
                              <a:miter/>
                            </a:ln>
                          </wps:spPr>
                          <wps:bodyPr rtlCol="0" anchor="ctr"/>
                        </wps:wsp>
                        <wps:wsp>
                          <wps:cNvPr id="1844087745" name="Freeform 1844087745">
                            <a:extLst>
                              <a:ext uri="{FF2B5EF4-FFF2-40B4-BE49-F238E27FC236}">
                                <a16:creationId xmlns:a16="http://schemas.microsoft.com/office/drawing/2014/main" id="{D83AA800-0F6F-D3D9-CDA2-16284A53B673}"/>
                              </a:ext>
                            </a:extLst>
                          </wps:cNvPr>
                          <wps:cNvSpPr/>
                          <wps:spPr>
                            <a:xfrm>
                              <a:off x="2725103" y="0"/>
                              <a:ext cx="1553527" cy="1552575"/>
                            </a:xfrm>
                            <a:custGeom>
                              <a:avLst/>
                              <a:gdLst>
                                <a:gd name="connsiteX0" fmla="*/ 777240 w 1553527"/>
                                <a:gd name="connsiteY0" fmla="*/ 0 h 1552575"/>
                                <a:gd name="connsiteX1" fmla="*/ 375285 w 1553527"/>
                                <a:gd name="connsiteY1" fmla="*/ 111443 h 1552575"/>
                                <a:gd name="connsiteX2" fmla="*/ 411480 w 1553527"/>
                                <a:gd name="connsiteY2" fmla="*/ 180023 h 1552575"/>
                                <a:gd name="connsiteX3" fmla="*/ 328613 w 1553527"/>
                                <a:gd name="connsiteY3" fmla="*/ 262890 h 1552575"/>
                                <a:gd name="connsiteX4" fmla="*/ 252413 w 1553527"/>
                                <a:gd name="connsiteY4" fmla="*/ 213360 h 1552575"/>
                                <a:gd name="connsiteX5" fmla="*/ 241935 w 1553527"/>
                                <a:gd name="connsiteY5" fmla="*/ 213360 h 1552575"/>
                                <a:gd name="connsiteX6" fmla="*/ 50482 w 1553527"/>
                                <a:gd name="connsiteY6" fmla="*/ 500063 h 1552575"/>
                                <a:gd name="connsiteX7" fmla="*/ 120015 w 1553527"/>
                                <a:gd name="connsiteY7" fmla="*/ 581978 h 1552575"/>
                                <a:gd name="connsiteX8" fmla="*/ 37147 w 1553527"/>
                                <a:gd name="connsiteY8" fmla="*/ 664845 h 1552575"/>
                                <a:gd name="connsiteX9" fmla="*/ 8572 w 1553527"/>
                                <a:gd name="connsiteY9" fmla="*/ 660083 h 1552575"/>
                                <a:gd name="connsiteX10" fmla="*/ 0 w 1553527"/>
                                <a:gd name="connsiteY10" fmla="*/ 777240 h 1552575"/>
                                <a:gd name="connsiteX11" fmla="*/ 10478 w 1553527"/>
                                <a:gd name="connsiteY11" fmla="*/ 904875 h 1552575"/>
                                <a:gd name="connsiteX12" fmla="*/ 37147 w 1553527"/>
                                <a:gd name="connsiteY12" fmla="*/ 900113 h 1552575"/>
                                <a:gd name="connsiteX13" fmla="*/ 120015 w 1553527"/>
                                <a:gd name="connsiteY13" fmla="*/ 982980 h 1552575"/>
                                <a:gd name="connsiteX14" fmla="*/ 54293 w 1553527"/>
                                <a:gd name="connsiteY14" fmla="*/ 1063943 h 1552575"/>
                                <a:gd name="connsiteX15" fmla="*/ 252413 w 1553527"/>
                                <a:gd name="connsiteY15" fmla="*/ 1350645 h 1552575"/>
                                <a:gd name="connsiteX16" fmla="*/ 328613 w 1553527"/>
                                <a:gd name="connsiteY16" fmla="*/ 1301115 h 1552575"/>
                                <a:gd name="connsiteX17" fmla="*/ 411480 w 1553527"/>
                                <a:gd name="connsiteY17" fmla="*/ 1383983 h 1552575"/>
                                <a:gd name="connsiteX18" fmla="*/ 382905 w 1553527"/>
                                <a:gd name="connsiteY18" fmla="*/ 1445895 h 1552575"/>
                                <a:gd name="connsiteX19" fmla="*/ 776288 w 1553527"/>
                                <a:gd name="connsiteY19" fmla="*/ 1552575 h 1552575"/>
                                <a:gd name="connsiteX20" fmla="*/ 1553528 w 1553527"/>
                                <a:gd name="connsiteY20" fmla="*/ 775335 h 1552575"/>
                                <a:gd name="connsiteX21" fmla="*/ 777240 w 1553527"/>
                                <a:gd name="connsiteY21" fmla="*/ 0 h 1552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553527" h="1552575">
                                  <a:moveTo>
                                    <a:pt x="777240" y="0"/>
                                  </a:moveTo>
                                  <a:cubicBezTo>
                                    <a:pt x="630555" y="0"/>
                                    <a:pt x="492443" y="40958"/>
                                    <a:pt x="375285" y="111443"/>
                                  </a:cubicBezTo>
                                  <a:cubicBezTo>
                                    <a:pt x="397193" y="126683"/>
                                    <a:pt x="411480" y="151448"/>
                                    <a:pt x="411480" y="180023"/>
                                  </a:cubicBezTo>
                                  <a:cubicBezTo>
                                    <a:pt x="411480" y="225743"/>
                                    <a:pt x="374332" y="262890"/>
                                    <a:pt x="328613" y="262890"/>
                                  </a:cubicBezTo>
                                  <a:cubicBezTo>
                                    <a:pt x="294322" y="262890"/>
                                    <a:pt x="265747" y="241935"/>
                                    <a:pt x="252413" y="213360"/>
                                  </a:cubicBezTo>
                                  <a:lnTo>
                                    <a:pt x="241935" y="213360"/>
                                  </a:lnTo>
                                  <a:cubicBezTo>
                                    <a:pt x="158115" y="292418"/>
                                    <a:pt x="92393" y="390525"/>
                                    <a:pt x="50482" y="500063"/>
                                  </a:cubicBezTo>
                                  <a:cubicBezTo>
                                    <a:pt x="89535" y="506730"/>
                                    <a:pt x="120015" y="541020"/>
                                    <a:pt x="120015" y="581978"/>
                                  </a:cubicBezTo>
                                  <a:cubicBezTo>
                                    <a:pt x="120015" y="627698"/>
                                    <a:pt x="82868" y="664845"/>
                                    <a:pt x="37147" y="664845"/>
                                  </a:cubicBezTo>
                                  <a:cubicBezTo>
                                    <a:pt x="26670" y="664845"/>
                                    <a:pt x="17145" y="662940"/>
                                    <a:pt x="8572" y="660083"/>
                                  </a:cubicBezTo>
                                  <a:cubicBezTo>
                                    <a:pt x="2857" y="698183"/>
                                    <a:pt x="0" y="737235"/>
                                    <a:pt x="0" y="777240"/>
                                  </a:cubicBezTo>
                                  <a:cubicBezTo>
                                    <a:pt x="0" y="821055"/>
                                    <a:pt x="3810" y="862965"/>
                                    <a:pt x="10478" y="904875"/>
                                  </a:cubicBezTo>
                                  <a:cubicBezTo>
                                    <a:pt x="19050" y="902018"/>
                                    <a:pt x="27622" y="900113"/>
                                    <a:pt x="37147" y="900113"/>
                                  </a:cubicBezTo>
                                  <a:cubicBezTo>
                                    <a:pt x="82868" y="900113"/>
                                    <a:pt x="120015" y="937260"/>
                                    <a:pt x="120015" y="982980"/>
                                  </a:cubicBezTo>
                                  <a:cubicBezTo>
                                    <a:pt x="120015" y="1022985"/>
                                    <a:pt x="91440" y="1056323"/>
                                    <a:pt x="54293" y="1063943"/>
                                  </a:cubicBezTo>
                                  <a:cubicBezTo>
                                    <a:pt x="98107" y="1174433"/>
                                    <a:pt x="165735" y="1271588"/>
                                    <a:pt x="252413" y="1350645"/>
                                  </a:cubicBezTo>
                                  <a:cubicBezTo>
                                    <a:pt x="265747" y="1322070"/>
                                    <a:pt x="294322" y="1301115"/>
                                    <a:pt x="328613" y="1301115"/>
                                  </a:cubicBezTo>
                                  <a:cubicBezTo>
                                    <a:pt x="374332" y="1301115"/>
                                    <a:pt x="411480" y="1338263"/>
                                    <a:pt x="411480" y="1383983"/>
                                  </a:cubicBezTo>
                                  <a:cubicBezTo>
                                    <a:pt x="411480" y="1408748"/>
                                    <a:pt x="400050" y="1430655"/>
                                    <a:pt x="382905" y="1445895"/>
                                  </a:cubicBezTo>
                                  <a:cubicBezTo>
                                    <a:pt x="498157" y="1513523"/>
                                    <a:pt x="632460" y="1552575"/>
                                    <a:pt x="776288" y="1552575"/>
                                  </a:cubicBezTo>
                                  <a:cubicBezTo>
                                    <a:pt x="1205865" y="1552575"/>
                                    <a:pt x="1553528" y="1204913"/>
                                    <a:pt x="1553528" y="775335"/>
                                  </a:cubicBezTo>
                                  <a:cubicBezTo>
                                    <a:pt x="1553528" y="345758"/>
                                    <a:pt x="1205865" y="0"/>
                                    <a:pt x="777240" y="0"/>
                                  </a:cubicBezTo>
                                  <a:close/>
                                </a:path>
                              </a:pathLst>
                            </a:custGeom>
                            <a:solidFill>
                              <a:srgbClr val="FFB000"/>
                            </a:solidFill>
                            <a:ln w="9525" cap="flat">
                              <a:noFill/>
                              <a:prstDash val="solid"/>
                              <a:miter/>
                            </a:ln>
                          </wps:spPr>
                          <wps:bodyPr rtlCol="0" anchor="ctr"/>
                        </wps:wsp>
                        <wps:wsp>
                          <wps:cNvPr id="2129419000" name="Freeform 2129419000">
                            <a:extLst>
                              <a:ext uri="{FF2B5EF4-FFF2-40B4-BE49-F238E27FC236}">
                                <a16:creationId xmlns:a16="http://schemas.microsoft.com/office/drawing/2014/main" id="{77290BD6-06F4-9397-8D4F-0A3D0CD8F62B}"/>
                              </a:ext>
                            </a:extLst>
                          </wps:cNvPr>
                          <wps:cNvSpPr/>
                          <wps:spPr>
                            <a:xfrm>
                              <a:off x="2781300" y="54293"/>
                              <a:ext cx="1445895" cy="1444942"/>
                            </a:xfrm>
                            <a:custGeom>
                              <a:avLst/>
                              <a:gdLst>
                                <a:gd name="connsiteX0" fmla="*/ 721043 w 1445895"/>
                                <a:gd name="connsiteY0" fmla="*/ 0 h 1444942"/>
                                <a:gd name="connsiteX1" fmla="*/ 352425 w 1445895"/>
                                <a:gd name="connsiteY1" fmla="*/ 100965 h 1444942"/>
                                <a:gd name="connsiteX2" fmla="*/ 356235 w 1445895"/>
                                <a:gd name="connsiteY2" fmla="*/ 124777 h 1444942"/>
                                <a:gd name="connsiteX3" fmla="*/ 273368 w 1445895"/>
                                <a:gd name="connsiteY3" fmla="*/ 207645 h 1444942"/>
                                <a:gd name="connsiteX4" fmla="*/ 228600 w 1445895"/>
                                <a:gd name="connsiteY4" fmla="*/ 194310 h 1444942"/>
                                <a:gd name="connsiteX5" fmla="*/ 44768 w 1445895"/>
                                <a:gd name="connsiteY5" fmla="*/ 470535 h 1444942"/>
                                <a:gd name="connsiteX6" fmla="*/ 65722 w 1445895"/>
                                <a:gd name="connsiteY6" fmla="*/ 525780 h 1444942"/>
                                <a:gd name="connsiteX7" fmla="*/ 9525 w 1445895"/>
                                <a:gd name="connsiteY7" fmla="*/ 604838 h 1444942"/>
                                <a:gd name="connsiteX8" fmla="*/ 0 w 1445895"/>
                                <a:gd name="connsiteY8" fmla="*/ 721995 h 1444942"/>
                                <a:gd name="connsiteX9" fmla="*/ 11430 w 1445895"/>
                                <a:gd name="connsiteY9" fmla="*/ 850582 h 1444942"/>
                                <a:gd name="connsiteX10" fmla="*/ 65722 w 1445895"/>
                                <a:gd name="connsiteY10" fmla="*/ 928688 h 1444942"/>
                                <a:gd name="connsiteX11" fmla="*/ 47625 w 1445895"/>
                                <a:gd name="connsiteY11" fmla="*/ 981075 h 1444942"/>
                                <a:gd name="connsiteX12" fmla="*/ 236220 w 1445895"/>
                                <a:gd name="connsiteY12" fmla="*/ 1257300 h 1444942"/>
                                <a:gd name="connsiteX13" fmla="*/ 274320 w 1445895"/>
                                <a:gd name="connsiteY13" fmla="*/ 1247775 h 1444942"/>
                                <a:gd name="connsiteX14" fmla="*/ 357188 w 1445895"/>
                                <a:gd name="connsiteY14" fmla="*/ 1330642 h 1444942"/>
                                <a:gd name="connsiteX15" fmla="*/ 356235 w 1445895"/>
                                <a:gd name="connsiteY15" fmla="*/ 1344930 h 1444942"/>
                                <a:gd name="connsiteX16" fmla="*/ 722947 w 1445895"/>
                                <a:gd name="connsiteY16" fmla="*/ 1444942 h 1444942"/>
                                <a:gd name="connsiteX17" fmla="*/ 1445895 w 1445895"/>
                                <a:gd name="connsiteY17" fmla="*/ 721995 h 1444942"/>
                                <a:gd name="connsiteX18" fmla="*/ 721043 w 1445895"/>
                                <a:gd name="connsiteY18" fmla="*/ 0 h 14449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445895" h="1444942">
                                  <a:moveTo>
                                    <a:pt x="721043" y="0"/>
                                  </a:moveTo>
                                  <a:cubicBezTo>
                                    <a:pt x="585788" y="0"/>
                                    <a:pt x="460058" y="37147"/>
                                    <a:pt x="352425" y="100965"/>
                                  </a:cubicBezTo>
                                  <a:cubicBezTo>
                                    <a:pt x="354330" y="108585"/>
                                    <a:pt x="356235" y="116205"/>
                                    <a:pt x="356235" y="124777"/>
                                  </a:cubicBezTo>
                                  <a:cubicBezTo>
                                    <a:pt x="356235" y="170497"/>
                                    <a:pt x="319088" y="207645"/>
                                    <a:pt x="273368" y="207645"/>
                                  </a:cubicBezTo>
                                  <a:cubicBezTo>
                                    <a:pt x="257175" y="207645"/>
                                    <a:pt x="240983" y="202882"/>
                                    <a:pt x="228600" y="194310"/>
                                  </a:cubicBezTo>
                                  <a:cubicBezTo>
                                    <a:pt x="147638" y="270510"/>
                                    <a:pt x="83820" y="364807"/>
                                    <a:pt x="44768" y="470535"/>
                                  </a:cubicBezTo>
                                  <a:cubicBezTo>
                                    <a:pt x="58103" y="484822"/>
                                    <a:pt x="65722" y="504825"/>
                                    <a:pt x="65722" y="525780"/>
                                  </a:cubicBezTo>
                                  <a:cubicBezTo>
                                    <a:pt x="65722" y="561975"/>
                                    <a:pt x="41910" y="593407"/>
                                    <a:pt x="9525" y="604838"/>
                                  </a:cubicBezTo>
                                  <a:cubicBezTo>
                                    <a:pt x="3810" y="642938"/>
                                    <a:pt x="0" y="681990"/>
                                    <a:pt x="0" y="721995"/>
                                  </a:cubicBezTo>
                                  <a:cubicBezTo>
                                    <a:pt x="0" y="765810"/>
                                    <a:pt x="3810" y="808672"/>
                                    <a:pt x="11430" y="850582"/>
                                  </a:cubicBezTo>
                                  <a:cubicBezTo>
                                    <a:pt x="42863" y="862013"/>
                                    <a:pt x="65722" y="892492"/>
                                    <a:pt x="65722" y="928688"/>
                                  </a:cubicBezTo>
                                  <a:cubicBezTo>
                                    <a:pt x="65722" y="948690"/>
                                    <a:pt x="59055" y="966788"/>
                                    <a:pt x="47625" y="981075"/>
                                  </a:cubicBezTo>
                                  <a:cubicBezTo>
                                    <a:pt x="88583" y="1087755"/>
                                    <a:pt x="153353" y="1182053"/>
                                    <a:pt x="236220" y="1257300"/>
                                  </a:cubicBezTo>
                                  <a:cubicBezTo>
                                    <a:pt x="247650" y="1251585"/>
                                    <a:pt x="260985" y="1247775"/>
                                    <a:pt x="274320" y="1247775"/>
                                  </a:cubicBezTo>
                                  <a:cubicBezTo>
                                    <a:pt x="320040" y="1247775"/>
                                    <a:pt x="357188" y="1284923"/>
                                    <a:pt x="357188" y="1330642"/>
                                  </a:cubicBezTo>
                                  <a:cubicBezTo>
                                    <a:pt x="357188" y="1335405"/>
                                    <a:pt x="356235" y="1340167"/>
                                    <a:pt x="356235" y="1344930"/>
                                  </a:cubicBezTo>
                                  <a:cubicBezTo>
                                    <a:pt x="463868" y="1408748"/>
                                    <a:pt x="588645" y="1444942"/>
                                    <a:pt x="722947" y="1444942"/>
                                  </a:cubicBezTo>
                                  <a:cubicBezTo>
                                    <a:pt x="1122045" y="1444942"/>
                                    <a:pt x="1445895" y="1121092"/>
                                    <a:pt x="1445895" y="721995"/>
                                  </a:cubicBezTo>
                                  <a:cubicBezTo>
                                    <a:pt x="1445895" y="322897"/>
                                    <a:pt x="1120140" y="0"/>
                                    <a:pt x="721043" y="0"/>
                                  </a:cubicBezTo>
                                  <a:close/>
                                </a:path>
                              </a:pathLst>
                            </a:custGeom>
                            <a:solidFill>
                              <a:srgbClr val="FF6833"/>
                            </a:solidFill>
                            <a:ln w="9525" cap="flat">
                              <a:noFill/>
                              <a:prstDash val="solid"/>
                              <a:miter/>
                            </a:ln>
                          </wps:spPr>
                          <wps:bodyPr rtlCol="0" anchor="ctr"/>
                        </wps:wsp>
                        <wps:wsp>
                          <wps:cNvPr id="370444769" name="Freeform 370444769">
                            <a:extLst>
                              <a:ext uri="{FF2B5EF4-FFF2-40B4-BE49-F238E27FC236}">
                                <a16:creationId xmlns:a16="http://schemas.microsoft.com/office/drawing/2014/main" id="{AEC9FB2B-4B87-CD65-53A9-BF2B4669E812}"/>
                              </a:ext>
                            </a:extLst>
                          </wps:cNvPr>
                          <wps:cNvSpPr/>
                          <wps:spPr>
                            <a:xfrm>
                              <a:off x="0" y="1232535"/>
                              <a:ext cx="2574607" cy="302895"/>
                            </a:xfrm>
                            <a:custGeom>
                              <a:avLst/>
                              <a:gdLst>
                                <a:gd name="connsiteX0" fmla="*/ 47625 w 2574607"/>
                                <a:gd name="connsiteY0" fmla="*/ 302895 h 302895"/>
                                <a:gd name="connsiteX1" fmla="*/ 2336483 w 2574607"/>
                                <a:gd name="connsiteY1" fmla="*/ 302895 h 302895"/>
                                <a:gd name="connsiteX2" fmla="*/ 2574608 w 2574607"/>
                                <a:gd name="connsiteY2" fmla="*/ 151448 h 302895"/>
                                <a:gd name="connsiteX3" fmla="*/ 2336483 w 2574607"/>
                                <a:gd name="connsiteY3" fmla="*/ 0 h 302895"/>
                                <a:gd name="connsiteX4" fmla="*/ 47625 w 2574607"/>
                                <a:gd name="connsiteY4" fmla="*/ 0 h 302895"/>
                                <a:gd name="connsiteX5" fmla="*/ 0 w 2574607"/>
                                <a:gd name="connsiteY5" fmla="*/ 47625 h 302895"/>
                                <a:gd name="connsiteX6" fmla="*/ 0 w 2574607"/>
                                <a:gd name="connsiteY6" fmla="*/ 151448 h 302895"/>
                                <a:gd name="connsiteX7" fmla="*/ 0 w 2574607"/>
                                <a:gd name="connsiteY7" fmla="*/ 255270 h 302895"/>
                                <a:gd name="connsiteX8" fmla="*/ 47625 w 2574607"/>
                                <a:gd name="connsiteY8" fmla="*/ 302895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5">
                                  <a:moveTo>
                                    <a:pt x="47625" y="302895"/>
                                  </a:moveTo>
                                  <a:lnTo>
                                    <a:pt x="2336483" y="302895"/>
                                  </a:lnTo>
                                  <a:lnTo>
                                    <a:pt x="2574608" y="151448"/>
                                  </a:lnTo>
                                  <a:lnTo>
                                    <a:pt x="2336483" y="0"/>
                                  </a:lnTo>
                                  <a:lnTo>
                                    <a:pt x="47625" y="0"/>
                                  </a:lnTo>
                                  <a:cubicBezTo>
                                    <a:pt x="20955" y="0"/>
                                    <a:pt x="0" y="20955"/>
                                    <a:pt x="0" y="47625"/>
                                  </a:cubicBezTo>
                                  <a:lnTo>
                                    <a:pt x="0" y="151448"/>
                                  </a:lnTo>
                                  <a:lnTo>
                                    <a:pt x="0" y="255270"/>
                                  </a:lnTo>
                                  <a:cubicBezTo>
                                    <a:pt x="0" y="281940"/>
                                    <a:pt x="21907" y="302895"/>
                                    <a:pt x="47625" y="302895"/>
                                  </a:cubicBezTo>
                                  <a:close/>
                                </a:path>
                              </a:pathLst>
                            </a:custGeom>
                            <a:solidFill>
                              <a:srgbClr val="8EA7D6"/>
                            </a:solidFill>
                            <a:ln w="9525" cap="flat">
                              <a:noFill/>
                              <a:prstDash val="solid"/>
                              <a:miter/>
                            </a:ln>
                          </wps:spPr>
                          <wps:bodyPr rtlCol="0" anchor="ctr"/>
                        </wps:wsp>
                        <wps:wsp>
                          <wps:cNvPr id="1656375609" name="Freeform 1656375609">
                            <a:extLst>
                              <a:ext uri="{FF2B5EF4-FFF2-40B4-BE49-F238E27FC236}">
                                <a16:creationId xmlns:a16="http://schemas.microsoft.com/office/drawing/2014/main" id="{5A8A33CF-AB1D-C403-C3C1-D69230F190EB}"/>
                              </a:ext>
                            </a:extLst>
                          </wps:cNvPr>
                          <wps:cNvSpPr/>
                          <wps:spPr>
                            <a:xfrm>
                              <a:off x="0" y="27623"/>
                              <a:ext cx="2574607" cy="302895"/>
                            </a:xfrm>
                            <a:custGeom>
                              <a:avLst/>
                              <a:gdLst>
                                <a:gd name="connsiteX0" fmla="*/ 47625 w 2574607"/>
                                <a:gd name="connsiteY0" fmla="*/ 302895 h 302895"/>
                                <a:gd name="connsiteX1" fmla="*/ 2336483 w 2574607"/>
                                <a:gd name="connsiteY1" fmla="*/ 302895 h 302895"/>
                                <a:gd name="connsiteX2" fmla="*/ 2574608 w 2574607"/>
                                <a:gd name="connsiteY2" fmla="*/ 151447 h 302895"/>
                                <a:gd name="connsiteX3" fmla="*/ 2336483 w 2574607"/>
                                <a:gd name="connsiteY3" fmla="*/ 0 h 302895"/>
                                <a:gd name="connsiteX4" fmla="*/ 47625 w 2574607"/>
                                <a:gd name="connsiteY4" fmla="*/ 0 h 302895"/>
                                <a:gd name="connsiteX5" fmla="*/ 0 w 2574607"/>
                                <a:gd name="connsiteY5" fmla="*/ 47625 h 302895"/>
                                <a:gd name="connsiteX6" fmla="*/ 0 w 2574607"/>
                                <a:gd name="connsiteY6" fmla="*/ 151447 h 302895"/>
                                <a:gd name="connsiteX7" fmla="*/ 0 w 2574607"/>
                                <a:gd name="connsiteY7" fmla="*/ 255270 h 302895"/>
                                <a:gd name="connsiteX8" fmla="*/ 47625 w 2574607"/>
                                <a:gd name="connsiteY8" fmla="*/ 302895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5">
                                  <a:moveTo>
                                    <a:pt x="47625" y="302895"/>
                                  </a:moveTo>
                                  <a:lnTo>
                                    <a:pt x="2336483" y="302895"/>
                                  </a:lnTo>
                                  <a:lnTo>
                                    <a:pt x="2574608" y="151447"/>
                                  </a:lnTo>
                                  <a:lnTo>
                                    <a:pt x="2336483" y="0"/>
                                  </a:lnTo>
                                  <a:lnTo>
                                    <a:pt x="47625" y="0"/>
                                  </a:lnTo>
                                  <a:cubicBezTo>
                                    <a:pt x="20955" y="0"/>
                                    <a:pt x="0" y="20955"/>
                                    <a:pt x="0" y="47625"/>
                                  </a:cubicBezTo>
                                  <a:lnTo>
                                    <a:pt x="0" y="151447"/>
                                  </a:lnTo>
                                  <a:lnTo>
                                    <a:pt x="0" y="255270"/>
                                  </a:lnTo>
                                  <a:cubicBezTo>
                                    <a:pt x="0" y="280988"/>
                                    <a:pt x="21907" y="302895"/>
                                    <a:pt x="47625" y="302895"/>
                                  </a:cubicBezTo>
                                  <a:close/>
                                </a:path>
                              </a:pathLst>
                            </a:custGeom>
                            <a:solidFill>
                              <a:srgbClr val="ACBD39"/>
                            </a:solidFill>
                            <a:ln w="9525" cap="flat">
                              <a:noFill/>
                              <a:prstDash val="solid"/>
                              <a:miter/>
                            </a:ln>
                          </wps:spPr>
                          <wps:bodyPr rtlCol="0" anchor="ctr"/>
                        </wps:wsp>
                        <wpg:grpSp>
                          <wpg:cNvPr id="173640193" name="Graphic 696">
                            <a:extLst>
                              <a:ext uri="{FF2B5EF4-FFF2-40B4-BE49-F238E27FC236}">
                                <a16:creationId xmlns:a16="http://schemas.microsoft.com/office/drawing/2014/main" id="{A6B2703C-2BCB-049E-5ACD-ABDD98AF4129}"/>
                              </a:ext>
                            </a:extLst>
                          </wpg:cNvPr>
                          <wpg:cNvGrpSpPr/>
                          <wpg:grpSpPr>
                            <a:xfrm>
                              <a:off x="2831783" y="715328"/>
                              <a:ext cx="1341119" cy="345757"/>
                              <a:chOff x="2831783" y="715328"/>
                              <a:chExt cx="1341119" cy="345757"/>
                            </a:xfrm>
                            <a:solidFill>
                              <a:srgbClr val="231F20"/>
                            </a:solidFill>
                          </wpg:grpSpPr>
                          <wps:wsp>
                            <wps:cNvPr id="101202515" name="Freeform 101202515">
                              <a:extLst>
                                <a:ext uri="{FF2B5EF4-FFF2-40B4-BE49-F238E27FC236}">
                                  <a16:creationId xmlns:a16="http://schemas.microsoft.com/office/drawing/2014/main" id="{77B69F6B-EE36-F065-66CB-AAC9D7B582CD}"/>
                                </a:ext>
                              </a:extLst>
                            </wps:cNvPr>
                            <wps:cNvSpPr/>
                            <wps:spPr>
                              <a:xfrm>
                                <a:off x="2831783" y="715328"/>
                                <a:ext cx="142170" cy="147637"/>
                              </a:xfrm>
                              <a:custGeom>
                                <a:avLst/>
                                <a:gdLst>
                                  <a:gd name="connsiteX0" fmla="*/ 0 w 142170"/>
                                  <a:gd name="connsiteY0" fmla="*/ 74295 h 147637"/>
                                  <a:gd name="connsiteX1" fmla="*/ 74295 w 142170"/>
                                  <a:gd name="connsiteY1" fmla="*/ 0 h 147637"/>
                                  <a:gd name="connsiteX2" fmla="*/ 141922 w 142170"/>
                                  <a:gd name="connsiteY2" fmla="*/ 48578 h 147637"/>
                                  <a:gd name="connsiteX3" fmla="*/ 138113 w 142170"/>
                                  <a:gd name="connsiteY3" fmla="*/ 54292 h 147637"/>
                                  <a:gd name="connsiteX4" fmla="*/ 118110 w 142170"/>
                                  <a:gd name="connsiteY4" fmla="*/ 54292 h 147637"/>
                                  <a:gd name="connsiteX5" fmla="*/ 112395 w 142170"/>
                                  <a:gd name="connsiteY5" fmla="*/ 50483 h 147637"/>
                                  <a:gd name="connsiteX6" fmla="*/ 74295 w 142170"/>
                                  <a:gd name="connsiteY6" fmla="*/ 27622 h 147637"/>
                                  <a:gd name="connsiteX7" fmla="*/ 27622 w 142170"/>
                                  <a:gd name="connsiteY7" fmla="*/ 74295 h 147637"/>
                                  <a:gd name="connsiteX8" fmla="*/ 74295 w 142170"/>
                                  <a:gd name="connsiteY8" fmla="*/ 120968 h 147637"/>
                                  <a:gd name="connsiteX9" fmla="*/ 112395 w 142170"/>
                                  <a:gd name="connsiteY9" fmla="*/ 98108 h 147637"/>
                                  <a:gd name="connsiteX10" fmla="*/ 118110 w 142170"/>
                                  <a:gd name="connsiteY10" fmla="*/ 94297 h 147637"/>
                                  <a:gd name="connsiteX11" fmla="*/ 138113 w 142170"/>
                                  <a:gd name="connsiteY11" fmla="*/ 94297 h 147637"/>
                                  <a:gd name="connsiteX12" fmla="*/ 141922 w 142170"/>
                                  <a:gd name="connsiteY12" fmla="*/ 99060 h 147637"/>
                                  <a:gd name="connsiteX13" fmla="*/ 74295 w 142170"/>
                                  <a:gd name="connsiteY13" fmla="*/ 147638 h 147637"/>
                                  <a:gd name="connsiteX14" fmla="*/ 0 w 142170"/>
                                  <a:gd name="connsiteY14" fmla="*/ 74295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2170" h="147637">
                                    <a:moveTo>
                                      <a:pt x="0" y="74295"/>
                                    </a:moveTo>
                                    <a:cubicBezTo>
                                      <a:pt x="0" y="32385"/>
                                      <a:pt x="31432" y="0"/>
                                      <a:pt x="74295" y="0"/>
                                    </a:cubicBezTo>
                                    <a:cubicBezTo>
                                      <a:pt x="105727" y="0"/>
                                      <a:pt x="133350" y="20003"/>
                                      <a:pt x="141922" y="48578"/>
                                    </a:cubicBezTo>
                                    <a:cubicBezTo>
                                      <a:pt x="142875" y="51435"/>
                                      <a:pt x="140970" y="54292"/>
                                      <a:pt x="138113" y="54292"/>
                                    </a:cubicBezTo>
                                    <a:lnTo>
                                      <a:pt x="118110" y="54292"/>
                                    </a:lnTo>
                                    <a:cubicBezTo>
                                      <a:pt x="115252" y="54292"/>
                                      <a:pt x="113347" y="53340"/>
                                      <a:pt x="112395" y="50483"/>
                                    </a:cubicBezTo>
                                    <a:cubicBezTo>
                                      <a:pt x="105727" y="36195"/>
                                      <a:pt x="91440" y="27622"/>
                                      <a:pt x="74295" y="27622"/>
                                    </a:cubicBezTo>
                                    <a:cubicBezTo>
                                      <a:pt x="46672" y="27622"/>
                                      <a:pt x="27622" y="46672"/>
                                      <a:pt x="27622" y="74295"/>
                                    </a:cubicBezTo>
                                    <a:cubicBezTo>
                                      <a:pt x="27622" y="101917"/>
                                      <a:pt x="45720" y="120968"/>
                                      <a:pt x="74295" y="120968"/>
                                    </a:cubicBezTo>
                                    <a:cubicBezTo>
                                      <a:pt x="91440" y="120968"/>
                                      <a:pt x="106680" y="112395"/>
                                      <a:pt x="112395" y="98108"/>
                                    </a:cubicBezTo>
                                    <a:cubicBezTo>
                                      <a:pt x="113347" y="95250"/>
                                      <a:pt x="115252" y="94297"/>
                                      <a:pt x="118110" y="94297"/>
                                    </a:cubicBezTo>
                                    <a:lnTo>
                                      <a:pt x="138113" y="94297"/>
                                    </a:lnTo>
                                    <a:cubicBezTo>
                                      <a:pt x="140970" y="94297"/>
                                      <a:pt x="142875" y="96203"/>
                                      <a:pt x="141922" y="99060"/>
                                    </a:cubicBezTo>
                                    <a:cubicBezTo>
                                      <a:pt x="133350" y="127635"/>
                                      <a:pt x="105727" y="147638"/>
                                      <a:pt x="74295" y="147638"/>
                                    </a:cubicBezTo>
                                    <a:cubicBezTo>
                                      <a:pt x="30480" y="147638"/>
                                      <a:pt x="0" y="115253"/>
                                      <a:pt x="0" y="74295"/>
                                    </a:cubicBezTo>
                                    <a:close/>
                                  </a:path>
                                </a:pathLst>
                              </a:custGeom>
                              <a:solidFill>
                                <a:srgbClr val="231F20"/>
                              </a:solidFill>
                              <a:ln w="9525" cap="flat">
                                <a:noFill/>
                                <a:prstDash val="solid"/>
                                <a:miter/>
                              </a:ln>
                            </wps:spPr>
                            <wps:bodyPr rtlCol="0" anchor="ctr"/>
                          </wps:wsp>
                          <wps:wsp>
                            <wps:cNvPr id="1566799466" name="Freeform 1566799466">
                              <a:extLst>
                                <a:ext uri="{FF2B5EF4-FFF2-40B4-BE49-F238E27FC236}">
                                  <a16:creationId xmlns:a16="http://schemas.microsoft.com/office/drawing/2014/main" id="{4F221CB4-2A7D-9570-F2E6-A4E7CFCD2217}"/>
                                </a:ext>
                              </a:extLst>
                            </wps:cNvPr>
                            <wps:cNvSpPr/>
                            <wps:spPr>
                              <a:xfrm>
                                <a:off x="2994660" y="715328"/>
                                <a:ext cx="148590" cy="148590"/>
                              </a:xfrm>
                              <a:custGeom>
                                <a:avLst/>
                                <a:gdLst>
                                  <a:gd name="connsiteX0" fmla="*/ 0 w 148590"/>
                                  <a:gd name="connsiteY0" fmla="*/ 74295 h 148590"/>
                                  <a:gd name="connsiteX1" fmla="*/ 74295 w 148590"/>
                                  <a:gd name="connsiteY1" fmla="*/ 0 h 148590"/>
                                  <a:gd name="connsiteX2" fmla="*/ 148590 w 148590"/>
                                  <a:gd name="connsiteY2" fmla="*/ 74295 h 148590"/>
                                  <a:gd name="connsiteX3" fmla="*/ 74295 w 148590"/>
                                  <a:gd name="connsiteY3" fmla="*/ 148590 h 148590"/>
                                  <a:gd name="connsiteX4" fmla="*/ 0 w 148590"/>
                                  <a:gd name="connsiteY4" fmla="*/ 74295 h 148590"/>
                                  <a:gd name="connsiteX5" fmla="*/ 120968 w 148590"/>
                                  <a:gd name="connsiteY5" fmla="*/ 74295 h 148590"/>
                                  <a:gd name="connsiteX6" fmla="*/ 75248 w 148590"/>
                                  <a:gd name="connsiteY6" fmla="*/ 27622 h 148590"/>
                                  <a:gd name="connsiteX7" fmla="*/ 29528 w 148590"/>
                                  <a:gd name="connsiteY7" fmla="*/ 74295 h 148590"/>
                                  <a:gd name="connsiteX8" fmla="*/ 75248 w 148590"/>
                                  <a:gd name="connsiteY8" fmla="*/ 120968 h 148590"/>
                                  <a:gd name="connsiteX9" fmla="*/ 120968 w 148590"/>
                                  <a:gd name="connsiteY9" fmla="*/ 74295 h 1485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8590" h="148590">
                                    <a:moveTo>
                                      <a:pt x="0" y="74295"/>
                                    </a:moveTo>
                                    <a:cubicBezTo>
                                      <a:pt x="0" y="32385"/>
                                      <a:pt x="33338" y="0"/>
                                      <a:pt x="74295" y="0"/>
                                    </a:cubicBezTo>
                                    <a:cubicBezTo>
                                      <a:pt x="115253" y="0"/>
                                      <a:pt x="148590" y="32385"/>
                                      <a:pt x="148590" y="74295"/>
                                    </a:cubicBezTo>
                                    <a:cubicBezTo>
                                      <a:pt x="148590" y="116205"/>
                                      <a:pt x="115253" y="148590"/>
                                      <a:pt x="74295" y="148590"/>
                                    </a:cubicBezTo>
                                    <a:cubicBezTo>
                                      <a:pt x="33338" y="147638"/>
                                      <a:pt x="0" y="115253"/>
                                      <a:pt x="0" y="74295"/>
                                    </a:cubicBezTo>
                                    <a:close/>
                                    <a:moveTo>
                                      <a:pt x="120968" y="74295"/>
                                    </a:moveTo>
                                    <a:cubicBezTo>
                                      <a:pt x="120968" y="46672"/>
                                      <a:pt x="100965" y="27622"/>
                                      <a:pt x="75248" y="27622"/>
                                    </a:cubicBezTo>
                                    <a:cubicBezTo>
                                      <a:pt x="49530" y="27622"/>
                                      <a:pt x="29528" y="46672"/>
                                      <a:pt x="29528" y="74295"/>
                                    </a:cubicBezTo>
                                    <a:cubicBezTo>
                                      <a:pt x="29528" y="101917"/>
                                      <a:pt x="49530" y="120968"/>
                                      <a:pt x="75248" y="120968"/>
                                    </a:cubicBezTo>
                                    <a:cubicBezTo>
                                      <a:pt x="100965" y="120968"/>
                                      <a:pt x="120968" y="100965"/>
                                      <a:pt x="120968" y="74295"/>
                                    </a:cubicBezTo>
                                    <a:close/>
                                  </a:path>
                                </a:pathLst>
                              </a:custGeom>
                              <a:solidFill>
                                <a:srgbClr val="231F20"/>
                              </a:solidFill>
                              <a:ln w="9525" cap="flat">
                                <a:noFill/>
                                <a:prstDash val="solid"/>
                                <a:miter/>
                              </a:ln>
                            </wps:spPr>
                            <wps:bodyPr rtlCol="0" anchor="ctr"/>
                          </wps:wsp>
                          <wps:wsp>
                            <wps:cNvPr id="2011839052" name="Freeform 2011839052">
                              <a:extLst>
                                <a:ext uri="{FF2B5EF4-FFF2-40B4-BE49-F238E27FC236}">
                                  <a16:creationId xmlns:a16="http://schemas.microsoft.com/office/drawing/2014/main" id="{75A96E73-CF3F-7344-2CF9-D9235B01C5E7}"/>
                                </a:ext>
                              </a:extLst>
                            </wps:cNvPr>
                            <wps:cNvSpPr/>
                            <wps:spPr>
                              <a:xfrm>
                                <a:off x="3173730" y="718186"/>
                                <a:ext cx="140017" cy="142874"/>
                              </a:xfrm>
                              <a:custGeom>
                                <a:avLst/>
                                <a:gdLst>
                                  <a:gd name="connsiteX0" fmla="*/ 140017 w 140017"/>
                                  <a:gd name="connsiteY0" fmla="*/ 4763 h 142874"/>
                                  <a:gd name="connsiteX1" fmla="*/ 140017 w 140017"/>
                                  <a:gd name="connsiteY1" fmla="*/ 138112 h 142874"/>
                                  <a:gd name="connsiteX2" fmla="*/ 135255 w 140017"/>
                                  <a:gd name="connsiteY2" fmla="*/ 142875 h 142874"/>
                                  <a:gd name="connsiteX3" fmla="*/ 117157 w 140017"/>
                                  <a:gd name="connsiteY3" fmla="*/ 142875 h 142874"/>
                                  <a:gd name="connsiteX4" fmla="*/ 112395 w 140017"/>
                                  <a:gd name="connsiteY4" fmla="*/ 138112 h 142874"/>
                                  <a:gd name="connsiteX5" fmla="*/ 112395 w 140017"/>
                                  <a:gd name="connsiteY5" fmla="*/ 46672 h 142874"/>
                                  <a:gd name="connsiteX6" fmla="*/ 81915 w 140017"/>
                                  <a:gd name="connsiteY6" fmla="*/ 116205 h 142874"/>
                                  <a:gd name="connsiteX7" fmla="*/ 76200 w 140017"/>
                                  <a:gd name="connsiteY7" fmla="*/ 120015 h 142874"/>
                                  <a:gd name="connsiteX8" fmla="*/ 63817 w 140017"/>
                                  <a:gd name="connsiteY8" fmla="*/ 120015 h 142874"/>
                                  <a:gd name="connsiteX9" fmla="*/ 58103 w 140017"/>
                                  <a:gd name="connsiteY9" fmla="*/ 116205 h 142874"/>
                                  <a:gd name="connsiteX10" fmla="*/ 27622 w 140017"/>
                                  <a:gd name="connsiteY10" fmla="*/ 46672 h 142874"/>
                                  <a:gd name="connsiteX11" fmla="*/ 27622 w 140017"/>
                                  <a:gd name="connsiteY11" fmla="*/ 138112 h 142874"/>
                                  <a:gd name="connsiteX12" fmla="*/ 22860 w 140017"/>
                                  <a:gd name="connsiteY12" fmla="*/ 142875 h 142874"/>
                                  <a:gd name="connsiteX13" fmla="*/ 4763 w 140017"/>
                                  <a:gd name="connsiteY13" fmla="*/ 142875 h 142874"/>
                                  <a:gd name="connsiteX14" fmla="*/ 0 w 140017"/>
                                  <a:gd name="connsiteY14" fmla="*/ 138112 h 142874"/>
                                  <a:gd name="connsiteX15" fmla="*/ 0 w 140017"/>
                                  <a:gd name="connsiteY15" fmla="*/ 4763 h 142874"/>
                                  <a:gd name="connsiteX16" fmla="*/ 4763 w 140017"/>
                                  <a:gd name="connsiteY16" fmla="*/ 0 h 142874"/>
                                  <a:gd name="connsiteX17" fmla="*/ 22860 w 140017"/>
                                  <a:gd name="connsiteY17" fmla="*/ 0 h 142874"/>
                                  <a:gd name="connsiteX18" fmla="*/ 27622 w 140017"/>
                                  <a:gd name="connsiteY18" fmla="*/ 0 h 142874"/>
                                  <a:gd name="connsiteX19" fmla="*/ 33338 w 140017"/>
                                  <a:gd name="connsiteY19" fmla="*/ 3810 h 142874"/>
                                  <a:gd name="connsiteX20" fmla="*/ 69532 w 140017"/>
                                  <a:gd name="connsiteY20" fmla="*/ 87630 h 142874"/>
                                  <a:gd name="connsiteX21" fmla="*/ 105728 w 140017"/>
                                  <a:gd name="connsiteY21" fmla="*/ 3810 h 142874"/>
                                  <a:gd name="connsiteX22" fmla="*/ 111442 w 140017"/>
                                  <a:gd name="connsiteY22" fmla="*/ 0 h 142874"/>
                                  <a:gd name="connsiteX23" fmla="*/ 125730 w 140017"/>
                                  <a:gd name="connsiteY23" fmla="*/ 0 h 142874"/>
                                  <a:gd name="connsiteX24" fmla="*/ 135255 w 140017"/>
                                  <a:gd name="connsiteY24" fmla="*/ 0 h 142874"/>
                                  <a:gd name="connsiteX25" fmla="*/ 140017 w 140017"/>
                                  <a:gd name="connsiteY25" fmla="*/ 4763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40017" h="142874">
                                    <a:moveTo>
                                      <a:pt x="140017" y="4763"/>
                                    </a:moveTo>
                                    <a:lnTo>
                                      <a:pt x="140017" y="138112"/>
                                    </a:lnTo>
                                    <a:cubicBezTo>
                                      <a:pt x="140017" y="140970"/>
                                      <a:pt x="138113" y="142875"/>
                                      <a:pt x="135255" y="142875"/>
                                    </a:cubicBezTo>
                                    <a:lnTo>
                                      <a:pt x="117157" y="142875"/>
                                    </a:lnTo>
                                    <a:cubicBezTo>
                                      <a:pt x="114300" y="142875"/>
                                      <a:pt x="112395" y="140970"/>
                                      <a:pt x="112395" y="138112"/>
                                    </a:cubicBezTo>
                                    <a:lnTo>
                                      <a:pt x="112395" y="46672"/>
                                    </a:lnTo>
                                    <a:lnTo>
                                      <a:pt x="81915" y="116205"/>
                                    </a:lnTo>
                                    <a:cubicBezTo>
                                      <a:pt x="80963" y="119062"/>
                                      <a:pt x="79057" y="120015"/>
                                      <a:pt x="76200" y="120015"/>
                                    </a:cubicBezTo>
                                    <a:lnTo>
                                      <a:pt x="63817" y="120015"/>
                                    </a:lnTo>
                                    <a:cubicBezTo>
                                      <a:pt x="60960" y="120015"/>
                                      <a:pt x="59055" y="119062"/>
                                      <a:pt x="58103" y="116205"/>
                                    </a:cubicBezTo>
                                    <a:lnTo>
                                      <a:pt x="27622" y="46672"/>
                                    </a:lnTo>
                                    <a:lnTo>
                                      <a:pt x="27622" y="138112"/>
                                    </a:lnTo>
                                    <a:cubicBezTo>
                                      <a:pt x="27622" y="140970"/>
                                      <a:pt x="25717" y="142875"/>
                                      <a:pt x="22860" y="142875"/>
                                    </a:cubicBezTo>
                                    <a:lnTo>
                                      <a:pt x="4763" y="142875"/>
                                    </a:lnTo>
                                    <a:cubicBezTo>
                                      <a:pt x="1905" y="142875"/>
                                      <a:pt x="0" y="140970"/>
                                      <a:pt x="0" y="138112"/>
                                    </a:cubicBezTo>
                                    <a:lnTo>
                                      <a:pt x="0" y="4763"/>
                                    </a:lnTo>
                                    <a:cubicBezTo>
                                      <a:pt x="0" y="1905"/>
                                      <a:pt x="1905" y="0"/>
                                      <a:pt x="4763" y="0"/>
                                    </a:cubicBezTo>
                                    <a:lnTo>
                                      <a:pt x="22860" y="0"/>
                                    </a:lnTo>
                                    <a:lnTo>
                                      <a:pt x="27622" y="0"/>
                                    </a:lnTo>
                                    <a:cubicBezTo>
                                      <a:pt x="30480" y="0"/>
                                      <a:pt x="32385" y="952"/>
                                      <a:pt x="33338" y="3810"/>
                                    </a:cubicBezTo>
                                    <a:lnTo>
                                      <a:pt x="69532" y="87630"/>
                                    </a:lnTo>
                                    <a:lnTo>
                                      <a:pt x="105728" y="3810"/>
                                    </a:lnTo>
                                    <a:cubicBezTo>
                                      <a:pt x="106680" y="952"/>
                                      <a:pt x="108585" y="0"/>
                                      <a:pt x="111442" y="0"/>
                                    </a:cubicBezTo>
                                    <a:lnTo>
                                      <a:pt x="125730" y="0"/>
                                    </a:lnTo>
                                    <a:lnTo>
                                      <a:pt x="135255" y="0"/>
                                    </a:lnTo>
                                    <a:cubicBezTo>
                                      <a:pt x="138113" y="0"/>
                                      <a:pt x="140017" y="952"/>
                                      <a:pt x="140017" y="4763"/>
                                    </a:cubicBezTo>
                                    <a:close/>
                                  </a:path>
                                </a:pathLst>
                              </a:custGeom>
                              <a:solidFill>
                                <a:srgbClr val="231F20"/>
                              </a:solidFill>
                              <a:ln w="9525" cap="flat">
                                <a:noFill/>
                                <a:prstDash val="solid"/>
                                <a:miter/>
                              </a:ln>
                            </wps:spPr>
                            <wps:bodyPr rtlCol="0" anchor="ctr"/>
                          </wps:wsp>
                          <wps:wsp>
                            <wps:cNvPr id="439333163" name="Freeform 439333163">
                              <a:extLst>
                                <a:ext uri="{FF2B5EF4-FFF2-40B4-BE49-F238E27FC236}">
                                  <a16:creationId xmlns:a16="http://schemas.microsoft.com/office/drawing/2014/main" id="{851E0959-D729-1914-DFCC-0FFC8FA894BD}"/>
                                </a:ext>
                              </a:extLst>
                            </wps:cNvPr>
                            <wps:cNvSpPr/>
                            <wps:spPr>
                              <a:xfrm>
                                <a:off x="3349943" y="717233"/>
                                <a:ext cx="101917" cy="142875"/>
                              </a:xfrm>
                              <a:custGeom>
                                <a:avLst/>
                                <a:gdLst>
                                  <a:gd name="connsiteX0" fmla="*/ 101917 w 101917"/>
                                  <a:gd name="connsiteY0" fmla="*/ 47625 h 142875"/>
                                  <a:gd name="connsiteX1" fmla="*/ 53340 w 101917"/>
                                  <a:gd name="connsiteY1" fmla="*/ 95250 h 142875"/>
                                  <a:gd name="connsiteX2" fmla="*/ 27622 w 101917"/>
                                  <a:gd name="connsiteY2" fmla="*/ 95250 h 142875"/>
                                  <a:gd name="connsiteX3" fmla="*/ 27622 w 101917"/>
                                  <a:gd name="connsiteY3" fmla="*/ 138113 h 142875"/>
                                  <a:gd name="connsiteX4" fmla="*/ 22860 w 101917"/>
                                  <a:gd name="connsiteY4" fmla="*/ 142875 h 142875"/>
                                  <a:gd name="connsiteX5" fmla="*/ 4763 w 101917"/>
                                  <a:gd name="connsiteY5" fmla="*/ 142875 h 142875"/>
                                  <a:gd name="connsiteX6" fmla="*/ 0 w 101917"/>
                                  <a:gd name="connsiteY6" fmla="*/ 138113 h 142875"/>
                                  <a:gd name="connsiteX7" fmla="*/ 0 w 101917"/>
                                  <a:gd name="connsiteY7" fmla="*/ 4763 h 142875"/>
                                  <a:gd name="connsiteX8" fmla="*/ 4763 w 101917"/>
                                  <a:gd name="connsiteY8" fmla="*/ 0 h 142875"/>
                                  <a:gd name="connsiteX9" fmla="*/ 27622 w 101917"/>
                                  <a:gd name="connsiteY9" fmla="*/ 0 h 142875"/>
                                  <a:gd name="connsiteX10" fmla="*/ 53340 w 101917"/>
                                  <a:gd name="connsiteY10" fmla="*/ 0 h 142875"/>
                                  <a:gd name="connsiteX11" fmla="*/ 101917 w 101917"/>
                                  <a:gd name="connsiteY11" fmla="*/ 47625 h 142875"/>
                                  <a:gd name="connsiteX12" fmla="*/ 73342 w 101917"/>
                                  <a:gd name="connsiteY12" fmla="*/ 47625 h 142875"/>
                                  <a:gd name="connsiteX13" fmla="*/ 53340 w 101917"/>
                                  <a:gd name="connsiteY13" fmla="*/ 26670 h 142875"/>
                                  <a:gd name="connsiteX14" fmla="*/ 27622 w 101917"/>
                                  <a:gd name="connsiteY14" fmla="*/ 26670 h 142875"/>
                                  <a:gd name="connsiteX15" fmla="*/ 27622 w 101917"/>
                                  <a:gd name="connsiteY15" fmla="*/ 68580 h 142875"/>
                                  <a:gd name="connsiteX16" fmla="*/ 53340 w 101917"/>
                                  <a:gd name="connsiteY16" fmla="*/ 68580 h 142875"/>
                                  <a:gd name="connsiteX17" fmla="*/ 73342 w 101917"/>
                                  <a:gd name="connsiteY17" fmla="*/ 47625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01917" h="142875">
                                    <a:moveTo>
                                      <a:pt x="101917" y="47625"/>
                                    </a:moveTo>
                                    <a:cubicBezTo>
                                      <a:pt x="101917" y="74295"/>
                                      <a:pt x="80963" y="95250"/>
                                      <a:pt x="53340" y="95250"/>
                                    </a:cubicBezTo>
                                    <a:lnTo>
                                      <a:pt x="27622" y="95250"/>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953"/>
                                      <a:pt x="101917" y="21908"/>
                                      <a:pt x="101917" y="47625"/>
                                    </a:cubicBezTo>
                                    <a:close/>
                                    <a:moveTo>
                                      <a:pt x="73342" y="47625"/>
                                    </a:moveTo>
                                    <a:cubicBezTo>
                                      <a:pt x="73342" y="36195"/>
                                      <a:pt x="64770" y="26670"/>
                                      <a:pt x="53340" y="26670"/>
                                    </a:cubicBezTo>
                                    <a:lnTo>
                                      <a:pt x="27622" y="26670"/>
                                    </a:lnTo>
                                    <a:lnTo>
                                      <a:pt x="27622" y="68580"/>
                                    </a:lnTo>
                                    <a:lnTo>
                                      <a:pt x="53340" y="68580"/>
                                    </a:lnTo>
                                    <a:cubicBezTo>
                                      <a:pt x="64770" y="69533"/>
                                      <a:pt x="73342" y="60008"/>
                                      <a:pt x="73342" y="47625"/>
                                    </a:cubicBezTo>
                                    <a:close/>
                                  </a:path>
                                </a:pathLst>
                              </a:custGeom>
                              <a:solidFill>
                                <a:srgbClr val="231F20"/>
                              </a:solidFill>
                              <a:ln w="9525" cap="flat">
                                <a:noFill/>
                                <a:prstDash val="solid"/>
                                <a:miter/>
                              </a:ln>
                            </wps:spPr>
                            <wps:bodyPr rtlCol="0" anchor="ctr"/>
                          </wps:wsp>
                          <wps:wsp>
                            <wps:cNvPr id="1091933192" name="Freeform 1091933192">
                              <a:extLst>
                                <a:ext uri="{FF2B5EF4-FFF2-40B4-BE49-F238E27FC236}">
                                  <a16:creationId xmlns:a16="http://schemas.microsoft.com/office/drawing/2014/main" id="{48A6F818-AA2B-B9E7-1F12-8B36033CDDB0}"/>
                                </a:ext>
                              </a:extLst>
                            </wps:cNvPr>
                            <wps:cNvSpPr/>
                            <wps:spPr>
                              <a:xfrm>
                                <a:off x="3480435" y="717233"/>
                                <a:ext cx="84772" cy="142875"/>
                              </a:xfrm>
                              <a:custGeom>
                                <a:avLst/>
                                <a:gdLst>
                                  <a:gd name="connsiteX0" fmla="*/ 84773 w 84772"/>
                                  <a:gd name="connsiteY0" fmla="*/ 120967 h 142875"/>
                                  <a:gd name="connsiteX1" fmla="*/ 84773 w 84772"/>
                                  <a:gd name="connsiteY1" fmla="*/ 138113 h 142875"/>
                                  <a:gd name="connsiteX2" fmla="*/ 80010 w 84772"/>
                                  <a:gd name="connsiteY2" fmla="*/ 142875 h 142875"/>
                                  <a:gd name="connsiteX3" fmla="*/ 9525 w 84772"/>
                                  <a:gd name="connsiteY3" fmla="*/ 142875 h 142875"/>
                                  <a:gd name="connsiteX4" fmla="*/ 4763 w 84772"/>
                                  <a:gd name="connsiteY4" fmla="*/ 142875 h 142875"/>
                                  <a:gd name="connsiteX5" fmla="*/ 0 w 84772"/>
                                  <a:gd name="connsiteY5" fmla="*/ 138113 h 142875"/>
                                  <a:gd name="connsiteX6" fmla="*/ 0 w 84772"/>
                                  <a:gd name="connsiteY6" fmla="*/ 4763 h 142875"/>
                                  <a:gd name="connsiteX7" fmla="*/ 4763 w 84772"/>
                                  <a:gd name="connsiteY7" fmla="*/ 0 h 142875"/>
                                  <a:gd name="connsiteX8" fmla="*/ 27623 w 84772"/>
                                  <a:gd name="connsiteY8" fmla="*/ 0 h 142875"/>
                                  <a:gd name="connsiteX9" fmla="*/ 78105 w 84772"/>
                                  <a:gd name="connsiteY9" fmla="*/ 0 h 142875"/>
                                  <a:gd name="connsiteX10" fmla="*/ 82868 w 84772"/>
                                  <a:gd name="connsiteY10" fmla="*/ 4763 h 142875"/>
                                  <a:gd name="connsiteX11" fmla="*/ 82868 w 84772"/>
                                  <a:gd name="connsiteY11" fmla="*/ 21908 h 142875"/>
                                  <a:gd name="connsiteX12" fmla="*/ 78105 w 84772"/>
                                  <a:gd name="connsiteY12" fmla="*/ 26670 h 142875"/>
                                  <a:gd name="connsiteX13" fmla="*/ 27623 w 84772"/>
                                  <a:gd name="connsiteY13" fmla="*/ 26670 h 142875"/>
                                  <a:gd name="connsiteX14" fmla="*/ 27623 w 84772"/>
                                  <a:gd name="connsiteY14" fmla="*/ 57150 h 142875"/>
                                  <a:gd name="connsiteX15" fmla="*/ 73343 w 84772"/>
                                  <a:gd name="connsiteY15" fmla="*/ 57150 h 142875"/>
                                  <a:gd name="connsiteX16" fmla="*/ 78105 w 84772"/>
                                  <a:gd name="connsiteY16" fmla="*/ 61913 h 142875"/>
                                  <a:gd name="connsiteX17" fmla="*/ 78105 w 84772"/>
                                  <a:gd name="connsiteY17" fmla="*/ 78105 h 142875"/>
                                  <a:gd name="connsiteX18" fmla="*/ 73343 w 84772"/>
                                  <a:gd name="connsiteY18" fmla="*/ 82867 h 142875"/>
                                  <a:gd name="connsiteX19" fmla="*/ 27623 w 84772"/>
                                  <a:gd name="connsiteY19" fmla="*/ 82867 h 142875"/>
                                  <a:gd name="connsiteX20" fmla="*/ 27623 w 84772"/>
                                  <a:gd name="connsiteY20" fmla="*/ 115253 h 142875"/>
                                  <a:gd name="connsiteX21" fmla="*/ 79058 w 84772"/>
                                  <a:gd name="connsiteY21" fmla="*/ 115253 h 142875"/>
                                  <a:gd name="connsiteX22" fmla="*/ 84773 w 84772"/>
                                  <a:gd name="connsiteY22" fmla="*/ 120967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4772" h="142875">
                                    <a:moveTo>
                                      <a:pt x="84773" y="120967"/>
                                    </a:moveTo>
                                    <a:lnTo>
                                      <a:pt x="84773" y="138113"/>
                                    </a:lnTo>
                                    <a:cubicBezTo>
                                      <a:pt x="84773" y="140970"/>
                                      <a:pt x="82868" y="142875"/>
                                      <a:pt x="80010" y="142875"/>
                                    </a:cubicBezTo>
                                    <a:lnTo>
                                      <a:pt x="9525" y="142875"/>
                                    </a:lnTo>
                                    <a:lnTo>
                                      <a:pt x="4763" y="142875"/>
                                    </a:lnTo>
                                    <a:cubicBezTo>
                                      <a:pt x="1905" y="142875"/>
                                      <a:pt x="0" y="140970"/>
                                      <a:pt x="0" y="138113"/>
                                    </a:cubicBezTo>
                                    <a:lnTo>
                                      <a:pt x="0" y="4763"/>
                                    </a:lnTo>
                                    <a:cubicBezTo>
                                      <a:pt x="0" y="1905"/>
                                      <a:pt x="1905" y="0"/>
                                      <a:pt x="4763" y="0"/>
                                    </a:cubicBezTo>
                                    <a:lnTo>
                                      <a:pt x="27623" y="0"/>
                                    </a:lnTo>
                                    <a:lnTo>
                                      <a:pt x="78105" y="0"/>
                                    </a:lnTo>
                                    <a:cubicBezTo>
                                      <a:pt x="80963" y="0"/>
                                      <a:pt x="82868" y="1905"/>
                                      <a:pt x="82868" y="4763"/>
                                    </a:cubicBezTo>
                                    <a:lnTo>
                                      <a:pt x="82868" y="21908"/>
                                    </a:lnTo>
                                    <a:cubicBezTo>
                                      <a:pt x="82868" y="24765"/>
                                      <a:pt x="80963" y="26670"/>
                                      <a:pt x="78105" y="26670"/>
                                    </a:cubicBezTo>
                                    <a:lnTo>
                                      <a:pt x="27623" y="26670"/>
                                    </a:lnTo>
                                    <a:lnTo>
                                      <a:pt x="27623" y="57150"/>
                                    </a:lnTo>
                                    <a:lnTo>
                                      <a:pt x="73343" y="57150"/>
                                    </a:lnTo>
                                    <a:cubicBezTo>
                                      <a:pt x="76200" y="57150"/>
                                      <a:pt x="78105" y="59055"/>
                                      <a:pt x="78105" y="61913"/>
                                    </a:cubicBezTo>
                                    <a:lnTo>
                                      <a:pt x="78105" y="78105"/>
                                    </a:lnTo>
                                    <a:cubicBezTo>
                                      <a:pt x="78105" y="80963"/>
                                      <a:pt x="76200" y="82867"/>
                                      <a:pt x="73343" y="82867"/>
                                    </a:cubicBezTo>
                                    <a:lnTo>
                                      <a:pt x="27623" y="82867"/>
                                    </a:lnTo>
                                    <a:lnTo>
                                      <a:pt x="27623" y="115253"/>
                                    </a:lnTo>
                                    <a:lnTo>
                                      <a:pt x="79058" y="115253"/>
                                    </a:lnTo>
                                    <a:cubicBezTo>
                                      <a:pt x="82868" y="116205"/>
                                      <a:pt x="84773" y="118110"/>
                                      <a:pt x="84773" y="120967"/>
                                    </a:cubicBezTo>
                                    <a:close/>
                                  </a:path>
                                </a:pathLst>
                              </a:custGeom>
                              <a:solidFill>
                                <a:srgbClr val="231F20"/>
                              </a:solidFill>
                              <a:ln w="9525" cap="flat">
                                <a:noFill/>
                                <a:prstDash val="solid"/>
                                <a:miter/>
                              </a:ln>
                            </wps:spPr>
                            <wps:bodyPr rtlCol="0" anchor="ctr"/>
                          </wps:wsp>
                          <wps:wsp>
                            <wps:cNvPr id="156489976" name="Freeform 156489976">
                              <a:extLst>
                                <a:ext uri="{FF2B5EF4-FFF2-40B4-BE49-F238E27FC236}">
                                  <a16:creationId xmlns:a16="http://schemas.microsoft.com/office/drawing/2014/main" id="{324FBE2B-E6DD-2430-ECB7-FEC33B13E8B5}"/>
                                </a:ext>
                              </a:extLst>
                            </wps:cNvPr>
                            <wps:cNvSpPr/>
                            <wps:spPr>
                              <a:xfrm>
                                <a:off x="3585210" y="718186"/>
                                <a:ext cx="96202" cy="142874"/>
                              </a:xfrm>
                              <a:custGeom>
                                <a:avLst/>
                                <a:gdLst>
                                  <a:gd name="connsiteX0" fmla="*/ 96203 w 96202"/>
                                  <a:gd name="connsiteY0" fmla="*/ 4763 h 142874"/>
                                  <a:gd name="connsiteX1" fmla="*/ 96203 w 96202"/>
                                  <a:gd name="connsiteY1" fmla="*/ 21908 h 142874"/>
                                  <a:gd name="connsiteX2" fmla="*/ 91440 w 96202"/>
                                  <a:gd name="connsiteY2" fmla="*/ 26670 h 142874"/>
                                  <a:gd name="connsiteX3" fmla="*/ 61913 w 96202"/>
                                  <a:gd name="connsiteY3" fmla="*/ 26670 h 142874"/>
                                  <a:gd name="connsiteX4" fmla="*/ 61913 w 96202"/>
                                  <a:gd name="connsiteY4" fmla="*/ 138112 h 142874"/>
                                  <a:gd name="connsiteX5" fmla="*/ 57150 w 96202"/>
                                  <a:gd name="connsiteY5" fmla="*/ 142875 h 142874"/>
                                  <a:gd name="connsiteX6" fmla="*/ 39053 w 96202"/>
                                  <a:gd name="connsiteY6" fmla="*/ 142875 h 142874"/>
                                  <a:gd name="connsiteX7" fmla="*/ 34290 w 96202"/>
                                  <a:gd name="connsiteY7" fmla="*/ 138112 h 142874"/>
                                  <a:gd name="connsiteX8" fmla="*/ 34290 w 96202"/>
                                  <a:gd name="connsiteY8" fmla="*/ 26670 h 142874"/>
                                  <a:gd name="connsiteX9" fmla="*/ 4763 w 96202"/>
                                  <a:gd name="connsiteY9" fmla="*/ 26670 h 142874"/>
                                  <a:gd name="connsiteX10" fmla="*/ 0 w 96202"/>
                                  <a:gd name="connsiteY10" fmla="*/ 21908 h 142874"/>
                                  <a:gd name="connsiteX11" fmla="*/ 0 w 96202"/>
                                  <a:gd name="connsiteY11" fmla="*/ 4763 h 142874"/>
                                  <a:gd name="connsiteX12" fmla="*/ 4763 w 96202"/>
                                  <a:gd name="connsiteY12" fmla="*/ 0 h 142874"/>
                                  <a:gd name="connsiteX13" fmla="*/ 62865 w 96202"/>
                                  <a:gd name="connsiteY13" fmla="*/ 0 h 142874"/>
                                  <a:gd name="connsiteX14" fmla="*/ 92393 w 96202"/>
                                  <a:gd name="connsiteY14" fmla="*/ 0 h 142874"/>
                                  <a:gd name="connsiteX15" fmla="*/ 96203 w 96202"/>
                                  <a:gd name="connsiteY15" fmla="*/ 4763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42874">
                                    <a:moveTo>
                                      <a:pt x="96203" y="4763"/>
                                    </a:moveTo>
                                    <a:lnTo>
                                      <a:pt x="96203" y="21908"/>
                                    </a:lnTo>
                                    <a:cubicBezTo>
                                      <a:pt x="96203" y="24765"/>
                                      <a:pt x="94298" y="26670"/>
                                      <a:pt x="91440" y="26670"/>
                                    </a:cubicBezTo>
                                    <a:lnTo>
                                      <a:pt x="61913" y="26670"/>
                                    </a:lnTo>
                                    <a:lnTo>
                                      <a:pt x="61913" y="138112"/>
                                    </a:lnTo>
                                    <a:cubicBezTo>
                                      <a:pt x="61913" y="140970"/>
                                      <a:pt x="60008" y="142875"/>
                                      <a:pt x="57150" y="142875"/>
                                    </a:cubicBezTo>
                                    <a:lnTo>
                                      <a:pt x="39053" y="142875"/>
                                    </a:lnTo>
                                    <a:cubicBezTo>
                                      <a:pt x="36195" y="142875"/>
                                      <a:pt x="34290" y="140970"/>
                                      <a:pt x="34290" y="138112"/>
                                    </a:cubicBezTo>
                                    <a:lnTo>
                                      <a:pt x="34290" y="26670"/>
                                    </a:lnTo>
                                    <a:lnTo>
                                      <a:pt x="4763" y="26670"/>
                                    </a:lnTo>
                                    <a:cubicBezTo>
                                      <a:pt x="1905" y="26670"/>
                                      <a:pt x="0" y="24765"/>
                                      <a:pt x="0" y="21908"/>
                                    </a:cubicBezTo>
                                    <a:lnTo>
                                      <a:pt x="0" y="4763"/>
                                    </a:lnTo>
                                    <a:cubicBezTo>
                                      <a:pt x="0" y="1905"/>
                                      <a:pt x="1905" y="0"/>
                                      <a:pt x="4763" y="0"/>
                                    </a:cubicBezTo>
                                    <a:lnTo>
                                      <a:pt x="62865" y="0"/>
                                    </a:lnTo>
                                    <a:lnTo>
                                      <a:pt x="92393" y="0"/>
                                    </a:lnTo>
                                    <a:cubicBezTo>
                                      <a:pt x="94298" y="0"/>
                                      <a:pt x="96203" y="952"/>
                                      <a:pt x="96203" y="4763"/>
                                    </a:cubicBezTo>
                                    <a:close/>
                                  </a:path>
                                </a:pathLst>
                              </a:custGeom>
                              <a:solidFill>
                                <a:srgbClr val="231F20"/>
                              </a:solidFill>
                              <a:ln w="9525" cap="flat">
                                <a:noFill/>
                                <a:prstDash val="solid"/>
                                <a:miter/>
                              </a:ln>
                            </wps:spPr>
                            <wps:bodyPr rtlCol="0" anchor="ctr"/>
                          </wps:wsp>
                          <wps:wsp>
                            <wps:cNvPr id="675917285" name="Freeform 675917285">
                              <a:extLst>
                                <a:ext uri="{FF2B5EF4-FFF2-40B4-BE49-F238E27FC236}">
                                  <a16:creationId xmlns:a16="http://schemas.microsoft.com/office/drawing/2014/main" id="{9475AF35-26AF-14E9-AF53-0DFCF8A06791}"/>
                                </a:ext>
                              </a:extLst>
                            </wps:cNvPr>
                            <wps:cNvSpPr/>
                            <wps:spPr>
                              <a:xfrm>
                                <a:off x="3707130" y="718186"/>
                                <a:ext cx="27622" cy="142874"/>
                              </a:xfrm>
                              <a:custGeom>
                                <a:avLst/>
                                <a:gdLst>
                                  <a:gd name="connsiteX0" fmla="*/ 4763 w 27622"/>
                                  <a:gd name="connsiteY0" fmla="*/ 0 h 142874"/>
                                  <a:gd name="connsiteX1" fmla="*/ 22860 w 27622"/>
                                  <a:gd name="connsiteY1" fmla="*/ 0 h 142874"/>
                                  <a:gd name="connsiteX2" fmla="*/ 27622 w 27622"/>
                                  <a:gd name="connsiteY2" fmla="*/ 4763 h 142874"/>
                                  <a:gd name="connsiteX3" fmla="*/ 27622 w 27622"/>
                                  <a:gd name="connsiteY3" fmla="*/ 138112 h 142874"/>
                                  <a:gd name="connsiteX4" fmla="*/ 22860 w 27622"/>
                                  <a:gd name="connsiteY4" fmla="*/ 142875 h 142874"/>
                                  <a:gd name="connsiteX5" fmla="*/ 4763 w 27622"/>
                                  <a:gd name="connsiteY5" fmla="*/ 142875 h 142874"/>
                                  <a:gd name="connsiteX6" fmla="*/ 0 w 27622"/>
                                  <a:gd name="connsiteY6" fmla="*/ 138112 h 142874"/>
                                  <a:gd name="connsiteX7" fmla="*/ 0 w 27622"/>
                                  <a:gd name="connsiteY7" fmla="*/ 4763 h 142874"/>
                                  <a:gd name="connsiteX8" fmla="*/ 4763 w 27622"/>
                                  <a:gd name="connsiteY8" fmla="*/ 0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4">
                                    <a:moveTo>
                                      <a:pt x="4763" y="0"/>
                                    </a:moveTo>
                                    <a:lnTo>
                                      <a:pt x="22860" y="0"/>
                                    </a:lnTo>
                                    <a:cubicBezTo>
                                      <a:pt x="25717" y="0"/>
                                      <a:pt x="27622" y="1905"/>
                                      <a:pt x="27622" y="4763"/>
                                    </a:cubicBezTo>
                                    <a:lnTo>
                                      <a:pt x="27622" y="138112"/>
                                    </a:lnTo>
                                    <a:cubicBezTo>
                                      <a:pt x="27622" y="140970"/>
                                      <a:pt x="25717" y="142875"/>
                                      <a:pt x="22860" y="142875"/>
                                    </a:cubicBezTo>
                                    <a:lnTo>
                                      <a:pt x="4763" y="142875"/>
                                    </a:lnTo>
                                    <a:cubicBezTo>
                                      <a:pt x="1905" y="142875"/>
                                      <a:pt x="0" y="140970"/>
                                      <a:pt x="0" y="138112"/>
                                    </a:cubicBezTo>
                                    <a:lnTo>
                                      <a:pt x="0" y="4763"/>
                                    </a:lnTo>
                                    <a:cubicBezTo>
                                      <a:pt x="0" y="952"/>
                                      <a:pt x="1905" y="0"/>
                                      <a:pt x="4763" y="0"/>
                                    </a:cubicBezTo>
                                    <a:close/>
                                  </a:path>
                                </a:pathLst>
                              </a:custGeom>
                              <a:solidFill>
                                <a:srgbClr val="231F20"/>
                              </a:solidFill>
                              <a:ln w="9525" cap="flat">
                                <a:noFill/>
                                <a:prstDash val="solid"/>
                                <a:miter/>
                              </a:ln>
                            </wps:spPr>
                            <wps:bodyPr rtlCol="0" anchor="ctr"/>
                          </wps:wsp>
                          <wps:wsp>
                            <wps:cNvPr id="162622668" name="Freeform 162622668">
                              <a:extLst>
                                <a:ext uri="{FF2B5EF4-FFF2-40B4-BE49-F238E27FC236}">
                                  <a16:creationId xmlns:a16="http://schemas.microsoft.com/office/drawing/2014/main" id="{BD6FD518-D9E6-2005-9FD6-B299B7AF6A15}"/>
                                </a:ext>
                              </a:extLst>
                            </wps:cNvPr>
                            <wps:cNvSpPr/>
                            <wps:spPr>
                              <a:xfrm>
                                <a:off x="3762375" y="718186"/>
                                <a:ext cx="96202" cy="142874"/>
                              </a:xfrm>
                              <a:custGeom>
                                <a:avLst/>
                                <a:gdLst>
                                  <a:gd name="connsiteX0" fmla="*/ 96203 w 96202"/>
                                  <a:gd name="connsiteY0" fmla="*/ 4763 h 142874"/>
                                  <a:gd name="connsiteX1" fmla="*/ 96203 w 96202"/>
                                  <a:gd name="connsiteY1" fmla="*/ 21908 h 142874"/>
                                  <a:gd name="connsiteX2" fmla="*/ 91440 w 96202"/>
                                  <a:gd name="connsiteY2" fmla="*/ 26670 h 142874"/>
                                  <a:gd name="connsiteX3" fmla="*/ 61913 w 96202"/>
                                  <a:gd name="connsiteY3" fmla="*/ 26670 h 142874"/>
                                  <a:gd name="connsiteX4" fmla="*/ 61913 w 96202"/>
                                  <a:gd name="connsiteY4" fmla="*/ 138112 h 142874"/>
                                  <a:gd name="connsiteX5" fmla="*/ 57150 w 96202"/>
                                  <a:gd name="connsiteY5" fmla="*/ 142875 h 142874"/>
                                  <a:gd name="connsiteX6" fmla="*/ 39053 w 96202"/>
                                  <a:gd name="connsiteY6" fmla="*/ 142875 h 142874"/>
                                  <a:gd name="connsiteX7" fmla="*/ 34290 w 96202"/>
                                  <a:gd name="connsiteY7" fmla="*/ 138112 h 142874"/>
                                  <a:gd name="connsiteX8" fmla="*/ 34290 w 96202"/>
                                  <a:gd name="connsiteY8" fmla="*/ 26670 h 142874"/>
                                  <a:gd name="connsiteX9" fmla="*/ 4763 w 96202"/>
                                  <a:gd name="connsiteY9" fmla="*/ 26670 h 142874"/>
                                  <a:gd name="connsiteX10" fmla="*/ 0 w 96202"/>
                                  <a:gd name="connsiteY10" fmla="*/ 21908 h 142874"/>
                                  <a:gd name="connsiteX11" fmla="*/ 0 w 96202"/>
                                  <a:gd name="connsiteY11" fmla="*/ 4763 h 142874"/>
                                  <a:gd name="connsiteX12" fmla="*/ 4763 w 96202"/>
                                  <a:gd name="connsiteY12" fmla="*/ 0 h 142874"/>
                                  <a:gd name="connsiteX13" fmla="*/ 62865 w 96202"/>
                                  <a:gd name="connsiteY13" fmla="*/ 0 h 142874"/>
                                  <a:gd name="connsiteX14" fmla="*/ 92393 w 96202"/>
                                  <a:gd name="connsiteY14" fmla="*/ 0 h 142874"/>
                                  <a:gd name="connsiteX15" fmla="*/ 96203 w 96202"/>
                                  <a:gd name="connsiteY15" fmla="*/ 4763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42874">
                                    <a:moveTo>
                                      <a:pt x="96203" y="4763"/>
                                    </a:moveTo>
                                    <a:lnTo>
                                      <a:pt x="96203" y="21908"/>
                                    </a:lnTo>
                                    <a:cubicBezTo>
                                      <a:pt x="96203" y="24765"/>
                                      <a:pt x="94297" y="26670"/>
                                      <a:pt x="91440" y="26670"/>
                                    </a:cubicBezTo>
                                    <a:lnTo>
                                      <a:pt x="61913" y="26670"/>
                                    </a:lnTo>
                                    <a:lnTo>
                                      <a:pt x="61913" y="138112"/>
                                    </a:lnTo>
                                    <a:cubicBezTo>
                                      <a:pt x="61913" y="140970"/>
                                      <a:pt x="60008" y="142875"/>
                                      <a:pt x="57150" y="142875"/>
                                    </a:cubicBezTo>
                                    <a:lnTo>
                                      <a:pt x="39053" y="142875"/>
                                    </a:lnTo>
                                    <a:cubicBezTo>
                                      <a:pt x="36195" y="142875"/>
                                      <a:pt x="34290" y="140970"/>
                                      <a:pt x="34290" y="138112"/>
                                    </a:cubicBezTo>
                                    <a:lnTo>
                                      <a:pt x="34290" y="26670"/>
                                    </a:lnTo>
                                    <a:lnTo>
                                      <a:pt x="4763" y="26670"/>
                                    </a:lnTo>
                                    <a:cubicBezTo>
                                      <a:pt x="1905" y="26670"/>
                                      <a:pt x="0" y="24765"/>
                                      <a:pt x="0" y="21908"/>
                                    </a:cubicBezTo>
                                    <a:lnTo>
                                      <a:pt x="0" y="4763"/>
                                    </a:lnTo>
                                    <a:cubicBezTo>
                                      <a:pt x="0" y="1905"/>
                                      <a:pt x="1905" y="0"/>
                                      <a:pt x="4763" y="0"/>
                                    </a:cubicBezTo>
                                    <a:lnTo>
                                      <a:pt x="62865" y="0"/>
                                    </a:lnTo>
                                    <a:lnTo>
                                      <a:pt x="92393" y="0"/>
                                    </a:lnTo>
                                    <a:cubicBezTo>
                                      <a:pt x="94297" y="0"/>
                                      <a:pt x="96203" y="952"/>
                                      <a:pt x="96203" y="4763"/>
                                    </a:cubicBezTo>
                                    <a:close/>
                                  </a:path>
                                </a:pathLst>
                              </a:custGeom>
                              <a:solidFill>
                                <a:srgbClr val="231F20"/>
                              </a:solidFill>
                              <a:ln w="9525" cap="flat">
                                <a:noFill/>
                                <a:prstDash val="solid"/>
                                <a:miter/>
                              </a:ln>
                            </wps:spPr>
                            <wps:bodyPr rtlCol="0" anchor="ctr"/>
                          </wps:wsp>
                          <wps:wsp>
                            <wps:cNvPr id="1476249185" name="Freeform 1476249185">
                              <a:extLst>
                                <a:ext uri="{FF2B5EF4-FFF2-40B4-BE49-F238E27FC236}">
                                  <a16:creationId xmlns:a16="http://schemas.microsoft.com/office/drawing/2014/main" id="{F88A16F0-08CE-4A67-9952-4E83303CACAD}"/>
                                </a:ext>
                              </a:extLst>
                            </wps:cNvPr>
                            <wps:cNvSpPr/>
                            <wps:spPr>
                              <a:xfrm>
                                <a:off x="3884295" y="718186"/>
                                <a:ext cx="27622" cy="142874"/>
                              </a:xfrm>
                              <a:custGeom>
                                <a:avLst/>
                                <a:gdLst>
                                  <a:gd name="connsiteX0" fmla="*/ 4763 w 27622"/>
                                  <a:gd name="connsiteY0" fmla="*/ 0 h 142874"/>
                                  <a:gd name="connsiteX1" fmla="*/ 22860 w 27622"/>
                                  <a:gd name="connsiteY1" fmla="*/ 0 h 142874"/>
                                  <a:gd name="connsiteX2" fmla="*/ 27622 w 27622"/>
                                  <a:gd name="connsiteY2" fmla="*/ 4763 h 142874"/>
                                  <a:gd name="connsiteX3" fmla="*/ 27622 w 27622"/>
                                  <a:gd name="connsiteY3" fmla="*/ 138112 h 142874"/>
                                  <a:gd name="connsiteX4" fmla="*/ 22860 w 27622"/>
                                  <a:gd name="connsiteY4" fmla="*/ 142875 h 142874"/>
                                  <a:gd name="connsiteX5" fmla="*/ 4763 w 27622"/>
                                  <a:gd name="connsiteY5" fmla="*/ 142875 h 142874"/>
                                  <a:gd name="connsiteX6" fmla="*/ 0 w 27622"/>
                                  <a:gd name="connsiteY6" fmla="*/ 138112 h 142874"/>
                                  <a:gd name="connsiteX7" fmla="*/ 0 w 27622"/>
                                  <a:gd name="connsiteY7" fmla="*/ 4763 h 142874"/>
                                  <a:gd name="connsiteX8" fmla="*/ 4763 w 27622"/>
                                  <a:gd name="connsiteY8" fmla="*/ 0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4">
                                    <a:moveTo>
                                      <a:pt x="4763" y="0"/>
                                    </a:moveTo>
                                    <a:lnTo>
                                      <a:pt x="22860" y="0"/>
                                    </a:lnTo>
                                    <a:cubicBezTo>
                                      <a:pt x="25717" y="0"/>
                                      <a:pt x="27622" y="1905"/>
                                      <a:pt x="27622" y="4763"/>
                                    </a:cubicBezTo>
                                    <a:lnTo>
                                      <a:pt x="27622" y="138112"/>
                                    </a:lnTo>
                                    <a:cubicBezTo>
                                      <a:pt x="27622" y="140970"/>
                                      <a:pt x="25717" y="142875"/>
                                      <a:pt x="22860" y="142875"/>
                                    </a:cubicBezTo>
                                    <a:lnTo>
                                      <a:pt x="4763" y="142875"/>
                                    </a:lnTo>
                                    <a:cubicBezTo>
                                      <a:pt x="1905" y="142875"/>
                                      <a:pt x="0" y="140970"/>
                                      <a:pt x="0" y="138112"/>
                                    </a:cubicBezTo>
                                    <a:lnTo>
                                      <a:pt x="0" y="4763"/>
                                    </a:lnTo>
                                    <a:cubicBezTo>
                                      <a:pt x="0" y="952"/>
                                      <a:pt x="1905" y="0"/>
                                      <a:pt x="4763" y="0"/>
                                    </a:cubicBezTo>
                                    <a:close/>
                                  </a:path>
                                </a:pathLst>
                              </a:custGeom>
                              <a:solidFill>
                                <a:srgbClr val="231F20"/>
                              </a:solidFill>
                              <a:ln w="9525" cap="flat">
                                <a:noFill/>
                                <a:prstDash val="solid"/>
                                <a:miter/>
                              </a:ln>
                            </wps:spPr>
                            <wps:bodyPr rtlCol="0" anchor="ctr"/>
                          </wps:wsp>
                          <wps:wsp>
                            <wps:cNvPr id="1983974838" name="Freeform 1983974838">
                              <a:extLst>
                                <a:ext uri="{FF2B5EF4-FFF2-40B4-BE49-F238E27FC236}">
                                  <a16:creationId xmlns:a16="http://schemas.microsoft.com/office/drawing/2014/main" id="{98C723FF-B0DF-B490-ED12-2E7D2CB11BFE}"/>
                                </a:ext>
                              </a:extLst>
                            </wps:cNvPr>
                            <wps:cNvSpPr/>
                            <wps:spPr>
                              <a:xfrm>
                                <a:off x="3937387" y="717233"/>
                                <a:ext cx="124416" cy="143122"/>
                              </a:xfrm>
                              <a:custGeom>
                                <a:avLst/>
                                <a:gdLst>
                                  <a:gd name="connsiteX0" fmla="*/ 44063 w 124416"/>
                                  <a:gd name="connsiteY0" fmla="*/ 139065 h 143122"/>
                                  <a:gd name="connsiteX1" fmla="*/ 248 w 124416"/>
                                  <a:gd name="connsiteY1" fmla="*/ 5715 h 143122"/>
                                  <a:gd name="connsiteX2" fmla="*/ 4058 w 124416"/>
                                  <a:gd name="connsiteY2" fmla="*/ 0 h 143122"/>
                                  <a:gd name="connsiteX3" fmla="*/ 24060 w 124416"/>
                                  <a:gd name="connsiteY3" fmla="*/ 0 h 143122"/>
                                  <a:gd name="connsiteX4" fmla="*/ 29775 w 124416"/>
                                  <a:gd name="connsiteY4" fmla="*/ 3810 h 143122"/>
                                  <a:gd name="connsiteX5" fmla="*/ 62160 w 124416"/>
                                  <a:gd name="connsiteY5" fmla="*/ 109538 h 143122"/>
                                  <a:gd name="connsiteX6" fmla="*/ 94545 w 124416"/>
                                  <a:gd name="connsiteY6" fmla="*/ 3810 h 143122"/>
                                  <a:gd name="connsiteX7" fmla="*/ 100260 w 124416"/>
                                  <a:gd name="connsiteY7" fmla="*/ 0 h 143122"/>
                                  <a:gd name="connsiteX8" fmla="*/ 120263 w 124416"/>
                                  <a:gd name="connsiteY8" fmla="*/ 0 h 143122"/>
                                  <a:gd name="connsiteX9" fmla="*/ 124073 w 124416"/>
                                  <a:gd name="connsiteY9" fmla="*/ 5715 h 143122"/>
                                  <a:gd name="connsiteX10" fmla="*/ 80258 w 124416"/>
                                  <a:gd name="connsiteY10" fmla="*/ 139065 h 143122"/>
                                  <a:gd name="connsiteX11" fmla="*/ 74543 w 124416"/>
                                  <a:gd name="connsiteY11" fmla="*/ 142875 h 143122"/>
                                  <a:gd name="connsiteX12" fmla="*/ 47873 w 124416"/>
                                  <a:gd name="connsiteY12" fmla="*/ 142875 h 143122"/>
                                  <a:gd name="connsiteX13" fmla="*/ 44063 w 124416"/>
                                  <a:gd name="connsiteY13" fmla="*/ 139065 h 1431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4416" h="143122">
                                    <a:moveTo>
                                      <a:pt x="44063" y="139065"/>
                                    </a:moveTo>
                                    <a:lnTo>
                                      <a:pt x="248" y="5715"/>
                                    </a:lnTo>
                                    <a:cubicBezTo>
                                      <a:pt x="-705" y="2858"/>
                                      <a:pt x="1200" y="0"/>
                                      <a:pt x="4058" y="0"/>
                                    </a:cubicBezTo>
                                    <a:lnTo>
                                      <a:pt x="24060" y="0"/>
                                    </a:lnTo>
                                    <a:cubicBezTo>
                                      <a:pt x="26918" y="0"/>
                                      <a:pt x="28823" y="953"/>
                                      <a:pt x="29775" y="3810"/>
                                    </a:cubicBezTo>
                                    <a:lnTo>
                                      <a:pt x="62160" y="109538"/>
                                    </a:lnTo>
                                    <a:lnTo>
                                      <a:pt x="94545" y="3810"/>
                                    </a:lnTo>
                                    <a:cubicBezTo>
                                      <a:pt x="95498" y="953"/>
                                      <a:pt x="97403" y="0"/>
                                      <a:pt x="100260" y="0"/>
                                    </a:cubicBezTo>
                                    <a:lnTo>
                                      <a:pt x="120263" y="0"/>
                                    </a:lnTo>
                                    <a:cubicBezTo>
                                      <a:pt x="124073" y="0"/>
                                      <a:pt x="125025" y="1905"/>
                                      <a:pt x="124073" y="5715"/>
                                    </a:cubicBezTo>
                                    <a:lnTo>
                                      <a:pt x="80258" y="139065"/>
                                    </a:lnTo>
                                    <a:cubicBezTo>
                                      <a:pt x="79305" y="141923"/>
                                      <a:pt x="77400" y="142875"/>
                                      <a:pt x="74543" y="142875"/>
                                    </a:cubicBezTo>
                                    <a:lnTo>
                                      <a:pt x="47873" y="142875"/>
                                    </a:lnTo>
                                    <a:cubicBezTo>
                                      <a:pt x="46920" y="143827"/>
                                      <a:pt x="45015" y="141923"/>
                                      <a:pt x="44063" y="139065"/>
                                    </a:cubicBezTo>
                                    <a:close/>
                                  </a:path>
                                </a:pathLst>
                              </a:custGeom>
                              <a:solidFill>
                                <a:srgbClr val="231F20"/>
                              </a:solidFill>
                              <a:ln w="9525" cap="flat">
                                <a:noFill/>
                                <a:prstDash val="solid"/>
                                <a:miter/>
                              </a:ln>
                            </wps:spPr>
                            <wps:bodyPr rtlCol="0" anchor="ctr"/>
                          </wps:wsp>
                          <wps:wsp>
                            <wps:cNvPr id="370670975" name="Freeform 370670975">
                              <a:extLst>
                                <a:ext uri="{FF2B5EF4-FFF2-40B4-BE49-F238E27FC236}">
                                  <a16:creationId xmlns:a16="http://schemas.microsoft.com/office/drawing/2014/main" id="{713CB6FA-4E26-B594-8BE3-79E781F44ACB}"/>
                                </a:ext>
                              </a:extLst>
                            </wps:cNvPr>
                            <wps:cNvSpPr/>
                            <wps:spPr>
                              <a:xfrm>
                                <a:off x="4088130" y="717233"/>
                                <a:ext cx="84772" cy="142875"/>
                              </a:xfrm>
                              <a:custGeom>
                                <a:avLst/>
                                <a:gdLst>
                                  <a:gd name="connsiteX0" fmla="*/ 84772 w 84772"/>
                                  <a:gd name="connsiteY0" fmla="*/ 120967 h 142875"/>
                                  <a:gd name="connsiteX1" fmla="*/ 84772 w 84772"/>
                                  <a:gd name="connsiteY1" fmla="*/ 138113 h 142875"/>
                                  <a:gd name="connsiteX2" fmla="*/ 80010 w 84772"/>
                                  <a:gd name="connsiteY2" fmla="*/ 142875 h 142875"/>
                                  <a:gd name="connsiteX3" fmla="*/ 9525 w 84772"/>
                                  <a:gd name="connsiteY3" fmla="*/ 142875 h 142875"/>
                                  <a:gd name="connsiteX4" fmla="*/ 4763 w 84772"/>
                                  <a:gd name="connsiteY4" fmla="*/ 142875 h 142875"/>
                                  <a:gd name="connsiteX5" fmla="*/ 0 w 84772"/>
                                  <a:gd name="connsiteY5" fmla="*/ 138113 h 142875"/>
                                  <a:gd name="connsiteX6" fmla="*/ 0 w 84772"/>
                                  <a:gd name="connsiteY6" fmla="*/ 4763 h 142875"/>
                                  <a:gd name="connsiteX7" fmla="*/ 4763 w 84772"/>
                                  <a:gd name="connsiteY7" fmla="*/ 0 h 142875"/>
                                  <a:gd name="connsiteX8" fmla="*/ 27622 w 84772"/>
                                  <a:gd name="connsiteY8" fmla="*/ 0 h 142875"/>
                                  <a:gd name="connsiteX9" fmla="*/ 78105 w 84772"/>
                                  <a:gd name="connsiteY9" fmla="*/ 0 h 142875"/>
                                  <a:gd name="connsiteX10" fmla="*/ 82867 w 84772"/>
                                  <a:gd name="connsiteY10" fmla="*/ 4763 h 142875"/>
                                  <a:gd name="connsiteX11" fmla="*/ 82867 w 84772"/>
                                  <a:gd name="connsiteY11" fmla="*/ 21908 h 142875"/>
                                  <a:gd name="connsiteX12" fmla="*/ 78105 w 84772"/>
                                  <a:gd name="connsiteY12" fmla="*/ 26670 h 142875"/>
                                  <a:gd name="connsiteX13" fmla="*/ 27622 w 84772"/>
                                  <a:gd name="connsiteY13" fmla="*/ 26670 h 142875"/>
                                  <a:gd name="connsiteX14" fmla="*/ 27622 w 84772"/>
                                  <a:gd name="connsiteY14" fmla="*/ 57150 h 142875"/>
                                  <a:gd name="connsiteX15" fmla="*/ 73342 w 84772"/>
                                  <a:gd name="connsiteY15" fmla="*/ 57150 h 142875"/>
                                  <a:gd name="connsiteX16" fmla="*/ 78105 w 84772"/>
                                  <a:gd name="connsiteY16" fmla="*/ 61913 h 142875"/>
                                  <a:gd name="connsiteX17" fmla="*/ 78105 w 84772"/>
                                  <a:gd name="connsiteY17" fmla="*/ 78105 h 142875"/>
                                  <a:gd name="connsiteX18" fmla="*/ 73342 w 84772"/>
                                  <a:gd name="connsiteY18" fmla="*/ 82867 h 142875"/>
                                  <a:gd name="connsiteX19" fmla="*/ 27622 w 84772"/>
                                  <a:gd name="connsiteY19" fmla="*/ 82867 h 142875"/>
                                  <a:gd name="connsiteX20" fmla="*/ 27622 w 84772"/>
                                  <a:gd name="connsiteY20" fmla="*/ 115253 h 142875"/>
                                  <a:gd name="connsiteX21" fmla="*/ 79057 w 84772"/>
                                  <a:gd name="connsiteY21" fmla="*/ 115253 h 142875"/>
                                  <a:gd name="connsiteX22" fmla="*/ 84772 w 84772"/>
                                  <a:gd name="connsiteY22" fmla="*/ 120967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4772" h="142875">
                                    <a:moveTo>
                                      <a:pt x="84772" y="120967"/>
                                    </a:moveTo>
                                    <a:lnTo>
                                      <a:pt x="84772" y="138113"/>
                                    </a:lnTo>
                                    <a:cubicBezTo>
                                      <a:pt x="84772" y="140970"/>
                                      <a:pt x="82867" y="142875"/>
                                      <a:pt x="80010" y="142875"/>
                                    </a:cubicBezTo>
                                    <a:lnTo>
                                      <a:pt x="9525" y="142875"/>
                                    </a:lnTo>
                                    <a:lnTo>
                                      <a:pt x="4763" y="142875"/>
                                    </a:lnTo>
                                    <a:cubicBezTo>
                                      <a:pt x="1905" y="142875"/>
                                      <a:pt x="0" y="140970"/>
                                      <a:pt x="0" y="138113"/>
                                    </a:cubicBezTo>
                                    <a:lnTo>
                                      <a:pt x="0" y="4763"/>
                                    </a:lnTo>
                                    <a:cubicBezTo>
                                      <a:pt x="0" y="1905"/>
                                      <a:pt x="1905" y="0"/>
                                      <a:pt x="4763" y="0"/>
                                    </a:cubicBezTo>
                                    <a:lnTo>
                                      <a:pt x="27622" y="0"/>
                                    </a:lnTo>
                                    <a:lnTo>
                                      <a:pt x="78105" y="0"/>
                                    </a:lnTo>
                                    <a:cubicBezTo>
                                      <a:pt x="80963" y="0"/>
                                      <a:pt x="82867" y="1905"/>
                                      <a:pt x="82867" y="4763"/>
                                    </a:cubicBezTo>
                                    <a:lnTo>
                                      <a:pt x="82867" y="21908"/>
                                    </a:lnTo>
                                    <a:cubicBezTo>
                                      <a:pt x="82867" y="24765"/>
                                      <a:pt x="80963" y="26670"/>
                                      <a:pt x="78105" y="26670"/>
                                    </a:cubicBezTo>
                                    <a:lnTo>
                                      <a:pt x="27622" y="26670"/>
                                    </a:lnTo>
                                    <a:lnTo>
                                      <a:pt x="27622" y="57150"/>
                                    </a:lnTo>
                                    <a:lnTo>
                                      <a:pt x="73342" y="57150"/>
                                    </a:lnTo>
                                    <a:cubicBezTo>
                                      <a:pt x="76200" y="57150"/>
                                      <a:pt x="78105" y="59055"/>
                                      <a:pt x="78105" y="61913"/>
                                    </a:cubicBezTo>
                                    <a:lnTo>
                                      <a:pt x="78105" y="78105"/>
                                    </a:lnTo>
                                    <a:cubicBezTo>
                                      <a:pt x="78105" y="80963"/>
                                      <a:pt x="76200" y="82867"/>
                                      <a:pt x="73342" y="82867"/>
                                    </a:cubicBezTo>
                                    <a:lnTo>
                                      <a:pt x="27622" y="82867"/>
                                    </a:lnTo>
                                    <a:lnTo>
                                      <a:pt x="27622" y="115253"/>
                                    </a:lnTo>
                                    <a:lnTo>
                                      <a:pt x="79057" y="115253"/>
                                    </a:lnTo>
                                    <a:cubicBezTo>
                                      <a:pt x="82867" y="116205"/>
                                      <a:pt x="84772" y="118110"/>
                                      <a:pt x="84772" y="120967"/>
                                    </a:cubicBezTo>
                                    <a:close/>
                                  </a:path>
                                </a:pathLst>
                              </a:custGeom>
                              <a:solidFill>
                                <a:srgbClr val="231F20"/>
                              </a:solidFill>
                              <a:ln w="9525" cap="flat">
                                <a:noFill/>
                                <a:prstDash val="solid"/>
                                <a:miter/>
                              </a:ln>
                            </wps:spPr>
                            <wps:bodyPr rtlCol="0" anchor="ctr"/>
                          </wps:wsp>
                          <wps:wsp>
                            <wps:cNvPr id="527763314" name="Freeform 527763314">
                              <a:extLst>
                                <a:ext uri="{FF2B5EF4-FFF2-40B4-BE49-F238E27FC236}">
                                  <a16:creationId xmlns:a16="http://schemas.microsoft.com/office/drawing/2014/main" id="{A84D0F03-93B8-7912-7AAF-0243130A0D2E}"/>
                                </a:ext>
                              </a:extLst>
                            </wps:cNvPr>
                            <wps:cNvSpPr/>
                            <wps:spPr>
                              <a:xfrm>
                                <a:off x="3098483" y="917258"/>
                                <a:ext cx="114723" cy="142875"/>
                              </a:xfrm>
                              <a:custGeom>
                                <a:avLst/>
                                <a:gdLst>
                                  <a:gd name="connsiteX0" fmla="*/ 113347 w 114723"/>
                                  <a:gd name="connsiteY0" fmla="*/ 137160 h 142875"/>
                                  <a:gd name="connsiteX1" fmla="*/ 110490 w 114723"/>
                                  <a:gd name="connsiteY1" fmla="*/ 142875 h 142875"/>
                                  <a:gd name="connsiteX2" fmla="*/ 88582 w 114723"/>
                                  <a:gd name="connsiteY2" fmla="*/ 142875 h 142875"/>
                                  <a:gd name="connsiteX3" fmla="*/ 82867 w 114723"/>
                                  <a:gd name="connsiteY3" fmla="*/ 140017 h 142875"/>
                                  <a:gd name="connsiteX4" fmla="*/ 44767 w 114723"/>
                                  <a:gd name="connsiteY4" fmla="*/ 93345 h 142875"/>
                                  <a:gd name="connsiteX5" fmla="*/ 27622 w 114723"/>
                                  <a:gd name="connsiteY5" fmla="*/ 93345 h 142875"/>
                                  <a:gd name="connsiteX6" fmla="*/ 27622 w 114723"/>
                                  <a:gd name="connsiteY6" fmla="*/ 138113 h 142875"/>
                                  <a:gd name="connsiteX7" fmla="*/ 22860 w 114723"/>
                                  <a:gd name="connsiteY7" fmla="*/ 142875 h 142875"/>
                                  <a:gd name="connsiteX8" fmla="*/ 4763 w 114723"/>
                                  <a:gd name="connsiteY8" fmla="*/ 142875 h 142875"/>
                                  <a:gd name="connsiteX9" fmla="*/ 0 w 114723"/>
                                  <a:gd name="connsiteY9" fmla="*/ 138113 h 142875"/>
                                  <a:gd name="connsiteX10" fmla="*/ 0 w 114723"/>
                                  <a:gd name="connsiteY10" fmla="*/ 4763 h 142875"/>
                                  <a:gd name="connsiteX11" fmla="*/ 4763 w 114723"/>
                                  <a:gd name="connsiteY11" fmla="*/ 0 h 142875"/>
                                  <a:gd name="connsiteX12" fmla="*/ 27622 w 114723"/>
                                  <a:gd name="connsiteY12" fmla="*/ 0 h 142875"/>
                                  <a:gd name="connsiteX13" fmla="*/ 53340 w 114723"/>
                                  <a:gd name="connsiteY13" fmla="*/ 0 h 142875"/>
                                  <a:gd name="connsiteX14" fmla="*/ 100965 w 114723"/>
                                  <a:gd name="connsiteY14" fmla="*/ 47625 h 142875"/>
                                  <a:gd name="connsiteX15" fmla="*/ 74295 w 114723"/>
                                  <a:gd name="connsiteY15" fmla="*/ 88582 h 142875"/>
                                  <a:gd name="connsiteX16" fmla="*/ 113347 w 114723"/>
                                  <a:gd name="connsiteY16" fmla="*/ 137160 h 142875"/>
                                  <a:gd name="connsiteX17" fmla="*/ 113347 w 114723"/>
                                  <a:gd name="connsiteY17" fmla="*/ 137160 h 142875"/>
                                  <a:gd name="connsiteX18" fmla="*/ 27622 w 114723"/>
                                  <a:gd name="connsiteY18" fmla="*/ 69532 h 142875"/>
                                  <a:gd name="connsiteX19" fmla="*/ 53340 w 114723"/>
                                  <a:gd name="connsiteY19" fmla="*/ 69532 h 142875"/>
                                  <a:gd name="connsiteX20" fmla="*/ 72390 w 114723"/>
                                  <a:gd name="connsiteY20" fmla="*/ 48577 h 142875"/>
                                  <a:gd name="connsiteX21" fmla="*/ 53340 w 114723"/>
                                  <a:gd name="connsiteY21" fmla="*/ 27622 h 142875"/>
                                  <a:gd name="connsiteX22" fmla="*/ 27622 w 114723"/>
                                  <a:gd name="connsiteY22" fmla="*/ 27622 h 142875"/>
                                  <a:gd name="connsiteX23" fmla="*/ 27622 w 114723"/>
                                  <a:gd name="connsiteY23" fmla="*/ 69532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4723" h="142875">
                                    <a:moveTo>
                                      <a:pt x="113347" y="137160"/>
                                    </a:moveTo>
                                    <a:cubicBezTo>
                                      <a:pt x="116205" y="140017"/>
                                      <a:pt x="114300" y="142875"/>
                                      <a:pt x="110490" y="142875"/>
                                    </a:cubicBezTo>
                                    <a:lnTo>
                                      <a:pt x="88582" y="142875"/>
                                    </a:lnTo>
                                    <a:cubicBezTo>
                                      <a:pt x="85725" y="142875"/>
                                      <a:pt x="83820" y="141922"/>
                                      <a:pt x="82867" y="140017"/>
                                    </a:cubicBezTo>
                                    <a:lnTo>
                                      <a:pt x="44767" y="93345"/>
                                    </a:lnTo>
                                    <a:lnTo>
                                      <a:pt x="27622" y="93345"/>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0"/>
                                      <a:pt x="100965" y="20955"/>
                                      <a:pt x="100965" y="47625"/>
                                    </a:cubicBezTo>
                                    <a:cubicBezTo>
                                      <a:pt x="100965" y="65722"/>
                                      <a:pt x="90488" y="80963"/>
                                      <a:pt x="74295" y="88582"/>
                                    </a:cubicBezTo>
                                    <a:lnTo>
                                      <a:pt x="113347" y="137160"/>
                                    </a:lnTo>
                                    <a:lnTo>
                                      <a:pt x="113347" y="137160"/>
                                    </a:lnTo>
                                    <a:close/>
                                    <a:moveTo>
                                      <a:pt x="27622" y="69532"/>
                                    </a:moveTo>
                                    <a:lnTo>
                                      <a:pt x="53340" y="69532"/>
                                    </a:lnTo>
                                    <a:cubicBezTo>
                                      <a:pt x="63817" y="69532"/>
                                      <a:pt x="72390" y="60007"/>
                                      <a:pt x="72390" y="48577"/>
                                    </a:cubicBezTo>
                                    <a:cubicBezTo>
                                      <a:pt x="72390" y="37147"/>
                                      <a:pt x="63817" y="27622"/>
                                      <a:pt x="53340" y="27622"/>
                                    </a:cubicBezTo>
                                    <a:lnTo>
                                      <a:pt x="27622" y="27622"/>
                                    </a:lnTo>
                                    <a:lnTo>
                                      <a:pt x="27622" y="69532"/>
                                    </a:lnTo>
                                    <a:close/>
                                  </a:path>
                                </a:pathLst>
                              </a:custGeom>
                              <a:solidFill>
                                <a:srgbClr val="231F20"/>
                              </a:solidFill>
                              <a:ln w="9525" cap="flat">
                                <a:noFill/>
                                <a:prstDash val="solid"/>
                                <a:miter/>
                              </a:ln>
                            </wps:spPr>
                            <wps:bodyPr rtlCol="0" anchor="ctr"/>
                          </wps:wsp>
                          <wps:wsp>
                            <wps:cNvPr id="1020748084" name="Freeform 1020748084">
                              <a:extLst>
                                <a:ext uri="{FF2B5EF4-FFF2-40B4-BE49-F238E27FC236}">
                                  <a16:creationId xmlns:a16="http://schemas.microsoft.com/office/drawing/2014/main" id="{AABABFBB-E05D-2AF6-2CAF-918687CFB62A}"/>
                                </a:ext>
                              </a:extLst>
                            </wps:cNvPr>
                            <wps:cNvSpPr/>
                            <wps:spPr>
                              <a:xfrm>
                                <a:off x="3236595" y="918210"/>
                                <a:ext cx="27622" cy="142875"/>
                              </a:xfrm>
                              <a:custGeom>
                                <a:avLst/>
                                <a:gdLst>
                                  <a:gd name="connsiteX0" fmla="*/ 4763 w 27622"/>
                                  <a:gd name="connsiteY0" fmla="*/ 0 h 142875"/>
                                  <a:gd name="connsiteX1" fmla="*/ 22860 w 27622"/>
                                  <a:gd name="connsiteY1" fmla="*/ 0 h 142875"/>
                                  <a:gd name="connsiteX2" fmla="*/ 27622 w 27622"/>
                                  <a:gd name="connsiteY2" fmla="*/ 4763 h 142875"/>
                                  <a:gd name="connsiteX3" fmla="*/ 27622 w 27622"/>
                                  <a:gd name="connsiteY3" fmla="*/ 138113 h 142875"/>
                                  <a:gd name="connsiteX4" fmla="*/ 22860 w 27622"/>
                                  <a:gd name="connsiteY4" fmla="*/ 142875 h 142875"/>
                                  <a:gd name="connsiteX5" fmla="*/ 4763 w 27622"/>
                                  <a:gd name="connsiteY5" fmla="*/ 142875 h 142875"/>
                                  <a:gd name="connsiteX6" fmla="*/ 0 w 27622"/>
                                  <a:gd name="connsiteY6" fmla="*/ 138113 h 142875"/>
                                  <a:gd name="connsiteX7" fmla="*/ 0 w 27622"/>
                                  <a:gd name="connsiteY7" fmla="*/ 4763 h 142875"/>
                                  <a:gd name="connsiteX8" fmla="*/ 4763 w 27622"/>
                                  <a:gd name="connsiteY8" fmla="*/ 0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5">
                                    <a:moveTo>
                                      <a:pt x="4763" y="0"/>
                                    </a:moveTo>
                                    <a:lnTo>
                                      <a:pt x="22860" y="0"/>
                                    </a:lnTo>
                                    <a:cubicBezTo>
                                      <a:pt x="25717" y="0"/>
                                      <a:pt x="27622" y="1905"/>
                                      <a:pt x="27622" y="4763"/>
                                    </a:cubicBezTo>
                                    <a:lnTo>
                                      <a:pt x="27622" y="138113"/>
                                    </a:lnTo>
                                    <a:cubicBezTo>
                                      <a:pt x="27622" y="140970"/>
                                      <a:pt x="25717" y="142875"/>
                                      <a:pt x="22860" y="142875"/>
                                    </a:cubicBezTo>
                                    <a:lnTo>
                                      <a:pt x="4763" y="142875"/>
                                    </a:lnTo>
                                    <a:cubicBezTo>
                                      <a:pt x="1905" y="142875"/>
                                      <a:pt x="0" y="140970"/>
                                      <a:pt x="0" y="138113"/>
                                    </a:cubicBezTo>
                                    <a:lnTo>
                                      <a:pt x="0" y="4763"/>
                                    </a:lnTo>
                                    <a:cubicBezTo>
                                      <a:pt x="0" y="953"/>
                                      <a:pt x="1905" y="0"/>
                                      <a:pt x="4763" y="0"/>
                                    </a:cubicBezTo>
                                    <a:close/>
                                  </a:path>
                                </a:pathLst>
                              </a:custGeom>
                              <a:solidFill>
                                <a:srgbClr val="231F20"/>
                              </a:solidFill>
                              <a:ln w="9525" cap="flat">
                                <a:noFill/>
                                <a:prstDash val="solid"/>
                                <a:miter/>
                              </a:ln>
                            </wps:spPr>
                            <wps:bodyPr rtlCol="0" anchor="ctr"/>
                          </wps:wsp>
                          <wps:wsp>
                            <wps:cNvPr id="1601534734" name="Freeform 1601534734">
                              <a:extLst>
                                <a:ext uri="{FF2B5EF4-FFF2-40B4-BE49-F238E27FC236}">
                                  <a16:creationId xmlns:a16="http://schemas.microsoft.com/office/drawing/2014/main" id="{56491F17-EAF1-7C9C-30E9-953DEC843BFE}"/>
                                </a:ext>
                              </a:extLst>
                            </wps:cNvPr>
                            <wps:cNvSpPr/>
                            <wps:spPr>
                              <a:xfrm>
                                <a:off x="3289687" y="917258"/>
                                <a:ext cx="124416" cy="143122"/>
                              </a:xfrm>
                              <a:custGeom>
                                <a:avLst/>
                                <a:gdLst>
                                  <a:gd name="connsiteX0" fmla="*/ 44063 w 124416"/>
                                  <a:gd name="connsiteY0" fmla="*/ 139065 h 143122"/>
                                  <a:gd name="connsiteX1" fmla="*/ 248 w 124416"/>
                                  <a:gd name="connsiteY1" fmla="*/ 5715 h 143122"/>
                                  <a:gd name="connsiteX2" fmla="*/ 4058 w 124416"/>
                                  <a:gd name="connsiteY2" fmla="*/ 0 h 143122"/>
                                  <a:gd name="connsiteX3" fmla="*/ 24060 w 124416"/>
                                  <a:gd name="connsiteY3" fmla="*/ 0 h 143122"/>
                                  <a:gd name="connsiteX4" fmla="*/ 29775 w 124416"/>
                                  <a:gd name="connsiteY4" fmla="*/ 3810 h 143122"/>
                                  <a:gd name="connsiteX5" fmla="*/ 62160 w 124416"/>
                                  <a:gd name="connsiteY5" fmla="*/ 109538 h 143122"/>
                                  <a:gd name="connsiteX6" fmla="*/ 94545 w 124416"/>
                                  <a:gd name="connsiteY6" fmla="*/ 3810 h 143122"/>
                                  <a:gd name="connsiteX7" fmla="*/ 100260 w 124416"/>
                                  <a:gd name="connsiteY7" fmla="*/ 0 h 143122"/>
                                  <a:gd name="connsiteX8" fmla="*/ 120263 w 124416"/>
                                  <a:gd name="connsiteY8" fmla="*/ 0 h 143122"/>
                                  <a:gd name="connsiteX9" fmla="*/ 124073 w 124416"/>
                                  <a:gd name="connsiteY9" fmla="*/ 5715 h 143122"/>
                                  <a:gd name="connsiteX10" fmla="*/ 80258 w 124416"/>
                                  <a:gd name="connsiteY10" fmla="*/ 139065 h 143122"/>
                                  <a:gd name="connsiteX11" fmla="*/ 74543 w 124416"/>
                                  <a:gd name="connsiteY11" fmla="*/ 142875 h 143122"/>
                                  <a:gd name="connsiteX12" fmla="*/ 47873 w 124416"/>
                                  <a:gd name="connsiteY12" fmla="*/ 142875 h 143122"/>
                                  <a:gd name="connsiteX13" fmla="*/ 44063 w 124416"/>
                                  <a:gd name="connsiteY13" fmla="*/ 139065 h 1431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4416" h="143122">
                                    <a:moveTo>
                                      <a:pt x="44063" y="139065"/>
                                    </a:moveTo>
                                    <a:lnTo>
                                      <a:pt x="248" y="5715"/>
                                    </a:lnTo>
                                    <a:cubicBezTo>
                                      <a:pt x="-705" y="2857"/>
                                      <a:pt x="1200" y="0"/>
                                      <a:pt x="4058" y="0"/>
                                    </a:cubicBezTo>
                                    <a:lnTo>
                                      <a:pt x="24060" y="0"/>
                                    </a:lnTo>
                                    <a:cubicBezTo>
                                      <a:pt x="26918" y="0"/>
                                      <a:pt x="28823" y="952"/>
                                      <a:pt x="29775" y="3810"/>
                                    </a:cubicBezTo>
                                    <a:lnTo>
                                      <a:pt x="62160" y="109538"/>
                                    </a:lnTo>
                                    <a:lnTo>
                                      <a:pt x="94545" y="3810"/>
                                    </a:lnTo>
                                    <a:cubicBezTo>
                                      <a:pt x="95498" y="952"/>
                                      <a:pt x="97403" y="0"/>
                                      <a:pt x="100260" y="0"/>
                                    </a:cubicBezTo>
                                    <a:lnTo>
                                      <a:pt x="120263" y="0"/>
                                    </a:lnTo>
                                    <a:cubicBezTo>
                                      <a:pt x="124073" y="0"/>
                                      <a:pt x="125025" y="1905"/>
                                      <a:pt x="124073" y="5715"/>
                                    </a:cubicBezTo>
                                    <a:lnTo>
                                      <a:pt x="80258" y="139065"/>
                                    </a:lnTo>
                                    <a:cubicBezTo>
                                      <a:pt x="79305" y="141922"/>
                                      <a:pt x="77400" y="142875"/>
                                      <a:pt x="74543" y="142875"/>
                                    </a:cubicBezTo>
                                    <a:lnTo>
                                      <a:pt x="47873" y="142875"/>
                                    </a:lnTo>
                                    <a:cubicBezTo>
                                      <a:pt x="46920" y="143827"/>
                                      <a:pt x="45015" y="141922"/>
                                      <a:pt x="44063" y="139065"/>
                                    </a:cubicBezTo>
                                    <a:close/>
                                  </a:path>
                                </a:pathLst>
                              </a:custGeom>
                              <a:solidFill>
                                <a:srgbClr val="231F20"/>
                              </a:solidFill>
                              <a:ln w="9525" cap="flat">
                                <a:noFill/>
                                <a:prstDash val="solid"/>
                                <a:miter/>
                              </a:ln>
                            </wps:spPr>
                            <wps:bodyPr rtlCol="0" anchor="ctr"/>
                          </wps:wsp>
                          <wps:wsp>
                            <wps:cNvPr id="139141688" name="Freeform 139141688">
                              <a:extLst>
                                <a:ext uri="{FF2B5EF4-FFF2-40B4-BE49-F238E27FC236}">
                                  <a16:creationId xmlns:a16="http://schemas.microsoft.com/office/drawing/2014/main" id="{332AE1E1-52DF-AFC7-BF11-3A97B647CF58}"/>
                                </a:ext>
                              </a:extLst>
                            </wps:cNvPr>
                            <wps:cNvSpPr/>
                            <wps:spPr>
                              <a:xfrm>
                                <a:off x="3421989" y="918210"/>
                                <a:ext cx="129883" cy="142875"/>
                              </a:xfrm>
                              <a:custGeom>
                                <a:avLst/>
                                <a:gdLst>
                                  <a:gd name="connsiteX0" fmla="*/ 124169 w 129883"/>
                                  <a:gd name="connsiteY0" fmla="*/ 142875 h 142875"/>
                                  <a:gd name="connsiteX1" fmla="*/ 103213 w 129883"/>
                                  <a:gd name="connsiteY1" fmla="*/ 142875 h 142875"/>
                                  <a:gd name="connsiteX2" fmla="*/ 97498 w 129883"/>
                                  <a:gd name="connsiteY2" fmla="*/ 139065 h 142875"/>
                                  <a:gd name="connsiteX3" fmla="*/ 90831 w 129883"/>
                                  <a:gd name="connsiteY3" fmla="*/ 117158 h 142875"/>
                                  <a:gd name="connsiteX4" fmla="*/ 36538 w 129883"/>
                                  <a:gd name="connsiteY4" fmla="*/ 117158 h 142875"/>
                                  <a:gd name="connsiteX5" fmla="*/ 29871 w 129883"/>
                                  <a:gd name="connsiteY5" fmla="*/ 139065 h 142875"/>
                                  <a:gd name="connsiteX6" fmla="*/ 24156 w 129883"/>
                                  <a:gd name="connsiteY6" fmla="*/ 142875 h 142875"/>
                                  <a:gd name="connsiteX7" fmla="*/ 4154 w 129883"/>
                                  <a:gd name="connsiteY7" fmla="*/ 142875 h 142875"/>
                                  <a:gd name="connsiteX8" fmla="*/ 344 w 129883"/>
                                  <a:gd name="connsiteY8" fmla="*/ 137160 h 142875"/>
                                  <a:gd name="connsiteX9" fmla="*/ 46063 w 129883"/>
                                  <a:gd name="connsiteY9" fmla="*/ 3810 h 142875"/>
                                  <a:gd name="connsiteX10" fmla="*/ 51779 w 129883"/>
                                  <a:gd name="connsiteY10" fmla="*/ 0 h 142875"/>
                                  <a:gd name="connsiteX11" fmla="*/ 78448 w 129883"/>
                                  <a:gd name="connsiteY11" fmla="*/ 0 h 142875"/>
                                  <a:gd name="connsiteX12" fmla="*/ 84163 w 129883"/>
                                  <a:gd name="connsiteY12" fmla="*/ 3810 h 142875"/>
                                  <a:gd name="connsiteX13" fmla="*/ 129883 w 129883"/>
                                  <a:gd name="connsiteY13" fmla="*/ 137160 h 142875"/>
                                  <a:gd name="connsiteX14" fmla="*/ 124169 w 129883"/>
                                  <a:gd name="connsiteY14" fmla="*/ 142875 h 142875"/>
                                  <a:gd name="connsiteX15" fmla="*/ 83211 w 129883"/>
                                  <a:gd name="connsiteY15" fmla="*/ 90488 h 142875"/>
                                  <a:gd name="connsiteX16" fmla="*/ 64161 w 129883"/>
                                  <a:gd name="connsiteY16" fmla="*/ 30480 h 142875"/>
                                  <a:gd name="connsiteX17" fmla="*/ 45111 w 129883"/>
                                  <a:gd name="connsiteY17" fmla="*/ 90488 h 142875"/>
                                  <a:gd name="connsiteX18" fmla="*/ 83211 w 129883"/>
                                  <a:gd name="connsiteY18" fmla="*/ 9048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9883" h="142875">
                                    <a:moveTo>
                                      <a:pt x="124169" y="142875"/>
                                    </a:moveTo>
                                    <a:lnTo>
                                      <a:pt x="103213" y="142875"/>
                                    </a:lnTo>
                                    <a:cubicBezTo>
                                      <a:pt x="100356" y="142875"/>
                                      <a:pt x="98451" y="141923"/>
                                      <a:pt x="97498" y="139065"/>
                                    </a:cubicBezTo>
                                    <a:lnTo>
                                      <a:pt x="90831" y="117158"/>
                                    </a:lnTo>
                                    <a:lnTo>
                                      <a:pt x="36538" y="117158"/>
                                    </a:lnTo>
                                    <a:lnTo>
                                      <a:pt x="29871" y="139065"/>
                                    </a:lnTo>
                                    <a:cubicBezTo>
                                      <a:pt x="28919" y="141923"/>
                                      <a:pt x="27013" y="142875"/>
                                      <a:pt x="24156" y="142875"/>
                                    </a:cubicBezTo>
                                    <a:lnTo>
                                      <a:pt x="4154" y="142875"/>
                                    </a:lnTo>
                                    <a:cubicBezTo>
                                      <a:pt x="344" y="142875"/>
                                      <a:pt x="-609" y="140970"/>
                                      <a:pt x="344" y="137160"/>
                                    </a:cubicBezTo>
                                    <a:lnTo>
                                      <a:pt x="46063" y="3810"/>
                                    </a:lnTo>
                                    <a:cubicBezTo>
                                      <a:pt x="47016" y="953"/>
                                      <a:pt x="48921" y="0"/>
                                      <a:pt x="51779" y="0"/>
                                    </a:cubicBezTo>
                                    <a:lnTo>
                                      <a:pt x="78448" y="0"/>
                                    </a:lnTo>
                                    <a:cubicBezTo>
                                      <a:pt x="81306" y="0"/>
                                      <a:pt x="83211" y="953"/>
                                      <a:pt x="84163" y="3810"/>
                                    </a:cubicBezTo>
                                    <a:lnTo>
                                      <a:pt x="129883" y="137160"/>
                                    </a:lnTo>
                                    <a:cubicBezTo>
                                      <a:pt x="128931" y="140018"/>
                                      <a:pt x="127979" y="142875"/>
                                      <a:pt x="124169" y="142875"/>
                                    </a:cubicBezTo>
                                    <a:close/>
                                    <a:moveTo>
                                      <a:pt x="83211" y="90488"/>
                                    </a:moveTo>
                                    <a:lnTo>
                                      <a:pt x="64161" y="30480"/>
                                    </a:lnTo>
                                    <a:lnTo>
                                      <a:pt x="45111" y="90488"/>
                                    </a:lnTo>
                                    <a:lnTo>
                                      <a:pt x="83211" y="90488"/>
                                    </a:lnTo>
                                    <a:close/>
                                  </a:path>
                                </a:pathLst>
                              </a:custGeom>
                              <a:solidFill>
                                <a:srgbClr val="231F20"/>
                              </a:solidFill>
                              <a:ln w="9525" cap="flat">
                                <a:noFill/>
                                <a:prstDash val="solid"/>
                                <a:miter/>
                              </a:ln>
                            </wps:spPr>
                            <wps:bodyPr rtlCol="0" anchor="ctr"/>
                          </wps:wsp>
                          <wps:wsp>
                            <wps:cNvPr id="483523781" name="Freeform 483523781">
                              <a:extLst>
                                <a:ext uri="{FF2B5EF4-FFF2-40B4-BE49-F238E27FC236}">
                                  <a16:creationId xmlns:a16="http://schemas.microsoft.com/office/drawing/2014/main" id="{E7AF0EB0-6A5B-9F0D-96AB-19C564C9EF67}"/>
                                </a:ext>
                              </a:extLst>
                            </wps:cNvPr>
                            <wps:cNvSpPr/>
                            <wps:spPr>
                              <a:xfrm>
                                <a:off x="3575685" y="917258"/>
                                <a:ext cx="80962" cy="142875"/>
                              </a:xfrm>
                              <a:custGeom>
                                <a:avLst/>
                                <a:gdLst>
                                  <a:gd name="connsiteX0" fmla="*/ 80963 w 80962"/>
                                  <a:gd name="connsiteY0" fmla="*/ 120967 h 142875"/>
                                  <a:gd name="connsiteX1" fmla="*/ 80963 w 80962"/>
                                  <a:gd name="connsiteY1" fmla="*/ 138113 h 142875"/>
                                  <a:gd name="connsiteX2" fmla="*/ 76200 w 80962"/>
                                  <a:gd name="connsiteY2" fmla="*/ 142875 h 142875"/>
                                  <a:gd name="connsiteX3" fmla="*/ 14288 w 80962"/>
                                  <a:gd name="connsiteY3" fmla="*/ 142875 h 142875"/>
                                  <a:gd name="connsiteX4" fmla="*/ 4763 w 80962"/>
                                  <a:gd name="connsiteY4" fmla="*/ 142875 h 142875"/>
                                  <a:gd name="connsiteX5" fmla="*/ 0 w 80962"/>
                                  <a:gd name="connsiteY5" fmla="*/ 138113 h 142875"/>
                                  <a:gd name="connsiteX6" fmla="*/ 0 w 80962"/>
                                  <a:gd name="connsiteY6" fmla="*/ 4763 h 142875"/>
                                  <a:gd name="connsiteX7" fmla="*/ 4763 w 80962"/>
                                  <a:gd name="connsiteY7" fmla="*/ 0 h 142875"/>
                                  <a:gd name="connsiteX8" fmla="*/ 22860 w 80962"/>
                                  <a:gd name="connsiteY8" fmla="*/ 0 h 142875"/>
                                  <a:gd name="connsiteX9" fmla="*/ 27623 w 80962"/>
                                  <a:gd name="connsiteY9" fmla="*/ 4763 h 142875"/>
                                  <a:gd name="connsiteX10" fmla="*/ 27623 w 80962"/>
                                  <a:gd name="connsiteY10" fmla="*/ 116205 h 142875"/>
                                  <a:gd name="connsiteX11" fmla="*/ 76200 w 80962"/>
                                  <a:gd name="connsiteY11" fmla="*/ 116205 h 142875"/>
                                  <a:gd name="connsiteX12" fmla="*/ 80963 w 80962"/>
                                  <a:gd name="connsiteY12" fmla="*/ 120967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0962" h="142875">
                                    <a:moveTo>
                                      <a:pt x="80963" y="120967"/>
                                    </a:moveTo>
                                    <a:lnTo>
                                      <a:pt x="80963" y="138113"/>
                                    </a:lnTo>
                                    <a:cubicBezTo>
                                      <a:pt x="80963" y="140970"/>
                                      <a:pt x="79058" y="142875"/>
                                      <a:pt x="76200" y="142875"/>
                                    </a:cubicBezTo>
                                    <a:lnTo>
                                      <a:pt x="14288" y="142875"/>
                                    </a:lnTo>
                                    <a:lnTo>
                                      <a:pt x="4763" y="142875"/>
                                    </a:lnTo>
                                    <a:cubicBezTo>
                                      <a:pt x="1905" y="142875"/>
                                      <a:pt x="0" y="140970"/>
                                      <a:pt x="0" y="138113"/>
                                    </a:cubicBezTo>
                                    <a:lnTo>
                                      <a:pt x="0" y="4763"/>
                                    </a:lnTo>
                                    <a:cubicBezTo>
                                      <a:pt x="0" y="1905"/>
                                      <a:pt x="1905" y="0"/>
                                      <a:pt x="4763" y="0"/>
                                    </a:cubicBezTo>
                                    <a:lnTo>
                                      <a:pt x="22860" y="0"/>
                                    </a:lnTo>
                                    <a:cubicBezTo>
                                      <a:pt x="25718" y="0"/>
                                      <a:pt x="27623" y="1905"/>
                                      <a:pt x="27623" y="4763"/>
                                    </a:cubicBezTo>
                                    <a:lnTo>
                                      <a:pt x="27623" y="116205"/>
                                    </a:lnTo>
                                    <a:lnTo>
                                      <a:pt x="76200" y="116205"/>
                                    </a:lnTo>
                                    <a:cubicBezTo>
                                      <a:pt x="80010" y="116205"/>
                                      <a:pt x="80963" y="118110"/>
                                      <a:pt x="80963" y="120967"/>
                                    </a:cubicBezTo>
                                    <a:close/>
                                  </a:path>
                                </a:pathLst>
                              </a:custGeom>
                              <a:solidFill>
                                <a:srgbClr val="231F20"/>
                              </a:solidFill>
                              <a:ln w="9525" cap="flat">
                                <a:noFill/>
                                <a:prstDash val="solid"/>
                                <a:miter/>
                              </a:ln>
                            </wps:spPr>
                            <wps:bodyPr rtlCol="0" anchor="ctr"/>
                          </wps:wsp>
                          <wps:wsp>
                            <wps:cNvPr id="1480046719" name="Freeform 1480046719">
                              <a:extLst>
                                <a:ext uri="{FF2B5EF4-FFF2-40B4-BE49-F238E27FC236}">
                                  <a16:creationId xmlns:a16="http://schemas.microsoft.com/office/drawing/2014/main" id="{25A78DEB-F31D-AED1-2EA7-6F409EAB99ED}"/>
                                </a:ext>
                              </a:extLst>
                            </wps:cNvPr>
                            <wps:cNvSpPr/>
                            <wps:spPr>
                              <a:xfrm>
                                <a:off x="3684270" y="917258"/>
                                <a:ext cx="113770" cy="142875"/>
                              </a:xfrm>
                              <a:custGeom>
                                <a:avLst/>
                                <a:gdLst>
                                  <a:gd name="connsiteX0" fmla="*/ 112395 w 113770"/>
                                  <a:gd name="connsiteY0" fmla="*/ 137160 h 142875"/>
                                  <a:gd name="connsiteX1" fmla="*/ 109538 w 113770"/>
                                  <a:gd name="connsiteY1" fmla="*/ 142875 h 142875"/>
                                  <a:gd name="connsiteX2" fmla="*/ 88582 w 113770"/>
                                  <a:gd name="connsiteY2" fmla="*/ 142875 h 142875"/>
                                  <a:gd name="connsiteX3" fmla="*/ 82867 w 113770"/>
                                  <a:gd name="connsiteY3" fmla="*/ 140017 h 142875"/>
                                  <a:gd name="connsiteX4" fmla="*/ 44767 w 113770"/>
                                  <a:gd name="connsiteY4" fmla="*/ 93345 h 142875"/>
                                  <a:gd name="connsiteX5" fmla="*/ 27622 w 113770"/>
                                  <a:gd name="connsiteY5" fmla="*/ 93345 h 142875"/>
                                  <a:gd name="connsiteX6" fmla="*/ 27622 w 113770"/>
                                  <a:gd name="connsiteY6" fmla="*/ 138113 h 142875"/>
                                  <a:gd name="connsiteX7" fmla="*/ 22860 w 113770"/>
                                  <a:gd name="connsiteY7" fmla="*/ 142875 h 142875"/>
                                  <a:gd name="connsiteX8" fmla="*/ 4763 w 113770"/>
                                  <a:gd name="connsiteY8" fmla="*/ 142875 h 142875"/>
                                  <a:gd name="connsiteX9" fmla="*/ 0 w 113770"/>
                                  <a:gd name="connsiteY9" fmla="*/ 138113 h 142875"/>
                                  <a:gd name="connsiteX10" fmla="*/ 0 w 113770"/>
                                  <a:gd name="connsiteY10" fmla="*/ 4763 h 142875"/>
                                  <a:gd name="connsiteX11" fmla="*/ 4763 w 113770"/>
                                  <a:gd name="connsiteY11" fmla="*/ 0 h 142875"/>
                                  <a:gd name="connsiteX12" fmla="*/ 27622 w 113770"/>
                                  <a:gd name="connsiteY12" fmla="*/ 0 h 142875"/>
                                  <a:gd name="connsiteX13" fmla="*/ 53340 w 113770"/>
                                  <a:gd name="connsiteY13" fmla="*/ 0 h 142875"/>
                                  <a:gd name="connsiteX14" fmla="*/ 100965 w 113770"/>
                                  <a:gd name="connsiteY14" fmla="*/ 47625 h 142875"/>
                                  <a:gd name="connsiteX15" fmla="*/ 74295 w 113770"/>
                                  <a:gd name="connsiteY15" fmla="*/ 88582 h 142875"/>
                                  <a:gd name="connsiteX16" fmla="*/ 112395 w 113770"/>
                                  <a:gd name="connsiteY16" fmla="*/ 137160 h 142875"/>
                                  <a:gd name="connsiteX17" fmla="*/ 112395 w 113770"/>
                                  <a:gd name="connsiteY17" fmla="*/ 137160 h 142875"/>
                                  <a:gd name="connsiteX18" fmla="*/ 26670 w 113770"/>
                                  <a:gd name="connsiteY18" fmla="*/ 69532 h 142875"/>
                                  <a:gd name="connsiteX19" fmla="*/ 52388 w 113770"/>
                                  <a:gd name="connsiteY19" fmla="*/ 69532 h 142875"/>
                                  <a:gd name="connsiteX20" fmla="*/ 71438 w 113770"/>
                                  <a:gd name="connsiteY20" fmla="*/ 48577 h 142875"/>
                                  <a:gd name="connsiteX21" fmla="*/ 52388 w 113770"/>
                                  <a:gd name="connsiteY21" fmla="*/ 27622 h 142875"/>
                                  <a:gd name="connsiteX22" fmla="*/ 26670 w 113770"/>
                                  <a:gd name="connsiteY22" fmla="*/ 27622 h 142875"/>
                                  <a:gd name="connsiteX23" fmla="*/ 26670 w 113770"/>
                                  <a:gd name="connsiteY23" fmla="*/ 69532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3770" h="142875">
                                    <a:moveTo>
                                      <a:pt x="112395" y="137160"/>
                                    </a:moveTo>
                                    <a:cubicBezTo>
                                      <a:pt x="115252" y="140017"/>
                                      <a:pt x="113347" y="142875"/>
                                      <a:pt x="109538" y="142875"/>
                                    </a:cubicBezTo>
                                    <a:lnTo>
                                      <a:pt x="88582" y="142875"/>
                                    </a:lnTo>
                                    <a:cubicBezTo>
                                      <a:pt x="85725" y="142875"/>
                                      <a:pt x="83820" y="141922"/>
                                      <a:pt x="82867" y="140017"/>
                                    </a:cubicBezTo>
                                    <a:lnTo>
                                      <a:pt x="44767" y="93345"/>
                                    </a:lnTo>
                                    <a:lnTo>
                                      <a:pt x="27622" y="93345"/>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0"/>
                                      <a:pt x="100965" y="20955"/>
                                      <a:pt x="100965" y="47625"/>
                                    </a:cubicBezTo>
                                    <a:cubicBezTo>
                                      <a:pt x="100965" y="65722"/>
                                      <a:pt x="90488" y="80963"/>
                                      <a:pt x="74295" y="88582"/>
                                    </a:cubicBezTo>
                                    <a:lnTo>
                                      <a:pt x="112395" y="137160"/>
                                    </a:lnTo>
                                    <a:lnTo>
                                      <a:pt x="112395" y="137160"/>
                                    </a:lnTo>
                                    <a:close/>
                                    <a:moveTo>
                                      <a:pt x="26670" y="69532"/>
                                    </a:moveTo>
                                    <a:lnTo>
                                      <a:pt x="52388" y="69532"/>
                                    </a:lnTo>
                                    <a:cubicBezTo>
                                      <a:pt x="62865" y="69532"/>
                                      <a:pt x="71438" y="60007"/>
                                      <a:pt x="71438" y="48577"/>
                                    </a:cubicBezTo>
                                    <a:cubicBezTo>
                                      <a:pt x="71438" y="37147"/>
                                      <a:pt x="62865" y="27622"/>
                                      <a:pt x="52388" y="27622"/>
                                    </a:cubicBezTo>
                                    <a:lnTo>
                                      <a:pt x="26670" y="27622"/>
                                    </a:lnTo>
                                    <a:lnTo>
                                      <a:pt x="26670" y="69532"/>
                                    </a:lnTo>
                                    <a:close/>
                                  </a:path>
                                </a:pathLst>
                              </a:custGeom>
                              <a:solidFill>
                                <a:srgbClr val="231F20"/>
                              </a:solidFill>
                              <a:ln w="9525" cap="flat">
                                <a:noFill/>
                                <a:prstDash val="solid"/>
                                <a:miter/>
                              </a:ln>
                            </wps:spPr>
                            <wps:bodyPr rtlCol="0" anchor="ctr"/>
                          </wps:wsp>
                          <wps:wsp>
                            <wps:cNvPr id="1915452626" name="Freeform 1915452626">
                              <a:extLst>
                                <a:ext uri="{FF2B5EF4-FFF2-40B4-BE49-F238E27FC236}">
                                  <a16:creationId xmlns:a16="http://schemas.microsoft.com/office/drawing/2014/main" id="{E2FD0462-1F7A-E91F-DD6A-A67C2276683E}"/>
                                </a:ext>
                              </a:extLst>
                            </wps:cNvPr>
                            <wps:cNvSpPr/>
                            <wps:spPr>
                              <a:xfrm>
                                <a:off x="3799708" y="917258"/>
                                <a:ext cx="117395" cy="142875"/>
                              </a:xfrm>
                              <a:custGeom>
                                <a:avLst/>
                                <a:gdLst>
                                  <a:gd name="connsiteX0" fmla="*/ 113162 w 117395"/>
                                  <a:gd name="connsiteY0" fmla="*/ 952 h 142875"/>
                                  <a:gd name="connsiteX1" fmla="*/ 116019 w 117395"/>
                                  <a:gd name="connsiteY1" fmla="*/ 6667 h 142875"/>
                                  <a:gd name="connsiteX2" fmla="*/ 72204 w 117395"/>
                                  <a:gd name="connsiteY2" fmla="*/ 80010 h 142875"/>
                                  <a:gd name="connsiteX3" fmla="*/ 72204 w 117395"/>
                                  <a:gd name="connsiteY3" fmla="*/ 138113 h 142875"/>
                                  <a:gd name="connsiteX4" fmla="*/ 67442 w 117395"/>
                                  <a:gd name="connsiteY4" fmla="*/ 142875 h 142875"/>
                                  <a:gd name="connsiteX5" fmla="*/ 49344 w 117395"/>
                                  <a:gd name="connsiteY5" fmla="*/ 142875 h 142875"/>
                                  <a:gd name="connsiteX6" fmla="*/ 44582 w 117395"/>
                                  <a:gd name="connsiteY6" fmla="*/ 138113 h 142875"/>
                                  <a:gd name="connsiteX7" fmla="*/ 44582 w 117395"/>
                                  <a:gd name="connsiteY7" fmla="*/ 79057 h 142875"/>
                                  <a:gd name="connsiteX8" fmla="*/ 767 w 117395"/>
                                  <a:gd name="connsiteY8" fmla="*/ 5715 h 142875"/>
                                  <a:gd name="connsiteX9" fmla="*/ 3624 w 117395"/>
                                  <a:gd name="connsiteY9" fmla="*/ 0 h 142875"/>
                                  <a:gd name="connsiteX10" fmla="*/ 24579 w 117395"/>
                                  <a:gd name="connsiteY10" fmla="*/ 0 h 142875"/>
                                  <a:gd name="connsiteX11" fmla="*/ 30294 w 117395"/>
                                  <a:gd name="connsiteY11" fmla="*/ 3810 h 142875"/>
                                  <a:gd name="connsiteX12" fmla="*/ 57917 w 117395"/>
                                  <a:gd name="connsiteY12" fmla="*/ 52388 h 142875"/>
                                  <a:gd name="connsiteX13" fmla="*/ 85539 w 117395"/>
                                  <a:gd name="connsiteY13" fmla="*/ 3810 h 142875"/>
                                  <a:gd name="connsiteX14" fmla="*/ 91254 w 117395"/>
                                  <a:gd name="connsiteY14" fmla="*/ 0 h 142875"/>
                                  <a:gd name="connsiteX15" fmla="*/ 113162 w 117395"/>
                                  <a:gd name="connsiteY15" fmla="*/ 0 h 142875"/>
                                  <a:gd name="connsiteX16" fmla="*/ 113162 w 117395"/>
                                  <a:gd name="connsiteY16" fmla="*/ 952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17395" h="142875">
                                    <a:moveTo>
                                      <a:pt x="113162" y="952"/>
                                    </a:moveTo>
                                    <a:cubicBezTo>
                                      <a:pt x="116972" y="952"/>
                                      <a:pt x="118877" y="3810"/>
                                      <a:pt x="116019" y="6667"/>
                                    </a:cubicBezTo>
                                    <a:lnTo>
                                      <a:pt x="72204" y="80010"/>
                                    </a:lnTo>
                                    <a:lnTo>
                                      <a:pt x="72204" y="138113"/>
                                    </a:lnTo>
                                    <a:cubicBezTo>
                                      <a:pt x="72204" y="140970"/>
                                      <a:pt x="70299" y="142875"/>
                                      <a:pt x="67442" y="142875"/>
                                    </a:cubicBezTo>
                                    <a:lnTo>
                                      <a:pt x="49344" y="142875"/>
                                    </a:lnTo>
                                    <a:cubicBezTo>
                                      <a:pt x="46487" y="142875"/>
                                      <a:pt x="44582" y="140970"/>
                                      <a:pt x="44582" y="138113"/>
                                    </a:cubicBezTo>
                                    <a:lnTo>
                                      <a:pt x="44582" y="79057"/>
                                    </a:lnTo>
                                    <a:lnTo>
                                      <a:pt x="767" y="5715"/>
                                    </a:lnTo>
                                    <a:cubicBezTo>
                                      <a:pt x="-1138" y="1905"/>
                                      <a:pt x="767" y="0"/>
                                      <a:pt x="3624" y="0"/>
                                    </a:cubicBezTo>
                                    <a:lnTo>
                                      <a:pt x="24579" y="0"/>
                                    </a:lnTo>
                                    <a:cubicBezTo>
                                      <a:pt x="27437" y="0"/>
                                      <a:pt x="29342" y="952"/>
                                      <a:pt x="30294" y="3810"/>
                                    </a:cubicBezTo>
                                    <a:lnTo>
                                      <a:pt x="57917" y="52388"/>
                                    </a:lnTo>
                                    <a:lnTo>
                                      <a:pt x="85539" y="3810"/>
                                    </a:lnTo>
                                    <a:cubicBezTo>
                                      <a:pt x="86492" y="1905"/>
                                      <a:pt x="88397" y="0"/>
                                      <a:pt x="91254" y="0"/>
                                    </a:cubicBezTo>
                                    <a:lnTo>
                                      <a:pt x="113162" y="0"/>
                                    </a:lnTo>
                                    <a:lnTo>
                                      <a:pt x="113162" y="952"/>
                                    </a:lnTo>
                                    <a:close/>
                                  </a:path>
                                </a:pathLst>
                              </a:custGeom>
                              <a:solidFill>
                                <a:srgbClr val="231F20"/>
                              </a:solidFill>
                              <a:ln w="9525" cap="flat">
                                <a:noFill/>
                                <a:prstDash val="solid"/>
                                <a:miter/>
                              </a:ln>
                            </wps:spPr>
                            <wps:bodyPr rtlCol="0" anchor="ctr"/>
                          </wps:wsp>
                        </wpg:grpSp>
                        <wpg:grpSp>
                          <wpg:cNvPr id="1329034941" name="Graphic 696">
                            <a:extLst>
                              <a:ext uri="{FF2B5EF4-FFF2-40B4-BE49-F238E27FC236}">
                                <a16:creationId xmlns:a16="http://schemas.microsoft.com/office/drawing/2014/main" id="{F909750D-FD60-26C9-27D3-3366D5ACFCF6}"/>
                              </a:ext>
                            </a:extLst>
                          </wpg:cNvPr>
                          <wpg:cNvGrpSpPr/>
                          <wpg:grpSpPr>
                            <a:xfrm>
                              <a:off x="3256597" y="1213485"/>
                              <a:ext cx="490537" cy="154305"/>
                              <a:chOff x="3256597" y="1213485"/>
                              <a:chExt cx="490537" cy="154305"/>
                            </a:xfrm>
                            <a:solidFill>
                              <a:srgbClr val="FFFFFF"/>
                            </a:solidFill>
                          </wpg:grpSpPr>
                          <wps:wsp>
                            <wps:cNvPr id="736717107" name="Freeform 736717107">
                              <a:extLst>
                                <a:ext uri="{FF2B5EF4-FFF2-40B4-BE49-F238E27FC236}">
                                  <a16:creationId xmlns:a16="http://schemas.microsoft.com/office/drawing/2014/main" id="{68551C01-9B7F-40BA-89B1-1D17300D6B39}"/>
                                </a:ext>
                              </a:extLst>
                            </wps:cNvPr>
                            <wps:cNvSpPr/>
                            <wps:spPr>
                              <a:xfrm>
                                <a:off x="3256597" y="1250633"/>
                                <a:ext cx="69532" cy="96202"/>
                              </a:xfrm>
                              <a:custGeom>
                                <a:avLst/>
                                <a:gdLst>
                                  <a:gd name="connsiteX0" fmla="*/ 56198 w 69532"/>
                                  <a:gd name="connsiteY0" fmla="*/ 83820 h 96202"/>
                                  <a:gd name="connsiteX1" fmla="*/ 60008 w 69532"/>
                                  <a:gd name="connsiteY1" fmla="*/ 88582 h 96202"/>
                                  <a:gd name="connsiteX2" fmla="*/ 67628 w 69532"/>
                                  <a:gd name="connsiteY2" fmla="*/ 85725 h 96202"/>
                                  <a:gd name="connsiteX3" fmla="*/ 68580 w 69532"/>
                                  <a:gd name="connsiteY3" fmla="*/ 84772 h 96202"/>
                                  <a:gd name="connsiteX4" fmla="*/ 69533 w 69532"/>
                                  <a:gd name="connsiteY4" fmla="*/ 85725 h 96202"/>
                                  <a:gd name="connsiteX5" fmla="*/ 56198 w 69532"/>
                                  <a:gd name="connsiteY5" fmla="*/ 96202 h 96202"/>
                                  <a:gd name="connsiteX6" fmla="*/ 40958 w 69532"/>
                                  <a:gd name="connsiteY6" fmla="*/ 89535 h 96202"/>
                                  <a:gd name="connsiteX7" fmla="*/ 22860 w 69532"/>
                                  <a:gd name="connsiteY7" fmla="*/ 96202 h 96202"/>
                                  <a:gd name="connsiteX8" fmla="*/ 0 w 69532"/>
                                  <a:gd name="connsiteY8" fmla="*/ 67627 h 96202"/>
                                  <a:gd name="connsiteX9" fmla="*/ 33338 w 69532"/>
                                  <a:gd name="connsiteY9" fmla="*/ 27622 h 96202"/>
                                  <a:gd name="connsiteX10" fmla="*/ 38100 w 69532"/>
                                  <a:gd name="connsiteY10" fmla="*/ 16192 h 96202"/>
                                  <a:gd name="connsiteX11" fmla="*/ 26670 w 69532"/>
                                  <a:gd name="connsiteY11" fmla="*/ 6667 h 96202"/>
                                  <a:gd name="connsiteX12" fmla="*/ 3810 w 69532"/>
                                  <a:gd name="connsiteY12" fmla="*/ 14288 h 96202"/>
                                  <a:gd name="connsiteX13" fmla="*/ 1905 w 69532"/>
                                  <a:gd name="connsiteY13" fmla="*/ 15240 h 96202"/>
                                  <a:gd name="connsiteX14" fmla="*/ 953 w 69532"/>
                                  <a:gd name="connsiteY14" fmla="*/ 14288 h 96202"/>
                                  <a:gd name="connsiteX15" fmla="*/ 30480 w 69532"/>
                                  <a:gd name="connsiteY15" fmla="*/ 0 h 96202"/>
                                  <a:gd name="connsiteX16" fmla="*/ 56198 w 69532"/>
                                  <a:gd name="connsiteY16" fmla="*/ 21907 h 96202"/>
                                  <a:gd name="connsiteX17" fmla="*/ 56198 w 69532"/>
                                  <a:gd name="connsiteY17" fmla="*/ 83820 h 96202"/>
                                  <a:gd name="connsiteX18" fmla="*/ 37148 w 69532"/>
                                  <a:gd name="connsiteY18" fmla="*/ 31432 h 96202"/>
                                  <a:gd name="connsiteX19" fmla="*/ 37148 w 69532"/>
                                  <a:gd name="connsiteY19" fmla="*/ 31432 h 96202"/>
                                  <a:gd name="connsiteX20" fmla="*/ 18098 w 69532"/>
                                  <a:gd name="connsiteY20" fmla="*/ 63817 h 96202"/>
                                  <a:gd name="connsiteX21" fmla="*/ 26670 w 69532"/>
                                  <a:gd name="connsiteY21" fmla="*/ 87630 h 96202"/>
                                  <a:gd name="connsiteX22" fmla="*/ 37148 w 69532"/>
                                  <a:gd name="connsiteY22" fmla="*/ 77152 h 96202"/>
                                  <a:gd name="connsiteX23" fmla="*/ 37148 w 69532"/>
                                  <a:gd name="connsiteY23" fmla="*/ 31432 h 96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9532" h="96202">
                                    <a:moveTo>
                                      <a:pt x="56198" y="83820"/>
                                    </a:moveTo>
                                    <a:cubicBezTo>
                                      <a:pt x="56198" y="85725"/>
                                      <a:pt x="57150" y="88582"/>
                                      <a:pt x="60008" y="88582"/>
                                    </a:cubicBezTo>
                                    <a:cubicBezTo>
                                      <a:pt x="62865" y="88582"/>
                                      <a:pt x="65723" y="87630"/>
                                      <a:pt x="67628" y="85725"/>
                                    </a:cubicBezTo>
                                    <a:cubicBezTo>
                                      <a:pt x="68580" y="85725"/>
                                      <a:pt x="68580" y="84772"/>
                                      <a:pt x="68580" y="84772"/>
                                    </a:cubicBezTo>
                                    <a:cubicBezTo>
                                      <a:pt x="69533" y="84772"/>
                                      <a:pt x="69533" y="84772"/>
                                      <a:pt x="69533" y="85725"/>
                                    </a:cubicBezTo>
                                    <a:cubicBezTo>
                                      <a:pt x="68580" y="90488"/>
                                      <a:pt x="62865" y="96202"/>
                                      <a:pt x="56198" y="96202"/>
                                    </a:cubicBezTo>
                                    <a:cubicBezTo>
                                      <a:pt x="47625" y="96202"/>
                                      <a:pt x="43815" y="92392"/>
                                      <a:pt x="40958" y="89535"/>
                                    </a:cubicBezTo>
                                    <a:cubicBezTo>
                                      <a:pt x="37148" y="92392"/>
                                      <a:pt x="29528" y="96202"/>
                                      <a:pt x="22860" y="96202"/>
                                    </a:cubicBezTo>
                                    <a:cubicBezTo>
                                      <a:pt x="12383" y="96202"/>
                                      <a:pt x="0" y="91440"/>
                                      <a:pt x="0" y="67627"/>
                                    </a:cubicBezTo>
                                    <a:cubicBezTo>
                                      <a:pt x="0" y="47625"/>
                                      <a:pt x="4763" y="42863"/>
                                      <a:pt x="33338" y="27622"/>
                                    </a:cubicBezTo>
                                    <a:cubicBezTo>
                                      <a:pt x="38100" y="24765"/>
                                      <a:pt x="38100" y="22860"/>
                                      <a:pt x="38100" y="16192"/>
                                    </a:cubicBezTo>
                                    <a:cubicBezTo>
                                      <a:pt x="38100" y="8572"/>
                                      <a:pt x="35243" y="6667"/>
                                      <a:pt x="26670" y="6667"/>
                                    </a:cubicBezTo>
                                    <a:cubicBezTo>
                                      <a:pt x="19050" y="6667"/>
                                      <a:pt x="7620" y="10477"/>
                                      <a:pt x="3810" y="14288"/>
                                    </a:cubicBezTo>
                                    <a:cubicBezTo>
                                      <a:pt x="2858" y="14288"/>
                                      <a:pt x="2858" y="15240"/>
                                      <a:pt x="1905" y="15240"/>
                                    </a:cubicBezTo>
                                    <a:cubicBezTo>
                                      <a:pt x="953" y="15240"/>
                                      <a:pt x="953" y="15240"/>
                                      <a:pt x="953" y="14288"/>
                                    </a:cubicBezTo>
                                    <a:cubicBezTo>
                                      <a:pt x="953" y="12382"/>
                                      <a:pt x="16193" y="0"/>
                                      <a:pt x="30480" y="0"/>
                                    </a:cubicBezTo>
                                    <a:cubicBezTo>
                                      <a:pt x="40005" y="0"/>
                                      <a:pt x="56198" y="3810"/>
                                      <a:pt x="56198" y="21907"/>
                                    </a:cubicBezTo>
                                    <a:lnTo>
                                      <a:pt x="56198" y="83820"/>
                                    </a:lnTo>
                                    <a:close/>
                                    <a:moveTo>
                                      <a:pt x="37148" y="31432"/>
                                    </a:moveTo>
                                    <a:lnTo>
                                      <a:pt x="37148" y="31432"/>
                                    </a:lnTo>
                                    <a:cubicBezTo>
                                      <a:pt x="21908" y="40005"/>
                                      <a:pt x="18098" y="45720"/>
                                      <a:pt x="18098" y="63817"/>
                                    </a:cubicBezTo>
                                    <a:cubicBezTo>
                                      <a:pt x="18098" y="83820"/>
                                      <a:pt x="20955" y="87630"/>
                                      <a:pt x="26670" y="87630"/>
                                    </a:cubicBezTo>
                                    <a:cubicBezTo>
                                      <a:pt x="32385" y="87630"/>
                                      <a:pt x="37148" y="81915"/>
                                      <a:pt x="37148" y="77152"/>
                                    </a:cubicBezTo>
                                    <a:lnTo>
                                      <a:pt x="37148" y="31432"/>
                                    </a:lnTo>
                                    <a:close/>
                                  </a:path>
                                </a:pathLst>
                              </a:custGeom>
                              <a:solidFill>
                                <a:srgbClr val="FFFFFF"/>
                              </a:solidFill>
                              <a:ln w="9525" cap="flat">
                                <a:noFill/>
                                <a:prstDash val="solid"/>
                                <a:miter/>
                              </a:ln>
                            </wps:spPr>
                            <wps:bodyPr rtlCol="0" anchor="ctr"/>
                          </wps:wsp>
                          <wps:wsp>
                            <wps:cNvPr id="396918112" name="Freeform 396918112">
                              <a:extLst>
                                <a:ext uri="{FF2B5EF4-FFF2-40B4-BE49-F238E27FC236}">
                                  <a16:creationId xmlns:a16="http://schemas.microsoft.com/office/drawing/2014/main" id="{D9085133-D0E3-00DB-D95A-7F49BF1D7D65}"/>
                                </a:ext>
                              </a:extLst>
                            </wps:cNvPr>
                            <wps:cNvSpPr/>
                            <wps:spPr>
                              <a:xfrm>
                                <a:off x="3328035" y="1248728"/>
                                <a:ext cx="78105" cy="98107"/>
                              </a:xfrm>
                              <a:custGeom>
                                <a:avLst/>
                                <a:gdLst>
                                  <a:gd name="connsiteX0" fmla="*/ 26670 w 78105"/>
                                  <a:gd name="connsiteY0" fmla="*/ 5715 h 98107"/>
                                  <a:gd name="connsiteX1" fmla="*/ 26670 w 78105"/>
                                  <a:gd name="connsiteY1" fmla="*/ 5715 h 98107"/>
                                  <a:gd name="connsiteX2" fmla="*/ 45720 w 78105"/>
                                  <a:gd name="connsiteY2" fmla="*/ 0 h 98107"/>
                                  <a:gd name="connsiteX3" fmla="*/ 67628 w 78105"/>
                                  <a:gd name="connsiteY3" fmla="*/ 18097 h 98107"/>
                                  <a:gd name="connsiteX4" fmla="*/ 67628 w 78105"/>
                                  <a:gd name="connsiteY4" fmla="*/ 88582 h 98107"/>
                                  <a:gd name="connsiteX5" fmla="*/ 68580 w 78105"/>
                                  <a:gd name="connsiteY5" fmla="*/ 90488 h 98107"/>
                                  <a:gd name="connsiteX6" fmla="*/ 77153 w 78105"/>
                                  <a:gd name="connsiteY6" fmla="*/ 96203 h 98107"/>
                                  <a:gd name="connsiteX7" fmla="*/ 78105 w 78105"/>
                                  <a:gd name="connsiteY7" fmla="*/ 97155 h 98107"/>
                                  <a:gd name="connsiteX8" fmla="*/ 76200 w 78105"/>
                                  <a:gd name="connsiteY8" fmla="*/ 98107 h 98107"/>
                                  <a:gd name="connsiteX9" fmla="*/ 41910 w 78105"/>
                                  <a:gd name="connsiteY9" fmla="*/ 98107 h 98107"/>
                                  <a:gd name="connsiteX10" fmla="*/ 40005 w 78105"/>
                                  <a:gd name="connsiteY10" fmla="*/ 97155 h 98107"/>
                                  <a:gd name="connsiteX11" fmla="*/ 40958 w 78105"/>
                                  <a:gd name="connsiteY11" fmla="*/ 96203 h 98107"/>
                                  <a:gd name="connsiteX12" fmla="*/ 49530 w 78105"/>
                                  <a:gd name="connsiteY12" fmla="*/ 90488 h 98107"/>
                                  <a:gd name="connsiteX13" fmla="*/ 50483 w 78105"/>
                                  <a:gd name="connsiteY13" fmla="*/ 88582 h 98107"/>
                                  <a:gd name="connsiteX14" fmla="*/ 50483 w 78105"/>
                                  <a:gd name="connsiteY14" fmla="*/ 18097 h 98107"/>
                                  <a:gd name="connsiteX15" fmla="*/ 41910 w 78105"/>
                                  <a:gd name="connsiteY15" fmla="*/ 7620 h 98107"/>
                                  <a:gd name="connsiteX16" fmla="*/ 28575 w 78105"/>
                                  <a:gd name="connsiteY16" fmla="*/ 22860 h 98107"/>
                                  <a:gd name="connsiteX17" fmla="*/ 28575 w 78105"/>
                                  <a:gd name="connsiteY17" fmla="*/ 88582 h 98107"/>
                                  <a:gd name="connsiteX18" fmla="*/ 28575 w 78105"/>
                                  <a:gd name="connsiteY18" fmla="*/ 90488 h 98107"/>
                                  <a:gd name="connsiteX19" fmla="*/ 37148 w 78105"/>
                                  <a:gd name="connsiteY19" fmla="*/ 96203 h 98107"/>
                                  <a:gd name="connsiteX20" fmla="*/ 38100 w 78105"/>
                                  <a:gd name="connsiteY20" fmla="*/ 97155 h 98107"/>
                                  <a:gd name="connsiteX21" fmla="*/ 36195 w 78105"/>
                                  <a:gd name="connsiteY21" fmla="*/ 98107 h 98107"/>
                                  <a:gd name="connsiteX22" fmla="*/ 1905 w 78105"/>
                                  <a:gd name="connsiteY22" fmla="*/ 98107 h 98107"/>
                                  <a:gd name="connsiteX23" fmla="*/ 0 w 78105"/>
                                  <a:gd name="connsiteY23" fmla="*/ 97155 h 98107"/>
                                  <a:gd name="connsiteX24" fmla="*/ 953 w 78105"/>
                                  <a:gd name="connsiteY24" fmla="*/ 96203 h 98107"/>
                                  <a:gd name="connsiteX25" fmla="*/ 9525 w 78105"/>
                                  <a:gd name="connsiteY25" fmla="*/ 90488 h 98107"/>
                                  <a:gd name="connsiteX26" fmla="*/ 10478 w 78105"/>
                                  <a:gd name="connsiteY26" fmla="*/ 88582 h 98107"/>
                                  <a:gd name="connsiteX27" fmla="*/ 10478 w 78105"/>
                                  <a:gd name="connsiteY27" fmla="*/ 8572 h 98107"/>
                                  <a:gd name="connsiteX28" fmla="*/ 9525 w 78105"/>
                                  <a:gd name="connsiteY28" fmla="*/ 7620 h 98107"/>
                                  <a:gd name="connsiteX29" fmla="*/ 1905 w 78105"/>
                                  <a:gd name="connsiteY29" fmla="*/ 2857 h 98107"/>
                                  <a:gd name="connsiteX30" fmla="*/ 953 w 78105"/>
                                  <a:gd name="connsiteY30" fmla="*/ 1905 h 98107"/>
                                  <a:gd name="connsiteX31" fmla="*/ 2858 w 78105"/>
                                  <a:gd name="connsiteY31" fmla="*/ 953 h 98107"/>
                                  <a:gd name="connsiteX32" fmla="*/ 27623 w 78105"/>
                                  <a:gd name="connsiteY32" fmla="*/ 953 h 98107"/>
                                  <a:gd name="connsiteX33" fmla="*/ 28575 w 78105"/>
                                  <a:gd name="connsiteY33" fmla="*/ 1905 h 98107"/>
                                  <a:gd name="connsiteX34" fmla="*/ 28575 w 78105"/>
                                  <a:gd name="connsiteY34" fmla="*/ 5715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78105" h="98107">
                                    <a:moveTo>
                                      <a:pt x="26670" y="5715"/>
                                    </a:moveTo>
                                    <a:lnTo>
                                      <a:pt x="26670" y="5715"/>
                                    </a:lnTo>
                                    <a:cubicBezTo>
                                      <a:pt x="31433" y="1905"/>
                                      <a:pt x="36195" y="0"/>
                                      <a:pt x="45720" y="0"/>
                                    </a:cubicBezTo>
                                    <a:cubicBezTo>
                                      <a:pt x="59055" y="0"/>
                                      <a:pt x="67628" y="5715"/>
                                      <a:pt x="67628" y="18097"/>
                                    </a:cubicBezTo>
                                    <a:lnTo>
                                      <a:pt x="67628" y="88582"/>
                                    </a:lnTo>
                                    <a:cubicBezTo>
                                      <a:pt x="67628" y="89535"/>
                                      <a:pt x="67628" y="89535"/>
                                      <a:pt x="68580" y="90488"/>
                                    </a:cubicBezTo>
                                    <a:lnTo>
                                      <a:pt x="77153" y="96203"/>
                                    </a:lnTo>
                                    <a:cubicBezTo>
                                      <a:pt x="78105" y="96203"/>
                                      <a:pt x="78105" y="97155"/>
                                      <a:pt x="78105" y="97155"/>
                                    </a:cubicBezTo>
                                    <a:cubicBezTo>
                                      <a:pt x="78105" y="98107"/>
                                      <a:pt x="77153" y="98107"/>
                                      <a:pt x="76200" y="98107"/>
                                    </a:cubicBezTo>
                                    <a:lnTo>
                                      <a:pt x="41910" y="98107"/>
                                    </a:lnTo>
                                    <a:cubicBezTo>
                                      <a:pt x="40958" y="98107"/>
                                      <a:pt x="40005" y="98107"/>
                                      <a:pt x="40005" y="97155"/>
                                    </a:cubicBezTo>
                                    <a:cubicBezTo>
                                      <a:pt x="40005" y="97155"/>
                                      <a:pt x="40958" y="96203"/>
                                      <a:pt x="40958" y="96203"/>
                                    </a:cubicBezTo>
                                    <a:lnTo>
                                      <a:pt x="49530" y="90488"/>
                                    </a:lnTo>
                                    <a:cubicBezTo>
                                      <a:pt x="50483" y="90488"/>
                                      <a:pt x="50483" y="89535"/>
                                      <a:pt x="50483" y="88582"/>
                                    </a:cubicBezTo>
                                    <a:lnTo>
                                      <a:pt x="50483" y="18097"/>
                                    </a:lnTo>
                                    <a:cubicBezTo>
                                      <a:pt x="50483" y="11430"/>
                                      <a:pt x="47625" y="7620"/>
                                      <a:pt x="41910" y="7620"/>
                                    </a:cubicBezTo>
                                    <a:cubicBezTo>
                                      <a:pt x="35243" y="7620"/>
                                      <a:pt x="28575" y="13335"/>
                                      <a:pt x="28575" y="22860"/>
                                    </a:cubicBezTo>
                                    <a:lnTo>
                                      <a:pt x="28575" y="88582"/>
                                    </a:lnTo>
                                    <a:cubicBezTo>
                                      <a:pt x="28575" y="89535"/>
                                      <a:pt x="28575" y="89535"/>
                                      <a:pt x="28575" y="90488"/>
                                    </a:cubicBezTo>
                                    <a:lnTo>
                                      <a:pt x="37148" y="96203"/>
                                    </a:lnTo>
                                    <a:cubicBezTo>
                                      <a:pt x="38100" y="96203"/>
                                      <a:pt x="38100" y="97155"/>
                                      <a:pt x="38100" y="97155"/>
                                    </a:cubicBezTo>
                                    <a:cubicBezTo>
                                      <a:pt x="38100" y="98107"/>
                                      <a:pt x="37148" y="98107"/>
                                      <a:pt x="36195" y="98107"/>
                                    </a:cubicBezTo>
                                    <a:lnTo>
                                      <a:pt x="1905" y="98107"/>
                                    </a:lnTo>
                                    <a:cubicBezTo>
                                      <a:pt x="953" y="98107"/>
                                      <a:pt x="0" y="98107"/>
                                      <a:pt x="0" y="97155"/>
                                    </a:cubicBezTo>
                                    <a:cubicBezTo>
                                      <a:pt x="0" y="97155"/>
                                      <a:pt x="0" y="96203"/>
                                      <a:pt x="953" y="96203"/>
                                    </a:cubicBezTo>
                                    <a:lnTo>
                                      <a:pt x="9525" y="90488"/>
                                    </a:lnTo>
                                    <a:cubicBezTo>
                                      <a:pt x="10478" y="90488"/>
                                      <a:pt x="10478" y="89535"/>
                                      <a:pt x="10478" y="88582"/>
                                    </a:cubicBezTo>
                                    <a:lnTo>
                                      <a:pt x="10478" y="8572"/>
                                    </a:lnTo>
                                    <a:cubicBezTo>
                                      <a:pt x="10478" y="7620"/>
                                      <a:pt x="10478" y="7620"/>
                                      <a:pt x="9525" y="7620"/>
                                    </a:cubicBezTo>
                                    <a:lnTo>
                                      <a:pt x="1905" y="2857"/>
                                    </a:lnTo>
                                    <a:cubicBezTo>
                                      <a:pt x="953" y="1905"/>
                                      <a:pt x="953" y="1905"/>
                                      <a:pt x="953" y="1905"/>
                                    </a:cubicBezTo>
                                    <a:cubicBezTo>
                                      <a:pt x="953" y="953"/>
                                      <a:pt x="1905" y="953"/>
                                      <a:pt x="2858" y="953"/>
                                    </a:cubicBezTo>
                                    <a:lnTo>
                                      <a:pt x="27623" y="953"/>
                                    </a:lnTo>
                                    <a:cubicBezTo>
                                      <a:pt x="28575" y="953"/>
                                      <a:pt x="28575" y="953"/>
                                      <a:pt x="28575" y="1905"/>
                                    </a:cubicBezTo>
                                    <a:lnTo>
                                      <a:pt x="28575" y="5715"/>
                                    </a:lnTo>
                                    <a:close/>
                                  </a:path>
                                </a:pathLst>
                              </a:custGeom>
                              <a:solidFill>
                                <a:srgbClr val="FFFFFF"/>
                              </a:solidFill>
                              <a:ln w="9525" cap="flat">
                                <a:noFill/>
                                <a:prstDash val="solid"/>
                                <a:miter/>
                              </a:ln>
                            </wps:spPr>
                            <wps:bodyPr rtlCol="0" anchor="ctr"/>
                          </wps:wsp>
                          <wps:wsp>
                            <wps:cNvPr id="1669608988" name="Freeform 1669608988">
                              <a:extLst>
                                <a:ext uri="{FF2B5EF4-FFF2-40B4-BE49-F238E27FC236}">
                                  <a16:creationId xmlns:a16="http://schemas.microsoft.com/office/drawing/2014/main" id="{51B4C3DD-198D-E896-22F4-BA86936466D8}"/>
                                </a:ext>
                              </a:extLst>
                            </wps:cNvPr>
                            <wps:cNvSpPr/>
                            <wps:spPr>
                              <a:xfrm>
                                <a:off x="3412808" y="1250633"/>
                                <a:ext cx="69532" cy="96202"/>
                              </a:xfrm>
                              <a:custGeom>
                                <a:avLst/>
                                <a:gdLst>
                                  <a:gd name="connsiteX0" fmla="*/ 56197 w 69532"/>
                                  <a:gd name="connsiteY0" fmla="*/ 83820 h 96202"/>
                                  <a:gd name="connsiteX1" fmla="*/ 60007 w 69532"/>
                                  <a:gd name="connsiteY1" fmla="*/ 88582 h 96202"/>
                                  <a:gd name="connsiteX2" fmla="*/ 67627 w 69532"/>
                                  <a:gd name="connsiteY2" fmla="*/ 85725 h 96202"/>
                                  <a:gd name="connsiteX3" fmla="*/ 68580 w 69532"/>
                                  <a:gd name="connsiteY3" fmla="*/ 84772 h 96202"/>
                                  <a:gd name="connsiteX4" fmla="*/ 69532 w 69532"/>
                                  <a:gd name="connsiteY4" fmla="*/ 85725 h 96202"/>
                                  <a:gd name="connsiteX5" fmla="*/ 56197 w 69532"/>
                                  <a:gd name="connsiteY5" fmla="*/ 96202 h 96202"/>
                                  <a:gd name="connsiteX6" fmla="*/ 40957 w 69532"/>
                                  <a:gd name="connsiteY6" fmla="*/ 89535 h 96202"/>
                                  <a:gd name="connsiteX7" fmla="*/ 22860 w 69532"/>
                                  <a:gd name="connsiteY7" fmla="*/ 96202 h 96202"/>
                                  <a:gd name="connsiteX8" fmla="*/ 0 w 69532"/>
                                  <a:gd name="connsiteY8" fmla="*/ 67627 h 96202"/>
                                  <a:gd name="connsiteX9" fmla="*/ 33338 w 69532"/>
                                  <a:gd name="connsiteY9" fmla="*/ 27622 h 96202"/>
                                  <a:gd name="connsiteX10" fmla="*/ 38100 w 69532"/>
                                  <a:gd name="connsiteY10" fmla="*/ 16192 h 96202"/>
                                  <a:gd name="connsiteX11" fmla="*/ 26670 w 69532"/>
                                  <a:gd name="connsiteY11" fmla="*/ 6667 h 96202"/>
                                  <a:gd name="connsiteX12" fmla="*/ 3810 w 69532"/>
                                  <a:gd name="connsiteY12" fmla="*/ 14288 h 96202"/>
                                  <a:gd name="connsiteX13" fmla="*/ 1905 w 69532"/>
                                  <a:gd name="connsiteY13" fmla="*/ 15240 h 96202"/>
                                  <a:gd name="connsiteX14" fmla="*/ 952 w 69532"/>
                                  <a:gd name="connsiteY14" fmla="*/ 14288 h 96202"/>
                                  <a:gd name="connsiteX15" fmla="*/ 30480 w 69532"/>
                                  <a:gd name="connsiteY15" fmla="*/ 0 h 96202"/>
                                  <a:gd name="connsiteX16" fmla="*/ 56197 w 69532"/>
                                  <a:gd name="connsiteY16" fmla="*/ 21907 h 96202"/>
                                  <a:gd name="connsiteX17" fmla="*/ 56197 w 69532"/>
                                  <a:gd name="connsiteY17" fmla="*/ 83820 h 96202"/>
                                  <a:gd name="connsiteX18" fmla="*/ 38100 w 69532"/>
                                  <a:gd name="connsiteY18" fmla="*/ 31432 h 96202"/>
                                  <a:gd name="connsiteX19" fmla="*/ 38100 w 69532"/>
                                  <a:gd name="connsiteY19" fmla="*/ 31432 h 96202"/>
                                  <a:gd name="connsiteX20" fmla="*/ 19050 w 69532"/>
                                  <a:gd name="connsiteY20" fmla="*/ 63817 h 96202"/>
                                  <a:gd name="connsiteX21" fmla="*/ 27622 w 69532"/>
                                  <a:gd name="connsiteY21" fmla="*/ 87630 h 96202"/>
                                  <a:gd name="connsiteX22" fmla="*/ 38100 w 69532"/>
                                  <a:gd name="connsiteY22" fmla="*/ 77152 h 96202"/>
                                  <a:gd name="connsiteX23" fmla="*/ 38100 w 69532"/>
                                  <a:gd name="connsiteY23" fmla="*/ 31432 h 96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9532" h="96202">
                                    <a:moveTo>
                                      <a:pt x="56197" y="83820"/>
                                    </a:moveTo>
                                    <a:cubicBezTo>
                                      <a:pt x="56197" y="85725"/>
                                      <a:pt x="57150" y="88582"/>
                                      <a:pt x="60007" y="88582"/>
                                    </a:cubicBezTo>
                                    <a:cubicBezTo>
                                      <a:pt x="62865" y="88582"/>
                                      <a:pt x="65722" y="87630"/>
                                      <a:pt x="67627" y="85725"/>
                                    </a:cubicBezTo>
                                    <a:cubicBezTo>
                                      <a:pt x="68580" y="85725"/>
                                      <a:pt x="68580" y="84772"/>
                                      <a:pt x="68580" y="84772"/>
                                    </a:cubicBezTo>
                                    <a:cubicBezTo>
                                      <a:pt x="69532" y="84772"/>
                                      <a:pt x="69532" y="84772"/>
                                      <a:pt x="69532" y="85725"/>
                                    </a:cubicBezTo>
                                    <a:cubicBezTo>
                                      <a:pt x="68580" y="90488"/>
                                      <a:pt x="62865" y="96202"/>
                                      <a:pt x="56197" y="96202"/>
                                    </a:cubicBezTo>
                                    <a:cubicBezTo>
                                      <a:pt x="47625" y="96202"/>
                                      <a:pt x="43815" y="92392"/>
                                      <a:pt x="40957" y="89535"/>
                                    </a:cubicBezTo>
                                    <a:cubicBezTo>
                                      <a:pt x="37147" y="92392"/>
                                      <a:pt x="29527" y="96202"/>
                                      <a:pt x="22860" y="96202"/>
                                    </a:cubicBezTo>
                                    <a:cubicBezTo>
                                      <a:pt x="12382" y="96202"/>
                                      <a:pt x="0" y="91440"/>
                                      <a:pt x="0" y="67627"/>
                                    </a:cubicBezTo>
                                    <a:cubicBezTo>
                                      <a:pt x="0" y="47625"/>
                                      <a:pt x="4763" y="42863"/>
                                      <a:pt x="33338" y="27622"/>
                                    </a:cubicBezTo>
                                    <a:cubicBezTo>
                                      <a:pt x="38100" y="24765"/>
                                      <a:pt x="38100" y="22860"/>
                                      <a:pt x="38100" y="16192"/>
                                    </a:cubicBezTo>
                                    <a:cubicBezTo>
                                      <a:pt x="38100" y="8572"/>
                                      <a:pt x="35242" y="6667"/>
                                      <a:pt x="26670" y="6667"/>
                                    </a:cubicBezTo>
                                    <a:cubicBezTo>
                                      <a:pt x="19050" y="6667"/>
                                      <a:pt x="7620" y="10477"/>
                                      <a:pt x="3810" y="14288"/>
                                    </a:cubicBezTo>
                                    <a:cubicBezTo>
                                      <a:pt x="2857" y="14288"/>
                                      <a:pt x="2857" y="15240"/>
                                      <a:pt x="1905" y="15240"/>
                                    </a:cubicBezTo>
                                    <a:cubicBezTo>
                                      <a:pt x="952" y="15240"/>
                                      <a:pt x="952" y="15240"/>
                                      <a:pt x="952" y="14288"/>
                                    </a:cubicBezTo>
                                    <a:cubicBezTo>
                                      <a:pt x="952" y="12382"/>
                                      <a:pt x="16192" y="0"/>
                                      <a:pt x="30480" y="0"/>
                                    </a:cubicBezTo>
                                    <a:cubicBezTo>
                                      <a:pt x="40005" y="0"/>
                                      <a:pt x="56197" y="3810"/>
                                      <a:pt x="56197" y="21907"/>
                                    </a:cubicBezTo>
                                    <a:lnTo>
                                      <a:pt x="56197" y="83820"/>
                                    </a:lnTo>
                                    <a:close/>
                                    <a:moveTo>
                                      <a:pt x="38100" y="31432"/>
                                    </a:moveTo>
                                    <a:lnTo>
                                      <a:pt x="38100" y="31432"/>
                                    </a:lnTo>
                                    <a:cubicBezTo>
                                      <a:pt x="22860" y="40005"/>
                                      <a:pt x="19050" y="45720"/>
                                      <a:pt x="19050" y="63817"/>
                                    </a:cubicBezTo>
                                    <a:cubicBezTo>
                                      <a:pt x="19050" y="83820"/>
                                      <a:pt x="21907" y="87630"/>
                                      <a:pt x="27622" y="87630"/>
                                    </a:cubicBezTo>
                                    <a:cubicBezTo>
                                      <a:pt x="33338" y="87630"/>
                                      <a:pt x="38100" y="81915"/>
                                      <a:pt x="38100" y="77152"/>
                                    </a:cubicBezTo>
                                    <a:lnTo>
                                      <a:pt x="38100" y="31432"/>
                                    </a:lnTo>
                                    <a:close/>
                                  </a:path>
                                </a:pathLst>
                              </a:custGeom>
                              <a:solidFill>
                                <a:srgbClr val="FFFFFF"/>
                              </a:solidFill>
                              <a:ln w="9525" cap="flat">
                                <a:noFill/>
                                <a:prstDash val="solid"/>
                                <a:miter/>
                              </a:ln>
                            </wps:spPr>
                            <wps:bodyPr rtlCol="0" anchor="ctr"/>
                          </wps:wsp>
                          <wps:wsp>
                            <wps:cNvPr id="387168311" name="Freeform 387168311">
                              <a:extLst>
                                <a:ext uri="{FF2B5EF4-FFF2-40B4-BE49-F238E27FC236}">
                                  <a16:creationId xmlns:a16="http://schemas.microsoft.com/office/drawing/2014/main" id="{B121B194-4AEF-FB5A-2F99-D5506F02EE9C}"/>
                                </a:ext>
                              </a:extLst>
                            </wps:cNvPr>
                            <wps:cNvSpPr/>
                            <wps:spPr>
                              <a:xfrm>
                                <a:off x="3484245" y="1214438"/>
                                <a:ext cx="38100" cy="131445"/>
                              </a:xfrm>
                              <a:custGeom>
                                <a:avLst/>
                                <a:gdLst>
                                  <a:gd name="connsiteX0" fmla="*/ 27622 w 38100"/>
                                  <a:gd name="connsiteY0" fmla="*/ 121920 h 131445"/>
                                  <a:gd name="connsiteX1" fmla="*/ 28575 w 38100"/>
                                  <a:gd name="connsiteY1" fmla="*/ 123825 h 131445"/>
                                  <a:gd name="connsiteX2" fmla="*/ 37147 w 38100"/>
                                  <a:gd name="connsiteY2" fmla="*/ 129540 h 131445"/>
                                  <a:gd name="connsiteX3" fmla="*/ 38100 w 38100"/>
                                  <a:gd name="connsiteY3" fmla="*/ 130493 h 131445"/>
                                  <a:gd name="connsiteX4" fmla="*/ 36195 w 38100"/>
                                  <a:gd name="connsiteY4" fmla="*/ 131445 h 131445"/>
                                  <a:gd name="connsiteX5" fmla="*/ 1905 w 38100"/>
                                  <a:gd name="connsiteY5" fmla="*/ 131445 h 131445"/>
                                  <a:gd name="connsiteX6" fmla="*/ 0 w 38100"/>
                                  <a:gd name="connsiteY6" fmla="*/ 130493 h 131445"/>
                                  <a:gd name="connsiteX7" fmla="*/ 952 w 38100"/>
                                  <a:gd name="connsiteY7" fmla="*/ 129540 h 131445"/>
                                  <a:gd name="connsiteX8" fmla="*/ 9525 w 38100"/>
                                  <a:gd name="connsiteY8" fmla="*/ 123825 h 131445"/>
                                  <a:gd name="connsiteX9" fmla="*/ 10477 w 38100"/>
                                  <a:gd name="connsiteY9" fmla="*/ 121920 h 131445"/>
                                  <a:gd name="connsiteX10" fmla="*/ 10477 w 38100"/>
                                  <a:gd name="connsiteY10" fmla="*/ 7620 h 131445"/>
                                  <a:gd name="connsiteX11" fmla="*/ 9525 w 38100"/>
                                  <a:gd name="connsiteY11" fmla="*/ 6668 h 131445"/>
                                  <a:gd name="connsiteX12" fmla="*/ 1905 w 38100"/>
                                  <a:gd name="connsiteY12" fmla="*/ 1905 h 131445"/>
                                  <a:gd name="connsiteX13" fmla="*/ 952 w 38100"/>
                                  <a:gd name="connsiteY13" fmla="*/ 953 h 131445"/>
                                  <a:gd name="connsiteX14" fmla="*/ 2857 w 38100"/>
                                  <a:gd name="connsiteY14" fmla="*/ 0 h 131445"/>
                                  <a:gd name="connsiteX15" fmla="*/ 27622 w 38100"/>
                                  <a:gd name="connsiteY15" fmla="*/ 0 h 131445"/>
                                  <a:gd name="connsiteX16" fmla="*/ 28575 w 38100"/>
                                  <a:gd name="connsiteY16" fmla="*/ 953 h 131445"/>
                                  <a:gd name="connsiteX17" fmla="*/ 28575 w 38100"/>
                                  <a:gd name="connsiteY17" fmla="*/ 121920 h 1314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8100" h="131445">
                                    <a:moveTo>
                                      <a:pt x="27622" y="121920"/>
                                    </a:moveTo>
                                    <a:cubicBezTo>
                                      <a:pt x="27622" y="122872"/>
                                      <a:pt x="27622" y="122872"/>
                                      <a:pt x="28575" y="123825"/>
                                    </a:cubicBezTo>
                                    <a:lnTo>
                                      <a:pt x="37147" y="129540"/>
                                    </a:lnTo>
                                    <a:cubicBezTo>
                                      <a:pt x="38100" y="129540"/>
                                      <a:pt x="38100" y="130493"/>
                                      <a:pt x="38100" y="130493"/>
                                    </a:cubicBezTo>
                                    <a:cubicBezTo>
                                      <a:pt x="38100" y="131445"/>
                                      <a:pt x="37147" y="131445"/>
                                      <a:pt x="36195" y="131445"/>
                                    </a:cubicBezTo>
                                    <a:lnTo>
                                      <a:pt x="1905" y="131445"/>
                                    </a:lnTo>
                                    <a:cubicBezTo>
                                      <a:pt x="952" y="131445"/>
                                      <a:pt x="0" y="131445"/>
                                      <a:pt x="0" y="130493"/>
                                    </a:cubicBezTo>
                                    <a:cubicBezTo>
                                      <a:pt x="0" y="130493"/>
                                      <a:pt x="952" y="129540"/>
                                      <a:pt x="952" y="129540"/>
                                    </a:cubicBezTo>
                                    <a:lnTo>
                                      <a:pt x="9525" y="123825"/>
                                    </a:lnTo>
                                    <a:cubicBezTo>
                                      <a:pt x="10477" y="123825"/>
                                      <a:pt x="10477" y="122872"/>
                                      <a:pt x="10477" y="121920"/>
                                    </a:cubicBezTo>
                                    <a:lnTo>
                                      <a:pt x="10477" y="7620"/>
                                    </a:lnTo>
                                    <a:cubicBezTo>
                                      <a:pt x="10477" y="6668"/>
                                      <a:pt x="10477" y="6668"/>
                                      <a:pt x="9525" y="6668"/>
                                    </a:cubicBezTo>
                                    <a:lnTo>
                                      <a:pt x="1905" y="1905"/>
                                    </a:lnTo>
                                    <a:cubicBezTo>
                                      <a:pt x="952" y="1905"/>
                                      <a:pt x="952" y="953"/>
                                      <a:pt x="952" y="953"/>
                                    </a:cubicBezTo>
                                    <a:cubicBezTo>
                                      <a:pt x="952" y="0"/>
                                      <a:pt x="1905" y="0"/>
                                      <a:pt x="2857" y="0"/>
                                    </a:cubicBezTo>
                                    <a:lnTo>
                                      <a:pt x="27622" y="0"/>
                                    </a:lnTo>
                                    <a:cubicBezTo>
                                      <a:pt x="28575" y="0"/>
                                      <a:pt x="28575" y="0"/>
                                      <a:pt x="28575" y="953"/>
                                    </a:cubicBezTo>
                                    <a:lnTo>
                                      <a:pt x="28575" y="121920"/>
                                    </a:lnTo>
                                    <a:close/>
                                  </a:path>
                                </a:pathLst>
                              </a:custGeom>
                              <a:solidFill>
                                <a:srgbClr val="FFFFFF"/>
                              </a:solidFill>
                              <a:ln w="9525" cap="flat">
                                <a:noFill/>
                                <a:prstDash val="solid"/>
                                <a:miter/>
                              </a:ln>
                            </wps:spPr>
                            <wps:bodyPr rtlCol="0" anchor="ctr"/>
                          </wps:wsp>
                          <wps:wsp>
                            <wps:cNvPr id="1817437307" name="Freeform 1817437307">
                              <a:extLst>
                                <a:ext uri="{FF2B5EF4-FFF2-40B4-BE49-F238E27FC236}">
                                  <a16:creationId xmlns:a16="http://schemas.microsoft.com/office/drawing/2014/main" id="{11074C2B-1A54-0B10-662B-A148F114EA81}"/>
                                </a:ext>
                              </a:extLst>
                            </wps:cNvPr>
                            <wps:cNvSpPr/>
                            <wps:spPr>
                              <a:xfrm>
                                <a:off x="3527108" y="1246823"/>
                                <a:ext cx="64769" cy="120967"/>
                              </a:xfrm>
                              <a:custGeom>
                                <a:avLst/>
                                <a:gdLst>
                                  <a:gd name="connsiteX0" fmla="*/ 27622 w 64769"/>
                                  <a:gd name="connsiteY0" fmla="*/ 953 h 120967"/>
                                  <a:gd name="connsiteX1" fmla="*/ 29527 w 64769"/>
                                  <a:gd name="connsiteY1" fmla="*/ 1905 h 120967"/>
                                  <a:gd name="connsiteX2" fmla="*/ 28575 w 64769"/>
                                  <a:gd name="connsiteY2" fmla="*/ 2858 h 120967"/>
                                  <a:gd name="connsiteX3" fmla="*/ 23813 w 64769"/>
                                  <a:gd name="connsiteY3" fmla="*/ 7620 h 120967"/>
                                  <a:gd name="connsiteX4" fmla="*/ 22860 w 64769"/>
                                  <a:gd name="connsiteY4" fmla="*/ 11430 h 120967"/>
                                  <a:gd name="connsiteX5" fmla="*/ 32385 w 64769"/>
                                  <a:gd name="connsiteY5" fmla="*/ 62865 h 120967"/>
                                  <a:gd name="connsiteX6" fmla="*/ 33338 w 64769"/>
                                  <a:gd name="connsiteY6" fmla="*/ 62865 h 120967"/>
                                  <a:gd name="connsiteX7" fmla="*/ 40957 w 64769"/>
                                  <a:gd name="connsiteY7" fmla="*/ 11430 h 120967"/>
                                  <a:gd name="connsiteX8" fmla="*/ 40005 w 64769"/>
                                  <a:gd name="connsiteY8" fmla="*/ 7620 h 120967"/>
                                  <a:gd name="connsiteX9" fmla="*/ 34290 w 64769"/>
                                  <a:gd name="connsiteY9" fmla="*/ 2858 h 120967"/>
                                  <a:gd name="connsiteX10" fmla="*/ 33338 w 64769"/>
                                  <a:gd name="connsiteY10" fmla="*/ 1905 h 120967"/>
                                  <a:gd name="connsiteX11" fmla="*/ 35242 w 64769"/>
                                  <a:gd name="connsiteY11" fmla="*/ 953 h 120967"/>
                                  <a:gd name="connsiteX12" fmla="*/ 62865 w 64769"/>
                                  <a:gd name="connsiteY12" fmla="*/ 953 h 120967"/>
                                  <a:gd name="connsiteX13" fmla="*/ 64770 w 64769"/>
                                  <a:gd name="connsiteY13" fmla="*/ 1905 h 120967"/>
                                  <a:gd name="connsiteX14" fmla="*/ 63817 w 64769"/>
                                  <a:gd name="connsiteY14" fmla="*/ 2858 h 120967"/>
                                  <a:gd name="connsiteX15" fmla="*/ 57150 w 64769"/>
                                  <a:gd name="connsiteY15" fmla="*/ 6668 h 120967"/>
                                  <a:gd name="connsiteX16" fmla="*/ 55245 w 64769"/>
                                  <a:gd name="connsiteY16" fmla="*/ 9525 h 120967"/>
                                  <a:gd name="connsiteX17" fmla="*/ 38100 w 64769"/>
                                  <a:gd name="connsiteY17" fmla="*/ 104775 h 120967"/>
                                  <a:gd name="connsiteX18" fmla="*/ 20955 w 64769"/>
                                  <a:gd name="connsiteY18" fmla="*/ 120968 h 120967"/>
                                  <a:gd name="connsiteX19" fmla="*/ 1905 w 64769"/>
                                  <a:gd name="connsiteY19" fmla="*/ 103823 h 120967"/>
                                  <a:gd name="connsiteX20" fmla="*/ 2857 w 64769"/>
                                  <a:gd name="connsiteY20" fmla="*/ 102870 h 120967"/>
                                  <a:gd name="connsiteX21" fmla="*/ 4763 w 64769"/>
                                  <a:gd name="connsiteY21" fmla="*/ 103823 h 120967"/>
                                  <a:gd name="connsiteX22" fmla="*/ 17145 w 64769"/>
                                  <a:gd name="connsiteY22" fmla="*/ 113348 h 120967"/>
                                  <a:gd name="connsiteX23" fmla="*/ 25717 w 64769"/>
                                  <a:gd name="connsiteY23" fmla="*/ 102870 h 120967"/>
                                  <a:gd name="connsiteX24" fmla="*/ 23813 w 64769"/>
                                  <a:gd name="connsiteY24" fmla="*/ 87630 h 120967"/>
                                  <a:gd name="connsiteX25" fmla="*/ 8572 w 64769"/>
                                  <a:gd name="connsiteY25" fmla="*/ 9525 h 120967"/>
                                  <a:gd name="connsiteX26" fmla="*/ 6667 w 64769"/>
                                  <a:gd name="connsiteY26" fmla="*/ 6668 h 120967"/>
                                  <a:gd name="connsiteX27" fmla="*/ 952 w 64769"/>
                                  <a:gd name="connsiteY27" fmla="*/ 1905 h 120967"/>
                                  <a:gd name="connsiteX28" fmla="*/ 0 w 64769"/>
                                  <a:gd name="connsiteY28" fmla="*/ 953 h 120967"/>
                                  <a:gd name="connsiteX29" fmla="*/ 1905 w 64769"/>
                                  <a:gd name="connsiteY29" fmla="*/ 0 h 120967"/>
                                  <a:gd name="connsiteX30" fmla="*/ 27622 w 64769"/>
                                  <a:gd name="connsiteY30" fmla="*/ 0 h 1209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4769" h="120967">
                                    <a:moveTo>
                                      <a:pt x="27622" y="953"/>
                                    </a:moveTo>
                                    <a:cubicBezTo>
                                      <a:pt x="28575" y="953"/>
                                      <a:pt x="29527" y="953"/>
                                      <a:pt x="29527" y="1905"/>
                                    </a:cubicBezTo>
                                    <a:cubicBezTo>
                                      <a:pt x="29527" y="1905"/>
                                      <a:pt x="29527" y="2858"/>
                                      <a:pt x="28575" y="2858"/>
                                    </a:cubicBezTo>
                                    <a:lnTo>
                                      <a:pt x="23813" y="7620"/>
                                    </a:lnTo>
                                    <a:cubicBezTo>
                                      <a:pt x="22860" y="8573"/>
                                      <a:pt x="22860" y="9525"/>
                                      <a:pt x="22860" y="11430"/>
                                    </a:cubicBezTo>
                                    <a:lnTo>
                                      <a:pt x="32385" y="62865"/>
                                    </a:lnTo>
                                    <a:lnTo>
                                      <a:pt x="33338" y="62865"/>
                                    </a:lnTo>
                                    <a:lnTo>
                                      <a:pt x="40957" y="11430"/>
                                    </a:lnTo>
                                    <a:cubicBezTo>
                                      <a:pt x="40957" y="10478"/>
                                      <a:pt x="40957" y="8573"/>
                                      <a:pt x="40005" y="7620"/>
                                    </a:cubicBezTo>
                                    <a:lnTo>
                                      <a:pt x="34290" y="2858"/>
                                    </a:lnTo>
                                    <a:cubicBezTo>
                                      <a:pt x="33338" y="2858"/>
                                      <a:pt x="33338" y="1905"/>
                                      <a:pt x="33338" y="1905"/>
                                    </a:cubicBezTo>
                                    <a:cubicBezTo>
                                      <a:pt x="33338" y="953"/>
                                      <a:pt x="34290" y="953"/>
                                      <a:pt x="35242" y="953"/>
                                    </a:cubicBezTo>
                                    <a:lnTo>
                                      <a:pt x="62865" y="953"/>
                                    </a:lnTo>
                                    <a:cubicBezTo>
                                      <a:pt x="63817" y="953"/>
                                      <a:pt x="64770" y="953"/>
                                      <a:pt x="64770" y="1905"/>
                                    </a:cubicBezTo>
                                    <a:cubicBezTo>
                                      <a:pt x="64770" y="1905"/>
                                      <a:pt x="64770" y="2858"/>
                                      <a:pt x="63817" y="2858"/>
                                    </a:cubicBezTo>
                                    <a:lnTo>
                                      <a:pt x="57150" y="6668"/>
                                    </a:lnTo>
                                    <a:cubicBezTo>
                                      <a:pt x="56197" y="7620"/>
                                      <a:pt x="55245" y="8573"/>
                                      <a:pt x="55245" y="9525"/>
                                    </a:cubicBezTo>
                                    <a:lnTo>
                                      <a:pt x="38100" y="104775"/>
                                    </a:lnTo>
                                    <a:cubicBezTo>
                                      <a:pt x="36195" y="116205"/>
                                      <a:pt x="28575" y="120968"/>
                                      <a:pt x="20955" y="120968"/>
                                    </a:cubicBezTo>
                                    <a:cubicBezTo>
                                      <a:pt x="7620" y="120968"/>
                                      <a:pt x="1905" y="109538"/>
                                      <a:pt x="1905" y="103823"/>
                                    </a:cubicBezTo>
                                    <a:cubicBezTo>
                                      <a:pt x="1905" y="102870"/>
                                      <a:pt x="1905" y="102870"/>
                                      <a:pt x="2857" y="102870"/>
                                    </a:cubicBezTo>
                                    <a:cubicBezTo>
                                      <a:pt x="3810" y="102870"/>
                                      <a:pt x="4763" y="103823"/>
                                      <a:pt x="4763" y="103823"/>
                                    </a:cubicBezTo>
                                    <a:cubicBezTo>
                                      <a:pt x="8572" y="108585"/>
                                      <a:pt x="11430" y="113348"/>
                                      <a:pt x="17145" y="113348"/>
                                    </a:cubicBezTo>
                                    <a:cubicBezTo>
                                      <a:pt x="22860" y="113348"/>
                                      <a:pt x="25717" y="109538"/>
                                      <a:pt x="25717" y="102870"/>
                                    </a:cubicBezTo>
                                    <a:cubicBezTo>
                                      <a:pt x="25717" y="99060"/>
                                      <a:pt x="24765" y="92393"/>
                                      <a:pt x="23813" y="87630"/>
                                    </a:cubicBezTo>
                                    <a:lnTo>
                                      <a:pt x="8572" y="9525"/>
                                    </a:lnTo>
                                    <a:cubicBezTo>
                                      <a:pt x="8572" y="8573"/>
                                      <a:pt x="7620" y="7620"/>
                                      <a:pt x="6667" y="6668"/>
                                    </a:cubicBezTo>
                                    <a:lnTo>
                                      <a:pt x="952" y="1905"/>
                                    </a:lnTo>
                                    <a:cubicBezTo>
                                      <a:pt x="0" y="953"/>
                                      <a:pt x="0" y="953"/>
                                      <a:pt x="0" y="953"/>
                                    </a:cubicBezTo>
                                    <a:cubicBezTo>
                                      <a:pt x="0" y="0"/>
                                      <a:pt x="952" y="0"/>
                                      <a:pt x="1905" y="0"/>
                                    </a:cubicBezTo>
                                    <a:lnTo>
                                      <a:pt x="27622" y="0"/>
                                    </a:lnTo>
                                    <a:close/>
                                  </a:path>
                                </a:pathLst>
                              </a:custGeom>
                              <a:solidFill>
                                <a:srgbClr val="FFFFFF"/>
                              </a:solidFill>
                              <a:ln w="9525" cap="flat">
                                <a:noFill/>
                                <a:prstDash val="solid"/>
                                <a:miter/>
                              </a:ln>
                            </wps:spPr>
                            <wps:bodyPr rtlCol="0" anchor="ctr"/>
                          </wps:wsp>
                          <wps:wsp>
                            <wps:cNvPr id="1168239825" name="Freeform 1168239825">
                              <a:extLst>
                                <a:ext uri="{FF2B5EF4-FFF2-40B4-BE49-F238E27FC236}">
                                  <a16:creationId xmlns:a16="http://schemas.microsoft.com/office/drawing/2014/main" id="{B8769ED6-DE4B-1673-911D-317B626479EA}"/>
                                </a:ext>
                              </a:extLst>
                            </wps:cNvPr>
                            <wps:cNvSpPr/>
                            <wps:spPr>
                              <a:xfrm>
                                <a:off x="3594735" y="1247775"/>
                                <a:ext cx="49530" cy="97155"/>
                              </a:xfrm>
                              <a:custGeom>
                                <a:avLst/>
                                <a:gdLst>
                                  <a:gd name="connsiteX0" fmla="*/ 46673 w 49530"/>
                                  <a:gd name="connsiteY0" fmla="*/ 35243 h 97155"/>
                                  <a:gd name="connsiteX1" fmla="*/ 44768 w 49530"/>
                                  <a:gd name="connsiteY1" fmla="*/ 36195 h 97155"/>
                                  <a:gd name="connsiteX2" fmla="*/ 42863 w 49530"/>
                                  <a:gd name="connsiteY2" fmla="*/ 34290 h 97155"/>
                                  <a:gd name="connsiteX3" fmla="*/ 35243 w 49530"/>
                                  <a:gd name="connsiteY3" fmla="*/ 16193 h 97155"/>
                                  <a:gd name="connsiteX4" fmla="*/ 22860 w 49530"/>
                                  <a:gd name="connsiteY4" fmla="*/ 7620 h 97155"/>
                                  <a:gd name="connsiteX5" fmla="*/ 16193 w 49530"/>
                                  <a:gd name="connsiteY5" fmla="*/ 17145 h 97155"/>
                                  <a:gd name="connsiteX6" fmla="*/ 32385 w 49530"/>
                                  <a:gd name="connsiteY6" fmla="*/ 45720 h 97155"/>
                                  <a:gd name="connsiteX7" fmla="*/ 49530 w 49530"/>
                                  <a:gd name="connsiteY7" fmla="*/ 80010 h 97155"/>
                                  <a:gd name="connsiteX8" fmla="*/ 26670 w 49530"/>
                                  <a:gd name="connsiteY8" fmla="*/ 97155 h 97155"/>
                                  <a:gd name="connsiteX9" fmla="*/ 11430 w 49530"/>
                                  <a:gd name="connsiteY9" fmla="*/ 91440 h 97155"/>
                                  <a:gd name="connsiteX10" fmla="*/ 4763 w 49530"/>
                                  <a:gd name="connsiteY10" fmla="*/ 96203 h 97155"/>
                                  <a:gd name="connsiteX11" fmla="*/ 1905 w 49530"/>
                                  <a:gd name="connsiteY11" fmla="*/ 97155 h 97155"/>
                                  <a:gd name="connsiteX12" fmla="*/ 953 w 49530"/>
                                  <a:gd name="connsiteY12" fmla="*/ 96203 h 97155"/>
                                  <a:gd name="connsiteX13" fmla="*/ 953 w 49530"/>
                                  <a:gd name="connsiteY13" fmla="*/ 62865 h 97155"/>
                                  <a:gd name="connsiteX14" fmla="*/ 1905 w 49530"/>
                                  <a:gd name="connsiteY14" fmla="*/ 61913 h 97155"/>
                                  <a:gd name="connsiteX15" fmla="*/ 3810 w 49530"/>
                                  <a:gd name="connsiteY15" fmla="*/ 63818 h 97155"/>
                                  <a:gd name="connsiteX16" fmla="*/ 23813 w 49530"/>
                                  <a:gd name="connsiteY16" fmla="*/ 90488 h 97155"/>
                                  <a:gd name="connsiteX17" fmla="*/ 32385 w 49530"/>
                                  <a:gd name="connsiteY17" fmla="*/ 82868 h 97155"/>
                                  <a:gd name="connsiteX18" fmla="*/ 15240 w 49530"/>
                                  <a:gd name="connsiteY18" fmla="*/ 51435 h 97155"/>
                                  <a:gd name="connsiteX19" fmla="*/ 0 w 49530"/>
                                  <a:gd name="connsiteY19" fmla="*/ 19050 h 97155"/>
                                  <a:gd name="connsiteX20" fmla="*/ 20003 w 49530"/>
                                  <a:gd name="connsiteY20" fmla="*/ 0 h 97155"/>
                                  <a:gd name="connsiteX21" fmla="*/ 35243 w 49530"/>
                                  <a:gd name="connsiteY21" fmla="*/ 5715 h 97155"/>
                                  <a:gd name="connsiteX22" fmla="*/ 42863 w 49530"/>
                                  <a:gd name="connsiteY22" fmla="*/ 953 h 97155"/>
                                  <a:gd name="connsiteX23" fmla="*/ 44768 w 49530"/>
                                  <a:gd name="connsiteY23" fmla="*/ 0 h 97155"/>
                                  <a:gd name="connsiteX24" fmla="*/ 45720 w 49530"/>
                                  <a:gd name="connsiteY24" fmla="*/ 1905 h 97155"/>
                                  <a:gd name="connsiteX25" fmla="*/ 45720 w 49530"/>
                                  <a:gd name="connsiteY25" fmla="*/ 35243 h 97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49530" h="97155">
                                    <a:moveTo>
                                      <a:pt x="46673" y="35243"/>
                                    </a:moveTo>
                                    <a:cubicBezTo>
                                      <a:pt x="46673" y="36195"/>
                                      <a:pt x="45720" y="36195"/>
                                      <a:pt x="44768" y="36195"/>
                                    </a:cubicBezTo>
                                    <a:cubicBezTo>
                                      <a:pt x="43815" y="36195"/>
                                      <a:pt x="43815" y="35243"/>
                                      <a:pt x="42863" y="34290"/>
                                    </a:cubicBezTo>
                                    <a:cubicBezTo>
                                      <a:pt x="40958" y="28575"/>
                                      <a:pt x="39053" y="23813"/>
                                      <a:pt x="35243" y="16193"/>
                                    </a:cubicBezTo>
                                    <a:cubicBezTo>
                                      <a:pt x="31433" y="10478"/>
                                      <a:pt x="28575" y="7620"/>
                                      <a:pt x="22860" y="7620"/>
                                    </a:cubicBezTo>
                                    <a:cubicBezTo>
                                      <a:pt x="17145" y="7620"/>
                                      <a:pt x="16193" y="11430"/>
                                      <a:pt x="16193" y="17145"/>
                                    </a:cubicBezTo>
                                    <a:cubicBezTo>
                                      <a:pt x="16193" y="24765"/>
                                      <a:pt x="21908" y="34290"/>
                                      <a:pt x="32385" y="45720"/>
                                    </a:cubicBezTo>
                                    <a:cubicBezTo>
                                      <a:pt x="41910" y="56197"/>
                                      <a:pt x="49530" y="68580"/>
                                      <a:pt x="49530" y="80010"/>
                                    </a:cubicBezTo>
                                    <a:cubicBezTo>
                                      <a:pt x="49530" y="90488"/>
                                      <a:pt x="38100" y="97155"/>
                                      <a:pt x="26670" y="97155"/>
                                    </a:cubicBezTo>
                                    <a:cubicBezTo>
                                      <a:pt x="19050" y="97155"/>
                                      <a:pt x="15240" y="95250"/>
                                      <a:pt x="11430" y="91440"/>
                                    </a:cubicBezTo>
                                    <a:lnTo>
                                      <a:pt x="4763" y="96203"/>
                                    </a:lnTo>
                                    <a:cubicBezTo>
                                      <a:pt x="3810" y="96203"/>
                                      <a:pt x="2858" y="97155"/>
                                      <a:pt x="1905" y="97155"/>
                                    </a:cubicBezTo>
                                    <a:cubicBezTo>
                                      <a:pt x="953" y="97155"/>
                                      <a:pt x="953" y="96203"/>
                                      <a:pt x="953" y="96203"/>
                                    </a:cubicBezTo>
                                    <a:lnTo>
                                      <a:pt x="953" y="62865"/>
                                    </a:lnTo>
                                    <a:cubicBezTo>
                                      <a:pt x="953" y="61913"/>
                                      <a:pt x="953" y="61913"/>
                                      <a:pt x="1905" y="61913"/>
                                    </a:cubicBezTo>
                                    <a:cubicBezTo>
                                      <a:pt x="2858" y="61913"/>
                                      <a:pt x="2858" y="62865"/>
                                      <a:pt x="3810" y="63818"/>
                                    </a:cubicBezTo>
                                    <a:cubicBezTo>
                                      <a:pt x="7620" y="78105"/>
                                      <a:pt x="14288" y="90488"/>
                                      <a:pt x="23813" y="90488"/>
                                    </a:cubicBezTo>
                                    <a:cubicBezTo>
                                      <a:pt x="29528" y="90488"/>
                                      <a:pt x="32385" y="87630"/>
                                      <a:pt x="32385" y="82868"/>
                                    </a:cubicBezTo>
                                    <a:cubicBezTo>
                                      <a:pt x="32385" y="72390"/>
                                      <a:pt x="23813" y="60008"/>
                                      <a:pt x="15240" y="51435"/>
                                    </a:cubicBezTo>
                                    <a:cubicBezTo>
                                      <a:pt x="5715" y="40958"/>
                                      <a:pt x="0" y="29528"/>
                                      <a:pt x="0" y="19050"/>
                                    </a:cubicBezTo>
                                    <a:cubicBezTo>
                                      <a:pt x="0" y="7620"/>
                                      <a:pt x="10478" y="0"/>
                                      <a:pt x="20003" y="0"/>
                                    </a:cubicBezTo>
                                    <a:cubicBezTo>
                                      <a:pt x="26670" y="0"/>
                                      <a:pt x="31433" y="1905"/>
                                      <a:pt x="35243" y="5715"/>
                                    </a:cubicBezTo>
                                    <a:lnTo>
                                      <a:pt x="42863" y="953"/>
                                    </a:lnTo>
                                    <a:cubicBezTo>
                                      <a:pt x="43815" y="953"/>
                                      <a:pt x="43815" y="0"/>
                                      <a:pt x="44768" y="0"/>
                                    </a:cubicBezTo>
                                    <a:cubicBezTo>
                                      <a:pt x="45720" y="0"/>
                                      <a:pt x="45720" y="953"/>
                                      <a:pt x="45720" y="1905"/>
                                    </a:cubicBezTo>
                                    <a:lnTo>
                                      <a:pt x="45720" y="35243"/>
                                    </a:lnTo>
                                    <a:close/>
                                  </a:path>
                                </a:pathLst>
                              </a:custGeom>
                              <a:solidFill>
                                <a:srgbClr val="FFFFFF"/>
                              </a:solidFill>
                              <a:ln w="9525" cap="flat">
                                <a:noFill/>
                                <a:prstDash val="solid"/>
                                <a:miter/>
                              </a:ln>
                            </wps:spPr>
                            <wps:bodyPr rtlCol="0" anchor="ctr"/>
                          </wps:wsp>
                          <wps:wsp>
                            <wps:cNvPr id="1917041332" name="Freeform 1917041332">
                              <a:extLst>
                                <a:ext uri="{FF2B5EF4-FFF2-40B4-BE49-F238E27FC236}">
                                  <a16:creationId xmlns:a16="http://schemas.microsoft.com/office/drawing/2014/main" id="{EE8C640E-6729-366E-48D9-19886B504690}"/>
                                </a:ext>
                              </a:extLst>
                            </wps:cNvPr>
                            <wps:cNvSpPr/>
                            <wps:spPr>
                              <a:xfrm>
                                <a:off x="3652837" y="1213485"/>
                                <a:ext cx="38100" cy="132397"/>
                              </a:xfrm>
                              <a:custGeom>
                                <a:avLst/>
                                <a:gdLst>
                                  <a:gd name="connsiteX0" fmla="*/ 9525 w 38100"/>
                                  <a:gd name="connsiteY0" fmla="*/ 42863 h 132397"/>
                                  <a:gd name="connsiteX1" fmla="*/ 8572 w 38100"/>
                                  <a:gd name="connsiteY1" fmla="*/ 41910 h 132397"/>
                                  <a:gd name="connsiteX2" fmla="*/ 953 w 38100"/>
                                  <a:gd name="connsiteY2" fmla="*/ 37148 h 132397"/>
                                  <a:gd name="connsiteX3" fmla="*/ 0 w 38100"/>
                                  <a:gd name="connsiteY3" fmla="*/ 36195 h 132397"/>
                                  <a:gd name="connsiteX4" fmla="*/ 1905 w 38100"/>
                                  <a:gd name="connsiteY4" fmla="*/ 35243 h 132397"/>
                                  <a:gd name="connsiteX5" fmla="*/ 26670 w 38100"/>
                                  <a:gd name="connsiteY5" fmla="*/ 35243 h 132397"/>
                                  <a:gd name="connsiteX6" fmla="*/ 27622 w 38100"/>
                                  <a:gd name="connsiteY6" fmla="*/ 36195 h 132397"/>
                                  <a:gd name="connsiteX7" fmla="*/ 27622 w 38100"/>
                                  <a:gd name="connsiteY7" fmla="*/ 122873 h 132397"/>
                                  <a:gd name="connsiteX8" fmla="*/ 28575 w 38100"/>
                                  <a:gd name="connsiteY8" fmla="*/ 124778 h 132397"/>
                                  <a:gd name="connsiteX9" fmla="*/ 37147 w 38100"/>
                                  <a:gd name="connsiteY9" fmla="*/ 130493 h 132397"/>
                                  <a:gd name="connsiteX10" fmla="*/ 38100 w 38100"/>
                                  <a:gd name="connsiteY10" fmla="*/ 131445 h 132397"/>
                                  <a:gd name="connsiteX11" fmla="*/ 36195 w 38100"/>
                                  <a:gd name="connsiteY11" fmla="*/ 132398 h 132397"/>
                                  <a:gd name="connsiteX12" fmla="*/ 1905 w 38100"/>
                                  <a:gd name="connsiteY12" fmla="*/ 132398 h 132397"/>
                                  <a:gd name="connsiteX13" fmla="*/ 0 w 38100"/>
                                  <a:gd name="connsiteY13" fmla="*/ 131445 h 132397"/>
                                  <a:gd name="connsiteX14" fmla="*/ 953 w 38100"/>
                                  <a:gd name="connsiteY14" fmla="*/ 130493 h 132397"/>
                                  <a:gd name="connsiteX15" fmla="*/ 9525 w 38100"/>
                                  <a:gd name="connsiteY15" fmla="*/ 124778 h 132397"/>
                                  <a:gd name="connsiteX16" fmla="*/ 10478 w 38100"/>
                                  <a:gd name="connsiteY16" fmla="*/ 122873 h 132397"/>
                                  <a:gd name="connsiteX17" fmla="*/ 10478 w 38100"/>
                                  <a:gd name="connsiteY17" fmla="*/ 42863 h 132397"/>
                                  <a:gd name="connsiteX18" fmla="*/ 27622 w 38100"/>
                                  <a:gd name="connsiteY18" fmla="*/ 9525 h 132397"/>
                                  <a:gd name="connsiteX19" fmla="*/ 18097 w 38100"/>
                                  <a:gd name="connsiteY19" fmla="*/ 19050 h 132397"/>
                                  <a:gd name="connsiteX20" fmla="*/ 8572 w 38100"/>
                                  <a:gd name="connsiteY20" fmla="*/ 9525 h 132397"/>
                                  <a:gd name="connsiteX21" fmla="*/ 18097 w 38100"/>
                                  <a:gd name="connsiteY21" fmla="*/ 0 h 132397"/>
                                  <a:gd name="connsiteX22" fmla="*/ 27622 w 38100"/>
                                  <a:gd name="connsiteY22" fmla="*/ 9525 h 132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8100" h="132397">
                                    <a:moveTo>
                                      <a:pt x="9525" y="42863"/>
                                    </a:moveTo>
                                    <a:cubicBezTo>
                                      <a:pt x="9525" y="41910"/>
                                      <a:pt x="9525" y="41910"/>
                                      <a:pt x="8572" y="41910"/>
                                    </a:cubicBezTo>
                                    <a:lnTo>
                                      <a:pt x="953" y="37148"/>
                                    </a:lnTo>
                                    <a:cubicBezTo>
                                      <a:pt x="0" y="36195"/>
                                      <a:pt x="0" y="36195"/>
                                      <a:pt x="0" y="36195"/>
                                    </a:cubicBezTo>
                                    <a:cubicBezTo>
                                      <a:pt x="0" y="35243"/>
                                      <a:pt x="953" y="35243"/>
                                      <a:pt x="1905" y="35243"/>
                                    </a:cubicBezTo>
                                    <a:lnTo>
                                      <a:pt x="26670" y="35243"/>
                                    </a:lnTo>
                                    <a:cubicBezTo>
                                      <a:pt x="27622" y="35243"/>
                                      <a:pt x="27622" y="35243"/>
                                      <a:pt x="27622" y="36195"/>
                                    </a:cubicBezTo>
                                    <a:lnTo>
                                      <a:pt x="27622" y="122873"/>
                                    </a:lnTo>
                                    <a:cubicBezTo>
                                      <a:pt x="27622" y="123825"/>
                                      <a:pt x="27622" y="123825"/>
                                      <a:pt x="28575" y="124778"/>
                                    </a:cubicBezTo>
                                    <a:lnTo>
                                      <a:pt x="37147" y="130493"/>
                                    </a:lnTo>
                                    <a:cubicBezTo>
                                      <a:pt x="38100" y="130493"/>
                                      <a:pt x="38100" y="131445"/>
                                      <a:pt x="38100" y="131445"/>
                                    </a:cubicBezTo>
                                    <a:cubicBezTo>
                                      <a:pt x="38100" y="132398"/>
                                      <a:pt x="37147" y="132398"/>
                                      <a:pt x="36195" y="132398"/>
                                    </a:cubicBezTo>
                                    <a:lnTo>
                                      <a:pt x="1905" y="132398"/>
                                    </a:lnTo>
                                    <a:cubicBezTo>
                                      <a:pt x="953" y="132398"/>
                                      <a:pt x="0" y="132398"/>
                                      <a:pt x="0" y="131445"/>
                                    </a:cubicBezTo>
                                    <a:cubicBezTo>
                                      <a:pt x="0" y="131445"/>
                                      <a:pt x="953" y="130493"/>
                                      <a:pt x="953" y="130493"/>
                                    </a:cubicBezTo>
                                    <a:lnTo>
                                      <a:pt x="9525" y="124778"/>
                                    </a:lnTo>
                                    <a:cubicBezTo>
                                      <a:pt x="10478" y="124778"/>
                                      <a:pt x="10478" y="123825"/>
                                      <a:pt x="10478" y="122873"/>
                                    </a:cubicBezTo>
                                    <a:lnTo>
                                      <a:pt x="10478" y="42863"/>
                                    </a:lnTo>
                                    <a:close/>
                                    <a:moveTo>
                                      <a:pt x="27622" y="9525"/>
                                    </a:moveTo>
                                    <a:cubicBezTo>
                                      <a:pt x="27622" y="14288"/>
                                      <a:pt x="23813" y="19050"/>
                                      <a:pt x="18097" y="19050"/>
                                    </a:cubicBezTo>
                                    <a:cubicBezTo>
                                      <a:pt x="12383" y="19050"/>
                                      <a:pt x="8572" y="14288"/>
                                      <a:pt x="8572" y="9525"/>
                                    </a:cubicBezTo>
                                    <a:cubicBezTo>
                                      <a:pt x="8572" y="4763"/>
                                      <a:pt x="12383" y="0"/>
                                      <a:pt x="18097" y="0"/>
                                    </a:cubicBezTo>
                                    <a:cubicBezTo>
                                      <a:pt x="23813" y="953"/>
                                      <a:pt x="27622" y="4763"/>
                                      <a:pt x="27622" y="9525"/>
                                    </a:cubicBezTo>
                                    <a:close/>
                                  </a:path>
                                </a:pathLst>
                              </a:custGeom>
                              <a:solidFill>
                                <a:srgbClr val="FFFFFF"/>
                              </a:solidFill>
                              <a:ln w="9525" cap="flat">
                                <a:noFill/>
                                <a:prstDash val="solid"/>
                                <a:miter/>
                              </a:ln>
                            </wps:spPr>
                            <wps:bodyPr rtlCol="0" anchor="ctr"/>
                          </wps:wsp>
                          <wps:wsp>
                            <wps:cNvPr id="1467788062" name="Freeform 1467788062">
                              <a:extLst>
                                <a:ext uri="{FF2B5EF4-FFF2-40B4-BE49-F238E27FC236}">
                                  <a16:creationId xmlns:a16="http://schemas.microsoft.com/office/drawing/2014/main" id="{C4427326-88C2-6788-1548-08E74A211E53}"/>
                                </a:ext>
                              </a:extLst>
                            </wps:cNvPr>
                            <wps:cNvSpPr/>
                            <wps:spPr>
                              <a:xfrm>
                                <a:off x="3697605" y="1247775"/>
                                <a:ext cx="49529" cy="97155"/>
                              </a:xfrm>
                              <a:custGeom>
                                <a:avLst/>
                                <a:gdLst>
                                  <a:gd name="connsiteX0" fmla="*/ 46672 w 49529"/>
                                  <a:gd name="connsiteY0" fmla="*/ 35243 h 97155"/>
                                  <a:gd name="connsiteX1" fmla="*/ 44767 w 49529"/>
                                  <a:gd name="connsiteY1" fmla="*/ 36195 h 97155"/>
                                  <a:gd name="connsiteX2" fmla="*/ 42863 w 49529"/>
                                  <a:gd name="connsiteY2" fmla="*/ 34290 h 97155"/>
                                  <a:gd name="connsiteX3" fmla="*/ 35242 w 49529"/>
                                  <a:gd name="connsiteY3" fmla="*/ 16193 h 97155"/>
                                  <a:gd name="connsiteX4" fmla="*/ 22860 w 49529"/>
                                  <a:gd name="connsiteY4" fmla="*/ 7620 h 97155"/>
                                  <a:gd name="connsiteX5" fmla="*/ 16192 w 49529"/>
                                  <a:gd name="connsiteY5" fmla="*/ 17145 h 97155"/>
                                  <a:gd name="connsiteX6" fmla="*/ 32385 w 49529"/>
                                  <a:gd name="connsiteY6" fmla="*/ 45720 h 97155"/>
                                  <a:gd name="connsiteX7" fmla="*/ 49530 w 49529"/>
                                  <a:gd name="connsiteY7" fmla="*/ 80010 h 97155"/>
                                  <a:gd name="connsiteX8" fmla="*/ 26670 w 49529"/>
                                  <a:gd name="connsiteY8" fmla="*/ 97155 h 97155"/>
                                  <a:gd name="connsiteX9" fmla="*/ 11430 w 49529"/>
                                  <a:gd name="connsiteY9" fmla="*/ 91440 h 97155"/>
                                  <a:gd name="connsiteX10" fmla="*/ 4763 w 49529"/>
                                  <a:gd name="connsiteY10" fmla="*/ 96203 h 97155"/>
                                  <a:gd name="connsiteX11" fmla="*/ 1905 w 49529"/>
                                  <a:gd name="connsiteY11" fmla="*/ 97155 h 97155"/>
                                  <a:gd name="connsiteX12" fmla="*/ 953 w 49529"/>
                                  <a:gd name="connsiteY12" fmla="*/ 96203 h 97155"/>
                                  <a:gd name="connsiteX13" fmla="*/ 953 w 49529"/>
                                  <a:gd name="connsiteY13" fmla="*/ 62865 h 97155"/>
                                  <a:gd name="connsiteX14" fmla="*/ 1905 w 49529"/>
                                  <a:gd name="connsiteY14" fmla="*/ 61913 h 97155"/>
                                  <a:gd name="connsiteX15" fmla="*/ 3810 w 49529"/>
                                  <a:gd name="connsiteY15" fmla="*/ 63818 h 97155"/>
                                  <a:gd name="connsiteX16" fmla="*/ 23813 w 49529"/>
                                  <a:gd name="connsiteY16" fmla="*/ 90488 h 97155"/>
                                  <a:gd name="connsiteX17" fmla="*/ 32385 w 49529"/>
                                  <a:gd name="connsiteY17" fmla="*/ 82868 h 97155"/>
                                  <a:gd name="connsiteX18" fmla="*/ 15240 w 49529"/>
                                  <a:gd name="connsiteY18" fmla="*/ 51435 h 97155"/>
                                  <a:gd name="connsiteX19" fmla="*/ 0 w 49529"/>
                                  <a:gd name="connsiteY19" fmla="*/ 19050 h 97155"/>
                                  <a:gd name="connsiteX20" fmla="*/ 20003 w 49529"/>
                                  <a:gd name="connsiteY20" fmla="*/ 0 h 97155"/>
                                  <a:gd name="connsiteX21" fmla="*/ 35242 w 49529"/>
                                  <a:gd name="connsiteY21" fmla="*/ 5715 h 97155"/>
                                  <a:gd name="connsiteX22" fmla="*/ 42863 w 49529"/>
                                  <a:gd name="connsiteY22" fmla="*/ 953 h 97155"/>
                                  <a:gd name="connsiteX23" fmla="*/ 44767 w 49529"/>
                                  <a:gd name="connsiteY23" fmla="*/ 0 h 97155"/>
                                  <a:gd name="connsiteX24" fmla="*/ 45720 w 49529"/>
                                  <a:gd name="connsiteY24" fmla="*/ 1905 h 97155"/>
                                  <a:gd name="connsiteX25" fmla="*/ 45720 w 49529"/>
                                  <a:gd name="connsiteY25" fmla="*/ 35243 h 97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49529" h="97155">
                                    <a:moveTo>
                                      <a:pt x="46672" y="35243"/>
                                    </a:moveTo>
                                    <a:cubicBezTo>
                                      <a:pt x="46672" y="36195"/>
                                      <a:pt x="45720" y="36195"/>
                                      <a:pt x="44767" y="36195"/>
                                    </a:cubicBezTo>
                                    <a:cubicBezTo>
                                      <a:pt x="43815" y="36195"/>
                                      <a:pt x="43815" y="35243"/>
                                      <a:pt x="42863" y="34290"/>
                                    </a:cubicBezTo>
                                    <a:cubicBezTo>
                                      <a:pt x="40957" y="28575"/>
                                      <a:pt x="39053" y="23813"/>
                                      <a:pt x="35242" y="16193"/>
                                    </a:cubicBezTo>
                                    <a:cubicBezTo>
                                      <a:pt x="31432" y="10478"/>
                                      <a:pt x="28575" y="7620"/>
                                      <a:pt x="22860" y="7620"/>
                                    </a:cubicBezTo>
                                    <a:cubicBezTo>
                                      <a:pt x="17145" y="7620"/>
                                      <a:pt x="16192" y="11430"/>
                                      <a:pt x="16192" y="17145"/>
                                    </a:cubicBezTo>
                                    <a:cubicBezTo>
                                      <a:pt x="16192" y="24765"/>
                                      <a:pt x="21907" y="34290"/>
                                      <a:pt x="32385" y="45720"/>
                                    </a:cubicBezTo>
                                    <a:cubicBezTo>
                                      <a:pt x="41910" y="56197"/>
                                      <a:pt x="49530" y="68580"/>
                                      <a:pt x="49530" y="80010"/>
                                    </a:cubicBezTo>
                                    <a:cubicBezTo>
                                      <a:pt x="49530" y="90488"/>
                                      <a:pt x="38100" y="97155"/>
                                      <a:pt x="26670" y="97155"/>
                                    </a:cubicBezTo>
                                    <a:cubicBezTo>
                                      <a:pt x="19050" y="97155"/>
                                      <a:pt x="15240" y="95250"/>
                                      <a:pt x="11430" y="91440"/>
                                    </a:cubicBezTo>
                                    <a:lnTo>
                                      <a:pt x="4763" y="96203"/>
                                    </a:lnTo>
                                    <a:cubicBezTo>
                                      <a:pt x="3810" y="96203"/>
                                      <a:pt x="2857" y="97155"/>
                                      <a:pt x="1905" y="97155"/>
                                    </a:cubicBezTo>
                                    <a:cubicBezTo>
                                      <a:pt x="953" y="97155"/>
                                      <a:pt x="953" y="96203"/>
                                      <a:pt x="953" y="96203"/>
                                    </a:cubicBezTo>
                                    <a:lnTo>
                                      <a:pt x="953" y="62865"/>
                                    </a:lnTo>
                                    <a:cubicBezTo>
                                      <a:pt x="953" y="61913"/>
                                      <a:pt x="953" y="61913"/>
                                      <a:pt x="1905" y="61913"/>
                                    </a:cubicBezTo>
                                    <a:cubicBezTo>
                                      <a:pt x="2857" y="61913"/>
                                      <a:pt x="2857" y="62865"/>
                                      <a:pt x="3810" y="63818"/>
                                    </a:cubicBezTo>
                                    <a:cubicBezTo>
                                      <a:pt x="7620" y="78105"/>
                                      <a:pt x="14288" y="90488"/>
                                      <a:pt x="23813" y="90488"/>
                                    </a:cubicBezTo>
                                    <a:cubicBezTo>
                                      <a:pt x="29528" y="90488"/>
                                      <a:pt x="32385" y="87630"/>
                                      <a:pt x="32385" y="82868"/>
                                    </a:cubicBezTo>
                                    <a:cubicBezTo>
                                      <a:pt x="32385" y="72390"/>
                                      <a:pt x="23813" y="60008"/>
                                      <a:pt x="15240" y="51435"/>
                                    </a:cubicBezTo>
                                    <a:cubicBezTo>
                                      <a:pt x="5715" y="40958"/>
                                      <a:pt x="0" y="29528"/>
                                      <a:pt x="0" y="19050"/>
                                    </a:cubicBezTo>
                                    <a:cubicBezTo>
                                      <a:pt x="0" y="7620"/>
                                      <a:pt x="10478" y="0"/>
                                      <a:pt x="20003" y="0"/>
                                    </a:cubicBezTo>
                                    <a:cubicBezTo>
                                      <a:pt x="26670" y="0"/>
                                      <a:pt x="31432" y="1905"/>
                                      <a:pt x="35242" y="5715"/>
                                    </a:cubicBezTo>
                                    <a:lnTo>
                                      <a:pt x="42863" y="953"/>
                                    </a:lnTo>
                                    <a:cubicBezTo>
                                      <a:pt x="43815" y="953"/>
                                      <a:pt x="43815" y="0"/>
                                      <a:pt x="44767" y="0"/>
                                    </a:cubicBezTo>
                                    <a:cubicBezTo>
                                      <a:pt x="45720" y="0"/>
                                      <a:pt x="45720" y="953"/>
                                      <a:pt x="45720" y="1905"/>
                                    </a:cubicBezTo>
                                    <a:lnTo>
                                      <a:pt x="45720" y="35243"/>
                                    </a:lnTo>
                                    <a:close/>
                                  </a:path>
                                </a:pathLst>
                              </a:custGeom>
                              <a:solidFill>
                                <a:srgbClr val="FFFFFF"/>
                              </a:solidFill>
                              <a:ln w="9525" cap="flat">
                                <a:noFill/>
                                <a:prstDash val="solid"/>
                                <a:miter/>
                              </a:ln>
                            </wps:spPr>
                            <wps:bodyPr rtlCol="0" anchor="ctr"/>
                          </wps:wsp>
                        </wpg:grpSp>
                        <wps:wsp>
                          <wps:cNvPr id="667250278" name="Freeform 667250278">
                            <a:extLst>
                              <a:ext uri="{FF2B5EF4-FFF2-40B4-BE49-F238E27FC236}">
                                <a16:creationId xmlns:a16="http://schemas.microsoft.com/office/drawing/2014/main" id="{19B1C3C3-1284-C09F-96E2-8DA89A26EFF2}"/>
                              </a:ext>
                            </a:extLst>
                          </wps:cNvPr>
                          <wps:cNvSpPr/>
                          <wps:spPr>
                            <a:xfrm>
                              <a:off x="976313" y="1370648"/>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8EA7D6"/>
                            </a:solidFill>
                            <a:ln w="9525" cap="flat">
                              <a:noFill/>
                              <a:prstDash val="solid"/>
                              <a:miter/>
                            </a:ln>
                          </wps:spPr>
                          <wps:bodyPr rtlCol="0" anchor="ctr"/>
                        </wps:wsp>
                        <wps:wsp>
                          <wps:cNvPr id="1284921682" name="Freeform 1284921682">
                            <a:extLst>
                              <a:ext uri="{FF2B5EF4-FFF2-40B4-BE49-F238E27FC236}">
                                <a16:creationId xmlns:a16="http://schemas.microsoft.com/office/drawing/2014/main" id="{9D9BEF6E-D71F-C7DE-8D3E-FDD0BE13858A}"/>
                              </a:ext>
                            </a:extLst>
                          </wps:cNvPr>
                          <wps:cNvSpPr/>
                          <wps:spPr>
                            <a:xfrm>
                              <a:off x="3006090" y="1337311"/>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7"/>
                                    <a:pt x="73927" y="95250"/>
                                    <a:pt x="47625" y="95250"/>
                                  </a:cubicBezTo>
                                  <a:cubicBezTo>
                                    <a:pt x="21323" y="95250"/>
                                    <a:pt x="0" y="73927"/>
                                    <a:pt x="0" y="47625"/>
                                  </a:cubicBezTo>
                                  <a:cubicBezTo>
                                    <a:pt x="0" y="21322"/>
                                    <a:pt x="21323" y="0"/>
                                    <a:pt x="47625" y="0"/>
                                  </a:cubicBezTo>
                                  <a:cubicBezTo>
                                    <a:pt x="73927" y="0"/>
                                    <a:pt x="95250" y="21322"/>
                                    <a:pt x="95250" y="47625"/>
                                  </a:cubicBezTo>
                                  <a:close/>
                                </a:path>
                              </a:pathLst>
                            </a:custGeom>
                            <a:solidFill>
                              <a:srgbClr val="8EA7D6"/>
                            </a:solidFill>
                            <a:ln w="9525" cap="flat">
                              <a:noFill/>
                              <a:prstDash val="solid"/>
                              <a:miter/>
                            </a:ln>
                          </wps:spPr>
                          <wps:bodyPr rtlCol="0" anchor="ctr"/>
                        </wps:wsp>
                        <wps:wsp>
                          <wps:cNvPr id="1620401914" name="Freeform 1620401914">
                            <a:extLst>
                              <a:ext uri="{FF2B5EF4-FFF2-40B4-BE49-F238E27FC236}">
                                <a16:creationId xmlns:a16="http://schemas.microsoft.com/office/drawing/2014/main" id="{6D13C090-8A54-1874-6F49-6EC68F8872B2}"/>
                              </a:ext>
                            </a:extLst>
                          </wps:cNvPr>
                          <wps:cNvSpPr/>
                          <wps:spPr>
                            <a:xfrm>
                              <a:off x="0" y="830581"/>
                              <a:ext cx="2574607" cy="302894"/>
                            </a:xfrm>
                            <a:custGeom>
                              <a:avLst/>
                              <a:gdLst>
                                <a:gd name="connsiteX0" fmla="*/ 47625 w 2574607"/>
                                <a:gd name="connsiteY0" fmla="*/ 302895 h 302894"/>
                                <a:gd name="connsiteX1" fmla="*/ 2336483 w 2574607"/>
                                <a:gd name="connsiteY1" fmla="*/ 302895 h 302894"/>
                                <a:gd name="connsiteX2" fmla="*/ 2574608 w 2574607"/>
                                <a:gd name="connsiteY2" fmla="*/ 151447 h 302894"/>
                                <a:gd name="connsiteX3" fmla="*/ 2336483 w 2574607"/>
                                <a:gd name="connsiteY3" fmla="*/ 0 h 302894"/>
                                <a:gd name="connsiteX4" fmla="*/ 47625 w 2574607"/>
                                <a:gd name="connsiteY4" fmla="*/ 0 h 302894"/>
                                <a:gd name="connsiteX5" fmla="*/ 0 w 2574607"/>
                                <a:gd name="connsiteY5" fmla="*/ 47625 h 302894"/>
                                <a:gd name="connsiteX6" fmla="*/ 0 w 2574607"/>
                                <a:gd name="connsiteY6" fmla="*/ 151447 h 302894"/>
                                <a:gd name="connsiteX7" fmla="*/ 0 w 2574607"/>
                                <a:gd name="connsiteY7" fmla="*/ 255270 h 302894"/>
                                <a:gd name="connsiteX8" fmla="*/ 47625 w 2574607"/>
                                <a:gd name="connsiteY8" fmla="*/ 302895 h 302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4">
                                  <a:moveTo>
                                    <a:pt x="47625" y="302895"/>
                                  </a:moveTo>
                                  <a:lnTo>
                                    <a:pt x="2336483" y="302895"/>
                                  </a:lnTo>
                                  <a:lnTo>
                                    <a:pt x="2574608" y="151447"/>
                                  </a:lnTo>
                                  <a:lnTo>
                                    <a:pt x="2336483" y="0"/>
                                  </a:lnTo>
                                  <a:lnTo>
                                    <a:pt x="47625" y="0"/>
                                  </a:lnTo>
                                  <a:cubicBezTo>
                                    <a:pt x="20955" y="0"/>
                                    <a:pt x="0" y="20955"/>
                                    <a:pt x="0" y="47625"/>
                                  </a:cubicBezTo>
                                  <a:lnTo>
                                    <a:pt x="0" y="151447"/>
                                  </a:lnTo>
                                  <a:lnTo>
                                    <a:pt x="0" y="255270"/>
                                  </a:lnTo>
                                  <a:cubicBezTo>
                                    <a:pt x="0" y="281940"/>
                                    <a:pt x="21907" y="302895"/>
                                    <a:pt x="47625" y="302895"/>
                                  </a:cubicBezTo>
                                  <a:close/>
                                </a:path>
                              </a:pathLst>
                            </a:custGeom>
                            <a:solidFill>
                              <a:srgbClr val="5A98CB"/>
                            </a:solidFill>
                            <a:ln w="9525" cap="flat">
                              <a:noFill/>
                              <a:prstDash val="solid"/>
                              <a:miter/>
                            </a:ln>
                          </wps:spPr>
                          <wps:bodyPr rtlCol="0" anchor="ctr"/>
                        </wps:wsp>
                        <wps:wsp>
                          <wps:cNvPr id="1327336738" name="Freeform 1327336738">
                            <a:extLst>
                              <a:ext uri="{FF2B5EF4-FFF2-40B4-BE49-F238E27FC236}">
                                <a16:creationId xmlns:a16="http://schemas.microsoft.com/office/drawing/2014/main" id="{34863CAD-ACD5-ECA7-A386-350C768FEFF5}"/>
                              </a:ext>
                            </a:extLst>
                          </wps:cNvPr>
                          <wps:cNvSpPr/>
                          <wps:spPr>
                            <a:xfrm>
                              <a:off x="684848" y="969646"/>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5A98CB"/>
                            </a:solidFill>
                            <a:ln w="9525" cap="flat">
                              <a:noFill/>
                              <a:prstDash val="solid"/>
                              <a:miter/>
                            </a:ln>
                          </wps:spPr>
                          <wps:bodyPr rtlCol="0" anchor="ctr"/>
                        </wps:wsp>
                        <wps:wsp>
                          <wps:cNvPr id="2037961057" name="Freeform 2037961057">
                            <a:extLst>
                              <a:ext uri="{FF2B5EF4-FFF2-40B4-BE49-F238E27FC236}">
                                <a16:creationId xmlns:a16="http://schemas.microsoft.com/office/drawing/2014/main" id="{9D01E91B-2DB5-3B70-9AD6-73C88AD89A55}"/>
                              </a:ext>
                            </a:extLst>
                          </wps:cNvPr>
                          <wps:cNvSpPr/>
                          <wps:spPr>
                            <a:xfrm>
                              <a:off x="2714625" y="936308"/>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3"/>
                                    <a:pt x="21322" y="0"/>
                                    <a:pt x="47625" y="0"/>
                                  </a:cubicBezTo>
                                  <a:cubicBezTo>
                                    <a:pt x="73927" y="0"/>
                                    <a:pt x="95250" y="21323"/>
                                    <a:pt x="95250" y="47625"/>
                                  </a:cubicBezTo>
                                  <a:close/>
                                </a:path>
                              </a:pathLst>
                            </a:custGeom>
                            <a:solidFill>
                              <a:srgbClr val="5A98CB"/>
                            </a:solidFill>
                            <a:ln w="9525" cap="flat">
                              <a:noFill/>
                              <a:prstDash val="solid"/>
                              <a:miter/>
                            </a:ln>
                          </wps:spPr>
                          <wps:bodyPr rtlCol="0" anchor="ctr"/>
                        </wps:wsp>
                        <wps:wsp>
                          <wps:cNvPr id="1126612068" name="Freeform 1126612068">
                            <a:extLst>
                              <a:ext uri="{FF2B5EF4-FFF2-40B4-BE49-F238E27FC236}">
                                <a16:creationId xmlns:a16="http://schemas.microsoft.com/office/drawing/2014/main" id="{D95E0895-014A-A204-5B4B-98E4B84F1B2A}"/>
                              </a:ext>
                            </a:extLst>
                          </wps:cNvPr>
                          <wps:cNvSpPr/>
                          <wps:spPr>
                            <a:xfrm>
                              <a:off x="0" y="429578"/>
                              <a:ext cx="2574607" cy="302895"/>
                            </a:xfrm>
                            <a:custGeom>
                              <a:avLst/>
                              <a:gdLst>
                                <a:gd name="connsiteX0" fmla="*/ 47625 w 2574607"/>
                                <a:gd name="connsiteY0" fmla="*/ 302895 h 302895"/>
                                <a:gd name="connsiteX1" fmla="*/ 2336483 w 2574607"/>
                                <a:gd name="connsiteY1" fmla="*/ 302895 h 302895"/>
                                <a:gd name="connsiteX2" fmla="*/ 2574608 w 2574607"/>
                                <a:gd name="connsiteY2" fmla="*/ 151447 h 302895"/>
                                <a:gd name="connsiteX3" fmla="*/ 2336483 w 2574607"/>
                                <a:gd name="connsiteY3" fmla="*/ 0 h 302895"/>
                                <a:gd name="connsiteX4" fmla="*/ 47625 w 2574607"/>
                                <a:gd name="connsiteY4" fmla="*/ 0 h 302895"/>
                                <a:gd name="connsiteX5" fmla="*/ 0 w 2574607"/>
                                <a:gd name="connsiteY5" fmla="*/ 47625 h 302895"/>
                                <a:gd name="connsiteX6" fmla="*/ 0 w 2574607"/>
                                <a:gd name="connsiteY6" fmla="*/ 151447 h 302895"/>
                                <a:gd name="connsiteX7" fmla="*/ 0 w 2574607"/>
                                <a:gd name="connsiteY7" fmla="*/ 255270 h 302895"/>
                                <a:gd name="connsiteX8" fmla="*/ 47625 w 2574607"/>
                                <a:gd name="connsiteY8" fmla="*/ 302895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5">
                                  <a:moveTo>
                                    <a:pt x="47625" y="302895"/>
                                  </a:moveTo>
                                  <a:lnTo>
                                    <a:pt x="2336483" y="302895"/>
                                  </a:lnTo>
                                  <a:lnTo>
                                    <a:pt x="2574608" y="151447"/>
                                  </a:lnTo>
                                  <a:lnTo>
                                    <a:pt x="2336483" y="0"/>
                                  </a:lnTo>
                                  <a:lnTo>
                                    <a:pt x="47625" y="0"/>
                                  </a:lnTo>
                                  <a:cubicBezTo>
                                    <a:pt x="20955" y="0"/>
                                    <a:pt x="0" y="20955"/>
                                    <a:pt x="0" y="47625"/>
                                  </a:cubicBezTo>
                                  <a:lnTo>
                                    <a:pt x="0" y="151447"/>
                                  </a:lnTo>
                                  <a:lnTo>
                                    <a:pt x="0" y="255270"/>
                                  </a:lnTo>
                                  <a:cubicBezTo>
                                    <a:pt x="0" y="280988"/>
                                    <a:pt x="21907" y="302895"/>
                                    <a:pt x="47625" y="302895"/>
                                  </a:cubicBezTo>
                                  <a:close/>
                                </a:path>
                              </a:pathLst>
                            </a:custGeom>
                            <a:solidFill>
                              <a:srgbClr val="21B25A"/>
                            </a:solidFill>
                            <a:ln w="9525" cap="flat">
                              <a:noFill/>
                              <a:prstDash val="solid"/>
                              <a:miter/>
                            </a:ln>
                          </wps:spPr>
                          <wps:bodyPr rtlCol="0" anchor="ctr"/>
                        </wps:wsp>
                        <wps:wsp>
                          <wps:cNvPr id="1851530611" name="Freeform 1851530611">
                            <a:extLst>
                              <a:ext uri="{FF2B5EF4-FFF2-40B4-BE49-F238E27FC236}">
                                <a16:creationId xmlns:a16="http://schemas.microsoft.com/office/drawing/2014/main" id="{1A051BD2-6B98-FADA-1EF2-A69BF46ED807}"/>
                              </a:ext>
                            </a:extLst>
                          </wps:cNvPr>
                          <wps:cNvSpPr/>
                          <wps:spPr>
                            <a:xfrm>
                              <a:off x="684848" y="567691"/>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21B25A"/>
                            </a:solidFill>
                            <a:ln w="9525" cap="flat">
                              <a:noFill/>
                              <a:prstDash val="solid"/>
                              <a:miter/>
                            </a:ln>
                          </wps:spPr>
                          <wps:bodyPr rtlCol="0" anchor="ctr"/>
                        </wps:wsp>
                        <wps:wsp>
                          <wps:cNvPr id="832344916" name="Freeform 832344916">
                            <a:extLst>
                              <a:ext uri="{FF2B5EF4-FFF2-40B4-BE49-F238E27FC236}">
                                <a16:creationId xmlns:a16="http://schemas.microsoft.com/office/drawing/2014/main" id="{B26D586F-E256-5160-85DC-E5A8FDDCB875}"/>
                              </a:ext>
                            </a:extLst>
                          </wps:cNvPr>
                          <wps:cNvSpPr/>
                          <wps:spPr>
                            <a:xfrm>
                              <a:off x="2714625" y="534353"/>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2"/>
                                    <a:pt x="21322" y="0"/>
                                    <a:pt x="47625" y="0"/>
                                  </a:cubicBezTo>
                                  <a:cubicBezTo>
                                    <a:pt x="73927" y="0"/>
                                    <a:pt x="95250" y="21322"/>
                                    <a:pt x="95250" y="47625"/>
                                  </a:cubicBezTo>
                                  <a:close/>
                                </a:path>
                              </a:pathLst>
                            </a:custGeom>
                            <a:solidFill>
                              <a:srgbClr val="21B25A"/>
                            </a:solidFill>
                            <a:ln w="9525" cap="flat">
                              <a:noFill/>
                              <a:prstDash val="solid"/>
                              <a:miter/>
                            </a:ln>
                          </wps:spPr>
                          <wps:bodyPr rtlCol="0" anchor="ctr"/>
                        </wps:wsp>
                        <wps:wsp>
                          <wps:cNvPr id="2062104127" name="Freeform 2062104127">
                            <a:extLst>
                              <a:ext uri="{FF2B5EF4-FFF2-40B4-BE49-F238E27FC236}">
                                <a16:creationId xmlns:a16="http://schemas.microsoft.com/office/drawing/2014/main" id="{77831751-C5B5-E567-577E-87F76BAAD099}"/>
                              </a:ext>
                            </a:extLst>
                          </wps:cNvPr>
                          <wps:cNvSpPr/>
                          <wps:spPr>
                            <a:xfrm>
                              <a:off x="976313" y="165736"/>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ACBD39"/>
                            </a:solidFill>
                            <a:ln w="9525" cap="flat">
                              <a:noFill/>
                              <a:prstDash val="solid"/>
                              <a:miter/>
                            </a:ln>
                          </wps:spPr>
                          <wps:bodyPr rtlCol="0" anchor="ctr"/>
                        </wps:wsp>
                        <wps:wsp>
                          <wps:cNvPr id="54543048" name="Freeform 54543048">
                            <a:extLst>
                              <a:ext uri="{FF2B5EF4-FFF2-40B4-BE49-F238E27FC236}">
                                <a16:creationId xmlns:a16="http://schemas.microsoft.com/office/drawing/2014/main" id="{1D96FD53-68C3-6015-3DA4-178A9DD73C45}"/>
                              </a:ext>
                            </a:extLst>
                          </wps:cNvPr>
                          <wps:cNvSpPr/>
                          <wps:spPr>
                            <a:xfrm>
                              <a:off x="3006090" y="132398"/>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3" y="95250"/>
                                    <a:pt x="0" y="73928"/>
                                    <a:pt x="0" y="47625"/>
                                  </a:cubicBezTo>
                                  <a:cubicBezTo>
                                    <a:pt x="0" y="21322"/>
                                    <a:pt x="21323" y="0"/>
                                    <a:pt x="47625" y="0"/>
                                  </a:cubicBezTo>
                                  <a:cubicBezTo>
                                    <a:pt x="73927" y="0"/>
                                    <a:pt x="95250" y="21322"/>
                                    <a:pt x="95250" y="47625"/>
                                  </a:cubicBezTo>
                                  <a:close/>
                                </a:path>
                              </a:pathLst>
                            </a:custGeom>
                            <a:solidFill>
                              <a:srgbClr val="ACBD39"/>
                            </a:solidFill>
                            <a:ln w="9525" cap="flat">
                              <a:noFill/>
                              <a:prstDash val="solid"/>
                              <a:miter/>
                            </a:ln>
                          </wps:spPr>
                          <wps:bodyPr rtlCol="0" anchor="ctr"/>
                        </wps:wsp>
                        <wpg:grpSp>
                          <wpg:cNvPr id="1361373833" name="Graphic 696">
                            <a:extLst>
                              <a:ext uri="{FF2B5EF4-FFF2-40B4-BE49-F238E27FC236}">
                                <a16:creationId xmlns:a16="http://schemas.microsoft.com/office/drawing/2014/main" id="{76602EFD-7997-D9DB-CAEB-F279A8AA6629}"/>
                              </a:ext>
                            </a:extLst>
                          </wpg:cNvPr>
                          <wpg:cNvGrpSpPr/>
                          <wpg:grpSpPr>
                            <a:xfrm>
                              <a:off x="366713" y="1325881"/>
                              <a:ext cx="1963102" cy="139065"/>
                              <a:chOff x="366713" y="1325881"/>
                              <a:chExt cx="1963102" cy="139065"/>
                            </a:xfrm>
                          </wpg:grpSpPr>
                          <wps:wsp>
                            <wps:cNvPr id="2081351050" name="Freeform 2081351050">
                              <a:extLst>
                                <a:ext uri="{FF2B5EF4-FFF2-40B4-BE49-F238E27FC236}">
                                  <a16:creationId xmlns:a16="http://schemas.microsoft.com/office/drawing/2014/main" id="{F1BB0473-2E36-B149-29E7-D2F1D0A827D0}"/>
                                </a:ext>
                              </a:extLst>
                            </wps:cNvPr>
                            <wps:cNvSpPr/>
                            <wps:spPr>
                              <a:xfrm>
                                <a:off x="366713" y="1328738"/>
                                <a:ext cx="95250" cy="134302"/>
                              </a:xfrm>
                              <a:custGeom>
                                <a:avLst/>
                                <a:gdLst>
                                  <a:gd name="connsiteX0" fmla="*/ 95250 w 95250"/>
                                  <a:gd name="connsiteY0" fmla="*/ 44768 h 134302"/>
                                  <a:gd name="connsiteX1" fmla="*/ 50482 w 95250"/>
                                  <a:gd name="connsiteY1" fmla="*/ 89535 h 134302"/>
                                  <a:gd name="connsiteX2" fmla="*/ 26670 w 95250"/>
                                  <a:gd name="connsiteY2" fmla="*/ 89535 h 134302"/>
                                  <a:gd name="connsiteX3" fmla="*/ 26670 w 95250"/>
                                  <a:gd name="connsiteY3" fmla="*/ 129540 h 134302"/>
                                  <a:gd name="connsiteX4" fmla="*/ 21907 w 95250"/>
                                  <a:gd name="connsiteY4" fmla="*/ 134303 h 134302"/>
                                  <a:gd name="connsiteX5" fmla="*/ 4763 w 95250"/>
                                  <a:gd name="connsiteY5" fmla="*/ 134303 h 134302"/>
                                  <a:gd name="connsiteX6" fmla="*/ 0 w 95250"/>
                                  <a:gd name="connsiteY6" fmla="*/ 129540 h 134302"/>
                                  <a:gd name="connsiteX7" fmla="*/ 0 w 95250"/>
                                  <a:gd name="connsiteY7" fmla="*/ 4763 h 134302"/>
                                  <a:gd name="connsiteX8" fmla="*/ 4763 w 95250"/>
                                  <a:gd name="connsiteY8" fmla="*/ 0 h 134302"/>
                                  <a:gd name="connsiteX9" fmla="*/ 26670 w 95250"/>
                                  <a:gd name="connsiteY9" fmla="*/ 0 h 134302"/>
                                  <a:gd name="connsiteX10" fmla="*/ 50482 w 95250"/>
                                  <a:gd name="connsiteY10" fmla="*/ 0 h 134302"/>
                                  <a:gd name="connsiteX11" fmla="*/ 95250 w 95250"/>
                                  <a:gd name="connsiteY11" fmla="*/ 44768 h 134302"/>
                                  <a:gd name="connsiteX12" fmla="*/ 68580 w 95250"/>
                                  <a:gd name="connsiteY12" fmla="*/ 44768 h 134302"/>
                                  <a:gd name="connsiteX13" fmla="*/ 49530 w 95250"/>
                                  <a:gd name="connsiteY13" fmla="*/ 24765 h 134302"/>
                                  <a:gd name="connsiteX14" fmla="*/ 25717 w 95250"/>
                                  <a:gd name="connsiteY14" fmla="*/ 24765 h 134302"/>
                                  <a:gd name="connsiteX15" fmla="*/ 25717 w 95250"/>
                                  <a:gd name="connsiteY15" fmla="*/ 63818 h 134302"/>
                                  <a:gd name="connsiteX16" fmla="*/ 49530 w 95250"/>
                                  <a:gd name="connsiteY16" fmla="*/ 63818 h 134302"/>
                                  <a:gd name="connsiteX17" fmla="*/ 68580 w 95250"/>
                                  <a:gd name="connsiteY17" fmla="*/ 4476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5250" h="134302">
                                    <a:moveTo>
                                      <a:pt x="95250" y="44768"/>
                                    </a:moveTo>
                                    <a:cubicBezTo>
                                      <a:pt x="95250" y="69533"/>
                                      <a:pt x="75248" y="89535"/>
                                      <a:pt x="50482" y="89535"/>
                                    </a:cubicBezTo>
                                    <a:lnTo>
                                      <a:pt x="26670" y="89535"/>
                                    </a:lnTo>
                                    <a:lnTo>
                                      <a:pt x="26670" y="129540"/>
                                    </a:lnTo>
                                    <a:cubicBezTo>
                                      <a:pt x="26670" y="132397"/>
                                      <a:pt x="24765" y="134303"/>
                                      <a:pt x="21907" y="134303"/>
                                    </a:cubicBezTo>
                                    <a:lnTo>
                                      <a:pt x="4763" y="134303"/>
                                    </a:lnTo>
                                    <a:cubicBezTo>
                                      <a:pt x="1905" y="134303"/>
                                      <a:pt x="0" y="132397"/>
                                      <a:pt x="0" y="129540"/>
                                    </a:cubicBezTo>
                                    <a:lnTo>
                                      <a:pt x="0" y="4763"/>
                                    </a:lnTo>
                                    <a:cubicBezTo>
                                      <a:pt x="0" y="1905"/>
                                      <a:pt x="1905" y="0"/>
                                      <a:pt x="4763" y="0"/>
                                    </a:cubicBezTo>
                                    <a:lnTo>
                                      <a:pt x="26670" y="0"/>
                                    </a:lnTo>
                                    <a:lnTo>
                                      <a:pt x="50482" y="0"/>
                                    </a:lnTo>
                                    <a:cubicBezTo>
                                      <a:pt x="75248" y="0"/>
                                      <a:pt x="95250" y="20003"/>
                                      <a:pt x="95250" y="44768"/>
                                    </a:cubicBezTo>
                                    <a:close/>
                                    <a:moveTo>
                                      <a:pt x="68580" y="44768"/>
                                    </a:moveTo>
                                    <a:cubicBezTo>
                                      <a:pt x="68580" y="33338"/>
                                      <a:pt x="60007" y="24765"/>
                                      <a:pt x="49530" y="24765"/>
                                    </a:cubicBezTo>
                                    <a:lnTo>
                                      <a:pt x="25717" y="24765"/>
                                    </a:lnTo>
                                    <a:lnTo>
                                      <a:pt x="25717" y="63818"/>
                                    </a:lnTo>
                                    <a:lnTo>
                                      <a:pt x="49530" y="63818"/>
                                    </a:lnTo>
                                    <a:cubicBezTo>
                                      <a:pt x="60960" y="63818"/>
                                      <a:pt x="68580" y="55245"/>
                                      <a:pt x="68580" y="44768"/>
                                    </a:cubicBezTo>
                                    <a:close/>
                                  </a:path>
                                </a:pathLst>
                              </a:custGeom>
                              <a:solidFill>
                                <a:srgbClr val="FFFFFF">
                                  <a:alpha val="80000"/>
                                </a:srgbClr>
                              </a:solidFill>
                              <a:ln w="9525" cap="flat">
                                <a:noFill/>
                                <a:prstDash val="solid"/>
                                <a:miter/>
                              </a:ln>
                            </wps:spPr>
                            <wps:bodyPr rtlCol="0" anchor="ctr"/>
                          </wps:wsp>
                          <wps:wsp>
                            <wps:cNvPr id="50021973" name="Freeform 50021973">
                              <a:extLst>
                                <a:ext uri="{FF2B5EF4-FFF2-40B4-BE49-F238E27FC236}">
                                  <a16:creationId xmlns:a16="http://schemas.microsoft.com/office/drawing/2014/main" id="{1460E1AE-2548-4232-53AD-DB92C64CBCA6}"/>
                                </a:ext>
                              </a:extLst>
                            </wps:cNvPr>
                            <wps:cNvSpPr/>
                            <wps:spPr>
                              <a:xfrm>
                                <a:off x="482917" y="1325881"/>
                                <a:ext cx="139064" cy="139065"/>
                              </a:xfrm>
                              <a:custGeom>
                                <a:avLst/>
                                <a:gdLst>
                                  <a:gd name="connsiteX0" fmla="*/ 0 w 139064"/>
                                  <a:gd name="connsiteY0" fmla="*/ 69532 h 139065"/>
                                  <a:gd name="connsiteX1" fmla="*/ 69533 w 139064"/>
                                  <a:gd name="connsiteY1" fmla="*/ 0 h 139065"/>
                                  <a:gd name="connsiteX2" fmla="*/ 139065 w 139064"/>
                                  <a:gd name="connsiteY2" fmla="*/ 69532 h 139065"/>
                                  <a:gd name="connsiteX3" fmla="*/ 69533 w 139064"/>
                                  <a:gd name="connsiteY3" fmla="*/ 139065 h 139065"/>
                                  <a:gd name="connsiteX4" fmla="*/ 0 w 139064"/>
                                  <a:gd name="connsiteY4" fmla="*/ 69532 h 139065"/>
                                  <a:gd name="connsiteX5" fmla="*/ 112395 w 139064"/>
                                  <a:gd name="connsiteY5" fmla="*/ 69532 h 139065"/>
                                  <a:gd name="connsiteX6" fmla="*/ 69533 w 139064"/>
                                  <a:gd name="connsiteY6" fmla="*/ 25717 h 139065"/>
                                  <a:gd name="connsiteX7" fmla="*/ 26670 w 139064"/>
                                  <a:gd name="connsiteY7" fmla="*/ 69532 h 139065"/>
                                  <a:gd name="connsiteX8" fmla="*/ 69533 w 139064"/>
                                  <a:gd name="connsiteY8" fmla="*/ 113347 h 139065"/>
                                  <a:gd name="connsiteX9" fmla="*/ 112395 w 139064"/>
                                  <a:gd name="connsiteY9" fmla="*/ 69532 h 139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9064" h="139065">
                                    <a:moveTo>
                                      <a:pt x="0" y="69532"/>
                                    </a:moveTo>
                                    <a:cubicBezTo>
                                      <a:pt x="0" y="30480"/>
                                      <a:pt x="30480" y="0"/>
                                      <a:pt x="69533" y="0"/>
                                    </a:cubicBezTo>
                                    <a:cubicBezTo>
                                      <a:pt x="107633" y="0"/>
                                      <a:pt x="139065" y="30480"/>
                                      <a:pt x="139065" y="69532"/>
                                    </a:cubicBezTo>
                                    <a:cubicBezTo>
                                      <a:pt x="139065" y="108585"/>
                                      <a:pt x="108585" y="139065"/>
                                      <a:pt x="69533" y="139065"/>
                                    </a:cubicBezTo>
                                    <a:cubicBezTo>
                                      <a:pt x="30480" y="139065"/>
                                      <a:pt x="0" y="108585"/>
                                      <a:pt x="0" y="69532"/>
                                    </a:cubicBezTo>
                                    <a:close/>
                                    <a:moveTo>
                                      <a:pt x="112395" y="69532"/>
                                    </a:moveTo>
                                    <a:cubicBezTo>
                                      <a:pt x="112395" y="43815"/>
                                      <a:pt x="93345" y="25717"/>
                                      <a:pt x="69533" y="25717"/>
                                    </a:cubicBezTo>
                                    <a:cubicBezTo>
                                      <a:pt x="45720" y="25717"/>
                                      <a:pt x="26670" y="43815"/>
                                      <a:pt x="26670" y="69532"/>
                                    </a:cubicBezTo>
                                    <a:cubicBezTo>
                                      <a:pt x="26670" y="95250"/>
                                      <a:pt x="45720" y="113347"/>
                                      <a:pt x="69533" y="113347"/>
                                    </a:cubicBezTo>
                                    <a:cubicBezTo>
                                      <a:pt x="93345" y="113347"/>
                                      <a:pt x="112395" y="95250"/>
                                      <a:pt x="112395" y="69532"/>
                                    </a:cubicBezTo>
                                    <a:close/>
                                  </a:path>
                                </a:pathLst>
                              </a:custGeom>
                              <a:solidFill>
                                <a:srgbClr val="FFFFFF">
                                  <a:alpha val="80000"/>
                                </a:srgbClr>
                              </a:solidFill>
                              <a:ln w="9525" cap="flat">
                                <a:noFill/>
                                <a:prstDash val="solid"/>
                                <a:miter/>
                              </a:ln>
                            </wps:spPr>
                            <wps:bodyPr rtlCol="0" anchor="ctr"/>
                          </wps:wsp>
                          <wps:wsp>
                            <wps:cNvPr id="1666852093" name="Freeform 1666852093">
                              <a:extLst>
                                <a:ext uri="{FF2B5EF4-FFF2-40B4-BE49-F238E27FC236}">
                                  <a16:creationId xmlns:a16="http://schemas.microsoft.com/office/drawing/2014/main" id="{72CBA0BC-B0B4-E2C4-2100-9DEA986CF235}"/>
                                </a:ext>
                              </a:extLst>
                            </wps:cNvPr>
                            <wps:cNvSpPr/>
                            <wps:spPr>
                              <a:xfrm>
                                <a:off x="635070" y="1329691"/>
                                <a:ext cx="164337" cy="133350"/>
                              </a:xfrm>
                              <a:custGeom>
                                <a:avLst/>
                                <a:gdLst>
                                  <a:gd name="connsiteX0" fmla="*/ 164078 w 164337"/>
                                  <a:gd name="connsiteY0" fmla="*/ 4763 h 133350"/>
                                  <a:gd name="connsiteX1" fmla="*/ 128835 w 164337"/>
                                  <a:gd name="connsiteY1" fmla="*/ 129540 h 133350"/>
                                  <a:gd name="connsiteX2" fmla="*/ 124073 w 164337"/>
                                  <a:gd name="connsiteY2" fmla="*/ 133350 h 133350"/>
                                  <a:gd name="connsiteX3" fmla="*/ 103118 w 164337"/>
                                  <a:gd name="connsiteY3" fmla="*/ 133350 h 133350"/>
                                  <a:gd name="connsiteX4" fmla="*/ 98355 w 164337"/>
                                  <a:gd name="connsiteY4" fmla="*/ 129540 h 133350"/>
                                  <a:gd name="connsiteX5" fmla="*/ 82163 w 164337"/>
                                  <a:gd name="connsiteY5" fmla="*/ 72390 h 133350"/>
                                  <a:gd name="connsiteX6" fmla="*/ 65970 w 164337"/>
                                  <a:gd name="connsiteY6" fmla="*/ 129540 h 133350"/>
                                  <a:gd name="connsiteX7" fmla="*/ 61208 w 164337"/>
                                  <a:gd name="connsiteY7" fmla="*/ 133350 h 133350"/>
                                  <a:gd name="connsiteX8" fmla="*/ 40253 w 164337"/>
                                  <a:gd name="connsiteY8" fmla="*/ 133350 h 133350"/>
                                  <a:gd name="connsiteX9" fmla="*/ 35490 w 164337"/>
                                  <a:gd name="connsiteY9" fmla="*/ 129540 h 133350"/>
                                  <a:gd name="connsiteX10" fmla="*/ 248 w 164337"/>
                                  <a:gd name="connsiteY10" fmla="*/ 4763 h 133350"/>
                                  <a:gd name="connsiteX11" fmla="*/ 4058 w 164337"/>
                                  <a:gd name="connsiteY11" fmla="*/ 0 h 133350"/>
                                  <a:gd name="connsiteX12" fmla="*/ 22155 w 164337"/>
                                  <a:gd name="connsiteY12" fmla="*/ 0 h 133350"/>
                                  <a:gd name="connsiteX13" fmla="*/ 26918 w 164337"/>
                                  <a:gd name="connsiteY13" fmla="*/ 3810 h 133350"/>
                                  <a:gd name="connsiteX14" fmla="*/ 52635 w 164337"/>
                                  <a:gd name="connsiteY14" fmla="*/ 100013 h 133350"/>
                                  <a:gd name="connsiteX15" fmla="*/ 71685 w 164337"/>
                                  <a:gd name="connsiteY15" fmla="*/ 32385 h 133350"/>
                                  <a:gd name="connsiteX16" fmla="*/ 64065 w 164337"/>
                                  <a:gd name="connsiteY16" fmla="*/ 5715 h 133350"/>
                                  <a:gd name="connsiteX17" fmla="*/ 67875 w 164337"/>
                                  <a:gd name="connsiteY17" fmla="*/ 953 h 133350"/>
                                  <a:gd name="connsiteX18" fmla="*/ 83115 w 164337"/>
                                  <a:gd name="connsiteY18" fmla="*/ 953 h 133350"/>
                                  <a:gd name="connsiteX19" fmla="*/ 87878 w 164337"/>
                                  <a:gd name="connsiteY19" fmla="*/ 4763 h 133350"/>
                                  <a:gd name="connsiteX20" fmla="*/ 113595 w 164337"/>
                                  <a:gd name="connsiteY20" fmla="*/ 100965 h 133350"/>
                                  <a:gd name="connsiteX21" fmla="*/ 139313 w 164337"/>
                                  <a:gd name="connsiteY21" fmla="*/ 4763 h 133350"/>
                                  <a:gd name="connsiteX22" fmla="*/ 144075 w 164337"/>
                                  <a:gd name="connsiteY22" fmla="*/ 953 h 133350"/>
                                  <a:gd name="connsiteX23" fmla="*/ 162173 w 164337"/>
                                  <a:gd name="connsiteY23" fmla="*/ 953 h 133350"/>
                                  <a:gd name="connsiteX24" fmla="*/ 164078 w 164337"/>
                                  <a:gd name="connsiteY24" fmla="*/ 476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4337" h="133350">
                                    <a:moveTo>
                                      <a:pt x="164078" y="4763"/>
                                    </a:moveTo>
                                    <a:lnTo>
                                      <a:pt x="128835" y="129540"/>
                                    </a:lnTo>
                                    <a:cubicBezTo>
                                      <a:pt x="127883" y="132397"/>
                                      <a:pt x="125978" y="133350"/>
                                      <a:pt x="124073" y="133350"/>
                                    </a:cubicBezTo>
                                    <a:lnTo>
                                      <a:pt x="103118" y="133350"/>
                                    </a:lnTo>
                                    <a:cubicBezTo>
                                      <a:pt x="100260" y="133350"/>
                                      <a:pt x="98355" y="132397"/>
                                      <a:pt x="98355" y="129540"/>
                                    </a:cubicBezTo>
                                    <a:lnTo>
                                      <a:pt x="82163" y="72390"/>
                                    </a:lnTo>
                                    <a:lnTo>
                                      <a:pt x="65970" y="129540"/>
                                    </a:lnTo>
                                    <a:cubicBezTo>
                                      <a:pt x="65018" y="132397"/>
                                      <a:pt x="63113" y="133350"/>
                                      <a:pt x="61208" y="133350"/>
                                    </a:cubicBezTo>
                                    <a:lnTo>
                                      <a:pt x="40253" y="133350"/>
                                    </a:lnTo>
                                    <a:cubicBezTo>
                                      <a:pt x="37395" y="133350"/>
                                      <a:pt x="35490" y="132397"/>
                                      <a:pt x="35490" y="129540"/>
                                    </a:cubicBezTo>
                                    <a:lnTo>
                                      <a:pt x="248" y="4763"/>
                                    </a:lnTo>
                                    <a:cubicBezTo>
                                      <a:pt x="-705" y="1905"/>
                                      <a:pt x="1200" y="0"/>
                                      <a:pt x="4058" y="0"/>
                                    </a:cubicBezTo>
                                    <a:lnTo>
                                      <a:pt x="22155" y="0"/>
                                    </a:lnTo>
                                    <a:cubicBezTo>
                                      <a:pt x="25013" y="0"/>
                                      <a:pt x="26918" y="1905"/>
                                      <a:pt x="26918" y="3810"/>
                                    </a:cubicBezTo>
                                    <a:lnTo>
                                      <a:pt x="52635" y="100013"/>
                                    </a:lnTo>
                                    <a:lnTo>
                                      <a:pt x="71685" y="32385"/>
                                    </a:lnTo>
                                    <a:lnTo>
                                      <a:pt x="64065" y="5715"/>
                                    </a:lnTo>
                                    <a:cubicBezTo>
                                      <a:pt x="63113" y="2857"/>
                                      <a:pt x="65018" y="953"/>
                                      <a:pt x="67875" y="953"/>
                                    </a:cubicBezTo>
                                    <a:lnTo>
                                      <a:pt x="83115" y="953"/>
                                    </a:lnTo>
                                    <a:cubicBezTo>
                                      <a:pt x="85973" y="953"/>
                                      <a:pt x="87878" y="2857"/>
                                      <a:pt x="87878" y="4763"/>
                                    </a:cubicBezTo>
                                    <a:lnTo>
                                      <a:pt x="113595" y="100965"/>
                                    </a:lnTo>
                                    <a:lnTo>
                                      <a:pt x="139313" y="4763"/>
                                    </a:lnTo>
                                    <a:cubicBezTo>
                                      <a:pt x="140265" y="1905"/>
                                      <a:pt x="141218" y="953"/>
                                      <a:pt x="144075" y="953"/>
                                    </a:cubicBezTo>
                                    <a:lnTo>
                                      <a:pt x="162173" y="953"/>
                                    </a:lnTo>
                                    <a:cubicBezTo>
                                      <a:pt x="163125" y="-953"/>
                                      <a:pt x="165030" y="953"/>
                                      <a:pt x="164078" y="4763"/>
                                    </a:cubicBezTo>
                                    <a:close/>
                                  </a:path>
                                </a:pathLst>
                              </a:custGeom>
                              <a:solidFill>
                                <a:srgbClr val="FFFFFF">
                                  <a:alpha val="80000"/>
                                </a:srgbClr>
                              </a:solidFill>
                              <a:ln w="9525" cap="flat">
                                <a:noFill/>
                                <a:prstDash val="solid"/>
                                <a:miter/>
                              </a:ln>
                            </wps:spPr>
                            <wps:bodyPr rtlCol="0" anchor="ctr"/>
                          </wps:wsp>
                          <wps:wsp>
                            <wps:cNvPr id="897400173" name="Freeform 897400173">
                              <a:extLst>
                                <a:ext uri="{FF2B5EF4-FFF2-40B4-BE49-F238E27FC236}">
                                  <a16:creationId xmlns:a16="http://schemas.microsoft.com/office/drawing/2014/main" id="{F76620E1-9E9E-4A05-EE80-6F06A36E0ED0}"/>
                                </a:ext>
                              </a:extLst>
                            </wps:cNvPr>
                            <wps:cNvSpPr/>
                            <wps:spPr>
                              <a:xfrm>
                                <a:off x="822960" y="1328738"/>
                                <a:ext cx="79057" cy="134302"/>
                              </a:xfrm>
                              <a:custGeom>
                                <a:avLst/>
                                <a:gdLst>
                                  <a:gd name="connsiteX0" fmla="*/ 79058 w 79057"/>
                                  <a:gd name="connsiteY0" fmla="*/ 113347 h 134302"/>
                                  <a:gd name="connsiteX1" fmla="*/ 79058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8 h 134302"/>
                                  <a:gd name="connsiteX13" fmla="*/ 26670 w 79057"/>
                                  <a:gd name="connsiteY13" fmla="*/ 25718 h 134302"/>
                                  <a:gd name="connsiteX14" fmla="*/ 26670 w 79057"/>
                                  <a:gd name="connsiteY14" fmla="*/ 54293 h 134302"/>
                                  <a:gd name="connsiteX15" fmla="*/ 69533 w 79057"/>
                                  <a:gd name="connsiteY15" fmla="*/ 54293 h 134302"/>
                                  <a:gd name="connsiteX16" fmla="*/ 74295 w 79057"/>
                                  <a:gd name="connsiteY16" fmla="*/ 59055 h 134302"/>
                                  <a:gd name="connsiteX17" fmla="*/ 74295 w 79057"/>
                                  <a:gd name="connsiteY17" fmla="*/ 74295 h 134302"/>
                                  <a:gd name="connsiteX18" fmla="*/ 69533 w 79057"/>
                                  <a:gd name="connsiteY18" fmla="*/ 79058 h 134302"/>
                                  <a:gd name="connsiteX19" fmla="*/ 25717 w 79057"/>
                                  <a:gd name="connsiteY19" fmla="*/ 79058 h 134302"/>
                                  <a:gd name="connsiteX20" fmla="*/ 25717 w 79057"/>
                                  <a:gd name="connsiteY20" fmla="*/ 108585 h 134302"/>
                                  <a:gd name="connsiteX21" fmla="*/ 74295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8" y="1905"/>
                                      <a:pt x="79058" y="4763"/>
                                    </a:cubicBezTo>
                                    <a:lnTo>
                                      <a:pt x="79058" y="20955"/>
                                    </a:lnTo>
                                    <a:cubicBezTo>
                                      <a:pt x="79058" y="23813"/>
                                      <a:pt x="77152" y="25718"/>
                                      <a:pt x="74295" y="25718"/>
                                    </a:cubicBezTo>
                                    <a:lnTo>
                                      <a:pt x="26670" y="25718"/>
                                    </a:lnTo>
                                    <a:lnTo>
                                      <a:pt x="26670" y="54293"/>
                                    </a:lnTo>
                                    <a:lnTo>
                                      <a:pt x="69533" y="54293"/>
                                    </a:lnTo>
                                    <a:cubicBezTo>
                                      <a:pt x="72390" y="54293"/>
                                      <a:pt x="74295" y="56197"/>
                                      <a:pt x="74295" y="59055"/>
                                    </a:cubicBezTo>
                                    <a:lnTo>
                                      <a:pt x="74295" y="74295"/>
                                    </a:lnTo>
                                    <a:cubicBezTo>
                                      <a:pt x="74295" y="77153"/>
                                      <a:pt x="72390" y="79058"/>
                                      <a:pt x="69533" y="79058"/>
                                    </a:cubicBezTo>
                                    <a:lnTo>
                                      <a:pt x="25717" y="79058"/>
                                    </a:lnTo>
                                    <a:lnTo>
                                      <a:pt x="25717" y="108585"/>
                                    </a:lnTo>
                                    <a:lnTo>
                                      <a:pt x="74295" y="108585"/>
                                    </a:lnTo>
                                    <a:cubicBezTo>
                                      <a:pt x="77152" y="108585"/>
                                      <a:pt x="79058" y="110490"/>
                                      <a:pt x="79058" y="113347"/>
                                    </a:cubicBezTo>
                                    <a:close/>
                                  </a:path>
                                </a:pathLst>
                              </a:custGeom>
                              <a:solidFill>
                                <a:srgbClr val="FFFFFF">
                                  <a:alpha val="80000"/>
                                </a:srgbClr>
                              </a:solidFill>
                              <a:ln w="9525" cap="flat">
                                <a:noFill/>
                                <a:prstDash val="solid"/>
                                <a:miter/>
                              </a:ln>
                            </wps:spPr>
                            <wps:bodyPr rtlCol="0" anchor="ctr"/>
                          </wps:wsp>
                          <wps:wsp>
                            <wps:cNvPr id="1884595461" name="Freeform 1884595461">
                              <a:extLst>
                                <a:ext uri="{FF2B5EF4-FFF2-40B4-BE49-F238E27FC236}">
                                  <a16:creationId xmlns:a16="http://schemas.microsoft.com/office/drawing/2014/main" id="{5465993E-AAA6-3E51-4649-AA9535C806D6}"/>
                                </a:ext>
                              </a:extLst>
                            </wps:cNvPr>
                            <wps:cNvSpPr/>
                            <wps:spPr>
                              <a:xfrm>
                                <a:off x="929640" y="1327785"/>
                                <a:ext cx="108379" cy="134302"/>
                              </a:xfrm>
                              <a:custGeom>
                                <a:avLst/>
                                <a:gdLst>
                                  <a:gd name="connsiteX0" fmla="*/ 103822 w 108379"/>
                                  <a:gd name="connsiteY0" fmla="*/ 134303 h 134302"/>
                                  <a:gd name="connsiteX1" fmla="*/ 83820 w 108379"/>
                                  <a:gd name="connsiteY1" fmla="*/ 134303 h 134302"/>
                                  <a:gd name="connsiteX2" fmla="*/ 78105 w 108379"/>
                                  <a:gd name="connsiteY2" fmla="*/ 131445 h 134302"/>
                                  <a:gd name="connsiteX3" fmla="*/ 42863 w 108379"/>
                                  <a:gd name="connsiteY3" fmla="*/ 87630 h 134302"/>
                                  <a:gd name="connsiteX4" fmla="*/ 26670 w 108379"/>
                                  <a:gd name="connsiteY4" fmla="*/ 87630 h 134302"/>
                                  <a:gd name="connsiteX5" fmla="*/ 26670 w 108379"/>
                                  <a:gd name="connsiteY5" fmla="*/ 129540 h 134302"/>
                                  <a:gd name="connsiteX6" fmla="*/ 21908 w 108379"/>
                                  <a:gd name="connsiteY6" fmla="*/ 134303 h 134302"/>
                                  <a:gd name="connsiteX7" fmla="*/ 4763 w 108379"/>
                                  <a:gd name="connsiteY7" fmla="*/ 134303 h 134302"/>
                                  <a:gd name="connsiteX8" fmla="*/ 0 w 108379"/>
                                  <a:gd name="connsiteY8" fmla="*/ 129540 h 134302"/>
                                  <a:gd name="connsiteX9" fmla="*/ 0 w 108379"/>
                                  <a:gd name="connsiteY9" fmla="*/ 4763 h 134302"/>
                                  <a:gd name="connsiteX10" fmla="*/ 4763 w 108379"/>
                                  <a:gd name="connsiteY10" fmla="*/ 0 h 134302"/>
                                  <a:gd name="connsiteX11" fmla="*/ 26670 w 108379"/>
                                  <a:gd name="connsiteY11" fmla="*/ 0 h 134302"/>
                                  <a:gd name="connsiteX12" fmla="*/ 51435 w 108379"/>
                                  <a:gd name="connsiteY12" fmla="*/ 0 h 134302"/>
                                  <a:gd name="connsiteX13" fmla="*/ 96203 w 108379"/>
                                  <a:gd name="connsiteY13" fmla="*/ 44768 h 134302"/>
                                  <a:gd name="connsiteX14" fmla="*/ 71438 w 108379"/>
                                  <a:gd name="connsiteY14" fmla="*/ 82868 h 134302"/>
                                  <a:gd name="connsiteX15" fmla="*/ 107633 w 108379"/>
                                  <a:gd name="connsiteY15" fmla="*/ 127635 h 134302"/>
                                  <a:gd name="connsiteX16" fmla="*/ 103822 w 108379"/>
                                  <a:gd name="connsiteY16" fmla="*/ 134303 h 134302"/>
                                  <a:gd name="connsiteX17" fmla="*/ 26670 w 108379"/>
                                  <a:gd name="connsiteY17" fmla="*/ 64770 h 134302"/>
                                  <a:gd name="connsiteX18" fmla="*/ 51435 w 108379"/>
                                  <a:gd name="connsiteY18" fmla="*/ 64770 h 134302"/>
                                  <a:gd name="connsiteX19" fmla="*/ 69533 w 108379"/>
                                  <a:gd name="connsiteY19" fmla="*/ 44768 h 134302"/>
                                  <a:gd name="connsiteX20" fmla="*/ 51435 w 108379"/>
                                  <a:gd name="connsiteY20" fmla="*/ 24765 h 134302"/>
                                  <a:gd name="connsiteX21" fmla="*/ 26670 w 108379"/>
                                  <a:gd name="connsiteY21" fmla="*/ 24765 h 134302"/>
                                  <a:gd name="connsiteX22" fmla="*/ 26670 w 108379"/>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379" h="134302">
                                    <a:moveTo>
                                      <a:pt x="103822" y="134303"/>
                                    </a:moveTo>
                                    <a:lnTo>
                                      <a:pt x="83820" y="134303"/>
                                    </a:lnTo>
                                    <a:cubicBezTo>
                                      <a:pt x="81915" y="134303"/>
                                      <a:pt x="80010" y="133350"/>
                                      <a:pt x="78105" y="131445"/>
                                    </a:cubicBezTo>
                                    <a:lnTo>
                                      <a:pt x="42863" y="87630"/>
                                    </a:lnTo>
                                    <a:lnTo>
                                      <a:pt x="26670" y="87630"/>
                                    </a:lnTo>
                                    <a:lnTo>
                                      <a:pt x="26670" y="129540"/>
                                    </a:lnTo>
                                    <a:cubicBezTo>
                                      <a:pt x="26670" y="132398"/>
                                      <a:pt x="24765" y="134303"/>
                                      <a:pt x="21908" y="134303"/>
                                    </a:cubicBezTo>
                                    <a:lnTo>
                                      <a:pt x="4763" y="134303"/>
                                    </a:lnTo>
                                    <a:cubicBezTo>
                                      <a:pt x="1905" y="134303"/>
                                      <a:pt x="0" y="132398"/>
                                      <a:pt x="0" y="129540"/>
                                    </a:cubicBezTo>
                                    <a:lnTo>
                                      <a:pt x="0" y="4763"/>
                                    </a:lnTo>
                                    <a:cubicBezTo>
                                      <a:pt x="0" y="1905"/>
                                      <a:pt x="1905" y="0"/>
                                      <a:pt x="4763" y="0"/>
                                    </a:cubicBezTo>
                                    <a:lnTo>
                                      <a:pt x="26670" y="0"/>
                                    </a:lnTo>
                                    <a:lnTo>
                                      <a:pt x="51435" y="0"/>
                                    </a:lnTo>
                                    <a:cubicBezTo>
                                      <a:pt x="76200" y="0"/>
                                      <a:pt x="96203" y="20003"/>
                                      <a:pt x="96203" y="44768"/>
                                    </a:cubicBezTo>
                                    <a:cubicBezTo>
                                      <a:pt x="96203" y="60960"/>
                                      <a:pt x="85725" y="76200"/>
                                      <a:pt x="71438" y="82868"/>
                                    </a:cubicBezTo>
                                    <a:lnTo>
                                      <a:pt x="107633" y="127635"/>
                                    </a:lnTo>
                                    <a:cubicBezTo>
                                      <a:pt x="109538" y="131445"/>
                                      <a:pt x="107633" y="134303"/>
                                      <a:pt x="103822" y="134303"/>
                                    </a:cubicBezTo>
                                    <a:close/>
                                    <a:moveTo>
                                      <a:pt x="26670" y="64770"/>
                                    </a:moveTo>
                                    <a:lnTo>
                                      <a:pt x="51435" y="64770"/>
                                    </a:lnTo>
                                    <a:cubicBezTo>
                                      <a:pt x="60960" y="64770"/>
                                      <a:pt x="69533" y="56198"/>
                                      <a:pt x="69533" y="44768"/>
                                    </a:cubicBezTo>
                                    <a:cubicBezTo>
                                      <a:pt x="69533" y="33338"/>
                                      <a:pt x="60960" y="24765"/>
                                      <a:pt x="51435" y="24765"/>
                                    </a:cubicBezTo>
                                    <a:lnTo>
                                      <a:pt x="26670" y="24765"/>
                                    </a:lnTo>
                                    <a:lnTo>
                                      <a:pt x="26670" y="64770"/>
                                    </a:lnTo>
                                    <a:close/>
                                  </a:path>
                                </a:pathLst>
                              </a:custGeom>
                              <a:solidFill>
                                <a:srgbClr val="FFFFFF">
                                  <a:alpha val="80000"/>
                                </a:srgbClr>
                              </a:solidFill>
                              <a:ln w="9525" cap="flat">
                                <a:noFill/>
                                <a:prstDash val="solid"/>
                                <a:miter/>
                              </a:ln>
                            </wps:spPr>
                            <wps:bodyPr rtlCol="0" anchor="ctr"/>
                          </wps:wsp>
                          <wps:wsp>
                            <wps:cNvPr id="1077556127" name="Freeform 1077556127">
                              <a:extLst>
                                <a:ext uri="{FF2B5EF4-FFF2-40B4-BE49-F238E27FC236}">
                                  <a16:creationId xmlns:a16="http://schemas.microsoft.com/office/drawing/2014/main" id="{FFD18FEA-A63C-17E7-238A-583B1F481903}"/>
                                </a:ext>
                              </a:extLst>
                            </wps:cNvPr>
                            <wps:cNvSpPr/>
                            <wps:spPr>
                              <a:xfrm>
                                <a:off x="1110615" y="1363981"/>
                                <a:ext cx="100965" cy="100965"/>
                              </a:xfrm>
                              <a:custGeom>
                                <a:avLst/>
                                <a:gdLst>
                                  <a:gd name="connsiteX0" fmla="*/ 0 w 100965"/>
                                  <a:gd name="connsiteY0" fmla="*/ 50482 h 100965"/>
                                  <a:gd name="connsiteX1" fmla="*/ 50483 w 100965"/>
                                  <a:gd name="connsiteY1" fmla="*/ 0 h 100965"/>
                                  <a:gd name="connsiteX2" fmla="*/ 100965 w 100965"/>
                                  <a:gd name="connsiteY2" fmla="*/ 50482 h 100965"/>
                                  <a:gd name="connsiteX3" fmla="*/ 50483 w 100965"/>
                                  <a:gd name="connsiteY3" fmla="*/ 100965 h 100965"/>
                                  <a:gd name="connsiteX4" fmla="*/ 0 w 100965"/>
                                  <a:gd name="connsiteY4" fmla="*/ 50482 h 100965"/>
                                  <a:gd name="connsiteX5" fmla="*/ 76200 w 100965"/>
                                  <a:gd name="connsiteY5" fmla="*/ 50482 h 100965"/>
                                  <a:gd name="connsiteX6" fmla="*/ 50483 w 100965"/>
                                  <a:gd name="connsiteY6" fmla="*/ 23813 h 100965"/>
                                  <a:gd name="connsiteX7" fmla="*/ 24765 w 100965"/>
                                  <a:gd name="connsiteY7" fmla="*/ 50482 h 100965"/>
                                  <a:gd name="connsiteX8" fmla="*/ 50483 w 100965"/>
                                  <a:gd name="connsiteY8" fmla="*/ 77153 h 100965"/>
                                  <a:gd name="connsiteX9" fmla="*/ 76200 w 100965"/>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100965">
                                    <a:moveTo>
                                      <a:pt x="0" y="50482"/>
                                    </a:moveTo>
                                    <a:cubicBezTo>
                                      <a:pt x="0" y="21907"/>
                                      <a:pt x="22860" y="0"/>
                                      <a:pt x="50483" y="0"/>
                                    </a:cubicBezTo>
                                    <a:cubicBezTo>
                                      <a:pt x="78105" y="0"/>
                                      <a:pt x="100965" y="21907"/>
                                      <a:pt x="100965" y="50482"/>
                                    </a:cubicBezTo>
                                    <a:cubicBezTo>
                                      <a:pt x="100965" y="79057"/>
                                      <a:pt x="78105" y="100965"/>
                                      <a:pt x="50483" y="100965"/>
                                    </a:cubicBezTo>
                                    <a:cubicBezTo>
                                      <a:pt x="22860" y="100965"/>
                                      <a:pt x="0" y="79057"/>
                                      <a:pt x="0" y="50482"/>
                                    </a:cubicBezTo>
                                    <a:close/>
                                    <a:moveTo>
                                      <a:pt x="76200" y="50482"/>
                                    </a:moveTo>
                                    <a:cubicBezTo>
                                      <a:pt x="76200" y="35242"/>
                                      <a:pt x="64770" y="23813"/>
                                      <a:pt x="50483" y="23813"/>
                                    </a:cubicBezTo>
                                    <a:cubicBezTo>
                                      <a:pt x="36195" y="23813"/>
                                      <a:pt x="24765" y="34290"/>
                                      <a:pt x="24765" y="50482"/>
                                    </a:cubicBezTo>
                                    <a:cubicBezTo>
                                      <a:pt x="24765" y="66675"/>
                                      <a:pt x="36195" y="77153"/>
                                      <a:pt x="50483" y="77153"/>
                                    </a:cubicBezTo>
                                    <a:cubicBezTo>
                                      <a:pt x="64770" y="77153"/>
                                      <a:pt x="76200" y="65722"/>
                                      <a:pt x="76200" y="50482"/>
                                    </a:cubicBezTo>
                                    <a:close/>
                                  </a:path>
                                </a:pathLst>
                              </a:custGeom>
                              <a:solidFill>
                                <a:srgbClr val="FFFFFF">
                                  <a:alpha val="80000"/>
                                </a:srgbClr>
                              </a:solidFill>
                              <a:ln w="9525" cap="flat">
                                <a:noFill/>
                                <a:prstDash val="solid"/>
                                <a:miter/>
                              </a:ln>
                            </wps:spPr>
                            <wps:bodyPr rtlCol="0" anchor="ctr"/>
                          </wps:wsp>
                          <wps:wsp>
                            <wps:cNvPr id="1153004318" name="Freeform 1153004318">
                              <a:extLst>
                                <a:ext uri="{FF2B5EF4-FFF2-40B4-BE49-F238E27FC236}">
                                  <a16:creationId xmlns:a16="http://schemas.microsoft.com/office/drawing/2014/main" id="{58E2F028-C3F7-85A6-5386-740F06954600}"/>
                                </a:ext>
                              </a:extLst>
                            </wps:cNvPr>
                            <wps:cNvSpPr/>
                            <wps:spPr>
                              <a:xfrm>
                                <a:off x="1224915" y="1325881"/>
                                <a:ext cx="59054" cy="136207"/>
                              </a:xfrm>
                              <a:custGeom>
                                <a:avLst/>
                                <a:gdLst>
                                  <a:gd name="connsiteX0" fmla="*/ 39053 w 59054"/>
                                  <a:gd name="connsiteY0" fmla="*/ 40005 h 136207"/>
                                  <a:gd name="connsiteX1" fmla="*/ 39053 w 59054"/>
                                  <a:gd name="connsiteY1" fmla="*/ 40005 h 136207"/>
                                  <a:gd name="connsiteX2" fmla="*/ 54292 w 59054"/>
                                  <a:gd name="connsiteY2" fmla="*/ 40957 h 136207"/>
                                  <a:gd name="connsiteX3" fmla="*/ 59055 w 59054"/>
                                  <a:gd name="connsiteY3" fmla="*/ 45720 h 136207"/>
                                  <a:gd name="connsiteX4" fmla="*/ 59055 w 59054"/>
                                  <a:gd name="connsiteY4" fmla="*/ 60007 h 136207"/>
                                  <a:gd name="connsiteX5" fmla="*/ 54292 w 59054"/>
                                  <a:gd name="connsiteY5" fmla="*/ 64770 h 136207"/>
                                  <a:gd name="connsiteX6" fmla="*/ 39053 w 59054"/>
                                  <a:gd name="connsiteY6" fmla="*/ 64770 h 136207"/>
                                  <a:gd name="connsiteX7" fmla="*/ 39053 w 59054"/>
                                  <a:gd name="connsiteY7" fmla="*/ 131445 h 136207"/>
                                  <a:gd name="connsiteX8" fmla="*/ 34290 w 59054"/>
                                  <a:gd name="connsiteY8" fmla="*/ 136207 h 136207"/>
                                  <a:gd name="connsiteX9" fmla="*/ 19050 w 59054"/>
                                  <a:gd name="connsiteY9" fmla="*/ 136207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7 h 136207"/>
                                  <a:gd name="connsiteX14" fmla="*/ 0 w 59054"/>
                                  <a:gd name="connsiteY14" fmla="*/ 45720 h 136207"/>
                                  <a:gd name="connsiteX15" fmla="*/ 4763 w 59054"/>
                                  <a:gd name="connsiteY15" fmla="*/ 40957 h 136207"/>
                                  <a:gd name="connsiteX16" fmla="*/ 14288 w 59054"/>
                                  <a:gd name="connsiteY16" fmla="*/ 40957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3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3" y="40005"/>
                                    </a:moveTo>
                                    <a:lnTo>
                                      <a:pt x="39053" y="40005"/>
                                    </a:lnTo>
                                    <a:lnTo>
                                      <a:pt x="54292" y="40957"/>
                                    </a:lnTo>
                                    <a:cubicBezTo>
                                      <a:pt x="57150" y="40957"/>
                                      <a:pt x="59055" y="42863"/>
                                      <a:pt x="59055" y="45720"/>
                                    </a:cubicBezTo>
                                    <a:lnTo>
                                      <a:pt x="59055" y="60007"/>
                                    </a:lnTo>
                                    <a:cubicBezTo>
                                      <a:pt x="59055" y="62865"/>
                                      <a:pt x="57150" y="64770"/>
                                      <a:pt x="54292" y="64770"/>
                                    </a:cubicBezTo>
                                    <a:lnTo>
                                      <a:pt x="39053" y="64770"/>
                                    </a:lnTo>
                                    <a:lnTo>
                                      <a:pt x="39053" y="131445"/>
                                    </a:lnTo>
                                    <a:cubicBezTo>
                                      <a:pt x="39053" y="134303"/>
                                      <a:pt x="37147" y="136207"/>
                                      <a:pt x="34290" y="136207"/>
                                    </a:cubicBezTo>
                                    <a:lnTo>
                                      <a:pt x="19050" y="136207"/>
                                    </a:lnTo>
                                    <a:cubicBezTo>
                                      <a:pt x="16192" y="136207"/>
                                      <a:pt x="14288" y="134303"/>
                                      <a:pt x="14288" y="131445"/>
                                    </a:cubicBezTo>
                                    <a:lnTo>
                                      <a:pt x="14288" y="64770"/>
                                    </a:lnTo>
                                    <a:lnTo>
                                      <a:pt x="4763" y="64770"/>
                                    </a:lnTo>
                                    <a:cubicBezTo>
                                      <a:pt x="1905" y="64770"/>
                                      <a:pt x="0" y="62865"/>
                                      <a:pt x="0" y="60007"/>
                                    </a:cubicBezTo>
                                    <a:lnTo>
                                      <a:pt x="0" y="45720"/>
                                    </a:lnTo>
                                    <a:cubicBezTo>
                                      <a:pt x="0" y="42863"/>
                                      <a:pt x="1905" y="40957"/>
                                      <a:pt x="4763" y="40957"/>
                                    </a:cubicBezTo>
                                    <a:lnTo>
                                      <a:pt x="14288" y="40957"/>
                                    </a:lnTo>
                                    <a:lnTo>
                                      <a:pt x="14288" y="40005"/>
                                    </a:lnTo>
                                    <a:cubicBezTo>
                                      <a:pt x="14288" y="15240"/>
                                      <a:pt x="27622" y="0"/>
                                      <a:pt x="54292" y="0"/>
                                    </a:cubicBezTo>
                                    <a:cubicBezTo>
                                      <a:pt x="57150" y="0"/>
                                      <a:pt x="59055" y="1905"/>
                                      <a:pt x="59055" y="4763"/>
                                    </a:cubicBezTo>
                                    <a:lnTo>
                                      <a:pt x="59055" y="19050"/>
                                    </a:lnTo>
                                    <a:cubicBezTo>
                                      <a:pt x="59055" y="21907"/>
                                      <a:pt x="57150" y="23813"/>
                                      <a:pt x="54292" y="23813"/>
                                    </a:cubicBezTo>
                                    <a:cubicBezTo>
                                      <a:pt x="44767" y="23813"/>
                                      <a:pt x="39053" y="29528"/>
                                      <a:pt x="39053" y="40005"/>
                                    </a:cubicBezTo>
                                    <a:close/>
                                  </a:path>
                                </a:pathLst>
                              </a:custGeom>
                              <a:solidFill>
                                <a:srgbClr val="FFFFFF">
                                  <a:alpha val="80000"/>
                                </a:srgbClr>
                              </a:solidFill>
                              <a:ln w="9525" cap="flat">
                                <a:noFill/>
                                <a:prstDash val="solid"/>
                                <a:miter/>
                              </a:ln>
                            </wps:spPr>
                            <wps:bodyPr rtlCol="0" anchor="ctr"/>
                          </wps:wsp>
                          <wps:wsp>
                            <wps:cNvPr id="420708737" name="Freeform 420708737">
                              <a:extLst>
                                <a:ext uri="{FF2B5EF4-FFF2-40B4-BE49-F238E27FC236}">
                                  <a16:creationId xmlns:a16="http://schemas.microsoft.com/office/drawing/2014/main" id="{E5B6C063-2FE7-3C77-36E6-AB24A7B10845}"/>
                                </a:ext>
                              </a:extLst>
                            </wps:cNvPr>
                            <wps:cNvSpPr/>
                            <wps:spPr>
                              <a:xfrm>
                                <a:off x="1355407" y="1325881"/>
                                <a:ext cx="95250" cy="138163"/>
                              </a:xfrm>
                              <a:custGeom>
                                <a:avLst/>
                                <a:gdLst>
                                  <a:gd name="connsiteX0" fmla="*/ 0 w 95250"/>
                                  <a:gd name="connsiteY0" fmla="*/ 100013 h 138163"/>
                                  <a:gd name="connsiteX1" fmla="*/ 4763 w 95250"/>
                                  <a:gd name="connsiteY1" fmla="*/ 95250 h 138163"/>
                                  <a:gd name="connsiteX2" fmla="*/ 21908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7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7 w 95250"/>
                                  <a:gd name="connsiteY12" fmla="*/ 38100 h 138163"/>
                                  <a:gd name="connsiteX13" fmla="*/ 45720 w 95250"/>
                                  <a:gd name="connsiteY13" fmla="*/ 24765 h 138163"/>
                                  <a:gd name="connsiteX14" fmla="*/ 28575 w 95250"/>
                                  <a:gd name="connsiteY14" fmla="*/ 38100 h 138163"/>
                                  <a:gd name="connsiteX15" fmla="*/ 50483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8" y="95250"/>
                                    </a:lnTo>
                                    <a:cubicBezTo>
                                      <a:pt x="24765" y="95250"/>
                                      <a:pt x="25717" y="97155"/>
                                      <a:pt x="26670" y="100013"/>
                                    </a:cubicBezTo>
                                    <a:cubicBezTo>
                                      <a:pt x="28575" y="109538"/>
                                      <a:pt x="36195" y="113347"/>
                                      <a:pt x="48578" y="113347"/>
                                    </a:cubicBezTo>
                                    <a:cubicBezTo>
                                      <a:pt x="61913" y="113347"/>
                                      <a:pt x="68580" y="107632"/>
                                      <a:pt x="68580" y="100013"/>
                                    </a:cubicBezTo>
                                    <a:cubicBezTo>
                                      <a:pt x="68580" y="90488"/>
                                      <a:pt x="58103" y="86678"/>
                                      <a:pt x="44767" y="81915"/>
                                    </a:cubicBezTo>
                                    <a:cubicBezTo>
                                      <a:pt x="25717" y="75247"/>
                                      <a:pt x="1905" y="67628"/>
                                      <a:pt x="1905" y="39053"/>
                                    </a:cubicBezTo>
                                    <a:cubicBezTo>
                                      <a:pt x="1905" y="13335"/>
                                      <a:pt x="22860" y="0"/>
                                      <a:pt x="45720" y="0"/>
                                    </a:cubicBezTo>
                                    <a:cubicBezTo>
                                      <a:pt x="67628" y="0"/>
                                      <a:pt x="88583" y="12382"/>
                                      <a:pt x="90488" y="38100"/>
                                    </a:cubicBezTo>
                                    <a:cubicBezTo>
                                      <a:pt x="90488" y="40957"/>
                                      <a:pt x="88583" y="42863"/>
                                      <a:pt x="85725" y="42863"/>
                                    </a:cubicBezTo>
                                    <a:lnTo>
                                      <a:pt x="68580" y="42863"/>
                                    </a:lnTo>
                                    <a:cubicBezTo>
                                      <a:pt x="65723" y="42863"/>
                                      <a:pt x="64770" y="40957"/>
                                      <a:pt x="63817" y="38100"/>
                                    </a:cubicBezTo>
                                    <a:cubicBezTo>
                                      <a:pt x="61913" y="29528"/>
                                      <a:pt x="55245" y="24765"/>
                                      <a:pt x="45720" y="24765"/>
                                    </a:cubicBezTo>
                                    <a:cubicBezTo>
                                      <a:pt x="35242" y="24765"/>
                                      <a:pt x="28575" y="30480"/>
                                      <a:pt x="28575" y="38100"/>
                                    </a:cubicBezTo>
                                    <a:cubicBezTo>
                                      <a:pt x="28575" y="47625"/>
                                      <a:pt x="38100" y="52388"/>
                                      <a:pt x="50483" y="57150"/>
                                    </a:cubicBezTo>
                                    <a:cubicBezTo>
                                      <a:pt x="69533" y="63817"/>
                                      <a:pt x="95250" y="71438"/>
                                      <a:pt x="95250" y="99060"/>
                                    </a:cubicBezTo>
                                    <a:cubicBezTo>
                                      <a:pt x="95250" y="124778"/>
                                      <a:pt x="74295" y="138113"/>
                                      <a:pt x="49530" y="138113"/>
                                    </a:cubicBezTo>
                                    <a:cubicBezTo>
                                      <a:pt x="23813" y="139065"/>
                                      <a:pt x="2858" y="126682"/>
                                      <a:pt x="0" y="100013"/>
                                    </a:cubicBezTo>
                                    <a:close/>
                                  </a:path>
                                </a:pathLst>
                              </a:custGeom>
                              <a:solidFill>
                                <a:srgbClr val="231F20"/>
                              </a:solidFill>
                              <a:ln w="9525" cap="flat">
                                <a:noFill/>
                                <a:prstDash val="solid"/>
                                <a:miter/>
                              </a:ln>
                            </wps:spPr>
                            <wps:bodyPr rtlCol="0" anchor="ctr"/>
                          </wps:wsp>
                          <wps:wsp>
                            <wps:cNvPr id="1943406824" name="Freeform 1943406824">
                              <a:extLst>
                                <a:ext uri="{FF2B5EF4-FFF2-40B4-BE49-F238E27FC236}">
                                  <a16:creationId xmlns:a16="http://schemas.microsoft.com/office/drawing/2014/main" id="{284CE5AE-F33C-E8F9-EB05-FB8BBFF7612E}"/>
                                </a:ext>
                              </a:extLst>
                            </wps:cNvPr>
                            <wps:cNvSpPr/>
                            <wps:spPr>
                              <a:xfrm>
                                <a:off x="1474470" y="1328738"/>
                                <a:ext cx="99060" cy="136207"/>
                              </a:xfrm>
                              <a:custGeom>
                                <a:avLst/>
                                <a:gdLst>
                                  <a:gd name="connsiteX0" fmla="*/ 0 w 99060"/>
                                  <a:gd name="connsiteY0" fmla="*/ 92393 h 136207"/>
                                  <a:gd name="connsiteX1" fmla="*/ 0 w 99060"/>
                                  <a:gd name="connsiteY1" fmla="*/ 4763 h 136207"/>
                                  <a:gd name="connsiteX2" fmla="*/ 4763 w 99060"/>
                                  <a:gd name="connsiteY2" fmla="*/ 0 h 136207"/>
                                  <a:gd name="connsiteX3" fmla="*/ 21908 w 99060"/>
                                  <a:gd name="connsiteY3" fmla="*/ 0 h 136207"/>
                                  <a:gd name="connsiteX4" fmla="*/ 26670 w 99060"/>
                                  <a:gd name="connsiteY4" fmla="*/ 4763 h 136207"/>
                                  <a:gd name="connsiteX5" fmla="*/ 26670 w 99060"/>
                                  <a:gd name="connsiteY5" fmla="*/ 90488 h 136207"/>
                                  <a:gd name="connsiteX6" fmla="*/ 49530 w 99060"/>
                                  <a:gd name="connsiteY6" fmla="*/ 110490 h 136207"/>
                                  <a:gd name="connsiteX7" fmla="*/ 72390 w 99060"/>
                                  <a:gd name="connsiteY7" fmla="*/ 90488 h 136207"/>
                                  <a:gd name="connsiteX8" fmla="*/ 72390 w 99060"/>
                                  <a:gd name="connsiteY8" fmla="*/ 4763 h 136207"/>
                                  <a:gd name="connsiteX9" fmla="*/ 77153 w 99060"/>
                                  <a:gd name="connsiteY9" fmla="*/ 0 h 136207"/>
                                  <a:gd name="connsiteX10" fmla="*/ 94298 w 99060"/>
                                  <a:gd name="connsiteY10" fmla="*/ 0 h 136207"/>
                                  <a:gd name="connsiteX11" fmla="*/ 99060 w 99060"/>
                                  <a:gd name="connsiteY11" fmla="*/ 4763 h 136207"/>
                                  <a:gd name="connsiteX12" fmla="*/ 99060 w 99060"/>
                                  <a:gd name="connsiteY12" fmla="*/ 92393 h 136207"/>
                                  <a:gd name="connsiteX13" fmla="*/ 50483 w 99060"/>
                                  <a:gd name="connsiteY13" fmla="*/ 136208 h 136207"/>
                                  <a:gd name="connsiteX14" fmla="*/ 0 w 99060"/>
                                  <a:gd name="connsiteY14" fmla="*/ 92393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60" h="136207">
                                    <a:moveTo>
                                      <a:pt x="0" y="92393"/>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3" y="110490"/>
                                      <a:pt x="72390" y="102870"/>
                                      <a:pt x="72390" y="90488"/>
                                    </a:cubicBezTo>
                                    <a:lnTo>
                                      <a:pt x="72390" y="4763"/>
                                    </a:lnTo>
                                    <a:cubicBezTo>
                                      <a:pt x="72390" y="1905"/>
                                      <a:pt x="74295" y="0"/>
                                      <a:pt x="77153" y="0"/>
                                    </a:cubicBezTo>
                                    <a:lnTo>
                                      <a:pt x="94298" y="0"/>
                                    </a:lnTo>
                                    <a:cubicBezTo>
                                      <a:pt x="97155" y="0"/>
                                      <a:pt x="99060" y="1905"/>
                                      <a:pt x="99060" y="4763"/>
                                    </a:cubicBezTo>
                                    <a:lnTo>
                                      <a:pt x="99060" y="92393"/>
                                    </a:lnTo>
                                    <a:cubicBezTo>
                                      <a:pt x="99060" y="120968"/>
                                      <a:pt x="77153" y="136208"/>
                                      <a:pt x="50483" y="136208"/>
                                    </a:cubicBezTo>
                                    <a:cubicBezTo>
                                      <a:pt x="23813" y="136208"/>
                                      <a:pt x="0" y="120968"/>
                                      <a:pt x="0" y="92393"/>
                                    </a:cubicBezTo>
                                    <a:close/>
                                  </a:path>
                                </a:pathLst>
                              </a:custGeom>
                              <a:solidFill>
                                <a:srgbClr val="231F20"/>
                              </a:solidFill>
                              <a:ln w="9525" cap="flat">
                                <a:noFill/>
                                <a:prstDash val="solid"/>
                                <a:miter/>
                              </a:ln>
                            </wps:spPr>
                            <wps:bodyPr rtlCol="0" anchor="ctr"/>
                          </wps:wsp>
                          <wps:wsp>
                            <wps:cNvPr id="1106896647" name="Freeform 1106896647">
                              <a:extLst>
                                <a:ext uri="{FF2B5EF4-FFF2-40B4-BE49-F238E27FC236}">
                                  <a16:creationId xmlns:a16="http://schemas.microsoft.com/office/drawing/2014/main" id="{1CEBF2EA-78C7-B411-DCA0-5AB13AC91A78}"/>
                                </a:ext>
                              </a:extLst>
                            </wps:cNvPr>
                            <wps:cNvSpPr/>
                            <wps:spPr>
                              <a:xfrm>
                                <a:off x="1604010" y="1328738"/>
                                <a:ext cx="95250" cy="134302"/>
                              </a:xfrm>
                              <a:custGeom>
                                <a:avLst/>
                                <a:gdLst>
                                  <a:gd name="connsiteX0" fmla="*/ 95250 w 95250"/>
                                  <a:gd name="connsiteY0" fmla="*/ 44768 h 134302"/>
                                  <a:gd name="connsiteX1" fmla="*/ 50483 w 95250"/>
                                  <a:gd name="connsiteY1" fmla="*/ 89535 h 134302"/>
                                  <a:gd name="connsiteX2" fmla="*/ 26670 w 95250"/>
                                  <a:gd name="connsiteY2" fmla="*/ 89535 h 134302"/>
                                  <a:gd name="connsiteX3" fmla="*/ 26670 w 95250"/>
                                  <a:gd name="connsiteY3" fmla="*/ 129540 h 134302"/>
                                  <a:gd name="connsiteX4" fmla="*/ 21908 w 95250"/>
                                  <a:gd name="connsiteY4" fmla="*/ 134303 h 134302"/>
                                  <a:gd name="connsiteX5" fmla="*/ 4763 w 95250"/>
                                  <a:gd name="connsiteY5" fmla="*/ 134303 h 134302"/>
                                  <a:gd name="connsiteX6" fmla="*/ 0 w 95250"/>
                                  <a:gd name="connsiteY6" fmla="*/ 129540 h 134302"/>
                                  <a:gd name="connsiteX7" fmla="*/ 0 w 95250"/>
                                  <a:gd name="connsiteY7" fmla="*/ 4763 h 134302"/>
                                  <a:gd name="connsiteX8" fmla="*/ 4763 w 95250"/>
                                  <a:gd name="connsiteY8" fmla="*/ 0 h 134302"/>
                                  <a:gd name="connsiteX9" fmla="*/ 26670 w 95250"/>
                                  <a:gd name="connsiteY9" fmla="*/ 0 h 134302"/>
                                  <a:gd name="connsiteX10" fmla="*/ 50483 w 95250"/>
                                  <a:gd name="connsiteY10" fmla="*/ 0 h 134302"/>
                                  <a:gd name="connsiteX11" fmla="*/ 95250 w 95250"/>
                                  <a:gd name="connsiteY11" fmla="*/ 44768 h 134302"/>
                                  <a:gd name="connsiteX12" fmla="*/ 68580 w 95250"/>
                                  <a:gd name="connsiteY12" fmla="*/ 44768 h 134302"/>
                                  <a:gd name="connsiteX13" fmla="*/ 49530 w 95250"/>
                                  <a:gd name="connsiteY13" fmla="*/ 24765 h 134302"/>
                                  <a:gd name="connsiteX14" fmla="*/ 25717 w 95250"/>
                                  <a:gd name="connsiteY14" fmla="*/ 24765 h 134302"/>
                                  <a:gd name="connsiteX15" fmla="*/ 25717 w 95250"/>
                                  <a:gd name="connsiteY15" fmla="*/ 63818 h 134302"/>
                                  <a:gd name="connsiteX16" fmla="*/ 49530 w 95250"/>
                                  <a:gd name="connsiteY16" fmla="*/ 63818 h 134302"/>
                                  <a:gd name="connsiteX17" fmla="*/ 68580 w 95250"/>
                                  <a:gd name="connsiteY17" fmla="*/ 4476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5250" h="134302">
                                    <a:moveTo>
                                      <a:pt x="95250" y="44768"/>
                                    </a:moveTo>
                                    <a:cubicBezTo>
                                      <a:pt x="95250" y="69533"/>
                                      <a:pt x="75247" y="89535"/>
                                      <a:pt x="50483" y="89535"/>
                                    </a:cubicBezTo>
                                    <a:lnTo>
                                      <a:pt x="26670" y="89535"/>
                                    </a:lnTo>
                                    <a:lnTo>
                                      <a:pt x="26670" y="129540"/>
                                    </a:lnTo>
                                    <a:cubicBezTo>
                                      <a:pt x="26670" y="132397"/>
                                      <a:pt x="24765" y="134303"/>
                                      <a:pt x="21908" y="134303"/>
                                    </a:cubicBezTo>
                                    <a:lnTo>
                                      <a:pt x="4763" y="134303"/>
                                    </a:lnTo>
                                    <a:cubicBezTo>
                                      <a:pt x="1905" y="134303"/>
                                      <a:pt x="0" y="132397"/>
                                      <a:pt x="0" y="129540"/>
                                    </a:cubicBezTo>
                                    <a:lnTo>
                                      <a:pt x="0" y="4763"/>
                                    </a:lnTo>
                                    <a:cubicBezTo>
                                      <a:pt x="0" y="1905"/>
                                      <a:pt x="1905" y="0"/>
                                      <a:pt x="4763" y="0"/>
                                    </a:cubicBezTo>
                                    <a:lnTo>
                                      <a:pt x="26670" y="0"/>
                                    </a:lnTo>
                                    <a:lnTo>
                                      <a:pt x="50483" y="0"/>
                                    </a:lnTo>
                                    <a:cubicBezTo>
                                      <a:pt x="75247" y="0"/>
                                      <a:pt x="95250" y="20003"/>
                                      <a:pt x="95250" y="44768"/>
                                    </a:cubicBezTo>
                                    <a:close/>
                                    <a:moveTo>
                                      <a:pt x="68580" y="44768"/>
                                    </a:moveTo>
                                    <a:cubicBezTo>
                                      <a:pt x="68580" y="33338"/>
                                      <a:pt x="60008" y="24765"/>
                                      <a:pt x="49530" y="24765"/>
                                    </a:cubicBezTo>
                                    <a:lnTo>
                                      <a:pt x="25717" y="24765"/>
                                    </a:lnTo>
                                    <a:lnTo>
                                      <a:pt x="25717" y="63818"/>
                                    </a:lnTo>
                                    <a:lnTo>
                                      <a:pt x="49530" y="63818"/>
                                    </a:lnTo>
                                    <a:cubicBezTo>
                                      <a:pt x="60960" y="63818"/>
                                      <a:pt x="68580" y="55245"/>
                                      <a:pt x="68580" y="44768"/>
                                    </a:cubicBezTo>
                                    <a:close/>
                                  </a:path>
                                </a:pathLst>
                              </a:custGeom>
                              <a:solidFill>
                                <a:srgbClr val="231F20"/>
                              </a:solidFill>
                              <a:ln w="9525" cap="flat">
                                <a:noFill/>
                                <a:prstDash val="solid"/>
                                <a:miter/>
                              </a:ln>
                            </wps:spPr>
                            <wps:bodyPr rtlCol="0" anchor="ctr"/>
                          </wps:wsp>
                          <wps:wsp>
                            <wps:cNvPr id="526331106" name="Freeform 526331106">
                              <a:extLst>
                                <a:ext uri="{FF2B5EF4-FFF2-40B4-BE49-F238E27FC236}">
                                  <a16:creationId xmlns:a16="http://schemas.microsoft.com/office/drawing/2014/main" id="{23BD3474-8BD6-1DEB-7B85-52ED178BBC2C}"/>
                                </a:ext>
                              </a:extLst>
                            </wps:cNvPr>
                            <wps:cNvSpPr/>
                            <wps:spPr>
                              <a:xfrm>
                                <a:off x="1724978" y="1328738"/>
                                <a:ext cx="95250" cy="134302"/>
                              </a:xfrm>
                              <a:custGeom>
                                <a:avLst/>
                                <a:gdLst>
                                  <a:gd name="connsiteX0" fmla="*/ 95250 w 95250"/>
                                  <a:gd name="connsiteY0" fmla="*/ 44768 h 134302"/>
                                  <a:gd name="connsiteX1" fmla="*/ 50483 w 95250"/>
                                  <a:gd name="connsiteY1" fmla="*/ 89535 h 134302"/>
                                  <a:gd name="connsiteX2" fmla="*/ 26670 w 95250"/>
                                  <a:gd name="connsiteY2" fmla="*/ 89535 h 134302"/>
                                  <a:gd name="connsiteX3" fmla="*/ 26670 w 95250"/>
                                  <a:gd name="connsiteY3" fmla="*/ 129540 h 134302"/>
                                  <a:gd name="connsiteX4" fmla="*/ 21908 w 95250"/>
                                  <a:gd name="connsiteY4" fmla="*/ 134303 h 134302"/>
                                  <a:gd name="connsiteX5" fmla="*/ 4763 w 95250"/>
                                  <a:gd name="connsiteY5" fmla="*/ 134303 h 134302"/>
                                  <a:gd name="connsiteX6" fmla="*/ 0 w 95250"/>
                                  <a:gd name="connsiteY6" fmla="*/ 129540 h 134302"/>
                                  <a:gd name="connsiteX7" fmla="*/ 0 w 95250"/>
                                  <a:gd name="connsiteY7" fmla="*/ 4763 h 134302"/>
                                  <a:gd name="connsiteX8" fmla="*/ 4763 w 95250"/>
                                  <a:gd name="connsiteY8" fmla="*/ 0 h 134302"/>
                                  <a:gd name="connsiteX9" fmla="*/ 26670 w 95250"/>
                                  <a:gd name="connsiteY9" fmla="*/ 0 h 134302"/>
                                  <a:gd name="connsiteX10" fmla="*/ 50483 w 95250"/>
                                  <a:gd name="connsiteY10" fmla="*/ 0 h 134302"/>
                                  <a:gd name="connsiteX11" fmla="*/ 95250 w 95250"/>
                                  <a:gd name="connsiteY11" fmla="*/ 44768 h 134302"/>
                                  <a:gd name="connsiteX12" fmla="*/ 69533 w 95250"/>
                                  <a:gd name="connsiteY12" fmla="*/ 44768 h 134302"/>
                                  <a:gd name="connsiteX13" fmla="*/ 50483 w 95250"/>
                                  <a:gd name="connsiteY13" fmla="*/ 24765 h 134302"/>
                                  <a:gd name="connsiteX14" fmla="*/ 26670 w 95250"/>
                                  <a:gd name="connsiteY14" fmla="*/ 24765 h 134302"/>
                                  <a:gd name="connsiteX15" fmla="*/ 26670 w 95250"/>
                                  <a:gd name="connsiteY15" fmla="*/ 63818 h 134302"/>
                                  <a:gd name="connsiteX16" fmla="*/ 50483 w 95250"/>
                                  <a:gd name="connsiteY16" fmla="*/ 63818 h 134302"/>
                                  <a:gd name="connsiteX17" fmla="*/ 69533 w 95250"/>
                                  <a:gd name="connsiteY17" fmla="*/ 4476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5250" h="134302">
                                    <a:moveTo>
                                      <a:pt x="95250" y="44768"/>
                                    </a:moveTo>
                                    <a:cubicBezTo>
                                      <a:pt x="95250" y="69533"/>
                                      <a:pt x="75247" y="89535"/>
                                      <a:pt x="50483" y="89535"/>
                                    </a:cubicBezTo>
                                    <a:lnTo>
                                      <a:pt x="26670" y="89535"/>
                                    </a:lnTo>
                                    <a:lnTo>
                                      <a:pt x="26670" y="129540"/>
                                    </a:lnTo>
                                    <a:cubicBezTo>
                                      <a:pt x="26670" y="132397"/>
                                      <a:pt x="24765" y="134303"/>
                                      <a:pt x="21908" y="134303"/>
                                    </a:cubicBezTo>
                                    <a:lnTo>
                                      <a:pt x="4763" y="134303"/>
                                    </a:lnTo>
                                    <a:cubicBezTo>
                                      <a:pt x="1905" y="134303"/>
                                      <a:pt x="0" y="132397"/>
                                      <a:pt x="0" y="129540"/>
                                    </a:cubicBezTo>
                                    <a:lnTo>
                                      <a:pt x="0" y="4763"/>
                                    </a:lnTo>
                                    <a:cubicBezTo>
                                      <a:pt x="0" y="1905"/>
                                      <a:pt x="1905" y="0"/>
                                      <a:pt x="4763" y="0"/>
                                    </a:cubicBezTo>
                                    <a:lnTo>
                                      <a:pt x="26670" y="0"/>
                                    </a:lnTo>
                                    <a:lnTo>
                                      <a:pt x="50483" y="0"/>
                                    </a:lnTo>
                                    <a:cubicBezTo>
                                      <a:pt x="76200" y="0"/>
                                      <a:pt x="95250" y="20003"/>
                                      <a:pt x="95250" y="44768"/>
                                    </a:cubicBezTo>
                                    <a:close/>
                                    <a:moveTo>
                                      <a:pt x="69533" y="44768"/>
                                    </a:moveTo>
                                    <a:cubicBezTo>
                                      <a:pt x="69533" y="33338"/>
                                      <a:pt x="60960" y="24765"/>
                                      <a:pt x="50483" y="24765"/>
                                    </a:cubicBezTo>
                                    <a:lnTo>
                                      <a:pt x="26670" y="24765"/>
                                    </a:lnTo>
                                    <a:lnTo>
                                      <a:pt x="26670" y="63818"/>
                                    </a:lnTo>
                                    <a:lnTo>
                                      <a:pt x="50483" y="63818"/>
                                    </a:lnTo>
                                    <a:cubicBezTo>
                                      <a:pt x="60960" y="63818"/>
                                      <a:pt x="69533" y="55245"/>
                                      <a:pt x="69533" y="44768"/>
                                    </a:cubicBezTo>
                                    <a:close/>
                                  </a:path>
                                </a:pathLst>
                              </a:custGeom>
                              <a:solidFill>
                                <a:srgbClr val="231F20"/>
                              </a:solidFill>
                              <a:ln w="9525" cap="flat">
                                <a:noFill/>
                                <a:prstDash val="solid"/>
                                <a:miter/>
                              </a:ln>
                            </wps:spPr>
                            <wps:bodyPr rtlCol="0" anchor="ctr"/>
                          </wps:wsp>
                          <wps:wsp>
                            <wps:cNvPr id="1667235032" name="Freeform 1667235032">
                              <a:extLst>
                                <a:ext uri="{FF2B5EF4-FFF2-40B4-BE49-F238E27FC236}">
                                  <a16:creationId xmlns:a16="http://schemas.microsoft.com/office/drawing/2014/main" id="{704C8B18-1152-303A-2934-0BFC6D907631}"/>
                                </a:ext>
                              </a:extLst>
                            </wps:cNvPr>
                            <wps:cNvSpPr/>
                            <wps:spPr>
                              <a:xfrm>
                                <a:off x="1846898" y="1328738"/>
                                <a:ext cx="76200" cy="134302"/>
                              </a:xfrm>
                              <a:custGeom>
                                <a:avLst/>
                                <a:gdLst>
                                  <a:gd name="connsiteX0" fmla="*/ 76200 w 76200"/>
                                  <a:gd name="connsiteY0" fmla="*/ 113347 h 134302"/>
                                  <a:gd name="connsiteX1" fmla="*/ 76200 w 76200"/>
                                  <a:gd name="connsiteY1" fmla="*/ 129540 h 134302"/>
                                  <a:gd name="connsiteX2" fmla="*/ 71438 w 76200"/>
                                  <a:gd name="connsiteY2" fmla="*/ 134303 h 134302"/>
                                  <a:gd name="connsiteX3" fmla="*/ 13335 w 76200"/>
                                  <a:gd name="connsiteY3" fmla="*/ 134303 h 134302"/>
                                  <a:gd name="connsiteX4" fmla="*/ 4763 w 76200"/>
                                  <a:gd name="connsiteY4" fmla="*/ 134303 h 134302"/>
                                  <a:gd name="connsiteX5" fmla="*/ 0 w 76200"/>
                                  <a:gd name="connsiteY5" fmla="*/ 129540 h 134302"/>
                                  <a:gd name="connsiteX6" fmla="*/ 0 w 76200"/>
                                  <a:gd name="connsiteY6" fmla="*/ 4763 h 134302"/>
                                  <a:gd name="connsiteX7" fmla="*/ 4763 w 76200"/>
                                  <a:gd name="connsiteY7" fmla="*/ 0 h 134302"/>
                                  <a:gd name="connsiteX8" fmla="*/ 21908 w 76200"/>
                                  <a:gd name="connsiteY8" fmla="*/ 0 h 134302"/>
                                  <a:gd name="connsiteX9" fmla="*/ 26670 w 76200"/>
                                  <a:gd name="connsiteY9" fmla="*/ 4763 h 134302"/>
                                  <a:gd name="connsiteX10" fmla="*/ 26670 w 76200"/>
                                  <a:gd name="connsiteY10" fmla="*/ 108585 h 134302"/>
                                  <a:gd name="connsiteX11" fmla="*/ 71438 w 76200"/>
                                  <a:gd name="connsiteY11" fmla="*/ 108585 h 134302"/>
                                  <a:gd name="connsiteX12" fmla="*/ 76200 w 76200"/>
                                  <a:gd name="connsiteY1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4302">
                                    <a:moveTo>
                                      <a:pt x="76200" y="113347"/>
                                    </a:moveTo>
                                    <a:lnTo>
                                      <a:pt x="76200" y="129540"/>
                                    </a:lnTo>
                                    <a:cubicBezTo>
                                      <a:pt x="76200" y="132397"/>
                                      <a:pt x="74295" y="134303"/>
                                      <a:pt x="71438" y="134303"/>
                                    </a:cubicBezTo>
                                    <a:lnTo>
                                      <a:pt x="13335" y="134303"/>
                                    </a:lnTo>
                                    <a:lnTo>
                                      <a:pt x="4763" y="134303"/>
                                    </a:lnTo>
                                    <a:cubicBezTo>
                                      <a:pt x="1905" y="134303"/>
                                      <a:pt x="0" y="132397"/>
                                      <a:pt x="0" y="129540"/>
                                    </a:cubicBezTo>
                                    <a:lnTo>
                                      <a:pt x="0" y="4763"/>
                                    </a:lnTo>
                                    <a:cubicBezTo>
                                      <a:pt x="0" y="1905"/>
                                      <a:pt x="1905" y="0"/>
                                      <a:pt x="4763" y="0"/>
                                    </a:cubicBezTo>
                                    <a:lnTo>
                                      <a:pt x="21908" y="0"/>
                                    </a:lnTo>
                                    <a:cubicBezTo>
                                      <a:pt x="24765" y="0"/>
                                      <a:pt x="26670" y="1905"/>
                                      <a:pt x="26670" y="4763"/>
                                    </a:cubicBezTo>
                                    <a:lnTo>
                                      <a:pt x="26670" y="108585"/>
                                    </a:lnTo>
                                    <a:lnTo>
                                      <a:pt x="71438" y="108585"/>
                                    </a:lnTo>
                                    <a:cubicBezTo>
                                      <a:pt x="74295" y="108585"/>
                                      <a:pt x="76200" y="110490"/>
                                      <a:pt x="76200" y="113347"/>
                                    </a:cubicBezTo>
                                    <a:close/>
                                  </a:path>
                                </a:pathLst>
                              </a:custGeom>
                              <a:solidFill>
                                <a:srgbClr val="231F20"/>
                              </a:solidFill>
                              <a:ln w="9525" cap="flat">
                                <a:noFill/>
                                <a:prstDash val="solid"/>
                                <a:miter/>
                              </a:ln>
                            </wps:spPr>
                            <wps:bodyPr rtlCol="0" anchor="ctr"/>
                          </wps:wsp>
                          <wps:wsp>
                            <wps:cNvPr id="151667426" name="Freeform 151667426">
                              <a:extLst>
                                <a:ext uri="{FF2B5EF4-FFF2-40B4-BE49-F238E27FC236}">
                                  <a16:creationId xmlns:a16="http://schemas.microsoft.com/office/drawing/2014/main" id="{48A6E98A-469F-A206-1FB8-62948FAAC9B6}"/>
                                </a:ext>
                              </a:extLst>
                            </wps:cNvPr>
                            <wps:cNvSpPr/>
                            <wps:spPr>
                              <a:xfrm>
                                <a:off x="1946910" y="1328738"/>
                                <a:ext cx="26670" cy="134302"/>
                              </a:xfrm>
                              <a:custGeom>
                                <a:avLst/>
                                <a:gdLst>
                                  <a:gd name="connsiteX0" fmla="*/ 4763 w 26670"/>
                                  <a:gd name="connsiteY0" fmla="*/ 0 h 134302"/>
                                  <a:gd name="connsiteX1" fmla="*/ 21908 w 26670"/>
                                  <a:gd name="connsiteY1" fmla="*/ 0 h 134302"/>
                                  <a:gd name="connsiteX2" fmla="*/ 26670 w 26670"/>
                                  <a:gd name="connsiteY2" fmla="*/ 4763 h 134302"/>
                                  <a:gd name="connsiteX3" fmla="*/ 26670 w 26670"/>
                                  <a:gd name="connsiteY3" fmla="*/ 129540 h 134302"/>
                                  <a:gd name="connsiteX4" fmla="*/ 21908 w 26670"/>
                                  <a:gd name="connsiteY4" fmla="*/ 134303 h 134302"/>
                                  <a:gd name="connsiteX5" fmla="*/ 4763 w 26670"/>
                                  <a:gd name="connsiteY5" fmla="*/ 134303 h 134302"/>
                                  <a:gd name="connsiteX6" fmla="*/ 0 w 26670"/>
                                  <a:gd name="connsiteY6" fmla="*/ 129540 h 134302"/>
                                  <a:gd name="connsiteX7" fmla="*/ 0 w 26670"/>
                                  <a:gd name="connsiteY7" fmla="*/ 4763 h 134302"/>
                                  <a:gd name="connsiteX8" fmla="*/ 4763 w 26670"/>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670" h="134302">
                                    <a:moveTo>
                                      <a:pt x="4763" y="0"/>
                                    </a:moveTo>
                                    <a:lnTo>
                                      <a:pt x="21908" y="0"/>
                                    </a:lnTo>
                                    <a:cubicBezTo>
                                      <a:pt x="24765" y="0"/>
                                      <a:pt x="26670" y="1905"/>
                                      <a:pt x="26670" y="4763"/>
                                    </a:cubicBezTo>
                                    <a:lnTo>
                                      <a:pt x="26670" y="129540"/>
                                    </a:lnTo>
                                    <a:cubicBezTo>
                                      <a:pt x="26670" y="132397"/>
                                      <a:pt x="24765" y="134303"/>
                                      <a:pt x="21908" y="134303"/>
                                    </a:cubicBezTo>
                                    <a:lnTo>
                                      <a:pt x="4763" y="134303"/>
                                    </a:lnTo>
                                    <a:cubicBezTo>
                                      <a:pt x="1905" y="134303"/>
                                      <a:pt x="0" y="132397"/>
                                      <a:pt x="0" y="129540"/>
                                    </a:cubicBezTo>
                                    <a:lnTo>
                                      <a:pt x="0" y="4763"/>
                                    </a:lnTo>
                                    <a:cubicBezTo>
                                      <a:pt x="0" y="1905"/>
                                      <a:pt x="1905" y="0"/>
                                      <a:pt x="4763" y="0"/>
                                    </a:cubicBezTo>
                                    <a:close/>
                                  </a:path>
                                </a:pathLst>
                              </a:custGeom>
                              <a:solidFill>
                                <a:srgbClr val="231F20"/>
                              </a:solidFill>
                              <a:ln w="9525" cap="flat">
                                <a:noFill/>
                                <a:prstDash val="solid"/>
                                <a:miter/>
                              </a:ln>
                            </wps:spPr>
                            <wps:bodyPr rtlCol="0" anchor="ctr"/>
                          </wps:wsp>
                          <wps:wsp>
                            <wps:cNvPr id="1511046463" name="Freeform 1511046463">
                              <a:extLst>
                                <a:ext uri="{FF2B5EF4-FFF2-40B4-BE49-F238E27FC236}">
                                  <a16:creationId xmlns:a16="http://schemas.microsoft.com/office/drawing/2014/main" id="{F47C1F1B-1D72-5715-8606-05ADE39CFE30}"/>
                                </a:ext>
                              </a:extLst>
                            </wps:cNvPr>
                            <wps:cNvSpPr/>
                            <wps:spPr>
                              <a:xfrm>
                                <a:off x="2007870" y="1328738"/>
                                <a:ext cx="79057" cy="134302"/>
                              </a:xfrm>
                              <a:custGeom>
                                <a:avLst/>
                                <a:gdLst>
                                  <a:gd name="connsiteX0" fmla="*/ 79057 w 79057"/>
                                  <a:gd name="connsiteY0" fmla="*/ 113347 h 134302"/>
                                  <a:gd name="connsiteX1" fmla="*/ 79057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8 h 134302"/>
                                  <a:gd name="connsiteX13" fmla="*/ 26670 w 79057"/>
                                  <a:gd name="connsiteY13" fmla="*/ 25718 h 134302"/>
                                  <a:gd name="connsiteX14" fmla="*/ 26670 w 79057"/>
                                  <a:gd name="connsiteY14" fmla="*/ 54293 h 134302"/>
                                  <a:gd name="connsiteX15" fmla="*/ 69532 w 79057"/>
                                  <a:gd name="connsiteY15" fmla="*/ 54293 h 134302"/>
                                  <a:gd name="connsiteX16" fmla="*/ 74295 w 79057"/>
                                  <a:gd name="connsiteY16" fmla="*/ 59055 h 134302"/>
                                  <a:gd name="connsiteX17" fmla="*/ 74295 w 79057"/>
                                  <a:gd name="connsiteY17" fmla="*/ 74295 h 134302"/>
                                  <a:gd name="connsiteX18" fmla="*/ 69532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7" y="1905"/>
                                      <a:pt x="79057" y="4763"/>
                                    </a:cubicBezTo>
                                    <a:lnTo>
                                      <a:pt x="79057" y="20955"/>
                                    </a:lnTo>
                                    <a:cubicBezTo>
                                      <a:pt x="79057" y="23813"/>
                                      <a:pt x="77152" y="25718"/>
                                      <a:pt x="74295" y="25718"/>
                                    </a:cubicBezTo>
                                    <a:lnTo>
                                      <a:pt x="26670" y="25718"/>
                                    </a:lnTo>
                                    <a:lnTo>
                                      <a:pt x="26670" y="54293"/>
                                    </a:lnTo>
                                    <a:lnTo>
                                      <a:pt x="69532" y="54293"/>
                                    </a:lnTo>
                                    <a:cubicBezTo>
                                      <a:pt x="72390" y="54293"/>
                                      <a:pt x="74295" y="56197"/>
                                      <a:pt x="74295" y="59055"/>
                                    </a:cubicBezTo>
                                    <a:lnTo>
                                      <a:pt x="74295" y="74295"/>
                                    </a:lnTo>
                                    <a:cubicBezTo>
                                      <a:pt x="74295" y="77153"/>
                                      <a:pt x="72390" y="79058"/>
                                      <a:pt x="69532" y="79058"/>
                                    </a:cubicBezTo>
                                    <a:lnTo>
                                      <a:pt x="26670" y="79058"/>
                                    </a:lnTo>
                                    <a:lnTo>
                                      <a:pt x="26670" y="108585"/>
                                    </a:lnTo>
                                    <a:lnTo>
                                      <a:pt x="75247" y="108585"/>
                                    </a:lnTo>
                                    <a:cubicBezTo>
                                      <a:pt x="77152" y="108585"/>
                                      <a:pt x="79057" y="110490"/>
                                      <a:pt x="79057" y="113347"/>
                                    </a:cubicBezTo>
                                    <a:close/>
                                  </a:path>
                                </a:pathLst>
                              </a:custGeom>
                              <a:solidFill>
                                <a:srgbClr val="231F20"/>
                              </a:solidFill>
                              <a:ln w="9525" cap="flat">
                                <a:noFill/>
                                <a:prstDash val="solid"/>
                                <a:miter/>
                              </a:ln>
                            </wps:spPr>
                            <wps:bodyPr rtlCol="0" anchor="ctr"/>
                          </wps:wsp>
                          <wps:wsp>
                            <wps:cNvPr id="316230817" name="Freeform 316230817">
                              <a:extLst>
                                <a:ext uri="{FF2B5EF4-FFF2-40B4-BE49-F238E27FC236}">
                                  <a16:creationId xmlns:a16="http://schemas.microsoft.com/office/drawing/2014/main" id="{ECD47DB5-9EA7-5849-9A8A-BC51616C4A70}"/>
                                </a:ext>
                              </a:extLst>
                            </wps:cNvPr>
                            <wps:cNvSpPr/>
                            <wps:spPr>
                              <a:xfrm>
                                <a:off x="2115503" y="1327785"/>
                                <a:ext cx="107975" cy="134302"/>
                              </a:xfrm>
                              <a:custGeom>
                                <a:avLst/>
                                <a:gdLst>
                                  <a:gd name="connsiteX0" fmla="*/ 103822 w 107975"/>
                                  <a:gd name="connsiteY0" fmla="*/ 134303 h 134302"/>
                                  <a:gd name="connsiteX1" fmla="*/ 83820 w 107975"/>
                                  <a:gd name="connsiteY1" fmla="*/ 134303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3 h 134302"/>
                                  <a:gd name="connsiteX7" fmla="*/ 4763 w 107975"/>
                                  <a:gd name="connsiteY7" fmla="*/ 134303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3 w 107975"/>
                                  <a:gd name="connsiteY13" fmla="*/ 44768 h 134302"/>
                                  <a:gd name="connsiteX14" fmla="*/ 71438 w 107975"/>
                                  <a:gd name="connsiteY14" fmla="*/ 82868 h 134302"/>
                                  <a:gd name="connsiteX15" fmla="*/ 107632 w 107975"/>
                                  <a:gd name="connsiteY15" fmla="*/ 127635 h 134302"/>
                                  <a:gd name="connsiteX16" fmla="*/ 103822 w 107975"/>
                                  <a:gd name="connsiteY16" fmla="*/ 134303 h 134302"/>
                                  <a:gd name="connsiteX17" fmla="*/ 25718 w 107975"/>
                                  <a:gd name="connsiteY17" fmla="*/ 64770 h 134302"/>
                                  <a:gd name="connsiteX18" fmla="*/ 50482 w 107975"/>
                                  <a:gd name="connsiteY18" fmla="*/ 64770 h 134302"/>
                                  <a:gd name="connsiteX19" fmla="*/ 68580 w 107975"/>
                                  <a:gd name="connsiteY19" fmla="*/ 44768 h 134302"/>
                                  <a:gd name="connsiteX20" fmla="*/ 50482 w 107975"/>
                                  <a:gd name="connsiteY20" fmla="*/ 24765 h 134302"/>
                                  <a:gd name="connsiteX21" fmla="*/ 25718 w 107975"/>
                                  <a:gd name="connsiteY21" fmla="*/ 24765 h 134302"/>
                                  <a:gd name="connsiteX22" fmla="*/ 25718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3"/>
                                    </a:moveTo>
                                    <a:lnTo>
                                      <a:pt x="83820" y="134303"/>
                                    </a:lnTo>
                                    <a:cubicBezTo>
                                      <a:pt x="81915" y="134303"/>
                                      <a:pt x="80010" y="133350"/>
                                      <a:pt x="78105" y="131445"/>
                                    </a:cubicBezTo>
                                    <a:lnTo>
                                      <a:pt x="42863" y="87630"/>
                                    </a:lnTo>
                                    <a:lnTo>
                                      <a:pt x="26670" y="87630"/>
                                    </a:lnTo>
                                    <a:lnTo>
                                      <a:pt x="26670" y="129540"/>
                                    </a:lnTo>
                                    <a:cubicBezTo>
                                      <a:pt x="26670" y="132398"/>
                                      <a:pt x="24765" y="134303"/>
                                      <a:pt x="21907" y="134303"/>
                                    </a:cubicBezTo>
                                    <a:lnTo>
                                      <a:pt x="4763" y="134303"/>
                                    </a:lnTo>
                                    <a:cubicBezTo>
                                      <a:pt x="1905" y="134303"/>
                                      <a:pt x="0" y="132398"/>
                                      <a:pt x="0" y="129540"/>
                                    </a:cubicBezTo>
                                    <a:lnTo>
                                      <a:pt x="0" y="4763"/>
                                    </a:lnTo>
                                    <a:cubicBezTo>
                                      <a:pt x="0" y="1905"/>
                                      <a:pt x="1905" y="0"/>
                                      <a:pt x="4763" y="0"/>
                                    </a:cubicBezTo>
                                    <a:lnTo>
                                      <a:pt x="26670" y="0"/>
                                    </a:lnTo>
                                    <a:lnTo>
                                      <a:pt x="51435" y="0"/>
                                    </a:lnTo>
                                    <a:cubicBezTo>
                                      <a:pt x="76200" y="0"/>
                                      <a:pt x="96203" y="20003"/>
                                      <a:pt x="96203" y="44768"/>
                                    </a:cubicBezTo>
                                    <a:cubicBezTo>
                                      <a:pt x="96203" y="60960"/>
                                      <a:pt x="85725" y="76200"/>
                                      <a:pt x="71438" y="82868"/>
                                    </a:cubicBezTo>
                                    <a:lnTo>
                                      <a:pt x="107632" y="127635"/>
                                    </a:lnTo>
                                    <a:cubicBezTo>
                                      <a:pt x="108585" y="131445"/>
                                      <a:pt x="107632" y="134303"/>
                                      <a:pt x="103822" y="134303"/>
                                    </a:cubicBezTo>
                                    <a:close/>
                                    <a:moveTo>
                                      <a:pt x="25718" y="64770"/>
                                    </a:moveTo>
                                    <a:lnTo>
                                      <a:pt x="50482" y="64770"/>
                                    </a:lnTo>
                                    <a:cubicBezTo>
                                      <a:pt x="60007" y="64770"/>
                                      <a:pt x="68580" y="56198"/>
                                      <a:pt x="68580" y="44768"/>
                                    </a:cubicBezTo>
                                    <a:cubicBezTo>
                                      <a:pt x="68580" y="33338"/>
                                      <a:pt x="60007" y="24765"/>
                                      <a:pt x="50482" y="24765"/>
                                    </a:cubicBezTo>
                                    <a:lnTo>
                                      <a:pt x="25718" y="24765"/>
                                    </a:lnTo>
                                    <a:lnTo>
                                      <a:pt x="25718" y="64770"/>
                                    </a:lnTo>
                                    <a:close/>
                                  </a:path>
                                </a:pathLst>
                              </a:custGeom>
                              <a:solidFill>
                                <a:srgbClr val="231F20"/>
                              </a:solidFill>
                              <a:ln w="9525" cap="flat">
                                <a:noFill/>
                                <a:prstDash val="solid"/>
                                <a:miter/>
                              </a:ln>
                            </wps:spPr>
                            <wps:bodyPr rtlCol="0" anchor="ctr"/>
                          </wps:wsp>
                          <wps:wsp>
                            <wps:cNvPr id="384255584" name="Freeform 384255584">
                              <a:extLst>
                                <a:ext uri="{FF2B5EF4-FFF2-40B4-BE49-F238E27FC236}">
                                  <a16:creationId xmlns:a16="http://schemas.microsoft.com/office/drawing/2014/main" id="{F3CAB766-BCFB-107C-CDF6-7BFD562AB85A}"/>
                                </a:ext>
                              </a:extLst>
                            </wps:cNvPr>
                            <wps:cNvSpPr/>
                            <wps:spPr>
                              <a:xfrm>
                                <a:off x="2234565" y="1325881"/>
                                <a:ext cx="95250" cy="138163"/>
                              </a:xfrm>
                              <a:custGeom>
                                <a:avLst/>
                                <a:gdLst>
                                  <a:gd name="connsiteX0" fmla="*/ 0 w 95250"/>
                                  <a:gd name="connsiteY0" fmla="*/ 100013 h 138163"/>
                                  <a:gd name="connsiteX1" fmla="*/ 4763 w 95250"/>
                                  <a:gd name="connsiteY1" fmla="*/ 95250 h 138163"/>
                                  <a:gd name="connsiteX2" fmla="*/ 21907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8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8 w 95250"/>
                                  <a:gd name="connsiteY12" fmla="*/ 38100 h 138163"/>
                                  <a:gd name="connsiteX13" fmla="*/ 45720 w 95250"/>
                                  <a:gd name="connsiteY13" fmla="*/ 24765 h 138163"/>
                                  <a:gd name="connsiteX14" fmla="*/ 28575 w 95250"/>
                                  <a:gd name="connsiteY14" fmla="*/ 38100 h 138163"/>
                                  <a:gd name="connsiteX15" fmla="*/ 50482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7" y="95250"/>
                                    </a:lnTo>
                                    <a:cubicBezTo>
                                      <a:pt x="24765" y="95250"/>
                                      <a:pt x="25718" y="97155"/>
                                      <a:pt x="26670" y="100013"/>
                                    </a:cubicBezTo>
                                    <a:cubicBezTo>
                                      <a:pt x="28575" y="109538"/>
                                      <a:pt x="36195" y="113347"/>
                                      <a:pt x="48578" y="113347"/>
                                    </a:cubicBezTo>
                                    <a:cubicBezTo>
                                      <a:pt x="61913" y="113347"/>
                                      <a:pt x="68580" y="107632"/>
                                      <a:pt x="68580" y="100013"/>
                                    </a:cubicBezTo>
                                    <a:cubicBezTo>
                                      <a:pt x="68580" y="90488"/>
                                      <a:pt x="58103" y="86678"/>
                                      <a:pt x="44768" y="81915"/>
                                    </a:cubicBezTo>
                                    <a:cubicBezTo>
                                      <a:pt x="25718" y="75247"/>
                                      <a:pt x="1905" y="67628"/>
                                      <a:pt x="1905" y="39053"/>
                                    </a:cubicBezTo>
                                    <a:cubicBezTo>
                                      <a:pt x="1905" y="13335"/>
                                      <a:pt x="22860" y="0"/>
                                      <a:pt x="45720" y="0"/>
                                    </a:cubicBezTo>
                                    <a:cubicBezTo>
                                      <a:pt x="67628" y="0"/>
                                      <a:pt x="88582" y="12382"/>
                                      <a:pt x="90488" y="38100"/>
                                    </a:cubicBezTo>
                                    <a:cubicBezTo>
                                      <a:pt x="90488" y="40957"/>
                                      <a:pt x="88582" y="42863"/>
                                      <a:pt x="85725" y="42863"/>
                                    </a:cubicBezTo>
                                    <a:lnTo>
                                      <a:pt x="68580" y="42863"/>
                                    </a:lnTo>
                                    <a:cubicBezTo>
                                      <a:pt x="65722" y="42863"/>
                                      <a:pt x="64770" y="40957"/>
                                      <a:pt x="63818" y="38100"/>
                                    </a:cubicBezTo>
                                    <a:cubicBezTo>
                                      <a:pt x="61913" y="29528"/>
                                      <a:pt x="55245" y="24765"/>
                                      <a:pt x="45720" y="24765"/>
                                    </a:cubicBezTo>
                                    <a:cubicBezTo>
                                      <a:pt x="35243" y="24765"/>
                                      <a:pt x="28575" y="30480"/>
                                      <a:pt x="28575" y="38100"/>
                                    </a:cubicBezTo>
                                    <a:cubicBezTo>
                                      <a:pt x="28575" y="47625"/>
                                      <a:pt x="38100" y="52388"/>
                                      <a:pt x="50482" y="57150"/>
                                    </a:cubicBezTo>
                                    <a:cubicBezTo>
                                      <a:pt x="69532" y="63817"/>
                                      <a:pt x="95250" y="71438"/>
                                      <a:pt x="95250" y="99060"/>
                                    </a:cubicBezTo>
                                    <a:cubicBezTo>
                                      <a:pt x="95250" y="124778"/>
                                      <a:pt x="74295" y="138113"/>
                                      <a:pt x="49530" y="138113"/>
                                    </a:cubicBezTo>
                                    <a:cubicBezTo>
                                      <a:pt x="23813" y="139065"/>
                                      <a:pt x="1905" y="126682"/>
                                      <a:pt x="0" y="100013"/>
                                    </a:cubicBezTo>
                                    <a:close/>
                                  </a:path>
                                </a:pathLst>
                              </a:custGeom>
                              <a:solidFill>
                                <a:srgbClr val="231F20"/>
                              </a:solidFill>
                              <a:ln w="9525" cap="flat">
                                <a:noFill/>
                                <a:prstDash val="solid"/>
                                <a:miter/>
                              </a:ln>
                            </wps:spPr>
                            <wps:bodyPr rtlCol="0" anchor="ctr"/>
                          </wps:wsp>
                        </wpg:grpSp>
                        <wpg:grpSp>
                          <wpg:cNvPr id="467734396" name="Graphic 696">
                            <a:extLst>
                              <a:ext uri="{FF2B5EF4-FFF2-40B4-BE49-F238E27FC236}">
                                <a16:creationId xmlns:a16="http://schemas.microsoft.com/office/drawing/2014/main" id="{E2156E2E-5DDC-D22D-4789-0D0FDE04A4B7}"/>
                              </a:ext>
                            </a:extLst>
                          </wpg:cNvPr>
                          <wpg:cNvGrpSpPr/>
                          <wpg:grpSpPr>
                            <a:xfrm>
                              <a:off x="276225" y="120968"/>
                              <a:ext cx="2054581" cy="139064"/>
                              <a:chOff x="276225" y="120968"/>
                              <a:chExt cx="2054581" cy="139064"/>
                            </a:xfrm>
                          </wpg:grpSpPr>
                          <wps:wsp>
                            <wps:cNvPr id="1028013044" name="Freeform 1028013044">
                              <a:extLst>
                                <a:ext uri="{FF2B5EF4-FFF2-40B4-BE49-F238E27FC236}">
                                  <a16:creationId xmlns:a16="http://schemas.microsoft.com/office/drawing/2014/main" id="{1413CE4A-2974-E7BD-9D4A-3440A884C590}"/>
                                </a:ext>
                              </a:extLst>
                            </wps:cNvPr>
                            <wps:cNvSpPr/>
                            <wps:spPr>
                              <a:xfrm>
                                <a:off x="276225" y="122873"/>
                                <a:ext cx="91439" cy="135254"/>
                              </a:xfrm>
                              <a:custGeom>
                                <a:avLst/>
                                <a:gdLst>
                                  <a:gd name="connsiteX0" fmla="*/ 91440 w 91439"/>
                                  <a:gd name="connsiteY0" fmla="*/ 5715 h 135254"/>
                                  <a:gd name="connsiteX1" fmla="*/ 91440 w 91439"/>
                                  <a:gd name="connsiteY1" fmla="*/ 21908 h 135254"/>
                                  <a:gd name="connsiteX2" fmla="*/ 86677 w 91439"/>
                                  <a:gd name="connsiteY2" fmla="*/ 26670 h 135254"/>
                                  <a:gd name="connsiteX3" fmla="*/ 59055 w 91439"/>
                                  <a:gd name="connsiteY3" fmla="*/ 26670 h 135254"/>
                                  <a:gd name="connsiteX4" fmla="*/ 59055 w 91439"/>
                                  <a:gd name="connsiteY4" fmla="*/ 130492 h 135254"/>
                                  <a:gd name="connsiteX5" fmla="*/ 54292 w 91439"/>
                                  <a:gd name="connsiteY5" fmla="*/ 135255 h 135254"/>
                                  <a:gd name="connsiteX6" fmla="*/ 37148 w 91439"/>
                                  <a:gd name="connsiteY6" fmla="*/ 135255 h 135254"/>
                                  <a:gd name="connsiteX7" fmla="*/ 32385 w 91439"/>
                                  <a:gd name="connsiteY7" fmla="*/ 130492 h 135254"/>
                                  <a:gd name="connsiteX8" fmla="*/ 32385 w 91439"/>
                                  <a:gd name="connsiteY8" fmla="*/ 25717 h 135254"/>
                                  <a:gd name="connsiteX9" fmla="*/ 4763 w 91439"/>
                                  <a:gd name="connsiteY9" fmla="*/ 25717 h 135254"/>
                                  <a:gd name="connsiteX10" fmla="*/ 0 w 91439"/>
                                  <a:gd name="connsiteY10" fmla="*/ 20955 h 135254"/>
                                  <a:gd name="connsiteX11" fmla="*/ 0 w 91439"/>
                                  <a:gd name="connsiteY11" fmla="*/ 4763 h 135254"/>
                                  <a:gd name="connsiteX12" fmla="*/ 4763 w 91439"/>
                                  <a:gd name="connsiteY12" fmla="*/ 0 h 135254"/>
                                  <a:gd name="connsiteX13" fmla="*/ 59055 w 91439"/>
                                  <a:gd name="connsiteY13" fmla="*/ 0 h 135254"/>
                                  <a:gd name="connsiteX14" fmla="*/ 86677 w 91439"/>
                                  <a:gd name="connsiteY14" fmla="*/ 0 h 135254"/>
                                  <a:gd name="connsiteX15" fmla="*/ 91440 w 91439"/>
                                  <a:gd name="connsiteY15" fmla="*/ 5715 h 13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5254">
                                    <a:moveTo>
                                      <a:pt x="91440" y="5715"/>
                                    </a:moveTo>
                                    <a:lnTo>
                                      <a:pt x="91440" y="21908"/>
                                    </a:lnTo>
                                    <a:cubicBezTo>
                                      <a:pt x="91440" y="24765"/>
                                      <a:pt x="89535" y="26670"/>
                                      <a:pt x="86677" y="26670"/>
                                    </a:cubicBezTo>
                                    <a:lnTo>
                                      <a:pt x="59055" y="26670"/>
                                    </a:lnTo>
                                    <a:lnTo>
                                      <a:pt x="59055" y="130492"/>
                                    </a:lnTo>
                                    <a:cubicBezTo>
                                      <a:pt x="59055" y="133350"/>
                                      <a:pt x="57150" y="135255"/>
                                      <a:pt x="54292" y="135255"/>
                                    </a:cubicBezTo>
                                    <a:lnTo>
                                      <a:pt x="37148" y="135255"/>
                                    </a:lnTo>
                                    <a:cubicBezTo>
                                      <a:pt x="34290" y="135255"/>
                                      <a:pt x="32385" y="133350"/>
                                      <a:pt x="32385" y="130492"/>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952"/>
                                      <a:pt x="91440" y="2858"/>
                                      <a:pt x="91440" y="5715"/>
                                    </a:cubicBezTo>
                                    <a:close/>
                                  </a:path>
                                </a:pathLst>
                              </a:custGeom>
                              <a:solidFill>
                                <a:srgbClr val="FFFFFF">
                                  <a:alpha val="80000"/>
                                </a:srgbClr>
                              </a:solidFill>
                              <a:ln w="9525" cap="flat">
                                <a:noFill/>
                                <a:prstDash val="solid"/>
                                <a:miter/>
                              </a:ln>
                            </wps:spPr>
                            <wps:bodyPr rtlCol="0" anchor="ctr"/>
                          </wps:wsp>
                          <wps:wsp>
                            <wps:cNvPr id="507174599" name="Freeform 507174599">
                              <a:extLst>
                                <a:ext uri="{FF2B5EF4-FFF2-40B4-BE49-F238E27FC236}">
                                  <a16:creationId xmlns:a16="http://schemas.microsoft.com/office/drawing/2014/main" id="{692A08D9-8AF0-60A5-0A10-1CFE3BA89B86}"/>
                                </a:ext>
                              </a:extLst>
                            </wps:cNvPr>
                            <wps:cNvSpPr/>
                            <wps:spPr>
                              <a:xfrm>
                                <a:off x="390525" y="123825"/>
                                <a:ext cx="98107" cy="134302"/>
                              </a:xfrm>
                              <a:custGeom>
                                <a:avLst/>
                                <a:gdLst>
                                  <a:gd name="connsiteX0" fmla="*/ 98107 w 98107"/>
                                  <a:gd name="connsiteY0" fmla="*/ 4763 h 134302"/>
                                  <a:gd name="connsiteX1" fmla="*/ 98107 w 98107"/>
                                  <a:gd name="connsiteY1" fmla="*/ 129540 h 134302"/>
                                  <a:gd name="connsiteX2" fmla="*/ 93345 w 98107"/>
                                  <a:gd name="connsiteY2" fmla="*/ 134303 h 134302"/>
                                  <a:gd name="connsiteX3" fmla="*/ 76200 w 98107"/>
                                  <a:gd name="connsiteY3" fmla="*/ 134303 h 134302"/>
                                  <a:gd name="connsiteX4" fmla="*/ 71438 w 98107"/>
                                  <a:gd name="connsiteY4" fmla="*/ 129540 h 134302"/>
                                  <a:gd name="connsiteX5" fmla="*/ 71438 w 98107"/>
                                  <a:gd name="connsiteY5" fmla="*/ 78105 h 134302"/>
                                  <a:gd name="connsiteX6" fmla="*/ 26670 w 98107"/>
                                  <a:gd name="connsiteY6" fmla="*/ 78105 h 134302"/>
                                  <a:gd name="connsiteX7" fmla="*/ 26670 w 98107"/>
                                  <a:gd name="connsiteY7" fmla="*/ 129540 h 134302"/>
                                  <a:gd name="connsiteX8" fmla="*/ 21907 w 98107"/>
                                  <a:gd name="connsiteY8" fmla="*/ 134303 h 134302"/>
                                  <a:gd name="connsiteX9" fmla="*/ 4763 w 98107"/>
                                  <a:gd name="connsiteY9" fmla="*/ 134303 h 134302"/>
                                  <a:gd name="connsiteX10" fmla="*/ 0 w 98107"/>
                                  <a:gd name="connsiteY10" fmla="*/ 129540 h 134302"/>
                                  <a:gd name="connsiteX11" fmla="*/ 0 w 98107"/>
                                  <a:gd name="connsiteY11" fmla="*/ 4763 h 134302"/>
                                  <a:gd name="connsiteX12" fmla="*/ 4763 w 98107"/>
                                  <a:gd name="connsiteY12" fmla="*/ 0 h 134302"/>
                                  <a:gd name="connsiteX13" fmla="*/ 21907 w 98107"/>
                                  <a:gd name="connsiteY13" fmla="*/ 0 h 134302"/>
                                  <a:gd name="connsiteX14" fmla="*/ 26670 w 98107"/>
                                  <a:gd name="connsiteY14" fmla="*/ 4763 h 134302"/>
                                  <a:gd name="connsiteX15" fmla="*/ 26670 w 98107"/>
                                  <a:gd name="connsiteY15" fmla="*/ 52388 h 134302"/>
                                  <a:gd name="connsiteX16" fmla="*/ 71438 w 98107"/>
                                  <a:gd name="connsiteY16" fmla="*/ 52388 h 134302"/>
                                  <a:gd name="connsiteX17" fmla="*/ 71438 w 98107"/>
                                  <a:gd name="connsiteY17" fmla="*/ 4763 h 134302"/>
                                  <a:gd name="connsiteX18" fmla="*/ 76200 w 98107"/>
                                  <a:gd name="connsiteY18" fmla="*/ 0 h 134302"/>
                                  <a:gd name="connsiteX19" fmla="*/ 93345 w 98107"/>
                                  <a:gd name="connsiteY19" fmla="*/ 0 h 134302"/>
                                  <a:gd name="connsiteX20" fmla="*/ 98107 w 98107"/>
                                  <a:gd name="connsiteY20"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98107" h="134302">
                                    <a:moveTo>
                                      <a:pt x="98107" y="4763"/>
                                    </a:moveTo>
                                    <a:lnTo>
                                      <a:pt x="98107" y="129540"/>
                                    </a:lnTo>
                                    <a:cubicBezTo>
                                      <a:pt x="98107" y="132398"/>
                                      <a:pt x="96202" y="134303"/>
                                      <a:pt x="93345" y="134303"/>
                                    </a:cubicBezTo>
                                    <a:lnTo>
                                      <a:pt x="76200" y="134303"/>
                                    </a:lnTo>
                                    <a:cubicBezTo>
                                      <a:pt x="73342" y="134303"/>
                                      <a:pt x="71438" y="132398"/>
                                      <a:pt x="71438" y="129540"/>
                                    </a:cubicBezTo>
                                    <a:lnTo>
                                      <a:pt x="71438" y="78105"/>
                                    </a:lnTo>
                                    <a:lnTo>
                                      <a:pt x="26670" y="78105"/>
                                    </a:lnTo>
                                    <a:lnTo>
                                      <a:pt x="26670" y="129540"/>
                                    </a:lnTo>
                                    <a:cubicBezTo>
                                      <a:pt x="26670" y="132398"/>
                                      <a:pt x="24765" y="134303"/>
                                      <a:pt x="21907" y="134303"/>
                                    </a:cubicBezTo>
                                    <a:lnTo>
                                      <a:pt x="4763" y="134303"/>
                                    </a:lnTo>
                                    <a:cubicBezTo>
                                      <a:pt x="1905" y="134303"/>
                                      <a:pt x="0" y="132398"/>
                                      <a:pt x="0" y="129540"/>
                                    </a:cubicBezTo>
                                    <a:lnTo>
                                      <a:pt x="0" y="4763"/>
                                    </a:lnTo>
                                    <a:cubicBezTo>
                                      <a:pt x="0" y="1905"/>
                                      <a:pt x="1905" y="0"/>
                                      <a:pt x="4763" y="0"/>
                                    </a:cubicBezTo>
                                    <a:lnTo>
                                      <a:pt x="21907" y="0"/>
                                    </a:lnTo>
                                    <a:cubicBezTo>
                                      <a:pt x="24765" y="0"/>
                                      <a:pt x="26670" y="1905"/>
                                      <a:pt x="26670" y="4763"/>
                                    </a:cubicBezTo>
                                    <a:lnTo>
                                      <a:pt x="26670" y="52388"/>
                                    </a:lnTo>
                                    <a:lnTo>
                                      <a:pt x="71438" y="52388"/>
                                    </a:lnTo>
                                    <a:lnTo>
                                      <a:pt x="71438" y="4763"/>
                                    </a:lnTo>
                                    <a:cubicBezTo>
                                      <a:pt x="71438" y="1905"/>
                                      <a:pt x="73342" y="0"/>
                                      <a:pt x="76200" y="0"/>
                                    </a:cubicBezTo>
                                    <a:lnTo>
                                      <a:pt x="93345" y="0"/>
                                    </a:lnTo>
                                    <a:cubicBezTo>
                                      <a:pt x="96202" y="0"/>
                                      <a:pt x="98107" y="1905"/>
                                      <a:pt x="98107" y="4763"/>
                                    </a:cubicBezTo>
                                    <a:close/>
                                  </a:path>
                                </a:pathLst>
                              </a:custGeom>
                              <a:solidFill>
                                <a:srgbClr val="FFFFFF">
                                  <a:alpha val="80000"/>
                                </a:srgbClr>
                              </a:solidFill>
                              <a:ln w="9525" cap="flat">
                                <a:noFill/>
                                <a:prstDash val="solid"/>
                                <a:miter/>
                              </a:ln>
                            </wps:spPr>
                            <wps:bodyPr rtlCol="0" anchor="ctr"/>
                          </wps:wsp>
                          <wps:wsp>
                            <wps:cNvPr id="905693968" name="Freeform 905693968">
                              <a:extLst>
                                <a:ext uri="{FF2B5EF4-FFF2-40B4-BE49-F238E27FC236}">
                                  <a16:creationId xmlns:a16="http://schemas.microsoft.com/office/drawing/2014/main" id="{F198D91A-8B03-4324-0A2F-8D1BFFEA8B52}"/>
                                </a:ext>
                              </a:extLst>
                            </wps:cNvPr>
                            <wps:cNvSpPr/>
                            <wps:spPr>
                              <a:xfrm>
                                <a:off x="522923" y="122873"/>
                                <a:ext cx="107975" cy="134302"/>
                              </a:xfrm>
                              <a:custGeom>
                                <a:avLst/>
                                <a:gdLst>
                                  <a:gd name="connsiteX0" fmla="*/ 103822 w 107975"/>
                                  <a:gd name="connsiteY0" fmla="*/ 134302 h 134302"/>
                                  <a:gd name="connsiteX1" fmla="*/ 83820 w 107975"/>
                                  <a:gd name="connsiteY1" fmla="*/ 134302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2 h 134302"/>
                                  <a:gd name="connsiteX7" fmla="*/ 4763 w 107975"/>
                                  <a:gd name="connsiteY7" fmla="*/ 134302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2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2 h 134302"/>
                                  <a:gd name="connsiteX17" fmla="*/ 25717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7 w 107975"/>
                                  <a:gd name="connsiteY21" fmla="*/ 24765 h 134302"/>
                                  <a:gd name="connsiteX22" fmla="*/ 25717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2"/>
                                    </a:moveTo>
                                    <a:lnTo>
                                      <a:pt x="83820" y="134302"/>
                                    </a:lnTo>
                                    <a:cubicBezTo>
                                      <a:pt x="81915" y="134302"/>
                                      <a:pt x="80010" y="133350"/>
                                      <a:pt x="78105" y="131445"/>
                                    </a:cubicBezTo>
                                    <a:lnTo>
                                      <a:pt x="42863" y="87630"/>
                                    </a:lnTo>
                                    <a:lnTo>
                                      <a:pt x="26670" y="87630"/>
                                    </a:lnTo>
                                    <a:lnTo>
                                      <a:pt x="26670" y="129540"/>
                                    </a:lnTo>
                                    <a:cubicBezTo>
                                      <a:pt x="26670" y="132397"/>
                                      <a:pt x="24765" y="134302"/>
                                      <a:pt x="21907" y="134302"/>
                                    </a:cubicBezTo>
                                    <a:lnTo>
                                      <a:pt x="4763" y="134302"/>
                                    </a:lnTo>
                                    <a:cubicBezTo>
                                      <a:pt x="1905" y="134302"/>
                                      <a:pt x="0" y="132397"/>
                                      <a:pt x="0" y="129540"/>
                                    </a:cubicBezTo>
                                    <a:lnTo>
                                      <a:pt x="0" y="4763"/>
                                    </a:lnTo>
                                    <a:cubicBezTo>
                                      <a:pt x="0" y="1905"/>
                                      <a:pt x="1905" y="0"/>
                                      <a:pt x="4763" y="0"/>
                                    </a:cubicBezTo>
                                    <a:lnTo>
                                      <a:pt x="26670" y="0"/>
                                    </a:lnTo>
                                    <a:lnTo>
                                      <a:pt x="51435" y="0"/>
                                    </a:lnTo>
                                    <a:cubicBezTo>
                                      <a:pt x="76200" y="0"/>
                                      <a:pt x="96202" y="20002"/>
                                      <a:pt x="96202" y="44767"/>
                                    </a:cubicBezTo>
                                    <a:cubicBezTo>
                                      <a:pt x="96202" y="60960"/>
                                      <a:pt x="85725" y="76200"/>
                                      <a:pt x="71438" y="82867"/>
                                    </a:cubicBezTo>
                                    <a:lnTo>
                                      <a:pt x="107632" y="127635"/>
                                    </a:lnTo>
                                    <a:cubicBezTo>
                                      <a:pt x="108585" y="131445"/>
                                      <a:pt x="107632" y="134302"/>
                                      <a:pt x="103822" y="134302"/>
                                    </a:cubicBezTo>
                                    <a:close/>
                                    <a:moveTo>
                                      <a:pt x="25717" y="64770"/>
                                    </a:moveTo>
                                    <a:lnTo>
                                      <a:pt x="50482" y="64770"/>
                                    </a:lnTo>
                                    <a:cubicBezTo>
                                      <a:pt x="60007" y="64770"/>
                                      <a:pt x="68580" y="56197"/>
                                      <a:pt x="68580" y="44767"/>
                                    </a:cubicBezTo>
                                    <a:cubicBezTo>
                                      <a:pt x="68580" y="33338"/>
                                      <a:pt x="60007" y="24765"/>
                                      <a:pt x="50482" y="24765"/>
                                    </a:cubicBezTo>
                                    <a:lnTo>
                                      <a:pt x="25717" y="24765"/>
                                    </a:lnTo>
                                    <a:lnTo>
                                      <a:pt x="25717" y="64770"/>
                                    </a:lnTo>
                                    <a:close/>
                                  </a:path>
                                </a:pathLst>
                              </a:custGeom>
                              <a:solidFill>
                                <a:srgbClr val="FFFFFF">
                                  <a:alpha val="80000"/>
                                </a:srgbClr>
                              </a:solidFill>
                              <a:ln w="9525" cap="flat">
                                <a:noFill/>
                                <a:prstDash val="solid"/>
                                <a:miter/>
                              </a:ln>
                            </wps:spPr>
                            <wps:bodyPr rtlCol="0" anchor="ctr"/>
                          </wps:wsp>
                          <wps:wsp>
                            <wps:cNvPr id="744592626" name="Freeform 744592626">
                              <a:extLst>
                                <a:ext uri="{FF2B5EF4-FFF2-40B4-BE49-F238E27FC236}">
                                  <a16:creationId xmlns:a16="http://schemas.microsoft.com/office/drawing/2014/main" id="{2AA48159-7059-D512-88C5-AF8B7B1D75AD}"/>
                                </a:ext>
                              </a:extLst>
                            </wps:cNvPr>
                            <wps:cNvSpPr/>
                            <wps:spPr>
                              <a:xfrm>
                                <a:off x="652463" y="122873"/>
                                <a:ext cx="79057" cy="134302"/>
                              </a:xfrm>
                              <a:custGeom>
                                <a:avLst/>
                                <a:gdLst>
                                  <a:gd name="connsiteX0" fmla="*/ 79057 w 79057"/>
                                  <a:gd name="connsiteY0" fmla="*/ 113347 h 134302"/>
                                  <a:gd name="connsiteX1" fmla="*/ 79057 w 79057"/>
                                  <a:gd name="connsiteY1" fmla="*/ 129540 h 134302"/>
                                  <a:gd name="connsiteX2" fmla="*/ 74295 w 79057"/>
                                  <a:gd name="connsiteY2" fmla="*/ 134302 h 134302"/>
                                  <a:gd name="connsiteX3" fmla="*/ 8573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2 w 79057"/>
                                  <a:gd name="connsiteY15" fmla="*/ 54292 h 134302"/>
                                  <a:gd name="connsiteX16" fmla="*/ 74295 w 79057"/>
                                  <a:gd name="connsiteY16" fmla="*/ 59055 h 134302"/>
                                  <a:gd name="connsiteX17" fmla="*/ 74295 w 79057"/>
                                  <a:gd name="connsiteY17" fmla="*/ 74295 h 134302"/>
                                  <a:gd name="connsiteX18" fmla="*/ 69532 w 79057"/>
                                  <a:gd name="connsiteY18" fmla="*/ 79058 h 134302"/>
                                  <a:gd name="connsiteX19" fmla="*/ 26670 w 79057"/>
                                  <a:gd name="connsiteY19" fmla="*/ 79058 h 134302"/>
                                  <a:gd name="connsiteX20" fmla="*/ 26670 w 79057"/>
                                  <a:gd name="connsiteY20" fmla="*/ 108585 h 134302"/>
                                  <a:gd name="connsiteX21" fmla="*/ 75248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2" y="134302"/>
                                      <a:pt x="74295" y="134302"/>
                                    </a:cubicBezTo>
                                    <a:lnTo>
                                      <a:pt x="8573" y="134302"/>
                                    </a:lnTo>
                                    <a:lnTo>
                                      <a:pt x="4763" y="134302"/>
                                    </a:lnTo>
                                    <a:cubicBezTo>
                                      <a:pt x="1905" y="134302"/>
                                      <a:pt x="0" y="132397"/>
                                      <a:pt x="0" y="129540"/>
                                    </a:cubicBezTo>
                                    <a:lnTo>
                                      <a:pt x="0" y="4763"/>
                                    </a:lnTo>
                                    <a:cubicBezTo>
                                      <a:pt x="0" y="1905"/>
                                      <a:pt x="1905" y="0"/>
                                      <a:pt x="4763" y="0"/>
                                    </a:cubicBezTo>
                                    <a:lnTo>
                                      <a:pt x="26670" y="0"/>
                                    </a:lnTo>
                                    <a:lnTo>
                                      <a:pt x="74295" y="0"/>
                                    </a:lnTo>
                                    <a:cubicBezTo>
                                      <a:pt x="77152" y="0"/>
                                      <a:pt x="79057" y="1905"/>
                                      <a:pt x="79057" y="4763"/>
                                    </a:cubicBezTo>
                                    <a:lnTo>
                                      <a:pt x="79057" y="20955"/>
                                    </a:lnTo>
                                    <a:cubicBezTo>
                                      <a:pt x="79057" y="23813"/>
                                      <a:pt x="77152" y="25717"/>
                                      <a:pt x="74295" y="25717"/>
                                    </a:cubicBezTo>
                                    <a:lnTo>
                                      <a:pt x="26670" y="25717"/>
                                    </a:lnTo>
                                    <a:lnTo>
                                      <a:pt x="26670" y="54292"/>
                                    </a:lnTo>
                                    <a:lnTo>
                                      <a:pt x="69532" y="54292"/>
                                    </a:lnTo>
                                    <a:cubicBezTo>
                                      <a:pt x="72390" y="54292"/>
                                      <a:pt x="74295" y="56197"/>
                                      <a:pt x="74295" y="59055"/>
                                    </a:cubicBezTo>
                                    <a:lnTo>
                                      <a:pt x="74295" y="74295"/>
                                    </a:lnTo>
                                    <a:cubicBezTo>
                                      <a:pt x="74295" y="77152"/>
                                      <a:pt x="72390" y="79058"/>
                                      <a:pt x="69532" y="79058"/>
                                    </a:cubicBezTo>
                                    <a:lnTo>
                                      <a:pt x="26670" y="79058"/>
                                    </a:lnTo>
                                    <a:lnTo>
                                      <a:pt x="26670" y="108585"/>
                                    </a:lnTo>
                                    <a:lnTo>
                                      <a:pt x="75248" y="108585"/>
                                    </a:lnTo>
                                    <a:cubicBezTo>
                                      <a:pt x="77152" y="109538"/>
                                      <a:pt x="79057" y="110490"/>
                                      <a:pt x="79057" y="113347"/>
                                    </a:cubicBezTo>
                                    <a:close/>
                                  </a:path>
                                </a:pathLst>
                              </a:custGeom>
                              <a:solidFill>
                                <a:srgbClr val="FFFFFF">
                                  <a:alpha val="80000"/>
                                </a:srgbClr>
                              </a:solidFill>
                              <a:ln w="9525" cap="flat">
                                <a:noFill/>
                                <a:prstDash val="solid"/>
                                <a:miter/>
                              </a:ln>
                            </wps:spPr>
                            <wps:bodyPr rtlCol="0" anchor="ctr"/>
                          </wps:wsp>
                          <wps:wsp>
                            <wps:cNvPr id="1694524353" name="Freeform 1694524353">
                              <a:extLst>
                                <a:ext uri="{FF2B5EF4-FFF2-40B4-BE49-F238E27FC236}">
                                  <a16:creationId xmlns:a16="http://schemas.microsoft.com/office/drawing/2014/main" id="{34C84855-585C-CA95-9FE5-3AC85E798B05}"/>
                                </a:ext>
                              </a:extLst>
                            </wps:cNvPr>
                            <wps:cNvSpPr/>
                            <wps:spPr>
                              <a:xfrm>
                                <a:off x="749370" y="123825"/>
                                <a:ext cx="120510" cy="133350"/>
                              </a:xfrm>
                              <a:custGeom>
                                <a:avLst/>
                                <a:gdLst>
                                  <a:gd name="connsiteX0" fmla="*/ 116453 w 120510"/>
                                  <a:gd name="connsiteY0" fmla="*/ 133350 h 133350"/>
                                  <a:gd name="connsiteX1" fmla="*/ 97403 w 120510"/>
                                  <a:gd name="connsiteY1" fmla="*/ 133350 h 133350"/>
                                  <a:gd name="connsiteX2" fmla="*/ 92640 w 120510"/>
                                  <a:gd name="connsiteY2" fmla="*/ 129540 h 133350"/>
                                  <a:gd name="connsiteX3" fmla="*/ 85973 w 120510"/>
                                  <a:gd name="connsiteY3" fmla="*/ 109538 h 133350"/>
                                  <a:gd name="connsiteX4" fmla="*/ 34538 w 120510"/>
                                  <a:gd name="connsiteY4" fmla="*/ 109538 h 133350"/>
                                  <a:gd name="connsiteX5" fmla="*/ 27870 w 120510"/>
                                  <a:gd name="connsiteY5" fmla="*/ 129540 h 133350"/>
                                  <a:gd name="connsiteX6" fmla="*/ 23108 w 120510"/>
                                  <a:gd name="connsiteY6" fmla="*/ 133350 h 133350"/>
                                  <a:gd name="connsiteX7" fmla="*/ 4058 w 120510"/>
                                  <a:gd name="connsiteY7" fmla="*/ 133350 h 133350"/>
                                  <a:gd name="connsiteX8" fmla="*/ 248 w 120510"/>
                                  <a:gd name="connsiteY8" fmla="*/ 128588 h 133350"/>
                                  <a:gd name="connsiteX9" fmla="*/ 43110 w 120510"/>
                                  <a:gd name="connsiteY9" fmla="*/ 3810 h 133350"/>
                                  <a:gd name="connsiteX10" fmla="*/ 47873 w 120510"/>
                                  <a:gd name="connsiteY10" fmla="*/ 0 h 133350"/>
                                  <a:gd name="connsiteX11" fmla="*/ 72638 w 120510"/>
                                  <a:gd name="connsiteY11" fmla="*/ 0 h 133350"/>
                                  <a:gd name="connsiteX12" fmla="*/ 77400 w 120510"/>
                                  <a:gd name="connsiteY12" fmla="*/ 3810 h 133350"/>
                                  <a:gd name="connsiteX13" fmla="*/ 120263 w 120510"/>
                                  <a:gd name="connsiteY13" fmla="*/ 128588 h 133350"/>
                                  <a:gd name="connsiteX14" fmla="*/ 116453 w 120510"/>
                                  <a:gd name="connsiteY14" fmla="*/ 133350 h 133350"/>
                                  <a:gd name="connsiteX15" fmla="*/ 77400 w 120510"/>
                                  <a:gd name="connsiteY15" fmla="*/ 84773 h 133350"/>
                                  <a:gd name="connsiteX16" fmla="*/ 59303 w 120510"/>
                                  <a:gd name="connsiteY16" fmla="*/ 28575 h 133350"/>
                                  <a:gd name="connsiteX17" fmla="*/ 41205 w 120510"/>
                                  <a:gd name="connsiteY17" fmla="*/ 84773 h 133350"/>
                                  <a:gd name="connsiteX18" fmla="*/ 77400 w 120510"/>
                                  <a:gd name="connsiteY18" fmla="*/ 8477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0510" h="133350">
                                    <a:moveTo>
                                      <a:pt x="116453" y="133350"/>
                                    </a:moveTo>
                                    <a:lnTo>
                                      <a:pt x="97403" y="133350"/>
                                    </a:lnTo>
                                    <a:cubicBezTo>
                                      <a:pt x="94545" y="133350"/>
                                      <a:pt x="92640" y="132398"/>
                                      <a:pt x="92640" y="129540"/>
                                    </a:cubicBezTo>
                                    <a:lnTo>
                                      <a:pt x="85973" y="109538"/>
                                    </a:lnTo>
                                    <a:lnTo>
                                      <a:pt x="34538" y="109538"/>
                                    </a:lnTo>
                                    <a:lnTo>
                                      <a:pt x="27870" y="129540"/>
                                    </a:lnTo>
                                    <a:cubicBezTo>
                                      <a:pt x="26918" y="132398"/>
                                      <a:pt x="25013" y="133350"/>
                                      <a:pt x="23108" y="133350"/>
                                    </a:cubicBezTo>
                                    <a:lnTo>
                                      <a:pt x="4058" y="133350"/>
                                    </a:lnTo>
                                    <a:cubicBezTo>
                                      <a:pt x="1200" y="133350"/>
                                      <a:pt x="-705" y="131445"/>
                                      <a:pt x="248" y="128588"/>
                                    </a:cubicBezTo>
                                    <a:lnTo>
                                      <a:pt x="43110" y="3810"/>
                                    </a:lnTo>
                                    <a:cubicBezTo>
                                      <a:pt x="44063" y="953"/>
                                      <a:pt x="45968" y="0"/>
                                      <a:pt x="47873" y="0"/>
                                    </a:cubicBezTo>
                                    <a:lnTo>
                                      <a:pt x="72638" y="0"/>
                                    </a:lnTo>
                                    <a:cubicBezTo>
                                      <a:pt x="75495" y="0"/>
                                      <a:pt x="77400" y="953"/>
                                      <a:pt x="77400" y="3810"/>
                                    </a:cubicBezTo>
                                    <a:lnTo>
                                      <a:pt x="120263" y="128588"/>
                                    </a:lnTo>
                                    <a:cubicBezTo>
                                      <a:pt x="121215" y="131445"/>
                                      <a:pt x="119310" y="133350"/>
                                      <a:pt x="116453" y="133350"/>
                                    </a:cubicBezTo>
                                    <a:close/>
                                    <a:moveTo>
                                      <a:pt x="77400" y="84773"/>
                                    </a:moveTo>
                                    <a:lnTo>
                                      <a:pt x="59303" y="28575"/>
                                    </a:lnTo>
                                    <a:lnTo>
                                      <a:pt x="41205" y="84773"/>
                                    </a:lnTo>
                                    <a:lnTo>
                                      <a:pt x="77400" y="84773"/>
                                    </a:lnTo>
                                    <a:close/>
                                  </a:path>
                                </a:pathLst>
                              </a:custGeom>
                              <a:solidFill>
                                <a:srgbClr val="FFFFFF">
                                  <a:alpha val="80000"/>
                                </a:srgbClr>
                              </a:solidFill>
                              <a:ln w="9525" cap="flat">
                                <a:noFill/>
                                <a:prstDash val="solid"/>
                                <a:miter/>
                              </a:ln>
                            </wps:spPr>
                            <wps:bodyPr rtlCol="0" anchor="ctr"/>
                          </wps:wsp>
                          <wps:wsp>
                            <wps:cNvPr id="1821574825" name="Freeform 1821574825">
                              <a:extLst>
                                <a:ext uri="{FF2B5EF4-FFF2-40B4-BE49-F238E27FC236}">
                                  <a16:creationId xmlns:a16="http://schemas.microsoft.com/office/drawing/2014/main" id="{E4F7CCEC-535F-6A3D-87E1-A866FC33AE6B}"/>
                                </a:ext>
                              </a:extLst>
                            </wps:cNvPr>
                            <wps:cNvSpPr/>
                            <wps:spPr>
                              <a:xfrm>
                                <a:off x="872490" y="122873"/>
                                <a:ext cx="91440" cy="135254"/>
                              </a:xfrm>
                              <a:custGeom>
                                <a:avLst/>
                                <a:gdLst>
                                  <a:gd name="connsiteX0" fmla="*/ 91440 w 91440"/>
                                  <a:gd name="connsiteY0" fmla="*/ 5715 h 135254"/>
                                  <a:gd name="connsiteX1" fmla="*/ 91440 w 91440"/>
                                  <a:gd name="connsiteY1" fmla="*/ 21908 h 135254"/>
                                  <a:gd name="connsiteX2" fmla="*/ 86678 w 91440"/>
                                  <a:gd name="connsiteY2" fmla="*/ 26670 h 135254"/>
                                  <a:gd name="connsiteX3" fmla="*/ 59055 w 91440"/>
                                  <a:gd name="connsiteY3" fmla="*/ 26670 h 135254"/>
                                  <a:gd name="connsiteX4" fmla="*/ 59055 w 91440"/>
                                  <a:gd name="connsiteY4" fmla="*/ 130492 h 135254"/>
                                  <a:gd name="connsiteX5" fmla="*/ 54292 w 91440"/>
                                  <a:gd name="connsiteY5" fmla="*/ 135255 h 135254"/>
                                  <a:gd name="connsiteX6" fmla="*/ 37147 w 91440"/>
                                  <a:gd name="connsiteY6" fmla="*/ 135255 h 135254"/>
                                  <a:gd name="connsiteX7" fmla="*/ 32385 w 91440"/>
                                  <a:gd name="connsiteY7" fmla="*/ 130492 h 135254"/>
                                  <a:gd name="connsiteX8" fmla="*/ 32385 w 91440"/>
                                  <a:gd name="connsiteY8" fmla="*/ 25717 h 135254"/>
                                  <a:gd name="connsiteX9" fmla="*/ 4763 w 91440"/>
                                  <a:gd name="connsiteY9" fmla="*/ 25717 h 135254"/>
                                  <a:gd name="connsiteX10" fmla="*/ 0 w 91440"/>
                                  <a:gd name="connsiteY10" fmla="*/ 20955 h 135254"/>
                                  <a:gd name="connsiteX11" fmla="*/ 0 w 91440"/>
                                  <a:gd name="connsiteY11" fmla="*/ 4763 h 135254"/>
                                  <a:gd name="connsiteX12" fmla="*/ 4763 w 91440"/>
                                  <a:gd name="connsiteY12" fmla="*/ 0 h 135254"/>
                                  <a:gd name="connsiteX13" fmla="*/ 59055 w 91440"/>
                                  <a:gd name="connsiteY13" fmla="*/ 0 h 135254"/>
                                  <a:gd name="connsiteX14" fmla="*/ 86678 w 91440"/>
                                  <a:gd name="connsiteY14" fmla="*/ 0 h 135254"/>
                                  <a:gd name="connsiteX15" fmla="*/ 91440 w 91440"/>
                                  <a:gd name="connsiteY15" fmla="*/ 5715 h 13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5254">
                                    <a:moveTo>
                                      <a:pt x="91440" y="5715"/>
                                    </a:moveTo>
                                    <a:lnTo>
                                      <a:pt x="91440" y="21908"/>
                                    </a:lnTo>
                                    <a:cubicBezTo>
                                      <a:pt x="91440" y="24765"/>
                                      <a:pt x="89535" y="26670"/>
                                      <a:pt x="86678" y="26670"/>
                                    </a:cubicBezTo>
                                    <a:lnTo>
                                      <a:pt x="59055" y="26670"/>
                                    </a:lnTo>
                                    <a:lnTo>
                                      <a:pt x="59055" y="130492"/>
                                    </a:lnTo>
                                    <a:cubicBezTo>
                                      <a:pt x="59055" y="133350"/>
                                      <a:pt x="57150" y="135255"/>
                                      <a:pt x="54292" y="135255"/>
                                    </a:cubicBezTo>
                                    <a:lnTo>
                                      <a:pt x="37147" y="135255"/>
                                    </a:lnTo>
                                    <a:cubicBezTo>
                                      <a:pt x="34290" y="135255"/>
                                      <a:pt x="32385" y="133350"/>
                                      <a:pt x="32385" y="130492"/>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952"/>
                                      <a:pt x="91440" y="2858"/>
                                      <a:pt x="91440" y="5715"/>
                                    </a:cubicBezTo>
                                    <a:close/>
                                  </a:path>
                                </a:pathLst>
                              </a:custGeom>
                              <a:solidFill>
                                <a:srgbClr val="FFFFFF">
                                  <a:alpha val="80000"/>
                                </a:srgbClr>
                              </a:solidFill>
                              <a:ln w="9525" cap="flat">
                                <a:noFill/>
                                <a:prstDash val="solid"/>
                                <a:miter/>
                              </a:ln>
                            </wps:spPr>
                            <wps:bodyPr rtlCol="0" anchor="ctr"/>
                          </wps:wsp>
                          <wps:wsp>
                            <wps:cNvPr id="1512844072" name="Freeform 1512844072">
                              <a:extLst>
                                <a:ext uri="{FF2B5EF4-FFF2-40B4-BE49-F238E27FC236}">
                                  <a16:creationId xmlns:a16="http://schemas.microsoft.com/office/drawing/2014/main" id="{EF4E25DD-6C89-D82C-60B3-44F86A00B540}"/>
                                </a:ext>
                              </a:extLst>
                            </wps:cNvPr>
                            <wps:cNvSpPr/>
                            <wps:spPr>
                              <a:xfrm>
                                <a:off x="1039178" y="159068"/>
                                <a:ext cx="100965" cy="100964"/>
                              </a:xfrm>
                              <a:custGeom>
                                <a:avLst/>
                                <a:gdLst>
                                  <a:gd name="connsiteX0" fmla="*/ 0 w 100965"/>
                                  <a:gd name="connsiteY0" fmla="*/ 50482 h 100964"/>
                                  <a:gd name="connsiteX1" fmla="*/ 50483 w 100965"/>
                                  <a:gd name="connsiteY1" fmla="*/ 0 h 100964"/>
                                  <a:gd name="connsiteX2" fmla="*/ 100965 w 100965"/>
                                  <a:gd name="connsiteY2" fmla="*/ 50482 h 100964"/>
                                  <a:gd name="connsiteX3" fmla="*/ 50483 w 100965"/>
                                  <a:gd name="connsiteY3" fmla="*/ 100965 h 100964"/>
                                  <a:gd name="connsiteX4" fmla="*/ 0 w 100965"/>
                                  <a:gd name="connsiteY4" fmla="*/ 50482 h 100964"/>
                                  <a:gd name="connsiteX5" fmla="*/ 76200 w 100965"/>
                                  <a:gd name="connsiteY5" fmla="*/ 50482 h 100964"/>
                                  <a:gd name="connsiteX6" fmla="*/ 50483 w 100965"/>
                                  <a:gd name="connsiteY6" fmla="*/ 23813 h 100964"/>
                                  <a:gd name="connsiteX7" fmla="*/ 24765 w 100965"/>
                                  <a:gd name="connsiteY7" fmla="*/ 50482 h 100964"/>
                                  <a:gd name="connsiteX8" fmla="*/ 50483 w 100965"/>
                                  <a:gd name="connsiteY8" fmla="*/ 77152 h 100964"/>
                                  <a:gd name="connsiteX9" fmla="*/ 76200 w 100965"/>
                                  <a:gd name="connsiteY9" fmla="*/ 50482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100964">
                                    <a:moveTo>
                                      <a:pt x="0" y="50482"/>
                                    </a:moveTo>
                                    <a:cubicBezTo>
                                      <a:pt x="0" y="21907"/>
                                      <a:pt x="22860" y="0"/>
                                      <a:pt x="50483" y="0"/>
                                    </a:cubicBezTo>
                                    <a:cubicBezTo>
                                      <a:pt x="78105" y="0"/>
                                      <a:pt x="100965" y="21907"/>
                                      <a:pt x="100965" y="50482"/>
                                    </a:cubicBezTo>
                                    <a:cubicBezTo>
                                      <a:pt x="100965" y="79057"/>
                                      <a:pt x="78105" y="100965"/>
                                      <a:pt x="50483" y="100965"/>
                                    </a:cubicBezTo>
                                    <a:cubicBezTo>
                                      <a:pt x="22860" y="100965"/>
                                      <a:pt x="0" y="79057"/>
                                      <a:pt x="0" y="50482"/>
                                    </a:cubicBezTo>
                                    <a:close/>
                                    <a:moveTo>
                                      <a:pt x="76200" y="50482"/>
                                    </a:moveTo>
                                    <a:cubicBezTo>
                                      <a:pt x="76200" y="35242"/>
                                      <a:pt x="64770" y="23813"/>
                                      <a:pt x="50483" y="23813"/>
                                    </a:cubicBezTo>
                                    <a:cubicBezTo>
                                      <a:pt x="36195" y="23813"/>
                                      <a:pt x="24765" y="34290"/>
                                      <a:pt x="24765" y="50482"/>
                                    </a:cubicBezTo>
                                    <a:cubicBezTo>
                                      <a:pt x="24765" y="65722"/>
                                      <a:pt x="36195" y="77152"/>
                                      <a:pt x="50483" y="77152"/>
                                    </a:cubicBezTo>
                                    <a:cubicBezTo>
                                      <a:pt x="64770" y="77152"/>
                                      <a:pt x="76200" y="65722"/>
                                      <a:pt x="76200" y="50482"/>
                                    </a:cubicBezTo>
                                    <a:close/>
                                  </a:path>
                                </a:pathLst>
                              </a:custGeom>
                              <a:solidFill>
                                <a:srgbClr val="FFFFFF">
                                  <a:alpha val="80000"/>
                                </a:srgbClr>
                              </a:solidFill>
                              <a:ln w="9525" cap="flat">
                                <a:noFill/>
                                <a:prstDash val="solid"/>
                                <a:miter/>
                              </a:ln>
                            </wps:spPr>
                            <wps:bodyPr rtlCol="0" anchor="ctr"/>
                          </wps:wsp>
                          <wps:wsp>
                            <wps:cNvPr id="1541485359" name="Freeform 1541485359">
                              <a:extLst>
                                <a:ext uri="{FF2B5EF4-FFF2-40B4-BE49-F238E27FC236}">
                                  <a16:creationId xmlns:a16="http://schemas.microsoft.com/office/drawing/2014/main" id="{A3A2DE51-99CB-19BA-83BA-A2E6AD5C4DB4}"/>
                                </a:ext>
                              </a:extLst>
                            </wps:cNvPr>
                            <wps:cNvSpPr/>
                            <wps:spPr>
                              <a:xfrm>
                                <a:off x="1153478" y="120968"/>
                                <a:ext cx="59054" cy="136207"/>
                              </a:xfrm>
                              <a:custGeom>
                                <a:avLst/>
                                <a:gdLst>
                                  <a:gd name="connsiteX0" fmla="*/ 39053 w 59054"/>
                                  <a:gd name="connsiteY0" fmla="*/ 40005 h 136207"/>
                                  <a:gd name="connsiteX1" fmla="*/ 39053 w 59054"/>
                                  <a:gd name="connsiteY1" fmla="*/ 40957 h 136207"/>
                                  <a:gd name="connsiteX2" fmla="*/ 54292 w 59054"/>
                                  <a:gd name="connsiteY2" fmla="*/ 40957 h 136207"/>
                                  <a:gd name="connsiteX3" fmla="*/ 59055 w 59054"/>
                                  <a:gd name="connsiteY3" fmla="*/ 45720 h 136207"/>
                                  <a:gd name="connsiteX4" fmla="*/ 59055 w 59054"/>
                                  <a:gd name="connsiteY4" fmla="*/ 60007 h 136207"/>
                                  <a:gd name="connsiteX5" fmla="*/ 54292 w 59054"/>
                                  <a:gd name="connsiteY5" fmla="*/ 64770 h 136207"/>
                                  <a:gd name="connsiteX6" fmla="*/ 39053 w 59054"/>
                                  <a:gd name="connsiteY6" fmla="*/ 64770 h 136207"/>
                                  <a:gd name="connsiteX7" fmla="*/ 39053 w 59054"/>
                                  <a:gd name="connsiteY7" fmla="*/ 131445 h 136207"/>
                                  <a:gd name="connsiteX8" fmla="*/ 34290 w 59054"/>
                                  <a:gd name="connsiteY8" fmla="*/ 136207 h 136207"/>
                                  <a:gd name="connsiteX9" fmla="*/ 19050 w 59054"/>
                                  <a:gd name="connsiteY9" fmla="*/ 136207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7 h 136207"/>
                                  <a:gd name="connsiteX14" fmla="*/ 0 w 59054"/>
                                  <a:gd name="connsiteY14" fmla="*/ 45720 h 136207"/>
                                  <a:gd name="connsiteX15" fmla="*/ 4763 w 59054"/>
                                  <a:gd name="connsiteY15" fmla="*/ 40957 h 136207"/>
                                  <a:gd name="connsiteX16" fmla="*/ 14288 w 59054"/>
                                  <a:gd name="connsiteY16" fmla="*/ 40957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3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3" y="40005"/>
                                    </a:moveTo>
                                    <a:lnTo>
                                      <a:pt x="39053" y="40957"/>
                                    </a:lnTo>
                                    <a:lnTo>
                                      <a:pt x="54292" y="40957"/>
                                    </a:lnTo>
                                    <a:cubicBezTo>
                                      <a:pt x="57150" y="40957"/>
                                      <a:pt x="59055" y="42863"/>
                                      <a:pt x="59055" y="45720"/>
                                    </a:cubicBezTo>
                                    <a:lnTo>
                                      <a:pt x="59055" y="60007"/>
                                    </a:lnTo>
                                    <a:cubicBezTo>
                                      <a:pt x="59055" y="62865"/>
                                      <a:pt x="57150" y="64770"/>
                                      <a:pt x="54292" y="64770"/>
                                    </a:cubicBezTo>
                                    <a:lnTo>
                                      <a:pt x="39053" y="64770"/>
                                    </a:lnTo>
                                    <a:lnTo>
                                      <a:pt x="39053" y="131445"/>
                                    </a:lnTo>
                                    <a:cubicBezTo>
                                      <a:pt x="39053" y="134302"/>
                                      <a:pt x="37147" y="136207"/>
                                      <a:pt x="34290" y="136207"/>
                                    </a:cubicBezTo>
                                    <a:lnTo>
                                      <a:pt x="19050" y="136207"/>
                                    </a:lnTo>
                                    <a:cubicBezTo>
                                      <a:pt x="16192" y="136207"/>
                                      <a:pt x="14288" y="134302"/>
                                      <a:pt x="14288" y="131445"/>
                                    </a:cubicBezTo>
                                    <a:lnTo>
                                      <a:pt x="14288" y="64770"/>
                                    </a:lnTo>
                                    <a:lnTo>
                                      <a:pt x="4763" y="64770"/>
                                    </a:lnTo>
                                    <a:cubicBezTo>
                                      <a:pt x="1905" y="64770"/>
                                      <a:pt x="0" y="62865"/>
                                      <a:pt x="0" y="60007"/>
                                    </a:cubicBezTo>
                                    <a:lnTo>
                                      <a:pt x="0" y="45720"/>
                                    </a:lnTo>
                                    <a:cubicBezTo>
                                      <a:pt x="0" y="42863"/>
                                      <a:pt x="1905" y="40957"/>
                                      <a:pt x="4763" y="40957"/>
                                    </a:cubicBezTo>
                                    <a:lnTo>
                                      <a:pt x="14288" y="40957"/>
                                    </a:lnTo>
                                    <a:lnTo>
                                      <a:pt x="14288" y="40005"/>
                                    </a:lnTo>
                                    <a:cubicBezTo>
                                      <a:pt x="14288" y="15240"/>
                                      <a:pt x="27622" y="0"/>
                                      <a:pt x="54292" y="0"/>
                                    </a:cubicBezTo>
                                    <a:cubicBezTo>
                                      <a:pt x="57150" y="0"/>
                                      <a:pt x="59055" y="1905"/>
                                      <a:pt x="59055" y="4763"/>
                                    </a:cubicBezTo>
                                    <a:lnTo>
                                      <a:pt x="59055" y="19050"/>
                                    </a:lnTo>
                                    <a:cubicBezTo>
                                      <a:pt x="59055" y="21907"/>
                                      <a:pt x="57150" y="23813"/>
                                      <a:pt x="54292" y="23813"/>
                                    </a:cubicBezTo>
                                    <a:cubicBezTo>
                                      <a:pt x="44767" y="23813"/>
                                      <a:pt x="39053" y="28575"/>
                                      <a:pt x="39053" y="40005"/>
                                    </a:cubicBezTo>
                                    <a:close/>
                                  </a:path>
                                </a:pathLst>
                              </a:custGeom>
                              <a:solidFill>
                                <a:srgbClr val="FFFFFF">
                                  <a:alpha val="80000"/>
                                </a:srgbClr>
                              </a:solidFill>
                              <a:ln w="9525" cap="flat">
                                <a:noFill/>
                                <a:prstDash val="solid"/>
                                <a:miter/>
                              </a:ln>
                            </wps:spPr>
                            <wps:bodyPr rtlCol="0" anchor="ctr"/>
                          </wps:wsp>
                          <wps:wsp>
                            <wps:cNvPr id="1970325932" name="Freeform 1970325932">
                              <a:extLst>
                                <a:ext uri="{FF2B5EF4-FFF2-40B4-BE49-F238E27FC236}">
                                  <a16:creationId xmlns:a16="http://schemas.microsoft.com/office/drawing/2014/main" id="{74407AE6-44C3-DE9D-2465-3498BA902C54}"/>
                                </a:ext>
                              </a:extLst>
                            </wps:cNvPr>
                            <wps:cNvSpPr/>
                            <wps:spPr>
                              <a:xfrm>
                                <a:off x="1291590" y="123825"/>
                                <a:ext cx="99059" cy="135255"/>
                              </a:xfrm>
                              <a:custGeom>
                                <a:avLst/>
                                <a:gdLst>
                                  <a:gd name="connsiteX0" fmla="*/ 77153 w 99059"/>
                                  <a:gd name="connsiteY0" fmla="*/ 0 h 135255"/>
                                  <a:gd name="connsiteX1" fmla="*/ 94297 w 99059"/>
                                  <a:gd name="connsiteY1" fmla="*/ 0 h 135255"/>
                                  <a:gd name="connsiteX2" fmla="*/ 99060 w 99059"/>
                                  <a:gd name="connsiteY2" fmla="*/ 4763 h 135255"/>
                                  <a:gd name="connsiteX3" fmla="*/ 99060 w 99059"/>
                                  <a:gd name="connsiteY3" fmla="*/ 129540 h 135255"/>
                                  <a:gd name="connsiteX4" fmla="*/ 94297 w 99059"/>
                                  <a:gd name="connsiteY4" fmla="*/ 134303 h 135255"/>
                                  <a:gd name="connsiteX5" fmla="*/ 82867 w 99059"/>
                                  <a:gd name="connsiteY5" fmla="*/ 134303 h 135255"/>
                                  <a:gd name="connsiteX6" fmla="*/ 77153 w 99059"/>
                                  <a:gd name="connsiteY6" fmla="*/ 131445 h 135255"/>
                                  <a:gd name="connsiteX7" fmla="*/ 27622 w 99059"/>
                                  <a:gd name="connsiteY7" fmla="*/ 52388 h 135255"/>
                                  <a:gd name="connsiteX8" fmla="*/ 27622 w 99059"/>
                                  <a:gd name="connsiteY8" fmla="*/ 130493 h 135255"/>
                                  <a:gd name="connsiteX9" fmla="*/ 22860 w 99059"/>
                                  <a:gd name="connsiteY9" fmla="*/ 135255 h 135255"/>
                                  <a:gd name="connsiteX10" fmla="*/ 4763 w 99059"/>
                                  <a:gd name="connsiteY10" fmla="*/ 135255 h 135255"/>
                                  <a:gd name="connsiteX11" fmla="*/ 0 w 99059"/>
                                  <a:gd name="connsiteY11" fmla="*/ 130493 h 135255"/>
                                  <a:gd name="connsiteX12" fmla="*/ 0 w 99059"/>
                                  <a:gd name="connsiteY12" fmla="*/ 5715 h 135255"/>
                                  <a:gd name="connsiteX13" fmla="*/ 4763 w 99059"/>
                                  <a:gd name="connsiteY13" fmla="*/ 953 h 135255"/>
                                  <a:gd name="connsiteX14" fmla="*/ 16192 w 99059"/>
                                  <a:gd name="connsiteY14" fmla="*/ 953 h 135255"/>
                                  <a:gd name="connsiteX15" fmla="*/ 21908 w 99059"/>
                                  <a:gd name="connsiteY15" fmla="*/ 3810 h 135255"/>
                                  <a:gd name="connsiteX16" fmla="*/ 71438 w 99059"/>
                                  <a:gd name="connsiteY16" fmla="*/ 82868 h 135255"/>
                                  <a:gd name="connsiteX17" fmla="*/ 71438 w 99059"/>
                                  <a:gd name="connsiteY17" fmla="*/ 4763 h 135255"/>
                                  <a:gd name="connsiteX18" fmla="*/ 77153 w 99059"/>
                                  <a:gd name="connsiteY18" fmla="*/ 0 h 135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9059" h="135255">
                                    <a:moveTo>
                                      <a:pt x="77153" y="0"/>
                                    </a:moveTo>
                                    <a:lnTo>
                                      <a:pt x="94297" y="0"/>
                                    </a:lnTo>
                                    <a:cubicBezTo>
                                      <a:pt x="97155" y="0"/>
                                      <a:pt x="99060" y="1905"/>
                                      <a:pt x="99060" y="4763"/>
                                    </a:cubicBezTo>
                                    <a:lnTo>
                                      <a:pt x="99060" y="129540"/>
                                    </a:lnTo>
                                    <a:cubicBezTo>
                                      <a:pt x="99060" y="132398"/>
                                      <a:pt x="97155" y="134303"/>
                                      <a:pt x="94297" y="134303"/>
                                    </a:cubicBezTo>
                                    <a:lnTo>
                                      <a:pt x="82867" y="134303"/>
                                    </a:lnTo>
                                    <a:cubicBezTo>
                                      <a:pt x="80010" y="134303"/>
                                      <a:pt x="78105" y="133350"/>
                                      <a:pt x="77153" y="131445"/>
                                    </a:cubicBezTo>
                                    <a:lnTo>
                                      <a:pt x="27622" y="52388"/>
                                    </a:lnTo>
                                    <a:lnTo>
                                      <a:pt x="27622" y="130493"/>
                                    </a:lnTo>
                                    <a:cubicBezTo>
                                      <a:pt x="27622" y="133350"/>
                                      <a:pt x="25717" y="135255"/>
                                      <a:pt x="22860" y="135255"/>
                                    </a:cubicBezTo>
                                    <a:lnTo>
                                      <a:pt x="4763" y="135255"/>
                                    </a:lnTo>
                                    <a:cubicBezTo>
                                      <a:pt x="1905" y="135255"/>
                                      <a:pt x="0" y="133350"/>
                                      <a:pt x="0" y="130493"/>
                                    </a:cubicBezTo>
                                    <a:lnTo>
                                      <a:pt x="0" y="5715"/>
                                    </a:lnTo>
                                    <a:cubicBezTo>
                                      <a:pt x="0" y="2858"/>
                                      <a:pt x="1905" y="953"/>
                                      <a:pt x="4763" y="953"/>
                                    </a:cubicBezTo>
                                    <a:lnTo>
                                      <a:pt x="16192" y="953"/>
                                    </a:lnTo>
                                    <a:cubicBezTo>
                                      <a:pt x="18097" y="953"/>
                                      <a:pt x="20955" y="1905"/>
                                      <a:pt x="21908" y="3810"/>
                                    </a:cubicBezTo>
                                    <a:lnTo>
                                      <a:pt x="71438" y="82868"/>
                                    </a:lnTo>
                                    <a:lnTo>
                                      <a:pt x="71438" y="4763"/>
                                    </a:lnTo>
                                    <a:cubicBezTo>
                                      <a:pt x="72390" y="1905"/>
                                      <a:pt x="74295" y="0"/>
                                      <a:pt x="77153" y="0"/>
                                    </a:cubicBezTo>
                                    <a:close/>
                                  </a:path>
                                </a:pathLst>
                              </a:custGeom>
                              <a:solidFill>
                                <a:srgbClr val="231F20"/>
                              </a:solidFill>
                              <a:ln w="9525" cap="flat">
                                <a:noFill/>
                                <a:prstDash val="solid"/>
                                <a:miter/>
                              </a:ln>
                            </wps:spPr>
                            <wps:bodyPr rtlCol="0" anchor="ctr"/>
                          </wps:wsp>
                          <wps:wsp>
                            <wps:cNvPr id="1810181384" name="Freeform 1810181384">
                              <a:extLst>
                                <a:ext uri="{FF2B5EF4-FFF2-40B4-BE49-F238E27FC236}">
                                  <a16:creationId xmlns:a16="http://schemas.microsoft.com/office/drawing/2014/main" id="{E43E2A79-0032-ABAE-9F0F-E103AB38353A}"/>
                                </a:ext>
                              </a:extLst>
                            </wps:cNvPr>
                            <wps:cNvSpPr/>
                            <wps:spPr>
                              <a:xfrm>
                                <a:off x="1423987" y="122873"/>
                                <a:ext cx="79057" cy="134302"/>
                              </a:xfrm>
                              <a:custGeom>
                                <a:avLst/>
                                <a:gdLst>
                                  <a:gd name="connsiteX0" fmla="*/ 79058 w 79057"/>
                                  <a:gd name="connsiteY0" fmla="*/ 113347 h 134302"/>
                                  <a:gd name="connsiteX1" fmla="*/ 79058 w 79057"/>
                                  <a:gd name="connsiteY1" fmla="*/ 129540 h 134302"/>
                                  <a:gd name="connsiteX2" fmla="*/ 74295 w 79057"/>
                                  <a:gd name="connsiteY2" fmla="*/ 134302 h 134302"/>
                                  <a:gd name="connsiteX3" fmla="*/ 8573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8 h 134302"/>
                                  <a:gd name="connsiteX19" fmla="*/ 26670 w 79057"/>
                                  <a:gd name="connsiteY19" fmla="*/ 79058 h 134302"/>
                                  <a:gd name="connsiteX20" fmla="*/ 26670 w 79057"/>
                                  <a:gd name="connsiteY20" fmla="*/ 108585 h 134302"/>
                                  <a:gd name="connsiteX21" fmla="*/ 75248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3" y="134302"/>
                                      <a:pt x="74295" y="134302"/>
                                    </a:cubicBezTo>
                                    <a:lnTo>
                                      <a:pt x="8573" y="134302"/>
                                    </a:lnTo>
                                    <a:lnTo>
                                      <a:pt x="4763" y="134302"/>
                                    </a:lnTo>
                                    <a:cubicBezTo>
                                      <a:pt x="1905" y="134302"/>
                                      <a:pt x="0" y="132397"/>
                                      <a:pt x="0" y="129540"/>
                                    </a:cubicBezTo>
                                    <a:lnTo>
                                      <a:pt x="0" y="4763"/>
                                    </a:lnTo>
                                    <a:cubicBezTo>
                                      <a:pt x="0" y="1905"/>
                                      <a:pt x="1905" y="0"/>
                                      <a:pt x="4763" y="0"/>
                                    </a:cubicBezTo>
                                    <a:lnTo>
                                      <a:pt x="26670" y="0"/>
                                    </a:lnTo>
                                    <a:lnTo>
                                      <a:pt x="74295" y="0"/>
                                    </a:lnTo>
                                    <a:cubicBezTo>
                                      <a:pt x="77153" y="0"/>
                                      <a:pt x="79058" y="1905"/>
                                      <a:pt x="79058" y="4763"/>
                                    </a:cubicBezTo>
                                    <a:lnTo>
                                      <a:pt x="79058" y="20955"/>
                                    </a:lnTo>
                                    <a:cubicBezTo>
                                      <a:pt x="79058" y="23813"/>
                                      <a:pt x="77153" y="25717"/>
                                      <a:pt x="74295" y="25717"/>
                                    </a:cubicBezTo>
                                    <a:lnTo>
                                      <a:pt x="26670" y="25717"/>
                                    </a:lnTo>
                                    <a:lnTo>
                                      <a:pt x="26670" y="54292"/>
                                    </a:lnTo>
                                    <a:lnTo>
                                      <a:pt x="69533" y="54292"/>
                                    </a:lnTo>
                                    <a:cubicBezTo>
                                      <a:pt x="72390" y="54292"/>
                                      <a:pt x="74295" y="56197"/>
                                      <a:pt x="74295" y="59055"/>
                                    </a:cubicBezTo>
                                    <a:lnTo>
                                      <a:pt x="74295" y="74295"/>
                                    </a:lnTo>
                                    <a:cubicBezTo>
                                      <a:pt x="74295" y="77152"/>
                                      <a:pt x="72390" y="79058"/>
                                      <a:pt x="69533" y="79058"/>
                                    </a:cubicBezTo>
                                    <a:lnTo>
                                      <a:pt x="26670" y="79058"/>
                                    </a:lnTo>
                                    <a:lnTo>
                                      <a:pt x="26670" y="108585"/>
                                    </a:lnTo>
                                    <a:lnTo>
                                      <a:pt x="75248" y="108585"/>
                                    </a:lnTo>
                                    <a:cubicBezTo>
                                      <a:pt x="78105" y="109538"/>
                                      <a:pt x="79058" y="110490"/>
                                      <a:pt x="79058" y="113347"/>
                                    </a:cubicBezTo>
                                    <a:close/>
                                  </a:path>
                                </a:pathLst>
                              </a:custGeom>
                              <a:solidFill>
                                <a:srgbClr val="231F20"/>
                              </a:solidFill>
                              <a:ln w="9525" cap="flat">
                                <a:noFill/>
                                <a:prstDash val="solid"/>
                                <a:miter/>
                              </a:ln>
                            </wps:spPr>
                            <wps:bodyPr rtlCol="0" anchor="ctr"/>
                          </wps:wsp>
                          <wps:wsp>
                            <wps:cNvPr id="148964915" name="Freeform 148964915">
                              <a:extLst>
                                <a:ext uri="{FF2B5EF4-FFF2-40B4-BE49-F238E27FC236}">
                                  <a16:creationId xmlns:a16="http://schemas.microsoft.com/office/drawing/2014/main" id="{C4E616A8-BDCD-B876-3CF2-3E8781A9B283}"/>
                                </a:ext>
                              </a:extLst>
                            </wps:cNvPr>
                            <wps:cNvSpPr/>
                            <wps:spPr>
                              <a:xfrm>
                                <a:off x="1522800" y="123825"/>
                                <a:ext cx="164337" cy="133350"/>
                              </a:xfrm>
                              <a:custGeom>
                                <a:avLst/>
                                <a:gdLst>
                                  <a:gd name="connsiteX0" fmla="*/ 164078 w 164337"/>
                                  <a:gd name="connsiteY0" fmla="*/ 4763 h 133350"/>
                                  <a:gd name="connsiteX1" fmla="*/ 128835 w 164337"/>
                                  <a:gd name="connsiteY1" fmla="*/ 129540 h 133350"/>
                                  <a:gd name="connsiteX2" fmla="*/ 124073 w 164337"/>
                                  <a:gd name="connsiteY2" fmla="*/ 133350 h 133350"/>
                                  <a:gd name="connsiteX3" fmla="*/ 103118 w 164337"/>
                                  <a:gd name="connsiteY3" fmla="*/ 133350 h 133350"/>
                                  <a:gd name="connsiteX4" fmla="*/ 98355 w 164337"/>
                                  <a:gd name="connsiteY4" fmla="*/ 129540 h 133350"/>
                                  <a:gd name="connsiteX5" fmla="*/ 82163 w 164337"/>
                                  <a:gd name="connsiteY5" fmla="*/ 72390 h 133350"/>
                                  <a:gd name="connsiteX6" fmla="*/ 65970 w 164337"/>
                                  <a:gd name="connsiteY6" fmla="*/ 129540 h 133350"/>
                                  <a:gd name="connsiteX7" fmla="*/ 61208 w 164337"/>
                                  <a:gd name="connsiteY7" fmla="*/ 133350 h 133350"/>
                                  <a:gd name="connsiteX8" fmla="*/ 40253 w 164337"/>
                                  <a:gd name="connsiteY8" fmla="*/ 133350 h 133350"/>
                                  <a:gd name="connsiteX9" fmla="*/ 35490 w 164337"/>
                                  <a:gd name="connsiteY9" fmla="*/ 129540 h 133350"/>
                                  <a:gd name="connsiteX10" fmla="*/ 248 w 164337"/>
                                  <a:gd name="connsiteY10" fmla="*/ 4763 h 133350"/>
                                  <a:gd name="connsiteX11" fmla="*/ 4058 w 164337"/>
                                  <a:gd name="connsiteY11" fmla="*/ 0 h 133350"/>
                                  <a:gd name="connsiteX12" fmla="*/ 22155 w 164337"/>
                                  <a:gd name="connsiteY12" fmla="*/ 0 h 133350"/>
                                  <a:gd name="connsiteX13" fmla="*/ 26918 w 164337"/>
                                  <a:gd name="connsiteY13" fmla="*/ 3810 h 133350"/>
                                  <a:gd name="connsiteX14" fmla="*/ 52635 w 164337"/>
                                  <a:gd name="connsiteY14" fmla="*/ 100013 h 133350"/>
                                  <a:gd name="connsiteX15" fmla="*/ 71685 w 164337"/>
                                  <a:gd name="connsiteY15" fmla="*/ 32385 h 133350"/>
                                  <a:gd name="connsiteX16" fmla="*/ 64065 w 164337"/>
                                  <a:gd name="connsiteY16" fmla="*/ 5715 h 133350"/>
                                  <a:gd name="connsiteX17" fmla="*/ 67875 w 164337"/>
                                  <a:gd name="connsiteY17" fmla="*/ 953 h 133350"/>
                                  <a:gd name="connsiteX18" fmla="*/ 83115 w 164337"/>
                                  <a:gd name="connsiteY18" fmla="*/ 953 h 133350"/>
                                  <a:gd name="connsiteX19" fmla="*/ 87878 w 164337"/>
                                  <a:gd name="connsiteY19" fmla="*/ 4763 h 133350"/>
                                  <a:gd name="connsiteX20" fmla="*/ 113595 w 164337"/>
                                  <a:gd name="connsiteY20" fmla="*/ 100965 h 133350"/>
                                  <a:gd name="connsiteX21" fmla="*/ 139313 w 164337"/>
                                  <a:gd name="connsiteY21" fmla="*/ 4763 h 133350"/>
                                  <a:gd name="connsiteX22" fmla="*/ 144075 w 164337"/>
                                  <a:gd name="connsiteY22" fmla="*/ 953 h 133350"/>
                                  <a:gd name="connsiteX23" fmla="*/ 162173 w 164337"/>
                                  <a:gd name="connsiteY23" fmla="*/ 953 h 133350"/>
                                  <a:gd name="connsiteX24" fmla="*/ 164078 w 164337"/>
                                  <a:gd name="connsiteY24" fmla="*/ 476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4337" h="133350">
                                    <a:moveTo>
                                      <a:pt x="164078" y="4763"/>
                                    </a:moveTo>
                                    <a:lnTo>
                                      <a:pt x="128835" y="129540"/>
                                    </a:lnTo>
                                    <a:cubicBezTo>
                                      <a:pt x="127883" y="132398"/>
                                      <a:pt x="125978" y="133350"/>
                                      <a:pt x="124073" y="133350"/>
                                    </a:cubicBezTo>
                                    <a:lnTo>
                                      <a:pt x="103118" y="133350"/>
                                    </a:lnTo>
                                    <a:cubicBezTo>
                                      <a:pt x="100260" y="133350"/>
                                      <a:pt x="98355" y="132398"/>
                                      <a:pt x="98355" y="129540"/>
                                    </a:cubicBezTo>
                                    <a:lnTo>
                                      <a:pt x="82163" y="72390"/>
                                    </a:lnTo>
                                    <a:lnTo>
                                      <a:pt x="65970" y="129540"/>
                                    </a:lnTo>
                                    <a:cubicBezTo>
                                      <a:pt x="65018" y="132398"/>
                                      <a:pt x="63113" y="133350"/>
                                      <a:pt x="61208" y="133350"/>
                                    </a:cubicBezTo>
                                    <a:lnTo>
                                      <a:pt x="40253" y="133350"/>
                                    </a:lnTo>
                                    <a:cubicBezTo>
                                      <a:pt x="37395" y="133350"/>
                                      <a:pt x="35490" y="132398"/>
                                      <a:pt x="35490" y="129540"/>
                                    </a:cubicBezTo>
                                    <a:lnTo>
                                      <a:pt x="248" y="4763"/>
                                    </a:lnTo>
                                    <a:cubicBezTo>
                                      <a:pt x="-705" y="1905"/>
                                      <a:pt x="1200" y="0"/>
                                      <a:pt x="4058" y="0"/>
                                    </a:cubicBezTo>
                                    <a:lnTo>
                                      <a:pt x="22155" y="0"/>
                                    </a:lnTo>
                                    <a:cubicBezTo>
                                      <a:pt x="25013" y="0"/>
                                      <a:pt x="26918" y="953"/>
                                      <a:pt x="26918" y="3810"/>
                                    </a:cubicBezTo>
                                    <a:lnTo>
                                      <a:pt x="52635" y="100013"/>
                                    </a:lnTo>
                                    <a:lnTo>
                                      <a:pt x="71685" y="32385"/>
                                    </a:lnTo>
                                    <a:lnTo>
                                      <a:pt x="64065" y="5715"/>
                                    </a:lnTo>
                                    <a:cubicBezTo>
                                      <a:pt x="63113" y="2858"/>
                                      <a:pt x="65018" y="953"/>
                                      <a:pt x="67875" y="953"/>
                                    </a:cubicBezTo>
                                    <a:lnTo>
                                      <a:pt x="83115" y="953"/>
                                    </a:lnTo>
                                    <a:cubicBezTo>
                                      <a:pt x="85973" y="953"/>
                                      <a:pt x="87878" y="1905"/>
                                      <a:pt x="87878" y="4763"/>
                                    </a:cubicBezTo>
                                    <a:lnTo>
                                      <a:pt x="113595" y="100965"/>
                                    </a:lnTo>
                                    <a:lnTo>
                                      <a:pt x="139313" y="4763"/>
                                    </a:lnTo>
                                    <a:cubicBezTo>
                                      <a:pt x="140265" y="1905"/>
                                      <a:pt x="141218" y="953"/>
                                      <a:pt x="144075" y="953"/>
                                    </a:cubicBezTo>
                                    <a:lnTo>
                                      <a:pt x="162173" y="953"/>
                                    </a:lnTo>
                                    <a:cubicBezTo>
                                      <a:pt x="163125" y="0"/>
                                      <a:pt x="165030" y="1905"/>
                                      <a:pt x="164078" y="4763"/>
                                    </a:cubicBezTo>
                                    <a:close/>
                                  </a:path>
                                </a:pathLst>
                              </a:custGeom>
                              <a:solidFill>
                                <a:srgbClr val="231F20"/>
                              </a:solidFill>
                              <a:ln w="9525" cap="flat">
                                <a:noFill/>
                                <a:prstDash val="solid"/>
                                <a:miter/>
                              </a:ln>
                            </wps:spPr>
                            <wps:bodyPr rtlCol="0" anchor="ctr"/>
                          </wps:wsp>
                          <wps:wsp>
                            <wps:cNvPr id="1631294146" name="Freeform 1631294146">
                              <a:extLst>
                                <a:ext uri="{FF2B5EF4-FFF2-40B4-BE49-F238E27FC236}">
                                  <a16:creationId xmlns:a16="http://schemas.microsoft.com/office/drawing/2014/main" id="{01874DDF-D054-3EE3-A369-68819F7CEF50}"/>
                                </a:ext>
                              </a:extLst>
                            </wps:cNvPr>
                            <wps:cNvSpPr/>
                            <wps:spPr>
                              <a:xfrm>
                                <a:off x="1767840" y="122873"/>
                                <a:ext cx="79057" cy="134302"/>
                              </a:xfrm>
                              <a:custGeom>
                                <a:avLst/>
                                <a:gdLst>
                                  <a:gd name="connsiteX0" fmla="*/ 79058 w 79057"/>
                                  <a:gd name="connsiteY0" fmla="*/ 113347 h 134302"/>
                                  <a:gd name="connsiteX1" fmla="*/ 79058 w 79057"/>
                                  <a:gd name="connsiteY1" fmla="*/ 129540 h 134302"/>
                                  <a:gd name="connsiteX2" fmla="*/ 74295 w 79057"/>
                                  <a:gd name="connsiteY2" fmla="*/ 134302 h 134302"/>
                                  <a:gd name="connsiteX3" fmla="*/ 8572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3" y="134302"/>
                                      <a:pt x="74295" y="134302"/>
                                    </a:cubicBezTo>
                                    <a:lnTo>
                                      <a:pt x="8572" y="134302"/>
                                    </a:lnTo>
                                    <a:lnTo>
                                      <a:pt x="4763" y="134302"/>
                                    </a:lnTo>
                                    <a:cubicBezTo>
                                      <a:pt x="1905" y="134302"/>
                                      <a:pt x="0" y="132397"/>
                                      <a:pt x="0" y="129540"/>
                                    </a:cubicBezTo>
                                    <a:lnTo>
                                      <a:pt x="0" y="4763"/>
                                    </a:lnTo>
                                    <a:cubicBezTo>
                                      <a:pt x="0" y="1905"/>
                                      <a:pt x="1905" y="0"/>
                                      <a:pt x="4763" y="0"/>
                                    </a:cubicBezTo>
                                    <a:lnTo>
                                      <a:pt x="26670" y="0"/>
                                    </a:lnTo>
                                    <a:lnTo>
                                      <a:pt x="74295" y="0"/>
                                    </a:lnTo>
                                    <a:cubicBezTo>
                                      <a:pt x="77153" y="0"/>
                                      <a:pt x="79058" y="1905"/>
                                      <a:pt x="79058" y="4763"/>
                                    </a:cubicBezTo>
                                    <a:lnTo>
                                      <a:pt x="79058" y="20955"/>
                                    </a:lnTo>
                                    <a:cubicBezTo>
                                      <a:pt x="79058" y="23813"/>
                                      <a:pt x="77153" y="25717"/>
                                      <a:pt x="74295" y="25717"/>
                                    </a:cubicBezTo>
                                    <a:lnTo>
                                      <a:pt x="26670" y="25717"/>
                                    </a:lnTo>
                                    <a:lnTo>
                                      <a:pt x="26670" y="54292"/>
                                    </a:lnTo>
                                    <a:lnTo>
                                      <a:pt x="69533" y="54292"/>
                                    </a:lnTo>
                                    <a:cubicBezTo>
                                      <a:pt x="72390" y="54292"/>
                                      <a:pt x="74295" y="56197"/>
                                      <a:pt x="74295" y="59055"/>
                                    </a:cubicBezTo>
                                    <a:lnTo>
                                      <a:pt x="74295" y="74295"/>
                                    </a:lnTo>
                                    <a:cubicBezTo>
                                      <a:pt x="74295" y="77152"/>
                                      <a:pt x="72390" y="79058"/>
                                      <a:pt x="69533" y="79058"/>
                                    </a:cubicBezTo>
                                    <a:lnTo>
                                      <a:pt x="26670" y="79058"/>
                                    </a:lnTo>
                                    <a:lnTo>
                                      <a:pt x="26670" y="108585"/>
                                    </a:lnTo>
                                    <a:lnTo>
                                      <a:pt x="75247" y="108585"/>
                                    </a:lnTo>
                                    <a:cubicBezTo>
                                      <a:pt x="77153" y="109538"/>
                                      <a:pt x="79058" y="110490"/>
                                      <a:pt x="79058" y="113347"/>
                                    </a:cubicBezTo>
                                    <a:close/>
                                  </a:path>
                                </a:pathLst>
                              </a:custGeom>
                              <a:solidFill>
                                <a:srgbClr val="231F20"/>
                              </a:solidFill>
                              <a:ln w="9525" cap="flat">
                                <a:noFill/>
                                <a:prstDash val="solid"/>
                                <a:miter/>
                              </a:ln>
                            </wps:spPr>
                            <wps:bodyPr rtlCol="0" anchor="ctr"/>
                          </wps:wsp>
                          <wps:wsp>
                            <wps:cNvPr id="1038973614" name="Freeform 1038973614">
                              <a:extLst>
                                <a:ext uri="{FF2B5EF4-FFF2-40B4-BE49-F238E27FC236}">
                                  <a16:creationId xmlns:a16="http://schemas.microsoft.com/office/drawing/2014/main" id="{54E3DF4E-AD85-7CB1-1E0E-C45FD147242A}"/>
                                </a:ext>
                              </a:extLst>
                            </wps:cNvPr>
                            <wps:cNvSpPr/>
                            <wps:spPr>
                              <a:xfrm>
                                <a:off x="1875473" y="123825"/>
                                <a:ext cx="98107" cy="135255"/>
                              </a:xfrm>
                              <a:custGeom>
                                <a:avLst/>
                                <a:gdLst>
                                  <a:gd name="connsiteX0" fmla="*/ 76200 w 98107"/>
                                  <a:gd name="connsiteY0" fmla="*/ 0 h 135255"/>
                                  <a:gd name="connsiteX1" fmla="*/ 93345 w 98107"/>
                                  <a:gd name="connsiteY1" fmla="*/ 0 h 135255"/>
                                  <a:gd name="connsiteX2" fmla="*/ 98108 w 98107"/>
                                  <a:gd name="connsiteY2" fmla="*/ 4763 h 135255"/>
                                  <a:gd name="connsiteX3" fmla="*/ 98108 w 98107"/>
                                  <a:gd name="connsiteY3" fmla="*/ 129540 h 135255"/>
                                  <a:gd name="connsiteX4" fmla="*/ 93345 w 98107"/>
                                  <a:gd name="connsiteY4" fmla="*/ 134303 h 135255"/>
                                  <a:gd name="connsiteX5" fmla="*/ 81915 w 98107"/>
                                  <a:gd name="connsiteY5" fmla="*/ 134303 h 135255"/>
                                  <a:gd name="connsiteX6" fmla="*/ 76200 w 98107"/>
                                  <a:gd name="connsiteY6" fmla="*/ 131445 h 135255"/>
                                  <a:gd name="connsiteX7" fmla="*/ 26670 w 98107"/>
                                  <a:gd name="connsiteY7" fmla="*/ 52388 h 135255"/>
                                  <a:gd name="connsiteX8" fmla="*/ 26670 w 98107"/>
                                  <a:gd name="connsiteY8" fmla="*/ 130493 h 135255"/>
                                  <a:gd name="connsiteX9" fmla="*/ 21908 w 98107"/>
                                  <a:gd name="connsiteY9" fmla="*/ 135255 h 135255"/>
                                  <a:gd name="connsiteX10" fmla="*/ 4763 w 98107"/>
                                  <a:gd name="connsiteY10" fmla="*/ 135255 h 135255"/>
                                  <a:gd name="connsiteX11" fmla="*/ 0 w 98107"/>
                                  <a:gd name="connsiteY11" fmla="*/ 130493 h 135255"/>
                                  <a:gd name="connsiteX12" fmla="*/ 0 w 98107"/>
                                  <a:gd name="connsiteY12" fmla="*/ 5715 h 135255"/>
                                  <a:gd name="connsiteX13" fmla="*/ 4763 w 98107"/>
                                  <a:gd name="connsiteY13" fmla="*/ 953 h 135255"/>
                                  <a:gd name="connsiteX14" fmla="*/ 16192 w 98107"/>
                                  <a:gd name="connsiteY14" fmla="*/ 953 h 135255"/>
                                  <a:gd name="connsiteX15" fmla="*/ 21908 w 98107"/>
                                  <a:gd name="connsiteY15" fmla="*/ 3810 h 135255"/>
                                  <a:gd name="connsiteX16" fmla="*/ 71438 w 98107"/>
                                  <a:gd name="connsiteY16" fmla="*/ 82868 h 135255"/>
                                  <a:gd name="connsiteX17" fmla="*/ 71438 w 98107"/>
                                  <a:gd name="connsiteY17" fmla="*/ 4763 h 135255"/>
                                  <a:gd name="connsiteX18" fmla="*/ 76200 w 98107"/>
                                  <a:gd name="connsiteY18" fmla="*/ 0 h 135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8107" h="135255">
                                    <a:moveTo>
                                      <a:pt x="76200" y="0"/>
                                    </a:moveTo>
                                    <a:lnTo>
                                      <a:pt x="93345" y="0"/>
                                    </a:lnTo>
                                    <a:cubicBezTo>
                                      <a:pt x="96202" y="0"/>
                                      <a:pt x="98108" y="1905"/>
                                      <a:pt x="98108" y="4763"/>
                                    </a:cubicBezTo>
                                    <a:lnTo>
                                      <a:pt x="98108" y="129540"/>
                                    </a:lnTo>
                                    <a:cubicBezTo>
                                      <a:pt x="98108" y="132398"/>
                                      <a:pt x="96202" y="134303"/>
                                      <a:pt x="93345" y="134303"/>
                                    </a:cubicBezTo>
                                    <a:lnTo>
                                      <a:pt x="81915" y="134303"/>
                                    </a:lnTo>
                                    <a:cubicBezTo>
                                      <a:pt x="79058" y="134303"/>
                                      <a:pt x="77152" y="133350"/>
                                      <a:pt x="76200" y="131445"/>
                                    </a:cubicBezTo>
                                    <a:lnTo>
                                      <a:pt x="26670" y="52388"/>
                                    </a:lnTo>
                                    <a:lnTo>
                                      <a:pt x="26670" y="130493"/>
                                    </a:lnTo>
                                    <a:cubicBezTo>
                                      <a:pt x="26670" y="133350"/>
                                      <a:pt x="24765" y="135255"/>
                                      <a:pt x="21908" y="135255"/>
                                    </a:cubicBezTo>
                                    <a:lnTo>
                                      <a:pt x="4763" y="135255"/>
                                    </a:lnTo>
                                    <a:cubicBezTo>
                                      <a:pt x="1905" y="135255"/>
                                      <a:pt x="0" y="133350"/>
                                      <a:pt x="0" y="130493"/>
                                    </a:cubicBezTo>
                                    <a:lnTo>
                                      <a:pt x="0" y="5715"/>
                                    </a:lnTo>
                                    <a:cubicBezTo>
                                      <a:pt x="0" y="2858"/>
                                      <a:pt x="1905" y="953"/>
                                      <a:pt x="4763" y="953"/>
                                    </a:cubicBezTo>
                                    <a:lnTo>
                                      <a:pt x="16192" y="953"/>
                                    </a:lnTo>
                                    <a:cubicBezTo>
                                      <a:pt x="18097" y="953"/>
                                      <a:pt x="20955" y="1905"/>
                                      <a:pt x="21908" y="3810"/>
                                    </a:cubicBezTo>
                                    <a:lnTo>
                                      <a:pt x="71438" y="82868"/>
                                    </a:lnTo>
                                    <a:lnTo>
                                      <a:pt x="71438" y="4763"/>
                                    </a:lnTo>
                                    <a:cubicBezTo>
                                      <a:pt x="71438" y="1905"/>
                                      <a:pt x="73342" y="0"/>
                                      <a:pt x="76200" y="0"/>
                                    </a:cubicBezTo>
                                    <a:close/>
                                  </a:path>
                                </a:pathLst>
                              </a:custGeom>
                              <a:solidFill>
                                <a:srgbClr val="231F20"/>
                              </a:solidFill>
                              <a:ln w="9525" cap="flat">
                                <a:noFill/>
                                <a:prstDash val="solid"/>
                                <a:miter/>
                              </a:ln>
                            </wps:spPr>
                            <wps:bodyPr rtlCol="0" anchor="ctr"/>
                          </wps:wsp>
                          <wps:wsp>
                            <wps:cNvPr id="1369190696" name="Freeform 1369190696">
                              <a:extLst>
                                <a:ext uri="{FF2B5EF4-FFF2-40B4-BE49-F238E27FC236}">
                                  <a16:creationId xmlns:a16="http://schemas.microsoft.com/office/drawing/2014/main" id="{C4175481-06DF-B449-6E45-2EF90B8A7971}"/>
                                </a:ext>
                              </a:extLst>
                            </wps:cNvPr>
                            <wps:cNvSpPr/>
                            <wps:spPr>
                              <a:xfrm>
                                <a:off x="1996440" y="122873"/>
                                <a:ext cx="91440" cy="135254"/>
                              </a:xfrm>
                              <a:custGeom>
                                <a:avLst/>
                                <a:gdLst>
                                  <a:gd name="connsiteX0" fmla="*/ 91440 w 91440"/>
                                  <a:gd name="connsiteY0" fmla="*/ 5715 h 135254"/>
                                  <a:gd name="connsiteX1" fmla="*/ 91440 w 91440"/>
                                  <a:gd name="connsiteY1" fmla="*/ 21908 h 135254"/>
                                  <a:gd name="connsiteX2" fmla="*/ 86678 w 91440"/>
                                  <a:gd name="connsiteY2" fmla="*/ 26670 h 135254"/>
                                  <a:gd name="connsiteX3" fmla="*/ 59055 w 91440"/>
                                  <a:gd name="connsiteY3" fmla="*/ 26670 h 135254"/>
                                  <a:gd name="connsiteX4" fmla="*/ 59055 w 91440"/>
                                  <a:gd name="connsiteY4" fmla="*/ 130492 h 135254"/>
                                  <a:gd name="connsiteX5" fmla="*/ 54293 w 91440"/>
                                  <a:gd name="connsiteY5" fmla="*/ 135255 h 135254"/>
                                  <a:gd name="connsiteX6" fmla="*/ 37147 w 91440"/>
                                  <a:gd name="connsiteY6" fmla="*/ 135255 h 135254"/>
                                  <a:gd name="connsiteX7" fmla="*/ 32385 w 91440"/>
                                  <a:gd name="connsiteY7" fmla="*/ 130492 h 135254"/>
                                  <a:gd name="connsiteX8" fmla="*/ 32385 w 91440"/>
                                  <a:gd name="connsiteY8" fmla="*/ 25717 h 135254"/>
                                  <a:gd name="connsiteX9" fmla="*/ 4763 w 91440"/>
                                  <a:gd name="connsiteY9" fmla="*/ 25717 h 135254"/>
                                  <a:gd name="connsiteX10" fmla="*/ 0 w 91440"/>
                                  <a:gd name="connsiteY10" fmla="*/ 20955 h 135254"/>
                                  <a:gd name="connsiteX11" fmla="*/ 0 w 91440"/>
                                  <a:gd name="connsiteY11" fmla="*/ 4763 h 135254"/>
                                  <a:gd name="connsiteX12" fmla="*/ 4763 w 91440"/>
                                  <a:gd name="connsiteY12" fmla="*/ 0 h 135254"/>
                                  <a:gd name="connsiteX13" fmla="*/ 59055 w 91440"/>
                                  <a:gd name="connsiteY13" fmla="*/ 0 h 135254"/>
                                  <a:gd name="connsiteX14" fmla="*/ 86678 w 91440"/>
                                  <a:gd name="connsiteY14" fmla="*/ 0 h 135254"/>
                                  <a:gd name="connsiteX15" fmla="*/ 91440 w 91440"/>
                                  <a:gd name="connsiteY15" fmla="*/ 5715 h 13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5254">
                                    <a:moveTo>
                                      <a:pt x="91440" y="5715"/>
                                    </a:moveTo>
                                    <a:lnTo>
                                      <a:pt x="91440" y="21908"/>
                                    </a:lnTo>
                                    <a:cubicBezTo>
                                      <a:pt x="91440" y="24765"/>
                                      <a:pt x="89535" y="26670"/>
                                      <a:pt x="86678" y="26670"/>
                                    </a:cubicBezTo>
                                    <a:lnTo>
                                      <a:pt x="59055" y="26670"/>
                                    </a:lnTo>
                                    <a:lnTo>
                                      <a:pt x="59055" y="130492"/>
                                    </a:lnTo>
                                    <a:cubicBezTo>
                                      <a:pt x="59055" y="133350"/>
                                      <a:pt x="57150" y="135255"/>
                                      <a:pt x="54293" y="135255"/>
                                    </a:cubicBezTo>
                                    <a:lnTo>
                                      <a:pt x="37147" y="135255"/>
                                    </a:lnTo>
                                    <a:cubicBezTo>
                                      <a:pt x="34290" y="135255"/>
                                      <a:pt x="32385" y="133350"/>
                                      <a:pt x="32385" y="130492"/>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952"/>
                                      <a:pt x="91440" y="2858"/>
                                      <a:pt x="91440" y="5715"/>
                                    </a:cubicBezTo>
                                    <a:close/>
                                  </a:path>
                                </a:pathLst>
                              </a:custGeom>
                              <a:solidFill>
                                <a:srgbClr val="231F20"/>
                              </a:solidFill>
                              <a:ln w="9525" cap="flat">
                                <a:noFill/>
                                <a:prstDash val="solid"/>
                                <a:miter/>
                              </a:ln>
                            </wps:spPr>
                            <wps:bodyPr rtlCol="0" anchor="ctr"/>
                          </wps:wsp>
                          <wps:wsp>
                            <wps:cNvPr id="432839721" name="Freeform 432839721">
                              <a:extLst>
                                <a:ext uri="{FF2B5EF4-FFF2-40B4-BE49-F238E27FC236}">
                                  <a16:creationId xmlns:a16="http://schemas.microsoft.com/office/drawing/2014/main" id="{6E7EF7FB-078E-B0EC-FE60-EC38C9B91827}"/>
                                </a:ext>
                              </a:extLst>
                            </wps:cNvPr>
                            <wps:cNvSpPr/>
                            <wps:spPr>
                              <a:xfrm>
                                <a:off x="2112645" y="122873"/>
                                <a:ext cx="107975" cy="134302"/>
                              </a:xfrm>
                              <a:custGeom>
                                <a:avLst/>
                                <a:gdLst>
                                  <a:gd name="connsiteX0" fmla="*/ 103822 w 107975"/>
                                  <a:gd name="connsiteY0" fmla="*/ 134302 h 134302"/>
                                  <a:gd name="connsiteX1" fmla="*/ 83820 w 107975"/>
                                  <a:gd name="connsiteY1" fmla="*/ 134302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2 h 134302"/>
                                  <a:gd name="connsiteX7" fmla="*/ 4763 w 107975"/>
                                  <a:gd name="connsiteY7" fmla="*/ 134302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2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2 h 134302"/>
                                  <a:gd name="connsiteX17" fmla="*/ 25717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7 w 107975"/>
                                  <a:gd name="connsiteY21" fmla="*/ 24765 h 134302"/>
                                  <a:gd name="connsiteX22" fmla="*/ 25717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2"/>
                                    </a:moveTo>
                                    <a:lnTo>
                                      <a:pt x="83820" y="134302"/>
                                    </a:lnTo>
                                    <a:cubicBezTo>
                                      <a:pt x="81915" y="134302"/>
                                      <a:pt x="80010" y="133350"/>
                                      <a:pt x="78105" y="131445"/>
                                    </a:cubicBezTo>
                                    <a:lnTo>
                                      <a:pt x="42863" y="87630"/>
                                    </a:lnTo>
                                    <a:lnTo>
                                      <a:pt x="26670" y="87630"/>
                                    </a:lnTo>
                                    <a:lnTo>
                                      <a:pt x="26670" y="129540"/>
                                    </a:lnTo>
                                    <a:cubicBezTo>
                                      <a:pt x="26670" y="132397"/>
                                      <a:pt x="24765" y="134302"/>
                                      <a:pt x="21907" y="134302"/>
                                    </a:cubicBezTo>
                                    <a:lnTo>
                                      <a:pt x="4763" y="134302"/>
                                    </a:lnTo>
                                    <a:cubicBezTo>
                                      <a:pt x="1905" y="134302"/>
                                      <a:pt x="0" y="132397"/>
                                      <a:pt x="0" y="129540"/>
                                    </a:cubicBezTo>
                                    <a:lnTo>
                                      <a:pt x="0" y="4763"/>
                                    </a:lnTo>
                                    <a:cubicBezTo>
                                      <a:pt x="0" y="1905"/>
                                      <a:pt x="1905" y="0"/>
                                      <a:pt x="4763" y="0"/>
                                    </a:cubicBezTo>
                                    <a:lnTo>
                                      <a:pt x="26670" y="0"/>
                                    </a:lnTo>
                                    <a:lnTo>
                                      <a:pt x="51435" y="0"/>
                                    </a:lnTo>
                                    <a:cubicBezTo>
                                      <a:pt x="76200" y="0"/>
                                      <a:pt x="96202" y="20002"/>
                                      <a:pt x="96202" y="44767"/>
                                    </a:cubicBezTo>
                                    <a:cubicBezTo>
                                      <a:pt x="96202" y="60960"/>
                                      <a:pt x="85725" y="76200"/>
                                      <a:pt x="71438" y="82867"/>
                                    </a:cubicBezTo>
                                    <a:lnTo>
                                      <a:pt x="107632" y="127635"/>
                                    </a:lnTo>
                                    <a:cubicBezTo>
                                      <a:pt x="108585" y="131445"/>
                                      <a:pt x="107632" y="134302"/>
                                      <a:pt x="103822" y="134302"/>
                                    </a:cubicBezTo>
                                    <a:close/>
                                    <a:moveTo>
                                      <a:pt x="25717" y="64770"/>
                                    </a:moveTo>
                                    <a:lnTo>
                                      <a:pt x="50482" y="64770"/>
                                    </a:lnTo>
                                    <a:cubicBezTo>
                                      <a:pt x="60007" y="64770"/>
                                      <a:pt x="68580" y="56197"/>
                                      <a:pt x="68580" y="44767"/>
                                    </a:cubicBezTo>
                                    <a:cubicBezTo>
                                      <a:pt x="68580" y="33338"/>
                                      <a:pt x="60007" y="24765"/>
                                      <a:pt x="50482" y="24765"/>
                                    </a:cubicBezTo>
                                    <a:lnTo>
                                      <a:pt x="25717" y="24765"/>
                                    </a:lnTo>
                                    <a:lnTo>
                                      <a:pt x="25717" y="64770"/>
                                    </a:lnTo>
                                    <a:close/>
                                  </a:path>
                                </a:pathLst>
                              </a:custGeom>
                              <a:solidFill>
                                <a:srgbClr val="231F20"/>
                              </a:solidFill>
                              <a:ln w="9525" cap="flat">
                                <a:noFill/>
                                <a:prstDash val="solid"/>
                                <a:miter/>
                              </a:ln>
                            </wps:spPr>
                            <wps:bodyPr rtlCol="0" anchor="ctr"/>
                          </wps:wsp>
                          <wps:wsp>
                            <wps:cNvPr id="1289004088" name="Freeform 1289004088">
                              <a:extLst>
                                <a:ext uri="{FF2B5EF4-FFF2-40B4-BE49-F238E27FC236}">
                                  <a16:creationId xmlns:a16="http://schemas.microsoft.com/office/drawing/2014/main" id="{F4228390-CC18-CACC-6883-46FF17648091}"/>
                                </a:ext>
                              </a:extLst>
                            </wps:cNvPr>
                            <wps:cNvSpPr/>
                            <wps:spPr>
                              <a:xfrm>
                                <a:off x="2221416" y="123825"/>
                                <a:ext cx="109390" cy="133350"/>
                              </a:xfrm>
                              <a:custGeom>
                                <a:avLst/>
                                <a:gdLst>
                                  <a:gd name="connsiteX0" fmla="*/ 108399 w 109390"/>
                                  <a:gd name="connsiteY0" fmla="*/ 5715 h 133350"/>
                                  <a:gd name="connsiteX1" fmla="*/ 67442 w 109390"/>
                                  <a:gd name="connsiteY1" fmla="*/ 74295 h 133350"/>
                                  <a:gd name="connsiteX2" fmla="*/ 67442 w 109390"/>
                                  <a:gd name="connsiteY2" fmla="*/ 128588 h 133350"/>
                                  <a:gd name="connsiteX3" fmla="*/ 62679 w 109390"/>
                                  <a:gd name="connsiteY3" fmla="*/ 133350 h 133350"/>
                                  <a:gd name="connsiteX4" fmla="*/ 46487 w 109390"/>
                                  <a:gd name="connsiteY4" fmla="*/ 133350 h 133350"/>
                                  <a:gd name="connsiteX5" fmla="*/ 41724 w 109390"/>
                                  <a:gd name="connsiteY5" fmla="*/ 128588 h 133350"/>
                                  <a:gd name="connsiteX6" fmla="*/ 41724 w 109390"/>
                                  <a:gd name="connsiteY6" fmla="*/ 74295 h 133350"/>
                                  <a:gd name="connsiteX7" fmla="*/ 767 w 109390"/>
                                  <a:gd name="connsiteY7" fmla="*/ 5715 h 133350"/>
                                  <a:gd name="connsiteX8" fmla="*/ 3624 w 109390"/>
                                  <a:gd name="connsiteY8" fmla="*/ 0 h 133350"/>
                                  <a:gd name="connsiteX9" fmla="*/ 23627 w 109390"/>
                                  <a:gd name="connsiteY9" fmla="*/ 0 h 133350"/>
                                  <a:gd name="connsiteX10" fmla="*/ 29342 w 109390"/>
                                  <a:gd name="connsiteY10" fmla="*/ 2858 h 133350"/>
                                  <a:gd name="connsiteX11" fmla="*/ 55059 w 109390"/>
                                  <a:gd name="connsiteY11" fmla="*/ 48578 h 133350"/>
                                  <a:gd name="connsiteX12" fmla="*/ 80777 w 109390"/>
                                  <a:gd name="connsiteY12" fmla="*/ 2858 h 133350"/>
                                  <a:gd name="connsiteX13" fmla="*/ 86492 w 109390"/>
                                  <a:gd name="connsiteY13" fmla="*/ 0 h 133350"/>
                                  <a:gd name="connsiteX14" fmla="*/ 106494 w 109390"/>
                                  <a:gd name="connsiteY14" fmla="*/ 0 h 133350"/>
                                  <a:gd name="connsiteX15" fmla="*/ 108399 w 109390"/>
                                  <a:gd name="connsiteY15" fmla="*/ 5715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9390" h="133350">
                                    <a:moveTo>
                                      <a:pt x="108399" y="5715"/>
                                    </a:moveTo>
                                    <a:lnTo>
                                      <a:pt x="67442" y="74295"/>
                                    </a:lnTo>
                                    <a:lnTo>
                                      <a:pt x="67442" y="128588"/>
                                    </a:lnTo>
                                    <a:cubicBezTo>
                                      <a:pt x="67442" y="131445"/>
                                      <a:pt x="65537" y="133350"/>
                                      <a:pt x="62679" y="133350"/>
                                    </a:cubicBezTo>
                                    <a:lnTo>
                                      <a:pt x="46487" y="133350"/>
                                    </a:lnTo>
                                    <a:cubicBezTo>
                                      <a:pt x="43629" y="133350"/>
                                      <a:pt x="41724" y="131445"/>
                                      <a:pt x="41724" y="128588"/>
                                    </a:cubicBezTo>
                                    <a:lnTo>
                                      <a:pt x="41724" y="74295"/>
                                    </a:lnTo>
                                    <a:lnTo>
                                      <a:pt x="767" y="5715"/>
                                    </a:lnTo>
                                    <a:cubicBezTo>
                                      <a:pt x="-1138" y="2858"/>
                                      <a:pt x="767" y="0"/>
                                      <a:pt x="3624" y="0"/>
                                    </a:cubicBezTo>
                                    <a:lnTo>
                                      <a:pt x="23627" y="0"/>
                                    </a:lnTo>
                                    <a:cubicBezTo>
                                      <a:pt x="26484" y="0"/>
                                      <a:pt x="27437" y="953"/>
                                      <a:pt x="29342" y="2858"/>
                                    </a:cubicBezTo>
                                    <a:lnTo>
                                      <a:pt x="55059" y="48578"/>
                                    </a:lnTo>
                                    <a:lnTo>
                                      <a:pt x="80777" y="2858"/>
                                    </a:lnTo>
                                    <a:cubicBezTo>
                                      <a:pt x="81729" y="953"/>
                                      <a:pt x="83634" y="0"/>
                                      <a:pt x="86492" y="0"/>
                                    </a:cubicBezTo>
                                    <a:lnTo>
                                      <a:pt x="106494" y="0"/>
                                    </a:lnTo>
                                    <a:cubicBezTo>
                                      <a:pt x="109352" y="0"/>
                                      <a:pt x="110304" y="1905"/>
                                      <a:pt x="108399" y="5715"/>
                                    </a:cubicBezTo>
                                    <a:close/>
                                  </a:path>
                                </a:pathLst>
                              </a:custGeom>
                              <a:solidFill>
                                <a:srgbClr val="231F20"/>
                              </a:solidFill>
                              <a:ln w="9525" cap="flat">
                                <a:noFill/>
                                <a:prstDash val="solid"/>
                                <a:miter/>
                              </a:ln>
                            </wps:spPr>
                            <wps:bodyPr rtlCol="0" anchor="ctr"/>
                          </wps:wsp>
                        </wpg:grpSp>
                        <wpg:grpSp>
                          <wpg:cNvPr id="1750200555" name="Graphic 696">
                            <a:extLst>
                              <a:ext uri="{FF2B5EF4-FFF2-40B4-BE49-F238E27FC236}">
                                <a16:creationId xmlns:a16="http://schemas.microsoft.com/office/drawing/2014/main" id="{190D82DF-09CB-2E3A-D650-6599AAC137A4}"/>
                              </a:ext>
                            </a:extLst>
                          </wpg:cNvPr>
                          <wpg:cNvGrpSpPr/>
                          <wpg:grpSpPr>
                            <a:xfrm>
                              <a:off x="125730" y="923925"/>
                              <a:ext cx="2204085" cy="140017"/>
                              <a:chOff x="125730" y="923925"/>
                              <a:chExt cx="2204085" cy="140017"/>
                            </a:xfrm>
                          </wpg:grpSpPr>
                          <wps:wsp>
                            <wps:cNvPr id="1966557160" name="Freeform 1966557160">
                              <a:extLst>
                                <a:ext uri="{FF2B5EF4-FFF2-40B4-BE49-F238E27FC236}">
                                  <a16:creationId xmlns:a16="http://schemas.microsoft.com/office/drawing/2014/main" id="{8BAA5BA2-8060-C27F-60E6-F53A1BC56FF4}"/>
                                </a:ext>
                              </a:extLst>
                            </wps:cNvPr>
                            <wps:cNvSpPr/>
                            <wps:spPr>
                              <a:xfrm>
                                <a:off x="125730" y="926783"/>
                                <a:ext cx="91439" cy="134302"/>
                              </a:xfrm>
                              <a:custGeom>
                                <a:avLst/>
                                <a:gdLst>
                                  <a:gd name="connsiteX0" fmla="*/ 91440 w 91439"/>
                                  <a:gd name="connsiteY0" fmla="*/ 4763 h 134302"/>
                                  <a:gd name="connsiteX1" fmla="*/ 91440 w 91439"/>
                                  <a:gd name="connsiteY1" fmla="*/ 20955 h 134302"/>
                                  <a:gd name="connsiteX2" fmla="*/ 86677 w 91439"/>
                                  <a:gd name="connsiteY2" fmla="*/ 25717 h 134302"/>
                                  <a:gd name="connsiteX3" fmla="*/ 59055 w 91439"/>
                                  <a:gd name="connsiteY3" fmla="*/ 25717 h 134302"/>
                                  <a:gd name="connsiteX4" fmla="*/ 59055 w 91439"/>
                                  <a:gd name="connsiteY4" fmla="*/ 129540 h 134302"/>
                                  <a:gd name="connsiteX5" fmla="*/ 54293 w 91439"/>
                                  <a:gd name="connsiteY5" fmla="*/ 134302 h 134302"/>
                                  <a:gd name="connsiteX6" fmla="*/ 37148 w 91439"/>
                                  <a:gd name="connsiteY6" fmla="*/ 134302 h 134302"/>
                                  <a:gd name="connsiteX7" fmla="*/ 32385 w 91439"/>
                                  <a:gd name="connsiteY7" fmla="*/ 129540 h 134302"/>
                                  <a:gd name="connsiteX8" fmla="*/ 32385 w 91439"/>
                                  <a:gd name="connsiteY8" fmla="*/ 25717 h 134302"/>
                                  <a:gd name="connsiteX9" fmla="*/ 4763 w 91439"/>
                                  <a:gd name="connsiteY9" fmla="*/ 25717 h 134302"/>
                                  <a:gd name="connsiteX10" fmla="*/ 0 w 91439"/>
                                  <a:gd name="connsiteY10" fmla="*/ 20955 h 134302"/>
                                  <a:gd name="connsiteX11" fmla="*/ 0 w 91439"/>
                                  <a:gd name="connsiteY11" fmla="*/ 4763 h 134302"/>
                                  <a:gd name="connsiteX12" fmla="*/ 4763 w 91439"/>
                                  <a:gd name="connsiteY12" fmla="*/ 0 h 134302"/>
                                  <a:gd name="connsiteX13" fmla="*/ 59055 w 91439"/>
                                  <a:gd name="connsiteY13" fmla="*/ 0 h 134302"/>
                                  <a:gd name="connsiteX14" fmla="*/ 86677 w 91439"/>
                                  <a:gd name="connsiteY14" fmla="*/ 0 h 134302"/>
                                  <a:gd name="connsiteX15" fmla="*/ 91440 w 91439"/>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4302">
                                    <a:moveTo>
                                      <a:pt x="91440" y="4763"/>
                                    </a:moveTo>
                                    <a:lnTo>
                                      <a:pt x="91440" y="20955"/>
                                    </a:lnTo>
                                    <a:cubicBezTo>
                                      <a:pt x="91440" y="23813"/>
                                      <a:pt x="89535" y="25717"/>
                                      <a:pt x="86677" y="25717"/>
                                    </a:cubicBezTo>
                                    <a:lnTo>
                                      <a:pt x="59055" y="25717"/>
                                    </a:lnTo>
                                    <a:lnTo>
                                      <a:pt x="59055" y="129540"/>
                                    </a:lnTo>
                                    <a:cubicBezTo>
                                      <a:pt x="59055" y="132397"/>
                                      <a:pt x="57150" y="134302"/>
                                      <a:pt x="54293" y="134302"/>
                                    </a:cubicBezTo>
                                    <a:lnTo>
                                      <a:pt x="37148"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0"/>
                                      <a:pt x="91440" y="1905"/>
                                      <a:pt x="91440" y="4763"/>
                                    </a:cubicBezTo>
                                    <a:close/>
                                  </a:path>
                                </a:pathLst>
                              </a:custGeom>
                              <a:solidFill>
                                <a:srgbClr val="FFFFFF">
                                  <a:alpha val="80000"/>
                                </a:srgbClr>
                              </a:solidFill>
                              <a:ln w="9525" cap="flat">
                                <a:noFill/>
                                <a:prstDash val="solid"/>
                                <a:miter/>
                              </a:ln>
                            </wps:spPr>
                            <wps:bodyPr rtlCol="0" anchor="ctr"/>
                          </wps:wsp>
                          <wps:wsp>
                            <wps:cNvPr id="1300834188" name="Freeform 1300834188">
                              <a:extLst>
                                <a:ext uri="{FF2B5EF4-FFF2-40B4-BE49-F238E27FC236}">
                                  <a16:creationId xmlns:a16="http://schemas.microsoft.com/office/drawing/2014/main" id="{87DF07C6-A9F5-AAB3-68EE-51FE156A175D}"/>
                                </a:ext>
                              </a:extLst>
                            </wps:cNvPr>
                            <wps:cNvSpPr/>
                            <wps:spPr>
                              <a:xfrm>
                                <a:off x="240982" y="926783"/>
                                <a:ext cx="97155" cy="134302"/>
                              </a:xfrm>
                              <a:custGeom>
                                <a:avLst/>
                                <a:gdLst>
                                  <a:gd name="connsiteX0" fmla="*/ 97155 w 97155"/>
                                  <a:gd name="connsiteY0" fmla="*/ 4763 h 134302"/>
                                  <a:gd name="connsiteX1" fmla="*/ 97155 w 97155"/>
                                  <a:gd name="connsiteY1" fmla="*/ 129540 h 134302"/>
                                  <a:gd name="connsiteX2" fmla="*/ 92393 w 97155"/>
                                  <a:gd name="connsiteY2" fmla="*/ 134302 h 134302"/>
                                  <a:gd name="connsiteX3" fmla="*/ 75248 w 97155"/>
                                  <a:gd name="connsiteY3" fmla="*/ 134302 h 134302"/>
                                  <a:gd name="connsiteX4" fmla="*/ 70485 w 97155"/>
                                  <a:gd name="connsiteY4" fmla="*/ 129540 h 134302"/>
                                  <a:gd name="connsiteX5" fmla="*/ 70485 w 97155"/>
                                  <a:gd name="connsiteY5" fmla="*/ 78105 h 134302"/>
                                  <a:gd name="connsiteX6" fmla="*/ 26670 w 97155"/>
                                  <a:gd name="connsiteY6" fmla="*/ 78105 h 134302"/>
                                  <a:gd name="connsiteX7" fmla="*/ 26670 w 97155"/>
                                  <a:gd name="connsiteY7" fmla="*/ 129540 h 134302"/>
                                  <a:gd name="connsiteX8" fmla="*/ 21908 w 97155"/>
                                  <a:gd name="connsiteY8" fmla="*/ 134302 h 134302"/>
                                  <a:gd name="connsiteX9" fmla="*/ 4763 w 97155"/>
                                  <a:gd name="connsiteY9" fmla="*/ 134302 h 134302"/>
                                  <a:gd name="connsiteX10" fmla="*/ 0 w 97155"/>
                                  <a:gd name="connsiteY10" fmla="*/ 129540 h 134302"/>
                                  <a:gd name="connsiteX11" fmla="*/ 0 w 97155"/>
                                  <a:gd name="connsiteY11" fmla="*/ 4763 h 134302"/>
                                  <a:gd name="connsiteX12" fmla="*/ 4763 w 97155"/>
                                  <a:gd name="connsiteY12" fmla="*/ 0 h 134302"/>
                                  <a:gd name="connsiteX13" fmla="*/ 21908 w 97155"/>
                                  <a:gd name="connsiteY13" fmla="*/ 0 h 134302"/>
                                  <a:gd name="connsiteX14" fmla="*/ 26670 w 97155"/>
                                  <a:gd name="connsiteY14" fmla="*/ 4763 h 134302"/>
                                  <a:gd name="connsiteX15" fmla="*/ 26670 w 97155"/>
                                  <a:gd name="connsiteY15" fmla="*/ 52388 h 134302"/>
                                  <a:gd name="connsiteX16" fmla="*/ 71438 w 97155"/>
                                  <a:gd name="connsiteY16" fmla="*/ 52388 h 134302"/>
                                  <a:gd name="connsiteX17" fmla="*/ 71438 w 97155"/>
                                  <a:gd name="connsiteY17" fmla="*/ 4763 h 134302"/>
                                  <a:gd name="connsiteX18" fmla="*/ 76200 w 97155"/>
                                  <a:gd name="connsiteY18" fmla="*/ 0 h 134302"/>
                                  <a:gd name="connsiteX19" fmla="*/ 93345 w 97155"/>
                                  <a:gd name="connsiteY19" fmla="*/ 0 h 134302"/>
                                  <a:gd name="connsiteX20" fmla="*/ 97155 w 97155"/>
                                  <a:gd name="connsiteY20"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97155" h="134302">
                                    <a:moveTo>
                                      <a:pt x="97155" y="4763"/>
                                    </a:moveTo>
                                    <a:lnTo>
                                      <a:pt x="97155" y="129540"/>
                                    </a:lnTo>
                                    <a:cubicBezTo>
                                      <a:pt x="97155" y="132397"/>
                                      <a:pt x="95250" y="134302"/>
                                      <a:pt x="92393" y="134302"/>
                                    </a:cubicBezTo>
                                    <a:lnTo>
                                      <a:pt x="75248" y="134302"/>
                                    </a:lnTo>
                                    <a:cubicBezTo>
                                      <a:pt x="72390" y="134302"/>
                                      <a:pt x="70485" y="132397"/>
                                      <a:pt x="70485" y="129540"/>
                                    </a:cubicBezTo>
                                    <a:lnTo>
                                      <a:pt x="70485" y="78105"/>
                                    </a:lnTo>
                                    <a:lnTo>
                                      <a:pt x="26670" y="78105"/>
                                    </a:lnTo>
                                    <a:lnTo>
                                      <a:pt x="26670" y="129540"/>
                                    </a:lnTo>
                                    <a:cubicBezTo>
                                      <a:pt x="26670" y="132397"/>
                                      <a:pt x="24765" y="134302"/>
                                      <a:pt x="21908" y="134302"/>
                                    </a:cubicBezTo>
                                    <a:lnTo>
                                      <a:pt x="4763" y="134302"/>
                                    </a:lnTo>
                                    <a:cubicBezTo>
                                      <a:pt x="1905" y="134302"/>
                                      <a:pt x="0" y="132397"/>
                                      <a:pt x="0" y="129540"/>
                                    </a:cubicBezTo>
                                    <a:lnTo>
                                      <a:pt x="0" y="4763"/>
                                    </a:lnTo>
                                    <a:cubicBezTo>
                                      <a:pt x="0" y="1905"/>
                                      <a:pt x="1905" y="0"/>
                                      <a:pt x="4763" y="0"/>
                                    </a:cubicBezTo>
                                    <a:lnTo>
                                      <a:pt x="21908" y="0"/>
                                    </a:lnTo>
                                    <a:cubicBezTo>
                                      <a:pt x="24765" y="0"/>
                                      <a:pt x="26670" y="1905"/>
                                      <a:pt x="26670" y="4763"/>
                                    </a:cubicBezTo>
                                    <a:lnTo>
                                      <a:pt x="26670" y="52388"/>
                                    </a:lnTo>
                                    <a:lnTo>
                                      <a:pt x="71438" y="52388"/>
                                    </a:lnTo>
                                    <a:lnTo>
                                      <a:pt x="71438" y="4763"/>
                                    </a:lnTo>
                                    <a:cubicBezTo>
                                      <a:pt x="71438" y="1905"/>
                                      <a:pt x="73343" y="0"/>
                                      <a:pt x="76200" y="0"/>
                                    </a:cubicBezTo>
                                    <a:lnTo>
                                      <a:pt x="93345" y="0"/>
                                    </a:lnTo>
                                    <a:cubicBezTo>
                                      <a:pt x="95250" y="0"/>
                                      <a:pt x="97155" y="1905"/>
                                      <a:pt x="97155" y="4763"/>
                                    </a:cubicBezTo>
                                    <a:close/>
                                  </a:path>
                                </a:pathLst>
                              </a:custGeom>
                              <a:solidFill>
                                <a:srgbClr val="FFFFFF">
                                  <a:alpha val="80000"/>
                                </a:srgbClr>
                              </a:solidFill>
                              <a:ln w="9525" cap="flat">
                                <a:noFill/>
                                <a:prstDash val="solid"/>
                                <a:miter/>
                              </a:ln>
                            </wps:spPr>
                            <wps:bodyPr rtlCol="0" anchor="ctr"/>
                          </wps:wsp>
                          <wps:wsp>
                            <wps:cNvPr id="1695591119" name="Freeform 1695591119">
                              <a:extLst>
                                <a:ext uri="{FF2B5EF4-FFF2-40B4-BE49-F238E27FC236}">
                                  <a16:creationId xmlns:a16="http://schemas.microsoft.com/office/drawing/2014/main" id="{85FEF345-42D7-47EE-7638-F67733E27107}"/>
                                </a:ext>
                              </a:extLst>
                            </wps:cNvPr>
                            <wps:cNvSpPr/>
                            <wps:spPr>
                              <a:xfrm>
                                <a:off x="372428" y="926783"/>
                                <a:ext cx="108379" cy="134302"/>
                              </a:xfrm>
                              <a:custGeom>
                                <a:avLst/>
                                <a:gdLst>
                                  <a:gd name="connsiteX0" fmla="*/ 103823 w 108379"/>
                                  <a:gd name="connsiteY0" fmla="*/ 134302 h 134302"/>
                                  <a:gd name="connsiteX1" fmla="*/ 83820 w 108379"/>
                                  <a:gd name="connsiteY1" fmla="*/ 134302 h 134302"/>
                                  <a:gd name="connsiteX2" fmla="*/ 78105 w 108379"/>
                                  <a:gd name="connsiteY2" fmla="*/ 131445 h 134302"/>
                                  <a:gd name="connsiteX3" fmla="*/ 42863 w 108379"/>
                                  <a:gd name="connsiteY3" fmla="*/ 87630 h 134302"/>
                                  <a:gd name="connsiteX4" fmla="*/ 26670 w 108379"/>
                                  <a:gd name="connsiteY4" fmla="*/ 87630 h 134302"/>
                                  <a:gd name="connsiteX5" fmla="*/ 26670 w 108379"/>
                                  <a:gd name="connsiteY5" fmla="*/ 129540 h 134302"/>
                                  <a:gd name="connsiteX6" fmla="*/ 21908 w 108379"/>
                                  <a:gd name="connsiteY6" fmla="*/ 134302 h 134302"/>
                                  <a:gd name="connsiteX7" fmla="*/ 4763 w 108379"/>
                                  <a:gd name="connsiteY7" fmla="*/ 134302 h 134302"/>
                                  <a:gd name="connsiteX8" fmla="*/ 0 w 108379"/>
                                  <a:gd name="connsiteY8" fmla="*/ 129540 h 134302"/>
                                  <a:gd name="connsiteX9" fmla="*/ 0 w 108379"/>
                                  <a:gd name="connsiteY9" fmla="*/ 4763 h 134302"/>
                                  <a:gd name="connsiteX10" fmla="*/ 4763 w 108379"/>
                                  <a:gd name="connsiteY10" fmla="*/ 0 h 134302"/>
                                  <a:gd name="connsiteX11" fmla="*/ 26670 w 108379"/>
                                  <a:gd name="connsiteY11" fmla="*/ 0 h 134302"/>
                                  <a:gd name="connsiteX12" fmla="*/ 51435 w 108379"/>
                                  <a:gd name="connsiteY12" fmla="*/ 0 h 134302"/>
                                  <a:gd name="connsiteX13" fmla="*/ 96202 w 108379"/>
                                  <a:gd name="connsiteY13" fmla="*/ 44767 h 134302"/>
                                  <a:gd name="connsiteX14" fmla="*/ 71438 w 108379"/>
                                  <a:gd name="connsiteY14" fmla="*/ 82867 h 134302"/>
                                  <a:gd name="connsiteX15" fmla="*/ 107633 w 108379"/>
                                  <a:gd name="connsiteY15" fmla="*/ 127635 h 134302"/>
                                  <a:gd name="connsiteX16" fmla="*/ 103823 w 108379"/>
                                  <a:gd name="connsiteY16" fmla="*/ 134302 h 134302"/>
                                  <a:gd name="connsiteX17" fmla="*/ 26670 w 108379"/>
                                  <a:gd name="connsiteY17" fmla="*/ 64770 h 134302"/>
                                  <a:gd name="connsiteX18" fmla="*/ 51435 w 108379"/>
                                  <a:gd name="connsiteY18" fmla="*/ 64770 h 134302"/>
                                  <a:gd name="connsiteX19" fmla="*/ 69533 w 108379"/>
                                  <a:gd name="connsiteY19" fmla="*/ 44767 h 134302"/>
                                  <a:gd name="connsiteX20" fmla="*/ 51435 w 108379"/>
                                  <a:gd name="connsiteY20" fmla="*/ 24765 h 134302"/>
                                  <a:gd name="connsiteX21" fmla="*/ 26670 w 108379"/>
                                  <a:gd name="connsiteY21" fmla="*/ 24765 h 134302"/>
                                  <a:gd name="connsiteX22" fmla="*/ 26670 w 108379"/>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379" h="134302">
                                    <a:moveTo>
                                      <a:pt x="103823" y="134302"/>
                                    </a:moveTo>
                                    <a:lnTo>
                                      <a:pt x="83820" y="134302"/>
                                    </a:lnTo>
                                    <a:cubicBezTo>
                                      <a:pt x="81915" y="134302"/>
                                      <a:pt x="80010" y="133350"/>
                                      <a:pt x="78105" y="131445"/>
                                    </a:cubicBezTo>
                                    <a:lnTo>
                                      <a:pt x="42863" y="87630"/>
                                    </a:lnTo>
                                    <a:lnTo>
                                      <a:pt x="26670" y="87630"/>
                                    </a:lnTo>
                                    <a:lnTo>
                                      <a:pt x="26670" y="129540"/>
                                    </a:lnTo>
                                    <a:cubicBezTo>
                                      <a:pt x="26670" y="132397"/>
                                      <a:pt x="24765" y="134302"/>
                                      <a:pt x="21908" y="134302"/>
                                    </a:cubicBezTo>
                                    <a:lnTo>
                                      <a:pt x="4763" y="134302"/>
                                    </a:lnTo>
                                    <a:cubicBezTo>
                                      <a:pt x="1905" y="134302"/>
                                      <a:pt x="0" y="132397"/>
                                      <a:pt x="0" y="129540"/>
                                    </a:cubicBezTo>
                                    <a:lnTo>
                                      <a:pt x="0" y="4763"/>
                                    </a:lnTo>
                                    <a:cubicBezTo>
                                      <a:pt x="0" y="1905"/>
                                      <a:pt x="1905" y="0"/>
                                      <a:pt x="4763" y="0"/>
                                    </a:cubicBezTo>
                                    <a:lnTo>
                                      <a:pt x="26670" y="0"/>
                                    </a:lnTo>
                                    <a:lnTo>
                                      <a:pt x="51435" y="0"/>
                                    </a:lnTo>
                                    <a:cubicBezTo>
                                      <a:pt x="76200" y="0"/>
                                      <a:pt x="96202" y="20002"/>
                                      <a:pt x="96202" y="44767"/>
                                    </a:cubicBezTo>
                                    <a:cubicBezTo>
                                      <a:pt x="96202" y="60960"/>
                                      <a:pt x="85725" y="76200"/>
                                      <a:pt x="71438" y="82867"/>
                                    </a:cubicBezTo>
                                    <a:lnTo>
                                      <a:pt x="107633" y="127635"/>
                                    </a:lnTo>
                                    <a:cubicBezTo>
                                      <a:pt x="109538" y="131445"/>
                                      <a:pt x="107633" y="134302"/>
                                      <a:pt x="103823" y="134302"/>
                                    </a:cubicBezTo>
                                    <a:close/>
                                    <a:moveTo>
                                      <a:pt x="26670" y="64770"/>
                                    </a:moveTo>
                                    <a:lnTo>
                                      <a:pt x="51435" y="64770"/>
                                    </a:lnTo>
                                    <a:cubicBezTo>
                                      <a:pt x="60960" y="64770"/>
                                      <a:pt x="69533" y="56197"/>
                                      <a:pt x="69533" y="44767"/>
                                    </a:cubicBezTo>
                                    <a:cubicBezTo>
                                      <a:pt x="69533" y="33338"/>
                                      <a:pt x="60960" y="24765"/>
                                      <a:pt x="51435" y="24765"/>
                                    </a:cubicBezTo>
                                    <a:lnTo>
                                      <a:pt x="26670" y="24765"/>
                                    </a:lnTo>
                                    <a:lnTo>
                                      <a:pt x="26670" y="64770"/>
                                    </a:lnTo>
                                    <a:close/>
                                  </a:path>
                                </a:pathLst>
                              </a:custGeom>
                              <a:solidFill>
                                <a:srgbClr val="FFFFFF">
                                  <a:alpha val="80000"/>
                                </a:srgbClr>
                              </a:solidFill>
                              <a:ln w="9525" cap="flat">
                                <a:noFill/>
                                <a:prstDash val="solid"/>
                                <a:miter/>
                              </a:ln>
                            </wps:spPr>
                            <wps:bodyPr rtlCol="0" anchor="ctr"/>
                          </wps:wsp>
                          <wps:wsp>
                            <wps:cNvPr id="2002787800" name="Freeform 2002787800">
                              <a:extLst>
                                <a:ext uri="{FF2B5EF4-FFF2-40B4-BE49-F238E27FC236}">
                                  <a16:creationId xmlns:a16="http://schemas.microsoft.com/office/drawing/2014/main" id="{F38E4AAA-DB00-F6E6-EF09-BD406CE7D0ED}"/>
                                </a:ext>
                              </a:extLst>
                            </wps:cNvPr>
                            <wps:cNvSpPr/>
                            <wps:spPr>
                              <a:xfrm>
                                <a:off x="501967" y="926783"/>
                                <a:ext cx="79057" cy="134302"/>
                              </a:xfrm>
                              <a:custGeom>
                                <a:avLst/>
                                <a:gdLst>
                                  <a:gd name="connsiteX0" fmla="*/ 79058 w 79057"/>
                                  <a:gd name="connsiteY0" fmla="*/ 113347 h 134302"/>
                                  <a:gd name="connsiteX1" fmla="*/ 79058 w 79057"/>
                                  <a:gd name="connsiteY1" fmla="*/ 129540 h 134302"/>
                                  <a:gd name="connsiteX2" fmla="*/ 74295 w 79057"/>
                                  <a:gd name="connsiteY2" fmla="*/ 134302 h 134302"/>
                                  <a:gd name="connsiteX3" fmla="*/ 8573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7 h 134302"/>
                                  <a:gd name="connsiteX19" fmla="*/ 26670 w 79057"/>
                                  <a:gd name="connsiteY19" fmla="*/ 79057 h 134302"/>
                                  <a:gd name="connsiteX20" fmla="*/ 26670 w 79057"/>
                                  <a:gd name="connsiteY20" fmla="*/ 108585 h 134302"/>
                                  <a:gd name="connsiteX21" fmla="*/ 75248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2" y="134302"/>
                                      <a:pt x="74295" y="134302"/>
                                    </a:cubicBezTo>
                                    <a:lnTo>
                                      <a:pt x="8573" y="134302"/>
                                    </a:lnTo>
                                    <a:lnTo>
                                      <a:pt x="4763" y="134302"/>
                                    </a:lnTo>
                                    <a:cubicBezTo>
                                      <a:pt x="1905" y="134302"/>
                                      <a:pt x="0" y="132397"/>
                                      <a:pt x="0" y="129540"/>
                                    </a:cubicBezTo>
                                    <a:lnTo>
                                      <a:pt x="0" y="4763"/>
                                    </a:lnTo>
                                    <a:cubicBezTo>
                                      <a:pt x="0" y="1905"/>
                                      <a:pt x="1905" y="0"/>
                                      <a:pt x="4763" y="0"/>
                                    </a:cubicBezTo>
                                    <a:lnTo>
                                      <a:pt x="26670" y="0"/>
                                    </a:lnTo>
                                    <a:lnTo>
                                      <a:pt x="74295" y="0"/>
                                    </a:lnTo>
                                    <a:cubicBezTo>
                                      <a:pt x="77152" y="0"/>
                                      <a:pt x="79058" y="1905"/>
                                      <a:pt x="79058" y="4763"/>
                                    </a:cubicBezTo>
                                    <a:lnTo>
                                      <a:pt x="79058" y="20955"/>
                                    </a:lnTo>
                                    <a:cubicBezTo>
                                      <a:pt x="79058" y="23813"/>
                                      <a:pt x="77152" y="25717"/>
                                      <a:pt x="74295" y="25717"/>
                                    </a:cubicBezTo>
                                    <a:lnTo>
                                      <a:pt x="26670" y="25717"/>
                                    </a:lnTo>
                                    <a:lnTo>
                                      <a:pt x="26670" y="54292"/>
                                    </a:lnTo>
                                    <a:lnTo>
                                      <a:pt x="69533" y="54292"/>
                                    </a:lnTo>
                                    <a:cubicBezTo>
                                      <a:pt x="72390" y="54292"/>
                                      <a:pt x="74295" y="56197"/>
                                      <a:pt x="74295" y="59055"/>
                                    </a:cubicBezTo>
                                    <a:lnTo>
                                      <a:pt x="74295" y="74295"/>
                                    </a:lnTo>
                                    <a:cubicBezTo>
                                      <a:pt x="74295" y="77152"/>
                                      <a:pt x="72390" y="79057"/>
                                      <a:pt x="69533" y="79057"/>
                                    </a:cubicBezTo>
                                    <a:lnTo>
                                      <a:pt x="26670" y="79057"/>
                                    </a:lnTo>
                                    <a:lnTo>
                                      <a:pt x="26670" y="108585"/>
                                    </a:lnTo>
                                    <a:lnTo>
                                      <a:pt x="75248" y="108585"/>
                                    </a:lnTo>
                                    <a:cubicBezTo>
                                      <a:pt x="78105" y="108585"/>
                                      <a:pt x="79058" y="110490"/>
                                      <a:pt x="79058" y="113347"/>
                                    </a:cubicBezTo>
                                    <a:close/>
                                  </a:path>
                                </a:pathLst>
                              </a:custGeom>
                              <a:solidFill>
                                <a:srgbClr val="FFFFFF">
                                  <a:alpha val="80000"/>
                                </a:srgbClr>
                              </a:solidFill>
                              <a:ln w="9525" cap="flat">
                                <a:noFill/>
                                <a:prstDash val="solid"/>
                                <a:miter/>
                              </a:ln>
                            </wps:spPr>
                            <wps:bodyPr rtlCol="0" anchor="ctr"/>
                          </wps:wsp>
                          <wps:wsp>
                            <wps:cNvPr id="401026837" name="Freeform 401026837">
                              <a:extLst>
                                <a:ext uri="{FF2B5EF4-FFF2-40B4-BE49-F238E27FC236}">
                                  <a16:creationId xmlns:a16="http://schemas.microsoft.com/office/drawing/2014/main" id="{66FD7FC7-BA49-C901-033D-89B6CB46A32C}"/>
                                </a:ext>
                              </a:extLst>
                            </wps:cNvPr>
                            <wps:cNvSpPr/>
                            <wps:spPr>
                              <a:xfrm>
                                <a:off x="598875" y="927735"/>
                                <a:ext cx="120606" cy="133350"/>
                              </a:xfrm>
                              <a:custGeom>
                                <a:avLst/>
                                <a:gdLst>
                                  <a:gd name="connsiteX0" fmla="*/ 116453 w 120606"/>
                                  <a:gd name="connsiteY0" fmla="*/ 133350 h 133350"/>
                                  <a:gd name="connsiteX1" fmla="*/ 97403 w 120606"/>
                                  <a:gd name="connsiteY1" fmla="*/ 133350 h 133350"/>
                                  <a:gd name="connsiteX2" fmla="*/ 92640 w 120606"/>
                                  <a:gd name="connsiteY2" fmla="*/ 129540 h 133350"/>
                                  <a:gd name="connsiteX3" fmla="*/ 85973 w 120606"/>
                                  <a:gd name="connsiteY3" fmla="*/ 109538 h 133350"/>
                                  <a:gd name="connsiteX4" fmla="*/ 34538 w 120606"/>
                                  <a:gd name="connsiteY4" fmla="*/ 109538 h 133350"/>
                                  <a:gd name="connsiteX5" fmla="*/ 27870 w 120606"/>
                                  <a:gd name="connsiteY5" fmla="*/ 129540 h 133350"/>
                                  <a:gd name="connsiteX6" fmla="*/ 23108 w 120606"/>
                                  <a:gd name="connsiteY6" fmla="*/ 133350 h 133350"/>
                                  <a:gd name="connsiteX7" fmla="*/ 4058 w 120606"/>
                                  <a:gd name="connsiteY7" fmla="*/ 133350 h 133350"/>
                                  <a:gd name="connsiteX8" fmla="*/ 248 w 120606"/>
                                  <a:gd name="connsiteY8" fmla="*/ 128588 h 133350"/>
                                  <a:gd name="connsiteX9" fmla="*/ 43110 w 120606"/>
                                  <a:gd name="connsiteY9" fmla="*/ 3810 h 133350"/>
                                  <a:gd name="connsiteX10" fmla="*/ 47873 w 120606"/>
                                  <a:gd name="connsiteY10" fmla="*/ 0 h 133350"/>
                                  <a:gd name="connsiteX11" fmla="*/ 72638 w 120606"/>
                                  <a:gd name="connsiteY11" fmla="*/ 0 h 133350"/>
                                  <a:gd name="connsiteX12" fmla="*/ 77400 w 120606"/>
                                  <a:gd name="connsiteY12" fmla="*/ 3810 h 133350"/>
                                  <a:gd name="connsiteX13" fmla="*/ 120263 w 120606"/>
                                  <a:gd name="connsiteY13" fmla="*/ 128588 h 133350"/>
                                  <a:gd name="connsiteX14" fmla="*/ 116453 w 120606"/>
                                  <a:gd name="connsiteY14" fmla="*/ 133350 h 133350"/>
                                  <a:gd name="connsiteX15" fmla="*/ 78353 w 120606"/>
                                  <a:gd name="connsiteY15" fmla="*/ 84773 h 133350"/>
                                  <a:gd name="connsiteX16" fmla="*/ 60255 w 120606"/>
                                  <a:gd name="connsiteY16" fmla="*/ 28575 h 133350"/>
                                  <a:gd name="connsiteX17" fmla="*/ 42158 w 120606"/>
                                  <a:gd name="connsiteY17" fmla="*/ 84773 h 133350"/>
                                  <a:gd name="connsiteX18" fmla="*/ 78353 w 120606"/>
                                  <a:gd name="connsiteY18" fmla="*/ 8477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0606" h="133350">
                                    <a:moveTo>
                                      <a:pt x="116453" y="133350"/>
                                    </a:moveTo>
                                    <a:lnTo>
                                      <a:pt x="97403" y="133350"/>
                                    </a:lnTo>
                                    <a:cubicBezTo>
                                      <a:pt x="94545" y="133350"/>
                                      <a:pt x="92640" y="132398"/>
                                      <a:pt x="92640" y="129540"/>
                                    </a:cubicBezTo>
                                    <a:lnTo>
                                      <a:pt x="85973" y="109538"/>
                                    </a:lnTo>
                                    <a:lnTo>
                                      <a:pt x="34538" y="109538"/>
                                    </a:lnTo>
                                    <a:lnTo>
                                      <a:pt x="27870" y="129540"/>
                                    </a:lnTo>
                                    <a:cubicBezTo>
                                      <a:pt x="26918" y="132398"/>
                                      <a:pt x="25013" y="133350"/>
                                      <a:pt x="23108" y="133350"/>
                                    </a:cubicBezTo>
                                    <a:lnTo>
                                      <a:pt x="4058" y="133350"/>
                                    </a:lnTo>
                                    <a:cubicBezTo>
                                      <a:pt x="1200" y="133350"/>
                                      <a:pt x="-705" y="131445"/>
                                      <a:pt x="248" y="128588"/>
                                    </a:cubicBezTo>
                                    <a:lnTo>
                                      <a:pt x="43110" y="3810"/>
                                    </a:lnTo>
                                    <a:cubicBezTo>
                                      <a:pt x="44063" y="953"/>
                                      <a:pt x="45968" y="0"/>
                                      <a:pt x="47873" y="0"/>
                                    </a:cubicBezTo>
                                    <a:lnTo>
                                      <a:pt x="72638" y="0"/>
                                    </a:lnTo>
                                    <a:cubicBezTo>
                                      <a:pt x="75495" y="0"/>
                                      <a:pt x="77400" y="953"/>
                                      <a:pt x="77400" y="3810"/>
                                    </a:cubicBezTo>
                                    <a:lnTo>
                                      <a:pt x="120263" y="128588"/>
                                    </a:lnTo>
                                    <a:cubicBezTo>
                                      <a:pt x="121215" y="131445"/>
                                      <a:pt x="120263" y="133350"/>
                                      <a:pt x="116453" y="133350"/>
                                    </a:cubicBezTo>
                                    <a:close/>
                                    <a:moveTo>
                                      <a:pt x="78353" y="84773"/>
                                    </a:moveTo>
                                    <a:lnTo>
                                      <a:pt x="60255" y="28575"/>
                                    </a:lnTo>
                                    <a:lnTo>
                                      <a:pt x="42158" y="84773"/>
                                    </a:lnTo>
                                    <a:lnTo>
                                      <a:pt x="78353" y="84773"/>
                                    </a:lnTo>
                                    <a:close/>
                                  </a:path>
                                </a:pathLst>
                              </a:custGeom>
                              <a:solidFill>
                                <a:srgbClr val="FFFFFF">
                                  <a:alpha val="80000"/>
                                </a:srgbClr>
                              </a:solidFill>
                              <a:ln w="9525" cap="flat">
                                <a:noFill/>
                                <a:prstDash val="solid"/>
                                <a:miter/>
                              </a:ln>
                            </wps:spPr>
                            <wps:bodyPr rtlCol="0" anchor="ctr"/>
                          </wps:wsp>
                          <wps:wsp>
                            <wps:cNvPr id="2119193578" name="Freeform 2119193578">
                              <a:extLst>
                                <a:ext uri="{FF2B5EF4-FFF2-40B4-BE49-F238E27FC236}">
                                  <a16:creationId xmlns:a16="http://schemas.microsoft.com/office/drawing/2014/main" id="{B8DE30AD-6210-C129-69FD-D501593E59E5}"/>
                                </a:ext>
                              </a:extLst>
                            </wps:cNvPr>
                            <wps:cNvSpPr/>
                            <wps:spPr>
                              <a:xfrm>
                                <a:off x="722948" y="926783"/>
                                <a:ext cx="91439" cy="134302"/>
                              </a:xfrm>
                              <a:custGeom>
                                <a:avLst/>
                                <a:gdLst>
                                  <a:gd name="connsiteX0" fmla="*/ 91440 w 91439"/>
                                  <a:gd name="connsiteY0" fmla="*/ 4763 h 134302"/>
                                  <a:gd name="connsiteX1" fmla="*/ 91440 w 91439"/>
                                  <a:gd name="connsiteY1" fmla="*/ 20955 h 134302"/>
                                  <a:gd name="connsiteX2" fmla="*/ 86677 w 91439"/>
                                  <a:gd name="connsiteY2" fmla="*/ 25717 h 134302"/>
                                  <a:gd name="connsiteX3" fmla="*/ 59055 w 91439"/>
                                  <a:gd name="connsiteY3" fmla="*/ 25717 h 134302"/>
                                  <a:gd name="connsiteX4" fmla="*/ 59055 w 91439"/>
                                  <a:gd name="connsiteY4" fmla="*/ 129540 h 134302"/>
                                  <a:gd name="connsiteX5" fmla="*/ 54292 w 91439"/>
                                  <a:gd name="connsiteY5" fmla="*/ 134302 h 134302"/>
                                  <a:gd name="connsiteX6" fmla="*/ 37147 w 91439"/>
                                  <a:gd name="connsiteY6" fmla="*/ 134302 h 134302"/>
                                  <a:gd name="connsiteX7" fmla="*/ 32385 w 91439"/>
                                  <a:gd name="connsiteY7" fmla="*/ 129540 h 134302"/>
                                  <a:gd name="connsiteX8" fmla="*/ 32385 w 91439"/>
                                  <a:gd name="connsiteY8" fmla="*/ 25717 h 134302"/>
                                  <a:gd name="connsiteX9" fmla="*/ 4763 w 91439"/>
                                  <a:gd name="connsiteY9" fmla="*/ 25717 h 134302"/>
                                  <a:gd name="connsiteX10" fmla="*/ 0 w 91439"/>
                                  <a:gd name="connsiteY10" fmla="*/ 20955 h 134302"/>
                                  <a:gd name="connsiteX11" fmla="*/ 0 w 91439"/>
                                  <a:gd name="connsiteY11" fmla="*/ 4763 h 134302"/>
                                  <a:gd name="connsiteX12" fmla="*/ 4763 w 91439"/>
                                  <a:gd name="connsiteY12" fmla="*/ 0 h 134302"/>
                                  <a:gd name="connsiteX13" fmla="*/ 59055 w 91439"/>
                                  <a:gd name="connsiteY13" fmla="*/ 0 h 134302"/>
                                  <a:gd name="connsiteX14" fmla="*/ 86677 w 91439"/>
                                  <a:gd name="connsiteY14" fmla="*/ 0 h 134302"/>
                                  <a:gd name="connsiteX15" fmla="*/ 91440 w 91439"/>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4302">
                                    <a:moveTo>
                                      <a:pt x="91440" y="4763"/>
                                    </a:moveTo>
                                    <a:lnTo>
                                      <a:pt x="91440" y="20955"/>
                                    </a:lnTo>
                                    <a:cubicBezTo>
                                      <a:pt x="91440" y="23813"/>
                                      <a:pt x="89535" y="25717"/>
                                      <a:pt x="86677" y="25717"/>
                                    </a:cubicBezTo>
                                    <a:lnTo>
                                      <a:pt x="59055" y="25717"/>
                                    </a:lnTo>
                                    <a:lnTo>
                                      <a:pt x="59055" y="129540"/>
                                    </a:lnTo>
                                    <a:cubicBezTo>
                                      <a:pt x="59055" y="132397"/>
                                      <a:pt x="57150" y="134302"/>
                                      <a:pt x="54292"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0"/>
                                      <a:pt x="91440" y="1905"/>
                                      <a:pt x="91440" y="4763"/>
                                    </a:cubicBezTo>
                                    <a:close/>
                                  </a:path>
                                </a:pathLst>
                              </a:custGeom>
                              <a:solidFill>
                                <a:srgbClr val="FFFFFF">
                                  <a:alpha val="80000"/>
                                </a:srgbClr>
                              </a:solidFill>
                              <a:ln w="9525" cap="flat">
                                <a:noFill/>
                                <a:prstDash val="solid"/>
                                <a:miter/>
                              </a:ln>
                            </wps:spPr>
                            <wps:bodyPr rtlCol="0" anchor="ctr"/>
                          </wps:wsp>
                          <wps:wsp>
                            <wps:cNvPr id="738102612" name="Freeform 738102612">
                              <a:extLst>
                                <a:ext uri="{FF2B5EF4-FFF2-40B4-BE49-F238E27FC236}">
                                  <a16:creationId xmlns:a16="http://schemas.microsoft.com/office/drawing/2014/main" id="{854B1294-8AED-39D3-D1D0-2C88E9418374}"/>
                                </a:ext>
                              </a:extLst>
                            </wps:cNvPr>
                            <wps:cNvSpPr/>
                            <wps:spPr>
                              <a:xfrm>
                                <a:off x="889635" y="962025"/>
                                <a:ext cx="100964" cy="100965"/>
                              </a:xfrm>
                              <a:custGeom>
                                <a:avLst/>
                                <a:gdLst>
                                  <a:gd name="connsiteX0" fmla="*/ 0 w 100964"/>
                                  <a:gd name="connsiteY0" fmla="*/ 50483 h 100965"/>
                                  <a:gd name="connsiteX1" fmla="*/ 50483 w 100964"/>
                                  <a:gd name="connsiteY1" fmla="*/ 0 h 100965"/>
                                  <a:gd name="connsiteX2" fmla="*/ 100965 w 100964"/>
                                  <a:gd name="connsiteY2" fmla="*/ 50483 h 100965"/>
                                  <a:gd name="connsiteX3" fmla="*/ 50483 w 100964"/>
                                  <a:gd name="connsiteY3" fmla="*/ 100965 h 100965"/>
                                  <a:gd name="connsiteX4" fmla="*/ 0 w 100964"/>
                                  <a:gd name="connsiteY4" fmla="*/ 50483 h 100965"/>
                                  <a:gd name="connsiteX5" fmla="*/ 76200 w 100964"/>
                                  <a:gd name="connsiteY5" fmla="*/ 50483 h 100965"/>
                                  <a:gd name="connsiteX6" fmla="*/ 50483 w 100964"/>
                                  <a:gd name="connsiteY6" fmla="*/ 23813 h 100965"/>
                                  <a:gd name="connsiteX7" fmla="*/ 24765 w 100964"/>
                                  <a:gd name="connsiteY7" fmla="*/ 50483 h 100965"/>
                                  <a:gd name="connsiteX8" fmla="*/ 50483 w 100964"/>
                                  <a:gd name="connsiteY8" fmla="*/ 77153 h 100965"/>
                                  <a:gd name="connsiteX9" fmla="*/ 76200 w 100964"/>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4" h="100965">
                                    <a:moveTo>
                                      <a:pt x="0" y="50483"/>
                                    </a:moveTo>
                                    <a:cubicBezTo>
                                      <a:pt x="0" y="21908"/>
                                      <a:pt x="22860" y="0"/>
                                      <a:pt x="50483" y="0"/>
                                    </a:cubicBezTo>
                                    <a:cubicBezTo>
                                      <a:pt x="78105" y="0"/>
                                      <a:pt x="100965" y="21908"/>
                                      <a:pt x="100965" y="50483"/>
                                    </a:cubicBezTo>
                                    <a:cubicBezTo>
                                      <a:pt x="100965" y="79058"/>
                                      <a:pt x="78105" y="100965"/>
                                      <a:pt x="50483" y="100965"/>
                                    </a:cubicBezTo>
                                    <a:cubicBezTo>
                                      <a:pt x="22860" y="100965"/>
                                      <a:pt x="0" y="79058"/>
                                      <a:pt x="0" y="50483"/>
                                    </a:cubicBezTo>
                                    <a:close/>
                                    <a:moveTo>
                                      <a:pt x="76200" y="50483"/>
                                    </a:moveTo>
                                    <a:cubicBezTo>
                                      <a:pt x="76200" y="35243"/>
                                      <a:pt x="64770" y="23813"/>
                                      <a:pt x="50483" y="23813"/>
                                    </a:cubicBezTo>
                                    <a:cubicBezTo>
                                      <a:pt x="36195" y="23813"/>
                                      <a:pt x="24765" y="34290"/>
                                      <a:pt x="24765" y="50483"/>
                                    </a:cubicBezTo>
                                    <a:cubicBezTo>
                                      <a:pt x="24765" y="65722"/>
                                      <a:pt x="36195" y="77153"/>
                                      <a:pt x="50483" y="77153"/>
                                    </a:cubicBezTo>
                                    <a:cubicBezTo>
                                      <a:pt x="64770" y="77153"/>
                                      <a:pt x="76200" y="66675"/>
                                      <a:pt x="76200" y="50483"/>
                                    </a:cubicBezTo>
                                    <a:close/>
                                  </a:path>
                                </a:pathLst>
                              </a:custGeom>
                              <a:solidFill>
                                <a:srgbClr val="FFFFFF">
                                  <a:alpha val="80000"/>
                                </a:srgbClr>
                              </a:solidFill>
                              <a:ln w="9525" cap="flat">
                                <a:noFill/>
                                <a:prstDash val="solid"/>
                                <a:miter/>
                              </a:ln>
                            </wps:spPr>
                            <wps:bodyPr rtlCol="0" anchor="ctr"/>
                          </wps:wsp>
                          <wps:wsp>
                            <wps:cNvPr id="392379418" name="Freeform 392379418">
                              <a:extLst>
                                <a:ext uri="{FF2B5EF4-FFF2-40B4-BE49-F238E27FC236}">
                                  <a16:creationId xmlns:a16="http://schemas.microsoft.com/office/drawing/2014/main" id="{B23F5C5B-E865-9322-01CC-B32247824000}"/>
                                </a:ext>
                              </a:extLst>
                            </wps:cNvPr>
                            <wps:cNvSpPr/>
                            <wps:spPr>
                              <a:xfrm>
                                <a:off x="1003935" y="923925"/>
                                <a:ext cx="59054" cy="136207"/>
                              </a:xfrm>
                              <a:custGeom>
                                <a:avLst/>
                                <a:gdLst>
                                  <a:gd name="connsiteX0" fmla="*/ 39052 w 59054"/>
                                  <a:gd name="connsiteY0" fmla="*/ 40005 h 136207"/>
                                  <a:gd name="connsiteX1" fmla="*/ 39052 w 59054"/>
                                  <a:gd name="connsiteY1" fmla="*/ 40958 h 136207"/>
                                  <a:gd name="connsiteX2" fmla="*/ 54292 w 59054"/>
                                  <a:gd name="connsiteY2" fmla="*/ 40958 h 136207"/>
                                  <a:gd name="connsiteX3" fmla="*/ 59055 w 59054"/>
                                  <a:gd name="connsiteY3" fmla="*/ 45720 h 136207"/>
                                  <a:gd name="connsiteX4" fmla="*/ 59055 w 59054"/>
                                  <a:gd name="connsiteY4" fmla="*/ 60008 h 136207"/>
                                  <a:gd name="connsiteX5" fmla="*/ 54292 w 59054"/>
                                  <a:gd name="connsiteY5" fmla="*/ 64770 h 136207"/>
                                  <a:gd name="connsiteX6" fmla="*/ 39052 w 59054"/>
                                  <a:gd name="connsiteY6" fmla="*/ 64770 h 136207"/>
                                  <a:gd name="connsiteX7" fmla="*/ 39052 w 59054"/>
                                  <a:gd name="connsiteY7" fmla="*/ 131445 h 136207"/>
                                  <a:gd name="connsiteX8" fmla="*/ 34290 w 59054"/>
                                  <a:gd name="connsiteY8" fmla="*/ 136208 h 136207"/>
                                  <a:gd name="connsiteX9" fmla="*/ 19050 w 59054"/>
                                  <a:gd name="connsiteY9" fmla="*/ 136208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8 h 136207"/>
                                  <a:gd name="connsiteX14" fmla="*/ 0 w 59054"/>
                                  <a:gd name="connsiteY14" fmla="*/ 45720 h 136207"/>
                                  <a:gd name="connsiteX15" fmla="*/ 4763 w 59054"/>
                                  <a:gd name="connsiteY15" fmla="*/ 40958 h 136207"/>
                                  <a:gd name="connsiteX16" fmla="*/ 14288 w 59054"/>
                                  <a:gd name="connsiteY16" fmla="*/ 40958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2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2" y="40005"/>
                                    </a:moveTo>
                                    <a:lnTo>
                                      <a:pt x="39052" y="40958"/>
                                    </a:lnTo>
                                    <a:lnTo>
                                      <a:pt x="54292" y="40958"/>
                                    </a:lnTo>
                                    <a:cubicBezTo>
                                      <a:pt x="57150" y="40958"/>
                                      <a:pt x="59055" y="42863"/>
                                      <a:pt x="59055" y="45720"/>
                                    </a:cubicBezTo>
                                    <a:lnTo>
                                      <a:pt x="59055" y="60008"/>
                                    </a:lnTo>
                                    <a:cubicBezTo>
                                      <a:pt x="59055" y="62865"/>
                                      <a:pt x="57150" y="64770"/>
                                      <a:pt x="54292" y="64770"/>
                                    </a:cubicBezTo>
                                    <a:lnTo>
                                      <a:pt x="39052" y="64770"/>
                                    </a:lnTo>
                                    <a:lnTo>
                                      <a:pt x="39052" y="131445"/>
                                    </a:lnTo>
                                    <a:cubicBezTo>
                                      <a:pt x="39052" y="134303"/>
                                      <a:pt x="37147" y="136208"/>
                                      <a:pt x="34290" y="136208"/>
                                    </a:cubicBezTo>
                                    <a:lnTo>
                                      <a:pt x="19050" y="136208"/>
                                    </a:lnTo>
                                    <a:cubicBezTo>
                                      <a:pt x="16192" y="136208"/>
                                      <a:pt x="14288" y="134303"/>
                                      <a:pt x="14288" y="131445"/>
                                    </a:cubicBezTo>
                                    <a:lnTo>
                                      <a:pt x="14288" y="64770"/>
                                    </a:lnTo>
                                    <a:lnTo>
                                      <a:pt x="4763" y="64770"/>
                                    </a:lnTo>
                                    <a:cubicBezTo>
                                      <a:pt x="1905" y="64770"/>
                                      <a:pt x="0" y="62865"/>
                                      <a:pt x="0" y="60008"/>
                                    </a:cubicBezTo>
                                    <a:lnTo>
                                      <a:pt x="0" y="45720"/>
                                    </a:lnTo>
                                    <a:cubicBezTo>
                                      <a:pt x="0" y="42863"/>
                                      <a:pt x="1905" y="40958"/>
                                      <a:pt x="4763" y="40958"/>
                                    </a:cubicBezTo>
                                    <a:lnTo>
                                      <a:pt x="14288" y="40958"/>
                                    </a:lnTo>
                                    <a:lnTo>
                                      <a:pt x="14288" y="40005"/>
                                    </a:lnTo>
                                    <a:cubicBezTo>
                                      <a:pt x="14288" y="15240"/>
                                      <a:pt x="27622" y="0"/>
                                      <a:pt x="54292" y="0"/>
                                    </a:cubicBezTo>
                                    <a:cubicBezTo>
                                      <a:pt x="57150" y="0"/>
                                      <a:pt x="59055" y="1905"/>
                                      <a:pt x="59055" y="4763"/>
                                    </a:cubicBezTo>
                                    <a:lnTo>
                                      <a:pt x="59055" y="19050"/>
                                    </a:lnTo>
                                    <a:cubicBezTo>
                                      <a:pt x="59055" y="21908"/>
                                      <a:pt x="57150" y="23813"/>
                                      <a:pt x="54292" y="23813"/>
                                    </a:cubicBezTo>
                                    <a:cubicBezTo>
                                      <a:pt x="44767" y="23813"/>
                                      <a:pt x="39052" y="29528"/>
                                      <a:pt x="39052" y="40005"/>
                                    </a:cubicBezTo>
                                    <a:close/>
                                  </a:path>
                                </a:pathLst>
                              </a:custGeom>
                              <a:solidFill>
                                <a:srgbClr val="FFFFFF">
                                  <a:alpha val="80000"/>
                                </a:srgbClr>
                              </a:solidFill>
                              <a:ln w="9525" cap="flat">
                                <a:noFill/>
                                <a:prstDash val="solid"/>
                                <a:miter/>
                              </a:ln>
                            </wps:spPr>
                            <wps:bodyPr rtlCol="0" anchor="ctr"/>
                          </wps:wsp>
                          <wps:wsp>
                            <wps:cNvPr id="135715407" name="Freeform 135715407">
                              <a:extLst>
                                <a:ext uri="{FF2B5EF4-FFF2-40B4-BE49-F238E27FC236}">
                                  <a16:creationId xmlns:a16="http://schemas.microsoft.com/office/drawing/2014/main" id="{8A6F92A4-AAF3-9DA9-544F-0C09AF745879}"/>
                                </a:ext>
                              </a:extLst>
                            </wps:cNvPr>
                            <wps:cNvSpPr/>
                            <wps:spPr>
                              <a:xfrm>
                                <a:off x="1134428" y="923925"/>
                                <a:ext cx="95250" cy="138163"/>
                              </a:xfrm>
                              <a:custGeom>
                                <a:avLst/>
                                <a:gdLst>
                                  <a:gd name="connsiteX0" fmla="*/ 0 w 95250"/>
                                  <a:gd name="connsiteY0" fmla="*/ 100013 h 138163"/>
                                  <a:gd name="connsiteX1" fmla="*/ 4763 w 95250"/>
                                  <a:gd name="connsiteY1" fmla="*/ 95250 h 138163"/>
                                  <a:gd name="connsiteX2" fmla="*/ 21908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7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7 w 95250"/>
                                  <a:gd name="connsiteY12" fmla="*/ 38100 h 138163"/>
                                  <a:gd name="connsiteX13" fmla="*/ 45720 w 95250"/>
                                  <a:gd name="connsiteY13" fmla="*/ 24765 h 138163"/>
                                  <a:gd name="connsiteX14" fmla="*/ 28575 w 95250"/>
                                  <a:gd name="connsiteY14" fmla="*/ 38100 h 138163"/>
                                  <a:gd name="connsiteX15" fmla="*/ 50483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8" y="95250"/>
                                    </a:lnTo>
                                    <a:cubicBezTo>
                                      <a:pt x="24765" y="95250"/>
                                      <a:pt x="25717" y="97155"/>
                                      <a:pt x="26670" y="100013"/>
                                    </a:cubicBezTo>
                                    <a:cubicBezTo>
                                      <a:pt x="28575" y="109538"/>
                                      <a:pt x="36195" y="113347"/>
                                      <a:pt x="48578" y="113347"/>
                                    </a:cubicBezTo>
                                    <a:cubicBezTo>
                                      <a:pt x="61913" y="113347"/>
                                      <a:pt x="68580" y="107633"/>
                                      <a:pt x="68580" y="100013"/>
                                    </a:cubicBezTo>
                                    <a:cubicBezTo>
                                      <a:pt x="68580" y="90488"/>
                                      <a:pt x="58103" y="86678"/>
                                      <a:pt x="44767" y="81915"/>
                                    </a:cubicBezTo>
                                    <a:cubicBezTo>
                                      <a:pt x="25717" y="75247"/>
                                      <a:pt x="1905" y="67628"/>
                                      <a:pt x="1905" y="39053"/>
                                    </a:cubicBezTo>
                                    <a:cubicBezTo>
                                      <a:pt x="1905" y="13335"/>
                                      <a:pt x="22860" y="0"/>
                                      <a:pt x="45720" y="0"/>
                                    </a:cubicBezTo>
                                    <a:cubicBezTo>
                                      <a:pt x="67628" y="0"/>
                                      <a:pt x="88583" y="12383"/>
                                      <a:pt x="90488" y="38100"/>
                                    </a:cubicBezTo>
                                    <a:cubicBezTo>
                                      <a:pt x="90488" y="40958"/>
                                      <a:pt x="88583" y="42863"/>
                                      <a:pt x="85725" y="42863"/>
                                    </a:cubicBezTo>
                                    <a:lnTo>
                                      <a:pt x="68580" y="42863"/>
                                    </a:lnTo>
                                    <a:cubicBezTo>
                                      <a:pt x="65722" y="42863"/>
                                      <a:pt x="64770" y="40958"/>
                                      <a:pt x="63817" y="38100"/>
                                    </a:cubicBezTo>
                                    <a:cubicBezTo>
                                      <a:pt x="61913" y="29528"/>
                                      <a:pt x="55245" y="24765"/>
                                      <a:pt x="45720" y="24765"/>
                                    </a:cubicBezTo>
                                    <a:cubicBezTo>
                                      <a:pt x="35242" y="24765"/>
                                      <a:pt x="28575" y="30480"/>
                                      <a:pt x="28575" y="38100"/>
                                    </a:cubicBezTo>
                                    <a:cubicBezTo>
                                      <a:pt x="28575" y="47625"/>
                                      <a:pt x="38100" y="52388"/>
                                      <a:pt x="50483" y="57150"/>
                                    </a:cubicBezTo>
                                    <a:cubicBezTo>
                                      <a:pt x="69533" y="63818"/>
                                      <a:pt x="95250" y="71438"/>
                                      <a:pt x="95250" y="99060"/>
                                    </a:cubicBezTo>
                                    <a:cubicBezTo>
                                      <a:pt x="95250" y="124778"/>
                                      <a:pt x="74295" y="138113"/>
                                      <a:pt x="49530" y="138113"/>
                                    </a:cubicBezTo>
                                    <a:cubicBezTo>
                                      <a:pt x="23813" y="139065"/>
                                      <a:pt x="2858" y="126683"/>
                                      <a:pt x="0" y="100013"/>
                                    </a:cubicBezTo>
                                    <a:close/>
                                  </a:path>
                                </a:pathLst>
                              </a:custGeom>
                              <a:solidFill>
                                <a:srgbClr val="231F20"/>
                              </a:solidFill>
                              <a:ln w="9525" cap="flat">
                                <a:noFill/>
                                <a:prstDash val="solid"/>
                                <a:miter/>
                              </a:ln>
                            </wps:spPr>
                            <wps:bodyPr rtlCol="0" anchor="ctr"/>
                          </wps:wsp>
                          <wps:wsp>
                            <wps:cNvPr id="1725857209" name="Freeform 1725857209">
                              <a:extLst>
                                <a:ext uri="{FF2B5EF4-FFF2-40B4-BE49-F238E27FC236}">
                                  <a16:creationId xmlns:a16="http://schemas.microsoft.com/office/drawing/2014/main" id="{B4000487-69D3-D194-8CB0-B41E1DD4829F}"/>
                                </a:ext>
                              </a:extLst>
                            </wps:cNvPr>
                            <wps:cNvSpPr/>
                            <wps:spPr>
                              <a:xfrm>
                                <a:off x="1253490" y="927735"/>
                                <a:ext cx="99059" cy="136207"/>
                              </a:xfrm>
                              <a:custGeom>
                                <a:avLst/>
                                <a:gdLst>
                                  <a:gd name="connsiteX0" fmla="*/ 0 w 99059"/>
                                  <a:gd name="connsiteY0" fmla="*/ 92393 h 136207"/>
                                  <a:gd name="connsiteX1" fmla="*/ 0 w 99059"/>
                                  <a:gd name="connsiteY1" fmla="*/ 4763 h 136207"/>
                                  <a:gd name="connsiteX2" fmla="*/ 4763 w 99059"/>
                                  <a:gd name="connsiteY2" fmla="*/ 0 h 136207"/>
                                  <a:gd name="connsiteX3" fmla="*/ 21908 w 99059"/>
                                  <a:gd name="connsiteY3" fmla="*/ 0 h 136207"/>
                                  <a:gd name="connsiteX4" fmla="*/ 26670 w 99059"/>
                                  <a:gd name="connsiteY4" fmla="*/ 4763 h 136207"/>
                                  <a:gd name="connsiteX5" fmla="*/ 26670 w 99059"/>
                                  <a:gd name="connsiteY5" fmla="*/ 90488 h 136207"/>
                                  <a:gd name="connsiteX6" fmla="*/ 49530 w 99059"/>
                                  <a:gd name="connsiteY6" fmla="*/ 110490 h 136207"/>
                                  <a:gd name="connsiteX7" fmla="*/ 72390 w 99059"/>
                                  <a:gd name="connsiteY7" fmla="*/ 90488 h 136207"/>
                                  <a:gd name="connsiteX8" fmla="*/ 72390 w 99059"/>
                                  <a:gd name="connsiteY8" fmla="*/ 4763 h 136207"/>
                                  <a:gd name="connsiteX9" fmla="*/ 77153 w 99059"/>
                                  <a:gd name="connsiteY9" fmla="*/ 0 h 136207"/>
                                  <a:gd name="connsiteX10" fmla="*/ 94297 w 99059"/>
                                  <a:gd name="connsiteY10" fmla="*/ 0 h 136207"/>
                                  <a:gd name="connsiteX11" fmla="*/ 99060 w 99059"/>
                                  <a:gd name="connsiteY11" fmla="*/ 4763 h 136207"/>
                                  <a:gd name="connsiteX12" fmla="*/ 99060 w 99059"/>
                                  <a:gd name="connsiteY12" fmla="*/ 92393 h 136207"/>
                                  <a:gd name="connsiteX13" fmla="*/ 50483 w 99059"/>
                                  <a:gd name="connsiteY13" fmla="*/ 136208 h 136207"/>
                                  <a:gd name="connsiteX14" fmla="*/ 0 w 99059"/>
                                  <a:gd name="connsiteY14" fmla="*/ 92393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59" h="136207">
                                    <a:moveTo>
                                      <a:pt x="0" y="92393"/>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2" y="110490"/>
                                      <a:pt x="72390" y="102870"/>
                                      <a:pt x="72390" y="90488"/>
                                    </a:cubicBezTo>
                                    <a:lnTo>
                                      <a:pt x="72390" y="4763"/>
                                    </a:lnTo>
                                    <a:cubicBezTo>
                                      <a:pt x="72390" y="1905"/>
                                      <a:pt x="74295" y="0"/>
                                      <a:pt x="77153" y="0"/>
                                    </a:cubicBezTo>
                                    <a:lnTo>
                                      <a:pt x="94297" y="0"/>
                                    </a:lnTo>
                                    <a:cubicBezTo>
                                      <a:pt x="97155" y="0"/>
                                      <a:pt x="99060" y="1905"/>
                                      <a:pt x="99060" y="4763"/>
                                    </a:cubicBezTo>
                                    <a:lnTo>
                                      <a:pt x="99060" y="92393"/>
                                    </a:lnTo>
                                    <a:cubicBezTo>
                                      <a:pt x="99060" y="120968"/>
                                      <a:pt x="77153" y="136208"/>
                                      <a:pt x="50483" y="136208"/>
                                    </a:cubicBezTo>
                                    <a:cubicBezTo>
                                      <a:pt x="23813" y="136208"/>
                                      <a:pt x="0" y="120015"/>
                                      <a:pt x="0" y="92393"/>
                                    </a:cubicBezTo>
                                    <a:close/>
                                  </a:path>
                                </a:pathLst>
                              </a:custGeom>
                              <a:solidFill>
                                <a:srgbClr val="231F20"/>
                              </a:solidFill>
                              <a:ln w="9525" cap="flat">
                                <a:noFill/>
                                <a:prstDash val="solid"/>
                                <a:miter/>
                              </a:ln>
                            </wps:spPr>
                            <wps:bodyPr rtlCol="0" anchor="ctr"/>
                          </wps:wsp>
                          <wps:wsp>
                            <wps:cNvPr id="553566892" name="Freeform 553566892">
                              <a:extLst>
                                <a:ext uri="{FF2B5EF4-FFF2-40B4-BE49-F238E27FC236}">
                                  <a16:creationId xmlns:a16="http://schemas.microsoft.com/office/drawing/2014/main" id="{374BCEC3-7460-6A1D-CECA-B4DFCAF877F4}"/>
                                </a:ext>
                              </a:extLst>
                            </wps:cNvPr>
                            <wps:cNvSpPr/>
                            <wps:spPr>
                              <a:xfrm>
                                <a:off x="1383982" y="926783"/>
                                <a:ext cx="112395" cy="134302"/>
                              </a:xfrm>
                              <a:custGeom>
                                <a:avLst/>
                                <a:gdLst>
                                  <a:gd name="connsiteX0" fmla="*/ 112395 w 112395"/>
                                  <a:gd name="connsiteY0" fmla="*/ 91440 h 134302"/>
                                  <a:gd name="connsiteX1" fmla="*/ 70485 w 112395"/>
                                  <a:gd name="connsiteY1" fmla="*/ 134302 h 134302"/>
                                  <a:gd name="connsiteX2" fmla="*/ 7620 w 112395"/>
                                  <a:gd name="connsiteY2" fmla="*/ 134302 h 134302"/>
                                  <a:gd name="connsiteX3" fmla="*/ 4763 w 112395"/>
                                  <a:gd name="connsiteY3" fmla="*/ 134302 h 134302"/>
                                  <a:gd name="connsiteX4" fmla="*/ 0 w 112395"/>
                                  <a:gd name="connsiteY4" fmla="*/ 129540 h 134302"/>
                                  <a:gd name="connsiteX5" fmla="*/ 0 w 112395"/>
                                  <a:gd name="connsiteY5" fmla="*/ 4763 h 134302"/>
                                  <a:gd name="connsiteX6" fmla="*/ 4763 w 112395"/>
                                  <a:gd name="connsiteY6" fmla="*/ 0 h 134302"/>
                                  <a:gd name="connsiteX7" fmla="*/ 26670 w 112395"/>
                                  <a:gd name="connsiteY7" fmla="*/ 0 h 134302"/>
                                  <a:gd name="connsiteX8" fmla="*/ 56198 w 112395"/>
                                  <a:gd name="connsiteY8" fmla="*/ 0 h 134302"/>
                                  <a:gd name="connsiteX9" fmla="*/ 95250 w 112395"/>
                                  <a:gd name="connsiteY9" fmla="*/ 36195 h 134302"/>
                                  <a:gd name="connsiteX10" fmla="*/ 90488 w 112395"/>
                                  <a:gd name="connsiteY10" fmla="*/ 52388 h 134302"/>
                                  <a:gd name="connsiteX11" fmla="*/ 112395 w 112395"/>
                                  <a:gd name="connsiteY11" fmla="*/ 91440 h 134302"/>
                                  <a:gd name="connsiteX12" fmla="*/ 25717 w 112395"/>
                                  <a:gd name="connsiteY12" fmla="*/ 24765 h 134302"/>
                                  <a:gd name="connsiteX13" fmla="*/ 25717 w 112395"/>
                                  <a:gd name="connsiteY13" fmla="*/ 47625 h 134302"/>
                                  <a:gd name="connsiteX14" fmla="*/ 63817 w 112395"/>
                                  <a:gd name="connsiteY14" fmla="*/ 47625 h 134302"/>
                                  <a:gd name="connsiteX15" fmla="*/ 67628 w 112395"/>
                                  <a:gd name="connsiteY15" fmla="*/ 38100 h 134302"/>
                                  <a:gd name="connsiteX16" fmla="*/ 54292 w 112395"/>
                                  <a:gd name="connsiteY16" fmla="*/ 24765 h 134302"/>
                                  <a:gd name="connsiteX17" fmla="*/ 25717 w 112395"/>
                                  <a:gd name="connsiteY17" fmla="*/ 24765 h 134302"/>
                                  <a:gd name="connsiteX18" fmla="*/ 85725 w 112395"/>
                                  <a:gd name="connsiteY18" fmla="*/ 89535 h 134302"/>
                                  <a:gd name="connsiteX19" fmla="*/ 66675 w 112395"/>
                                  <a:gd name="connsiteY19" fmla="*/ 70485 h 134302"/>
                                  <a:gd name="connsiteX20" fmla="*/ 24765 w 112395"/>
                                  <a:gd name="connsiteY20" fmla="*/ 70485 h 134302"/>
                                  <a:gd name="connsiteX21" fmla="*/ 24765 w 112395"/>
                                  <a:gd name="connsiteY21" fmla="*/ 108585 h 134302"/>
                                  <a:gd name="connsiteX22" fmla="*/ 65723 w 112395"/>
                                  <a:gd name="connsiteY22" fmla="*/ 108585 h 134302"/>
                                  <a:gd name="connsiteX23" fmla="*/ 85725 w 112395"/>
                                  <a:gd name="connsiteY23" fmla="*/ 89535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2395" h="134302">
                                    <a:moveTo>
                                      <a:pt x="112395" y="91440"/>
                                    </a:moveTo>
                                    <a:cubicBezTo>
                                      <a:pt x="112395" y="115252"/>
                                      <a:pt x="94298" y="134302"/>
                                      <a:pt x="70485" y="134302"/>
                                    </a:cubicBezTo>
                                    <a:lnTo>
                                      <a:pt x="7620" y="134302"/>
                                    </a:lnTo>
                                    <a:lnTo>
                                      <a:pt x="4763" y="134302"/>
                                    </a:lnTo>
                                    <a:cubicBezTo>
                                      <a:pt x="1905" y="134302"/>
                                      <a:pt x="0" y="132397"/>
                                      <a:pt x="0" y="129540"/>
                                    </a:cubicBezTo>
                                    <a:lnTo>
                                      <a:pt x="0" y="4763"/>
                                    </a:lnTo>
                                    <a:cubicBezTo>
                                      <a:pt x="0" y="1905"/>
                                      <a:pt x="1905" y="0"/>
                                      <a:pt x="4763" y="0"/>
                                    </a:cubicBezTo>
                                    <a:lnTo>
                                      <a:pt x="26670" y="0"/>
                                    </a:lnTo>
                                    <a:lnTo>
                                      <a:pt x="56198" y="0"/>
                                    </a:lnTo>
                                    <a:cubicBezTo>
                                      <a:pt x="79058" y="0"/>
                                      <a:pt x="95250" y="15240"/>
                                      <a:pt x="95250" y="36195"/>
                                    </a:cubicBezTo>
                                    <a:cubicBezTo>
                                      <a:pt x="95250" y="41910"/>
                                      <a:pt x="93345" y="47625"/>
                                      <a:pt x="90488" y="52388"/>
                                    </a:cubicBezTo>
                                    <a:cubicBezTo>
                                      <a:pt x="102870" y="60007"/>
                                      <a:pt x="112395" y="74295"/>
                                      <a:pt x="112395" y="91440"/>
                                    </a:cubicBezTo>
                                    <a:close/>
                                    <a:moveTo>
                                      <a:pt x="25717" y="24765"/>
                                    </a:moveTo>
                                    <a:lnTo>
                                      <a:pt x="25717" y="47625"/>
                                    </a:lnTo>
                                    <a:lnTo>
                                      <a:pt x="63817" y="47625"/>
                                    </a:lnTo>
                                    <a:cubicBezTo>
                                      <a:pt x="66675" y="44767"/>
                                      <a:pt x="67628" y="41910"/>
                                      <a:pt x="67628" y="38100"/>
                                    </a:cubicBezTo>
                                    <a:cubicBezTo>
                                      <a:pt x="67628" y="30480"/>
                                      <a:pt x="62865" y="24765"/>
                                      <a:pt x="54292" y="24765"/>
                                    </a:cubicBezTo>
                                    <a:lnTo>
                                      <a:pt x="25717" y="24765"/>
                                    </a:lnTo>
                                    <a:close/>
                                    <a:moveTo>
                                      <a:pt x="85725" y="89535"/>
                                    </a:moveTo>
                                    <a:cubicBezTo>
                                      <a:pt x="85725" y="79057"/>
                                      <a:pt x="79058" y="70485"/>
                                      <a:pt x="66675" y="70485"/>
                                    </a:cubicBezTo>
                                    <a:lnTo>
                                      <a:pt x="24765" y="70485"/>
                                    </a:lnTo>
                                    <a:lnTo>
                                      <a:pt x="24765" y="108585"/>
                                    </a:lnTo>
                                    <a:lnTo>
                                      <a:pt x="65723" y="108585"/>
                                    </a:lnTo>
                                    <a:cubicBezTo>
                                      <a:pt x="80010" y="109538"/>
                                      <a:pt x="85725" y="100965"/>
                                      <a:pt x="85725" y="89535"/>
                                    </a:cubicBezTo>
                                    <a:close/>
                                  </a:path>
                                </a:pathLst>
                              </a:custGeom>
                              <a:solidFill>
                                <a:srgbClr val="231F20"/>
                              </a:solidFill>
                              <a:ln w="9525" cap="flat">
                                <a:noFill/>
                                <a:prstDash val="solid"/>
                                <a:miter/>
                              </a:ln>
                            </wps:spPr>
                            <wps:bodyPr rtlCol="0" anchor="ctr"/>
                          </wps:wsp>
                          <wps:wsp>
                            <wps:cNvPr id="141703136" name="Freeform 141703136">
                              <a:extLst>
                                <a:ext uri="{FF2B5EF4-FFF2-40B4-BE49-F238E27FC236}">
                                  <a16:creationId xmlns:a16="http://schemas.microsoft.com/office/drawing/2014/main" id="{F5117DF6-4286-DFEE-382F-D8D35B6413EE}"/>
                                </a:ext>
                              </a:extLst>
                            </wps:cNvPr>
                            <wps:cNvSpPr/>
                            <wps:spPr>
                              <a:xfrm>
                                <a:off x="1514475" y="923925"/>
                                <a:ext cx="95250" cy="138163"/>
                              </a:xfrm>
                              <a:custGeom>
                                <a:avLst/>
                                <a:gdLst>
                                  <a:gd name="connsiteX0" fmla="*/ 0 w 95250"/>
                                  <a:gd name="connsiteY0" fmla="*/ 100013 h 138163"/>
                                  <a:gd name="connsiteX1" fmla="*/ 4763 w 95250"/>
                                  <a:gd name="connsiteY1" fmla="*/ 95250 h 138163"/>
                                  <a:gd name="connsiteX2" fmla="*/ 21908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8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8 w 95250"/>
                                  <a:gd name="connsiteY12" fmla="*/ 38100 h 138163"/>
                                  <a:gd name="connsiteX13" fmla="*/ 45720 w 95250"/>
                                  <a:gd name="connsiteY13" fmla="*/ 24765 h 138163"/>
                                  <a:gd name="connsiteX14" fmla="*/ 28575 w 95250"/>
                                  <a:gd name="connsiteY14" fmla="*/ 38100 h 138163"/>
                                  <a:gd name="connsiteX15" fmla="*/ 50483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8" y="95250"/>
                                    </a:lnTo>
                                    <a:cubicBezTo>
                                      <a:pt x="24765" y="95250"/>
                                      <a:pt x="25718" y="97155"/>
                                      <a:pt x="26670" y="100013"/>
                                    </a:cubicBezTo>
                                    <a:cubicBezTo>
                                      <a:pt x="28575" y="109538"/>
                                      <a:pt x="36195" y="113347"/>
                                      <a:pt x="48578" y="113347"/>
                                    </a:cubicBezTo>
                                    <a:cubicBezTo>
                                      <a:pt x="61913" y="113347"/>
                                      <a:pt x="68580" y="107633"/>
                                      <a:pt x="68580" y="100013"/>
                                    </a:cubicBezTo>
                                    <a:cubicBezTo>
                                      <a:pt x="68580" y="90488"/>
                                      <a:pt x="58103" y="86678"/>
                                      <a:pt x="44768" y="81915"/>
                                    </a:cubicBezTo>
                                    <a:cubicBezTo>
                                      <a:pt x="25718" y="75247"/>
                                      <a:pt x="1905" y="67628"/>
                                      <a:pt x="1905" y="39053"/>
                                    </a:cubicBezTo>
                                    <a:cubicBezTo>
                                      <a:pt x="1905" y="13335"/>
                                      <a:pt x="22860" y="0"/>
                                      <a:pt x="45720" y="0"/>
                                    </a:cubicBezTo>
                                    <a:cubicBezTo>
                                      <a:pt x="67628" y="0"/>
                                      <a:pt x="88583" y="12383"/>
                                      <a:pt x="90488" y="38100"/>
                                    </a:cubicBezTo>
                                    <a:cubicBezTo>
                                      <a:pt x="90488" y="40958"/>
                                      <a:pt x="88583" y="42863"/>
                                      <a:pt x="85725" y="42863"/>
                                    </a:cubicBezTo>
                                    <a:lnTo>
                                      <a:pt x="68580" y="42863"/>
                                    </a:lnTo>
                                    <a:cubicBezTo>
                                      <a:pt x="65723" y="42863"/>
                                      <a:pt x="64770" y="40958"/>
                                      <a:pt x="63818" y="38100"/>
                                    </a:cubicBezTo>
                                    <a:cubicBezTo>
                                      <a:pt x="61913" y="29528"/>
                                      <a:pt x="55245" y="24765"/>
                                      <a:pt x="45720" y="24765"/>
                                    </a:cubicBezTo>
                                    <a:cubicBezTo>
                                      <a:pt x="35243" y="24765"/>
                                      <a:pt x="28575" y="30480"/>
                                      <a:pt x="28575" y="38100"/>
                                    </a:cubicBezTo>
                                    <a:cubicBezTo>
                                      <a:pt x="28575" y="47625"/>
                                      <a:pt x="38100" y="52388"/>
                                      <a:pt x="50483" y="57150"/>
                                    </a:cubicBezTo>
                                    <a:cubicBezTo>
                                      <a:pt x="69533" y="63818"/>
                                      <a:pt x="95250" y="71438"/>
                                      <a:pt x="95250" y="99060"/>
                                    </a:cubicBezTo>
                                    <a:cubicBezTo>
                                      <a:pt x="95250" y="124778"/>
                                      <a:pt x="74295" y="138113"/>
                                      <a:pt x="49530" y="138113"/>
                                    </a:cubicBezTo>
                                    <a:cubicBezTo>
                                      <a:pt x="23813" y="139065"/>
                                      <a:pt x="2858" y="126683"/>
                                      <a:pt x="0" y="100013"/>
                                    </a:cubicBezTo>
                                    <a:close/>
                                  </a:path>
                                </a:pathLst>
                              </a:custGeom>
                              <a:solidFill>
                                <a:srgbClr val="231F20"/>
                              </a:solidFill>
                              <a:ln w="9525" cap="flat">
                                <a:noFill/>
                                <a:prstDash val="solid"/>
                                <a:miter/>
                              </a:ln>
                            </wps:spPr>
                            <wps:bodyPr rtlCol="0" anchor="ctr"/>
                          </wps:wsp>
                          <wps:wsp>
                            <wps:cNvPr id="893580868" name="Freeform 893580868">
                              <a:extLst>
                                <a:ext uri="{FF2B5EF4-FFF2-40B4-BE49-F238E27FC236}">
                                  <a16:creationId xmlns:a16="http://schemas.microsoft.com/office/drawing/2014/main" id="{013DACE9-7BEF-A8EA-289B-77EF35E3D272}"/>
                                </a:ext>
                              </a:extLst>
                            </wps:cNvPr>
                            <wps:cNvSpPr/>
                            <wps:spPr>
                              <a:xfrm>
                                <a:off x="1621155" y="926783"/>
                                <a:ext cx="91439" cy="134302"/>
                              </a:xfrm>
                              <a:custGeom>
                                <a:avLst/>
                                <a:gdLst>
                                  <a:gd name="connsiteX0" fmla="*/ 91440 w 91439"/>
                                  <a:gd name="connsiteY0" fmla="*/ 4763 h 134302"/>
                                  <a:gd name="connsiteX1" fmla="*/ 91440 w 91439"/>
                                  <a:gd name="connsiteY1" fmla="*/ 20955 h 134302"/>
                                  <a:gd name="connsiteX2" fmla="*/ 86677 w 91439"/>
                                  <a:gd name="connsiteY2" fmla="*/ 25717 h 134302"/>
                                  <a:gd name="connsiteX3" fmla="*/ 59055 w 91439"/>
                                  <a:gd name="connsiteY3" fmla="*/ 25717 h 134302"/>
                                  <a:gd name="connsiteX4" fmla="*/ 59055 w 91439"/>
                                  <a:gd name="connsiteY4" fmla="*/ 129540 h 134302"/>
                                  <a:gd name="connsiteX5" fmla="*/ 54292 w 91439"/>
                                  <a:gd name="connsiteY5" fmla="*/ 134302 h 134302"/>
                                  <a:gd name="connsiteX6" fmla="*/ 37147 w 91439"/>
                                  <a:gd name="connsiteY6" fmla="*/ 134302 h 134302"/>
                                  <a:gd name="connsiteX7" fmla="*/ 32385 w 91439"/>
                                  <a:gd name="connsiteY7" fmla="*/ 129540 h 134302"/>
                                  <a:gd name="connsiteX8" fmla="*/ 32385 w 91439"/>
                                  <a:gd name="connsiteY8" fmla="*/ 25717 h 134302"/>
                                  <a:gd name="connsiteX9" fmla="*/ 4763 w 91439"/>
                                  <a:gd name="connsiteY9" fmla="*/ 25717 h 134302"/>
                                  <a:gd name="connsiteX10" fmla="*/ 0 w 91439"/>
                                  <a:gd name="connsiteY10" fmla="*/ 20955 h 134302"/>
                                  <a:gd name="connsiteX11" fmla="*/ 0 w 91439"/>
                                  <a:gd name="connsiteY11" fmla="*/ 4763 h 134302"/>
                                  <a:gd name="connsiteX12" fmla="*/ 4763 w 91439"/>
                                  <a:gd name="connsiteY12" fmla="*/ 0 h 134302"/>
                                  <a:gd name="connsiteX13" fmla="*/ 59055 w 91439"/>
                                  <a:gd name="connsiteY13" fmla="*/ 0 h 134302"/>
                                  <a:gd name="connsiteX14" fmla="*/ 86677 w 91439"/>
                                  <a:gd name="connsiteY14" fmla="*/ 0 h 134302"/>
                                  <a:gd name="connsiteX15" fmla="*/ 91440 w 91439"/>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4302">
                                    <a:moveTo>
                                      <a:pt x="91440" y="4763"/>
                                    </a:moveTo>
                                    <a:lnTo>
                                      <a:pt x="91440" y="20955"/>
                                    </a:lnTo>
                                    <a:cubicBezTo>
                                      <a:pt x="91440" y="23813"/>
                                      <a:pt x="89535" y="25717"/>
                                      <a:pt x="86677" y="25717"/>
                                    </a:cubicBezTo>
                                    <a:lnTo>
                                      <a:pt x="59055" y="25717"/>
                                    </a:lnTo>
                                    <a:lnTo>
                                      <a:pt x="59055" y="129540"/>
                                    </a:lnTo>
                                    <a:cubicBezTo>
                                      <a:pt x="59055" y="132397"/>
                                      <a:pt x="57150" y="134302"/>
                                      <a:pt x="54292"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0"/>
                                      <a:pt x="91440" y="1905"/>
                                      <a:pt x="91440" y="4763"/>
                                    </a:cubicBezTo>
                                    <a:close/>
                                  </a:path>
                                </a:pathLst>
                              </a:custGeom>
                              <a:solidFill>
                                <a:srgbClr val="231F20"/>
                              </a:solidFill>
                              <a:ln w="9525" cap="flat">
                                <a:noFill/>
                                <a:prstDash val="solid"/>
                                <a:miter/>
                              </a:ln>
                            </wps:spPr>
                            <wps:bodyPr rtlCol="0" anchor="ctr"/>
                          </wps:wsp>
                          <wps:wsp>
                            <wps:cNvPr id="1308804255" name="Freeform 1308804255">
                              <a:extLst>
                                <a:ext uri="{FF2B5EF4-FFF2-40B4-BE49-F238E27FC236}">
                                  <a16:creationId xmlns:a16="http://schemas.microsoft.com/office/drawing/2014/main" id="{A878F442-8AF2-E5F1-EE13-B27E9C1551B0}"/>
                                </a:ext>
                              </a:extLst>
                            </wps:cNvPr>
                            <wps:cNvSpPr/>
                            <wps:spPr>
                              <a:xfrm>
                                <a:off x="1736407" y="926783"/>
                                <a:ext cx="26670" cy="134302"/>
                              </a:xfrm>
                              <a:custGeom>
                                <a:avLst/>
                                <a:gdLst>
                                  <a:gd name="connsiteX0" fmla="*/ 4763 w 26670"/>
                                  <a:gd name="connsiteY0" fmla="*/ 0 h 134302"/>
                                  <a:gd name="connsiteX1" fmla="*/ 21908 w 26670"/>
                                  <a:gd name="connsiteY1" fmla="*/ 0 h 134302"/>
                                  <a:gd name="connsiteX2" fmla="*/ 26670 w 26670"/>
                                  <a:gd name="connsiteY2" fmla="*/ 4763 h 134302"/>
                                  <a:gd name="connsiteX3" fmla="*/ 26670 w 26670"/>
                                  <a:gd name="connsiteY3" fmla="*/ 129540 h 134302"/>
                                  <a:gd name="connsiteX4" fmla="*/ 21908 w 26670"/>
                                  <a:gd name="connsiteY4" fmla="*/ 134302 h 134302"/>
                                  <a:gd name="connsiteX5" fmla="*/ 4763 w 26670"/>
                                  <a:gd name="connsiteY5" fmla="*/ 134302 h 134302"/>
                                  <a:gd name="connsiteX6" fmla="*/ 0 w 26670"/>
                                  <a:gd name="connsiteY6" fmla="*/ 129540 h 134302"/>
                                  <a:gd name="connsiteX7" fmla="*/ 0 w 26670"/>
                                  <a:gd name="connsiteY7" fmla="*/ 4763 h 134302"/>
                                  <a:gd name="connsiteX8" fmla="*/ 4763 w 26670"/>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670" h="134302">
                                    <a:moveTo>
                                      <a:pt x="4763" y="0"/>
                                    </a:moveTo>
                                    <a:lnTo>
                                      <a:pt x="21908" y="0"/>
                                    </a:lnTo>
                                    <a:cubicBezTo>
                                      <a:pt x="24765" y="0"/>
                                      <a:pt x="26670" y="1905"/>
                                      <a:pt x="26670" y="4763"/>
                                    </a:cubicBezTo>
                                    <a:lnTo>
                                      <a:pt x="26670" y="129540"/>
                                    </a:lnTo>
                                    <a:cubicBezTo>
                                      <a:pt x="26670" y="132397"/>
                                      <a:pt x="24765" y="134302"/>
                                      <a:pt x="21908" y="134302"/>
                                    </a:cubicBezTo>
                                    <a:lnTo>
                                      <a:pt x="4763" y="134302"/>
                                    </a:lnTo>
                                    <a:cubicBezTo>
                                      <a:pt x="1905" y="134302"/>
                                      <a:pt x="0" y="132397"/>
                                      <a:pt x="0" y="129540"/>
                                    </a:cubicBezTo>
                                    <a:lnTo>
                                      <a:pt x="0" y="4763"/>
                                    </a:lnTo>
                                    <a:cubicBezTo>
                                      <a:pt x="0" y="1905"/>
                                      <a:pt x="1905" y="0"/>
                                      <a:pt x="4763" y="0"/>
                                    </a:cubicBezTo>
                                    <a:close/>
                                  </a:path>
                                </a:pathLst>
                              </a:custGeom>
                              <a:solidFill>
                                <a:srgbClr val="231F20"/>
                              </a:solidFill>
                              <a:ln w="9525" cap="flat">
                                <a:noFill/>
                                <a:prstDash val="solid"/>
                                <a:miter/>
                              </a:ln>
                            </wps:spPr>
                            <wps:bodyPr rtlCol="0" anchor="ctr"/>
                          </wps:wsp>
                          <wps:wsp>
                            <wps:cNvPr id="506084393" name="Freeform 506084393">
                              <a:extLst>
                                <a:ext uri="{FF2B5EF4-FFF2-40B4-BE49-F238E27FC236}">
                                  <a16:creationId xmlns:a16="http://schemas.microsoft.com/office/drawing/2014/main" id="{7E29AED1-116F-5105-BC22-797F466C83B3}"/>
                                </a:ext>
                              </a:extLst>
                            </wps:cNvPr>
                            <wps:cNvSpPr/>
                            <wps:spPr>
                              <a:xfrm>
                                <a:off x="1786890" y="926783"/>
                                <a:ext cx="91440" cy="134302"/>
                              </a:xfrm>
                              <a:custGeom>
                                <a:avLst/>
                                <a:gdLst>
                                  <a:gd name="connsiteX0" fmla="*/ 91440 w 91440"/>
                                  <a:gd name="connsiteY0" fmla="*/ 4763 h 134302"/>
                                  <a:gd name="connsiteX1" fmla="*/ 91440 w 91440"/>
                                  <a:gd name="connsiteY1" fmla="*/ 20955 h 134302"/>
                                  <a:gd name="connsiteX2" fmla="*/ 86678 w 91440"/>
                                  <a:gd name="connsiteY2" fmla="*/ 25717 h 134302"/>
                                  <a:gd name="connsiteX3" fmla="*/ 59055 w 91440"/>
                                  <a:gd name="connsiteY3" fmla="*/ 25717 h 134302"/>
                                  <a:gd name="connsiteX4" fmla="*/ 59055 w 91440"/>
                                  <a:gd name="connsiteY4" fmla="*/ 129540 h 134302"/>
                                  <a:gd name="connsiteX5" fmla="*/ 54292 w 91440"/>
                                  <a:gd name="connsiteY5" fmla="*/ 134302 h 134302"/>
                                  <a:gd name="connsiteX6" fmla="*/ 37147 w 91440"/>
                                  <a:gd name="connsiteY6" fmla="*/ 134302 h 134302"/>
                                  <a:gd name="connsiteX7" fmla="*/ 32385 w 91440"/>
                                  <a:gd name="connsiteY7" fmla="*/ 129540 h 134302"/>
                                  <a:gd name="connsiteX8" fmla="*/ 32385 w 91440"/>
                                  <a:gd name="connsiteY8" fmla="*/ 25717 h 134302"/>
                                  <a:gd name="connsiteX9" fmla="*/ 4763 w 91440"/>
                                  <a:gd name="connsiteY9" fmla="*/ 25717 h 134302"/>
                                  <a:gd name="connsiteX10" fmla="*/ 0 w 91440"/>
                                  <a:gd name="connsiteY10" fmla="*/ 20955 h 134302"/>
                                  <a:gd name="connsiteX11" fmla="*/ 0 w 91440"/>
                                  <a:gd name="connsiteY11" fmla="*/ 4763 h 134302"/>
                                  <a:gd name="connsiteX12" fmla="*/ 4763 w 91440"/>
                                  <a:gd name="connsiteY12" fmla="*/ 0 h 134302"/>
                                  <a:gd name="connsiteX13" fmla="*/ 59055 w 91440"/>
                                  <a:gd name="connsiteY13" fmla="*/ 0 h 134302"/>
                                  <a:gd name="connsiteX14" fmla="*/ 86678 w 91440"/>
                                  <a:gd name="connsiteY14" fmla="*/ 0 h 134302"/>
                                  <a:gd name="connsiteX15" fmla="*/ 91440 w 91440"/>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4302">
                                    <a:moveTo>
                                      <a:pt x="91440" y="4763"/>
                                    </a:moveTo>
                                    <a:lnTo>
                                      <a:pt x="91440" y="20955"/>
                                    </a:lnTo>
                                    <a:cubicBezTo>
                                      <a:pt x="91440" y="23813"/>
                                      <a:pt x="89535" y="25717"/>
                                      <a:pt x="86678" y="25717"/>
                                    </a:cubicBezTo>
                                    <a:lnTo>
                                      <a:pt x="59055" y="25717"/>
                                    </a:lnTo>
                                    <a:lnTo>
                                      <a:pt x="59055" y="129540"/>
                                    </a:lnTo>
                                    <a:cubicBezTo>
                                      <a:pt x="59055" y="132397"/>
                                      <a:pt x="57150" y="134302"/>
                                      <a:pt x="54292"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0"/>
                                      <a:pt x="91440" y="1905"/>
                                      <a:pt x="91440" y="4763"/>
                                    </a:cubicBezTo>
                                    <a:close/>
                                  </a:path>
                                </a:pathLst>
                              </a:custGeom>
                              <a:solidFill>
                                <a:srgbClr val="231F20"/>
                              </a:solidFill>
                              <a:ln w="9525" cap="flat">
                                <a:noFill/>
                                <a:prstDash val="solid"/>
                                <a:miter/>
                              </a:ln>
                            </wps:spPr>
                            <wps:bodyPr rtlCol="0" anchor="ctr"/>
                          </wps:wsp>
                          <wps:wsp>
                            <wps:cNvPr id="1222778458" name="Freeform 1222778458">
                              <a:extLst>
                                <a:ext uri="{FF2B5EF4-FFF2-40B4-BE49-F238E27FC236}">
                                  <a16:creationId xmlns:a16="http://schemas.microsoft.com/office/drawing/2014/main" id="{B8428C42-46FD-EA11-7357-D25ED89F76A2}"/>
                                </a:ext>
                              </a:extLst>
                            </wps:cNvPr>
                            <wps:cNvSpPr/>
                            <wps:spPr>
                              <a:xfrm>
                                <a:off x="1900237" y="927735"/>
                                <a:ext cx="99059" cy="136207"/>
                              </a:xfrm>
                              <a:custGeom>
                                <a:avLst/>
                                <a:gdLst>
                                  <a:gd name="connsiteX0" fmla="*/ 0 w 99059"/>
                                  <a:gd name="connsiteY0" fmla="*/ 92393 h 136207"/>
                                  <a:gd name="connsiteX1" fmla="*/ 0 w 99059"/>
                                  <a:gd name="connsiteY1" fmla="*/ 4763 h 136207"/>
                                  <a:gd name="connsiteX2" fmla="*/ 4763 w 99059"/>
                                  <a:gd name="connsiteY2" fmla="*/ 0 h 136207"/>
                                  <a:gd name="connsiteX3" fmla="*/ 21908 w 99059"/>
                                  <a:gd name="connsiteY3" fmla="*/ 0 h 136207"/>
                                  <a:gd name="connsiteX4" fmla="*/ 26670 w 99059"/>
                                  <a:gd name="connsiteY4" fmla="*/ 4763 h 136207"/>
                                  <a:gd name="connsiteX5" fmla="*/ 26670 w 99059"/>
                                  <a:gd name="connsiteY5" fmla="*/ 90488 h 136207"/>
                                  <a:gd name="connsiteX6" fmla="*/ 49530 w 99059"/>
                                  <a:gd name="connsiteY6" fmla="*/ 110490 h 136207"/>
                                  <a:gd name="connsiteX7" fmla="*/ 72390 w 99059"/>
                                  <a:gd name="connsiteY7" fmla="*/ 90488 h 136207"/>
                                  <a:gd name="connsiteX8" fmla="*/ 72390 w 99059"/>
                                  <a:gd name="connsiteY8" fmla="*/ 4763 h 136207"/>
                                  <a:gd name="connsiteX9" fmla="*/ 77153 w 99059"/>
                                  <a:gd name="connsiteY9" fmla="*/ 0 h 136207"/>
                                  <a:gd name="connsiteX10" fmla="*/ 94297 w 99059"/>
                                  <a:gd name="connsiteY10" fmla="*/ 0 h 136207"/>
                                  <a:gd name="connsiteX11" fmla="*/ 99060 w 99059"/>
                                  <a:gd name="connsiteY11" fmla="*/ 4763 h 136207"/>
                                  <a:gd name="connsiteX12" fmla="*/ 99060 w 99059"/>
                                  <a:gd name="connsiteY12" fmla="*/ 92393 h 136207"/>
                                  <a:gd name="connsiteX13" fmla="*/ 50483 w 99059"/>
                                  <a:gd name="connsiteY13" fmla="*/ 136208 h 136207"/>
                                  <a:gd name="connsiteX14" fmla="*/ 0 w 99059"/>
                                  <a:gd name="connsiteY14" fmla="*/ 92393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59" h="136207">
                                    <a:moveTo>
                                      <a:pt x="0" y="92393"/>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2" y="110490"/>
                                      <a:pt x="72390" y="102870"/>
                                      <a:pt x="72390" y="90488"/>
                                    </a:cubicBezTo>
                                    <a:lnTo>
                                      <a:pt x="72390" y="4763"/>
                                    </a:lnTo>
                                    <a:cubicBezTo>
                                      <a:pt x="72390" y="1905"/>
                                      <a:pt x="74295" y="0"/>
                                      <a:pt x="77153" y="0"/>
                                    </a:cubicBezTo>
                                    <a:lnTo>
                                      <a:pt x="94297" y="0"/>
                                    </a:lnTo>
                                    <a:cubicBezTo>
                                      <a:pt x="97155" y="0"/>
                                      <a:pt x="99060" y="1905"/>
                                      <a:pt x="99060" y="4763"/>
                                    </a:cubicBezTo>
                                    <a:lnTo>
                                      <a:pt x="99060" y="92393"/>
                                    </a:lnTo>
                                    <a:cubicBezTo>
                                      <a:pt x="99060" y="120968"/>
                                      <a:pt x="77153" y="136208"/>
                                      <a:pt x="50483" y="136208"/>
                                    </a:cubicBezTo>
                                    <a:cubicBezTo>
                                      <a:pt x="23813" y="136208"/>
                                      <a:pt x="0" y="120015"/>
                                      <a:pt x="0" y="92393"/>
                                    </a:cubicBezTo>
                                    <a:close/>
                                  </a:path>
                                </a:pathLst>
                              </a:custGeom>
                              <a:solidFill>
                                <a:srgbClr val="231F20"/>
                              </a:solidFill>
                              <a:ln w="9525" cap="flat">
                                <a:noFill/>
                                <a:prstDash val="solid"/>
                                <a:miter/>
                              </a:ln>
                            </wps:spPr>
                            <wps:bodyPr rtlCol="0" anchor="ctr"/>
                          </wps:wsp>
                          <wps:wsp>
                            <wps:cNvPr id="1180188319" name="Freeform 1180188319">
                              <a:extLst>
                                <a:ext uri="{FF2B5EF4-FFF2-40B4-BE49-F238E27FC236}">
                                  <a16:creationId xmlns:a16="http://schemas.microsoft.com/office/drawing/2014/main" id="{86B0B3D3-F591-3217-A7E6-70051E0056BB}"/>
                                </a:ext>
                              </a:extLst>
                            </wps:cNvPr>
                            <wps:cNvSpPr/>
                            <wps:spPr>
                              <a:xfrm>
                                <a:off x="2019300" y="926783"/>
                                <a:ext cx="91440" cy="134302"/>
                              </a:xfrm>
                              <a:custGeom>
                                <a:avLst/>
                                <a:gdLst>
                                  <a:gd name="connsiteX0" fmla="*/ 91440 w 91440"/>
                                  <a:gd name="connsiteY0" fmla="*/ 4763 h 134302"/>
                                  <a:gd name="connsiteX1" fmla="*/ 91440 w 91440"/>
                                  <a:gd name="connsiteY1" fmla="*/ 20955 h 134302"/>
                                  <a:gd name="connsiteX2" fmla="*/ 86678 w 91440"/>
                                  <a:gd name="connsiteY2" fmla="*/ 25717 h 134302"/>
                                  <a:gd name="connsiteX3" fmla="*/ 59055 w 91440"/>
                                  <a:gd name="connsiteY3" fmla="*/ 25717 h 134302"/>
                                  <a:gd name="connsiteX4" fmla="*/ 59055 w 91440"/>
                                  <a:gd name="connsiteY4" fmla="*/ 129540 h 134302"/>
                                  <a:gd name="connsiteX5" fmla="*/ 54293 w 91440"/>
                                  <a:gd name="connsiteY5" fmla="*/ 134302 h 134302"/>
                                  <a:gd name="connsiteX6" fmla="*/ 37147 w 91440"/>
                                  <a:gd name="connsiteY6" fmla="*/ 134302 h 134302"/>
                                  <a:gd name="connsiteX7" fmla="*/ 32385 w 91440"/>
                                  <a:gd name="connsiteY7" fmla="*/ 129540 h 134302"/>
                                  <a:gd name="connsiteX8" fmla="*/ 32385 w 91440"/>
                                  <a:gd name="connsiteY8" fmla="*/ 25717 h 134302"/>
                                  <a:gd name="connsiteX9" fmla="*/ 4763 w 91440"/>
                                  <a:gd name="connsiteY9" fmla="*/ 25717 h 134302"/>
                                  <a:gd name="connsiteX10" fmla="*/ 0 w 91440"/>
                                  <a:gd name="connsiteY10" fmla="*/ 20955 h 134302"/>
                                  <a:gd name="connsiteX11" fmla="*/ 0 w 91440"/>
                                  <a:gd name="connsiteY11" fmla="*/ 4763 h 134302"/>
                                  <a:gd name="connsiteX12" fmla="*/ 4763 w 91440"/>
                                  <a:gd name="connsiteY12" fmla="*/ 0 h 134302"/>
                                  <a:gd name="connsiteX13" fmla="*/ 59055 w 91440"/>
                                  <a:gd name="connsiteY13" fmla="*/ 0 h 134302"/>
                                  <a:gd name="connsiteX14" fmla="*/ 86678 w 91440"/>
                                  <a:gd name="connsiteY14" fmla="*/ 0 h 134302"/>
                                  <a:gd name="connsiteX15" fmla="*/ 91440 w 91440"/>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4302">
                                    <a:moveTo>
                                      <a:pt x="91440" y="4763"/>
                                    </a:moveTo>
                                    <a:lnTo>
                                      <a:pt x="91440" y="20955"/>
                                    </a:lnTo>
                                    <a:cubicBezTo>
                                      <a:pt x="91440" y="23813"/>
                                      <a:pt x="89535" y="25717"/>
                                      <a:pt x="86678" y="25717"/>
                                    </a:cubicBezTo>
                                    <a:lnTo>
                                      <a:pt x="59055" y="25717"/>
                                    </a:lnTo>
                                    <a:lnTo>
                                      <a:pt x="59055" y="129540"/>
                                    </a:lnTo>
                                    <a:cubicBezTo>
                                      <a:pt x="59055" y="132397"/>
                                      <a:pt x="57150" y="134302"/>
                                      <a:pt x="54293"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0"/>
                                      <a:pt x="91440" y="1905"/>
                                      <a:pt x="91440" y="4763"/>
                                    </a:cubicBezTo>
                                    <a:close/>
                                  </a:path>
                                </a:pathLst>
                              </a:custGeom>
                              <a:solidFill>
                                <a:srgbClr val="231F20"/>
                              </a:solidFill>
                              <a:ln w="9525" cap="flat">
                                <a:noFill/>
                                <a:prstDash val="solid"/>
                                <a:miter/>
                              </a:ln>
                            </wps:spPr>
                            <wps:bodyPr rtlCol="0" anchor="ctr"/>
                          </wps:wsp>
                          <wps:wsp>
                            <wps:cNvPr id="107619601" name="Freeform 107619601">
                              <a:extLst>
                                <a:ext uri="{FF2B5EF4-FFF2-40B4-BE49-F238E27FC236}">
                                  <a16:creationId xmlns:a16="http://schemas.microsoft.com/office/drawing/2014/main" id="{D690C355-3DCE-4ED2-D8AC-48A30F1633BB}"/>
                                </a:ext>
                              </a:extLst>
                            </wps:cNvPr>
                            <wps:cNvSpPr/>
                            <wps:spPr>
                              <a:xfrm>
                                <a:off x="2134553" y="926783"/>
                                <a:ext cx="79057" cy="134302"/>
                              </a:xfrm>
                              <a:custGeom>
                                <a:avLst/>
                                <a:gdLst>
                                  <a:gd name="connsiteX0" fmla="*/ 79057 w 79057"/>
                                  <a:gd name="connsiteY0" fmla="*/ 113347 h 134302"/>
                                  <a:gd name="connsiteX1" fmla="*/ 79057 w 79057"/>
                                  <a:gd name="connsiteY1" fmla="*/ 129540 h 134302"/>
                                  <a:gd name="connsiteX2" fmla="*/ 74295 w 79057"/>
                                  <a:gd name="connsiteY2" fmla="*/ 134302 h 134302"/>
                                  <a:gd name="connsiteX3" fmla="*/ 8572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2 w 79057"/>
                                  <a:gd name="connsiteY15" fmla="*/ 54292 h 134302"/>
                                  <a:gd name="connsiteX16" fmla="*/ 74295 w 79057"/>
                                  <a:gd name="connsiteY16" fmla="*/ 59055 h 134302"/>
                                  <a:gd name="connsiteX17" fmla="*/ 74295 w 79057"/>
                                  <a:gd name="connsiteY17" fmla="*/ 74295 h 134302"/>
                                  <a:gd name="connsiteX18" fmla="*/ 69532 w 79057"/>
                                  <a:gd name="connsiteY18" fmla="*/ 79057 h 134302"/>
                                  <a:gd name="connsiteX19" fmla="*/ 26670 w 79057"/>
                                  <a:gd name="connsiteY19" fmla="*/ 79057 h 134302"/>
                                  <a:gd name="connsiteX20" fmla="*/ 26670 w 79057"/>
                                  <a:gd name="connsiteY20" fmla="*/ 108585 h 134302"/>
                                  <a:gd name="connsiteX21" fmla="*/ 75247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3" y="134302"/>
                                      <a:pt x="74295" y="134302"/>
                                    </a:cubicBezTo>
                                    <a:lnTo>
                                      <a:pt x="8572" y="134302"/>
                                    </a:lnTo>
                                    <a:lnTo>
                                      <a:pt x="4763" y="134302"/>
                                    </a:lnTo>
                                    <a:cubicBezTo>
                                      <a:pt x="1905" y="134302"/>
                                      <a:pt x="0" y="132397"/>
                                      <a:pt x="0" y="129540"/>
                                    </a:cubicBezTo>
                                    <a:lnTo>
                                      <a:pt x="0" y="4763"/>
                                    </a:lnTo>
                                    <a:cubicBezTo>
                                      <a:pt x="0" y="1905"/>
                                      <a:pt x="1905" y="0"/>
                                      <a:pt x="4763" y="0"/>
                                    </a:cubicBezTo>
                                    <a:lnTo>
                                      <a:pt x="26670" y="0"/>
                                    </a:lnTo>
                                    <a:lnTo>
                                      <a:pt x="74295" y="0"/>
                                    </a:lnTo>
                                    <a:cubicBezTo>
                                      <a:pt x="77153" y="0"/>
                                      <a:pt x="79057" y="1905"/>
                                      <a:pt x="79057" y="4763"/>
                                    </a:cubicBezTo>
                                    <a:lnTo>
                                      <a:pt x="79057" y="20955"/>
                                    </a:lnTo>
                                    <a:cubicBezTo>
                                      <a:pt x="79057" y="23813"/>
                                      <a:pt x="77153" y="25717"/>
                                      <a:pt x="74295" y="25717"/>
                                    </a:cubicBezTo>
                                    <a:lnTo>
                                      <a:pt x="26670" y="25717"/>
                                    </a:lnTo>
                                    <a:lnTo>
                                      <a:pt x="26670" y="54292"/>
                                    </a:lnTo>
                                    <a:lnTo>
                                      <a:pt x="69532" y="54292"/>
                                    </a:lnTo>
                                    <a:cubicBezTo>
                                      <a:pt x="72390" y="54292"/>
                                      <a:pt x="74295" y="56197"/>
                                      <a:pt x="74295" y="59055"/>
                                    </a:cubicBezTo>
                                    <a:lnTo>
                                      <a:pt x="74295" y="74295"/>
                                    </a:lnTo>
                                    <a:cubicBezTo>
                                      <a:pt x="74295" y="77152"/>
                                      <a:pt x="72390" y="79057"/>
                                      <a:pt x="69532" y="79057"/>
                                    </a:cubicBezTo>
                                    <a:lnTo>
                                      <a:pt x="26670" y="79057"/>
                                    </a:lnTo>
                                    <a:lnTo>
                                      <a:pt x="26670" y="108585"/>
                                    </a:lnTo>
                                    <a:lnTo>
                                      <a:pt x="75247" y="108585"/>
                                    </a:lnTo>
                                    <a:cubicBezTo>
                                      <a:pt x="77153" y="108585"/>
                                      <a:pt x="79057" y="110490"/>
                                      <a:pt x="79057" y="113347"/>
                                    </a:cubicBezTo>
                                    <a:close/>
                                  </a:path>
                                </a:pathLst>
                              </a:custGeom>
                              <a:solidFill>
                                <a:srgbClr val="231F20"/>
                              </a:solidFill>
                              <a:ln w="9525" cap="flat">
                                <a:noFill/>
                                <a:prstDash val="solid"/>
                                <a:miter/>
                              </a:ln>
                            </wps:spPr>
                            <wps:bodyPr rtlCol="0" anchor="ctr"/>
                          </wps:wsp>
                          <wps:wsp>
                            <wps:cNvPr id="1429544288" name="Freeform 1429544288">
                              <a:extLst>
                                <a:ext uri="{FF2B5EF4-FFF2-40B4-BE49-F238E27FC236}">
                                  <a16:creationId xmlns:a16="http://schemas.microsoft.com/office/drawing/2014/main" id="{2B715359-0FF7-737D-2249-47344413CF78}"/>
                                </a:ext>
                              </a:extLst>
                            </wps:cNvPr>
                            <wps:cNvSpPr/>
                            <wps:spPr>
                              <a:xfrm>
                                <a:off x="2234565" y="923925"/>
                                <a:ext cx="95250" cy="138163"/>
                              </a:xfrm>
                              <a:custGeom>
                                <a:avLst/>
                                <a:gdLst>
                                  <a:gd name="connsiteX0" fmla="*/ 0 w 95250"/>
                                  <a:gd name="connsiteY0" fmla="*/ 100013 h 138163"/>
                                  <a:gd name="connsiteX1" fmla="*/ 4763 w 95250"/>
                                  <a:gd name="connsiteY1" fmla="*/ 95250 h 138163"/>
                                  <a:gd name="connsiteX2" fmla="*/ 21907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8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8 w 95250"/>
                                  <a:gd name="connsiteY12" fmla="*/ 38100 h 138163"/>
                                  <a:gd name="connsiteX13" fmla="*/ 45720 w 95250"/>
                                  <a:gd name="connsiteY13" fmla="*/ 24765 h 138163"/>
                                  <a:gd name="connsiteX14" fmla="*/ 28575 w 95250"/>
                                  <a:gd name="connsiteY14" fmla="*/ 38100 h 138163"/>
                                  <a:gd name="connsiteX15" fmla="*/ 50482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7" y="95250"/>
                                    </a:lnTo>
                                    <a:cubicBezTo>
                                      <a:pt x="24765" y="95250"/>
                                      <a:pt x="25718" y="97155"/>
                                      <a:pt x="26670" y="100013"/>
                                    </a:cubicBezTo>
                                    <a:cubicBezTo>
                                      <a:pt x="28575" y="109538"/>
                                      <a:pt x="36195" y="113347"/>
                                      <a:pt x="48578" y="113347"/>
                                    </a:cubicBezTo>
                                    <a:cubicBezTo>
                                      <a:pt x="61913" y="113347"/>
                                      <a:pt x="68580" y="107633"/>
                                      <a:pt x="68580" y="100013"/>
                                    </a:cubicBezTo>
                                    <a:cubicBezTo>
                                      <a:pt x="68580" y="90488"/>
                                      <a:pt x="58103" y="86678"/>
                                      <a:pt x="44768" y="81915"/>
                                    </a:cubicBezTo>
                                    <a:cubicBezTo>
                                      <a:pt x="25718" y="75247"/>
                                      <a:pt x="1905" y="67628"/>
                                      <a:pt x="1905" y="39053"/>
                                    </a:cubicBezTo>
                                    <a:cubicBezTo>
                                      <a:pt x="1905" y="13335"/>
                                      <a:pt x="22860" y="0"/>
                                      <a:pt x="45720" y="0"/>
                                    </a:cubicBezTo>
                                    <a:cubicBezTo>
                                      <a:pt x="67628" y="0"/>
                                      <a:pt x="88582" y="12383"/>
                                      <a:pt x="90488" y="38100"/>
                                    </a:cubicBezTo>
                                    <a:cubicBezTo>
                                      <a:pt x="90488" y="40958"/>
                                      <a:pt x="88582" y="42863"/>
                                      <a:pt x="85725" y="42863"/>
                                    </a:cubicBezTo>
                                    <a:lnTo>
                                      <a:pt x="68580" y="42863"/>
                                    </a:lnTo>
                                    <a:cubicBezTo>
                                      <a:pt x="65722" y="42863"/>
                                      <a:pt x="64770" y="40958"/>
                                      <a:pt x="63818" y="38100"/>
                                    </a:cubicBezTo>
                                    <a:cubicBezTo>
                                      <a:pt x="61913" y="29528"/>
                                      <a:pt x="55245" y="24765"/>
                                      <a:pt x="45720" y="24765"/>
                                    </a:cubicBezTo>
                                    <a:cubicBezTo>
                                      <a:pt x="35243" y="24765"/>
                                      <a:pt x="28575" y="30480"/>
                                      <a:pt x="28575" y="38100"/>
                                    </a:cubicBezTo>
                                    <a:cubicBezTo>
                                      <a:pt x="28575" y="47625"/>
                                      <a:pt x="38100" y="52388"/>
                                      <a:pt x="50482" y="57150"/>
                                    </a:cubicBezTo>
                                    <a:cubicBezTo>
                                      <a:pt x="69532" y="63818"/>
                                      <a:pt x="95250" y="71438"/>
                                      <a:pt x="95250" y="99060"/>
                                    </a:cubicBezTo>
                                    <a:cubicBezTo>
                                      <a:pt x="95250" y="124778"/>
                                      <a:pt x="74295" y="138113"/>
                                      <a:pt x="49530" y="138113"/>
                                    </a:cubicBezTo>
                                    <a:cubicBezTo>
                                      <a:pt x="23813" y="139065"/>
                                      <a:pt x="1905" y="126683"/>
                                      <a:pt x="0" y="100013"/>
                                    </a:cubicBezTo>
                                    <a:close/>
                                  </a:path>
                                </a:pathLst>
                              </a:custGeom>
                              <a:solidFill>
                                <a:srgbClr val="231F20"/>
                              </a:solidFill>
                              <a:ln w="9525" cap="flat">
                                <a:noFill/>
                                <a:prstDash val="solid"/>
                                <a:miter/>
                              </a:ln>
                            </wps:spPr>
                            <wps:bodyPr rtlCol="0" anchor="ctr"/>
                          </wps:wsp>
                        </wpg:grpSp>
                        <wpg:grpSp>
                          <wpg:cNvPr id="9034798" name="Graphic 696">
                            <a:extLst>
                              <a:ext uri="{FF2B5EF4-FFF2-40B4-BE49-F238E27FC236}">
                                <a16:creationId xmlns:a16="http://schemas.microsoft.com/office/drawing/2014/main" id="{EB127BC3-DFA5-29A0-94A8-55339F9F36B7}"/>
                              </a:ext>
                            </a:extLst>
                          </wpg:cNvPr>
                          <wpg:cNvGrpSpPr/>
                          <wpg:grpSpPr>
                            <a:xfrm>
                              <a:off x="624840" y="522923"/>
                              <a:ext cx="1704975" cy="139064"/>
                              <a:chOff x="624840" y="522923"/>
                              <a:chExt cx="1704975" cy="139064"/>
                            </a:xfrm>
                          </wpg:grpSpPr>
                          <wps:wsp>
                            <wps:cNvPr id="1827943244" name="Freeform 1827943244">
                              <a:extLst>
                                <a:ext uri="{FF2B5EF4-FFF2-40B4-BE49-F238E27FC236}">
                                  <a16:creationId xmlns:a16="http://schemas.microsoft.com/office/drawing/2014/main" id="{1BFC29BB-7FFD-AFE2-7A75-F493E5FB05B9}"/>
                                </a:ext>
                              </a:extLst>
                            </wps:cNvPr>
                            <wps:cNvSpPr/>
                            <wps:spPr>
                              <a:xfrm>
                                <a:off x="624840" y="524828"/>
                                <a:ext cx="94297" cy="134302"/>
                              </a:xfrm>
                              <a:custGeom>
                                <a:avLst/>
                                <a:gdLst>
                                  <a:gd name="connsiteX0" fmla="*/ 94298 w 94297"/>
                                  <a:gd name="connsiteY0" fmla="*/ 44767 h 134302"/>
                                  <a:gd name="connsiteX1" fmla="*/ 49530 w 94297"/>
                                  <a:gd name="connsiteY1" fmla="*/ 89535 h 134302"/>
                                  <a:gd name="connsiteX2" fmla="*/ 25717 w 94297"/>
                                  <a:gd name="connsiteY2" fmla="*/ 89535 h 134302"/>
                                  <a:gd name="connsiteX3" fmla="*/ 25717 w 94297"/>
                                  <a:gd name="connsiteY3" fmla="*/ 129540 h 134302"/>
                                  <a:gd name="connsiteX4" fmla="*/ 20955 w 94297"/>
                                  <a:gd name="connsiteY4" fmla="*/ 134303 h 134302"/>
                                  <a:gd name="connsiteX5" fmla="*/ 4763 w 94297"/>
                                  <a:gd name="connsiteY5" fmla="*/ 134303 h 134302"/>
                                  <a:gd name="connsiteX6" fmla="*/ 0 w 94297"/>
                                  <a:gd name="connsiteY6" fmla="*/ 129540 h 134302"/>
                                  <a:gd name="connsiteX7" fmla="*/ 0 w 94297"/>
                                  <a:gd name="connsiteY7" fmla="*/ 4763 h 134302"/>
                                  <a:gd name="connsiteX8" fmla="*/ 4763 w 94297"/>
                                  <a:gd name="connsiteY8" fmla="*/ 0 h 134302"/>
                                  <a:gd name="connsiteX9" fmla="*/ 26670 w 94297"/>
                                  <a:gd name="connsiteY9" fmla="*/ 0 h 134302"/>
                                  <a:gd name="connsiteX10" fmla="*/ 50483 w 94297"/>
                                  <a:gd name="connsiteY10" fmla="*/ 0 h 134302"/>
                                  <a:gd name="connsiteX11" fmla="*/ 94298 w 94297"/>
                                  <a:gd name="connsiteY11" fmla="*/ 44767 h 134302"/>
                                  <a:gd name="connsiteX12" fmla="*/ 68580 w 94297"/>
                                  <a:gd name="connsiteY12" fmla="*/ 44767 h 134302"/>
                                  <a:gd name="connsiteX13" fmla="*/ 49530 w 94297"/>
                                  <a:gd name="connsiteY13" fmla="*/ 24765 h 134302"/>
                                  <a:gd name="connsiteX14" fmla="*/ 25717 w 94297"/>
                                  <a:gd name="connsiteY14" fmla="*/ 24765 h 134302"/>
                                  <a:gd name="connsiteX15" fmla="*/ 25717 w 94297"/>
                                  <a:gd name="connsiteY15" fmla="*/ 63817 h 134302"/>
                                  <a:gd name="connsiteX16" fmla="*/ 49530 w 94297"/>
                                  <a:gd name="connsiteY16" fmla="*/ 63817 h 134302"/>
                                  <a:gd name="connsiteX17" fmla="*/ 68580 w 94297"/>
                                  <a:gd name="connsiteY17" fmla="*/ 4476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4297" h="134302">
                                    <a:moveTo>
                                      <a:pt x="94298" y="44767"/>
                                    </a:moveTo>
                                    <a:cubicBezTo>
                                      <a:pt x="94298" y="69533"/>
                                      <a:pt x="74295" y="89535"/>
                                      <a:pt x="49530" y="89535"/>
                                    </a:cubicBezTo>
                                    <a:lnTo>
                                      <a:pt x="25717" y="89535"/>
                                    </a:lnTo>
                                    <a:lnTo>
                                      <a:pt x="25717" y="129540"/>
                                    </a:lnTo>
                                    <a:cubicBezTo>
                                      <a:pt x="25717" y="132397"/>
                                      <a:pt x="23813" y="134303"/>
                                      <a:pt x="20955" y="134303"/>
                                    </a:cubicBezTo>
                                    <a:lnTo>
                                      <a:pt x="4763" y="134303"/>
                                    </a:lnTo>
                                    <a:cubicBezTo>
                                      <a:pt x="1905" y="134303"/>
                                      <a:pt x="0" y="132397"/>
                                      <a:pt x="0" y="129540"/>
                                    </a:cubicBezTo>
                                    <a:lnTo>
                                      <a:pt x="0" y="4763"/>
                                    </a:lnTo>
                                    <a:cubicBezTo>
                                      <a:pt x="0" y="1905"/>
                                      <a:pt x="1905" y="0"/>
                                      <a:pt x="4763" y="0"/>
                                    </a:cubicBezTo>
                                    <a:lnTo>
                                      <a:pt x="26670" y="0"/>
                                    </a:lnTo>
                                    <a:lnTo>
                                      <a:pt x="50483" y="0"/>
                                    </a:lnTo>
                                    <a:cubicBezTo>
                                      <a:pt x="75248" y="953"/>
                                      <a:pt x="94298" y="20003"/>
                                      <a:pt x="94298" y="44767"/>
                                    </a:cubicBezTo>
                                    <a:close/>
                                    <a:moveTo>
                                      <a:pt x="68580" y="44767"/>
                                    </a:moveTo>
                                    <a:cubicBezTo>
                                      <a:pt x="68580" y="33338"/>
                                      <a:pt x="60008" y="24765"/>
                                      <a:pt x="49530" y="24765"/>
                                    </a:cubicBezTo>
                                    <a:lnTo>
                                      <a:pt x="25717" y="24765"/>
                                    </a:lnTo>
                                    <a:lnTo>
                                      <a:pt x="25717" y="63817"/>
                                    </a:lnTo>
                                    <a:lnTo>
                                      <a:pt x="49530" y="63817"/>
                                    </a:lnTo>
                                    <a:cubicBezTo>
                                      <a:pt x="60008" y="64770"/>
                                      <a:pt x="68580" y="56197"/>
                                      <a:pt x="68580" y="44767"/>
                                    </a:cubicBezTo>
                                    <a:close/>
                                  </a:path>
                                </a:pathLst>
                              </a:custGeom>
                              <a:solidFill>
                                <a:srgbClr val="FFFFFF">
                                  <a:alpha val="80000"/>
                                </a:srgbClr>
                              </a:solidFill>
                              <a:ln w="9525" cap="flat">
                                <a:noFill/>
                                <a:prstDash val="solid"/>
                                <a:miter/>
                              </a:ln>
                            </wps:spPr>
                            <wps:bodyPr rtlCol="0" anchor="ctr"/>
                          </wps:wsp>
                          <wps:wsp>
                            <wps:cNvPr id="983542815" name="Freeform 983542815">
                              <a:extLst>
                                <a:ext uri="{FF2B5EF4-FFF2-40B4-BE49-F238E27FC236}">
                                  <a16:creationId xmlns:a16="http://schemas.microsoft.com/office/drawing/2014/main" id="{C3F734ED-D47E-E22C-8410-3294D837E08E}"/>
                                </a:ext>
                              </a:extLst>
                            </wps:cNvPr>
                            <wps:cNvSpPr/>
                            <wps:spPr>
                              <a:xfrm>
                                <a:off x="741045" y="522923"/>
                                <a:ext cx="139065" cy="139064"/>
                              </a:xfrm>
                              <a:custGeom>
                                <a:avLst/>
                                <a:gdLst>
                                  <a:gd name="connsiteX0" fmla="*/ 0 w 139065"/>
                                  <a:gd name="connsiteY0" fmla="*/ 69533 h 139064"/>
                                  <a:gd name="connsiteX1" fmla="*/ 69533 w 139065"/>
                                  <a:gd name="connsiteY1" fmla="*/ 0 h 139064"/>
                                  <a:gd name="connsiteX2" fmla="*/ 139065 w 139065"/>
                                  <a:gd name="connsiteY2" fmla="*/ 69533 h 139064"/>
                                  <a:gd name="connsiteX3" fmla="*/ 69533 w 139065"/>
                                  <a:gd name="connsiteY3" fmla="*/ 139065 h 139064"/>
                                  <a:gd name="connsiteX4" fmla="*/ 0 w 139065"/>
                                  <a:gd name="connsiteY4" fmla="*/ 69533 h 139064"/>
                                  <a:gd name="connsiteX5" fmla="*/ 112395 w 139065"/>
                                  <a:gd name="connsiteY5" fmla="*/ 69533 h 139064"/>
                                  <a:gd name="connsiteX6" fmla="*/ 69533 w 139065"/>
                                  <a:gd name="connsiteY6" fmla="*/ 25717 h 139064"/>
                                  <a:gd name="connsiteX7" fmla="*/ 26670 w 139065"/>
                                  <a:gd name="connsiteY7" fmla="*/ 69533 h 139064"/>
                                  <a:gd name="connsiteX8" fmla="*/ 69533 w 139065"/>
                                  <a:gd name="connsiteY8" fmla="*/ 113347 h 139064"/>
                                  <a:gd name="connsiteX9" fmla="*/ 112395 w 139065"/>
                                  <a:gd name="connsiteY9" fmla="*/ 69533 h 1390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9065" h="139064">
                                    <a:moveTo>
                                      <a:pt x="0" y="69533"/>
                                    </a:moveTo>
                                    <a:cubicBezTo>
                                      <a:pt x="0" y="30480"/>
                                      <a:pt x="30480" y="0"/>
                                      <a:pt x="69533" y="0"/>
                                    </a:cubicBezTo>
                                    <a:cubicBezTo>
                                      <a:pt x="107633" y="0"/>
                                      <a:pt x="139065" y="30480"/>
                                      <a:pt x="139065" y="69533"/>
                                    </a:cubicBezTo>
                                    <a:cubicBezTo>
                                      <a:pt x="139065" y="108585"/>
                                      <a:pt x="108585" y="139065"/>
                                      <a:pt x="69533" y="139065"/>
                                    </a:cubicBezTo>
                                    <a:cubicBezTo>
                                      <a:pt x="30480" y="138113"/>
                                      <a:pt x="0" y="108585"/>
                                      <a:pt x="0" y="69533"/>
                                    </a:cubicBezTo>
                                    <a:close/>
                                    <a:moveTo>
                                      <a:pt x="112395" y="69533"/>
                                    </a:moveTo>
                                    <a:cubicBezTo>
                                      <a:pt x="112395" y="43815"/>
                                      <a:pt x="93345" y="25717"/>
                                      <a:pt x="69533" y="25717"/>
                                    </a:cubicBezTo>
                                    <a:cubicBezTo>
                                      <a:pt x="45720" y="25717"/>
                                      <a:pt x="26670" y="43815"/>
                                      <a:pt x="26670" y="69533"/>
                                    </a:cubicBezTo>
                                    <a:cubicBezTo>
                                      <a:pt x="26670" y="95250"/>
                                      <a:pt x="45720" y="113347"/>
                                      <a:pt x="69533" y="113347"/>
                                    </a:cubicBezTo>
                                    <a:cubicBezTo>
                                      <a:pt x="93345" y="113347"/>
                                      <a:pt x="112395" y="95250"/>
                                      <a:pt x="112395" y="69533"/>
                                    </a:cubicBezTo>
                                    <a:close/>
                                  </a:path>
                                </a:pathLst>
                              </a:custGeom>
                              <a:solidFill>
                                <a:srgbClr val="FFFFFF">
                                  <a:alpha val="80000"/>
                                </a:srgbClr>
                              </a:solidFill>
                              <a:ln w="9525" cap="flat">
                                <a:noFill/>
                                <a:prstDash val="solid"/>
                                <a:miter/>
                              </a:ln>
                            </wps:spPr>
                            <wps:bodyPr rtlCol="0" anchor="ctr"/>
                          </wps:wsp>
                          <wps:wsp>
                            <wps:cNvPr id="723499814" name="Freeform 723499814">
                              <a:extLst>
                                <a:ext uri="{FF2B5EF4-FFF2-40B4-BE49-F238E27FC236}">
                                  <a16:creationId xmlns:a16="http://schemas.microsoft.com/office/drawing/2014/main" id="{31266AB8-1E5A-5686-A1DC-C26655DBDBB9}"/>
                                </a:ext>
                              </a:extLst>
                            </wps:cNvPr>
                            <wps:cNvSpPr/>
                            <wps:spPr>
                              <a:xfrm>
                                <a:off x="892245" y="525781"/>
                                <a:ext cx="164421" cy="133350"/>
                              </a:xfrm>
                              <a:custGeom>
                                <a:avLst/>
                                <a:gdLst>
                                  <a:gd name="connsiteX0" fmla="*/ 164078 w 164421"/>
                                  <a:gd name="connsiteY0" fmla="*/ 4763 h 133350"/>
                                  <a:gd name="connsiteX1" fmla="*/ 128835 w 164421"/>
                                  <a:gd name="connsiteY1" fmla="*/ 129540 h 133350"/>
                                  <a:gd name="connsiteX2" fmla="*/ 124073 w 164421"/>
                                  <a:gd name="connsiteY2" fmla="*/ 133350 h 133350"/>
                                  <a:gd name="connsiteX3" fmla="*/ 103118 w 164421"/>
                                  <a:gd name="connsiteY3" fmla="*/ 133350 h 133350"/>
                                  <a:gd name="connsiteX4" fmla="*/ 98355 w 164421"/>
                                  <a:gd name="connsiteY4" fmla="*/ 129540 h 133350"/>
                                  <a:gd name="connsiteX5" fmla="*/ 82163 w 164421"/>
                                  <a:gd name="connsiteY5" fmla="*/ 72390 h 133350"/>
                                  <a:gd name="connsiteX6" fmla="*/ 65970 w 164421"/>
                                  <a:gd name="connsiteY6" fmla="*/ 129540 h 133350"/>
                                  <a:gd name="connsiteX7" fmla="*/ 61208 w 164421"/>
                                  <a:gd name="connsiteY7" fmla="*/ 133350 h 133350"/>
                                  <a:gd name="connsiteX8" fmla="*/ 40253 w 164421"/>
                                  <a:gd name="connsiteY8" fmla="*/ 133350 h 133350"/>
                                  <a:gd name="connsiteX9" fmla="*/ 35490 w 164421"/>
                                  <a:gd name="connsiteY9" fmla="*/ 129540 h 133350"/>
                                  <a:gd name="connsiteX10" fmla="*/ 248 w 164421"/>
                                  <a:gd name="connsiteY10" fmla="*/ 4763 h 133350"/>
                                  <a:gd name="connsiteX11" fmla="*/ 4058 w 164421"/>
                                  <a:gd name="connsiteY11" fmla="*/ 0 h 133350"/>
                                  <a:gd name="connsiteX12" fmla="*/ 22155 w 164421"/>
                                  <a:gd name="connsiteY12" fmla="*/ 0 h 133350"/>
                                  <a:gd name="connsiteX13" fmla="*/ 26918 w 164421"/>
                                  <a:gd name="connsiteY13" fmla="*/ 3810 h 133350"/>
                                  <a:gd name="connsiteX14" fmla="*/ 52635 w 164421"/>
                                  <a:gd name="connsiteY14" fmla="*/ 100013 h 133350"/>
                                  <a:gd name="connsiteX15" fmla="*/ 71685 w 164421"/>
                                  <a:gd name="connsiteY15" fmla="*/ 32385 h 133350"/>
                                  <a:gd name="connsiteX16" fmla="*/ 64065 w 164421"/>
                                  <a:gd name="connsiteY16" fmla="*/ 5715 h 133350"/>
                                  <a:gd name="connsiteX17" fmla="*/ 67875 w 164421"/>
                                  <a:gd name="connsiteY17" fmla="*/ 952 h 133350"/>
                                  <a:gd name="connsiteX18" fmla="*/ 83115 w 164421"/>
                                  <a:gd name="connsiteY18" fmla="*/ 952 h 133350"/>
                                  <a:gd name="connsiteX19" fmla="*/ 87878 w 164421"/>
                                  <a:gd name="connsiteY19" fmla="*/ 4763 h 133350"/>
                                  <a:gd name="connsiteX20" fmla="*/ 113595 w 164421"/>
                                  <a:gd name="connsiteY20" fmla="*/ 100965 h 133350"/>
                                  <a:gd name="connsiteX21" fmla="*/ 137408 w 164421"/>
                                  <a:gd name="connsiteY21" fmla="*/ 3810 h 133350"/>
                                  <a:gd name="connsiteX22" fmla="*/ 142170 w 164421"/>
                                  <a:gd name="connsiteY22" fmla="*/ 0 h 133350"/>
                                  <a:gd name="connsiteX23" fmla="*/ 160268 w 164421"/>
                                  <a:gd name="connsiteY23" fmla="*/ 0 h 133350"/>
                                  <a:gd name="connsiteX24" fmla="*/ 164078 w 164421"/>
                                  <a:gd name="connsiteY24" fmla="*/ 476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4421" h="133350">
                                    <a:moveTo>
                                      <a:pt x="164078" y="4763"/>
                                    </a:moveTo>
                                    <a:lnTo>
                                      <a:pt x="128835" y="129540"/>
                                    </a:lnTo>
                                    <a:cubicBezTo>
                                      <a:pt x="127883" y="132397"/>
                                      <a:pt x="125978" y="133350"/>
                                      <a:pt x="124073" y="133350"/>
                                    </a:cubicBezTo>
                                    <a:lnTo>
                                      <a:pt x="103118" y="133350"/>
                                    </a:lnTo>
                                    <a:cubicBezTo>
                                      <a:pt x="100260" y="133350"/>
                                      <a:pt x="98355" y="132397"/>
                                      <a:pt x="98355" y="129540"/>
                                    </a:cubicBezTo>
                                    <a:lnTo>
                                      <a:pt x="82163" y="72390"/>
                                    </a:lnTo>
                                    <a:lnTo>
                                      <a:pt x="65970" y="129540"/>
                                    </a:lnTo>
                                    <a:cubicBezTo>
                                      <a:pt x="65018" y="132397"/>
                                      <a:pt x="63113" y="133350"/>
                                      <a:pt x="61208" y="133350"/>
                                    </a:cubicBezTo>
                                    <a:lnTo>
                                      <a:pt x="40253" y="133350"/>
                                    </a:lnTo>
                                    <a:cubicBezTo>
                                      <a:pt x="37395" y="133350"/>
                                      <a:pt x="35490" y="132397"/>
                                      <a:pt x="35490" y="129540"/>
                                    </a:cubicBezTo>
                                    <a:lnTo>
                                      <a:pt x="248" y="4763"/>
                                    </a:lnTo>
                                    <a:cubicBezTo>
                                      <a:pt x="-705" y="1905"/>
                                      <a:pt x="1200" y="0"/>
                                      <a:pt x="4058" y="0"/>
                                    </a:cubicBezTo>
                                    <a:lnTo>
                                      <a:pt x="22155" y="0"/>
                                    </a:lnTo>
                                    <a:cubicBezTo>
                                      <a:pt x="25013" y="0"/>
                                      <a:pt x="26918" y="952"/>
                                      <a:pt x="26918" y="3810"/>
                                    </a:cubicBezTo>
                                    <a:lnTo>
                                      <a:pt x="52635" y="100013"/>
                                    </a:lnTo>
                                    <a:lnTo>
                                      <a:pt x="71685" y="32385"/>
                                    </a:lnTo>
                                    <a:lnTo>
                                      <a:pt x="64065" y="5715"/>
                                    </a:lnTo>
                                    <a:cubicBezTo>
                                      <a:pt x="63113" y="2857"/>
                                      <a:pt x="65018" y="952"/>
                                      <a:pt x="67875" y="952"/>
                                    </a:cubicBezTo>
                                    <a:lnTo>
                                      <a:pt x="83115" y="952"/>
                                    </a:lnTo>
                                    <a:cubicBezTo>
                                      <a:pt x="85973" y="952"/>
                                      <a:pt x="87878" y="1905"/>
                                      <a:pt x="87878" y="4763"/>
                                    </a:cubicBezTo>
                                    <a:lnTo>
                                      <a:pt x="113595" y="100965"/>
                                    </a:lnTo>
                                    <a:lnTo>
                                      <a:pt x="137408" y="3810"/>
                                    </a:lnTo>
                                    <a:cubicBezTo>
                                      <a:pt x="138360" y="952"/>
                                      <a:pt x="139313" y="0"/>
                                      <a:pt x="142170" y="0"/>
                                    </a:cubicBezTo>
                                    <a:lnTo>
                                      <a:pt x="160268" y="0"/>
                                    </a:lnTo>
                                    <a:cubicBezTo>
                                      <a:pt x="164078" y="0"/>
                                      <a:pt x="165030" y="1905"/>
                                      <a:pt x="164078" y="4763"/>
                                    </a:cubicBezTo>
                                    <a:close/>
                                  </a:path>
                                </a:pathLst>
                              </a:custGeom>
                              <a:solidFill>
                                <a:srgbClr val="FFFFFF">
                                  <a:alpha val="80000"/>
                                </a:srgbClr>
                              </a:solidFill>
                              <a:ln w="9525" cap="flat">
                                <a:noFill/>
                                <a:prstDash val="solid"/>
                                <a:miter/>
                              </a:ln>
                            </wps:spPr>
                            <wps:bodyPr rtlCol="0" anchor="ctr"/>
                          </wps:wsp>
                          <wps:wsp>
                            <wps:cNvPr id="1887763154" name="Freeform 1887763154">
                              <a:extLst>
                                <a:ext uri="{FF2B5EF4-FFF2-40B4-BE49-F238E27FC236}">
                                  <a16:creationId xmlns:a16="http://schemas.microsoft.com/office/drawing/2014/main" id="{5A68E204-7E70-8BF1-AC8D-D7173801B046}"/>
                                </a:ext>
                              </a:extLst>
                            </wps:cNvPr>
                            <wps:cNvSpPr/>
                            <wps:spPr>
                              <a:xfrm>
                                <a:off x="1080135" y="524828"/>
                                <a:ext cx="79057" cy="134302"/>
                              </a:xfrm>
                              <a:custGeom>
                                <a:avLst/>
                                <a:gdLst>
                                  <a:gd name="connsiteX0" fmla="*/ 79058 w 79057"/>
                                  <a:gd name="connsiteY0" fmla="*/ 113347 h 134302"/>
                                  <a:gd name="connsiteX1" fmla="*/ 79058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8" y="1905"/>
                                      <a:pt x="79058" y="4763"/>
                                    </a:cubicBezTo>
                                    <a:lnTo>
                                      <a:pt x="79058" y="20955"/>
                                    </a:lnTo>
                                    <a:cubicBezTo>
                                      <a:pt x="79058" y="23813"/>
                                      <a:pt x="77152" y="25717"/>
                                      <a:pt x="74295" y="25717"/>
                                    </a:cubicBezTo>
                                    <a:lnTo>
                                      <a:pt x="26670" y="25717"/>
                                    </a:lnTo>
                                    <a:lnTo>
                                      <a:pt x="26670" y="54292"/>
                                    </a:lnTo>
                                    <a:lnTo>
                                      <a:pt x="69533" y="54292"/>
                                    </a:lnTo>
                                    <a:cubicBezTo>
                                      <a:pt x="72390" y="54292"/>
                                      <a:pt x="74295" y="56197"/>
                                      <a:pt x="74295" y="59055"/>
                                    </a:cubicBezTo>
                                    <a:lnTo>
                                      <a:pt x="74295" y="74295"/>
                                    </a:lnTo>
                                    <a:cubicBezTo>
                                      <a:pt x="74295" y="77153"/>
                                      <a:pt x="72390" y="79058"/>
                                      <a:pt x="69533" y="79058"/>
                                    </a:cubicBezTo>
                                    <a:lnTo>
                                      <a:pt x="26670" y="79058"/>
                                    </a:lnTo>
                                    <a:lnTo>
                                      <a:pt x="26670" y="108585"/>
                                    </a:lnTo>
                                    <a:lnTo>
                                      <a:pt x="75247" y="108585"/>
                                    </a:lnTo>
                                    <a:cubicBezTo>
                                      <a:pt x="78105" y="108585"/>
                                      <a:pt x="79058" y="110490"/>
                                      <a:pt x="79058" y="113347"/>
                                    </a:cubicBezTo>
                                    <a:close/>
                                  </a:path>
                                </a:pathLst>
                              </a:custGeom>
                              <a:solidFill>
                                <a:srgbClr val="FFFFFF">
                                  <a:alpha val="80000"/>
                                </a:srgbClr>
                              </a:solidFill>
                              <a:ln w="9525" cap="flat">
                                <a:noFill/>
                                <a:prstDash val="solid"/>
                                <a:miter/>
                              </a:ln>
                            </wps:spPr>
                            <wps:bodyPr rtlCol="0" anchor="ctr"/>
                          </wps:wsp>
                          <wps:wsp>
                            <wps:cNvPr id="1331102109" name="Freeform 1331102109">
                              <a:extLst>
                                <a:ext uri="{FF2B5EF4-FFF2-40B4-BE49-F238E27FC236}">
                                  <a16:creationId xmlns:a16="http://schemas.microsoft.com/office/drawing/2014/main" id="{FA445C07-C619-2C53-F6E5-8D33A3554920}"/>
                                </a:ext>
                              </a:extLst>
                            </wps:cNvPr>
                            <wps:cNvSpPr/>
                            <wps:spPr>
                              <a:xfrm>
                                <a:off x="1187768" y="524828"/>
                                <a:ext cx="107975" cy="134302"/>
                              </a:xfrm>
                              <a:custGeom>
                                <a:avLst/>
                                <a:gdLst>
                                  <a:gd name="connsiteX0" fmla="*/ 103822 w 107975"/>
                                  <a:gd name="connsiteY0" fmla="*/ 134303 h 134302"/>
                                  <a:gd name="connsiteX1" fmla="*/ 83820 w 107975"/>
                                  <a:gd name="connsiteY1" fmla="*/ 134303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3 h 134302"/>
                                  <a:gd name="connsiteX7" fmla="*/ 4763 w 107975"/>
                                  <a:gd name="connsiteY7" fmla="*/ 134303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2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3 h 134302"/>
                                  <a:gd name="connsiteX17" fmla="*/ 25717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7 w 107975"/>
                                  <a:gd name="connsiteY21" fmla="*/ 24765 h 134302"/>
                                  <a:gd name="connsiteX22" fmla="*/ 25717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3"/>
                                    </a:moveTo>
                                    <a:lnTo>
                                      <a:pt x="83820" y="134303"/>
                                    </a:lnTo>
                                    <a:cubicBezTo>
                                      <a:pt x="81915" y="134303"/>
                                      <a:pt x="80010" y="133350"/>
                                      <a:pt x="78105" y="131445"/>
                                    </a:cubicBezTo>
                                    <a:lnTo>
                                      <a:pt x="42863" y="87630"/>
                                    </a:lnTo>
                                    <a:lnTo>
                                      <a:pt x="26670" y="87630"/>
                                    </a:lnTo>
                                    <a:lnTo>
                                      <a:pt x="26670" y="129540"/>
                                    </a:lnTo>
                                    <a:cubicBezTo>
                                      <a:pt x="26670" y="132397"/>
                                      <a:pt x="24765" y="134303"/>
                                      <a:pt x="21907" y="134303"/>
                                    </a:cubicBezTo>
                                    <a:lnTo>
                                      <a:pt x="4763" y="134303"/>
                                    </a:lnTo>
                                    <a:cubicBezTo>
                                      <a:pt x="1905" y="134303"/>
                                      <a:pt x="0" y="132397"/>
                                      <a:pt x="0" y="129540"/>
                                    </a:cubicBezTo>
                                    <a:lnTo>
                                      <a:pt x="0" y="4763"/>
                                    </a:lnTo>
                                    <a:cubicBezTo>
                                      <a:pt x="0" y="1905"/>
                                      <a:pt x="1905" y="0"/>
                                      <a:pt x="4763" y="0"/>
                                    </a:cubicBezTo>
                                    <a:lnTo>
                                      <a:pt x="26670" y="0"/>
                                    </a:lnTo>
                                    <a:lnTo>
                                      <a:pt x="51435" y="0"/>
                                    </a:lnTo>
                                    <a:cubicBezTo>
                                      <a:pt x="76200" y="0"/>
                                      <a:pt x="96202" y="20003"/>
                                      <a:pt x="96202" y="44767"/>
                                    </a:cubicBezTo>
                                    <a:cubicBezTo>
                                      <a:pt x="96202" y="60960"/>
                                      <a:pt x="85725" y="76200"/>
                                      <a:pt x="71438" y="82867"/>
                                    </a:cubicBezTo>
                                    <a:lnTo>
                                      <a:pt x="107632" y="127635"/>
                                    </a:lnTo>
                                    <a:cubicBezTo>
                                      <a:pt x="108585" y="131445"/>
                                      <a:pt x="107632" y="134303"/>
                                      <a:pt x="103822" y="134303"/>
                                    </a:cubicBezTo>
                                    <a:close/>
                                    <a:moveTo>
                                      <a:pt x="25717" y="64770"/>
                                    </a:moveTo>
                                    <a:lnTo>
                                      <a:pt x="50482" y="64770"/>
                                    </a:lnTo>
                                    <a:cubicBezTo>
                                      <a:pt x="60007" y="64770"/>
                                      <a:pt x="68580" y="56197"/>
                                      <a:pt x="68580" y="44767"/>
                                    </a:cubicBezTo>
                                    <a:cubicBezTo>
                                      <a:pt x="68580" y="33338"/>
                                      <a:pt x="60007" y="24765"/>
                                      <a:pt x="50482" y="24765"/>
                                    </a:cubicBezTo>
                                    <a:lnTo>
                                      <a:pt x="25717" y="24765"/>
                                    </a:lnTo>
                                    <a:lnTo>
                                      <a:pt x="25717" y="64770"/>
                                    </a:lnTo>
                                    <a:close/>
                                  </a:path>
                                </a:pathLst>
                              </a:custGeom>
                              <a:solidFill>
                                <a:srgbClr val="FFFFFF">
                                  <a:alpha val="80000"/>
                                </a:srgbClr>
                              </a:solidFill>
                              <a:ln w="9525" cap="flat">
                                <a:noFill/>
                                <a:prstDash val="solid"/>
                                <a:miter/>
                              </a:ln>
                            </wps:spPr>
                            <wps:bodyPr rtlCol="0" anchor="ctr"/>
                          </wps:wsp>
                          <wps:wsp>
                            <wps:cNvPr id="1883457382" name="Freeform 1883457382">
                              <a:extLst>
                                <a:ext uri="{FF2B5EF4-FFF2-40B4-BE49-F238E27FC236}">
                                  <a16:creationId xmlns:a16="http://schemas.microsoft.com/office/drawing/2014/main" id="{2A074BDE-5627-D6FC-DC8C-BC90A771F7A9}"/>
                                </a:ext>
                              </a:extLst>
                            </wps:cNvPr>
                            <wps:cNvSpPr/>
                            <wps:spPr>
                              <a:xfrm>
                                <a:off x="1367790" y="561023"/>
                                <a:ext cx="100965" cy="100964"/>
                              </a:xfrm>
                              <a:custGeom>
                                <a:avLst/>
                                <a:gdLst>
                                  <a:gd name="connsiteX0" fmla="*/ 0 w 100965"/>
                                  <a:gd name="connsiteY0" fmla="*/ 50483 h 100964"/>
                                  <a:gd name="connsiteX1" fmla="*/ 50483 w 100965"/>
                                  <a:gd name="connsiteY1" fmla="*/ 0 h 100964"/>
                                  <a:gd name="connsiteX2" fmla="*/ 100965 w 100965"/>
                                  <a:gd name="connsiteY2" fmla="*/ 50483 h 100964"/>
                                  <a:gd name="connsiteX3" fmla="*/ 50483 w 100965"/>
                                  <a:gd name="connsiteY3" fmla="*/ 100965 h 100964"/>
                                  <a:gd name="connsiteX4" fmla="*/ 0 w 100965"/>
                                  <a:gd name="connsiteY4" fmla="*/ 50483 h 100964"/>
                                  <a:gd name="connsiteX5" fmla="*/ 76200 w 100965"/>
                                  <a:gd name="connsiteY5" fmla="*/ 50483 h 100964"/>
                                  <a:gd name="connsiteX6" fmla="*/ 50483 w 100965"/>
                                  <a:gd name="connsiteY6" fmla="*/ 23813 h 100964"/>
                                  <a:gd name="connsiteX7" fmla="*/ 24765 w 100965"/>
                                  <a:gd name="connsiteY7" fmla="*/ 50483 h 100964"/>
                                  <a:gd name="connsiteX8" fmla="*/ 50483 w 100965"/>
                                  <a:gd name="connsiteY8" fmla="*/ 77152 h 100964"/>
                                  <a:gd name="connsiteX9" fmla="*/ 76200 w 100965"/>
                                  <a:gd name="connsiteY9" fmla="*/ 50483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100964">
                                    <a:moveTo>
                                      <a:pt x="0" y="50483"/>
                                    </a:moveTo>
                                    <a:cubicBezTo>
                                      <a:pt x="0" y="21908"/>
                                      <a:pt x="22860" y="0"/>
                                      <a:pt x="50483" y="0"/>
                                    </a:cubicBezTo>
                                    <a:cubicBezTo>
                                      <a:pt x="78105" y="0"/>
                                      <a:pt x="100965" y="21908"/>
                                      <a:pt x="100965" y="50483"/>
                                    </a:cubicBezTo>
                                    <a:cubicBezTo>
                                      <a:pt x="100965" y="79058"/>
                                      <a:pt x="78105" y="100965"/>
                                      <a:pt x="50483" y="100965"/>
                                    </a:cubicBezTo>
                                    <a:cubicBezTo>
                                      <a:pt x="22860" y="100965"/>
                                      <a:pt x="0" y="79058"/>
                                      <a:pt x="0" y="50483"/>
                                    </a:cubicBezTo>
                                    <a:close/>
                                    <a:moveTo>
                                      <a:pt x="76200" y="50483"/>
                                    </a:moveTo>
                                    <a:cubicBezTo>
                                      <a:pt x="76200" y="35242"/>
                                      <a:pt x="64770" y="23813"/>
                                      <a:pt x="50483" y="23813"/>
                                    </a:cubicBezTo>
                                    <a:cubicBezTo>
                                      <a:pt x="36195" y="23813"/>
                                      <a:pt x="24765" y="34290"/>
                                      <a:pt x="24765" y="50483"/>
                                    </a:cubicBezTo>
                                    <a:cubicBezTo>
                                      <a:pt x="24765" y="65722"/>
                                      <a:pt x="36195" y="77152"/>
                                      <a:pt x="50483" y="77152"/>
                                    </a:cubicBezTo>
                                    <a:cubicBezTo>
                                      <a:pt x="64770" y="77152"/>
                                      <a:pt x="76200" y="65722"/>
                                      <a:pt x="76200" y="50483"/>
                                    </a:cubicBezTo>
                                    <a:close/>
                                  </a:path>
                                </a:pathLst>
                              </a:custGeom>
                              <a:solidFill>
                                <a:srgbClr val="FFFFFF">
                                  <a:alpha val="80000"/>
                                </a:srgbClr>
                              </a:solidFill>
                              <a:ln w="9525" cap="flat">
                                <a:noFill/>
                                <a:prstDash val="solid"/>
                                <a:miter/>
                              </a:ln>
                            </wps:spPr>
                            <wps:bodyPr rtlCol="0" anchor="ctr"/>
                          </wps:wsp>
                          <wps:wsp>
                            <wps:cNvPr id="1246845114" name="Freeform 1246845114">
                              <a:extLst>
                                <a:ext uri="{FF2B5EF4-FFF2-40B4-BE49-F238E27FC236}">
                                  <a16:creationId xmlns:a16="http://schemas.microsoft.com/office/drawing/2014/main" id="{CB08480A-4EB7-AFF4-24E5-AB38CFEC514D}"/>
                                </a:ext>
                              </a:extLst>
                            </wps:cNvPr>
                            <wps:cNvSpPr/>
                            <wps:spPr>
                              <a:xfrm>
                                <a:off x="1483043" y="522923"/>
                                <a:ext cx="59054" cy="136207"/>
                              </a:xfrm>
                              <a:custGeom>
                                <a:avLst/>
                                <a:gdLst>
                                  <a:gd name="connsiteX0" fmla="*/ 39052 w 59054"/>
                                  <a:gd name="connsiteY0" fmla="*/ 40005 h 136207"/>
                                  <a:gd name="connsiteX1" fmla="*/ 39052 w 59054"/>
                                  <a:gd name="connsiteY1" fmla="*/ 40958 h 136207"/>
                                  <a:gd name="connsiteX2" fmla="*/ 54292 w 59054"/>
                                  <a:gd name="connsiteY2" fmla="*/ 40958 h 136207"/>
                                  <a:gd name="connsiteX3" fmla="*/ 59055 w 59054"/>
                                  <a:gd name="connsiteY3" fmla="*/ 45720 h 136207"/>
                                  <a:gd name="connsiteX4" fmla="*/ 59055 w 59054"/>
                                  <a:gd name="connsiteY4" fmla="*/ 60008 h 136207"/>
                                  <a:gd name="connsiteX5" fmla="*/ 54292 w 59054"/>
                                  <a:gd name="connsiteY5" fmla="*/ 64770 h 136207"/>
                                  <a:gd name="connsiteX6" fmla="*/ 39052 w 59054"/>
                                  <a:gd name="connsiteY6" fmla="*/ 64770 h 136207"/>
                                  <a:gd name="connsiteX7" fmla="*/ 39052 w 59054"/>
                                  <a:gd name="connsiteY7" fmla="*/ 131445 h 136207"/>
                                  <a:gd name="connsiteX8" fmla="*/ 34290 w 59054"/>
                                  <a:gd name="connsiteY8" fmla="*/ 136208 h 136207"/>
                                  <a:gd name="connsiteX9" fmla="*/ 19050 w 59054"/>
                                  <a:gd name="connsiteY9" fmla="*/ 136208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8 h 136207"/>
                                  <a:gd name="connsiteX14" fmla="*/ 0 w 59054"/>
                                  <a:gd name="connsiteY14" fmla="*/ 45720 h 136207"/>
                                  <a:gd name="connsiteX15" fmla="*/ 4763 w 59054"/>
                                  <a:gd name="connsiteY15" fmla="*/ 40958 h 136207"/>
                                  <a:gd name="connsiteX16" fmla="*/ 14288 w 59054"/>
                                  <a:gd name="connsiteY16" fmla="*/ 40958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2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2" y="40005"/>
                                    </a:moveTo>
                                    <a:lnTo>
                                      <a:pt x="39052" y="40958"/>
                                    </a:lnTo>
                                    <a:lnTo>
                                      <a:pt x="54292" y="40958"/>
                                    </a:lnTo>
                                    <a:cubicBezTo>
                                      <a:pt x="57150" y="40958"/>
                                      <a:pt x="59055" y="42863"/>
                                      <a:pt x="59055" y="45720"/>
                                    </a:cubicBezTo>
                                    <a:lnTo>
                                      <a:pt x="59055" y="60008"/>
                                    </a:lnTo>
                                    <a:cubicBezTo>
                                      <a:pt x="59055" y="62865"/>
                                      <a:pt x="57150" y="64770"/>
                                      <a:pt x="54292" y="64770"/>
                                    </a:cubicBezTo>
                                    <a:lnTo>
                                      <a:pt x="39052" y="64770"/>
                                    </a:lnTo>
                                    <a:lnTo>
                                      <a:pt x="39052" y="131445"/>
                                    </a:lnTo>
                                    <a:cubicBezTo>
                                      <a:pt x="39052" y="134302"/>
                                      <a:pt x="37147" y="136208"/>
                                      <a:pt x="34290" y="136208"/>
                                    </a:cubicBezTo>
                                    <a:lnTo>
                                      <a:pt x="19050" y="136208"/>
                                    </a:lnTo>
                                    <a:cubicBezTo>
                                      <a:pt x="16192" y="136208"/>
                                      <a:pt x="14288" y="134302"/>
                                      <a:pt x="14288" y="131445"/>
                                    </a:cubicBezTo>
                                    <a:lnTo>
                                      <a:pt x="14288" y="64770"/>
                                    </a:lnTo>
                                    <a:lnTo>
                                      <a:pt x="4763" y="64770"/>
                                    </a:lnTo>
                                    <a:cubicBezTo>
                                      <a:pt x="1905" y="64770"/>
                                      <a:pt x="0" y="62865"/>
                                      <a:pt x="0" y="60008"/>
                                    </a:cubicBezTo>
                                    <a:lnTo>
                                      <a:pt x="0" y="45720"/>
                                    </a:lnTo>
                                    <a:cubicBezTo>
                                      <a:pt x="0" y="42863"/>
                                      <a:pt x="1905" y="40958"/>
                                      <a:pt x="4763" y="40958"/>
                                    </a:cubicBezTo>
                                    <a:lnTo>
                                      <a:pt x="14288" y="40958"/>
                                    </a:lnTo>
                                    <a:lnTo>
                                      <a:pt x="14288" y="40005"/>
                                    </a:lnTo>
                                    <a:cubicBezTo>
                                      <a:pt x="14288" y="15240"/>
                                      <a:pt x="27622" y="0"/>
                                      <a:pt x="54292" y="0"/>
                                    </a:cubicBezTo>
                                    <a:cubicBezTo>
                                      <a:pt x="57150" y="0"/>
                                      <a:pt x="59055" y="1905"/>
                                      <a:pt x="59055" y="4763"/>
                                    </a:cubicBezTo>
                                    <a:lnTo>
                                      <a:pt x="59055" y="19050"/>
                                    </a:lnTo>
                                    <a:cubicBezTo>
                                      <a:pt x="59055" y="21908"/>
                                      <a:pt x="57150" y="23813"/>
                                      <a:pt x="54292" y="23813"/>
                                    </a:cubicBezTo>
                                    <a:cubicBezTo>
                                      <a:pt x="43815" y="23813"/>
                                      <a:pt x="39052" y="28575"/>
                                      <a:pt x="39052" y="40005"/>
                                    </a:cubicBezTo>
                                    <a:close/>
                                  </a:path>
                                </a:pathLst>
                              </a:custGeom>
                              <a:solidFill>
                                <a:srgbClr val="FFFFFF">
                                  <a:alpha val="80000"/>
                                </a:srgbClr>
                              </a:solidFill>
                              <a:ln w="9525" cap="flat">
                                <a:noFill/>
                                <a:prstDash val="solid"/>
                                <a:miter/>
                              </a:ln>
                            </wps:spPr>
                            <wps:bodyPr rtlCol="0" anchor="ctr"/>
                          </wps:wsp>
                          <wps:wsp>
                            <wps:cNvPr id="1900673470" name="Freeform 1900673470">
                              <a:extLst>
                                <a:ext uri="{FF2B5EF4-FFF2-40B4-BE49-F238E27FC236}">
                                  <a16:creationId xmlns:a16="http://schemas.microsoft.com/office/drawing/2014/main" id="{AE8128EA-4CD2-4B19-CFB8-4B2A3501E764}"/>
                                </a:ext>
                              </a:extLst>
                            </wps:cNvPr>
                            <wps:cNvSpPr/>
                            <wps:spPr>
                              <a:xfrm>
                                <a:off x="1621155" y="524828"/>
                                <a:ext cx="112394" cy="134302"/>
                              </a:xfrm>
                              <a:custGeom>
                                <a:avLst/>
                                <a:gdLst>
                                  <a:gd name="connsiteX0" fmla="*/ 112395 w 112394"/>
                                  <a:gd name="connsiteY0" fmla="*/ 91440 h 134302"/>
                                  <a:gd name="connsiteX1" fmla="*/ 70485 w 112394"/>
                                  <a:gd name="connsiteY1" fmla="*/ 134303 h 134302"/>
                                  <a:gd name="connsiteX2" fmla="*/ 7620 w 112394"/>
                                  <a:gd name="connsiteY2" fmla="*/ 134303 h 134302"/>
                                  <a:gd name="connsiteX3" fmla="*/ 4763 w 112394"/>
                                  <a:gd name="connsiteY3" fmla="*/ 134303 h 134302"/>
                                  <a:gd name="connsiteX4" fmla="*/ 0 w 112394"/>
                                  <a:gd name="connsiteY4" fmla="*/ 129540 h 134302"/>
                                  <a:gd name="connsiteX5" fmla="*/ 0 w 112394"/>
                                  <a:gd name="connsiteY5" fmla="*/ 4763 h 134302"/>
                                  <a:gd name="connsiteX6" fmla="*/ 4763 w 112394"/>
                                  <a:gd name="connsiteY6" fmla="*/ 0 h 134302"/>
                                  <a:gd name="connsiteX7" fmla="*/ 26670 w 112394"/>
                                  <a:gd name="connsiteY7" fmla="*/ 0 h 134302"/>
                                  <a:gd name="connsiteX8" fmla="*/ 56197 w 112394"/>
                                  <a:gd name="connsiteY8" fmla="*/ 0 h 134302"/>
                                  <a:gd name="connsiteX9" fmla="*/ 95250 w 112394"/>
                                  <a:gd name="connsiteY9" fmla="*/ 36195 h 134302"/>
                                  <a:gd name="connsiteX10" fmla="*/ 90488 w 112394"/>
                                  <a:gd name="connsiteY10" fmla="*/ 52388 h 134302"/>
                                  <a:gd name="connsiteX11" fmla="*/ 112395 w 112394"/>
                                  <a:gd name="connsiteY11" fmla="*/ 91440 h 134302"/>
                                  <a:gd name="connsiteX12" fmla="*/ 25717 w 112394"/>
                                  <a:gd name="connsiteY12" fmla="*/ 25717 h 134302"/>
                                  <a:gd name="connsiteX13" fmla="*/ 25717 w 112394"/>
                                  <a:gd name="connsiteY13" fmla="*/ 48578 h 134302"/>
                                  <a:gd name="connsiteX14" fmla="*/ 63817 w 112394"/>
                                  <a:gd name="connsiteY14" fmla="*/ 48578 h 134302"/>
                                  <a:gd name="connsiteX15" fmla="*/ 67627 w 112394"/>
                                  <a:gd name="connsiteY15" fmla="*/ 39053 h 134302"/>
                                  <a:gd name="connsiteX16" fmla="*/ 54292 w 112394"/>
                                  <a:gd name="connsiteY16" fmla="*/ 25717 h 134302"/>
                                  <a:gd name="connsiteX17" fmla="*/ 25717 w 112394"/>
                                  <a:gd name="connsiteY17" fmla="*/ 25717 h 134302"/>
                                  <a:gd name="connsiteX18" fmla="*/ 86677 w 112394"/>
                                  <a:gd name="connsiteY18" fmla="*/ 90488 h 134302"/>
                                  <a:gd name="connsiteX19" fmla="*/ 67627 w 112394"/>
                                  <a:gd name="connsiteY19" fmla="*/ 71438 h 134302"/>
                                  <a:gd name="connsiteX20" fmla="*/ 25717 w 112394"/>
                                  <a:gd name="connsiteY20" fmla="*/ 71438 h 134302"/>
                                  <a:gd name="connsiteX21" fmla="*/ 25717 w 112394"/>
                                  <a:gd name="connsiteY21" fmla="*/ 109538 h 134302"/>
                                  <a:gd name="connsiteX22" fmla="*/ 66675 w 112394"/>
                                  <a:gd name="connsiteY22" fmla="*/ 109538 h 134302"/>
                                  <a:gd name="connsiteX23" fmla="*/ 86677 w 112394"/>
                                  <a:gd name="connsiteY23" fmla="*/ 9048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2394" h="134302">
                                    <a:moveTo>
                                      <a:pt x="112395" y="91440"/>
                                    </a:moveTo>
                                    <a:cubicBezTo>
                                      <a:pt x="112395" y="115253"/>
                                      <a:pt x="94297" y="134303"/>
                                      <a:pt x="70485" y="134303"/>
                                    </a:cubicBezTo>
                                    <a:lnTo>
                                      <a:pt x="7620" y="134303"/>
                                    </a:lnTo>
                                    <a:lnTo>
                                      <a:pt x="4763" y="134303"/>
                                    </a:lnTo>
                                    <a:cubicBezTo>
                                      <a:pt x="1905" y="134303"/>
                                      <a:pt x="0" y="132397"/>
                                      <a:pt x="0" y="129540"/>
                                    </a:cubicBezTo>
                                    <a:lnTo>
                                      <a:pt x="0" y="4763"/>
                                    </a:lnTo>
                                    <a:cubicBezTo>
                                      <a:pt x="0" y="1905"/>
                                      <a:pt x="1905" y="0"/>
                                      <a:pt x="4763" y="0"/>
                                    </a:cubicBezTo>
                                    <a:lnTo>
                                      <a:pt x="26670" y="0"/>
                                    </a:lnTo>
                                    <a:lnTo>
                                      <a:pt x="56197" y="0"/>
                                    </a:lnTo>
                                    <a:cubicBezTo>
                                      <a:pt x="79057" y="0"/>
                                      <a:pt x="95250" y="15240"/>
                                      <a:pt x="95250" y="36195"/>
                                    </a:cubicBezTo>
                                    <a:cubicBezTo>
                                      <a:pt x="95250" y="41910"/>
                                      <a:pt x="93345" y="47625"/>
                                      <a:pt x="90488" y="52388"/>
                                    </a:cubicBezTo>
                                    <a:cubicBezTo>
                                      <a:pt x="103822" y="60008"/>
                                      <a:pt x="112395" y="74295"/>
                                      <a:pt x="112395" y="91440"/>
                                    </a:cubicBezTo>
                                    <a:close/>
                                    <a:moveTo>
                                      <a:pt x="25717" y="25717"/>
                                    </a:moveTo>
                                    <a:lnTo>
                                      <a:pt x="25717" y="48578"/>
                                    </a:lnTo>
                                    <a:lnTo>
                                      <a:pt x="63817" y="48578"/>
                                    </a:lnTo>
                                    <a:cubicBezTo>
                                      <a:pt x="66675" y="45720"/>
                                      <a:pt x="67627" y="42863"/>
                                      <a:pt x="67627" y="39053"/>
                                    </a:cubicBezTo>
                                    <a:cubicBezTo>
                                      <a:pt x="67627" y="31433"/>
                                      <a:pt x="62865" y="25717"/>
                                      <a:pt x="54292" y="25717"/>
                                    </a:cubicBezTo>
                                    <a:lnTo>
                                      <a:pt x="25717" y="25717"/>
                                    </a:lnTo>
                                    <a:close/>
                                    <a:moveTo>
                                      <a:pt x="86677" y="90488"/>
                                    </a:moveTo>
                                    <a:cubicBezTo>
                                      <a:pt x="86677" y="80010"/>
                                      <a:pt x="80010" y="71438"/>
                                      <a:pt x="67627" y="71438"/>
                                    </a:cubicBezTo>
                                    <a:lnTo>
                                      <a:pt x="25717" y="71438"/>
                                    </a:lnTo>
                                    <a:lnTo>
                                      <a:pt x="25717" y="109538"/>
                                    </a:lnTo>
                                    <a:lnTo>
                                      <a:pt x="66675" y="109538"/>
                                    </a:lnTo>
                                    <a:cubicBezTo>
                                      <a:pt x="80010" y="109538"/>
                                      <a:pt x="86677" y="100965"/>
                                      <a:pt x="86677" y="90488"/>
                                    </a:cubicBezTo>
                                    <a:close/>
                                  </a:path>
                                </a:pathLst>
                              </a:custGeom>
                              <a:solidFill>
                                <a:srgbClr val="231F20"/>
                              </a:solidFill>
                              <a:ln w="9525" cap="flat">
                                <a:noFill/>
                                <a:prstDash val="solid"/>
                                <a:miter/>
                              </a:ln>
                            </wps:spPr>
                            <wps:bodyPr rtlCol="0" anchor="ctr"/>
                          </wps:wsp>
                          <wps:wsp>
                            <wps:cNvPr id="1683380208" name="Freeform 1683380208">
                              <a:extLst>
                                <a:ext uri="{FF2B5EF4-FFF2-40B4-BE49-F238E27FC236}">
                                  <a16:creationId xmlns:a16="http://schemas.microsoft.com/office/drawing/2014/main" id="{83FAB813-2C75-A9E8-D942-EFEC0767B384}"/>
                                </a:ext>
                              </a:extLst>
                            </wps:cNvPr>
                            <wps:cNvSpPr/>
                            <wps:spPr>
                              <a:xfrm>
                                <a:off x="1758315" y="524828"/>
                                <a:ext cx="99059" cy="136207"/>
                              </a:xfrm>
                              <a:custGeom>
                                <a:avLst/>
                                <a:gdLst>
                                  <a:gd name="connsiteX0" fmla="*/ 0 w 99059"/>
                                  <a:gd name="connsiteY0" fmla="*/ 93345 h 136207"/>
                                  <a:gd name="connsiteX1" fmla="*/ 0 w 99059"/>
                                  <a:gd name="connsiteY1" fmla="*/ 4763 h 136207"/>
                                  <a:gd name="connsiteX2" fmla="*/ 4763 w 99059"/>
                                  <a:gd name="connsiteY2" fmla="*/ 0 h 136207"/>
                                  <a:gd name="connsiteX3" fmla="*/ 21908 w 99059"/>
                                  <a:gd name="connsiteY3" fmla="*/ 0 h 136207"/>
                                  <a:gd name="connsiteX4" fmla="*/ 26670 w 99059"/>
                                  <a:gd name="connsiteY4" fmla="*/ 4763 h 136207"/>
                                  <a:gd name="connsiteX5" fmla="*/ 26670 w 99059"/>
                                  <a:gd name="connsiteY5" fmla="*/ 90488 h 136207"/>
                                  <a:gd name="connsiteX6" fmla="*/ 49530 w 99059"/>
                                  <a:gd name="connsiteY6" fmla="*/ 110490 h 136207"/>
                                  <a:gd name="connsiteX7" fmla="*/ 72390 w 99059"/>
                                  <a:gd name="connsiteY7" fmla="*/ 90488 h 136207"/>
                                  <a:gd name="connsiteX8" fmla="*/ 72390 w 99059"/>
                                  <a:gd name="connsiteY8" fmla="*/ 4763 h 136207"/>
                                  <a:gd name="connsiteX9" fmla="*/ 77153 w 99059"/>
                                  <a:gd name="connsiteY9" fmla="*/ 0 h 136207"/>
                                  <a:gd name="connsiteX10" fmla="*/ 94297 w 99059"/>
                                  <a:gd name="connsiteY10" fmla="*/ 0 h 136207"/>
                                  <a:gd name="connsiteX11" fmla="*/ 99060 w 99059"/>
                                  <a:gd name="connsiteY11" fmla="*/ 4763 h 136207"/>
                                  <a:gd name="connsiteX12" fmla="*/ 99060 w 99059"/>
                                  <a:gd name="connsiteY12" fmla="*/ 92392 h 136207"/>
                                  <a:gd name="connsiteX13" fmla="*/ 50483 w 99059"/>
                                  <a:gd name="connsiteY13" fmla="*/ 136208 h 136207"/>
                                  <a:gd name="connsiteX14" fmla="*/ 0 w 99059"/>
                                  <a:gd name="connsiteY14" fmla="*/ 9334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59" h="136207">
                                    <a:moveTo>
                                      <a:pt x="0" y="93345"/>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2" y="110490"/>
                                      <a:pt x="72390" y="102870"/>
                                      <a:pt x="72390" y="90488"/>
                                    </a:cubicBezTo>
                                    <a:lnTo>
                                      <a:pt x="72390" y="4763"/>
                                    </a:lnTo>
                                    <a:cubicBezTo>
                                      <a:pt x="72390" y="1905"/>
                                      <a:pt x="74295" y="0"/>
                                      <a:pt x="77153" y="0"/>
                                    </a:cubicBezTo>
                                    <a:lnTo>
                                      <a:pt x="94297" y="0"/>
                                    </a:lnTo>
                                    <a:cubicBezTo>
                                      <a:pt x="97155" y="0"/>
                                      <a:pt x="99060" y="1905"/>
                                      <a:pt x="99060" y="4763"/>
                                    </a:cubicBezTo>
                                    <a:lnTo>
                                      <a:pt x="99060" y="92392"/>
                                    </a:lnTo>
                                    <a:cubicBezTo>
                                      <a:pt x="99060" y="120967"/>
                                      <a:pt x="77153" y="136208"/>
                                      <a:pt x="50483" y="136208"/>
                                    </a:cubicBezTo>
                                    <a:cubicBezTo>
                                      <a:pt x="23813" y="136208"/>
                                      <a:pt x="0" y="121920"/>
                                      <a:pt x="0" y="93345"/>
                                    </a:cubicBezTo>
                                    <a:close/>
                                  </a:path>
                                </a:pathLst>
                              </a:custGeom>
                              <a:solidFill>
                                <a:srgbClr val="231F20"/>
                              </a:solidFill>
                              <a:ln w="9525" cap="flat">
                                <a:noFill/>
                                <a:prstDash val="solid"/>
                                <a:miter/>
                              </a:ln>
                            </wps:spPr>
                            <wps:bodyPr rtlCol="0" anchor="ctr"/>
                          </wps:wsp>
                          <wps:wsp>
                            <wps:cNvPr id="1793439876" name="Freeform 1793439876">
                              <a:extLst>
                                <a:ext uri="{FF2B5EF4-FFF2-40B4-BE49-F238E27FC236}">
                                  <a16:creationId xmlns:a16="http://schemas.microsoft.com/office/drawing/2014/main" id="{731E1E7D-DFB0-6939-108E-58B9179DFBCA}"/>
                                </a:ext>
                              </a:extLst>
                            </wps:cNvPr>
                            <wps:cNvSpPr/>
                            <wps:spPr>
                              <a:xfrm>
                                <a:off x="1874706" y="524828"/>
                                <a:ext cx="110118" cy="133350"/>
                              </a:xfrm>
                              <a:custGeom>
                                <a:avLst/>
                                <a:gdLst>
                                  <a:gd name="connsiteX0" fmla="*/ 109352 w 110118"/>
                                  <a:gd name="connsiteY0" fmla="*/ 5715 h 133350"/>
                                  <a:gd name="connsiteX1" fmla="*/ 68394 w 110118"/>
                                  <a:gd name="connsiteY1" fmla="*/ 74295 h 133350"/>
                                  <a:gd name="connsiteX2" fmla="*/ 68394 w 110118"/>
                                  <a:gd name="connsiteY2" fmla="*/ 128588 h 133350"/>
                                  <a:gd name="connsiteX3" fmla="*/ 63632 w 110118"/>
                                  <a:gd name="connsiteY3" fmla="*/ 133350 h 133350"/>
                                  <a:gd name="connsiteX4" fmla="*/ 46487 w 110118"/>
                                  <a:gd name="connsiteY4" fmla="*/ 133350 h 133350"/>
                                  <a:gd name="connsiteX5" fmla="*/ 41724 w 110118"/>
                                  <a:gd name="connsiteY5" fmla="*/ 128588 h 133350"/>
                                  <a:gd name="connsiteX6" fmla="*/ 41724 w 110118"/>
                                  <a:gd name="connsiteY6" fmla="*/ 74295 h 133350"/>
                                  <a:gd name="connsiteX7" fmla="*/ 767 w 110118"/>
                                  <a:gd name="connsiteY7" fmla="*/ 5715 h 133350"/>
                                  <a:gd name="connsiteX8" fmla="*/ 3624 w 110118"/>
                                  <a:gd name="connsiteY8" fmla="*/ 0 h 133350"/>
                                  <a:gd name="connsiteX9" fmla="*/ 23627 w 110118"/>
                                  <a:gd name="connsiteY9" fmla="*/ 0 h 133350"/>
                                  <a:gd name="connsiteX10" fmla="*/ 29342 w 110118"/>
                                  <a:gd name="connsiteY10" fmla="*/ 2858 h 133350"/>
                                  <a:gd name="connsiteX11" fmla="*/ 55059 w 110118"/>
                                  <a:gd name="connsiteY11" fmla="*/ 48578 h 133350"/>
                                  <a:gd name="connsiteX12" fmla="*/ 80777 w 110118"/>
                                  <a:gd name="connsiteY12" fmla="*/ 2858 h 133350"/>
                                  <a:gd name="connsiteX13" fmla="*/ 86492 w 110118"/>
                                  <a:gd name="connsiteY13" fmla="*/ 0 h 133350"/>
                                  <a:gd name="connsiteX14" fmla="*/ 106494 w 110118"/>
                                  <a:gd name="connsiteY14" fmla="*/ 0 h 133350"/>
                                  <a:gd name="connsiteX15" fmla="*/ 109352 w 110118"/>
                                  <a:gd name="connsiteY15" fmla="*/ 5715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10118" h="133350">
                                    <a:moveTo>
                                      <a:pt x="109352" y="5715"/>
                                    </a:moveTo>
                                    <a:lnTo>
                                      <a:pt x="68394" y="74295"/>
                                    </a:lnTo>
                                    <a:lnTo>
                                      <a:pt x="68394" y="128588"/>
                                    </a:lnTo>
                                    <a:cubicBezTo>
                                      <a:pt x="68394" y="131445"/>
                                      <a:pt x="66489" y="133350"/>
                                      <a:pt x="63632" y="133350"/>
                                    </a:cubicBezTo>
                                    <a:lnTo>
                                      <a:pt x="46487" y="133350"/>
                                    </a:lnTo>
                                    <a:cubicBezTo>
                                      <a:pt x="43629" y="133350"/>
                                      <a:pt x="41724" y="131445"/>
                                      <a:pt x="41724" y="128588"/>
                                    </a:cubicBezTo>
                                    <a:lnTo>
                                      <a:pt x="41724" y="74295"/>
                                    </a:lnTo>
                                    <a:lnTo>
                                      <a:pt x="767" y="5715"/>
                                    </a:lnTo>
                                    <a:cubicBezTo>
                                      <a:pt x="-1138" y="2858"/>
                                      <a:pt x="767" y="0"/>
                                      <a:pt x="3624" y="0"/>
                                    </a:cubicBezTo>
                                    <a:lnTo>
                                      <a:pt x="23627" y="0"/>
                                    </a:lnTo>
                                    <a:cubicBezTo>
                                      <a:pt x="26484" y="0"/>
                                      <a:pt x="27437" y="953"/>
                                      <a:pt x="29342" y="2858"/>
                                    </a:cubicBezTo>
                                    <a:lnTo>
                                      <a:pt x="55059" y="48578"/>
                                    </a:lnTo>
                                    <a:lnTo>
                                      <a:pt x="80777" y="2858"/>
                                    </a:lnTo>
                                    <a:cubicBezTo>
                                      <a:pt x="81729" y="953"/>
                                      <a:pt x="83634" y="0"/>
                                      <a:pt x="86492" y="0"/>
                                    </a:cubicBezTo>
                                    <a:lnTo>
                                      <a:pt x="106494" y="0"/>
                                    </a:lnTo>
                                    <a:cubicBezTo>
                                      <a:pt x="109352" y="953"/>
                                      <a:pt x="111257" y="2858"/>
                                      <a:pt x="109352" y="5715"/>
                                    </a:cubicBezTo>
                                    <a:close/>
                                  </a:path>
                                </a:pathLst>
                              </a:custGeom>
                              <a:solidFill>
                                <a:srgbClr val="231F20"/>
                              </a:solidFill>
                              <a:ln w="9525" cap="flat">
                                <a:noFill/>
                                <a:prstDash val="solid"/>
                                <a:miter/>
                              </a:ln>
                            </wps:spPr>
                            <wps:bodyPr rtlCol="0" anchor="ctr"/>
                          </wps:wsp>
                          <wps:wsp>
                            <wps:cNvPr id="1738428547" name="Freeform 1738428547">
                              <a:extLst>
                                <a:ext uri="{FF2B5EF4-FFF2-40B4-BE49-F238E27FC236}">
                                  <a16:creationId xmlns:a16="http://schemas.microsoft.com/office/drawing/2014/main" id="{EF6A6FA8-8D12-1AFA-F89E-407D61AB59BF}"/>
                                </a:ext>
                              </a:extLst>
                            </wps:cNvPr>
                            <wps:cNvSpPr/>
                            <wps:spPr>
                              <a:xfrm>
                                <a:off x="2007870" y="524828"/>
                                <a:ext cx="79057" cy="134302"/>
                              </a:xfrm>
                              <a:custGeom>
                                <a:avLst/>
                                <a:gdLst>
                                  <a:gd name="connsiteX0" fmla="*/ 79057 w 79057"/>
                                  <a:gd name="connsiteY0" fmla="*/ 113347 h 134302"/>
                                  <a:gd name="connsiteX1" fmla="*/ 79057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2 w 79057"/>
                                  <a:gd name="connsiteY15" fmla="*/ 54292 h 134302"/>
                                  <a:gd name="connsiteX16" fmla="*/ 74295 w 79057"/>
                                  <a:gd name="connsiteY16" fmla="*/ 59055 h 134302"/>
                                  <a:gd name="connsiteX17" fmla="*/ 74295 w 79057"/>
                                  <a:gd name="connsiteY17" fmla="*/ 74295 h 134302"/>
                                  <a:gd name="connsiteX18" fmla="*/ 69532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7" y="1905"/>
                                      <a:pt x="79057" y="4763"/>
                                    </a:cubicBezTo>
                                    <a:lnTo>
                                      <a:pt x="79057" y="20955"/>
                                    </a:lnTo>
                                    <a:cubicBezTo>
                                      <a:pt x="79057" y="23813"/>
                                      <a:pt x="77152" y="25717"/>
                                      <a:pt x="74295" y="25717"/>
                                    </a:cubicBezTo>
                                    <a:lnTo>
                                      <a:pt x="26670" y="25717"/>
                                    </a:lnTo>
                                    <a:lnTo>
                                      <a:pt x="26670" y="54292"/>
                                    </a:lnTo>
                                    <a:lnTo>
                                      <a:pt x="69532" y="54292"/>
                                    </a:lnTo>
                                    <a:cubicBezTo>
                                      <a:pt x="72390" y="54292"/>
                                      <a:pt x="74295" y="56197"/>
                                      <a:pt x="74295" y="59055"/>
                                    </a:cubicBezTo>
                                    <a:lnTo>
                                      <a:pt x="74295" y="74295"/>
                                    </a:lnTo>
                                    <a:cubicBezTo>
                                      <a:pt x="74295" y="77153"/>
                                      <a:pt x="72390" y="79058"/>
                                      <a:pt x="69532" y="79058"/>
                                    </a:cubicBezTo>
                                    <a:lnTo>
                                      <a:pt x="26670" y="79058"/>
                                    </a:lnTo>
                                    <a:lnTo>
                                      <a:pt x="26670" y="108585"/>
                                    </a:lnTo>
                                    <a:lnTo>
                                      <a:pt x="75247" y="108585"/>
                                    </a:lnTo>
                                    <a:cubicBezTo>
                                      <a:pt x="77152" y="108585"/>
                                      <a:pt x="79057" y="110490"/>
                                      <a:pt x="79057" y="113347"/>
                                    </a:cubicBezTo>
                                    <a:close/>
                                  </a:path>
                                </a:pathLst>
                              </a:custGeom>
                              <a:solidFill>
                                <a:srgbClr val="231F20"/>
                              </a:solidFill>
                              <a:ln w="9525" cap="flat">
                                <a:noFill/>
                                <a:prstDash val="solid"/>
                                <a:miter/>
                              </a:ln>
                            </wps:spPr>
                            <wps:bodyPr rtlCol="0" anchor="ctr"/>
                          </wps:wsp>
                          <wps:wsp>
                            <wps:cNvPr id="174337719" name="Freeform 174337719">
                              <a:extLst>
                                <a:ext uri="{FF2B5EF4-FFF2-40B4-BE49-F238E27FC236}">
                                  <a16:creationId xmlns:a16="http://schemas.microsoft.com/office/drawing/2014/main" id="{6EC0066B-7131-D219-2950-25654D79F7F0}"/>
                                </a:ext>
                              </a:extLst>
                            </wps:cNvPr>
                            <wps:cNvSpPr/>
                            <wps:spPr>
                              <a:xfrm>
                                <a:off x="2115503" y="524828"/>
                                <a:ext cx="107975" cy="134302"/>
                              </a:xfrm>
                              <a:custGeom>
                                <a:avLst/>
                                <a:gdLst>
                                  <a:gd name="connsiteX0" fmla="*/ 103822 w 107975"/>
                                  <a:gd name="connsiteY0" fmla="*/ 134303 h 134302"/>
                                  <a:gd name="connsiteX1" fmla="*/ 83820 w 107975"/>
                                  <a:gd name="connsiteY1" fmla="*/ 134303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3 h 134302"/>
                                  <a:gd name="connsiteX7" fmla="*/ 4763 w 107975"/>
                                  <a:gd name="connsiteY7" fmla="*/ 134303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3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3 h 134302"/>
                                  <a:gd name="connsiteX17" fmla="*/ 25718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8 w 107975"/>
                                  <a:gd name="connsiteY21" fmla="*/ 24765 h 134302"/>
                                  <a:gd name="connsiteX22" fmla="*/ 25718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3"/>
                                    </a:moveTo>
                                    <a:lnTo>
                                      <a:pt x="83820" y="134303"/>
                                    </a:lnTo>
                                    <a:cubicBezTo>
                                      <a:pt x="81915" y="134303"/>
                                      <a:pt x="80010" y="133350"/>
                                      <a:pt x="78105" y="131445"/>
                                    </a:cubicBezTo>
                                    <a:lnTo>
                                      <a:pt x="42863" y="87630"/>
                                    </a:lnTo>
                                    <a:lnTo>
                                      <a:pt x="26670" y="87630"/>
                                    </a:lnTo>
                                    <a:lnTo>
                                      <a:pt x="26670" y="129540"/>
                                    </a:lnTo>
                                    <a:cubicBezTo>
                                      <a:pt x="26670" y="132397"/>
                                      <a:pt x="24765" y="134303"/>
                                      <a:pt x="21907" y="134303"/>
                                    </a:cubicBezTo>
                                    <a:lnTo>
                                      <a:pt x="4763" y="134303"/>
                                    </a:lnTo>
                                    <a:cubicBezTo>
                                      <a:pt x="1905" y="134303"/>
                                      <a:pt x="0" y="132397"/>
                                      <a:pt x="0" y="129540"/>
                                    </a:cubicBezTo>
                                    <a:lnTo>
                                      <a:pt x="0" y="4763"/>
                                    </a:lnTo>
                                    <a:cubicBezTo>
                                      <a:pt x="0" y="1905"/>
                                      <a:pt x="1905" y="0"/>
                                      <a:pt x="4763" y="0"/>
                                    </a:cubicBezTo>
                                    <a:lnTo>
                                      <a:pt x="26670" y="0"/>
                                    </a:lnTo>
                                    <a:lnTo>
                                      <a:pt x="51435" y="0"/>
                                    </a:lnTo>
                                    <a:cubicBezTo>
                                      <a:pt x="76200" y="0"/>
                                      <a:pt x="96203" y="20003"/>
                                      <a:pt x="96203" y="44767"/>
                                    </a:cubicBezTo>
                                    <a:cubicBezTo>
                                      <a:pt x="96203" y="60960"/>
                                      <a:pt x="85725" y="76200"/>
                                      <a:pt x="71438" y="82867"/>
                                    </a:cubicBezTo>
                                    <a:lnTo>
                                      <a:pt x="107632" y="127635"/>
                                    </a:lnTo>
                                    <a:cubicBezTo>
                                      <a:pt x="108585" y="131445"/>
                                      <a:pt x="107632" y="134303"/>
                                      <a:pt x="103822" y="134303"/>
                                    </a:cubicBezTo>
                                    <a:close/>
                                    <a:moveTo>
                                      <a:pt x="25718" y="64770"/>
                                    </a:moveTo>
                                    <a:lnTo>
                                      <a:pt x="50482" y="64770"/>
                                    </a:lnTo>
                                    <a:cubicBezTo>
                                      <a:pt x="60007" y="64770"/>
                                      <a:pt x="68580" y="56197"/>
                                      <a:pt x="68580" y="44767"/>
                                    </a:cubicBezTo>
                                    <a:cubicBezTo>
                                      <a:pt x="68580" y="33338"/>
                                      <a:pt x="60007" y="24765"/>
                                      <a:pt x="50482" y="24765"/>
                                    </a:cubicBezTo>
                                    <a:lnTo>
                                      <a:pt x="25718" y="24765"/>
                                    </a:lnTo>
                                    <a:lnTo>
                                      <a:pt x="25718" y="64770"/>
                                    </a:lnTo>
                                    <a:close/>
                                  </a:path>
                                </a:pathLst>
                              </a:custGeom>
                              <a:solidFill>
                                <a:srgbClr val="231F20"/>
                              </a:solidFill>
                              <a:ln w="9525" cap="flat">
                                <a:noFill/>
                                <a:prstDash val="solid"/>
                                <a:miter/>
                              </a:ln>
                            </wps:spPr>
                            <wps:bodyPr rtlCol="0" anchor="ctr"/>
                          </wps:wsp>
                          <wps:wsp>
                            <wps:cNvPr id="866740133" name="Freeform 866740133">
                              <a:extLst>
                                <a:ext uri="{FF2B5EF4-FFF2-40B4-BE49-F238E27FC236}">
                                  <a16:creationId xmlns:a16="http://schemas.microsoft.com/office/drawing/2014/main" id="{4FC049C1-BFC4-6A64-C003-A2FAFA0AFAA2}"/>
                                </a:ext>
                              </a:extLst>
                            </wps:cNvPr>
                            <wps:cNvSpPr/>
                            <wps:spPr>
                              <a:xfrm>
                                <a:off x="2234565" y="522923"/>
                                <a:ext cx="95250" cy="138112"/>
                              </a:xfrm>
                              <a:custGeom>
                                <a:avLst/>
                                <a:gdLst>
                                  <a:gd name="connsiteX0" fmla="*/ 0 w 95250"/>
                                  <a:gd name="connsiteY0" fmla="*/ 100013 h 138112"/>
                                  <a:gd name="connsiteX1" fmla="*/ 4763 w 95250"/>
                                  <a:gd name="connsiteY1" fmla="*/ 95250 h 138112"/>
                                  <a:gd name="connsiteX2" fmla="*/ 21907 w 95250"/>
                                  <a:gd name="connsiteY2" fmla="*/ 95250 h 138112"/>
                                  <a:gd name="connsiteX3" fmla="*/ 26670 w 95250"/>
                                  <a:gd name="connsiteY3" fmla="*/ 100013 h 138112"/>
                                  <a:gd name="connsiteX4" fmla="*/ 48578 w 95250"/>
                                  <a:gd name="connsiteY4" fmla="*/ 113347 h 138112"/>
                                  <a:gd name="connsiteX5" fmla="*/ 68580 w 95250"/>
                                  <a:gd name="connsiteY5" fmla="*/ 100013 h 138112"/>
                                  <a:gd name="connsiteX6" fmla="*/ 44768 w 95250"/>
                                  <a:gd name="connsiteY6" fmla="*/ 81915 h 138112"/>
                                  <a:gd name="connsiteX7" fmla="*/ 1905 w 95250"/>
                                  <a:gd name="connsiteY7" fmla="*/ 39052 h 138112"/>
                                  <a:gd name="connsiteX8" fmla="*/ 45720 w 95250"/>
                                  <a:gd name="connsiteY8" fmla="*/ 0 h 138112"/>
                                  <a:gd name="connsiteX9" fmla="*/ 90488 w 95250"/>
                                  <a:gd name="connsiteY9" fmla="*/ 38100 h 138112"/>
                                  <a:gd name="connsiteX10" fmla="*/ 85725 w 95250"/>
                                  <a:gd name="connsiteY10" fmla="*/ 42863 h 138112"/>
                                  <a:gd name="connsiteX11" fmla="*/ 68580 w 95250"/>
                                  <a:gd name="connsiteY11" fmla="*/ 42863 h 138112"/>
                                  <a:gd name="connsiteX12" fmla="*/ 63818 w 95250"/>
                                  <a:gd name="connsiteY12" fmla="*/ 38100 h 138112"/>
                                  <a:gd name="connsiteX13" fmla="*/ 45720 w 95250"/>
                                  <a:gd name="connsiteY13" fmla="*/ 24765 h 138112"/>
                                  <a:gd name="connsiteX14" fmla="*/ 28575 w 95250"/>
                                  <a:gd name="connsiteY14" fmla="*/ 38100 h 138112"/>
                                  <a:gd name="connsiteX15" fmla="*/ 50482 w 95250"/>
                                  <a:gd name="connsiteY15" fmla="*/ 57150 h 138112"/>
                                  <a:gd name="connsiteX16" fmla="*/ 95250 w 95250"/>
                                  <a:gd name="connsiteY16" fmla="*/ 99060 h 138112"/>
                                  <a:gd name="connsiteX17" fmla="*/ 49530 w 95250"/>
                                  <a:gd name="connsiteY17" fmla="*/ 138113 h 138112"/>
                                  <a:gd name="connsiteX18" fmla="*/ 0 w 95250"/>
                                  <a:gd name="connsiteY18" fmla="*/ 100013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12">
                                    <a:moveTo>
                                      <a:pt x="0" y="100013"/>
                                    </a:moveTo>
                                    <a:cubicBezTo>
                                      <a:pt x="0" y="97155"/>
                                      <a:pt x="1905" y="95250"/>
                                      <a:pt x="4763" y="95250"/>
                                    </a:cubicBezTo>
                                    <a:lnTo>
                                      <a:pt x="21907" y="95250"/>
                                    </a:lnTo>
                                    <a:cubicBezTo>
                                      <a:pt x="24765" y="95250"/>
                                      <a:pt x="25718" y="97155"/>
                                      <a:pt x="26670" y="100013"/>
                                    </a:cubicBezTo>
                                    <a:cubicBezTo>
                                      <a:pt x="28575" y="109538"/>
                                      <a:pt x="36195" y="113347"/>
                                      <a:pt x="48578" y="113347"/>
                                    </a:cubicBezTo>
                                    <a:cubicBezTo>
                                      <a:pt x="61913" y="113347"/>
                                      <a:pt x="68580" y="107633"/>
                                      <a:pt x="68580" y="100013"/>
                                    </a:cubicBezTo>
                                    <a:cubicBezTo>
                                      <a:pt x="68580" y="90488"/>
                                      <a:pt x="58103" y="86677"/>
                                      <a:pt x="44768" y="81915"/>
                                    </a:cubicBezTo>
                                    <a:cubicBezTo>
                                      <a:pt x="25718" y="75247"/>
                                      <a:pt x="1905" y="67627"/>
                                      <a:pt x="1905" y="39052"/>
                                    </a:cubicBezTo>
                                    <a:cubicBezTo>
                                      <a:pt x="1905" y="13335"/>
                                      <a:pt x="22860" y="0"/>
                                      <a:pt x="45720" y="0"/>
                                    </a:cubicBezTo>
                                    <a:cubicBezTo>
                                      <a:pt x="67628" y="0"/>
                                      <a:pt x="88582" y="12383"/>
                                      <a:pt x="90488" y="38100"/>
                                    </a:cubicBezTo>
                                    <a:cubicBezTo>
                                      <a:pt x="90488" y="40958"/>
                                      <a:pt x="88582" y="42863"/>
                                      <a:pt x="85725" y="42863"/>
                                    </a:cubicBezTo>
                                    <a:lnTo>
                                      <a:pt x="68580" y="42863"/>
                                    </a:lnTo>
                                    <a:cubicBezTo>
                                      <a:pt x="65722" y="42863"/>
                                      <a:pt x="64770" y="40958"/>
                                      <a:pt x="63818" y="38100"/>
                                    </a:cubicBezTo>
                                    <a:cubicBezTo>
                                      <a:pt x="61913" y="29527"/>
                                      <a:pt x="55245" y="24765"/>
                                      <a:pt x="45720" y="24765"/>
                                    </a:cubicBezTo>
                                    <a:cubicBezTo>
                                      <a:pt x="35243" y="24765"/>
                                      <a:pt x="28575" y="30480"/>
                                      <a:pt x="28575" y="38100"/>
                                    </a:cubicBezTo>
                                    <a:cubicBezTo>
                                      <a:pt x="28575" y="47625"/>
                                      <a:pt x="38100" y="52388"/>
                                      <a:pt x="50482" y="57150"/>
                                    </a:cubicBezTo>
                                    <a:cubicBezTo>
                                      <a:pt x="69532" y="63817"/>
                                      <a:pt x="95250" y="71438"/>
                                      <a:pt x="95250" y="99060"/>
                                    </a:cubicBezTo>
                                    <a:cubicBezTo>
                                      <a:pt x="95250" y="124777"/>
                                      <a:pt x="74295" y="138113"/>
                                      <a:pt x="49530" y="138113"/>
                                    </a:cubicBezTo>
                                    <a:cubicBezTo>
                                      <a:pt x="23813" y="138113"/>
                                      <a:pt x="1905" y="126683"/>
                                      <a:pt x="0" y="100013"/>
                                    </a:cubicBezTo>
                                    <a:close/>
                                  </a:path>
                                </a:pathLst>
                              </a:custGeom>
                              <a:solidFill>
                                <a:srgbClr val="231F20"/>
                              </a:solidFill>
                              <a:ln w="9525" cap="flat">
                                <a:noFill/>
                                <a:prstDash val="solid"/>
                                <a:miter/>
                              </a:ln>
                            </wps:spPr>
                            <wps:bodyPr rtlCol="0" anchor="ctr"/>
                          </wps:wsp>
                        </wpg:grpSp>
                        <wpg:grpSp>
                          <wpg:cNvPr id="319485709" name="Graphic 696">
                            <a:extLst>
                              <a:ext uri="{FF2B5EF4-FFF2-40B4-BE49-F238E27FC236}">
                                <a16:creationId xmlns:a16="http://schemas.microsoft.com/office/drawing/2014/main" id="{C6444FF6-25CE-B892-E87B-3A98DF14D356}"/>
                              </a:ext>
                            </a:extLst>
                          </wpg:cNvPr>
                          <wpg:cNvGrpSpPr/>
                          <wpg:grpSpPr>
                            <a:xfrm>
                              <a:off x="3237547" y="221933"/>
                              <a:ext cx="521017" cy="362902"/>
                              <a:chOff x="3237547" y="221933"/>
                              <a:chExt cx="521017" cy="362902"/>
                            </a:xfrm>
                          </wpg:grpSpPr>
                          <wpg:grpSp>
                            <wpg:cNvPr id="1468506747" name="Graphic 696">
                              <a:extLst>
                                <a:ext uri="{FF2B5EF4-FFF2-40B4-BE49-F238E27FC236}">
                                  <a16:creationId xmlns:a16="http://schemas.microsoft.com/office/drawing/2014/main" id="{E0FE8285-D163-4044-1360-BA973602D234}"/>
                                </a:ext>
                              </a:extLst>
                            </wpg:cNvPr>
                            <wpg:cNvGrpSpPr/>
                            <wpg:grpSpPr>
                              <a:xfrm>
                                <a:off x="3237547" y="221933"/>
                                <a:ext cx="521017" cy="362902"/>
                                <a:chOff x="3237547" y="221933"/>
                                <a:chExt cx="521017" cy="362902"/>
                              </a:xfrm>
                              <a:solidFill>
                                <a:srgbClr val="FFFFFF"/>
                              </a:solidFill>
                            </wpg:grpSpPr>
                            <wps:wsp>
                              <wps:cNvPr id="1092609264" name="Freeform 1092609264">
                                <a:extLst>
                                  <a:ext uri="{FF2B5EF4-FFF2-40B4-BE49-F238E27FC236}">
                                    <a16:creationId xmlns:a16="http://schemas.microsoft.com/office/drawing/2014/main" id="{6546DD03-1EAC-580C-CB38-93F99AF49C6D}"/>
                                  </a:ext>
                                </a:extLst>
                              </wps:cNvPr>
                              <wps:cNvSpPr/>
                              <wps:spPr>
                                <a:xfrm>
                                  <a:off x="3237547" y="412433"/>
                                  <a:ext cx="112395" cy="172402"/>
                                </a:xfrm>
                                <a:custGeom>
                                  <a:avLst/>
                                  <a:gdLst>
                                    <a:gd name="connsiteX0" fmla="*/ 0 w 112395"/>
                                    <a:gd name="connsiteY0" fmla="*/ 172403 h 172402"/>
                                    <a:gd name="connsiteX1" fmla="*/ 0 w 112395"/>
                                    <a:gd name="connsiteY1" fmla="*/ 9525 h 172402"/>
                                    <a:gd name="connsiteX2" fmla="*/ 9525 w 112395"/>
                                    <a:gd name="connsiteY2" fmla="*/ 0 h 172402"/>
                                    <a:gd name="connsiteX3" fmla="*/ 102870 w 112395"/>
                                    <a:gd name="connsiteY3" fmla="*/ 0 h 172402"/>
                                    <a:gd name="connsiteX4" fmla="*/ 112395 w 112395"/>
                                    <a:gd name="connsiteY4" fmla="*/ 9525 h 172402"/>
                                    <a:gd name="connsiteX5" fmla="*/ 112395 w 112395"/>
                                    <a:gd name="connsiteY5" fmla="*/ 172403 h 172402"/>
                                    <a:gd name="connsiteX6" fmla="*/ 0 w 112395"/>
                                    <a:gd name="connsiteY6" fmla="*/ 172403 h 172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172402">
                                      <a:moveTo>
                                        <a:pt x="0" y="172403"/>
                                      </a:moveTo>
                                      <a:lnTo>
                                        <a:pt x="0" y="9525"/>
                                      </a:lnTo>
                                      <a:cubicBezTo>
                                        <a:pt x="0" y="3810"/>
                                        <a:pt x="3810" y="0"/>
                                        <a:pt x="9525" y="0"/>
                                      </a:cubicBezTo>
                                      <a:lnTo>
                                        <a:pt x="102870" y="0"/>
                                      </a:lnTo>
                                      <a:cubicBezTo>
                                        <a:pt x="107633" y="0"/>
                                        <a:pt x="112395" y="3810"/>
                                        <a:pt x="112395" y="9525"/>
                                      </a:cubicBezTo>
                                      <a:lnTo>
                                        <a:pt x="112395" y="172403"/>
                                      </a:lnTo>
                                      <a:lnTo>
                                        <a:pt x="0" y="172403"/>
                                      </a:lnTo>
                                      <a:close/>
                                    </a:path>
                                  </a:pathLst>
                                </a:custGeom>
                                <a:solidFill>
                                  <a:srgbClr val="FFFFFF"/>
                                </a:solidFill>
                                <a:ln w="9525" cap="flat">
                                  <a:noFill/>
                                  <a:prstDash val="solid"/>
                                  <a:miter/>
                                </a:ln>
                              </wps:spPr>
                              <wps:bodyPr rtlCol="0" anchor="ctr"/>
                            </wps:wsp>
                            <wps:wsp>
                              <wps:cNvPr id="536746428" name="Freeform 536746428">
                                <a:extLst>
                                  <a:ext uri="{FF2B5EF4-FFF2-40B4-BE49-F238E27FC236}">
                                    <a16:creationId xmlns:a16="http://schemas.microsoft.com/office/drawing/2014/main" id="{989216E2-44FB-AD52-3012-67FDB25D5233}"/>
                                  </a:ext>
                                </a:extLst>
                              </wps:cNvPr>
                              <wps:cNvSpPr/>
                              <wps:spPr>
                                <a:xfrm>
                                  <a:off x="3509962" y="221933"/>
                                  <a:ext cx="112395" cy="362902"/>
                                </a:xfrm>
                                <a:custGeom>
                                  <a:avLst/>
                                  <a:gdLst>
                                    <a:gd name="connsiteX0" fmla="*/ 0 w 112395"/>
                                    <a:gd name="connsiteY0" fmla="*/ 362903 h 362902"/>
                                    <a:gd name="connsiteX1" fmla="*/ 0 w 112395"/>
                                    <a:gd name="connsiteY1" fmla="*/ 9525 h 362902"/>
                                    <a:gd name="connsiteX2" fmla="*/ 9525 w 112395"/>
                                    <a:gd name="connsiteY2" fmla="*/ 0 h 362902"/>
                                    <a:gd name="connsiteX3" fmla="*/ 102870 w 112395"/>
                                    <a:gd name="connsiteY3" fmla="*/ 0 h 362902"/>
                                    <a:gd name="connsiteX4" fmla="*/ 112395 w 112395"/>
                                    <a:gd name="connsiteY4" fmla="*/ 9525 h 362902"/>
                                    <a:gd name="connsiteX5" fmla="*/ 112395 w 112395"/>
                                    <a:gd name="connsiteY5" fmla="*/ 362903 h 362902"/>
                                    <a:gd name="connsiteX6" fmla="*/ 0 w 112395"/>
                                    <a:gd name="connsiteY6" fmla="*/ 362903 h 3629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362902">
                                      <a:moveTo>
                                        <a:pt x="0" y="362903"/>
                                      </a:moveTo>
                                      <a:lnTo>
                                        <a:pt x="0" y="9525"/>
                                      </a:lnTo>
                                      <a:cubicBezTo>
                                        <a:pt x="0" y="3810"/>
                                        <a:pt x="4763" y="0"/>
                                        <a:pt x="9525" y="0"/>
                                      </a:cubicBezTo>
                                      <a:lnTo>
                                        <a:pt x="102870" y="0"/>
                                      </a:lnTo>
                                      <a:cubicBezTo>
                                        <a:pt x="108585" y="0"/>
                                        <a:pt x="112395" y="3810"/>
                                        <a:pt x="112395" y="9525"/>
                                      </a:cubicBezTo>
                                      <a:lnTo>
                                        <a:pt x="112395" y="362903"/>
                                      </a:lnTo>
                                      <a:lnTo>
                                        <a:pt x="0" y="362903"/>
                                      </a:lnTo>
                                      <a:close/>
                                    </a:path>
                                  </a:pathLst>
                                </a:custGeom>
                                <a:solidFill>
                                  <a:srgbClr val="FFFFFF"/>
                                </a:solidFill>
                                <a:ln w="9525" cap="flat">
                                  <a:noFill/>
                                  <a:prstDash val="solid"/>
                                  <a:miter/>
                                </a:ln>
                              </wps:spPr>
                              <wps:bodyPr rtlCol="0" anchor="ctr"/>
                            </wps:wsp>
                            <wps:wsp>
                              <wps:cNvPr id="1167188654" name="Freeform 1167188654">
                                <a:extLst>
                                  <a:ext uri="{FF2B5EF4-FFF2-40B4-BE49-F238E27FC236}">
                                    <a16:creationId xmlns:a16="http://schemas.microsoft.com/office/drawing/2014/main" id="{EB069659-C4AF-5281-94A6-E21A0400FAE6}"/>
                                  </a:ext>
                                </a:extLst>
                              </wps:cNvPr>
                              <wps:cNvSpPr/>
                              <wps:spPr>
                                <a:xfrm>
                                  <a:off x="3373755" y="317183"/>
                                  <a:ext cx="112394" cy="267652"/>
                                </a:xfrm>
                                <a:custGeom>
                                  <a:avLst/>
                                  <a:gdLst>
                                    <a:gd name="connsiteX0" fmla="*/ 0 w 112394"/>
                                    <a:gd name="connsiteY0" fmla="*/ 267653 h 267652"/>
                                    <a:gd name="connsiteX1" fmla="*/ 0 w 112394"/>
                                    <a:gd name="connsiteY1" fmla="*/ 9525 h 267652"/>
                                    <a:gd name="connsiteX2" fmla="*/ 9525 w 112394"/>
                                    <a:gd name="connsiteY2" fmla="*/ 0 h 267652"/>
                                    <a:gd name="connsiteX3" fmla="*/ 102870 w 112394"/>
                                    <a:gd name="connsiteY3" fmla="*/ 0 h 267652"/>
                                    <a:gd name="connsiteX4" fmla="*/ 112395 w 112394"/>
                                    <a:gd name="connsiteY4" fmla="*/ 9525 h 267652"/>
                                    <a:gd name="connsiteX5" fmla="*/ 112395 w 112394"/>
                                    <a:gd name="connsiteY5" fmla="*/ 267653 h 267652"/>
                                    <a:gd name="connsiteX6" fmla="*/ 0 w 112394"/>
                                    <a:gd name="connsiteY6" fmla="*/ 267653 h 267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67652">
                                      <a:moveTo>
                                        <a:pt x="0" y="267653"/>
                                      </a:moveTo>
                                      <a:lnTo>
                                        <a:pt x="0" y="9525"/>
                                      </a:lnTo>
                                      <a:cubicBezTo>
                                        <a:pt x="0" y="3810"/>
                                        <a:pt x="4763" y="0"/>
                                        <a:pt x="9525" y="0"/>
                                      </a:cubicBezTo>
                                      <a:lnTo>
                                        <a:pt x="102870" y="0"/>
                                      </a:lnTo>
                                      <a:cubicBezTo>
                                        <a:pt x="108585" y="0"/>
                                        <a:pt x="112395" y="3810"/>
                                        <a:pt x="112395" y="9525"/>
                                      </a:cubicBezTo>
                                      <a:lnTo>
                                        <a:pt x="112395" y="267653"/>
                                      </a:lnTo>
                                      <a:lnTo>
                                        <a:pt x="0" y="267653"/>
                                      </a:lnTo>
                                      <a:close/>
                                    </a:path>
                                  </a:pathLst>
                                </a:custGeom>
                                <a:solidFill>
                                  <a:srgbClr val="FFFFFF"/>
                                </a:solidFill>
                                <a:ln w="9525" cap="flat">
                                  <a:noFill/>
                                  <a:prstDash val="solid"/>
                                  <a:miter/>
                                </a:ln>
                              </wps:spPr>
                              <wps:bodyPr rtlCol="0" anchor="ctr"/>
                            </wps:wsp>
                            <wps:wsp>
                              <wps:cNvPr id="1894642343" name="Freeform 1894642343">
                                <a:extLst>
                                  <a:ext uri="{FF2B5EF4-FFF2-40B4-BE49-F238E27FC236}">
                                    <a16:creationId xmlns:a16="http://schemas.microsoft.com/office/drawing/2014/main" id="{450DD46A-4E99-3BBE-52AD-FBECBB7C1DB3}"/>
                                  </a:ext>
                                </a:extLst>
                              </wps:cNvPr>
                              <wps:cNvSpPr/>
                              <wps:spPr>
                                <a:xfrm>
                                  <a:off x="3646170" y="355283"/>
                                  <a:ext cx="112394" cy="229552"/>
                                </a:xfrm>
                                <a:custGeom>
                                  <a:avLst/>
                                  <a:gdLst>
                                    <a:gd name="connsiteX0" fmla="*/ 0 w 112394"/>
                                    <a:gd name="connsiteY0" fmla="*/ 229553 h 229552"/>
                                    <a:gd name="connsiteX1" fmla="*/ 0 w 112394"/>
                                    <a:gd name="connsiteY1" fmla="*/ 9525 h 229552"/>
                                    <a:gd name="connsiteX2" fmla="*/ 9525 w 112394"/>
                                    <a:gd name="connsiteY2" fmla="*/ 0 h 229552"/>
                                    <a:gd name="connsiteX3" fmla="*/ 102870 w 112394"/>
                                    <a:gd name="connsiteY3" fmla="*/ 0 h 229552"/>
                                    <a:gd name="connsiteX4" fmla="*/ 112395 w 112394"/>
                                    <a:gd name="connsiteY4" fmla="*/ 9525 h 229552"/>
                                    <a:gd name="connsiteX5" fmla="*/ 112395 w 112394"/>
                                    <a:gd name="connsiteY5" fmla="*/ 229553 h 229552"/>
                                    <a:gd name="connsiteX6" fmla="*/ 0 w 112394"/>
                                    <a:gd name="connsiteY6" fmla="*/ 229553 h 2295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29552">
                                      <a:moveTo>
                                        <a:pt x="0" y="229553"/>
                                      </a:moveTo>
                                      <a:lnTo>
                                        <a:pt x="0" y="9525"/>
                                      </a:lnTo>
                                      <a:cubicBezTo>
                                        <a:pt x="0" y="3810"/>
                                        <a:pt x="4763" y="0"/>
                                        <a:pt x="9525" y="0"/>
                                      </a:cubicBezTo>
                                      <a:lnTo>
                                        <a:pt x="102870" y="0"/>
                                      </a:lnTo>
                                      <a:cubicBezTo>
                                        <a:pt x="107632" y="0"/>
                                        <a:pt x="112395" y="3810"/>
                                        <a:pt x="112395" y="9525"/>
                                      </a:cubicBezTo>
                                      <a:lnTo>
                                        <a:pt x="112395" y="229553"/>
                                      </a:lnTo>
                                      <a:lnTo>
                                        <a:pt x="0" y="229553"/>
                                      </a:lnTo>
                                      <a:close/>
                                    </a:path>
                                  </a:pathLst>
                                </a:custGeom>
                                <a:solidFill>
                                  <a:srgbClr val="FFFFFF"/>
                                </a:solidFill>
                                <a:ln w="9525" cap="flat">
                                  <a:noFill/>
                                  <a:prstDash val="solid"/>
                                  <a:miter/>
                                </a:ln>
                              </wps:spPr>
                              <wps:bodyPr rtlCol="0" anchor="ctr"/>
                            </wps:wsp>
                          </wpg:grpSp>
                          <wps:wsp>
                            <wps:cNvPr id="1744046751" name="Freeform 1744046751">
                              <a:extLst>
                                <a:ext uri="{FF2B5EF4-FFF2-40B4-BE49-F238E27FC236}">
                                  <a16:creationId xmlns:a16="http://schemas.microsoft.com/office/drawing/2014/main" id="{6C9EDAB5-1776-6912-4BEB-7370EFFBB262}"/>
                                </a:ext>
                              </a:extLst>
                            </wps:cNvPr>
                            <wps:cNvSpPr/>
                            <wps:spPr>
                              <a:xfrm>
                                <a:off x="3515678" y="237173"/>
                                <a:ext cx="100965" cy="95250"/>
                              </a:xfrm>
                              <a:custGeom>
                                <a:avLst/>
                                <a:gdLst>
                                  <a:gd name="connsiteX0" fmla="*/ 50482 w 100965"/>
                                  <a:gd name="connsiteY0" fmla="*/ 74295 h 95250"/>
                                  <a:gd name="connsiteX1" fmla="*/ 80963 w 100965"/>
                                  <a:gd name="connsiteY1" fmla="*/ 95250 h 95250"/>
                                  <a:gd name="connsiteX2" fmla="*/ 71438 w 100965"/>
                                  <a:gd name="connsiteY2" fmla="*/ 59055 h 95250"/>
                                  <a:gd name="connsiteX3" fmla="*/ 100965 w 100965"/>
                                  <a:gd name="connsiteY3" fmla="*/ 36195 h 95250"/>
                                  <a:gd name="connsiteX4" fmla="*/ 63818 w 100965"/>
                                  <a:gd name="connsiteY4" fmla="*/ 34290 h 95250"/>
                                  <a:gd name="connsiteX5" fmla="*/ 50482 w 100965"/>
                                  <a:gd name="connsiteY5" fmla="*/ 0 h 95250"/>
                                  <a:gd name="connsiteX6" fmla="*/ 37147 w 100965"/>
                                  <a:gd name="connsiteY6" fmla="*/ 34290 h 95250"/>
                                  <a:gd name="connsiteX7" fmla="*/ 0 w 100965"/>
                                  <a:gd name="connsiteY7" fmla="*/ 36195 h 95250"/>
                                  <a:gd name="connsiteX8" fmla="*/ 29528 w 100965"/>
                                  <a:gd name="connsiteY8" fmla="*/ 59055 h 95250"/>
                                  <a:gd name="connsiteX9" fmla="*/ 20003 w 100965"/>
                                  <a:gd name="connsiteY9" fmla="*/ 95250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95250">
                                    <a:moveTo>
                                      <a:pt x="50482" y="74295"/>
                                    </a:moveTo>
                                    <a:lnTo>
                                      <a:pt x="80963" y="95250"/>
                                    </a:lnTo>
                                    <a:lnTo>
                                      <a:pt x="71438" y="59055"/>
                                    </a:lnTo>
                                    <a:lnTo>
                                      <a:pt x="100965" y="36195"/>
                                    </a:lnTo>
                                    <a:lnTo>
                                      <a:pt x="63818" y="34290"/>
                                    </a:lnTo>
                                    <a:lnTo>
                                      <a:pt x="50482" y="0"/>
                                    </a:lnTo>
                                    <a:lnTo>
                                      <a:pt x="37147" y="34290"/>
                                    </a:lnTo>
                                    <a:lnTo>
                                      <a:pt x="0" y="36195"/>
                                    </a:lnTo>
                                    <a:lnTo>
                                      <a:pt x="29528" y="59055"/>
                                    </a:lnTo>
                                    <a:lnTo>
                                      <a:pt x="20003" y="95250"/>
                                    </a:lnTo>
                                    <a:close/>
                                  </a:path>
                                </a:pathLst>
                              </a:custGeom>
                              <a:solidFill>
                                <a:srgbClr val="FF6833"/>
                              </a:solidFill>
                              <a:ln w="9525" cap="flat">
                                <a:noFill/>
                                <a:prstDash val="solid"/>
                                <a:miter/>
                              </a:ln>
                            </wps:spPr>
                            <wps:bodyPr rtlCol="0" anchor="ctr"/>
                          </wps:wsp>
                        </wpg:grpSp>
                        <wpg:grpSp>
                          <wpg:cNvPr id="1339234299" name="Graphic 696">
                            <a:extLst>
                              <a:ext uri="{FF2B5EF4-FFF2-40B4-BE49-F238E27FC236}">
                                <a16:creationId xmlns:a16="http://schemas.microsoft.com/office/drawing/2014/main" id="{2143C320-CABC-541A-2350-7518CF0FDBA5}"/>
                              </a:ext>
                            </a:extLst>
                          </wpg:cNvPr>
                          <wpg:cNvGrpSpPr/>
                          <wpg:grpSpPr>
                            <a:xfrm>
                              <a:off x="5523462" y="745989"/>
                              <a:ext cx="512366" cy="507127"/>
                              <a:chOff x="5523462" y="745989"/>
                              <a:chExt cx="512366" cy="507127"/>
                            </a:xfrm>
                          </wpg:grpSpPr>
                          <wpg:grpSp>
                            <wpg:cNvPr id="524977200" name="Graphic 696">
                              <a:extLst>
                                <a:ext uri="{FF2B5EF4-FFF2-40B4-BE49-F238E27FC236}">
                                  <a16:creationId xmlns:a16="http://schemas.microsoft.com/office/drawing/2014/main" id="{954E83B3-F326-5956-1C84-445150F8BBE4}"/>
                                </a:ext>
                              </a:extLst>
                            </wpg:cNvPr>
                            <wpg:cNvGrpSpPr/>
                            <wpg:grpSpPr>
                              <a:xfrm>
                                <a:off x="5837872" y="1022271"/>
                                <a:ext cx="165735" cy="183595"/>
                                <a:chOff x="5837872" y="1022271"/>
                                <a:chExt cx="165735" cy="183595"/>
                              </a:xfrm>
                              <a:solidFill>
                                <a:srgbClr val="4164AE"/>
                              </a:solidFill>
                            </wpg:grpSpPr>
                            <wps:wsp>
                              <wps:cNvPr id="869654240" name="Freeform 869654240">
                                <a:extLst>
                                  <a:ext uri="{FF2B5EF4-FFF2-40B4-BE49-F238E27FC236}">
                                    <a16:creationId xmlns:a16="http://schemas.microsoft.com/office/drawing/2014/main" id="{DAD145FE-5195-A96B-765E-FB45A97E0F6F}"/>
                                  </a:ext>
                                </a:extLst>
                              </wps:cNvPr>
                              <wps:cNvSpPr/>
                              <wps:spPr>
                                <a:xfrm>
                                  <a:off x="5837872" y="1072516"/>
                                  <a:ext cx="76200" cy="133350"/>
                                </a:xfrm>
                                <a:custGeom>
                                  <a:avLst/>
                                  <a:gdLst>
                                    <a:gd name="connsiteX0" fmla="*/ 75248 w 76200"/>
                                    <a:gd name="connsiteY0" fmla="*/ 133350 h 133350"/>
                                    <a:gd name="connsiteX1" fmla="*/ 32385 w 76200"/>
                                    <a:gd name="connsiteY1" fmla="*/ 107632 h 133350"/>
                                    <a:gd name="connsiteX2" fmla="*/ 953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8 w 76200"/>
                                    <a:gd name="connsiteY7" fmla="*/ 26670 h 133350"/>
                                    <a:gd name="connsiteX8" fmla="*/ 74295 w 76200"/>
                                    <a:gd name="connsiteY8" fmla="*/ 44768 h 133350"/>
                                    <a:gd name="connsiteX9" fmla="*/ 76200 w 76200"/>
                                    <a:gd name="connsiteY9" fmla="*/ 47625 h 133350"/>
                                    <a:gd name="connsiteX10" fmla="*/ 76200 w 76200"/>
                                    <a:gd name="connsiteY10" fmla="*/ 91440 h 133350"/>
                                    <a:gd name="connsiteX11" fmla="*/ 76200 w 76200"/>
                                    <a:gd name="connsiteY11" fmla="*/ 123825 h 133350"/>
                                    <a:gd name="connsiteX12" fmla="*/ 75248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8" y="133350"/>
                                      </a:moveTo>
                                      <a:cubicBezTo>
                                        <a:pt x="60960" y="124778"/>
                                        <a:pt x="46673" y="116205"/>
                                        <a:pt x="32385" y="107632"/>
                                      </a:cubicBezTo>
                                      <a:cubicBezTo>
                                        <a:pt x="21907" y="100965"/>
                                        <a:pt x="11430" y="95250"/>
                                        <a:pt x="953" y="88582"/>
                                      </a:cubicBezTo>
                                      <a:cubicBezTo>
                                        <a:pt x="0" y="88582"/>
                                        <a:pt x="0" y="86678"/>
                                        <a:pt x="0" y="85725"/>
                                      </a:cubicBezTo>
                                      <a:cubicBezTo>
                                        <a:pt x="0" y="67628"/>
                                        <a:pt x="0" y="48578"/>
                                        <a:pt x="0" y="30480"/>
                                      </a:cubicBezTo>
                                      <a:cubicBezTo>
                                        <a:pt x="0" y="20955"/>
                                        <a:pt x="0" y="10478"/>
                                        <a:pt x="0" y="0"/>
                                      </a:cubicBezTo>
                                      <a:cubicBezTo>
                                        <a:pt x="4763" y="2857"/>
                                        <a:pt x="8573" y="4763"/>
                                        <a:pt x="12382" y="7620"/>
                                      </a:cubicBezTo>
                                      <a:cubicBezTo>
                                        <a:pt x="22860" y="14288"/>
                                        <a:pt x="34290" y="20003"/>
                                        <a:pt x="44768" y="26670"/>
                                      </a:cubicBezTo>
                                      <a:cubicBezTo>
                                        <a:pt x="54293" y="32385"/>
                                        <a:pt x="63818" y="38100"/>
                                        <a:pt x="74295" y="44768"/>
                                      </a:cubicBezTo>
                                      <a:cubicBezTo>
                                        <a:pt x="75248" y="45720"/>
                                        <a:pt x="76200" y="46672"/>
                                        <a:pt x="76200" y="47625"/>
                                      </a:cubicBezTo>
                                      <a:cubicBezTo>
                                        <a:pt x="76200" y="61913"/>
                                        <a:pt x="76200" y="77153"/>
                                        <a:pt x="76200" y="91440"/>
                                      </a:cubicBezTo>
                                      <a:cubicBezTo>
                                        <a:pt x="76200" y="101918"/>
                                        <a:pt x="76200" y="113347"/>
                                        <a:pt x="76200" y="123825"/>
                                      </a:cubicBezTo>
                                      <a:cubicBezTo>
                                        <a:pt x="76200" y="126682"/>
                                        <a:pt x="75248" y="129540"/>
                                        <a:pt x="75248" y="133350"/>
                                      </a:cubicBezTo>
                                      <a:close/>
                                    </a:path>
                                  </a:pathLst>
                                </a:custGeom>
                                <a:solidFill>
                                  <a:srgbClr val="4164AE"/>
                                </a:solidFill>
                                <a:ln w="9525" cap="flat">
                                  <a:noFill/>
                                  <a:prstDash val="solid"/>
                                  <a:miter/>
                                </a:ln>
                              </wps:spPr>
                              <wps:bodyPr rtlCol="0" anchor="ctr"/>
                            </wps:wsp>
                            <wps:wsp>
                              <wps:cNvPr id="987565476" name="Freeform 987565476">
                                <a:extLst>
                                  <a:ext uri="{FF2B5EF4-FFF2-40B4-BE49-F238E27FC236}">
                                    <a16:creationId xmlns:a16="http://schemas.microsoft.com/office/drawing/2014/main" id="{03DF5886-AB73-A12F-D6B9-426D519C3906}"/>
                                  </a:ext>
                                </a:extLst>
                              </wps:cNvPr>
                              <wps:cNvSpPr/>
                              <wps:spPr>
                                <a:xfrm>
                                  <a:off x="5930265" y="1078231"/>
                                  <a:ext cx="73342" cy="126682"/>
                                </a:xfrm>
                                <a:custGeom>
                                  <a:avLst/>
                                  <a:gdLst>
                                    <a:gd name="connsiteX0" fmla="*/ 0 w 73342"/>
                                    <a:gd name="connsiteY0" fmla="*/ 126682 h 126682"/>
                                    <a:gd name="connsiteX1" fmla="*/ 0 w 73342"/>
                                    <a:gd name="connsiteY1" fmla="*/ 122872 h 126682"/>
                                    <a:gd name="connsiteX2" fmla="*/ 0 w 73342"/>
                                    <a:gd name="connsiteY2" fmla="*/ 41910 h 126682"/>
                                    <a:gd name="connsiteX3" fmla="*/ 2857 w 73342"/>
                                    <a:gd name="connsiteY3" fmla="*/ 37147 h 126682"/>
                                    <a:gd name="connsiteX4" fmla="*/ 54293 w 73342"/>
                                    <a:gd name="connsiteY4" fmla="*/ 10478 h 126682"/>
                                    <a:gd name="connsiteX5" fmla="*/ 71438 w 73342"/>
                                    <a:gd name="connsiteY5" fmla="*/ 953 h 126682"/>
                                    <a:gd name="connsiteX6" fmla="*/ 73343 w 73342"/>
                                    <a:gd name="connsiteY6" fmla="*/ 0 h 126682"/>
                                    <a:gd name="connsiteX7" fmla="*/ 73343 w 73342"/>
                                    <a:gd name="connsiteY7" fmla="*/ 88582 h 126682"/>
                                    <a:gd name="connsiteX8" fmla="*/ 0 w 73342"/>
                                    <a:gd name="connsiteY8" fmla="*/ 126682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2"/>
                                      </a:moveTo>
                                      <a:cubicBezTo>
                                        <a:pt x="0" y="124778"/>
                                        <a:pt x="0" y="123825"/>
                                        <a:pt x="0" y="122872"/>
                                      </a:cubicBezTo>
                                      <a:cubicBezTo>
                                        <a:pt x="0" y="96203"/>
                                        <a:pt x="0" y="68580"/>
                                        <a:pt x="0" y="41910"/>
                                      </a:cubicBezTo>
                                      <a:cubicBezTo>
                                        <a:pt x="0" y="40005"/>
                                        <a:pt x="952" y="38100"/>
                                        <a:pt x="2857" y="37147"/>
                                      </a:cubicBezTo>
                                      <a:cubicBezTo>
                                        <a:pt x="20002" y="28575"/>
                                        <a:pt x="37148" y="20003"/>
                                        <a:pt x="54293" y="10478"/>
                                      </a:cubicBezTo>
                                      <a:cubicBezTo>
                                        <a:pt x="60007" y="7620"/>
                                        <a:pt x="65723" y="3810"/>
                                        <a:pt x="71438" y="953"/>
                                      </a:cubicBezTo>
                                      <a:cubicBezTo>
                                        <a:pt x="71438" y="953"/>
                                        <a:pt x="72390" y="953"/>
                                        <a:pt x="73343" y="0"/>
                                      </a:cubicBezTo>
                                      <a:cubicBezTo>
                                        <a:pt x="73343" y="29528"/>
                                        <a:pt x="73343" y="59055"/>
                                        <a:pt x="73343" y="88582"/>
                                      </a:cubicBezTo>
                                      <a:cubicBezTo>
                                        <a:pt x="48577" y="101917"/>
                                        <a:pt x="24765" y="114300"/>
                                        <a:pt x="0" y="126682"/>
                                      </a:cubicBezTo>
                                      <a:close/>
                                    </a:path>
                                  </a:pathLst>
                                </a:custGeom>
                                <a:solidFill>
                                  <a:srgbClr val="4164AE"/>
                                </a:solidFill>
                                <a:ln w="9525" cap="flat">
                                  <a:noFill/>
                                  <a:prstDash val="solid"/>
                                  <a:miter/>
                                </a:ln>
                              </wps:spPr>
                              <wps:bodyPr rtlCol="0" anchor="ctr"/>
                            </wps:wsp>
                            <wps:wsp>
                              <wps:cNvPr id="1510951924" name="Freeform 1510951924">
                                <a:extLst>
                                  <a:ext uri="{FF2B5EF4-FFF2-40B4-BE49-F238E27FC236}">
                                    <a16:creationId xmlns:a16="http://schemas.microsoft.com/office/drawing/2014/main" id="{4CE865D0-7BC7-5339-421F-675CEC6F0D9C}"/>
                                  </a:ext>
                                </a:extLst>
                              </wps:cNvPr>
                              <wps:cNvSpPr/>
                              <wps:spPr>
                                <a:xfrm>
                                  <a:off x="5848350" y="1022271"/>
                                  <a:ext cx="146684" cy="82391"/>
                                </a:xfrm>
                                <a:custGeom>
                                  <a:avLst/>
                                  <a:gdLst>
                                    <a:gd name="connsiteX0" fmla="*/ 0 w 146684"/>
                                    <a:gd name="connsiteY0" fmla="*/ 35957 h 82391"/>
                                    <a:gd name="connsiteX1" fmla="*/ 48577 w 146684"/>
                                    <a:gd name="connsiteY1" fmla="*/ 10239 h 82391"/>
                                    <a:gd name="connsiteX2" fmla="*/ 68580 w 146684"/>
                                    <a:gd name="connsiteY2" fmla="*/ 714 h 82391"/>
                                    <a:gd name="connsiteX3" fmla="*/ 73342 w 146684"/>
                                    <a:gd name="connsiteY3" fmla="*/ 714 h 82391"/>
                                    <a:gd name="connsiteX4" fmla="*/ 101917 w 146684"/>
                                    <a:gd name="connsiteY4" fmla="*/ 17859 h 82391"/>
                                    <a:gd name="connsiteX5" fmla="*/ 140017 w 146684"/>
                                    <a:gd name="connsiteY5" fmla="*/ 40719 h 82391"/>
                                    <a:gd name="connsiteX6" fmla="*/ 146685 w 146684"/>
                                    <a:gd name="connsiteY6" fmla="*/ 44529 h 82391"/>
                                    <a:gd name="connsiteX7" fmla="*/ 140017 w 146684"/>
                                    <a:gd name="connsiteY7" fmla="*/ 48339 h 82391"/>
                                    <a:gd name="connsiteX8" fmla="*/ 101917 w 146684"/>
                                    <a:gd name="connsiteY8" fmla="*/ 68342 h 82391"/>
                                    <a:gd name="connsiteX9" fmla="*/ 76200 w 146684"/>
                                    <a:gd name="connsiteY9" fmla="*/ 81677 h 82391"/>
                                    <a:gd name="connsiteX10" fmla="*/ 72390 w 146684"/>
                                    <a:gd name="connsiteY10" fmla="*/ 81677 h 82391"/>
                                    <a:gd name="connsiteX11" fmla="*/ 12382 w 146684"/>
                                    <a:gd name="connsiteY11" fmla="*/ 44529 h 82391"/>
                                    <a:gd name="connsiteX12" fmla="*/ 0 w 146684"/>
                                    <a:gd name="connsiteY12" fmla="*/ 35957 h 82391"/>
                                    <a:gd name="connsiteX13" fmla="*/ 0 w 146684"/>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4" h="82391">
                                      <a:moveTo>
                                        <a:pt x="0" y="35957"/>
                                      </a:moveTo>
                                      <a:cubicBezTo>
                                        <a:pt x="16192" y="27384"/>
                                        <a:pt x="32385" y="18812"/>
                                        <a:pt x="48577" y="10239"/>
                                      </a:cubicBezTo>
                                      <a:cubicBezTo>
                                        <a:pt x="55245" y="6429"/>
                                        <a:pt x="61913" y="3572"/>
                                        <a:pt x="68580" y="714"/>
                                      </a:cubicBezTo>
                                      <a:cubicBezTo>
                                        <a:pt x="70485" y="-238"/>
                                        <a:pt x="71438" y="-238"/>
                                        <a:pt x="73342" y="714"/>
                                      </a:cubicBezTo>
                                      <a:cubicBezTo>
                                        <a:pt x="82867" y="6429"/>
                                        <a:pt x="92392" y="12144"/>
                                        <a:pt x="101917" y="17859"/>
                                      </a:cubicBezTo>
                                      <a:cubicBezTo>
                                        <a:pt x="114300" y="25479"/>
                                        <a:pt x="127635" y="33099"/>
                                        <a:pt x="140017" y="40719"/>
                                      </a:cubicBezTo>
                                      <a:cubicBezTo>
                                        <a:pt x="141922" y="41672"/>
                                        <a:pt x="144780" y="42624"/>
                                        <a:pt x="146685" y="44529"/>
                                      </a:cubicBezTo>
                                      <a:cubicBezTo>
                                        <a:pt x="143827" y="45482"/>
                                        <a:pt x="141922" y="47387"/>
                                        <a:pt x="140017" y="48339"/>
                                      </a:cubicBezTo>
                                      <a:cubicBezTo>
                                        <a:pt x="127635" y="55007"/>
                                        <a:pt x="115252" y="61674"/>
                                        <a:pt x="101917" y="68342"/>
                                      </a:cubicBezTo>
                                      <a:cubicBezTo>
                                        <a:pt x="93345" y="73104"/>
                                        <a:pt x="84772" y="77867"/>
                                        <a:pt x="76200" y="81677"/>
                                      </a:cubicBezTo>
                                      <a:cubicBezTo>
                                        <a:pt x="75247" y="82629"/>
                                        <a:pt x="73342" y="82629"/>
                                        <a:pt x="72390" y="81677"/>
                                      </a:cubicBezTo>
                                      <a:cubicBezTo>
                                        <a:pt x="52388" y="69294"/>
                                        <a:pt x="32385" y="56912"/>
                                        <a:pt x="12382" y="44529"/>
                                      </a:cubicBezTo>
                                      <a:cubicBezTo>
                                        <a:pt x="8572" y="41672"/>
                                        <a:pt x="4763" y="39767"/>
                                        <a:pt x="0" y="35957"/>
                                      </a:cubicBezTo>
                                      <a:cubicBezTo>
                                        <a:pt x="0" y="36909"/>
                                        <a:pt x="0" y="36909"/>
                                        <a:pt x="0" y="35957"/>
                                      </a:cubicBezTo>
                                      <a:close/>
                                    </a:path>
                                  </a:pathLst>
                                </a:custGeom>
                                <a:solidFill>
                                  <a:srgbClr val="4164AE"/>
                                </a:solidFill>
                                <a:ln w="9525" cap="flat">
                                  <a:noFill/>
                                  <a:prstDash val="solid"/>
                                  <a:miter/>
                                </a:ln>
                              </wps:spPr>
                              <wps:bodyPr rtlCol="0" anchor="ctr"/>
                            </wps:wsp>
                          </wpg:grpSp>
                          <wpg:grpSp>
                            <wpg:cNvPr id="42753955" name="Graphic 696">
                              <a:extLst>
                                <a:ext uri="{FF2B5EF4-FFF2-40B4-BE49-F238E27FC236}">
                                  <a16:creationId xmlns:a16="http://schemas.microsoft.com/office/drawing/2014/main" id="{27F52BC4-5261-5FE6-609C-DA1934B5781E}"/>
                                </a:ext>
                              </a:extLst>
                            </wpg:cNvPr>
                            <wpg:cNvGrpSpPr/>
                            <wpg:grpSpPr>
                              <a:xfrm>
                                <a:off x="5572125" y="799386"/>
                                <a:ext cx="165734" cy="183595"/>
                                <a:chOff x="5572125" y="799386"/>
                                <a:chExt cx="165734" cy="183595"/>
                              </a:xfrm>
                              <a:solidFill>
                                <a:srgbClr val="4164AE"/>
                              </a:solidFill>
                            </wpg:grpSpPr>
                            <wps:wsp>
                              <wps:cNvPr id="1707189218" name="Freeform 1707189218">
                                <a:extLst>
                                  <a:ext uri="{FF2B5EF4-FFF2-40B4-BE49-F238E27FC236}">
                                    <a16:creationId xmlns:a16="http://schemas.microsoft.com/office/drawing/2014/main" id="{0BF31EAF-9DFD-BD20-8C64-98F51E293F5F}"/>
                                  </a:ext>
                                </a:extLst>
                              </wps:cNvPr>
                              <wps:cNvSpPr/>
                              <wps:spPr>
                                <a:xfrm>
                                  <a:off x="5572125" y="849631"/>
                                  <a:ext cx="76200" cy="133350"/>
                                </a:xfrm>
                                <a:custGeom>
                                  <a:avLst/>
                                  <a:gdLst>
                                    <a:gd name="connsiteX0" fmla="*/ 75247 w 76200"/>
                                    <a:gd name="connsiteY0" fmla="*/ 133350 h 133350"/>
                                    <a:gd name="connsiteX1" fmla="*/ 32385 w 76200"/>
                                    <a:gd name="connsiteY1" fmla="*/ 107632 h 133350"/>
                                    <a:gd name="connsiteX2" fmla="*/ 952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7 w 76200"/>
                                    <a:gd name="connsiteY7" fmla="*/ 26670 h 133350"/>
                                    <a:gd name="connsiteX8" fmla="*/ 74295 w 76200"/>
                                    <a:gd name="connsiteY8" fmla="*/ 44767 h 133350"/>
                                    <a:gd name="connsiteX9" fmla="*/ 76200 w 76200"/>
                                    <a:gd name="connsiteY9" fmla="*/ 47625 h 133350"/>
                                    <a:gd name="connsiteX10" fmla="*/ 76200 w 76200"/>
                                    <a:gd name="connsiteY10" fmla="*/ 91440 h 133350"/>
                                    <a:gd name="connsiteX11" fmla="*/ 76200 w 76200"/>
                                    <a:gd name="connsiteY11" fmla="*/ 123825 h 133350"/>
                                    <a:gd name="connsiteX12" fmla="*/ 75247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7" y="133350"/>
                                      </a:moveTo>
                                      <a:cubicBezTo>
                                        <a:pt x="60960" y="124778"/>
                                        <a:pt x="46672" y="116205"/>
                                        <a:pt x="32385" y="107632"/>
                                      </a:cubicBezTo>
                                      <a:cubicBezTo>
                                        <a:pt x="21907" y="100965"/>
                                        <a:pt x="11430" y="95250"/>
                                        <a:pt x="952" y="88582"/>
                                      </a:cubicBezTo>
                                      <a:cubicBezTo>
                                        <a:pt x="0" y="88582"/>
                                        <a:pt x="0" y="86678"/>
                                        <a:pt x="0" y="85725"/>
                                      </a:cubicBezTo>
                                      <a:cubicBezTo>
                                        <a:pt x="0" y="67628"/>
                                        <a:pt x="0" y="48578"/>
                                        <a:pt x="0" y="30480"/>
                                      </a:cubicBezTo>
                                      <a:cubicBezTo>
                                        <a:pt x="0" y="20955"/>
                                        <a:pt x="0" y="10478"/>
                                        <a:pt x="0" y="0"/>
                                      </a:cubicBezTo>
                                      <a:cubicBezTo>
                                        <a:pt x="4763" y="2857"/>
                                        <a:pt x="8572" y="4763"/>
                                        <a:pt x="12382" y="7620"/>
                                      </a:cubicBezTo>
                                      <a:cubicBezTo>
                                        <a:pt x="22860" y="14288"/>
                                        <a:pt x="34290" y="20003"/>
                                        <a:pt x="44767" y="26670"/>
                                      </a:cubicBezTo>
                                      <a:cubicBezTo>
                                        <a:pt x="54292" y="32385"/>
                                        <a:pt x="63817" y="38100"/>
                                        <a:pt x="74295" y="44767"/>
                                      </a:cubicBezTo>
                                      <a:cubicBezTo>
                                        <a:pt x="75247" y="45720"/>
                                        <a:pt x="76200" y="46672"/>
                                        <a:pt x="76200" y="47625"/>
                                      </a:cubicBezTo>
                                      <a:cubicBezTo>
                                        <a:pt x="76200" y="61913"/>
                                        <a:pt x="76200" y="77153"/>
                                        <a:pt x="76200" y="91440"/>
                                      </a:cubicBezTo>
                                      <a:cubicBezTo>
                                        <a:pt x="76200" y="101917"/>
                                        <a:pt x="76200" y="113347"/>
                                        <a:pt x="76200" y="123825"/>
                                      </a:cubicBezTo>
                                      <a:cubicBezTo>
                                        <a:pt x="76200" y="126682"/>
                                        <a:pt x="76200" y="129540"/>
                                        <a:pt x="75247" y="133350"/>
                                      </a:cubicBezTo>
                                      <a:close/>
                                    </a:path>
                                  </a:pathLst>
                                </a:custGeom>
                                <a:solidFill>
                                  <a:srgbClr val="4164AE"/>
                                </a:solidFill>
                                <a:ln w="9525" cap="flat">
                                  <a:noFill/>
                                  <a:prstDash val="solid"/>
                                  <a:miter/>
                                </a:ln>
                              </wps:spPr>
                              <wps:bodyPr rtlCol="0" anchor="ctr"/>
                            </wps:wsp>
                            <wps:wsp>
                              <wps:cNvPr id="1184130049" name="Freeform 1184130049">
                                <a:extLst>
                                  <a:ext uri="{FF2B5EF4-FFF2-40B4-BE49-F238E27FC236}">
                                    <a16:creationId xmlns:a16="http://schemas.microsoft.com/office/drawing/2014/main" id="{08F40C8A-7B96-A6D8-311D-A0FA0738F898}"/>
                                  </a:ext>
                                </a:extLst>
                              </wps:cNvPr>
                              <wps:cNvSpPr/>
                              <wps:spPr>
                                <a:xfrm>
                                  <a:off x="5664517" y="856298"/>
                                  <a:ext cx="73342" cy="126682"/>
                                </a:xfrm>
                                <a:custGeom>
                                  <a:avLst/>
                                  <a:gdLst>
                                    <a:gd name="connsiteX0" fmla="*/ 0 w 73342"/>
                                    <a:gd name="connsiteY0" fmla="*/ 126683 h 126682"/>
                                    <a:gd name="connsiteX1" fmla="*/ 0 w 73342"/>
                                    <a:gd name="connsiteY1" fmla="*/ 122873 h 126682"/>
                                    <a:gd name="connsiteX2" fmla="*/ 0 w 73342"/>
                                    <a:gd name="connsiteY2" fmla="*/ 41910 h 126682"/>
                                    <a:gd name="connsiteX3" fmla="*/ 2858 w 73342"/>
                                    <a:gd name="connsiteY3" fmla="*/ 37148 h 126682"/>
                                    <a:gd name="connsiteX4" fmla="*/ 54293 w 73342"/>
                                    <a:gd name="connsiteY4" fmla="*/ 10478 h 126682"/>
                                    <a:gd name="connsiteX5" fmla="*/ 71438 w 73342"/>
                                    <a:gd name="connsiteY5" fmla="*/ 953 h 126682"/>
                                    <a:gd name="connsiteX6" fmla="*/ 73343 w 73342"/>
                                    <a:gd name="connsiteY6" fmla="*/ 0 h 126682"/>
                                    <a:gd name="connsiteX7" fmla="*/ 73343 w 73342"/>
                                    <a:gd name="connsiteY7" fmla="*/ 88583 h 126682"/>
                                    <a:gd name="connsiteX8" fmla="*/ 0 w 73342"/>
                                    <a:gd name="connsiteY8" fmla="*/ 126683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3"/>
                                      </a:moveTo>
                                      <a:cubicBezTo>
                                        <a:pt x="0" y="124778"/>
                                        <a:pt x="0" y="123825"/>
                                        <a:pt x="0" y="122873"/>
                                      </a:cubicBezTo>
                                      <a:cubicBezTo>
                                        <a:pt x="0" y="96203"/>
                                        <a:pt x="0" y="68580"/>
                                        <a:pt x="0" y="41910"/>
                                      </a:cubicBezTo>
                                      <a:cubicBezTo>
                                        <a:pt x="0" y="40005"/>
                                        <a:pt x="953" y="38100"/>
                                        <a:pt x="2858" y="37148"/>
                                      </a:cubicBezTo>
                                      <a:cubicBezTo>
                                        <a:pt x="20003" y="28575"/>
                                        <a:pt x="37148" y="20003"/>
                                        <a:pt x="54293" y="10478"/>
                                      </a:cubicBezTo>
                                      <a:cubicBezTo>
                                        <a:pt x="60008" y="7620"/>
                                        <a:pt x="65723" y="3810"/>
                                        <a:pt x="71438" y="953"/>
                                      </a:cubicBezTo>
                                      <a:cubicBezTo>
                                        <a:pt x="71438" y="953"/>
                                        <a:pt x="72390" y="953"/>
                                        <a:pt x="73343" y="0"/>
                                      </a:cubicBezTo>
                                      <a:cubicBezTo>
                                        <a:pt x="73343" y="29528"/>
                                        <a:pt x="73343" y="59055"/>
                                        <a:pt x="73343" y="88583"/>
                                      </a:cubicBezTo>
                                      <a:cubicBezTo>
                                        <a:pt x="48578" y="100965"/>
                                        <a:pt x="24765" y="113348"/>
                                        <a:pt x="0" y="126683"/>
                                      </a:cubicBezTo>
                                      <a:close/>
                                    </a:path>
                                  </a:pathLst>
                                </a:custGeom>
                                <a:solidFill>
                                  <a:srgbClr val="4164AE"/>
                                </a:solidFill>
                                <a:ln w="9525" cap="flat">
                                  <a:noFill/>
                                  <a:prstDash val="solid"/>
                                  <a:miter/>
                                </a:ln>
                              </wps:spPr>
                              <wps:bodyPr rtlCol="0" anchor="ctr"/>
                            </wps:wsp>
                            <wps:wsp>
                              <wps:cNvPr id="132529979" name="Freeform 132529979">
                                <a:extLst>
                                  <a:ext uri="{FF2B5EF4-FFF2-40B4-BE49-F238E27FC236}">
                                    <a16:creationId xmlns:a16="http://schemas.microsoft.com/office/drawing/2014/main" id="{05E5DA22-FB19-394A-FBB9-96D3BD693CB0}"/>
                                  </a:ext>
                                </a:extLst>
                              </wps:cNvPr>
                              <wps:cNvSpPr/>
                              <wps:spPr>
                                <a:xfrm>
                                  <a:off x="5582603" y="799386"/>
                                  <a:ext cx="146685" cy="82391"/>
                                </a:xfrm>
                                <a:custGeom>
                                  <a:avLst/>
                                  <a:gdLst>
                                    <a:gd name="connsiteX0" fmla="*/ 0 w 146685"/>
                                    <a:gd name="connsiteY0" fmla="*/ 35957 h 82391"/>
                                    <a:gd name="connsiteX1" fmla="*/ 48577 w 146685"/>
                                    <a:gd name="connsiteY1" fmla="*/ 10239 h 82391"/>
                                    <a:gd name="connsiteX2" fmla="*/ 68580 w 146685"/>
                                    <a:gd name="connsiteY2" fmla="*/ 714 h 82391"/>
                                    <a:gd name="connsiteX3" fmla="*/ 73343 w 146685"/>
                                    <a:gd name="connsiteY3" fmla="*/ 714 h 82391"/>
                                    <a:gd name="connsiteX4" fmla="*/ 101918 w 146685"/>
                                    <a:gd name="connsiteY4" fmla="*/ 17859 h 82391"/>
                                    <a:gd name="connsiteX5" fmla="*/ 140018 w 146685"/>
                                    <a:gd name="connsiteY5" fmla="*/ 40719 h 82391"/>
                                    <a:gd name="connsiteX6" fmla="*/ 146685 w 146685"/>
                                    <a:gd name="connsiteY6" fmla="*/ 44529 h 82391"/>
                                    <a:gd name="connsiteX7" fmla="*/ 140018 w 146685"/>
                                    <a:gd name="connsiteY7" fmla="*/ 48339 h 82391"/>
                                    <a:gd name="connsiteX8" fmla="*/ 101918 w 146685"/>
                                    <a:gd name="connsiteY8" fmla="*/ 68342 h 82391"/>
                                    <a:gd name="connsiteX9" fmla="*/ 76200 w 146685"/>
                                    <a:gd name="connsiteY9" fmla="*/ 81677 h 82391"/>
                                    <a:gd name="connsiteX10" fmla="*/ 72390 w 146685"/>
                                    <a:gd name="connsiteY10" fmla="*/ 81677 h 82391"/>
                                    <a:gd name="connsiteX11" fmla="*/ 12382 w 146685"/>
                                    <a:gd name="connsiteY11" fmla="*/ 44529 h 82391"/>
                                    <a:gd name="connsiteX12" fmla="*/ 0 w 146685"/>
                                    <a:gd name="connsiteY12" fmla="*/ 35957 h 82391"/>
                                    <a:gd name="connsiteX13" fmla="*/ 0 w 146685"/>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5" h="82391">
                                      <a:moveTo>
                                        <a:pt x="0" y="35957"/>
                                      </a:moveTo>
                                      <a:cubicBezTo>
                                        <a:pt x="16193" y="27384"/>
                                        <a:pt x="32385" y="18812"/>
                                        <a:pt x="48577" y="10239"/>
                                      </a:cubicBezTo>
                                      <a:cubicBezTo>
                                        <a:pt x="55245" y="6429"/>
                                        <a:pt x="61913" y="3572"/>
                                        <a:pt x="68580" y="714"/>
                                      </a:cubicBezTo>
                                      <a:cubicBezTo>
                                        <a:pt x="70485" y="-238"/>
                                        <a:pt x="71438" y="-238"/>
                                        <a:pt x="73343" y="714"/>
                                      </a:cubicBezTo>
                                      <a:cubicBezTo>
                                        <a:pt x="82868" y="6429"/>
                                        <a:pt x="92393" y="12144"/>
                                        <a:pt x="101918" y="17859"/>
                                      </a:cubicBezTo>
                                      <a:cubicBezTo>
                                        <a:pt x="114300" y="25479"/>
                                        <a:pt x="127635" y="33099"/>
                                        <a:pt x="140018" y="40719"/>
                                      </a:cubicBezTo>
                                      <a:cubicBezTo>
                                        <a:pt x="141923" y="41672"/>
                                        <a:pt x="144780" y="42624"/>
                                        <a:pt x="146685" y="44529"/>
                                      </a:cubicBezTo>
                                      <a:cubicBezTo>
                                        <a:pt x="143827" y="45482"/>
                                        <a:pt x="141923" y="47387"/>
                                        <a:pt x="140018" y="48339"/>
                                      </a:cubicBezTo>
                                      <a:cubicBezTo>
                                        <a:pt x="127635" y="55007"/>
                                        <a:pt x="115252" y="61674"/>
                                        <a:pt x="101918" y="68342"/>
                                      </a:cubicBezTo>
                                      <a:cubicBezTo>
                                        <a:pt x="93345" y="73104"/>
                                        <a:pt x="84773" y="77867"/>
                                        <a:pt x="76200" y="81677"/>
                                      </a:cubicBezTo>
                                      <a:cubicBezTo>
                                        <a:pt x="75248" y="82629"/>
                                        <a:pt x="73343" y="82629"/>
                                        <a:pt x="72390" y="81677"/>
                                      </a:cubicBezTo>
                                      <a:cubicBezTo>
                                        <a:pt x="52388" y="69294"/>
                                        <a:pt x="32385" y="56912"/>
                                        <a:pt x="12382" y="44529"/>
                                      </a:cubicBezTo>
                                      <a:cubicBezTo>
                                        <a:pt x="8573" y="41672"/>
                                        <a:pt x="4763" y="39767"/>
                                        <a:pt x="0" y="35957"/>
                                      </a:cubicBezTo>
                                      <a:cubicBezTo>
                                        <a:pt x="952" y="36909"/>
                                        <a:pt x="0" y="36909"/>
                                        <a:pt x="0" y="35957"/>
                                      </a:cubicBezTo>
                                      <a:close/>
                                    </a:path>
                                  </a:pathLst>
                                </a:custGeom>
                                <a:solidFill>
                                  <a:srgbClr val="4164AE"/>
                                </a:solidFill>
                                <a:ln w="9525" cap="flat">
                                  <a:noFill/>
                                  <a:prstDash val="solid"/>
                                  <a:miter/>
                                </a:ln>
                              </wps:spPr>
                              <wps:bodyPr rtlCol="0" anchor="ctr"/>
                            </wps:wsp>
                          </wpg:grpSp>
                          <wps:wsp>
                            <wps:cNvPr id="472756483" name="Freeform 472756483">
                              <a:extLst>
                                <a:ext uri="{FF2B5EF4-FFF2-40B4-BE49-F238E27FC236}">
                                  <a16:creationId xmlns:a16="http://schemas.microsoft.com/office/drawing/2014/main" id="{63819CD8-773C-88B5-ABB6-3A0BB80E981F}"/>
                                </a:ext>
                              </a:extLst>
                            </wps:cNvPr>
                            <wps:cNvSpPr/>
                            <wps:spPr>
                              <a:xfrm>
                                <a:off x="5523462" y="990124"/>
                                <a:ext cx="327745" cy="262992"/>
                              </a:xfrm>
                              <a:custGeom>
                                <a:avLst/>
                                <a:gdLst>
                                  <a:gd name="connsiteX0" fmla="*/ 307743 w 327745"/>
                                  <a:gd name="connsiteY0" fmla="*/ 198596 h 262992"/>
                                  <a:gd name="connsiteX1" fmla="*/ 287741 w 327745"/>
                                  <a:gd name="connsiteY1" fmla="*/ 186214 h 262992"/>
                                  <a:gd name="connsiteX2" fmla="*/ 185823 w 327745"/>
                                  <a:gd name="connsiteY2" fmla="*/ 211931 h 262992"/>
                                  <a:gd name="connsiteX3" fmla="*/ 106766 w 327745"/>
                                  <a:gd name="connsiteY3" fmla="*/ 130016 h 262992"/>
                                  <a:gd name="connsiteX4" fmla="*/ 103908 w 327745"/>
                                  <a:gd name="connsiteY4" fmla="*/ 91916 h 262992"/>
                                  <a:gd name="connsiteX5" fmla="*/ 107718 w 327745"/>
                                  <a:gd name="connsiteY5" fmla="*/ 90011 h 262992"/>
                                  <a:gd name="connsiteX6" fmla="*/ 150581 w 327745"/>
                                  <a:gd name="connsiteY6" fmla="*/ 107156 h 262992"/>
                                  <a:gd name="connsiteX7" fmla="*/ 152486 w 327745"/>
                                  <a:gd name="connsiteY7" fmla="*/ 108109 h 262992"/>
                                  <a:gd name="connsiteX8" fmla="*/ 158201 w 327745"/>
                                  <a:gd name="connsiteY8" fmla="*/ 107156 h 262992"/>
                                  <a:gd name="connsiteX9" fmla="*/ 157248 w 327745"/>
                                  <a:gd name="connsiteY9" fmla="*/ 100489 h 262992"/>
                                  <a:gd name="connsiteX10" fmla="*/ 136293 w 327745"/>
                                  <a:gd name="connsiteY10" fmla="*/ 71914 h 262992"/>
                                  <a:gd name="connsiteX11" fmla="*/ 84858 w 327745"/>
                                  <a:gd name="connsiteY11" fmla="*/ 4286 h 262992"/>
                                  <a:gd name="connsiteX12" fmla="*/ 74381 w 327745"/>
                                  <a:gd name="connsiteY12" fmla="*/ 4286 h 262992"/>
                                  <a:gd name="connsiteX13" fmla="*/ 2943 w 327745"/>
                                  <a:gd name="connsiteY13" fmla="*/ 98584 h 262992"/>
                                  <a:gd name="connsiteX14" fmla="*/ 1991 w 327745"/>
                                  <a:gd name="connsiteY14" fmla="*/ 99536 h 262992"/>
                                  <a:gd name="connsiteX15" fmla="*/ 1039 w 327745"/>
                                  <a:gd name="connsiteY15" fmla="*/ 106204 h 262992"/>
                                  <a:gd name="connsiteX16" fmla="*/ 6753 w 327745"/>
                                  <a:gd name="connsiteY16" fmla="*/ 107156 h 262992"/>
                                  <a:gd name="connsiteX17" fmla="*/ 41043 w 327745"/>
                                  <a:gd name="connsiteY17" fmla="*/ 92869 h 262992"/>
                                  <a:gd name="connsiteX18" fmla="*/ 54378 w 327745"/>
                                  <a:gd name="connsiteY18" fmla="*/ 87154 h 262992"/>
                                  <a:gd name="connsiteX19" fmla="*/ 54378 w 327745"/>
                                  <a:gd name="connsiteY19" fmla="*/ 109061 h 262992"/>
                                  <a:gd name="connsiteX20" fmla="*/ 184871 w 327745"/>
                                  <a:gd name="connsiteY20" fmla="*/ 260509 h 262992"/>
                                  <a:gd name="connsiteX21" fmla="*/ 327746 w 327745"/>
                                  <a:gd name="connsiteY21" fmla="*/ 210026 h 262992"/>
                                  <a:gd name="connsiteX22" fmla="*/ 307743 w 327745"/>
                                  <a:gd name="connsiteY22" fmla="*/ 198596 h 2629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27745" h="262992">
                                    <a:moveTo>
                                      <a:pt x="307743" y="198596"/>
                                    </a:moveTo>
                                    <a:cubicBezTo>
                                      <a:pt x="301076" y="194786"/>
                                      <a:pt x="294408" y="190976"/>
                                      <a:pt x="287741" y="186214"/>
                                    </a:cubicBezTo>
                                    <a:cubicBezTo>
                                      <a:pt x="259166" y="212884"/>
                                      <a:pt x="224876" y="222409"/>
                                      <a:pt x="185823" y="211931"/>
                                    </a:cubicBezTo>
                                    <a:cubicBezTo>
                                      <a:pt x="143914" y="200501"/>
                                      <a:pt x="118196" y="171926"/>
                                      <a:pt x="106766" y="130016"/>
                                    </a:cubicBezTo>
                                    <a:cubicBezTo>
                                      <a:pt x="103908" y="117634"/>
                                      <a:pt x="103908" y="104299"/>
                                      <a:pt x="103908" y="91916"/>
                                    </a:cubicBezTo>
                                    <a:cubicBezTo>
                                      <a:pt x="103908" y="88106"/>
                                      <a:pt x="105814" y="90011"/>
                                      <a:pt x="107718" y="90011"/>
                                    </a:cubicBezTo>
                                    <a:cubicBezTo>
                                      <a:pt x="122006" y="95726"/>
                                      <a:pt x="136293" y="101441"/>
                                      <a:pt x="150581" y="107156"/>
                                    </a:cubicBezTo>
                                    <a:cubicBezTo>
                                      <a:pt x="151533" y="107156"/>
                                      <a:pt x="152486" y="108109"/>
                                      <a:pt x="152486" y="108109"/>
                                    </a:cubicBezTo>
                                    <a:cubicBezTo>
                                      <a:pt x="154391" y="109061"/>
                                      <a:pt x="157248" y="109061"/>
                                      <a:pt x="158201" y="107156"/>
                                    </a:cubicBezTo>
                                    <a:cubicBezTo>
                                      <a:pt x="160106" y="105251"/>
                                      <a:pt x="159153" y="102394"/>
                                      <a:pt x="157248" y="100489"/>
                                    </a:cubicBezTo>
                                    <a:cubicBezTo>
                                      <a:pt x="149628" y="90964"/>
                                      <a:pt x="142961" y="81439"/>
                                      <a:pt x="136293" y="71914"/>
                                    </a:cubicBezTo>
                                    <a:cubicBezTo>
                                      <a:pt x="119148" y="49054"/>
                                      <a:pt x="102003" y="27146"/>
                                      <a:pt x="84858" y="4286"/>
                                    </a:cubicBezTo>
                                    <a:cubicBezTo>
                                      <a:pt x="80096" y="-1429"/>
                                      <a:pt x="79143" y="-1429"/>
                                      <a:pt x="74381" y="4286"/>
                                    </a:cubicBezTo>
                                    <a:cubicBezTo>
                                      <a:pt x="50568" y="35719"/>
                                      <a:pt x="26756" y="67151"/>
                                      <a:pt x="2943" y="98584"/>
                                    </a:cubicBezTo>
                                    <a:cubicBezTo>
                                      <a:pt x="2943" y="98584"/>
                                      <a:pt x="1991" y="99536"/>
                                      <a:pt x="1991" y="99536"/>
                                    </a:cubicBezTo>
                                    <a:cubicBezTo>
                                      <a:pt x="86" y="101441"/>
                                      <a:pt x="-867" y="103346"/>
                                      <a:pt x="1039" y="106204"/>
                                    </a:cubicBezTo>
                                    <a:cubicBezTo>
                                      <a:pt x="2943" y="108109"/>
                                      <a:pt x="4848" y="108109"/>
                                      <a:pt x="6753" y="107156"/>
                                    </a:cubicBezTo>
                                    <a:cubicBezTo>
                                      <a:pt x="18183" y="102394"/>
                                      <a:pt x="29614" y="97631"/>
                                      <a:pt x="41043" y="92869"/>
                                    </a:cubicBezTo>
                                    <a:cubicBezTo>
                                      <a:pt x="45806" y="90964"/>
                                      <a:pt x="49616" y="89059"/>
                                      <a:pt x="54378" y="87154"/>
                                    </a:cubicBezTo>
                                    <a:cubicBezTo>
                                      <a:pt x="54378" y="94774"/>
                                      <a:pt x="54378" y="102394"/>
                                      <a:pt x="54378" y="109061"/>
                                    </a:cubicBezTo>
                                    <a:cubicBezTo>
                                      <a:pt x="56283" y="184309"/>
                                      <a:pt x="110576" y="248126"/>
                                      <a:pt x="184871" y="260509"/>
                                    </a:cubicBezTo>
                                    <a:cubicBezTo>
                                      <a:pt x="241068" y="270034"/>
                                      <a:pt x="288693" y="251936"/>
                                      <a:pt x="327746" y="210026"/>
                                    </a:cubicBezTo>
                                    <a:cubicBezTo>
                                      <a:pt x="322983" y="207169"/>
                                      <a:pt x="315364" y="203359"/>
                                      <a:pt x="307743" y="198596"/>
                                    </a:cubicBezTo>
                                    <a:close/>
                                  </a:path>
                                </a:pathLst>
                              </a:custGeom>
                              <a:solidFill>
                                <a:srgbClr val="5A98CB"/>
                              </a:solidFill>
                              <a:ln w="9525" cap="flat">
                                <a:noFill/>
                                <a:prstDash val="solid"/>
                                <a:miter/>
                              </a:ln>
                            </wps:spPr>
                            <wps:bodyPr rtlCol="0" anchor="ctr"/>
                          </wps:wsp>
                          <wps:wsp>
                            <wps:cNvPr id="994347751" name="Freeform 994347751">
                              <a:extLst>
                                <a:ext uri="{FF2B5EF4-FFF2-40B4-BE49-F238E27FC236}">
                                  <a16:creationId xmlns:a16="http://schemas.microsoft.com/office/drawing/2014/main" id="{FA86869C-4BB2-7FD0-A6DE-0FD5AE3F690C}"/>
                                </a:ext>
                              </a:extLst>
                            </wps:cNvPr>
                            <wps:cNvSpPr/>
                            <wps:spPr>
                              <a:xfrm>
                                <a:off x="5712142" y="745989"/>
                                <a:ext cx="323686" cy="264852"/>
                              </a:xfrm>
                              <a:custGeom>
                                <a:avLst/>
                                <a:gdLst>
                                  <a:gd name="connsiteX0" fmla="*/ 322898 w 323686"/>
                                  <a:gd name="connsiteY0" fmla="*/ 158887 h 264852"/>
                                  <a:gd name="connsiteX1" fmla="*/ 316230 w 323686"/>
                                  <a:gd name="connsiteY1" fmla="*/ 157934 h 264852"/>
                                  <a:gd name="connsiteX2" fmla="*/ 272415 w 323686"/>
                                  <a:gd name="connsiteY2" fmla="*/ 175079 h 264852"/>
                                  <a:gd name="connsiteX3" fmla="*/ 267653 w 323686"/>
                                  <a:gd name="connsiteY3" fmla="*/ 172222 h 264852"/>
                                  <a:gd name="connsiteX4" fmla="*/ 258128 w 323686"/>
                                  <a:gd name="connsiteY4" fmla="*/ 103642 h 264852"/>
                                  <a:gd name="connsiteX5" fmla="*/ 137160 w 323686"/>
                                  <a:gd name="connsiteY5" fmla="*/ 2677 h 264852"/>
                                  <a:gd name="connsiteX6" fmla="*/ 0 w 323686"/>
                                  <a:gd name="connsiteY6" fmla="*/ 46492 h 264852"/>
                                  <a:gd name="connsiteX7" fmla="*/ 0 w 323686"/>
                                  <a:gd name="connsiteY7" fmla="*/ 46492 h 264852"/>
                                  <a:gd name="connsiteX8" fmla="*/ 20955 w 323686"/>
                                  <a:gd name="connsiteY8" fmla="*/ 58874 h 264852"/>
                                  <a:gd name="connsiteX9" fmla="*/ 42863 w 323686"/>
                                  <a:gd name="connsiteY9" fmla="*/ 72209 h 264852"/>
                                  <a:gd name="connsiteX10" fmla="*/ 110490 w 323686"/>
                                  <a:gd name="connsiteY10" fmla="*/ 47444 h 264852"/>
                                  <a:gd name="connsiteX11" fmla="*/ 217170 w 323686"/>
                                  <a:gd name="connsiteY11" fmla="*/ 135074 h 264852"/>
                                  <a:gd name="connsiteX12" fmla="*/ 219075 w 323686"/>
                                  <a:gd name="connsiteY12" fmla="*/ 158887 h 264852"/>
                                  <a:gd name="connsiteX13" fmla="*/ 219075 w 323686"/>
                                  <a:gd name="connsiteY13" fmla="*/ 172222 h 264852"/>
                                  <a:gd name="connsiteX14" fmla="*/ 215265 w 323686"/>
                                  <a:gd name="connsiteY14" fmla="*/ 175079 h 264852"/>
                                  <a:gd name="connsiteX15" fmla="*/ 173355 w 323686"/>
                                  <a:gd name="connsiteY15" fmla="*/ 157934 h 264852"/>
                                  <a:gd name="connsiteX16" fmla="*/ 171450 w 323686"/>
                                  <a:gd name="connsiteY16" fmla="*/ 156982 h 264852"/>
                                  <a:gd name="connsiteX17" fmla="*/ 164783 w 323686"/>
                                  <a:gd name="connsiteY17" fmla="*/ 157934 h 264852"/>
                                  <a:gd name="connsiteX18" fmla="*/ 165735 w 323686"/>
                                  <a:gd name="connsiteY18" fmla="*/ 164602 h 264852"/>
                                  <a:gd name="connsiteX19" fmla="*/ 176213 w 323686"/>
                                  <a:gd name="connsiteY19" fmla="*/ 178889 h 264852"/>
                                  <a:gd name="connsiteX20" fmla="*/ 237173 w 323686"/>
                                  <a:gd name="connsiteY20" fmla="*/ 259852 h 264852"/>
                                  <a:gd name="connsiteX21" fmla="*/ 248603 w 323686"/>
                                  <a:gd name="connsiteY21" fmla="*/ 259852 h 264852"/>
                                  <a:gd name="connsiteX22" fmla="*/ 320993 w 323686"/>
                                  <a:gd name="connsiteY22" fmla="*/ 164602 h 264852"/>
                                  <a:gd name="connsiteX23" fmla="*/ 322898 w 323686"/>
                                  <a:gd name="connsiteY23" fmla="*/ 158887 h 2648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23686" h="264852">
                                    <a:moveTo>
                                      <a:pt x="322898" y="158887"/>
                                    </a:moveTo>
                                    <a:cubicBezTo>
                                      <a:pt x="320993" y="156982"/>
                                      <a:pt x="319088" y="157934"/>
                                      <a:pt x="316230" y="157934"/>
                                    </a:cubicBezTo>
                                    <a:cubicBezTo>
                                      <a:pt x="301943" y="163649"/>
                                      <a:pt x="286703" y="169364"/>
                                      <a:pt x="272415" y="175079"/>
                                    </a:cubicBezTo>
                                    <a:cubicBezTo>
                                      <a:pt x="268605" y="176984"/>
                                      <a:pt x="267653" y="176032"/>
                                      <a:pt x="267653" y="172222"/>
                                    </a:cubicBezTo>
                                    <a:cubicBezTo>
                                      <a:pt x="268605" y="148409"/>
                                      <a:pt x="266700" y="125549"/>
                                      <a:pt x="258128" y="103642"/>
                                    </a:cubicBezTo>
                                    <a:cubicBezTo>
                                      <a:pt x="236220" y="48397"/>
                                      <a:pt x="196215" y="13154"/>
                                      <a:pt x="137160" y="2677"/>
                                    </a:cubicBezTo>
                                    <a:cubicBezTo>
                                      <a:pt x="84773" y="-6848"/>
                                      <a:pt x="39053" y="9344"/>
                                      <a:pt x="0" y="46492"/>
                                    </a:cubicBezTo>
                                    <a:cubicBezTo>
                                      <a:pt x="0" y="46492"/>
                                      <a:pt x="0" y="46492"/>
                                      <a:pt x="0" y="46492"/>
                                    </a:cubicBezTo>
                                    <a:cubicBezTo>
                                      <a:pt x="6668" y="50302"/>
                                      <a:pt x="14288" y="55064"/>
                                      <a:pt x="20955" y="58874"/>
                                    </a:cubicBezTo>
                                    <a:cubicBezTo>
                                      <a:pt x="28575" y="63637"/>
                                      <a:pt x="36195" y="68399"/>
                                      <a:pt x="42863" y="72209"/>
                                    </a:cubicBezTo>
                                    <a:cubicBezTo>
                                      <a:pt x="61913" y="56017"/>
                                      <a:pt x="84773" y="48397"/>
                                      <a:pt x="110490" y="47444"/>
                                    </a:cubicBezTo>
                                    <a:cubicBezTo>
                                      <a:pt x="161925" y="47444"/>
                                      <a:pt x="206693" y="84592"/>
                                      <a:pt x="217170" y="135074"/>
                                    </a:cubicBezTo>
                                    <a:cubicBezTo>
                                      <a:pt x="219075" y="143647"/>
                                      <a:pt x="220028" y="151267"/>
                                      <a:pt x="219075" y="158887"/>
                                    </a:cubicBezTo>
                                    <a:cubicBezTo>
                                      <a:pt x="219075" y="163649"/>
                                      <a:pt x="219075" y="167459"/>
                                      <a:pt x="219075" y="172222"/>
                                    </a:cubicBezTo>
                                    <a:cubicBezTo>
                                      <a:pt x="219075" y="176032"/>
                                      <a:pt x="218123" y="176032"/>
                                      <a:pt x="215265" y="175079"/>
                                    </a:cubicBezTo>
                                    <a:cubicBezTo>
                                      <a:pt x="200978" y="169364"/>
                                      <a:pt x="187643" y="163649"/>
                                      <a:pt x="173355" y="157934"/>
                                    </a:cubicBezTo>
                                    <a:cubicBezTo>
                                      <a:pt x="172403" y="157934"/>
                                      <a:pt x="171450" y="156982"/>
                                      <a:pt x="171450" y="156982"/>
                                    </a:cubicBezTo>
                                    <a:cubicBezTo>
                                      <a:pt x="169545" y="156029"/>
                                      <a:pt x="166688" y="155077"/>
                                      <a:pt x="164783" y="157934"/>
                                    </a:cubicBezTo>
                                    <a:cubicBezTo>
                                      <a:pt x="162878" y="160792"/>
                                      <a:pt x="164783" y="162697"/>
                                      <a:pt x="165735" y="164602"/>
                                    </a:cubicBezTo>
                                    <a:cubicBezTo>
                                      <a:pt x="169545" y="169364"/>
                                      <a:pt x="172403" y="174127"/>
                                      <a:pt x="176213" y="178889"/>
                                    </a:cubicBezTo>
                                    <a:cubicBezTo>
                                      <a:pt x="196215" y="205559"/>
                                      <a:pt x="217170" y="233182"/>
                                      <a:pt x="237173" y="259852"/>
                                    </a:cubicBezTo>
                                    <a:cubicBezTo>
                                      <a:pt x="241935" y="266520"/>
                                      <a:pt x="243840" y="266520"/>
                                      <a:pt x="248603" y="259852"/>
                                    </a:cubicBezTo>
                                    <a:cubicBezTo>
                                      <a:pt x="272415" y="228420"/>
                                      <a:pt x="296228" y="196987"/>
                                      <a:pt x="320993" y="164602"/>
                                    </a:cubicBezTo>
                                    <a:cubicBezTo>
                                      <a:pt x="322898" y="163649"/>
                                      <a:pt x="324803" y="161745"/>
                                      <a:pt x="322898" y="158887"/>
                                    </a:cubicBezTo>
                                    <a:close/>
                                  </a:path>
                                </a:pathLst>
                              </a:custGeom>
                              <a:solidFill>
                                <a:srgbClr val="5A98CB"/>
                              </a:solidFill>
                              <a:ln w="9525" cap="flat">
                                <a:noFill/>
                                <a:prstDash val="solid"/>
                                <a:miter/>
                              </a:ln>
                            </wps:spPr>
                            <wps:bodyPr rtlCol="0" anchor="ctr"/>
                          </wps:wsp>
                        </wpg:grpSp>
                        <wpg:grpSp>
                          <wpg:cNvPr id="1134576616" name="Graphic 696">
                            <a:extLst>
                              <a:ext uri="{FF2B5EF4-FFF2-40B4-BE49-F238E27FC236}">
                                <a16:creationId xmlns:a16="http://schemas.microsoft.com/office/drawing/2014/main" id="{ADF05B3F-7CE9-AF8D-1F46-FD0AC3D2E27F}"/>
                              </a:ext>
                            </a:extLst>
                          </wpg:cNvPr>
                          <wpg:cNvGrpSpPr/>
                          <wpg:grpSpPr>
                            <a:xfrm>
                              <a:off x="6084570" y="1031558"/>
                              <a:ext cx="537209" cy="521969"/>
                              <a:chOff x="6084570" y="1031558"/>
                              <a:chExt cx="537209" cy="521969"/>
                            </a:xfrm>
                          </wpg:grpSpPr>
                          <wps:wsp>
                            <wps:cNvPr id="1123858357" name="Freeform 1123858357">
                              <a:extLst>
                                <a:ext uri="{FF2B5EF4-FFF2-40B4-BE49-F238E27FC236}">
                                  <a16:creationId xmlns:a16="http://schemas.microsoft.com/office/drawing/2014/main" id="{B2A6BAD8-C005-A9FD-EE26-46ED0BAEB6DC}"/>
                                </a:ext>
                              </a:extLst>
                            </wps:cNvPr>
                            <wps:cNvSpPr/>
                            <wps:spPr>
                              <a:xfrm>
                                <a:off x="6084570" y="132492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2385" y="13335"/>
                                      <a:pt x="23813" y="13335"/>
                                    </a:cubicBezTo>
                                    <a:close/>
                                  </a:path>
                                </a:pathLst>
                              </a:custGeom>
                              <a:solidFill>
                                <a:srgbClr val="4164AE"/>
                              </a:solidFill>
                              <a:ln w="9525" cap="flat">
                                <a:noFill/>
                                <a:prstDash val="solid"/>
                                <a:miter/>
                              </a:ln>
                            </wps:spPr>
                            <wps:bodyPr rtlCol="0" anchor="ctr"/>
                          </wps:wsp>
                          <wps:wsp>
                            <wps:cNvPr id="297708101" name="Freeform 297708101">
                              <a:extLst>
                                <a:ext uri="{FF2B5EF4-FFF2-40B4-BE49-F238E27FC236}">
                                  <a16:creationId xmlns:a16="http://schemas.microsoft.com/office/drawing/2014/main" id="{658BA9C4-7B42-AD71-36FE-9DBA9A95C161}"/>
                                </a:ext>
                              </a:extLst>
                            </wps:cNvPr>
                            <wps:cNvSpPr/>
                            <wps:spPr>
                              <a:xfrm>
                                <a:off x="6215063" y="148875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319475173" name="Freeform 319475173">
                              <a:extLst>
                                <a:ext uri="{FF2B5EF4-FFF2-40B4-BE49-F238E27FC236}">
                                  <a16:creationId xmlns:a16="http://schemas.microsoft.com/office/drawing/2014/main" id="{AC0CD2E5-9BB0-D4B7-952F-E6D6DB117AB7}"/>
                                </a:ext>
                              </a:extLst>
                            </wps:cNvPr>
                            <wps:cNvSpPr/>
                            <wps:spPr>
                              <a:xfrm>
                                <a:off x="6425565" y="148875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1485131918" name="Freeform 1485131918">
                              <a:extLst>
                                <a:ext uri="{FF2B5EF4-FFF2-40B4-BE49-F238E27FC236}">
                                  <a16:creationId xmlns:a16="http://schemas.microsoft.com/office/drawing/2014/main" id="{C9DB54C3-DA01-ED8D-0E0C-4746F143165B}"/>
                                </a:ext>
                              </a:extLst>
                            </wps:cNvPr>
                            <wps:cNvSpPr/>
                            <wps:spPr>
                              <a:xfrm>
                                <a:off x="6557010" y="132492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49530"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1432" y="13335"/>
                                      <a:pt x="23813" y="13335"/>
                                    </a:cubicBezTo>
                                    <a:close/>
                                  </a:path>
                                </a:pathLst>
                              </a:custGeom>
                              <a:solidFill>
                                <a:srgbClr val="4164AE"/>
                              </a:solidFill>
                              <a:ln w="9525" cap="flat">
                                <a:noFill/>
                                <a:prstDash val="solid"/>
                                <a:miter/>
                              </a:ln>
                            </wps:spPr>
                            <wps:bodyPr rtlCol="0" anchor="ctr"/>
                          </wps:wsp>
                          <wps:wsp>
                            <wps:cNvPr id="2108151039" name="Freeform 2108151039">
                              <a:extLst>
                                <a:ext uri="{FF2B5EF4-FFF2-40B4-BE49-F238E27FC236}">
                                  <a16:creationId xmlns:a16="http://schemas.microsoft.com/office/drawing/2014/main" id="{E7722ADE-E86E-DBA0-B224-ED9FF5C2E4B8}"/>
                                </a:ext>
                              </a:extLst>
                            </wps:cNvPr>
                            <wps:cNvSpPr/>
                            <wps:spPr>
                              <a:xfrm>
                                <a:off x="6509385" y="1120141"/>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8 w 64769"/>
                                  <a:gd name="connsiteY6" fmla="*/ 27622 h 64769"/>
                                  <a:gd name="connsiteX7" fmla="*/ 24765 w 64769"/>
                                  <a:gd name="connsiteY7" fmla="*/ 41910 h 64769"/>
                                  <a:gd name="connsiteX8" fmla="*/ 39053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8" y="20003"/>
                                      <a:pt x="10478" y="27622"/>
                                    </a:cubicBezTo>
                                    <a:cubicBezTo>
                                      <a:pt x="10478" y="35243"/>
                                      <a:pt x="17145" y="41910"/>
                                      <a:pt x="24765" y="41910"/>
                                    </a:cubicBezTo>
                                    <a:cubicBezTo>
                                      <a:pt x="32385" y="41910"/>
                                      <a:pt x="39053" y="35243"/>
                                      <a:pt x="39053" y="27622"/>
                                    </a:cubicBezTo>
                                    <a:cubicBezTo>
                                      <a:pt x="39053" y="19050"/>
                                      <a:pt x="32385" y="13335"/>
                                      <a:pt x="24765" y="13335"/>
                                    </a:cubicBezTo>
                                    <a:close/>
                                  </a:path>
                                </a:pathLst>
                              </a:custGeom>
                              <a:solidFill>
                                <a:srgbClr val="4164AE"/>
                              </a:solidFill>
                              <a:ln w="9525" cap="flat">
                                <a:noFill/>
                                <a:prstDash val="solid"/>
                                <a:miter/>
                              </a:ln>
                            </wps:spPr>
                            <wps:bodyPr rtlCol="0" anchor="ctr"/>
                          </wps:wsp>
                          <wpg:grpSp>
                            <wpg:cNvPr id="770765187" name="Graphic 696">
                              <a:extLst>
                                <a:ext uri="{FF2B5EF4-FFF2-40B4-BE49-F238E27FC236}">
                                  <a16:creationId xmlns:a16="http://schemas.microsoft.com/office/drawing/2014/main" id="{1A70380D-0AB9-5098-CE22-F84735AF7BD5}"/>
                                </a:ext>
                              </a:extLst>
                            </wpg:cNvPr>
                            <wpg:cNvGrpSpPr/>
                            <wpg:grpSpPr>
                              <a:xfrm>
                                <a:off x="6236970" y="1169909"/>
                                <a:ext cx="235267" cy="259794"/>
                                <a:chOff x="6236970" y="1169909"/>
                                <a:chExt cx="235267" cy="259794"/>
                              </a:xfrm>
                              <a:solidFill>
                                <a:srgbClr val="8EA7D6"/>
                              </a:solidFill>
                            </wpg:grpSpPr>
                            <wps:wsp>
                              <wps:cNvPr id="236494587" name="Freeform 236494587">
                                <a:extLst>
                                  <a:ext uri="{FF2B5EF4-FFF2-40B4-BE49-F238E27FC236}">
                                    <a16:creationId xmlns:a16="http://schemas.microsoft.com/office/drawing/2014/main" id="{605E0389-669B-9B46-0416-9EDE7C5DC213}"/>
                                  </a:ext>
                                </a:extLst>
                              </wps:cNvPr>
                              <wps:cNvSpPr/>
                              <wps:spPr>
                                <a:xfrm>
                                  <a:off x="6236970" y="1240156"/>
                                  <a:ext cx="107632" cy="189547"/>
                                </a:xfrm>
                                <a:custGeom>
                                  <a:avLst/>
                                  <a:gdLst>
                                    <a:gd name="connsiteX0" fmla="*/ 107632 w 107632"/>
                                    <a:gd name="connsiteY0" fmla="*/ 189547 h 189547"/>
                                    <a:gd name="connsiteX1" fmla="*/ 46672 w 107632"/>
                                    <a:gd name="connsiteY1" fmla="*/ 153353 h 189547"/>
                                    <a:gd name="connsiteX2" fmla="*/ 1905 w 107632"/>
                                    <a:gd name="connsiteY2" fmla="*/ 125730 h 189547"/>
                                    <a:gd name="connsiteX3" fmla="*/ 0 w 107632"/>
                                    <a:gd name="connsiteY3" fmla="*/ 121920 h 189547"/>
                                    <a:gd name="connsiteX4" fmla="*/ 0 w 107632"/>
                                    <a:gd name="connsiteY4" fmla="*/ 42863 h 189547"/>
                                    <a:gd name="connsiteX5" fmla="*/ 0 w 107632"/>
                                    <a:gd name="connsiteY5" fmla="*/ 0 h 189547"/>
                                    <a:gd name="connsiteX6" fmla="*/ 18097 w 107632"/>
                                    <a:gd name="connsiteY6" fmla="*/ 10478 h 189547"/>
                                    <a:gd name="connsiteX7" fmla="*/ 63818 w 107632"/>
                                    <a:gd name="connsiteY7" fmla="*/ 38100 h 189547"/>
                                    <a:gd name="connsiteX8" fmla="*/ 104775 w 107632"/>
                                    <a:gd name="connsiteY8" fmla="*/ 62865 h 189547"/>
                                    <a:gd name="connsiteX9" fmla="*/ 106680 w 107632"/>
                                    <a:gd name="connsiteY9" fmla="*/ 66675 h 189547"/>
                                    <a:gd name="connsiteX10" fmla="*/ 107632 w 107632"/>
                                    <a:gd name="connsiteY10" fmla="*/ 128588 h 189547"/>
                                    <a:gd name="connsiteX11" fmla="*/ 107632 w 107632"/>
                                    <a:gd name="connsiteY11" fmla="*/ 174307 h 189547"/>
                                    <a:gd name="connsiteX12" fmla="*/ 107632 w 107632"/>
                                    <a:gd name="connsiteY12" fmla="*/ 189547 h 1895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7632" h="189547">
                                      <a:moveTo>
                                        <a:pt x="107632" y="189547"/>
                                      </a:moveTo>
                                      <a:cubicBezTo>
                                        <a:pt x="86677" y="177165"/>
                                        <a:pt x="66675" y="164782"/>
                                        <a:pt x="46672" y="153353"/>
                                      </a:cubicBezTo>
                                      <a:cubicBezTo>
                                        <a:pt x="31432" y="144780"/>
                                        <a:pt x="17145" y="135255"/>
                                        <a:pt x="1905" y="125730"/>
                                      </a:cubicBezTo>
                                      <a:cubicBezTo>
                                        <a:pt x="952" y="124778"/>
                                        <a:pt x="0" y="122872"/>
                                        <a:pt x="0" y="121920"/>
                                      </a:cubicBezTo>
                                      <a:cubicBezTo>
                                        <a:pt x="0" y="95250"/>
                                        <a:pt x="0" y="69532"/>
                                        <a:pt x="0" y="42863"/>
                                      </a:cubicBezTo>
                                      <a:cubicBezTo>
                                        <a:pt x="0" y="28575"/>
                                        <a:pt x="0" y="14288"/>
                                        <a:pt x="0" y="0"/>
                                      </a:cubicBezTo>
                                      <a:cubicBezTo>
                                        <a:pt x="5715" y="3810"/>
                                        <a:pt x="12382" y="6667"/>
                                        <a:pt x="18097" y="10478"/>
                                      </a:cubicBezTo>
                                      <a:cubicBezTo>
                                        <a:pt x="33338" y="20003"/>
                                        <a:pt x="48577" y="28575"/>
                                        <a:pt x="63818" y="38100"/>
                                      </a:cubicBezTo>
                                      <a:cubicBezTo>
                                        <a:pt x="78105" y="46672"/>
                                        <a:pt x="91440" y="55245"/>
                                        <a:pt x="104775" y="62865"/>
                                      </a:cubicBezTo>
                                      <a:cubicBezTo>
                                        <a:pt x="105727" y="63817"/>
                                        <a:pt x="106680" y="65722"/>
                                        <a:pt x="106680" y="66675"/>
                                      </a:cubicBezTo>
                                      <a:cubicBezTo>
                                        <a:pt x="106680" y="87630"/>
                                        <a:pt x="106680" y="107632"/>
                                        <a:pt x="107632" y="128588"/>
                                      </a:cubicBezTo>
                                      <a:cubicBezTo>
                                        <a:pt x="107632" y="143828"/>
                                        <a:pt x="107632" y="159067"/>
                                        <a:pt x="107632" y="174307"/>
                                      </a:cubicBezTo>
                                      <a:cubicBezTo>
                                        <a:pt x="107632" y="180022"/>
                                        <a:pt x="107632" y="184785"/>
                                        <a:pt x="107632" y="189547"/>
                                      </a:cubicBezTo>
                                      <a:close/>
                                    </a:path>
                                  </a:pathLst>
                                </a:custGeom>
                                <a:solidFill>
                                  <a:srgbClr val="8EA7D6"/>
                                </a:solidFill>
                                <a:ln w="9525" cap="flat">
                                  <a:noFill/>
                                  <a:prstDash val="solid"/>
                                  <a:miter/>
                                </a:ln>
                              </wps:spPr>
                              <wps:bodyPr rtlCol="0" anchor="ctr"/>
                            </wps:wsp>
                            <wps:wsp>
                              <wps:cNvPr id="1806367605" name="Freeform 1806367605">
                                <a:extLst>
                                  <a:ext uri="{FF2B5EF4-FFF2-40B4-BE49-F238E27FC236}">
                                    <a16:creationId xmlns:a16="http://schemas.microsoft.com/office/drawing/2014/main" id="{AD006376-CB07-18A1-2F64-983971730394}"/>
                                  </a:ext>
                                </a:extLst>
                              </wps:cNvPr>
                              <wps:cNvSpPr/>
                              <wps:spPr>
                                <a:xfrm>
                                  <a:off x="6368415" y="1249681"/>
                                  <a:ext cx="103822" cy="180022"/>
                                </a:xfrm>
                                <a:custGeom>
                                  <a:avLst/>
                                  <a:gdLst>
                                    <a:gd name="connsiteX0" fmla="*/ 0 w 103822"/>
                                    <a:gd name="connsiteY0" fmla="*/ 180022 h 180022"/>
                                    <a:gd name="connsiteX1" fmla="*/ 0 w 103822"/>
                                    <a:gd name="connsiteY1" fmla="*/ 174307 h 180022"/>
                                    <a:gd name="connsiteX2" fmla="*/ 0 w 103822"/>
                                    <a:gd name="connsiteY2" fmla="*/ 59055 h 180022"/>
                                    <a:gd name="connsiteX3" fmla="*/ 3810 w 103822"/>
                                    <a:gd name="connsiteY3" fmla="*/ 52388 h 180022"/>
                                    <a:gd name="connsiteX4" fmla="*/ 77152 w 103822"/>
                                    <a:gd name="connsiteY4" fmla="*/ 14288 h 180022"/>
                                    <a:gd name="connsiteX5" fmla="*/ 100965 w 103822"/>
                                    <a:gd name="connsiteY5" fmla="*/ 953 h 180022"/>
                                    <a:gd name="connsiteX6" fmla="*/ 103823 w 103822"/>
                                    <a:gd name="connsiteY6" fmla="*/ 0 h 180022"/>
                                    <a:gd name="connsiteX7" fmla="*/ 103823 w 103822"/>
                                    <a:gd name="connsiteY7" fmla="*/ 125730 h 180022"/>
                                    <a:gd name="connsiteX8" fmla="*/ 0 w 103822"/>
                                    <a:gd name="connsiteY8" fmla="*/ 180022 h 180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3822" h="180022">
                                      <a:moveTo>
                                        <a:pt x="0" y="180022"/>
                                      </a:moveTo>
                                      <a:cubicBezTo>
                                        <a:pt x="0" y="177165"/>
                                        <a:pt x="0" y="176213"/>
                                        <a:pt x="0" y="174307"/>
                                      </a:cubicBezTo>
                                      <a:cubicBezTo>
                                        <a:pt x="0" y="136207"/>
                                        <a:pt x="0" y="97155"/>
                                        <a:pt x="0" y="59055"/>
                                      </a:cubicBezTo>
                                      <a:cubicBezTo>
                                        <a:pt x="0" y="56197"/>
                                        <a:pt x="952" y="54292"/>
                                        <a:pt x="3810" y="52388"/>
                                      </a:cubicBezTo>
                                      <a:cubicBezTo>
                                        <a:pt x="28575" y="40005"/>
                                        <a:pt x="53340" y="27622"/>
                                        <a:pt x="77152" y="14288"/>
                                      </a:cubicBezTo>
                                      <a:cubicBezTo>
                                        <a:pt x="84773" y="10478"/>
                                        <a:pt x="93345" y="5715"/>
                                        <a:pt x="100965" y="953"/>
                                      </a:cubicBezTo>
                                      <a:cubicBezTo>
                                        <a:pt x="101918" y="953"/>
                                        <a:pt x="101918" y="953"/>
                                        <a:pt x="103823" y="0"/>
                                      </a:cubicBezTo>
                                      <a:cubicBezTo>
                                        <a:pt x="103823" y="41910"/>
                                        <a:pt x="103823" y="83820"/>
                                        <a:pt x="103823" y="125730"/>
                                      </a:cubicBezTo>
                                      <a:cubicBezTo>
                                        <a:pt x="69532" y="143828"/>
                                        <a:pt x="35243" y="161925"/>
                                        <a:pt x="0" y="180022"/>
                                      </a:cubicBezTo>
                                      <a:close/>
                                    </a:path>
                                  </a:pathLst>
                                </a:custGeom>
                                <a:solidFill>
                                  <a:srgbClr val="8EA7D6"/>
                                </a:solidFill>
                                <a:ln w="9525" cap="flat">
                                  <a:noFill/>
                                  <a:prstDash val="solid"/>
                                  <a:miter/>
                                </a:ln>
                              </wps:spPr>
                              <wps:bodyPr rtlCol="0" anchor="ctr"/>
                            </wps:wsp>
                            <wps:wsp>
                              <wps:cNvPr id="194906989" name="Freeform 194906989">
                                <a:extLst>
                                  <a:ext uri="{FF2B5EF4-FFF2-40B4-BE49-F238E27FC236}">
                                    <a16:creationId xmlns:a16="http://schemas.microsoft.com/office/drawing/2014/main" id="{B953B3A6-79D2-1095-5D3C-CDF8D745A977}"/>
                                  </a:ext>
                                </a:extLst>
                              </wps:cNvPr>
                              <wps:cNvSpPr/>
                              <wps:spPr>
                                <a:xfrm>
                                  <a:off x="6252210" y="1169909"/>
                                  <a:ext cx="208597" cy="115728"/>
                                </a:xfrm>
                                <a:custGeom>
                                  <a:avLst/>
                                  <a:gdLst>
                                    <a:gd name="connsiteX0" fmla="*/ 0 w 208597"/>
                                    <a:gd name="connsiteY0" fmla="*/ 51197 h 115728"/>
                                    <a:gd name="connsiteX1" fmla="*/ 69532 w 208597"/>
                                    <a:gd name="connsiteY1" fmla="*/ 15002 h 115728"/>
                                    <a:gd name="connsiteX2" fmla="*/ 98107 w 208597"/>
                                    <a:gd name="connsiteY2" fmla="*/ 714 h 115728"/>
                                    <a:gd name="connsiteX3" fmla="*/ 104775 w 208597"/>
                                    <a:gd name="connsiteY3" fmla="*/ 714 h 115728"/>
                                    <a:gd name="connsiteX4" fmla="*/ 144780 w 208597"/>
                                    <a:gd name="connsiteY4" fmla="*/ 24527 h 115728"/>
                                    <a:gd name="connsiteX5" fmla="*/ 199073 w 208597"/>
                                    <a:gd name="connsiteY5" fmla="*/ 56912 h 115728"/>
                                    <a:gd name="connsiteX6" fmla="*/ 208598 w 208597"/>
                                    <a:gd name="connsiteY6" fmla="*/ 61674 h 115728"/>
                                    <a:gd name="connsiteX7" fmla="*/ 198120 w 208597"/>
                                    <a:gd name="connsiteY7" fmla="*/ 67389 h 115728"/>
                                    <a:gd name="connsiteX8" fmla="*/ 144780 w 208597"/>
                                    <a:gd name="connsiteY8" fmla="*/ 95012 h 115728"/>
                                    <a:gd name="connsiteX9" fmla="*/ 107632 w 208597"/>
                                    <a:gd name="connsiteY9" fmla="*/ 115014 h 115728"/>
                                    <a:gd name="connsiteX10" fmla="*/ 102870 w 208597"/>
                                    <a:gd name="connsiteY10" fmla="*/ 115014 h 115728"/>
                                    <a:gd name="connsiteX11" fmla="*/ 18098 w 208597"/>
                                    <a:gd name="connsiteY11" fmla="*/ 61674 h 115728"/>
                                    <a:gd name="connsiteX12" fmla="*/ 1905 w 208597"/>
                                    <a:gd name="connsiteY12" fmla="*/ 52149 h 115728"/>
                                    <a:gd name="connsiteX13" fmla="*/ 0 w 208597"/>
                                    <a:gd name="connsiteY13" fmla="*/ 51197 h 115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8597" h="115728">
                                      <a:moveTo>
                                        <a:pt x="0" y="51197"/>
                                      </a:moveTo>
                                      <a:cubicBezTo>
                                        <a:pt x="22860" y="38814"/>
                                        <a:pt x="45720" y="27384"/>
                                        <a:pt x="69532" y="15002"/>
                                      </a:cubicBezTo>
                                      <a:cubicBezTo>
                                        <a:pt x="79057" y="10239"/>
                                        <a:pt x="88582" y="5477"/>
                                        <a:pt x="98107" y="714"/>
                                      </a:cubicBezTo>
                                      <a:cubicBezTo>
                                        <a:pt x="100013" y="-238"/>
                                        <a:pt x="101918" y="-238"/>
                                        <a:pt x="104775" y="714"/>
                                      </a:cubicBezTo>
                                      <a:cubicBezTo>
                                        <a:pt x="118110" y="8334"/>
                                        <a:pt x="131445" y="16907"/>
                                        <a:pt x="144780" y="24527"/>
                                      </a:cubicBezTo>
                                      <a:cubicBezTo>
                                        <a:pt x="162878" y="35004"/>
                                        <a:pt x="180975" y="46434"/>
                                        <a:pt x="199073" y="56912"/>
                                      </a:cubicBezTo>
                                      <a:cubicBezTo>
                                        <a:pt x="201930" y="58817"/>
                                        <a:pt x="205740" y="59769"/>
                                        <a:pt x="208598" y="61674"/>
                                      </a:cubicBezTo>
                                      <a:cubicBezTo>
                                        <a:pt x="204788" y="63579"/>
                                        <a:pt x="201930" y="65484"/>
                                        <a:pt x="198120" y="67389"/>
                                      </a:cubicBezTo>
                                      <a:cubicBezTo>
                                        <a:pt x="180023" y="76914"/>
                                        <a:pt x="161925" y="85487"/>
                                        <a:pt x="144780" y="95012"/>
                                      </a:cubicBezTo>
                                      <a:cubicBezTo>
                                        <a:pt x="132398" y="101679"/>
                                        <a:pt x="120015" y="108347"/>
                                        <a:pt x="107632" y="115014"/>
                                      </a:cubicBezTo>
                                      <a:cubicBezTo>
                                        <a:pt x="106680" y="115967"/>
                                        <a:pt x="103823" y="115967"/>
                                        <a:pt x="102870" y="115014"/>
                                      </a:cubicBezTo>
                                      <a:cubicBezTo>
                                        <a:pt x="74295" y="97869"/>
                                        <a:pt x="46673" y="79772"/>
                                        <a:pt x="18098" y="61674"/>
                                      </a:cubicBezTo>
                                      <a:cubicBezTo>
                                        <a:pt x="12382" y="57864"/>
                                        <a:pt x="7620" y="55007"/>
                                        <a:pt x="1905" y="52149"/>
                                      </a:cubicBezTo>
                                      <a:cubicBezTo>
                                        <a:pt x="953" y="52149"/>
                                        <a:pt x="0" y="51197"/>
                                        <a:pt x="0" y="51197"/>
                                      </a:cubicBezTo>
                                      <a:close/>
                                    </a:path>
                                  </a:pathLst>
                                </a:custGeom>
                                <a:solidFill>
                                  <a:srgbClr val="8EA7D6"/>
                                </a:solidFill>
                                <a:ln w="9525" cap="flat">
                                  <a:noFill/>
                                  <a:prstDash val="solid"/>
                                  <a:miter/>
                                </a:ln>
                              </wps:spPr>
                              <wps:bodyPr rtlCol="0" anchor="ctr"/>
                            </wps:wsp>
                          </wpg:grpSp>
                          <wps:wsp>
                            <wps:cNvPr id="334286523" name="Freeform 334286523">
                              <a:extLst>
                                <a:ext uri="{FF2B5EF4-FFF2-40B4-BE49-F238E27FC236}">
                                  <a16:creationId xmlns:a16="http://schemas.microsoft.com/office/drawing/2014/main" id="{D6F87E59-37C1-B10E-6473-F85357B6FCA0}"/>
                                </a:ext>
                              </a:extLst>
                            </wps:cNvPr>
                            <wps:cNvSpPr/>
                            <wps:spPr>
                              <a:xfrm>
                                <a:off x="6131242" y="1120141"/>
                                <a:ext cx="64770" cy="64769"/>
                              </a:xfrm>
                              <a:custGeom>
                                <a:avLst/>
                                <a:gdLst>
                                  <a:gd name="connsiteX0" fmla="*/ 32385 w 64770"/>
                                  <a:gd name="connsiteY0" fmla="*/ 64770 h 64769"/>
                                  <a:gd name="connsiteX1" fmla="*/ 0 w 64770"/>
                                  <a:gd name="connsiteY1" fmla="*/ 32385 h 64769"/>
                                  <a:gd name="connsiteX2" fmla="*/ 32385 w 64770"/>
                                  <a:gd name="connsiteY2" fmla="*/ 0 h 64769"/>
                                  <a:gd name="connsiteX3" fmla="*/ 64770 w 64770"/>
                                  <a:gd name="connsiteY3" fmla="*/ 32385 h 64769"/>
                                  <a:gd name="connsiteX4" fmla="*/ 32385 w 64770"/>
                                  <a:gd name="connsiteY4" fmla="*/ 64770 h 64769"/>
                                  <a:gd name="connsiteX5" fmla="*/ 23813 w 64770"/>
                                  <a:gd name="connsiteY5" fmla="*/ 13335 h 64769"/>
                                  <a:gd name="connsiteX6" fmla="*/ 9525 w 64770"/>
                                  <a:gd name="connsiteY6" fmla="*/ 27622 h 64769"/>
                                  <a:gd name="connsiteX7" fmla="*/ 23813 w 64770"/>
                                  <a:gd name="connsiteY7" fmla="*/ 41910 h 64769"/>
                                  <a:gd name="connsiteX8" fmla="*/ 38100 w 64770"/>
                                  <a:gd name="connsiteY8" fmla="*/ 27622 h 64769"/>
                                  <a:gd name="connsiteX9" fmla="*/ 23813 w 64770"/>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70" h="64769">
                                    <a:moveTo>
                                      <a:pt x="32385" y="64770"/>
                                    </a:moveTo>
                                    <a:cubicBezTo>
                                      <a:pt x="14288" y="64770"/>
                                      <a:pt x="0" y="50482"/>
                                      <a:pt x="0" y="32385"/>
                                    </a:cubicBezTo>
                                    <a:cubicBezTo>
                                      <a:pt x="0" y="14288"/>
                                      <a:pt x="14288" y="0"/>
                                      <a:pt x="32385" y="0"/>
                                    </a:cubicBezTo>
                                    <a:cubicBezTo>
                                      <a:pt x="50483" y="0"/>
                                      <a:pt x="64770" y="14288"/>
                                      <a:pt x="64770" y="32385"/>
                                    </a:cubicBezTo>
                                    <a:cubicBezTo>
                                      <a:pt x="64770" y="50482"/>
                                      <a:pt x="50483" y="64770"/>
                                      <a:pt x="32385" y="64770"/>
                                    </a:cubicBezTo>
                                    <a:close/>
                                    <a:moveTo>
                                      <a:pt x="23813" y="13335"/>
                                    </a:moveTo>
                                    <a:cubicBezTo>
                                      <a:pt x="16193" y="13335"/>
                                      <a:pt x="9525" y="20003"/>
                                      <a:pt x="9525" y="27622"/>
                                    </a:cubicBezTo>
                                    <a:cubicBezTo>
                                      <a:pt x="9525" y="35243"/>
                                      <a:pt x="16193" y="41910"/>
                                      <a:pt x="23813" y="41910"/>
                                    </a:cubicBezTo>
                                    <a:cubicBezTo>
                                      <a:pt x="31433" y="41910"/>
                                      <a:pt x="38100" y="35243"/>
                                      <a:pt x="38100" y="27622"/>
                                    </a:cubicBezTo>
                                    <a:cubicBezTo>
                                      <a:pt x="38100" y="19050"/>
                                      <a:pt x="32385" y="13335"/>
                                      <a:pt x="23813" y="13335"/>
                                    </a:cubicBezTo>
                                    <a:close/>
                                  </a:path>
                                </a:pathLst>
                              </a:custGeom>
                              <a:solidFill>
                                <a:srgbClr val="4164AE"/>
                              </a:solidFill>
                              <a:ln w="9525" cap="flat">
                                <a:noFill/>
                                <a:prstDash val="solid"/>
                                <a:miter/>
                              </a:ln>
                            </wps:spPr>
                            <wps:bodyPr rtlCol="0" anchor="ctr"/>
                          </wps:wsp>
                          <wps:wsp>
                            <wps:cNvPr id="1626046201" name="Freeform 1626046201">
                              <a:extLst>
                                <a:ext uri="{FF2B5EF4-FFF2-40B4-BE49-F238E27FC236}">
                                  <a16:creationId xmlns:a16="http://schemas.microsoft.com/office/drawing/2014/main" id="{70174BB5-04E0-CC05-89ED-B5D7DC718DB1}"/>
                                </a:ext>
                              </a:extLst>
                            </wps:cNvPr>
                            <wps:cNvSpPr/>
                            <wps:spPr>
                              <a:xfrm>
                                <a:off x="6319838" y="1031558"/>
                                <a:ext cx="59054" cy="59054"/>
                              </a:xfrm>
                              <a:custGeom>
                                <a:avLst/>
                                <a:gdLst>
                                  <a:gd name="connsiteX0" fmla="*/ 29527 w 59054"/>
                                  <a:gd name="connsiteY0" fmla="*/ 59055 h 59054"/>
                                  <a:gd name="connsiteX1" fmla="*/ 0 w 59054"/>
                                  <a:gd name="connsiteY1" fmla="*/ 29527 h 59054"/>
                                  <a:gd name="connsiteX2" fmla="*/ 29527 w 59054"/>
                                  <a:gd name="connsiteY2" fmla="*/ 0 h 59054"/>
                                  <a:gd name="connsiteX3" fmla="*/ 59055 w 59054"/>
                                  <a:gd name="connsiteY3" fmla="*/ 29527 h 59054"/>
                                  <a:gd name="connsiteX4" fmla="*/ 29527 w 59054"/>
                                  <a:gd name="connsiteY4" fmla="*/ 59055 h 59054"/>
                                  <a:gd name="connsiteX5" fmla="*/ 23813 w 59054"/>
                                  <a:gd name="connsiteY5" fmla="*/ 12382 h 59054"/>
                                  <a:gd name="connsiteX6" fmla="*/ 9525 w 59054"/>
                                  <a:gd name="connsiteY6" fmla="*/ 26670 h 59054"/>
                                  <a:gd name="connsiteX7" fmla="*/ 23813 w 59054"/>
                                  <a:gd name="connsiteY7" fmla="*/ 40957 h 59054"/>
                                  <a:gd name="connsiteX8" fmla="*/ 38100 w 59054"/>
                                  <a:gd name="connsiteY8" fmla="*/ 26670 h 59054"/>
                                  <a:gd name="connsiteX9" fmla="*/ 23813 w 59054"/>
                                  <a:gd name="connsiteY9" fmla="*/ 12382 h 590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9054" h="59054">
                                    <a:moveTo>
                                      <a:pt x="29527" y="59055"/>
                                    </a:moveTo>
                                    <a:cubicBezTo>
                                      <a:pt x="13335" y="59055"/>
                                      <a:pt x="0" y="45720"/>
                                      <a:pt x="0" y="29527"/>
                                    </a:cubicBezTo>
                                    <a:cubicBezTo>
                                      <a:pt x="0" y="13335"/>
                                      <a:pt x="13335" y="0"/>
                                      <a:pt x="29527" y="0"/>
                                    </a:cubicBezTo>
                                    <a:cubicBezTo>
                                      <a:pt x="45720" y="0"/>
                                      <a:pt x="59055" y="13335"/>
                                      <a:pt x="59055" y="29527"/>
                                    </a:cubicBezTo>
                                    <a:cubicBezTo>
                                      <a:pt x="59055" y="45720"/>
                                      <a:pt x="45720" y="59055"/>
                                      <a:pt x="29527" y="59055"/>
                                    </a:cubicBezTo>
                                    <a:close/>
                                    <a:moveTo>
                                      <a:pt x="23813" y="12382"/>
                                    </a:moveTo>
                                    <a:cubicBezTo>
                                      <a:pt x="16192" y="12382"/>
                                      <a:pt x="9525" y="19050"/>
                                      <a:pt x="9525" y="26670"/>
                                    </a:cubicBezTo>
                                    <a:cubicBezTo>
                                      <a:pt x="9525" y="34290"/>
                                      <a:pt x="16192" y="40957"/>
                                      <a:pt x="23813" y="40957"/>
                                    </a:cubicBezTo>
                                    <a:cubicBezTo>
                                      <a:pt x="31432" y="40957"/>
                                      <a:pt x="38100" y="34290"/>
                                      <a:pt x="38100" y="26670"/>
                                    </a:cubicBezTo>
                                    <a:cubicBezTo>
                                      <a:pt x="38100" y="19050"/>
                                      <a:pt x="31432" y="12382"/>
                                      <a:pt x="23813" y="12382"/>
                                    </a:cubicBezTo>
                                    <a:close/>
                                  </a:path>
                                </a:pathLst>
                              </a:custGeom>
                              <a:solidFill>
                                <a:srgbClr val="4164AE"/>
                              </a:solidFill>
                              <a:ln w="9525" cap="flat">
                                <a:noFill/>
                                <a:prstDash val="solid"/>
                                <a:miter/>
                              </a:ln>
                            </wps:spPr>
                            <wps:bodyPr rtlCol="0" anchor="ctr"/>
                          </wps:wsp>
                          <wpg:grpSp>
                            <wpg:cNvPr id="1113958962" name="Graphic 696">
                              <a:extLst>
                                <a:ext uri="{FF2B5EF4-FFF2-40B4-BE49-F238E27FC236}">
                                  <a16:creationId xmlns:a16="http://schemas.microsoft.com/office/drawing/2014/main" id="{45927103-6007-BA73-2A28-400E72EC3276}"/>
                                </a:ext>
                              </a:extLst>
                            </wpg:cNvPr>
                            <wpg:cNvGrpSpPr/>
                            <wpg:grpSpPr>
                              <a:xfrm>
                                <a:off x="6100763" y="1056323"/>
                                <a:ext cx="499109" cy="493395"/>
                                <a:chOff x="6100763" y="1056323"/>
                                <a:chExt cx="499109" cy="493395"/>
                              </a:xfrm>
                              <a:solidFill>
                                <a:srgbClr val="7E9CD0"/>
                              </a:solidFill>
                            </wpg:grpSpPr>
                            <wps:wsp>
                              <wps:cNvPr id="1462088996" name="Freeform 1462088996">
                                <a:extLst>
                                  <a:ext uri="{FF2B5EF4-FFF2-40B4-BE49-F238E27FC236}">
                                    <a16:creationId xmlns:a16="http://schemas.microsoft.com/office/drawing/2014/main" id="{9573B0A1-97C5-048E-416F-97E910D9AB28}"/>
                                  </a:ext>
                                </a:extLst>
                              </wps:cNvPr>
                              <wps:cNvSpPr/>
                              <wps:spPr>
                                <a:xfrm>
                                  <a:off x="6400800" y="1057275"/>
                                  <a:ext cx="112394" cy="63817"/>
                                </a:xfrm>
                                <a:custGeom>
                                  <a:avLst/>
                                  <a:gdLst>
                                    <a:gd name="connsiteX0" fmla="*/ 103822 w 112394"/>
                                    <a:gd name="connsiteY0" fmla="*/ 63818 h 63817"/>
                                    <a:gd name="connsiteX1" fmla="*/ 112395 w 112394"/>
                                    <a:gd name="connsiteY1" fmla="*/ 55245 h 63817"/>
                                    <a:gd name="connsiteX2" fmla="*/ 952 w 112394"/>
                                    <a:gd name="connsiteY2" fmla="*/ 0 h 63817"/>
                                    <a:gd name="connsiteX3" fmla="*/ 952 w 112394"/>
                                    <a:gd name="connsiteY3" fmla="*/ 2858 h 63817"/>
                                    <a:gd name="connsiteX4" fmla="*/ 0 w 112394"/>
                                    <a:gd name="connsiteY4" fmla="*/ 11430 h 63817"/>
                                    <a:gd name="connsiteX5" fmla="*/ 103822 w 112394"/>
                                    <a:gd name="connsiteY5" fmla="*/ 63818 h 63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2394" h="63817">
                                      <a:moveTo>
                                        <a:pt x="103822" y="63818"/>
                                      </a:moveTo>
                                      <a:cubicBezTo>
                                        <a:pt x="106680" y="60960"/>
                                        <a:pt x="109538" y="58103"/>
                                        <a:pt x="112395" y="55245"/>
                                      </a:cubicBezTo>
                                      <a:cubicBezTo>
                                        <a:pt x="80963" y="27622"/>
                                        <a:pt x="42863" y="8572"/>
                                        <a:pt x="952" y="0"/>
                                      </a:cubicBezTo>
                                      <a:cubicBezTo>
                                        <a:pt x="952" y="953"/>
                                        <a:pt x="952" y="1905"/>
                                        <a:pt x="952" y="2858"/>
                                      </a:cubicBezTo>
                                      <a:cubicBezTo>
                                        <a:pt x="952" y="5715"/>
                                        <a:pt x="952" y="8572"/>
                                        <a:pt x="0" y="11430"/>
                                      </a:cubicBezTo>
                                      <a:cubicBezTo>
                                        <a:pt x="39052" y="20955"/>
                                        <a:pt x="74295" y="39053"/>
                                        <a:pt x="103822" y="63818"/>
                                      </a:cubicBezTo>
                                      <a:close/>
                                    </a:path>
                                  </a:pathLst>
                                </a:custGeom>
                                <a:solidFill>
                                  <a:srgbClr val="7E9CD0"/>
                                </a:solidFill>
                                <a:ln w="9525" cap="flat">
                                  <a:noFill/>
                                  <a:prstDash val="solid"/>
                                  <a:miter/>
                                </a:ln>
                              </wps:spPr>
                              <wps:bodyPr rtlCol="0" anchor="ctr"/>
                            </wps:wsp>
                            <wps:wsp>
                              <wps:cNvPr id="1485076364" name="Freeform 1485076364">
                                <a:extLst>
                                  <a:ext uri="{FF2B5EF4-FFF2-40B4-BE49-F238E27FC236}">
                                    <a16:creationId xmlns:a16="http://schemas.microsoft.com/office/drawing/2014/main" id="{91D84852-BF42-3142-E729-68580164B2D8}"/>
                                  </a:ext>
                                </a:extLst>
                              </wps:cNvPr>
                              <wps:cNvSpPr/>
                              <wps:spPr>
                                <a:xfrm>
                                  <a:off x="6189345" y="1056323"/>
                                  <a:ext cx="115252" cy="61912"/>
                                </a:xfrm>
                                <a:custGeom>
                                  <a:avLst/>
                                  <a:gdLst>
                                    <a:gd name="connsiteX0" fmla="*/ 114300 w 115252"/>
                                    <a:gd name="connsiteY0" fmla="*/ 4763 h 61912"/>
                                    <a:gd name="connsiteX1" fmla="*/ 114300 w 115252"/>
                                    <a:gd name="connsiteY1" fmla="*/ 0 h 61912"/>
                                    <a:gd name="connsiteX2" fmla="*/ 0 w 115252"/>
                                    <a:gd name="connsiteY2" fmla="*/ 54293 h 61912"/>
                                    <a:gd name="connsiteX3" fmla="*/ 9525 w 115252"/>
                                    <a:gd name="connsiteY3" fmla="*/ 61913 h 61912"/>
                                    <a:gd name="connsiteX4" fmla="*/ 115252 w 115252"/>
                                    <a:gd name="connsiteY4" fmla="*/ 11430 h 61912"/>
                                    <a:gd name="connsiteX5" fmla="*/ 114300 w 115252"/>
                                    <a:gd name="connsiteY5" fmla="*/ 4763 h 6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5252" h="61912">
                                      <a:moveTo>
                                        <a:pt x="114300" y="4763"/>
                                      </a:moveTo>
                                      <a:cubicBezTo>
                                        <a:pt x="114300" y="2858"/>
                                        <a:pt x="114300" y="1905"/>
                                        <a:pt x="114300" y="0"/>
                                      </a:cubicBezTo>
                                      <a:cubicBezTo>
                                        <a:pt x="71438" y="7620"/>
                                        <a:pt x="31432" y="27623"/>
                                        <a:pt x="0" y="54293"/>
                                      </a:cubicBezTo>
                                      <a:cubicBezTo>
                                        <a:pt x="3810" y="56198"/>
                                        <a:pt x="6668" y="59055"/>
                                        <a:pt x="9525" y="61913"/>
                                      </a:cubicBezTo>
                                      <a:cubicBezTo>
                                        <a:pt x="39052" y="37148"/>
                                        <a:pt x="75247" y="20003"/>
                                        <a:pt x="115252" y="11430"/>
                                      </a:cubicBezTo>
                                      <a:cubicBezTo>
                                        <a:pt x="115252" y="9525"/>
                                        <a:pt x="114300" y="7620"/>
                                        <a:pt x="114300" y="4763"/>
                                      </a:cubicBezTo>
                                      <a:close/>
                                    </a:path>
                                  </a:pathLst>
                                </a:custGeom>
                                <a:solidFill>
                                  <a:srgbClr val="7E9CD0"/>
                                </a:solidFill>
                                <a:ln w="9525" cap="flat">
                                  <a:noFill/>
                                  <a:prstDash val="solid"/>
                                  <a:miter/>
                                </a:ln>
                              </wps:spPr>
                              <wps:bodyPr rtlCol="0" anchor="ctr"/>
                            </wps:wsp>
                            <wps:wsp>
                              <wps:cNvPr id="1448293185" name="Freeform 1448293185">
                                <a:extLst>
                                  <a:ext uri="{FF2B5EF4-FFF2-40B4-BE49-F238E27FC236}">
                                    <a16:creationId xmlns:a16="http://schemas.microsoft.com/office/drawing/2014/main" id="{45C2397D-C759-0863-48EC-A3229FB113B6}"/>
                                  </a:ext>
                                </a:extLst>
                              </wps:cNvPr>
                              <wps:cNvSpPr/>
                              <wps:spPr>
                                <a:xfrm>
                                  <a:off x="6562725" y="1189673"/>
                                  <a:ext cx="37147" cy="119062"/>
                                </a:xfrm>
                                <a:custGeom>
                                  <a:avLst/>
                                  <a:gdLst>
                                    <a:gd name="connsiteX0" fmla="*/ 0 w 37147"/>
                                    <a:gd name="connsiteY0" fmla="*/ 6668 h 119062"/>
                                    <a:gd name="connsiteX1" fmla="*/ 24765 w 37147"/>
                                    <a:gd name="connsiteY1" fmla="*/ 111443 h 119062"/>
                                    <a:gd name="connsiteX2" fmla="*/ 24765 w 37147"/>
                                    <a:gd name="connsiteY2" fmla="*/ 118110 h 119062"/>
                                    <a:gd name="connsiteX3" fmla="*/ 26670 w 37147"/>
                                    <a:gd name="connsiteY3" fmla="*/ 118110 h 119062"/>
                                    <a:gd name="connsiteX4" fmla="*/ 37147 w 37147"/>
                                    <a:gd name="connsiteY4" fmla="*/ 119063 h 119062"/>
                                    <a:gd name="connsiteX5" fmla="*/ 37147 w 37147"/>
                                    <a:gd name="connsiteY5" fmla="*/ 111443 h 119062"/>
                                    <a:gd name="connsiteX6" fmla="*/ 10477 w 37147"/>
                                    <a:gd name="connsiteY6" fmla="*/ 0 h 119062"/>
                                    <a:gd name="connsiteX7" fmla="*/ 0 w 37147"/>
                                    <a:gd name="connsiteY7" fmla="*/ 6668 h 119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7147" h="119062">
                                      <a:moveTo>
                                        <a:pt x="0" y="6668"/>
                                      </a:moveTo>
                                      <a:cubicBezTo>
                                        <a:pt x="16192" y="38100"/>
                                        <a:pt x="24765" y="74295"/>
                                        <a:pt x="24765" y="111443"/>
                                      </a:cubicBezTo>
                                      <a:cubicBezTo>
                                        <a:pt x="24765" y="113348"/>
                                        <a:pt x="24765" y="116205"/>
                                        <a:pt x="24765" y="118110"/>
                                      </a:cubicBezTo>
                                      <a:cubicBezTo>
                                        <a:pt x="25717" y="118110"/>
                                        <a:pt x="25717" y="118110"/>
                                        <a:pt x="26670" y="118110"/>
                                      </a:cubicBezTo>
                                      <a:cubicBezTo>
                                        <a:pt x="30480" y="118110"/>
                                        <a:pt x="33338" y="118110"/>
                                        <a:pt x="37147" y="119063"/>
                                      </a:cubicBezTo>
                                      <a:cubicBezTo>
                                        <a:pt x="37147" y="116205"/>
                                        <a:pt x="37147" y="114300"/>
                                        <a:pt x="37147" y="111443"/>
                                      </a:cubicBezTo>
                                      <a:cubicBezTo>
                                        <a:pt x="37147" y="71438"/>
                                        <a:pt x="27622" y="33338"/>
                                        <a:pt x="10477" y="0"/>
                                      </a:cubicBezTo>
                                      <a:cubicBezTo>
                                        <a:pt x="6667" y="2858"/>
                                        <a:pt x="3810" y="4763"/>
                                        <a:pt x="0" y="6668"/>
                                      </a:cubicBezTo>
                                      <a:close/>
                                    </a:path>
                                  </a:pathLst>
                                </a:custGeom>
                                <a:solidFill>
                                  <a:srgbClr val="7E9CD0"/>
                                </a:solidFill>
                                <a:ln w="9525" cap="flat">
                                  <a:noFill/>
                                  <a:prstDash val="solid"/>
                                  <a:miter/>
                                </a:ln>
                              </wps:spPr>
                              <wps:bodyPr rtlCol="0" anchor="ctr"/>
                            </wps:wsp>
                            <wps:wsp>
                              <wps:cNvPr id="2113904777" name="Freeform 2113904777">
                                <a:extLst>
                                  <a:ext uri="{FF2B5EF4-FFF2-40B4-BE49-F238E27FC236}">
                                    <a16:creationId xmlns:a16="http://schemas.microsoft.com/office/drawing/2014/main" id="{0F381733-321E-053D-BC35-DE63D166CEBF}"/>
                                  </a:ext>
                                </a:extLst>
                              </wps:cNvPr>
                              <wps:cNvSpPr/>
                              <wps:spPr>
                                <a:xfrm>
                                  <a:off x="6100763" y="1186816"/>
                                  <a:ext cx="38100" cy="124777"/>
                                </a:xfrm>
                                <a:custGeom>
                                  <a:avLst/>
                                  <a:gdLst>
                                    <a:gd name="connsiteX0" fmla="*/ 12382 w 38100"/>
                                    <a:gd name="connsiteY0" fmla="*/ 121920 h 124777"/>
                                    <a:gd name="connsiteX1" fmla="*/ 12382 w 38100"/>
                                    <a:gd name="connsiteY1" fmla="*/ 115253 h 124777"/>
                                    <a:gd name="connsiteX2" fmla="*/ 38100 w 38100"/>
                                    <a:gd name="connsiteY2" fmla="*/ 7620 h 124777"/>
                                    <a:gd name="connsiteX3" fmla="*/ 28575 w 38100"/>
                                    <a:gd name="connsiteY3" fmla="*/ 0 h 124777"/>
                                    <a:gd name="connsiteX4" fmla="*/ 0 w 38100"/>
                                    <a:gd name="connsiteY4" fmla="*/ 115253 h 124777"/>
                                    <a:gd name="connsiteX5" fmla="*/ 0 w 38100"/>
                                    <a:gd name="connsiteY5" fmla="*/ 124778 h 124777"/>
                                    <a:gd name="connsiteX6" fmla="*/ 12382 w 38100"/>
                                    <a:gd name="connsiteY6" fmla="*/ 121920 h 124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8100" h="124777">
                                      <a:moveTo>
                                        <a:pt x="12382" y="121920"/>
                                      </a:moveTo>
                                      <a:cubicBezTo>
                                        <a:pt x="12382" y="120015"/>
                                        <a:pt x="12382" y="117157"/>
                                        <a:pt x="12382" y="115253"/>
                                      </a:cubicBezTo>
                                      <a:cubicBezTo>
                                        <a:pt x="12382" y="76200"/>
                                        <a:pt x="21907" y="40005"/>
                                        <a:pt x="38100" y="7620"/>
                                      </a:cubicBezTo>
                                      <a:cubicBezTo>
                                        <a:pt x="34290" y="5715"/>
                                        <a:pt x="31432" y="2857"/>
                                        <a:pt x="28575" y="0"/>
                                      </a:cubicBezTo>
                                      <a:cubicBezTo>
                                        <a:pt x="10477" y="34290"/>
                                        <a:pt x="0" y="73343"/>
                                        <a:pt x="0" y="115253"/>
                                      </a:cubicBezTo>
                                      <a:cubicBezTo>
                                        <a:pt x="0" y="118110"/>
                                        <a:pt x="0" y="121920"/>
                                        <a:pt x="0" y="124778"/>
                                      </a:cubicBezTo>
                                      <a:cubicBezTo>
                                        <a:pt x="3810" y="122872"/>
                                        <a:pt x="7620" y="121920"/>
                                        <a:pt x="12382" y="121920"/>
                                      </a:cubicBezTo>
                                      <a:close/>
                                    </a:path>
                                  </a:pathLst>
                                </a:custGeom>
                                <a:solidFill>
                                  <a:srgbClr val="7E9CD0"/>
                                </a:solidFill>
                                <a:ln w="9525" cap="flat">
                                  <a:noFill/>
                                  <a:prstDash val="solid"/>
                                  <a:miter/>
                                </a:ln>
                              </wps:spPr>
                              <wps:bodyPr rtlCol="0" anchor="ctr"/>
                            </wps:wsp>
                            <wps:wsp>
                              <wps:cNvPr id="637995153" name="Freeform 637995153">
                                <a:extLst>
                                  <a:ext uri="{FF2B5EF4-FFF2-40B4-BE49-F238E27FC236}">
                                    <a16:creationId xmlns:a16="http://schemas.microsoft.com/office/drawing/2014/main" id="{E5A6A373-E538-4397-1825-2DAAA0107081}"/>
                                  </a:ext>
                                </a:extLst>
                              </wps:cNvPr>
                              <wps:cNvSpPr/>
                              <wps:spPr>
                                <a:xfrm>
                                  <a:off x="6494145" y="1400175"/>
                                  <a:ext cx="81914" cy="100012"/>
                                </a:xfrm>
                                <a:custGeom>
                                  <a:avLst/>
                                  <a:gdLst>
                                    <a:gd name="connsiteX0" fmla="*/ 71438 w 81914"/>
                                    <a:gd name="connsiteY0" fmla="*/ 0 h 100012"/>
                                    <a:gd name="connsiteX1" fmla="*/ 0 w 81914"/>
                                    <a:gd name="connsiteY1" fmla="*/ 89535 h 100012"/>
                                    <a:gd name="connsiteX2" fmla="*/ 6668 w 81914"/>
                                    <a:gd name="connsiteY2" fmla="*/ 100013 h 100012"/>
                                    <a:gd name="connsiteX3" fmla="*/ 81915 w 81914"/>
                                    <a:gd name="connsiteY3" fmla="*/ 4763 h 100012"/>
                                    <a:gd name="connsiteX4" fmla="*/ 71438 w 81914"/>
                                    <a:gd name="connsiteY4" fmla="*/ 0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914" h="100012">
                                      <a:moveTo>
                                        <a:pt x="71438" y="0"/>
                                      </a:moveTo>
                                      <a:cubicBezTo>
                                        <a:pt x="55245" y="35243"/>
                                        <a:pt x="30480" y="65722"/>
                                        <a:pt x="0" y="89535"/>
                                      </a:cubicBezTo>
                                      <a:cubicBezTo>
                                        <a:pt x="2857" y="92393"/>
                                        <a:pt x="4763" y="96203"/>
                                        <a:pt x="6668" y="100013"/>
                                      </a:cubicBezTo>
                                      <a:cubicBezTo>
                                        <a:pt x="39052" y="75247"/>
                                        <a:pt x="64770" y="42863"/>
                                        <a:pt x="81915" y="4763"/>
                                      </a:cubicBezTo>
                                      <a:cubicBezTo>
                                        <a:pt x="79057" y="2858"/>
                                        <a:pt x="75247" y="1905"/>
                                        <a:pt x="71438" y="0"/>
                                      </a:cubicBezTo>
                                      <a:close/>
                                    </a:path>
                                  </a:pathLst>
                                </a:custGeom>
                                <a:solidFill>
                                  <a:srgbClr val="7E9CD0"/>
                                </a:solidFill>
                                <a:ln w="9525" cap="flat">
                                  <a:noFill/>
                                  <a:prstDash val="solid"/>
                                  <a:miter/>
                                </a:ln>
                              </wps:spPr>
                              <wps:bodyPr rtlCol="0" anchor="ctr"/>
                            </wps:wsp>
                            <wps:wsp>
                              <wps:cNvPr id="34237088" name="Freeform 34237088">
                                <a:extLst>
                                  <a:ext uri="{FF2B5EF4-FFF2-40B4-BE49-F238E27FC236}">
                                    <a16:creationId xmlns:a16="http://schemas.microsoft.com/office/drawing/2014/main" id="{745BCA09-27E6-A1F2-C30B-EEEB73DD699D}"/>
                                  </a:ext>
                                </a:extLst>
                              </wps:cNvPr>
                              <wps:cNvSpPr/>
                              <wps:spPr>
                                <a:xfrm>
                                  <a:off x="6292215" y="1530668"/>
                                  <a:ext cx="122872" cy="19050"/>
                                </a:xfrm>
                                <a:custGeom>
                                  <a:avLst/>
                                  <a:gdLst>
                                    <a:gd name="connsiteX0" fmla="*/ 118110 w 122872"/>
                                    <a:gd name="connsiteY0" fmla="*/ 0 h 19050"/>
                                    <a:gd name="connsiteX1" fmla="*/ 58102 w 122872"/>
                                    <a:gd name="connsiteY1" fmla="*/ 7620 h 19050"/>
                                    <a:gd name="connsiteX2" fmla="*/ 3810 w 122872"/>
                                    <a:gd name="connsiteY2" fmla="*/ 953 h 19050"/>
                                    <a:gd name="connsiteX3" fmla="*/ 0 w 122872"/>
                                    <a:gd name="connsiteY3" fmla="*/ 12382 h 19050"/>
                                    <a:gd name="connsiteX4" fmla="*/ 59055 w 122872"/>
                                    <a:gd name="connsiteY4" fmla="*/ 19050 h 19050"/>
                                    <a:gd name="connsiteX5" fmla="*/ 122873 w 122872"/>
                                    <a:gd name="connsiteY5" fmla="*/ 10478 h 19050"/>
                                    <a:gd name="connsiteX6" fmla="*/ 118110 w 122872"/>
                                    <a:gd name="connsiteY6" fmla="*/ 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872" h="19050">
                                      <a:moveTo>
                                        <a:pt x="118110" y="0"/>
                                      </a:moveTo>
                                      <a:cubicBezTo>
                                        <a:pt x="99060" y="4763"/>
                                        <a:pt x="79057" y="7620"/>
                                        <a:pt x="58102" y="7620"/>
                                      </a:cubicBezTo>
                                      <a:cubicBezTo>
                                        <a:pt x="39052" y="7620"/>
                                        <a:pt x="20955" y="5715"/>
                                        <a:pt x="3810" y="953"/>
                                      </a:cubicBezTo>
                                      <a:cubicBezTo>
                                        <a:pt x="2857" y="4763"/>
                                        <a:pt x="1905" y="8572"/>
                                        <a:pt x="0" y="12382"/>
                                      </a:cubicBezTo>
                                      <a:cubicBezTo>
                                        <a:pt x="19050" y="17145"/>
                                        <a:pt x="39052" y="19050"/>
                                        <a:pt x="59055" y="19050"/>
                                      </a:cubicBezTo>
                                      <a:cubicBezTo>
                                        <a:pt x="80963" y="19050"/>
                                        <a:pt x="102870" y="16192"/>
                                        <a:pt x="122873" y="10478"/>
                                      </a:cubicBezTo>
                                      <a:cubicBezTo>
                                        <a:pt x="120015" y="7620"/>
                                        <a:pt x="119063" y="3810"/>
                                        <a:pt x="118110" y="0"/>
                                      </a:cubicBezTo>
                                      <a:close/>
                                    </a:path>
                                  </a:pathLst>
                                </a:custGeom>
                                <a:solidFill>
                                  <a:srgbClr val="7E9CD0"/>
                                </a:solidFill>
                                <a:ln w="9525" cap="flat">
                                  <a:noFill/>
                                  <a:prstDash val="solid"/>
                                  <a:miter/>
                                </a:ln>
                              </wps:spPr>
                              <wps:bodyPr rtlCol="0" anchor="ctr"/>
                            </wps:wsp>
                            <wps:wsp>
                              <wps:cNvPr id="571831629" name="Freeform 571831629">
                                <a:extLst>
                                  <a:ext uri="{FF2B5EF4-FFF2-40B4-BE49-F238E27FC236}">
                                    <a16:creationId xmlns:a16="http://schemas.microsoft.com/office/drawing/2014/main" id="{0A327C75-AC39-D721-4B1C-053BEE875F78}"/>
                                  </a:ext>
                                </a:extLst>
                              </wps:cNvPr>
                              <wps:cNvSpPr/>
                              <wps:spPr>
                                <a:xfrm>
                                  <a:off x="6123622" y="1402081"/>
                                  <a:ext cx="84772" cy="100012"/>
                                </a:xfrm>
                                <a:custGeom>
                                  <a:avLst/>
                                  <a:gdLst>
                                    <a:gd name="connsiteX0" fmla="*/ 84773 w 84772"/>
                                    <a:gd name="connsiteY0" fmla="*/ 89535 h 100012"/>
                                    <a:gd name="connsiteX1" fmla="*/ 11430 w 84772"/>
                                    <a:gd name="connsiteY1" fmla="*/ 0 h 100012"/>
                                    <a:gd name="connsiteX2" fmla="*/ 0 w 84772"/>
                                    <a:gd name="connsiteY2" fmla="*/ 2857 h 100012"/>
                                    <a:gd name="connsiteX3" fmla="*/ 79057 w 84772"/>
                                    <a:gd name="connsiteY3" fmla="*/ 100013 h 100012"/>
                                    <a:gd name="connsiteX4" fmla="*/ 84773 w 84772"/>
                                    <a:gd name="connsiteY4" fmla="*/ 89535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772" h="100012">
                                      <a:moveTo>
                                        <a:pt x="84773" y="89535"/>
                                      </a:moveTo>
                                      <a:cubicBezTo>
                                        <a:pt x="53340" y="66675"/>
                                        <a:pt x="27623" y="35242"/>
                                        <a:pt x="11430" y="0"/>
                                      </a:cubicBezTo>
                                      <a:cubicBezTo>
                                        <a:pt x="7620" y="1905"/>
                                        <a:pt x="3810" y="2857"/>
                                        <a:pt x="0" y="2857"/>
                                      </a:cubicBezTo>
                                      <a:cubicBezTo>
                                        <a:pt x="18098" y="41910"/>
                                        <a:pt x="45720" y="75247"/>
                                        <a:pt x="79057" y="100013"/>
                                      </a:cubicBezTo>
                                      <a:cubicBezTo>
                                        <a:pt x="80963" y="96203"/>
                                        <a:pt x="82868" y="93345"/>
                                        <a:pt x="84773" y="89535"/>
                                      </a:cubicBezTo>
                                      <a:close/>
                                    </a:path>
                                  </a:pathLst>
                                </a:custGeom>
                                <a:solidFill>
                                  <a:srgbClr val="7E9CD0"/>
                                </a:solidFill>
                                <a:ln w="9525" cap="flat">
                                  <a:noFill/>
                                  <a:prstDash val="solid"/>
                                  <a:miter/>
                                </a:ln>
                              </wps:spPr>
                              <wps:bodyPr rtlCol="0" anchor="ctr"/>
                            </wps:wsp>
                          </wpg:grpSp>
                        </wpg:grpSp>
                        <wpg:grpSp>
                          <wpg:cNvPr id="1310179923" name="Graphic 696">
                            <a:extLst>
                              <a:ext uri="{FF2B5EF4-FFF2-40B4-BE49-F238E27FC236}">
                                <a16:creationId xmlns:a16="http://schemas.microsoft.com/office/drawing/2014/main" id="{4F8AD356-355E-6712-5AA0-7CC2819EF2C1}"/>
                              </a:ext>
                            </a:extLst>
                          </wpg:cNvPr>
                          <wpg:cNvGrpSpPr/>
                          <wpg:grpSpPr>
                            <a:xfrm>
                              <a:off x="5092648" y="322898"/>
                              <a:ext cx="419836" cy="510539"/>
                              <a:chOff x="5092648" y="322898"/>
                              <a:chExt cx="419836" cy="510539"/>
                            </a:xfrm>
                          </wpg:grpSpPr>
                          <wpg:grpSp>
                            <wpg:cNvPr id="1568099964" name="Graphic 696">
                              <a:extLst>
                                <a:ext uri="{FF2B5EF4-FFF2-40B4-BE49-F238E27FC236}">
                                  <a16:creationId xmlns:a16="http://schemas.microsoft.com/office/drawing/2014/main" id="{19E468F0-76B6-4143-938C-E51452A6D6E7}"/>
                                </a:ext>
                              </a:extLst>
                            </wpg:cNvPr>
                            <wpg:cNvGrpSpPr/>
                            <wpg:grpSpPr>
                              <a:xfrm>
                                <a:off x="5092648" y="322898"/>
                                <a:ext cx="419836" cy="510539"/>
                                <a:chOff x="5092648" y="322898"/>
                                <a:chExt cx="419836" cy="510539"/>
                              </a:xfrm>
                              <a:solidFill>
                                <a:srgbClr val="21B25A"/>
                              </a:solidFill>
                            </wpg:grpSpPr>
                            <wps:wsp>
                              <wps:cNvPr id="795779529" name="Freeform 795779529">
                                <a:extLst>
                                  <a:ext uri="{FF2B5EF4-FFF2-40B4-BE49-F238E27FC236}">
                                    <a16:creationId xmlns:a16="http://schemas.microsoft.com/office/drawing/2014/main" id="{C2CEA2E4-427D-8C36-2FDA-0FC9587C8ED0}"/>
                                  </a:ext>
                                </a:extLst>
                              </wps:cNvPr>
                              <wps:cNvSpPr/>
                              <wps:spPr>
                                <a:xfrm>
                                  <a:off x="5269230" y="492443"/>
                                  <a:ext cx="20074" cy="40004"/>
                                </a:xfrm>
                                <a:custGeom>
                                  <a:avLst/>
                                  <a:gdLst>
                                    <a:gd name="connsiteX0" fmla="*/ 0 w 20074"/>
                                    <a:gd name="connsiteY0" fmla="*/ 0 h 40004"/>
                                    <a:gd name="connsiteX1" fmla="*/ 0 w 20074"/>
                                    <a:gd name="connsiteY1" fmla="*/ 40005 h 40004"/>
                                    <a:gd name="connsiteX2" fmla="*/ 20003 w 20074"/>
                                    <a:gd name="connsiteY2" fmla="*/ 21907 h 40004"/>
                                    <a:gd name="connsiteX3" fmla="*/ 0 w 20074"/>
                                    <a:gd name="connsiteY3" fmla="*/ 0 h 40004"/>
                                  </a:gdLst>
                                  <a:ahLst/>
                                  <a:cxnLst>
                                    <a:cxn ang="0">
                                      <a:pos x="connsiteX0" y="connsiteY0"/>
                                    </a:cxn>
                                    <a:cxn ang="0">
                                      <a:pos x="connsiteX1" y="connsiteY1"/>
                                    </a:cxn>
                                    <a:cxn ang="0">
                                      <a:pos x="connsiteX2" y="connsiteY2"/>
                                    </a:cxn>
                                    <a:cxn ang="0">
                                      <a:pos x="connsiteX3" y="connsiteY3"/>
                                    </a:cxn>
                                  </a:cxnLst>
                                  <a:rect l="l" t="t" r="r" b="b"/>
                                  <a:pathLst>
                                    <a:path w="20074" h="40004">
                                      <a:moveTo>
                                        <a:pt x="0" y="0"/>
                                      </a:moveTo>
                                      <a:lnTo>
                                        <a:pt x="0" y="40005"/>
                                      </a:lnTo>
                                      <a:cubicBezTo>
                                        <a:pt x="13335" y="38100"/>
                                        <a:pt x="20003" y="31432"/>
                                        <a:pt x="20003" y="21907"/>
                                      </a:cubicBezTo>
                                      <a:cubicBezTo>
                                        <a:pt x="20955" y="11430"/>
                                        <a:pt x="12383" y="4763"/>
                                        <a:pt x="0" y="0"/>
                                      </a:cubicBezTo>
                                      <a:close/>
                                    </a:path>
                                  </a:pathLst>
                                </a:custGeom>
                                <a:solidFill>
                                  <a:srgbClr val="21B25A"/>
                                </a:solidFill>
                                <a:ln w="9525" cap="flat">
                                  <a:noFill/>
                                  <a:prstDash val="solid"/>
                                  <a:miter/>
                                </a:ln>
                              </wps:spPr>
                              <wps:bodyPr rtlCol="0" anchor="ctr"/>
                            </wps:wsp>
                            <wps:wsp>
                              <wps:cNvPr id="1373462531" name="Freeform 1373462531">
                                <a:extLst>
                                  <a:ext uri="{FF2B5EF4-FFF2-40B4-BE49-F238E27FC236}">
                                    <a16:creationId xmlns:a16="http://schemas.microsoft.com/office/drawing/2014/main" id="{2CAE235B-A432-4C28-0451-1E8845A4D94A}"/>
                                  </a:ext>
                                </a:extLst>
                              </wps:cNvPr>
                              <wps:cNvSpPr/>
                              <wps:spPr>
                                <a:xfrm>
                                  <a:off x="5233988" y="409575"/>
                                  <a:ext cx="17144" cy="39052"/>
                                </a:xfrm>
                                <a:custGeom>
                                  <a:avLst/>
                                  <a:gdLst>
                                    <a:gd name="connsiteX0" fmla="*/ 0 w 17144"/>
                                    <a:gd name="connsiteY0" fmla="*/ 18098 h 39052"/>
                                    <a:gd name="connsiteX1" fmla="*/ 17145 w 17144"/>
                                    <a:gd name="connsiteY1" fmla="*/ 39053 h 39052"/>
                                    <a:gd name="connsiteX2" fmla="*/ 17145 w 17144"/>
                                    <a:gd name="connsiteY2" fmla="*/ 0 h 39052"/>
                                    <a:gd name="connsiteX3" fmla="*/ 0 w 17144"/>
                                    <a:gd name="connsiteY3" fmla="*/ 18098 h 39052"/>
                                  </a:gdLst>
                                  <a:ahLst/>
                                  <a:cxnLst>
                                    <a:cxn ang="0">
                                      <a:pos x="connsiteX0" y="connsiteY0"/>
                                    </a:cxn>
                                    <a:cxn ang="0">
                                      <a:pos x="connsiteX1" y="connsiteY1"/>
                                    </a:cxn>
                                    <a:cxn ang="0">
                                      <a:pos x="connsiteX2" y="connsiteY2"/>
                                    </a:cxn>
                                    <a:cxn ang="0">
                                      <a:pos x="connsiteX3" y="connsiteY3"/>
                                    </a:cxn>
                                  </a:cxnLst>
                                  <a:rect l="l" t="t" r="r" b="b"/>
                                  <a:pathLst>
                                    <a:path w="17144" h="39052">
                                      <a:moveTo>
                                        <a:pt x="0" y="18098"/>
                                      </a:moveTo>
                                      <a:cubicBezTo>
                                        <a:pt x="0" y="27623"/>
                                        <a:pt x="6667" y="34290"/>
                                        <a:pt x="17145" y="39053"/>
                                      </a:cubicBezTo>
                                      <a:lnTo>
                                        <a:pt x="17145" y="0"/>
                                      </a:lnTo>
                                      <a:cubicBezTo>
                                        <a:pt x="6667" y="2858"/>
                                        <a:pt x="0" y="8573"/>
                                        <a:pt x="0" y="18098"/>
                                      </a:cubicBezTo>
                                      <a:close/>
                                    </a:path>
                                  </a:pathLst>
                                </a:custGeom>
                                <a:solidFill>
                                  <a:srgbClr val="21B25A"/>
                                </a:solidFill>
                                <a:ln w="9525" cap="flat">
                                  <a:noFill/>
                                  <a:prstDash val="solid"/>
                                  <a:miter/>
                                </a:ln>
                              </wps:spPr>
                              <wps:bodyPr rtlCol="0" anchor="ctr"/>
                            </wps:wsp>
                            <wps:wsp>
                              <wps:cNvPr id="572973871" name="Freeform 572973871">
                                <a:extLst>
                                  <a:ext uri="{FF2B5EF4-FFF2-40B4-BE49-F238E27FC236}">
                                    <a16:creationId xmlns:a16="http://schemas.microsoft.com/office/drawing/2014/main" id="{808118B0-4133-185E-45A5-8F58AC8C9485}"/>
                                  </a:ext>
                                </a:extLst>
                              </wps:cNvPr>
                              <wps:cNvSpPr/>
                              <wps:spPr>
                                <a:xfrm>
                                  <a:off x="5092648" y="322898"/>
                                  <a:ext cx="419836" cy="510539"/>
                                </a:xfrm>
                                <a:custGeom>
                                  <a:avLst/>
                                  <a:gdLst>
                                    <a:gd name="connsiteX0" fmla="*/ 419469 w 419836"/>
                                    <a:gd name="connsiteY0" fmla="*/ 165735 h 510539"/>
                                    <a:gd name="connsiteX1" fmla="*/ 407087 w 419836"/>
                                    <a:gd name="connsiteY1" fmla="*/ 155258 h 510539"/>
                                    <a:gd name="connsiteX2" fmla="*/ 343269 w 419836"/>
                                    <a:gd name="connsiteY2" fmla="*/ 155258 h 510539"/>
                                    <a:gd name="connsiteX3" fmla="*/ 331840 w 419836"/>
                                    <a:gd name="connsiteY3" fmla="*/ 162877 h 510539"/>
                                    <a:gd name="connsiteX4" fmla="*/ 329934 w 419836"/>
                                    <a:gd name="connsiteY4" fmla="*/ 170497 h 510539"/>
                                    <a:gd name="connsiteX5" fmla="*/ 325172 w 419836"/>
                                    <a:gd name="connsiteY5" fmla="*/ 189547 h 510539"/>
                                    <a:gd name="connsiteX6" fmla="*/ 320409 w 419836"/>
                                    <a:gd name="connsiteY6" fmla="*/ 207645 h 510539"/>
                                    <a:gd name="connsiteX7" fmla="*/ 308027 w 419836"/>
                                    <a:gd name="connsiteY7" fmla="*/ 207645 h 510539"/>
                                    <a:gd name="connsiteX8" fmla="*/ 277547 w 419836"/>
                                    <a:gd name="connsiteY8" fmla="*/ 207645 h 510539"/>
                                    <a:gd name="connsiteX9" fmla="*/ 300407 w 419836"/>
                                    <a:gd name="connsiteY9" fmla="*/ 132397 h 510539"/>
                                    <a:gd name="connsiteX10" fmla="*/ 168009 w 419836"/>
                                    <a:gd name="connsiteY10" fmla="*/ 0 h 510539"/>
                                    <a:gd name="connsiteX11" fmla="*/ 35612 w 419836"/>
                                    <a:gd name="connsiteY11" fmla="*/ 132397 h 510539"/>
                                    <a:gd name="connsiteX12" fmla="*/ 58472 w 419836"/>
                                    <a:gd name="connsiteY12" fmla="*/ 207645 h 510539"/>
                                    <a:gd name="connsiteX13" fmla="*/ 18467 w 419836"/>
                                    <a:gd name="connsiteY13" fmla="*/ 207645 h 510539"/>
                                    <a:gd name="connsiteX14" fmla="*/ 11799 w 419836"/>
                                    <a:gd name="connsiteY14" fmla="*/ 207645 h 510539"/>
                                    <a:gd name="connsiteX15" fmla="*/ 369 w 419836"/>
                                    <a:gd name="connsiteY15" fmla="*/ 222885 h 510539"/>
                                    <a:gd name="connsiteX16" fmla="*/ 4179 w 419836"/>
                                    <a:gd name="connsiteY16" fmla="*/ 240983 h 510539"/>
                                    <a:gd name="connsiteX17" fmla="*/ 8942 w 419836"/>
                                    <a:gd name="connsiteY17" fmla="*/ 260033 h 510539"/>
                                    <a:gd name="connsiteX18" fmla="*/ 11799 w 419836"/>
                                    <a:gd name="connsiteY18" fmla="*/ 274320 h 510539"/>
                                    <a:gd name="connsiteX19" fmla="*/ 13704 w 419836"/>
                                    <a:gd name="connsiteY19" fmla="*/ 282892 h 510539"/>
                                    <a:gd name="connsiteX20" fmla="*/ 16562 w 419836"/>
                                    <a:gd name="connsiteY20" fmla="*/ 295275 h 510539"/>
                                    <a:gd name="connsiteX21" fmla="*/ 19419 w 419836"/>
                                    <a:gd name="connsiteY21" fmla="*/ 308610 h 510539"/>
                                    <a:gd name="connsiteX22" fmla="*/ 23229 w 419836"/>
                                    <a:gd name="connsiteY22" fmla="*/ 324802 h 510539"/>
                                    <a:gd name="connsiteX23" fmla="*/ 27040 w 419836"/>
                                    <a:gd name="connsiteY23" fmla="*/ 340995 h 510539"/>
                                    <a:gd name="connsiteX24" fmla="*/ 29897 w 419836"/>
                                    <a:gd name="connsiteY24" fmla="*/ 354330 h 510539"/>
                                    <a:gd name="connsiteX25" fmla="*/ 32754 w 419836"/>
                                    <a:gd name="connsiteY25" fmla="*/ 367665 h 510539"/>
                                    <a:gd name="connsiteX26" fmla="*/ 35612 w 419836"/>
                                    <a:gd name="connsiteY26" fmla="*/ 380047 h 510539"/>
                                    <a:gd name="connsiteX27" fmla="*/ 45137 w 419836"/>
                                    <a:gd name="connsiteY27" fmla="*/ 389572 h 510539"/>
                                    <a:gd name="connsiteX28" fmla="*/ 51804 w 419836"/>
                                    <a:gd name="connsiteY28" fmla="*/ 390525 h 510539"/>
                                    <a:gd name="connsiteX29" fmla="*/ 271832 w 419836"/>
                                    <a:gd name="connsiteY29" fmla="*/ 390525 h 510539"/>
                                    <a:gd name="connsiteX30" fmla="*/ 273737 w 419836"/>
                                    <a:gd name="connsiteY30" fmla="*/ 390525 h 510539"/>
                                    <a:gd name="connsiteX31" fmla="*/ 266117 w 419836"/>
                                    <a:gd name="connsiteY31" fmla="*/ 419100 h 510539"/>
                                    <a:gd name="connsiteX32" fmla="*/ 265165 w 419836"/>
                                    <a:gd name="connsiteY32" fmla="*/ 420052 h 510539"/>
                                    <a:gd name="connsiteX33" fmla="*/ 263259 w 419836"/>
                                    <a:gd name="connsiteY33" fmla="*/ 420052 h 510539"/>
                                    <a:gd name="connsiteX34" fmla="*/ 57519 w 419836"/>
                                    <a:gd name="connsiteY34" fmla="*/ 420052 h 510539"/>
                                    <a:gd name="connsiteX35" fmla="*/ 55615 w 419836"/>
                                    <a:gd name="connsiteY35" fmla="*/ 420052 h 510539"/>
                                    <a:gd name="connsiteX36" fmla="*/ 48947 w 419836"/>
                                    <a:gd name="connsiteY36" fmla="*/ 422910 h 510539"/>
                                    <a:gd name="connsiteX37" fmla="*/ 45137 w 419836"/>
                                    <a:gd name="connsiteY37" fmla="*/ 435292 h 510539"/>
                                    <a:gd name="connsiteX38" fmla="*/ 56567 w 419836"/>
                                    <a:gd name="connsiteY38" fmla="*/ 445770 h 510539"/>
                                    <a:gd name="connsiteX39" fmla="*/ 73712 w 419836"/>
                                    <a:gd name="connsiteY39" fmla="*/ 445770 h 510539"/>
                                    <a:gd name="connsiteX40" fmla="*/ 60377 w 419836"/>
                                    <a:gd name="connsiteY40" fmla="*/ 474345 h 510539"/>
                                    <a:gd name="connsiteX41" fmla="*/ 96572 w 419836"/>
                                    <a:gd name="connsiteY41" fmla="*/ 510540 h 510539"/>
                                    <a:gd name="connsiteX42" fmla="*/ 132767 w 419836"/>
                                    <a:gd name="connsiteY42" fmla="*/ 474345 h 510539"/>
                                    <a:gd name="connsiteX43" fmla="*/ 119432 w 419836"/>
                                    <a:gd name="connsiteY43" fmla="*/ 445770 h 510539"/>
                                    <a:gd name="connsiteX44" fmla="*/ 224207 w 419836"/>
                                    <a:gd name="connsiteY44" fmla="*/ 445770 h 510539"/>
                                    <a:gd name="connsiteX45" fmla="*/ 210872 w 419836"/>
                                    <a:gd name="connsiteY45" fmla="*/ 474345 h 510539"/>
                                    <a:gd name="connsiteX46" fmla="*/ 247067 w 419836"/>
                                    <a:gd name="connsiteY46" fmla="*/ 510540 h 510539"/>
                                    <a:gd name="connsiteX47" fmla="*/ 283262 w 419836"/>
                                    <a:gd name="connsiteY47" fmla="*/ 474345 h 510539"/>
                                    <a:gd name="connsiteX48" fmla="*/ 269927 w 419836"/>
                                    <a:gd name="connsiteY48" fmla="*/ 445770 h 510539"/>
                                    <a:gd name="connsiteX49" fmla="*/ 278499 w 419836"/>
                                    <a:gd name="connsiteY49" fmla="*/ 445770 h 510539"/>
                                    <a:gd name="connsiteX50" fmla="*/ 282309 w 419836"/>
                                    <a:gd name="connsiteY50" fmla="*/ 444817 h 510539"/>
                                    <a:gd name="connsiteX51" fmla="*/ 289929 w 419836"/>
                                    <a:gd name="connsiteY51" fmla="*/ 434340 h 510539"/>
                                    <a:gd name="connsiteX52" fmla="*/ 301359 w 419836"/>
                                    <a:gd name="connsiteY52" fmla="*/ 387667 h 510539"/>
                                    <a:gd name="connsiteX53" fmla="*/ 305169 w 419836"/>
                                    <a:gd name="connsiteY53" fmla="*/ 371475 h 510539"/>
                                    <a:gd name="connsiteX54" fmla="*/ 310884 w 419836"/>
                                    <a:gd name="connsiteY54" fmla="*/ 348615 h 510539"/>
                                    <a:gd name="connsiteX55" fmla="*/ 316599 w 419836"/>
                                    <a:gd name="connsiteY55" fmla="*/ 324802 h 510539"/>
                                    <a:gd name="connsiteX56" fmla="*/ 322315 w 419836"/>
                                    <a:gd name="connsiteY56" fmla="*/ 300038 h 510539"/>
                                    <a:gd name="connsiteX57" fmla="*/ 327077 w 419836"/>
                                    <a:gd name="connsiteY57" fmla="*/ 280035 h 510539"/>
                                    <a:gd name="connsiteX58" fmla="*/ 331840 w 419836"/>
                                    <a:gd name="connsiteY58" fmla="*/ 261938 h 510539"/>
                                    <a:gd name="connsiteX59" fmla="*/ 337554 w 419836"/>
                                    <a:gd name="connsiteY59" fmla="*/ 237172 h 510539"/>
                                    <a:gd name="connsiteX60" fmla="*/ 342317 w 419836"/>
                                    <a:gd name="connsiteY60" fmla="*/ 219075 h 510539"/>
                                    <a:gd name="connsiteX61" fmla="*/ 347079 w 419836"/>
                                    <a:gd name="connsiteY61" fmla="*/ 200977 h 510539"/>
                                    <a:gd name="connsiteX62" fmla="*/ 351842 w 419836"/>
                                    <a:gd name="connsiteY62" fmla="*/ 182880 h 510539"/>
                                    <a:gd name="connsiteX63" fmla="*/ 354699 w 419836"/>
                                    <a:gd name="connsiteY63" fmla="*/ 180975 h 510539"/>
                                    <a:gd name="connsiteX64" fmla="*/ 407087 w 419836"/>
                                    <a:gd name="connsiteY64" fmla="*/ 180975 h 510539"/>
                                    <a:gd name="connsiteX65" fmla="*/ 419469 w 419836"/>
                                    <a:gd name="connsiteY65" fmla="*/ 165735 h 510539"/>
                                    <a:gd name="connsiteX66" fmla="*/ 187059 w 419836"/>
                                    <a:gd name="connsiteY66" fmla="*/ 245745 h 510539"/>
                                    <a:gd name="connsiteX67" fmla="*/ 187059 w 419836"/>
                                    <a:gd name="connsiteY67" fmla="*/ 263842 h 510539"/>
                                    <a:gd name="connsiteX68" fmla="*/ 181344 w 419836"/>
                                    <a:gd name="connsiteY68" fmla="*/ 269558 h 510539"/>
                                    <a:gd name="connsiteX69" fmla="*/ 173724 w 419836"/>
                                    <a:gd name="connsiteY69" fmla="*/ 269558 h 510539"/>
                                    <a:gd name="connsiteX70" fmla="*/ 168009 w 419836"/>
                                    <a:gd name="connsiteY70" fmla="*/ 263842 h 510539"/>
                                    <a:gd name="connsiteX71" fmla="*/ 168009 w 419836"/>
                                    <a:gd name="connsiteY71" fmla="*/ 244792 h 510539"/>
                                    <a:gd name="connsiteX72" fmla="*/ 100382 w 419836"/>
                                    <a:gd name="connsiteY72" fmla="*/ 190500 h 510539"/>
                                    <a:gd name="connsiteX73" fmla="*/ 107049 w 419836"/>
                                    <a:gd name="connsiteY73" fmla="*/ 183833 h 510539"/>
                                    <a:gd name="connsiteX74" fmla="*/ 130862 w 419836"/>
                                    <a:gd name="connsiteY74" fmla="*/ 183833 h 510539"/>
                                    <a:gd name="connsiteX75" fmla="*/ 137529 w 419836"/>
                                    <a:gd name="connsiteY75" fmla="*/ 189547 h 510539"/>
                                    <a:gd name="connsiteX76" fmla="*/ 157532 w 419836"/>
                                    <a:gd name="connsiteY76" fmla="*/ 207645 h 510539"/>
                                    <a:gd name="connsiteX77" fmla="*/ 157532 w 419836"/>
                                    <a:gd name="connsiteY77" fmla="*/ 161925 h 510539"/>
                                    <a:gd name="connsiteX78" fmla="*/ 103240 w 419836"/>
                                    <a:gd name="connsiteY78" fmla="*/ 103822 h 510539"/>
                                    <a:gd name="connsiteX79" fmla="*/ 157532 w 419836"/>
                                    <a:gd name="connsiteY79" fmla="*/ 49530 h 510539"/>
                                    <a:gd name="connsiteX80" fmla="*/ 157532 w 419836"/>
                                    <a:gd name="connsiteY80" fmla="*/ 31433 h 510539"/>
                                    <a:gd name="connsiteX81" fmla="*/ 163247 w 419836"/>
                                    <a:gd name="connsiteY81" fmla="*/ 25717 h 510539"/>
                                    <a:gd name="connsiteX82" fmla="*/ 170867 w 419836"/>
                                    <a:gd name="connsiteY82" fmla="*/ 25717 h 510539"/>
                                    <a:gd name="connsiteX83" fmla="*/ 176582 w 419836"/>
                                    <a:gd name="connsiteY83" fmla="*/ 31433 h 510539"/>
                                    <a:gd name="connsiteX84" fmla="*/ 176582 w 419836"/>
                                    <a:gd name="connsiteY84" fmla="*/ 49530 h 510539"/>
                                    <a:gd name="connsiteX85" fmla="*/ 230874 w 419836"/>
                                    <a:gd name="connsiteY85" fmla="*/ 102870 h 510539"/>
                                    <a:gd name="connsiteX86" fmla="*/ 224207 w 419836"/>
                                    <a:gd name="connsiteY86" fmla="*/ 109538 h 510539"/>
                                    <a:gd name="connsiteX87" fmla="*/ 200394 w 419836"/>
                                    <a:gd name="connsiteY87" fmla="*/ 109538 h 510539"/>
                                    <a:gd name="connsiteX88" fmla="*/ 193727 w 419836"/>
                                    <a:gd name="connsiteY88" fmla="*/ 103822 h 510539"/>
                                    <a:gd name="connsiteX89" fmla="*/ 176582 w 419836"/>
                                    <a:gd name="connsiteY89" fmla="*/ 86677 h 510539"/>
                                    <a:gd name="connsiteX90" fmla="*/ 176582 w 419836"/>
                                    <a:gd name="connsiteY90" fmla="*/ 132397 h 510539"/>
                                    <a:gd name="connsiteX91" fmla="*/ 233732 w 419836"/>
                                    <a:gd name="connsiteY91" fmla="*/ 190500 h 510539"/>
                                    <a:gd name="connsiteX92" fmla="*/ 233732 w 419836"/>
                                    <a:gd name="connsiteY92" fmla="*/ 190500 h 510539"/>
                                    <a:gd name="connsiteX93" fmla="*/ 187059 w 419836"/>
                                    <a:gd name="connsiteY93" fmla="*/ 245745 h 5105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Lst>
                                  <a:rect l="l" t="t" r="r" b="b"/>
                                  <a:pathLst>
                                    <a:path w="419836" h="510539">
                                      <a:moveTo>
                                        <a:pt x="419469" y="165735"/>
                                      </a:moveTo>
                                      <a:cubicBezTo>
                                        <a:pt x="418517" y="159067"/>
                                        <a:pt x="412802" y="155258"/>
                                        <a:pt x="407087" y="155258"/>
                                      </a:cubicBezTo>
                                      <a:cubicBezTo>
                                        <a:pt x="386132" y="155258"/>
                                        <a:pt x="365177" y="155258"/>
                                        <a:pt x="343269" y="155258"/>
                                      </a:cubicBezTo>
                                      <a:cubicBezTo>
                                        <a:pt x="337554" y="155258"/>
                                        <a:pt x="333744" y="158115"/>
                                        <a:pt x="331840" y="162877"/>
                                      </a:cubicBezTo>
                                      <a:cubicBezTo>
                                        <a:pt x="330887" y="165735"/>
                                        <a:pt x="329934" y="167640"/>
                                        <a:pt x="329934" y="170497"/>
                                      </a:cubicBezTo>
                                      <a:cubicBezTo>
                                        <a:pt x="328029" y="177165"/>
                                        <a:pt x="327077" y="183833"/>
                                        <a:pt x="325172" y="189547"/>
                                      </a:cubicBezTo>
                                      <a:cubicBezTo>
                                        <a:pt x="323267" y="195263"/>
                                        <a:pt x="322315" y="200977"/>
                                        <a:pt x="320409" y="207645"/>
                                      </a:cubicBezTo>
                                      <a:cubicBezTo>
                                        <a:pt x="319457" y="207645"/>
                                        <a:pt x="308979" y="207645"/>
                                        <a:pt x="308027" y="207645"/>
                                      </a:cubicBezTo>
                                      <a:cubicBezTo>
                                        <a:pt x="297549" y="207645"/>
                                        <a:pt x="288024" y="207645"/>
                                        <a:pt x="277547" y="207645"/>
                                      </a:cubicBezTo>
                                      <a:cubicBezTo>
                                        <a:pt x="291834" y="186690"/>
                                        <a:pt x="300407" y="160972"/>
                                        <a:pt x="300407" y="132397"/>
                                      </a:cubicBezTo>
                                      <a:cubicBezTo>
                                        <a:pt x="300407" y="59055"/>
                                        <a:pt x="241352" y="0"/>
                                        <a:pt x="168009" y="0"/>
                                      </a:cubicBezTo>
                                      <a:cubicBezTo>
                                        <a:pt x="94667" y="0"/>
                                        <a:pt x="35612" y="59055"/>
                                        <a:pt x="35612" y="132397"/>
                                      </a:cubicBezTo>
                                      <a:cubicBezTo>
                                        <a:pt x="35612" y="160020"/>
                                        <a:pt x="44184" y="185738"/>
                                        <a:pt x="58472" y="207645"/>
                                      </a:cubicBezTo>
                                      <a:cubicBezTo>
                                        <a:pt x="42279" y="207645"/>
                                        <a:pt x="34659" y="207645"/>
                                        <a:pt x="18467" y="207645"/>
                                      </a:cubicBezTo>
                                      <a:cubicBezTo>
                                        <a:pt x="16562" y="207645"/>
                                        <a:pt x="13704" y="207645"/>
                                        <a:pt x="11799" y="207645"/>
                                      </a:cubicBezTo>
                                      <a:cubicBezTo>
                                        <a:pt x="4179" y="208597"/>
                                        <a:pt x="-1535" y="215265"/>
                                        <a:pt x="369" y="222885"/>
                                      </a:cubicBezTo>
                                      <a:cubicBezTo>
                                        <a:pt x="1322" y="228600"/>
                                        <a:pt x="3227" y="235267"/>
                                        <a:pt x="4179" y="240983"/>
                                      </a:cubicBezTo>
                                      <a:cubicBezTo>
                                        <a:pt x="6084" y="247650"/>
                                        <a:pt x="7037" y="253365"/>
                                        <a:pt x="8942" y="260033"/>
                                      </a:cubicBezTo>
                                      <a:cubicBezTo>
                                        <a:pt x="9894" y="264795"/>
                                        <a:pt x="10847" y="269558"/>
                                        <a:pt x="11799" y="274320"/>
                                      </a:cubicBezTo>
                                      <a:cubicBezTo>
                                        <a:pt x="12752" y="277177"/>
                                        <a:pt x="13704" y="280035"/>
                                        <a:pt x="13704" y="282892"/>
                                      </a:cubicBezTo>
                                      <a:cubicBezTo>
                                        <a:pt x="14657" y="286702"/>
                                        <a:pt x="15609" y="291465"/>
                                        <a:pt x="16562" y="295275"/>
                                      </a:cubicBezTo>
                                      <a:cubicBezTo>
                                        <a:pt x="17515" y="300038"/>
                                        <a:pt x="18467" y="303847"/>
                                        <a:pt x="19419" y="308610"/>
                                      </a:cubicBezTo>
                                      <a:cubicBezTo>
                                        <a:pt x="20372" y="314325"/>
                                        <a:pt x="22277" y="320040"/>
                                        <a:pt x="23229" y="324802"/>
                                      </a:cubicBezTo>
                                      <a:cubicBezTo>
                                        <a:pt x="24182" y="330517"/>
                                        <a:pt x="26087" y="336233"/>
                                        <a:pt x="27040" y="340995"/>
                                      </a:cubicBezTo>
                                      <a:cubicBezTo>
                                        <a:pt x="27992" y="345758"/>
                                        <a:pt x="28944" y="349567"/>
                                        <a:pt x="29897" y="354330"/>
                                      </a:cubicBezTo>
                                      <a:cubicBezTo>
                                        <a:pt x="30849" y="359092"/>
                                        <a:pt x="31802" y="362902"/>
                                        <a:pt x="32754" y="367665"/>
                                      </a:cubicBezTo>
                                      <a:cubicBezTo>
                                        <a:pt x="33707" y="371475"/>
                                        <a:pt x="34659" y="376238"/>
                                        <a:pt x="35612" y="380047"/>
                                      </a:cubicBezTo>
                                      <a:cubicBezTo>
                                        <a:pt x="36565" y="384810"/>
                                        <a:pt x="40374" y="387667"/>
                                        <a:pt x="45137" y="389572"/>
                                      </a:cubicBezTo>
                                      <a:cubicBezTo>
                                        <a:pt x="47042" y="390525"/>
                                        <a:pt x="49899" y="390525"/>
                                        <a:pt x="51804" y="390525"/>
                                      </a:cubicBezTo>
                                      <a:cubicBezTo>
                                        <a:pt x="125147" y="390525"/>
                                        <a:pt x="198490" y="390525"/>
                                        <a:pt x="271832" y="390525"/>
                                      </a:cubicBezTo>
                                      <a:cubicBezTo>
                                        <a:pt x="272784" y="390525"/>
                                        <a:pt x="272784" y="390525"/>
                                        <a:pt x="273737" y="390525"/>
                                      </a:cubicBezTo>
                                      <a:cubicBezTo>
                                        <a:pt x="273737" y="391477"/>
                                        <a:pt x="268022" y="411480"/>
                                        <a:pt x="266117" y="419100"/>
                                      </a:cubicBezTo>
                                      <a:cubicBezTo>
                                        <a:pt x="266117" y="419100"/>
                                        <a:pt x="265165" y="420052"/>
                                        <a:pt x="265165" y="420052"/>
                                      </a:cubicBezTo>
                                      <a:cubicBezTo>
                                        <a:pt x="264212" y="420052"/>
                                        <a:pt x="264212" y="420052"/>
                                        <a:pt x="263259" y="420052"/>
                                      </a:cubicBezTo>
                                      <a:cubicBezTo>
                                        <a:pt x="194679" y="420052"/>
                                        <a:pt x="126099" y="420052"/>
                                        <a:pt x="57519" y="420052"/>
                                      </a:cubicBezTo>
                                      <a:cubicBezTo>
                                        <a:pt x="56567" y="420052"/>
                                        <a:pt x="56567" y="420052"/>
                                        <a:pt x="55615" y="420052"/>
                                      </a:cubicBezTo>
                                      <a:cubicBezTo>
                                        <a:pt x="52757" y="420052"/>
                                        <a:pt x="50852" y="421005"/>
                                        <a:pt x="48947" y="422910"/>
                                      </a:cubicBezTo>
                                      <a:cubicBezTo>
                                        <a:pt x="46090" y="426720"/>
                                        <a:pt x="44184" y="430530"/>
                                        <a:pt x="45137" y="435292"/>
                                      </a:cubicBezTo>
                                      <a:cubicBezTo>
                                        <a:pt x="46090" y="440055"/>
                                        <a:pt x="49899" y="445770"/>
                                        <a:pt x="56567" y="445770"/>
                                      </a:cubicBezTo>
                                      <a:cubicBezTo>
                                        <a:pt x="62282" y="445770"/>
                                        <a:pt x="67997" y="445770"/>
                                        <a:pt x="73712" y="445770"/>
                                      </a:cubicBezTo>
                                      <a:cubicBezTo>
                                        <a:pt x="65140" y="452438"/>
                                        <a:pt x="60377" y="462915"/>
                                        <a:pt x="60377" y="474345"/>
                                      </a:cubicBezTo>
                                      <a:cubicBezTo>
                                        <a:pt x="60377" y="494347"/>
                                        <a:pt x="76569" y="510540"/>
                                        <a:pt x="96572" y="510540"/>
                                      </a:cubicBezTo>
                                      <a:cubicBezTo>
                                        <a:pt x="116574" y="510540"/>
                                        <a:pt x="132767" y="494347"/>
                                        <a:pt x="132767" y="474345"/>
                                      </a:cubicBezTo>
                                      <a:cubicBezTo>
                                        <a:pt x="132767" y="462915"/>
                                        <a:pt x="127052" y="452438"/>
                                        <a:pt x="119432" y="445770"/>
                                      </a:cubicBezTo>
                                      <a:cubicBezTo>
                                        <a:pt x="154674" y="445770"/>
                                        <a:pt x="188965" y="445770"/>
                                        <a:pt x="224207" y="445770"/>
                                      </a:cubicBezTo>
                                      <a:cubicBezTo>
                                        <a:pt x="215634" y="452438"/>
                                        <a:pt x="210872" y="462915"/>
                                        <a:pt x="210872" y="474345"/>
                                      </a:cubicBezTo>
                                      <a:cubicBezTo>
                                        <a:pt x="210872" y="494347"/>
                                        <a:pt x="227065" y="510540"/>
                                        <a:pt x="247067" y="510540"/>
                                      </a:cubicBezTo>
                                      <a:cubicBezTo>
                                        <a:pt x="267069" y="510540"/>
                                        <a:pt x="283262" y="494347"/>
                                        <a:pt x="283262" y="474345"/>
                                      </a:cubicBezTo>
                                      <a:cubicBezTo>
                                        <a:pt x="283262" y="462915"/>
                                        <a:pt x="277547" y="452438"/>
                                        <a:pt x="269927" y="445770"/>
                                      </a:cubicBezTo>
                                      <a:cubicBezTo>
                                        <a:pt x="272784" y="445770"/>
                                        <a:pt x="275642" y="445770"/>
                                        <a:pt x="278499" y="445770"/>
                                      </a:cubicBezTo>
                                      <a:cubicBezTo>
                                        <a:pt x="279452" y="445770"/>
                                        <a:pt x="280404" y="445770"/>
                                        <a:pt x="282309" y="444817"/>
                                      </a:cubicBezTo>
                                      <a:cubicBezTo>
                                        <a:pt x="287072" y="442913"/>
                                        <a:pt x="288977" y="439102"/>
                                        <a:pt x="289929" y="434340"/>
                                      </a:cubicBezTo>
                                      <a:cubicBezTo>
                                        <a:pt x="291834" y="426720"/>
                                        <a:pt x="299454" y="395288"/>
                                        <a:pt x="301359" y="387667"/>
                                      </a:cubicBezTo>
                                      <a:cubicBezTo>
                                        <a:pt x="302312" y="381952"/>
                                        <a:pt x="304217" y="377190"/>
                                        <a:pt x="305169" y="371475"/>
                                      </a:cubicBezTo>
                                      <a:cubicBezTo>
                                        <a:pt x="307074" y="363855"/>
                                        <a:pt x="308979" y="356235"/>
                                        <a:pt x="310884" y="348615"/>
                                      </a:cubicBezTo>
                                      <a:cubicBezTo>
                                        <a:pt x="312790" y="340995"/>
                                        <a:pt x="314694" y="332422"/>
                                        <a:pt x="316599" y="324802"/>
                                      </a:cubicBezTo>
                                      <a:cubicBezTo>
                                        <a:pt x="318504" y="316230"/>
                                        <a:pt x="320409" y="308610"/>
                                        <a:pt x="322315" y="300038"/>
                                      </a:cubicBezTo>
                                      <a:cubicBezTo>
                                        <a:pt x="324219" y="293370"/>
                                        <a:pt x="325172" y="286702"/>
                                        <a:pt x="327077" y="280035"/>
                                      </a:cubicBezTo>
                                      <a:cubicBezTo>
                                        <a:pt x="328982" y="274320"/>
                                        <a:pt x="329934" y="267652"/>
                                        <a:pt x="331840" y="261938"/>
                                      </a:cubicBezTo>
                                      <a:cubicBezTo>
                                        <a:pt x="333744" y="253365"/>
                                        <a:pt x="335649" y="245745"/>
                                        <a:pt x="337554" y="237172"/>
                                      </a:cubicBezTo>
                                      <a:cubicBezTo>
                                        <a:pt x="339459" y="231458"/>
                                        <a:pt x="340412" y="225742"/>
                                        <a:pt x="342317" y="219075"/>
                                      </a:cubicBezTo>
                                      <a:cubicBezTo>
                                        <a:pt x="344222" y="213360"/>
                                        <a:pt x="345174" y="206692"/>
                                        <a:pt x="347079" y="200977"/>
                                      </a:cubicBezTo>
                                      <a:cubicBezTo>
                                        <a:pt x="348984" y="195263"/>
                                        <a:pt x="349937" y="188595"/>
                                        <a:pt x="351842" y="182880"/>
                                      </a:cubicBezTo>
                                      <a:cubicBezTo>
                                        <a:pt x="351842" y="180975"/>
                                        <a:pt x="352794" y="180975"/>
                                        <a:pt x="354699" y="180975"/>
                                      </a:cubicBezTo>
                                      <a:cubicBezTo>
                                        <a:pt x="371844" y="180975"/>
                                        <a:pt x="389942" y="180975"/>
                                        <a:pt x="407087" y="180975"/>
                                      </a:cubicBezTo>
                                      <a:cubicBezTo>
                                        <a:pt x="415659" y="180975"/>
                                        <a:pt x="421374" y="173355"/>
                                        <a:pt x="419469" y="165735"/>
                                      </a:cubicBezTo>
                                      <a:close/>
                                      <a:moveTo>
                                        <a:pt x="187059" y="245745"/>
                                      </a:moveTo>
                                      <a:lnTo>
                                        <a:pt x="187059" y="263842"/>
                                      </a:lnTo>
                                      <a:cubicBezTo>
                                        <a:pt x="187059" y="267652"/>
                                        <a:pt x="185154" y="269558"/>
                                        <a:pt x="181344" y="269558"/>
                                      </a:cubicBezTo>
                                      <a:lnTo>
                                        <a:pt x="173724" y="269558"/>
                                      </a:lnTo>
                                      <a:cubicBezTo>
                                        <a:pt x="169915" y="269558"/>
                                        <a:pt x="168009" y="267652"/>
                                        <a:pt x="168009" y="263842"/>
                                      </a:cubicBezTo>
                                      <a:lnTo>
                                        <a:pt x="168009" y="244792"/>
                                      </a:lnTo>
                                      <a:cubicBezTo>
                                        <a:pt x="137529" y="241935"/>
                                        <a:pt x="103240" y="223838"/>
                                        <a:pt x="100382" y="190500"/>
                                      </a:cubicBezTo>
                                      <a:cubicBezTo>
                                        <a:pt x="100382" y="185738"/>
                                        <a:pt x="102287" y="183833"/>
                                        <a:pt x="107049" y="183833"/>
                                      </a:cubicBezTo>
                                      <a:lnTo>
                                        <a:pt x="130862" y="183833"/>
                                      </a:lnTo>
                                      <a:cubicBezTo>
                                        <a:pt x="134672" y="183833"/>
                                        <a:pt x="136577" y="185738"/>
                                        <a:pt x="137529" y="189547"/>
                                      </a:cubicBezTo>
                                      <a:cubicBezTo>
                                        <a:pt x="139434" y="200025"/>
                                        <a:pt x="146102" y="205740"/>
                                        <a:pt x="157532" y="207645"/>
                                      </a:cubicBezTo>
                                      <a:lnTo>
                                        <a:pt x="157532" y="161925"/>
                                      </a:lnTo>
                                      <a:cubicBezTo>
                                        <a:pt x="131815" y="152400"/>
                                        <a:pt x="103240" y="140970"/>
                                        <a:pt x="103240" y="103822"/>
                                      </a:cubicBezTo>
                                      <a:cubicBezTo>
                                        <a:pt x="103240" y="70485"/>
                                        <a:pt x="128004" y="52388"/>
                                        <a:pt x="157532" y="49530"/>
                                      </a:cubicBezTo>
                                      <a:lnTo>
                                        <a:pt x="157532" y="31433"/>
                                      </a:lnTo>
                                      <a:cubicBezTo>
                                        <a:pt x="157532" y="27622"/>
                                        <a:pt x="159437" y="25717"/>
                                        <a:pt x="163247" y="25717"/>
                                      </a:cubicBezTo>
                                      <a:lnTo>
                                        <a:pt x="170867" y="25717"/>
                                      </a:lnTo>
                                      <a:cubicBezTo>
                                        <a:pt x="174677" y="25717"/>
                                        <a:pt x="176582" y="27622"/>
                                        <a:pt x="176582" y="31433"/>
                                      </a:cubicBezTo>
                                      <a:lnTo>
                                        <a:pt x="176582" y="49530"/>
                                      </a:lnTo>
                                      <a:cubicBezTo>
                                        <a:pt x="204204" y="52388"/>
                                        <a:pt x="228017" y="69533"/>
                                        <a:pt x="230874" y="102870"/>
                                      </a:cubicBezTo>
                                      <a:cubicBezTo>
                                        <a:pt x="230874" y="107633"/>
                                        <a:pt x="228969" y="109538"/>
                                        <a:pt x="224207" y="109538"/>
                                      </a:cubicBezTo>
                                      <a:lnTo>
                                        <a:pt x="200394" y="109538"/>
                                      </a:lnTo>
                                      <a:cubicBezTo>
                                        <a:pt x="196584" y="109538"/>
                                        <a:pt x="194679" y="107633"/>
                                        <a:pt x="193727" y="103822"/>
                                      </a:cubicBezTo>
                                      <a:cubicBezTo>
                                        <a:pt x="191822" y="94297"/>
                                        <a:pt x="186107" y="88583"/>
                                        <a:pt x="176582" y="86677"/>
                                      </a:cubicBezTo>
                                      <a:lnTo>
                                        <a:pt x="176582" y="132397"/>
                                      </a:lnTo>
                                      <a:cubicBezTo>
                                        <a:pt x="203252" y="141922"/>
                                        <a:pt x="233732" y="153352"/>
                                        <a:pt x="233732" y="190500"/>
                                      </a:cubicBezTo>
                                      <a:lnTo>
                                        <a:pt x="233732" y="190500"/>
                                      </a:lnTo>
                                      <a:cubicBezTo>
                                        <a:pt x="233732" y="223838"/>
                                        <a:pt x="217540" y="242888"/>
                                        <a:pt x="187059" y="245745"/>
                                      </a:cubicBezTo>
                                      <a:close/>
                                    </a:path>
                                  </a:pathLst>
                                </a:custGeom>
                                <a:solidFill>
                                  <a:srgbClr val="21B25A"/>
                                </a:solidFill>
                                <a:ln w="9525" cap="flat">
                                  <a:noFill/>
                                  <a:prstDash val="solid"/>
                                  <a:miter/>
                                </a:ln>
                              </wps:spPr>
                              <wps:bodyPr rtlCol="0" anchor="ctr"/>
                            </wps:wsp>
                          </wpg:grpSp>
                          <wps:wsp>
                            <wps:cNvPr id="1928748248" name="Freeform 1928748248">
                              <a:extLst>
                                <a:ext uri="{FF2B5EF4-FFF2-40B4-BE49-F238E27FC236}">
                                  <a16:creationId xmlns:a16="http://schemas.microsoft.com/office/drawing/2014/main" id="{DE756CAA-6D80-B420-A145-457146BF4927}"/>
                                </a:ext>
                              </a:extLst>
                            </wps:cNvPr>
                            <wps:cNvSpPr/>
                            <wps:spPr>
                              <a:xfrm>
                                <a:off x="5141595" y="635318"/>
                                <a:ext cx="46672" cy="52387"/>
                              </a:xfrm>
                              <a:custGeom>
                                <a:avLst/>
                                <a:gdLst>
                                  <a:gd name="connsiteX0" fmla="*/ 46672 w 46672"/>
                                  <a:gd name="connsiteY0" fmla="*/ 52388 h 52387"/>
                                  <a:gd name="connsiteX1" fmla="*/ 13335 w 46672"/>
                                  <a:gd name="connsiteY1" fmla="*/ 52388 h 52387"/>
                                  <a:gd name="connsiteX2" fmla="*/ 11430 w 46672"/>
                                  <a:gd name="connsiteY2" fmla="*/ 51435 h 52387"/>
                                  <a:gd name="connsiteX3" fmla="*/ 5715 w 46672"/>
                                  <a:gd name="connsiteY3" fmla="*/ 25717 h 52387"/>
                                  <a:gd name="connsiteX4" fmla="*/ 952 w 46672"/>
                                  <a:gd name="connsiteY4" fmla="*/ 6667 h 52387"/>
                                  <a:gd name="connsiteX5" fmla="*/ 0 w 46672"/>
                                  <a:gd name="connsiteY5" fmla="*/ 0 h 52387"/>
                                  <a:gd name="connsiteX6" fmla="*/ 40957 w 46672"/>
                                  <a:gd name="connsiteY6" fmla="*/ 0 h 52387"/>
                                  <a:gd name="connsiteX7" fmla="*/ 41910 w 46672"/>
                                  <a:gd name="connsiteY7" fmla="*/ 7620 h 52387"/>
                                  <a:gd name="connsiteX8" fmla="*/ 42863 w 46672"/>
                                  <a:gd name="connsiteY8" fmla="*/ 17145 h 52387"/>
                                  <a:gd name="connsiteX9" fmla="*/ 43815 w 46672"/>
                                  <a:gd name="connsiteY9" fmla="*/ 23813 h 52387"/>
                                  <a:gd name="connsiteX10" fmla="*/ 44768 w 46672"/>
                                  <a:gd name="connsiteY10" fmla="*/ 31432 h 52387"/>
                                  <a:gd name="connsiteX11" fmla="*/ 45720 w 46672"/>
                                  <a:gd name="connsiteY11" fmla="*/ 39052 h 52387"/>
                                  <a:gd name="connsiteX12" fmla="*/ 46672 w 46672"/>
                                  <a:gd name="connsiteY12" fmla="*/ 49530 h 52387"/>
                                  <a:gd name="connsiteX13" fmla="*/ 46672 w 46672"/>
                                  <a:gd name="connsiteY13" fmla="*/ 52388 h 52387"/>
                                  <a:gd name="connsiteX14" fmla="*/ 46672 w 46672"/>
                                  <a:gd name="connsiteY14"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6672" h="52387">
                                    <a:moveTo>
                                      <a:pt x="46672" y="52388"/>
                                    </a:moveTo>
                                    <a:cubicBezTo>
                                      <a:pt x="40005" y="52388"/>
                                      <a:pt x="18097" y="52388"/>
                                      <a:pt x="13335" y="52388"/>
                                    </a:cubicBezTo>
                                    <a:cubicBezTo>
                                      <a:pt x="12382" y="52388"/>
                                      <a:pt x="12382" y="52388"/>
                                      <a:pt x="11430" y="51435"/>
                                    </a:cubicBezTo>
                                    <a:cubicBezTo>
                                      <a:pt x="9525" y="42863"/>
                                      <a:pt x="7620" y="34290"/>
                                      <a:pt x="5715" y="25717"/>
                                    </a:cubicBezTo>
                                    <a:cubicBezTo>
                                      <a:pt x="3810" y="19050"/>
                                      <a:pt x="2857" y="13335"/>
                                      <a:pt x="952" y="6667"/>
                                    </a:cubicBezTo>
                                    <a:cubicBezTo>
                                      <a:pt x="0" y="4763"/>
                                      <a:pt x="0" y="2857"/>
                                      <a:pt x="0" y="0"/>
                                    </a:cubicBezTo>
                                    <a:cubicBezTo>
                                      <a:pt x="13335" y="0"/>
                                      <a:pt x="27622" y="0"/>
                                      <a:pt x="40957" y="0"/>
                                    </a:cubicBezTo>
                                    <a:cubicBezTo>
                                      <a:pt x="40957" y="2857"/>
                                      <a:pt x="41910" y="4763"/>
                                      <a:pt x="41910" y="7620"/>
                                    </a:cubicBezTo>
                                    <a:cubicBezTo>
                                      <a:pt x="41910" y="10477"/>
                                      <a:pt x="42863" y="14288"/>
                                      <a:pt x="42863" y="17145"/>
                                    </a:cubicBezTo>
                                    <a:cubicBezTo>
                                      <a:pt x="42863" y="19050"/>
                                      <a:pt x="43815" y="21907"/>
                                      <a:pt x="43815" y="23813"/>
                                    </a:cubicBezTo>
                                    <a:cubicBezTo>
                                      <a:pt x="43815" y="26670"/>
                                      <a:pt x="44768" y="29527"/>
                                      <a:pt x="44768" y="31432"/>
                                    </a:cubicBezTo>
                                    <a:cubicBezTo>
                                      <a:pt x="44768" y="34290"/>
                                      <a:pt x="44768" y="36195"/>
                                      <a:pt x="45720" y="39052"/>
                                    </a:cubicBezTo>
                                    <a:cubicBezTo>
                                      <a:pt x="45720" y="42863"/>
                                      <a:pt x="46672" y="45720"/>
                                      <a:pt x="46672" y="49530"/>
                                    </a:cubicBezTo>
                                    <a:cubicBezTo>
                                      <a:pt x="46672" y="51435"/>
                                      <a:pt x="46672" y="51435"/>
                                      <a:pt x="46672" y="52388"/>
                                    </a:cubicBezTo>
                                    <a:cubicBezTo>
                                      <a:pt x="46672" y="52388"/>
                                      <a:pt x="46672" y="52388"/>
                                      <a:pt x="46672" y="52388"/>
                                    </a:cubicBezTo>
                                    <a:close/>
                                  </a:path>
                                </a:pathLst>
                              </a:custGeom>
                              <a:solidFill>
                                <a:srgbClr val="056D2A"/>
                              </a:solidFill>
                              <a:ln w="9525" cap="flat">
                                <a:noFill/>
                                <a:prstDash val="solid"/>
                                <a:miter/>
                              </a:ln>
                            </wps:spPr>
                            <wps:bodyPr rtlCol="0" anchor="ctr"/>
                          </wps:wsp>
                          <wps:wsp>
                            <wps:cNvPr id="1340525169" name="Freeform 1340525169">
                              <a:extLst>
                                <a:ext uri="{FF2B5EF4-FFF2-40B4-BE49-F238E27FC236}">
                                  <a16:creationId xmlns:a16="http://schemas.microsoft.com/office/drawing/2014/main" id="{4F72F80C-C68D-57BC-8B07-E05A847E536F}"/>
                                </a:ext>
                              </a:extLst>
                            </wps:cNvPr>
                            <wps:cNvSpPr/>
                            <wps:spPr>
                              <a:xfrm>
                                <a:off x="5208270" y="635318"/>
                                <a:ext cx="42333" cy="52387"/>
                              </a:xfrm>
                              <a:custGeom>
                                <a:avLst/>
                                <a:gdLst>
                                  <a:gd name="connsiteX0" fmla="*/ 41910 w 42333"/>
                                  <a:gd name="connsiteY0" fmla="*/ 52388 h 52387"/>
                                  <a:gd name="connsiteX1" fmla="*/ 41910 w 42333"/>
                                  <a:gd name="connsiteY1" fmla="*/ 52388 h 52387"/>
                                  <a:gd name="connsiteX2" fmla="*/ 6668 w 42333"/>
                                  <a:gd name="connsiteY2" fmla="*/ 52388 h 52387"/>
                                  <a:gd name="connsiteX3" fmla="*/ 6668 w 42333"/>
                                  <a:gd name="connsiteY3" fmla="*/ 52388 h 52387"/>
                                  <a:gd name="connsiteX4" fmla="*/ 4763 w 42333"/>
                                  <a:gd name="connsiteY4" fmla="*/ 39052 h 52387"/>
                                  <a:gd name="connsiteX5" fmla="*/ 3810 w 42333"/>
                                  <a:gd name="connsiteY5" fmla="*/ 28575 h 52387"/>
                                  <a:gd name="connsiteX6" fmla="*/ 1905 w 42333"/>
                                  <a:gd name="connsiteY6" fmla="*/ 16192 h 52387"/>
                                  <a:gd name="connsiteX7" fmla="*/ 952 w 42333"/>
                                  <a:gd name="connsiteY7" fmla="*/ 10477 h 52387"/>
                                  <a:gd name="connsiteX8" fmla="*/ 0 w 42333"/>
                                  <a:gd name="connsiteY8" fmla="*/ 1905 h 52387"/>
                                  <a:gd name="connsiteX9" fmla="*/ 0 w 42333"/>
                                  <a:gd name="connsiteY9" fmla="*/ 0 h 52387"/>
                                  <a:gd name="connsiteX10" fmla="*/ 41910 w 42333"/>
                                  <a:gd name="connsiteY10" fmla="*/ 0 h 52387"/>
                                  <a:gd name="connsiteX11" fmla="*/ 41910 w 42333"/>
                                  <a:gd name="connsiteY11" fmla="*/ 952 h 52387"/>
                                  <a:gd name="connsiteX12" fmla="*/ 41910 w 42333"/>
                                  <a:gd name="connsiteY12" fmla="*/ 52388 h 52387"/>
                                  <a:gd name="connsiteX13" fmla="*/ 41910 w 42333"/>
                                  <a:gd name="connsiteY13"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2333" h="52387">
                                    <a:moveTo>
                                      <a:pt x="41910" y="52388"/>
                                    </a:moveTo>
                                    <a:cubicBezTo>
                                      <a:pt x="41910" y="52388"/>
                                      <a:pt x="41910" y="52388"/>
                                      <a:pt x="41910" y="52388"/>
                                    </a:cubicBezTo>
                                    <a:cubicBezTo>
                                      <a:pt x="29527" y="52388"/>
                                      <a:pt x="18097" y="52388"/>
                                      <a:pt x="6668" y="52388"/>
                                    </a:cubicBezTo>
                                    <a:cubicBezTo>
                                      <a:pt x="6668" y="52388"/>
                                      <a:pt x="6668" y="52388"/>
                                      <a:pt x="6668" y="52388"/>
                                    </a:cubicBezTo>
                                    <a:cubicBezTo>
                                      <a:pt x="5715" y="47625"/>
                                      <a:pt x="5715" y="42863"/>
                                      <a:pt x="4763" y="39052"/>
                                    </a:cubicBezTo>
                                    <a:cubicBezTo>
                                      <a:pt x="4763" y="35242"/>
                                      <a:pt x="3810" y="32385"/>
                                      <a:pt x="3810" y="28575"/>
                                    </a:cubicBezTo>
                                    <a:cubicBezTo>
                                      <a:pt x="3810" y="24765"/>
                                      <a:pt x="2857" y="20002"/>
                                      <a:pt x="1905" y="16192"/>
                                    </a:cubicBezTo>
                                    <a:cubicBezTo>
                                      <a:pt x="1905" y="14288"/>
                                      <a:pt x="1905" y="12382"/>
                                      <a:pt x="952" y="10477"/>
                                    </a:cubicBezTo>
                                    <a:cubicBezTo>
                                      <a:pt x="952" y="7620"/>
                                      <a:pt x="0" y="4763"/>
                                      <a:pt x="0" y="1905"/>
                                    </a:cubicBezTo>
                                    <a:cubicBezTo>
                                      <a:pt x="0" y="1905"/>
                                      <a:pt x="0" y="952"/>
                                      <a:pt x="0" y="0"/>
                                    </a:cubicBezTo>
                                    <a:cubicBezTo>
                                      <a:pt x="14288" y="0"/>
                                      <a:pt x="27622" y="0"/>
                                      <a:pt x="41910" y="0"/>
                                    </a:cubicBezTo>
                                    <a:cubicBezTo>
                                      <a:pt x="41910" y="0"/>
                                      <a:pt x="41910" y="952"/>
                                      <a:pt x="41910" y="952"/>
                                    </a:cubicBezTo>
                                    <a:cubicBezTo>
                                      <a:pt x="41910" y="18097"/>
                                      <a:pt x="41910" y="34290"/>
                                      <a:pt x="41910" y="52388"/>
                                    </a:cubicBezTo>
                                    <a:cubicBezTo>
                                      <a:pt x="42863" y="51435"/>
                                      <a:pt x="41910" y="52388"/>
                                      <a:pt x="41910" y="52388"/>
                                    </a:cubicBezTo>
                                    <a:close/>
                                  </a:path>
                                </a:pathLst>
                              </a:custGeom>
                              <a:solidFill>
                                <a:srgbClr val="056D2A"/>
                              </a:solidFill>
                              <a:ln w="9525" cap="flat">
                                <a:noFill/>
                                <a:prstDash val="solid"/>
                                <a:miter/>
                              </a:ln>
                            </wps:spPr>
                            <wps:bodyPr rtlCol="0" anchor="ctr"/>
                          </wps:wsp>
                          <wps:wsp>
                            <wps:cNvPr id="1930798654" name="Freeform 1930798654">
                              <a:extLst>
                                <a:ext uri="{FF2B5EF4-FFF2-40B4-BE49-F238E27FC236}">
                                  <a16:creationId xmlns:a16="http://schemas.microsoft.com/office/drawing/2014/main" id="{C3B01111-1C3B-B734-E049-658ACD5509A6}"/>
                                </a:ext>
                              </a:extLst>
                            </wps:cNvPr>
                            <wps:cNvSpPr/>
                            <wps:spPr>
                              <a:xfrm>
                                <a:off x="5277803" y="636270"/>
                                <a:ext cx="40005" cy="51435"/>
                              </a:xfrm>
                              <a:custGeom>
                                <a:avLst/>
                                <a:gdLst>
                                  <a:gd name="connsiteX0" fmla="*/ 32385 w 40005"/>
                                  <a:gd name="connsiteY0" fmla="*/ 51435 h 51435"/>
                                  <a:gd name="connsiteX1" fmla="*/ 0 w 40005"/>
                                  <a:gd name="connsiteY1" fmla="*/ 51435 h 51435"/>
                                  <a:gd name="connsiteX2" fmla="*/ 0 w 40005"/>
                                  <a:gd name="connsiteY2" fmla="*/ 51435 h 51435"/>
                                  <a:gd name="connsiteX3" fmla="*/ 0 w 40005"/>
                                  <a:gd name="connsiteY3" fmla="*/ 50483 h 51435"/>
                                  <a:gd name="connsiteX4" fmla="*/ 0 w 40005"/>
                                  <a:gd name="connsiteY4" fmla="*/ 0 h 51435"/>
                                  <a:gd name="connsiteX5" fmla="*/ 0 w 40005"/>
                                  <a:gd name="connsiteY5" fmla="*/ 0 h 51435"/>
                                  <a:gd name="connsiteX6" fmla="*/ 0 w 40005"/>
                                  <a:gd name="connsiteY6" fmla="*/ 0 h 51435"/>
                                  <a:gd name="connsiteX7" fmla="*/ 0 w 40005"/>
                                  <a:gd name="connsiteY7" fmla="*/ 0 h 51435"/>
                                  <a:gd name="connsiteX8" fmla="*/ 0 w 40005"/>
                                  <a:gd name="connsiteY8" fmla="*/ 0 h 51435"/>
                                  <a:gd name="connsiteX9" fmla="*/ 39052 w 40005"/>
                                  <a:gd name="connsiteY9" fmla="*/ 0 h 51435"/>
                                  <a:gd name="connsiteX10" fmla="*/ 40005 w 40005"/>
                                  <a:gd name="connsiteY10" fmla="*/ 0 h 51435"/>
                                  <a:gd name="connsiteX11" fmla="*/ 32385 w 40005"/>
                                  <a:gd name="connsiteY11" fmla="*/ 51435 h 514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40005" h="51435">
                                    <a:moveTo>
                                      <a:pt x="32385" y="51435"/>
                                    </a:moveTo>
                                    <a:cubicBezTo>
                                      <a:pt x="21907" y="51435"/>
                                      <a:pt x="10477" y="51435"/>
                                      <a:pt x="0" y="51435"/>
                                    </a:cubicBezTo>
                                    <a:cubicBezTo>
                                      <a:pt x="0" y="51435"/>
                                      <a:pt x="0" y="51435"/>
                                      <a:pt x="0" y="51435"/>
                                    </a:cubicBezTo>
                                    <a:cubicBezTo>
                                      <a:pt x="0" y="51435"/>
                                      <a:pt x="0" y="50483"/>
                                      <a:pt x="0" y="50483"/>
                                    </a:cubicBezTo>
                                    <a:cubicBezTo>
                                      <a:pt x="0" y="33338"/>
                                      <a:pt x="0" y="17145"/>
                                      <a:pt x="0" y="0"/>
                                    </a:cubicBezTo>
                                    <a:cubicBezTo>
                                      <a:pt x="0" y="0"/>
                                      <a:pt x="0" y="0"/>
                                      <a:pt x="0" y="0"/>
                                    </a:cubicBezTo>
                                    <a:cubicBezTo>
                                      <a:pt x="0" y="0"/>
                                      <a:pt x="0" y="0"/>
                                      <a:pt x="0" y="0"/>
                                    </a:cubicBezTo>
                                    <a:cubicBezTo>
                                      <a:pt x="0" y="0"/>
                                      <a:pt x="0" y="0"/>
                                      <a:pt x="0" y="0"/>
                                    </a:cubicBezTo>
                                    <a:cubicBezTo>
                                      <a:pt x="0" y="0"/>
                                      <a:pt x="0" y="0"/>
                                      <a:pt x="0" y="0"/>
                                    </a:cubicBezTo>
                                    <a:cubicBezTo>
                                      <a:pt x="13335" y="0"/>
                                      <a:pt x="25718" y="0"/>
                                      <a:pt x="39052" y="0"/>
                                    </a:cubicBezTo>
                                    <a:cubicBezTo>
                                      <a:pt x="39052" y="0"/>
                                      <a:pt x="39052" y="0"/>
                                      <a:pt x="40005" y="0"/>
                                    </a:cubicBezTo>
                                    <a:cubicBezTo>
                                      <a:pt x="36195" y="17145"/>
                                      <a:pt x="34290" y="34290"/>
                                      <a:pt x="32385" y="51435"/>
                                    </a:cubicBezTo>
                                    <a:close/>
                                  </a:path>
                                </a:pathLst>
                              </a:custGeom>
                              <a:solidFill>
                                <a:srgbClr val="056D2A"/>
                              </a:solidFill>
                              <a:ln w="9525" cap="flat">
                                <a:noFill/>
                                <a:prstDash val="solid"/>
                                <a:miter/>
                              </a:ln>
                            </wps:spPr>
                            <wps:bodyPr rtlCol="0" anchor="ctr"/>
                          </wps:wsp>
                          <wps:wsp>
                            <wps:cNvPr id="2031183924" name="Freeform 2031183924">
                              <a:extLst>
                                <a:ext uri="{FF2B5EF4-FFF2-40B4-BE49-F238E27FC236}">
                                  <a16:creationId xmlns:a16="http://schemas.microsoft.com/office/drawing/2014/main" id="{BDC70973-15E6-0B69-FBB9-78DD0D7A5BBB}"/>
                                </a:ext>
                              </a:extLst>
                            </wps:cNvPr>
                            <wps:cNvSpPr/>
                            <wps:spPr>
                              <a:xfrm>
                                <a:off x="5335905" y="635318"/>
                                <a:ext cx="49530" cy="52387"/>
                              </a:xfrm>
                              <a:custGeom>
                                <a:avLst/>
                                <a:gdLst>
                                  <a:gd name="connsiteX0" fmla="*/ 37148 w 49530"/>
                                  <a:gd name="connsiteY0" fmla="*/ 52388 h 52387"/>
                                  <a:gd name="connsiteX1" fmla="*/ 0 w 49530"/>
                                  <a:gd name="connsiteY1" fmla="*/ 52388 h 52387"/>
                                  <a:gd name="connsiteX2" fmla="*/ 0 w 49530"/>
                                  <a:gd name="connsiteY2" fmla="*/ 47625 h 52387"/>
                                  <a:gd name="connsiteX3" fmla="*/ 953 w 49530"/>
                                  <a:gd name="connsiteY3" fmla="*/ 38100 h 52387"/>
                                  <a:gd name="connsiteX4" fmla="*/ 2858 w 49530"/>
                                  <a:gd name="connsiteY4" fmla="*/ 26670 h 52387"/>
                                  <a:gd name="connsiteX5" fmla="*/ 3810 w 49530"/>
                                  <a:gd name="connsiteY5" fmla="*/ 18097 h 52387"/>
                                  <a:gd name="connsiteX6" fmla="*/ 4763 w 49530"/>
                                  <a:gd name="connsiteY6" fmla="*/ 8572 h 52387"/>
                                  <a:gd name="connsiteX7" fmla="*/ 5715 w 49530"/>
                                  <a:gd name="connsiteY7" fmla="*/ 1905 h 52387"/>
                                  <a:gd name="connsiteX8" fmla="*/ 6668 w 49530"/>
                                  <a:gd name="connsiteY8" fmla="*/ 0 h 52387"/>
                                  <a:gd name="connsiteX9" fmla="*/ 7620 w 49530"/>
                                  <a:gd name="connsiteY9" fmla="*/ 0 h 52387"/>
                                  <a:gd name="connsiteX10" fmla="*/ 48578 w 49530"/>
                                  <a:gd name="connsiteY10" fmla="*/ 0 h 52387"/>
                                  <a:gd name="connsiteX11" fmla="*/ 49530 w 49530"/>
                                  <a:gd name="connsiteY11" fmla="*/ 0 h 52387"/>
                                  <a:gd name="connsiteX12" fmla="*/ 37148 w 49530"/>
                                  <a:gd name="connsiteY12"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9530" h="52387">
                                    <a:moveTo>
                                      <a:pt x="37148" y="52388"/>
                                    </a:moveTo>
                                    <a:cubicBezTo>
                                      <a:pt x="24765" y="52388"/>
                                      <a:pt x="12383" y="52388"/>
                                      <a:pt x="0" y="52388"/>
                                    </a:cubicBezTo>
                                    <a:cubicBezTo>
                                      <a:pt x="0" y="50482"/>
                                      <a:pt x="0" y="48577"/>
                                      <a:pt x="0" y="47625"/>
                                    </a:cubicBezTo>
                                    <a:cubicBezTo>
                                      <a:pt x="0" y="44767"/>
                                      <a:pt x="953" y="40957"/>
                                      <a:pt x="953" y="38100"/>
                                    </a:cubicBezTo>
                                    <a:cubicBezTo>
                                      <a:pt x="1905" y="34290"/>
                                      <a:pt x="1905" y="30480"/>
                                      <a:pt x="2858" y="26670"/>
                                    </a:cubicBezTo>
                                    <a:cubicBezTo>
                                      <a:pt x="2858" y="23813"/>
                                      <a:pt x="3810" y="20955"/>
                                      <a:pt x="3810" y="18097"/>
                                    </a:cubicBezTo>
                                    <a:cubicBezTo>
                                      <a:pt x="3810" y="15240"/>
                                      <a:pt x="4763" y="12382"/>
                                      <a:pt x="4763" y="8572"/>
                                    </a:cubicBezTo>
                                    <a:cubicBezTo>
                                      <a:pt x="4763" y="6667"/>
                                      <a:pt x="5715" y="3810"/>
                                      <a:pt x="5715" y="1905"/>
                                    </a:cubicBezTo>
                                    <a:cubicBezTo>
                                      <a:pt x="5715" y="952"/>
                                      <a:pt x="5715" y="952"/>
                                      <a:pt x="6668" y="0"/>
                                    </a:cubicBezTo>
                                    <a:cubicBezTo>
                                      <a:pt x="6668" y="0"/>
                                      <a:pt x="6668" y="0"/>
                                      <a:pt x="7620" y="0"/>
                                    </a:cubicBezTo>
                                    <a:cubicBezTo>
                                      <a:pt x="20955" y="0"/>
                                      <a:pt x="35243" y="0"/>
                                      <a:pt x="48578" y="0"/>
                                    </a:cubicBezTo>
                                    <a:cubicBezTo>
                                      <a:pt x="48578" y="0"/>
                                      <a:pt x="49530" y="0"/>
                                      <a:pt x="49530" y="0"/>
                                    </a:cubicBezTo>
                                    <a:cubicBezTo>
                                      <a:pt x="46673" y="18097"/>
                                      <a:pt x="41910" y="35242"/>
                                      <a:pt x="37148" y="52388"/>
                                    </a:cubicBezTo>
                                    <a:close/>
                                  </a:path>
                                </a:pathLst>
                              </a:custGeom>
                              <a:solidFill>
                                <a:srgbClr val="056D2A"/>
                              </a:solidFill>
                              <a:ln w="9525" cap="flat">
                                <a:noFill/>
                                <a:prstDash val="solid"/>
                                <a:miter/>
                              </a:ln>
                            </wps:spPr>
                            <wps:bodyPr rtlCol="0" anchor="ctr"/>
                          </wps:wsp>
                        </wpg:grpSp>
                        <wpg:grpSp>
                          <wpg:cNvPr id="1223974619" name="Graphic 696">
                            <a:extLst>
                              <a:ext uri="{FF2B5EF4-FFF2-40B4-BE49-F238E27FC236}">
                                <a16:creationId xmlns:a16="http://schemas.microsoft.com/office/drawing/2014/main" id="{582F3F63-EF73-63CD-AD8C-ABBBBA60C0A5}"/>
                              </a:ext>
                            </a:extLst>
                          </wpg:cNvPr>
                          <wpg:cNvGrpSpPr/>
                          <wpg:grpSpPr>
                            <a:xfrm>
                              <a:off x="0" y="28575"/>
                              <a:ext cx="61912" cy="1507808"/>
                              <a:chOff x="0" y="28575"/>
                              <a:chExt cx="61912" cy="1507808"/>
                            </a:xfrm>
                          </wpg:grpSpPr>
                          <wps:wsp>
                            <wps:cNvPr id="983669326" name="Freeform 983669326">
                              <a:extLst>
                                <a:ext uri="{FF2B5EF4-FFF2-40B4-BE49-F238E27FC236}">
                                  <a16:creationId xmlns:a16="http://schemas.microsoft.com/office/drawing/2014/main" id="{D9A98CFA-2CD9-E656-5179-B4F97D56966D}"/>
                                </a:ext>
                              </a:extLst>
                            </wps:cNvPr>
                            <wps:cNvSpPr/>
                            <wps:spPr>
                              <a:xfrm>
                                <a:off x="0" y="1233488"/>
                                <a:ext cx="61912" cy="302895"/>
                              </a:xfrm>
                              <a:custGeom>
                                <a:avLst/>
                                <a:gdLst>
                                  <a:gd name="connsiteX0" fmla="*/ 47625 w 61912"/>
                                  <a:gd name="connsiteY0" fmla="*/ 0 h 302895"/>
                                  <a:gd name="connsiteX1" fmla="*/ 0 w 61912"/>
                                  <a:gd name="connsiteY1" fmla="*/ 47625 h 302895"/>
                                  <a:gd name="connsiteX2" fmla="*/ 0 w 61912"/>
                                  <a:gd name="connsiteY2" fmla="*/ 151447 h 302895"/>
                                  <a:gd name="connsiteX3" fmla="*/ 0 w 61912"/>
                                  <a:gd name="connsiteY3" fmla="*/ 255270 h 302895"/>
                                  <a:gd name="connsiteX4" fmla="*/ 47625 w 61912"/>
                                  <a:gd name="connsiteY4" fmla="*/ 302895 h 302895"/>
                                  <a:gd name="connsiteX5" fmla="*/ 61913 w 61912"/>
                                  <a:gd name="connsiteY5" fmla="*/ 302895 h 302895"/>
                                  <a:gd name="connsiteX6" fmla="*/ 61913 w 61912"/>
                                  <a:gd name="connsiteY6" fmla="*/ 953 h 302895"/>
                                  <a:gd name="connsiteX7" fmla="*/ 47625 w 61912"/>
                                  <a:gd name="connsiteY7" fmla="*/ 953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5">
                                    <a:moveTo>
                                      <a:pt x="47625" y="0"/>
                                    </a:moveTo>
                                    <a:cubicBezTo>
                                      <a:pt x="20955" y="0"/>
                                      <a:pt x="0" y="20955"/>
                                      <a:pt x="0" y="47625"/>
                                    </a:cubicBezTo>
                                    <a:lnTo>
                                      <a:pt x="0" y="151447"/>
                                    </a:lnTo>
                                    <a:lnTo>
                                      <a:pt x="0" y="255270"/>
                                    </a:lnTo>
                                    <a:cubicBezTo>
                                      <a:pt x="0" y="281940"/>
                                      <a:pt x="20955" y="302895"/>
                                      <a:pt x="47625" y="302895"/>
                                    </a:cubicBezTo>
                                    <a:lnTo>
                                      <a:pt x="61913" y="302895"/>
                                    </a:lnTo>
                                    <a:lnTo>
                                      <a:pt x="61913" y="953"/>
                                    </a:lnTo>
                                    <a:lnTo>
                                      <a:pt x="47625" y="953"/>
                                    </a:lnTo>
                                    <a:close/>
                                  </a:path>
                                </a:pathLst>
                              </a:custGeom>
                              <a:solidFill>
                                <a:srgbClr val="4164AE"/>
                              </a:solidFill>
                              <a:ln w="9525" cap="flat">
                                <a:noFill/>
                                <a:prstDash val="solid"/>
                                <a:miter/>
                              </a:ln>
                            </wps:spPr>
                            <wps:bodyPr rtlCol="0" anchor="ctr"/>
                          </wps:wsp>
                          <wps:wsp>
                            <wps:cNvPr id="1912214799" name="Freeform 1912214799">
                              <a:extLst>
                                <a:ext uri="{FF2B5EF4-FFF2-40B4-BE49-F238E27FC236}">
                                  <a16:creationId xmlns:a16="http://schemas.microsoft.com/office/drawing/2014/main" id="{82DBE8B0-1ACA-867E-CEBA-8030B921C8C3}"/>
                                </a:ext>
                              </a:extLst>
                            </wps:cNvPr>
                            <wps:cNvSpPr/>
                            <wps:spPr>
                              <a:xfrm>
                                <a:off x="0" y="28575"/>
                                <a:ext cx="61912" cy="302895"/>
                              </a:xfrm>
                              <a:custGeom>
                                <a:avLst/>
                                <a:gdLst>
                                  <a:gd name="connsiteX0" fmla="*/ 47625 w 61912"/>
                                  <a:gd name="connsiteY0" fmla="*/ 0 h 302895"/>
                                  <a:gd name="connsiteX1" fmla="*/ 0 w 61912"/>
                                  <a:gd name="connsiteY1" fmla="*/ 47625 h 302895"/>
                                  <a:gd name="connsiteX2" fmla="*/ 0 w 61912"/>
                                  <a:gd name="connsiteY2" fmla="*/ 151448 h 302895"/>
                                  <a:gd name="connsiteX3" fmla="*/ 0 w 61912"/>
                                  <a:gd name="connsiteY3" fmla="*/ 255270 h 302895"/>
                                  <a:gd name="connsiteX4" fmla="*/ 47625 w 61912"/>
                                  <a:gd name="connsiteY4" fmla="*/ 302895 h 302895"/>
                                  <a:gd name="connsiteX5" fmla="*/ 61913 w 61912"/>
                                  <a:gd name="connsiteY5" fmla="*/ 302895 h 302895"/>
                                  <a:gd name="connsiteX6" fmla="*/ 61913 w 61912"/>
                                  <a:gd name="connsiteY6" fmla="*/ 953 h 302895"/>
                                  <a:gd name="connsiteX7" fmla="*/ 47625 w 61912"/>
                                  <a:gd name="connsiteY7" fmla="*/ 953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5">
                                    <a:moveTo>
                                      <a:pt x="47625" y="0"/>
                                    </a:moveTo>
                                    <a:cubicBezTo>
                                      <a:pt x="20955" y="0"/>
                                      <a:pt x="0" y="20955"/>
                                      <a:pt x="0" y="47625"/>
                                    </a:cubicBezTo>
                                    <a:lnTo>
                                      <a:pt x="0" y="151448"/>
                                    </a:lnTo>
                                    <a:lnTo>
                                      <a:pt x="0" y="255270"/>
                                    </a:lnTo>
                                    <a:cubicBezTo>
                                      <a:pt x="0" y="281940"/>
                                      <a:pt x="20955" y="302895"/>
                                      <a:pt x="47625" y="302895"/>
                                    </a:cubicBezTo>
                                    <a:lnTo>
                                      <a:pt x="61913" y="302895"/>
                                    </a:lnTo>
                                    <a:lnTo>
                                      <a:pt x="61913" y="953"/>
                                    </a:lnTo>
                                    <a:lnTo>
                                      <a:pt x="47625" y="953"/>
                                    </a:lnTo>
                                    <a:close/>
                                  </a:path>
                                </a:pathLst>
                              </a:custGeom>
                              <a:solidFill>
                                <a:srgbClr val="82933A"/>
                              </a:solidFill>
                              <a:ln w="9525" cap="flat">
                                <a:noFill/>
                                <a:prstDash val="solid"/>
                                <a:miter/>
                              </a:ln>
                            </wps:spPr>
                            <wps:bodyPr rtlCol="0" anchor="ctr"/>
                          </wps:wsp>
                          <wps:wsp>
                            <wps:cNvPr id="1207004646" name="Freeform 1207004646">
                              <a:extLst>
                                <a:ext uri="{FF2B5EF4-FFF2-40B4-BE49-F238E27FC236}">
                                  <a16:creationId xmlns:a16="http://schemas.microsoft.com/office/drawing/2014/main" id="{76AC40F5-1C1D-1EF1-4836-4F33F0458488}"/>
                                </a:ext>
                              </a:extLst>
                            </wps:cNvPr>
                            <wps:cNvSpPr/>
                            <wps:spPr>
                              <a:xfrm>
                                <a:off x="0" y="831533"/>
                                <a:ext cx="61912" cy="302895"/>
                              </a:xfrm>
                              <a:custGeom>
                                <a:avLst/>
                                <a:gdLst>
                                  <a:gd name="connsiteX0" fmla="*/ 47625 w 61912"/>
                                  <a:gd name="connsiteY0" fmla="*/ 0 h 302895"/>
                                  <a:gd name="connsiteX1" fmla="*/ 0 w 61912"/>
                                  <a:gd name="connsiteY1" fmla="*/ 47625 h 302895"/>
                                  <a:gd name="connsiteX2" fmla="*/ 0 w 61912"/>
                                  <a:gd name="connsiteY2" fmla="*/ 151448 h 302895"/>
                                  <a:gd name="connsiteX3" fmla="*/ 0 w 61912"/>
                                  <a:gd name="connsiteY3" fmla="*/ 255270 h 302895"/>
                                  <a:gd name="connsiteX4" fmla="*/ 47625 w 61912"/>
                                  <a:gd name="connsiteY4" fmla="*/ 302895 h 302895"/>
                                  <a:gd name="connsiteX5" fmla="*/ 61913 w 61912"/>
                                  <a:gd name="connsiteY5" fmla="*/ 302895 h 302895"/>
                                  <a:gd name="connsiteX6" fmla="*/ 61913 w 61912"/>
                                  <a:gd name="connsiteY6" fmla="*/ 953 h 302895"/>
                                  <a:gd name="connsiteX7" fmla="*/ 47625 w 61912"/>
                                  <a:gd name="connsiteY7" fmla="*/ 953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5">
                                    <a:moveTo>
                                      <a:pt x="47625" y="0"/>
                                    </a:moveTo>
                                    <a:cubicBezTo>
                                      <a:pt x="20955" y="0"/>
                                      <a:pt x="0" y="20955"/>
                                      <a:pt x="0" y="47625"/>
                                    </a:cubicBezTo>
                                    <a:lnTo>
                                      <a:pt x="0" y="151448"/>
                                    </a:lnTo>
                                    <a:lnTo>
                                      <a:pt x="0" y="255270"/>
                                    </a:lnTo>
                                    <a:cubicBezTo>
                                      <a:pt x="0" y="281940"/>
                                      <a:pt x="20955" y="302895"/>
                                      <a:pt x="47625" y="302895"/>
                                    </a:cubicBezTo>
                                    <a:lnTo>
                                      <a:pt x="61913" y="302895"/>
                                    </a:lnTo>
                                    <a:lnTo>
                                      <a:pt x="61913" y="953"/>
                                    </a:lnTo>
                                    <a:lnTo>
                                      <a:pt x="47625" y="953"/>
                                    </a:lnTo>
                                    <a:close/>
                                  </a:path>
                                </a:pathLst>
                              </a:custGeom>
                              <a:solidFill>
                                <a:srgbClr val="4164AE"/>
                              </a:solidFill>
                              <a:ln w="9525" cap="flat">
                                <a:noFill/>
                                <a:prstDash val="solid"/>
                                <a:miter/>
                              </a:ln>
                            </wps:spPr>
                            <wps:bodyPr rtlCol="0" anchor="ctr"/>
                          </wps:wsp>
                          <wps:wsp>
                            <wps:cNvPr id="1035259677" name="Freeform 1035259677">
                              <a:extLst>
                                <a:ext uri="{FF2B5EF4-FFF2-40B4-BE49-F238E27FC236}">
                                  <a16:creationId xmlns:a16="http://schemas.microsoft.com/office/drawing/2014/main" id="{EB1A3CE6-577B-3578-B588-E980FAB66ECC}"/>
                                </a:ext>
                              </a:extLst>
                            </wps:cNvPr>
                            <wps:cNvSpPr/>
                            <wps:spPr>
                              <a:xfrm>
                                <a:off x="0" y="430531"/>
                                <a:ext cx="61912" cy="302894"/>
                              </a:xfrm>
                              <a:custGeom>
                                <a:avLst/>
                                <a:gdLst>
                                  <a:gd name="connsiteX0" fmla="*/ 47625 w 61912"/>
                                  <a:gd name="connsiteY0" fmla="*/ 0 h 302894"/>
                                  <a:gd name="connsiteX1" fmla="*/ 0 w 61912"/>
                                  <a:gd name="connsiteY1" fmla="*/ 47625 h 302894"/>
                                  <a:gd name="connsiteX2" fmla="*/ 0 w 61912"/>
                                  <a:gd name="connsiteY2" fmla="*/ 151447 h 302894"/>
                                  <a:gd name="connsiteX3" fmla="*/ 0 w 61912"/>
                                  <a:gd name="connsiteY3" fmla="*/ 255270 h 302894"/>
                                  <a:gd name="connsiteX4" fmla="*/ 47625 w 61912"/>
                                  <a:gd name="connsiteY4" fmla="*/ 302895 h 302894"/>
                                  <a:gd name="connsiteX5" fmla="*/ 61913 w 61912"/>
                                  <a:gd name="connsiteY5" fmla="*/ 302895 h 302894"/>
                                  <a:gd name="connsiteX6" fmla="*/ 61913 w 61912"/>
                                  <a:gd name="connsiteY6" fmla="*/ 952 h 302894"/>
                                  <a:gd name="connsiteX7" fmla="*/ 47625 w 61912"/>
                                  <a:gd name="connsiteY7" fmla="*/ 952 h 302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4">
                                    <a:moveTo>
                                      <a:pt x="47625" y="0"/>
                                    </a:moveTo>
                                    <a:cubicBezTo>
                                      <a:pt x="20955" y="0"/>
                                      <a:pt x="0" y="20955"/>
                                      <a:pt x="0" y="47625"/>
                                    </a:cubicBezTo>
                                    <a:lnTo>
                                      <a:pt x="0" y="151447"/>
                                    </a:lnTo>
                                    <a:lnTo>
                                      <a:pt x="0" y="255270"/>
                                    </a:lnTo>
                                    <a:cubicBezTo>
                                      <a:pt x="0" y="281940"/>
                                      <a:pt x="20955" y="302895"/>
                                      <a:pt x="47625" y="302895"/>
                                    </a:cubicBezTo>
                                    <a:lnTo>
                                      <a:pt x="61913" y="302895"/>
                                    </a:lnTo>
                                    <a:lnTo>
                                      <a:pt x="61913" y="952"/>
                                    </a:lnTo>
                                    <a:lnTo>
                                      <a:pt x="47625" y="952"/>
                                    </a:lnTo>
                                    <a:close/>
                                  </a:path>
                                </a:pathLst>
                              </a:custGeom>
                              <a:solidFill>
                                <a:srgbClr val="056D2A"/>
                              </a:solidFill>
                              <a:ln w="9525" cap="flat">
                                <a:noFill/>
                                <a:prstDash val="solid"/>
                                <a:miter/>
                              </a:ln>
                            </wps:spPr>
                            <wps:bodyPr rtlCol="0" anchor="ctr"/>
                          </wps:wsp>
                        </wpg:grpSp>
                      </wpg:grpSp>
                    </wpg:wgp>
                  </a:graphicData>
                </a:graphic>
                <wp14:sizeRelH relativeFrom="page">
                  <wp14:pctWidth>0</wp14:pctWidth>
                </wp14:sizeRelH>
                <wp14:sizeRelV relativeFrom="page">
                  <wp14:pctHeight>0</wp14:pctHeight>
                </wp14:sizeRelV>
              </wp:anchor>
            </w:drawing>
          </mc:Choice>
          <mc:Fallback>
            <w:pict>
              <v:group w14:anchorId="4D24C060" id="Group 875" o:spid="_x0000_s1026" style="position:absolute;margin-left:0;margin-top:39.45pt;width:551pt;height:129.2pt;z-index:-251648000" coordsize="66217,155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">
                <v:group id="Group 1478108058" o:spid="_x0000_s1027" style="position:absolute;left:44519;top:304;width:5372;height:4248" coordorigin="44519,304" coordsize="5372,42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">
                  <v:shape id="Freeform 1451957265" o:spid="_x0000_s1028" style="position:absolute;left:44519;top:1450;width:2696;height:2741;visibility:visible;mso-wrap-style:square;v-text-anchor:middle" coordsize="269557,2740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" path="m,211162v,-952,,-5715,,-6667c,198780,953,195922,953,190207,9525,137820,48578,94957,95250,72097v11430,-5715,22860,-10477,35243,-13335c137160,56857,144780,55905,151448,54000,148590,38760,145732,24472,142875,10185v-1905,-6668,3810,-13335,11430,-8573c168593,13042,183832,25425,198120,36855v15240,13335,31433,25717,46673,38100c248603,77812,251460,80670,255270,83527v4762,4763,11430,7620,14287,13335c269557,96862,269557,97815,269557,97815v-952,1905,-952,2857,-1904,4762c260032,109245,252413,114960,245745,121627v-15240,13335,-31432,26670,-46672,40005c183832,174015,169545,187350,154305,200685v-2857,1905,-4762,1905,-7620,c143828,198780,142875,196875,143828,194017v952,-6667,1904,-12382,2857,-19050c148590,162585,150495,151155,152400,139725v-11430,952,-21907,2857,-33337,5715c112395,147345,104775,150202,98107,152107,61913,167347,40005,196875,29528,234975v-1905,7620,-3810,14287,-4763,21907c23813,260692,23813,264502,23813,267360v,1905,-1906,2857,-3810,4762c19050,273075,18098,273075,17145,274027v-952,,-1905,,-2857,c14288,274027,13335,273075,13335,273075v-2857,-953,-3810,-3810,-4762,-6668c5715,256882,3810,246405,1905,235927,953,230212,953,225450,,219735e" fillcolor="#acbd39" stroked="f">
                    <v:stroke joinstyle="miter"/>
                    <v:path arrowok="t" o:connecttype="custom" o:connectlocs="0,211162;0,204495;953,190207;95250,72097;130493,58762;151448,54000;142875,10185;154305,1612;198120,36855;244793,74955;255270,83527;269557,96862;269557,97815;267653,102577;245745,121627;199073,161632;154305,200685;146685,200685;143828,194017;146685,174967;152400,139725;119063,145440;98107,152107;29528,234975;24765,256882;23813,267360;20003,272122;17145,274027;14288,274027;13335,273075;8573,266407;1905,235927;0,219735" o:connectangles="0,0,0,0,0,0,0,0,0,0,0,0,0,0,0,0,0,0,0,0,0,0,0,0,0,0,0,0,0,0,0,0,0"/>
                  </v:shape>
                  <v:shape id="Freeform 1122688680" o:spid="_x0000_s1029" style="position:absolute;left:46643;top:304;width:3248;height:4248;visibility:visible;mso-wrap-style:square;v-text-anchor:middle" coordsize="324802,4248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" path="m149543,r,59055l,59055,,93345r,31432l36195,124777r,-31432l149543,93345r,240030l36195,333375r,-30480l,302895r,30480l,368617r149543,l149543,424815,324803,321945r,-219075l149543,xe" fillcolor="#82933a" stroked="f">
                    <v:stroke joinstyle="miter"/>
                    <v:path arrowok="t" o:connecttype="custom" o:connectlocs="149543,0;149543,59055;0,59055;0,93345;0,124777;36195,124777;36195,93345;149543,93345;149543,333375;36195,333375;36195,302895;0,302895;0,333375;0,368617;149543,368617;149543,424815;324803,321945;324803,102870" o:connectangles="0,0,0,0,0,0,0,0,0,0,0,0,0,0,0,0,0,0"/>
                  </v:shape>
                </v:group>
                <v:group id="Group 1299820438" o:spid="_x0000_s1030" style="position:absolute;width:66217;height:15535" coordsize="66217,155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">
                  <v:shape id="Freeform 1272755236" o:spid="_x0000_s1031" style="position:absolute;left:38119;top:13706;width:21678;height:286;visibility:visible;mso-wrap-style:square;v-text-anchor:middle" coordsize="2167890,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" path="m,l2167890,r,28575l,28575,,xe" fillcolor="#8ea7d6" stroked="f">
                    <v:stroke joinstyle="miter"/>
                    <v:path arrowok="t" o:connecttype="custom" o:connectlocs="0,0;2167890,0;2167890,28575;0,28575" o:connectangles="0,0,0,0"/>
                  </v:shape>
                  <v:shape id="Freeform 1476626146" o:spid="_x0000_s1032" style="position:absolute;left:41024;top:9696;width:13563;height:286;visibility:visible;mso-wrap-style:square;v-text-anchor:middle" coordsize="1356359,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" path="m,l1356360,r,28575l,28575,,xe" fillcolor="#5a98cb" stroked="f">
                    <v:stroke joinstyle="miter"/>
                    <v:path arrowok="t" o:connecttype="custom" o:connectlocs="0,0;1356360,0;1356360,28575;0,28575" o:connectangles="0,0,0,0"/>
                  </v:shape>
                  <v:shape id="Freeform 1571022862" o:spid="_x0000_s1033" style="position:absolute;left:41024;top:5676;width:8353;height:286;visibility:visible;mso-wrap-style:square;v-text-anchor:middle" coordsize="83534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" path="m,l835342,r,28575l,28575,,xe" fillcolor="#21b25a" stroked="f">
                    <v:stroke joinstyle="miter"/>
                    <v:path arrowok="t" o:connecttype="custom" o:connectlocs="0,0;835342,0;835342,28575;0,28575" o:connectangles="0,0,0,0"/>
                  </v:shape>
                  <v:shape id="Freeform 469082061" o:spid="_x0000_s1034" style="position:absolute;left:38119;top:1657;width:6057;height:286;visibility:visible;mso-wrap-style:square;v-text-anchor:middle" coordsize="605790,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" path="m,l605790,r,28575l,28575,,xe" fillcolor="#acbd39" stroked="f">
                    <v:stroke joinstyle="miter"/>
                    <v:path arrowok="t" o:connecttype="custom" o:connectlocs="0,0;605790,0;605790,28575;0,28575" o:connectangles="0,0,0,0"/>
                  </v:shape>
                  <v:shape id="Freeform 1844087745" o:spid="_x0000_s1035" style="position:absolute;left:27251;width:15535;height:15525;visibility:visible;mso-wrap-style:square;v-text-anchor:middle" coordsize="1553527,1552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" path="m777240,c630555,,492443,40958,375285,111443v21908,15240,36195,40005,36195,68580c411480,225743,374332,262890,328613,262890v-34291,,-62866,-20955,-76200,-49530l241935,213360c158115,292418,92393,390525,50482,500063v39053,6667,69533,40957,69533,81915c120015,627698,82868,664845,37147,664845v-10477,,-20002,-1905,-28575,-4762c2857,698183,,737235,,777240v,43815,3810,85725,10478,127635c19050,902018,27622,900113,37147,900113v45721,,82868,37147,82868,82867c120015,1022985,91440,1056323,54293,1063943v43814,110490,111442,207645,198120,286702c265747,1322070,294322,1301115,328613,1301115v45719,,82867,37148,82867,82868c411480,1408748,400050,1430655,382905,1445895v115252,67628,249555,106680,393383,106680c1205865,1552575,1553528,1204913,1553528,775335,1553528,345758,1205865,,777240,xe" fillcolor="#ffb000" stroked="f">
                    <v:stroke joinstyle="miter"/>
                    <v:path arrowok="t" o:connecttype="custom" o:connectlocs="777240,0;375285,111443;411480,180023;328613,262890;252413,213360;241935,213360;50482,500063;120015,581978;37147,664845;8572,660083;0,777240;10478,904875;37147,900113;120015,982980;54293,1063943;252413,1350645;328613,1301115;411480,1383983;382905,1445895;776288,1552575;1553528,775335;777240,0" o:connectangles="0,0,0,0,0,0,0,0,0,0,0,0,0,0,0,0,0,0,0,0,0,0"/>
                  </v:shape>
                  <v:shape id="Freeform 2129419000" o:spid="_x0000_s1036" style="position:absolute;left:27813;top:542;width:14458;height:14450;visibility:visible;mso-wrap-style:square;v-text-anchor:middle" coordsize="1445895,14449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" path="m721043,c585788,,460058,37147,352425,100965v1905,7620,3810,15240,3810,23812c356235,170497,319088,207645,273368,207645v-16193,,-32385,-4763,-44768,-13335c147638,270510,83820,364807,44768,470535v13335,14287,20954,34290,20954,55245c65722,561975,41910,593407,9525,604838,3810,642938,,681990,,721995v,43815,3810,86677,11430,128587c42863,862013,65722,892492,65722,928688v,20002,-6667,38100,-18097,52387c88583,1087755,153353,1182053,236220,1257300v11430,-5715,24765,-9525,38100,-9525c320040,1247775,357188,1284923,357188,1330642v,4763,-953,9525,-953,14288c463868,1408748,588645,1444942,722947,1444942v399098,,722948,-323850,722948,-722947c1445895,322897,1120140,,721043,xe" fillcolor="#ff6833" stroked="f">
                    <v:stroke joinstyle="miter"/>
                    <v:path arrowok="t" o:connecttype="custom" o:connectlocs="721043,0;352425,100965;356235,124777;273368,207645;228600,194310;44768,470535;65722,525780;9525,604838;0,721995;11430,850582;65722,928688;47625,981075;236220,1257300;274320,1247775;357188,1330642;356235,1344930;722947,1444942;1445895,721995;721043,0" o:connectangles="0,0,0,0,0,0,0,0,0,0,0,0,0,0,0,0,0,0,0"/>
                  </v:shape>
                  <v:shape id="Freeform 370444769" o:spid="_x0000_s1037" style="position:absolute;top:12325;width:25746;height:3029;visibility:visible;mso-wrap-style:square;v-text-anchor:middle" coordsize="2574607,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" path="m47625,302895r2288858,l2574608,151448,2336483,,47625,c20955,,,20955,,47625l,151448,,255270v,26670,21907,47625,47625,47625xe" fillcolor="#8ea7d6" stroked="f">
                    <v:stroke joinstyle="miter"/>
                    <v:path arrowok="t" o:connecttype="custom" o:connectlocs="47625,302895;2336483,302895;2574608,151448;2336483,0;47625,0;0,47625;0,151448;0,255270;47625,302895" o:connectangles="0,0,0,0,0,0,0,0,0"/>
                  </v:shape>
                  <v:shape id="Freeform 1656375609" o:spid="_x0000_s1038" style="position:absolute;top:276;width:25746;height:3029;visibility:visible;mso-wrap-style:square;v-text-anchor:middle" coordsize="2574607,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" path="m47625,302895r2288858,l2574608,151447,2336483,,47625,c20955,,,20955,,47625l,151447,,255270v,25718,21907,47625,47625,47625xe" fillcolor="#acbd39" stroked="f">
                    <v:stroke joinstyle="miter"/>
                    <v:path arrowok="t" o:connecttype="custom" o:connectlocs="47625,302895;2336483,302895;2574608,151447;2336483,0;47625,0;0,47625;0,151447;0,255270;47625,302895" o:connectangles="0,0,0,0,0,0,0,0,0"/>
                  </v:shape>
                  <v:group id="Graphic 696" o:spid="_x0000_s1039" style="position:absolute;left:28317;top:7153;width:13412;height:3457" coordorigin="28317,7153" coordsize="13411,34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">
                    <v:shape id="Freeform 101202515" o:spid="_x0000_s1040" style="position:absolute;left:28317;top:7153;width:1422;height:1476;visibility:visible;mso-wrap-style:square;v-text-anchor:middle" coordsize="142170,1476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" path="m,74295c,32385,31432,,74295,v31432,,59055,20003,67627,48578c142875,51435,140970,54292,138113,54292r-20003,c115252,54292,113347,53340,112395,50483,105727,36195,91440,27622,74295,27622v-27623,,-46673,19050,-46673,46673c27622,101917,45720,120968,74295,120968v17145,,32385,-8573,38100,-22860c113347,95250,115252,94297,118110,94297r20003,c140970,94297,142875,96203,141922,99060v-8572,28575,-36195,48578,-67627,48578c30480,147638,,115253,,74295xe" fillcolor="#231f20" stroked="f">
                      <v:stroke joinstyle="miter"/>
                      <v:path arrowok="t" o:connecttype="custom" o:connectlocs="0,74295;74295,0;141922,48578;138113,54292;118110,54292;112395,50483;74295,27622;27622,74295;74295,120968;112395,98108;118110,94297;138113,94297;141922,99060;74295,147638;0,74295" o:connectangles="0,0,0,0,0,0,0,0,0,0,0,0,0,0,0"/>
                    </v:shape>
                    <v:shape id="Freeform 1566799466" o:spid="_x0000_s1041" style="position:absolute;left:29946;top:7153;width:1486;height:1486;visibility:visible;mso-wrap-style:square;v-text-anchor:middle" coordsize="148590,148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" path="m,74295c,32385,33338,,74295,v40958,,74295,32385,74295,74295c148590,116205,115253,148590,74295,148590,33338,147638,,115253,,74295xm120968,74295v,-27623,-20003,-46673,-45720,-46673c49530,27622,29528,46672,29528,74295v,27622,20002,46673,45720,46673c100965,120968,120968,100965,120968,74295xe" fillcolor="#231f20" stroked="f">
                      <v:stroke joinstyle="miter"/>
                      <v:path arrowok="t" o:connecttype="custom" o:connectlocs="0,74295;74295,0;148590,74295;74295,148590;0,74295;120968,74295;75248,27622;29528,74295;75248,120968;120968,74295" o:connectangles="0,0,0,0,0,0,0,0,0,0"/>
                    </v:shape>
                    <v:shape id="Freeform 2011839052" o:spid="_x0000_s1042" style="position:absolute;left:31737;top:7181;width:1400;height:1429;visibility:visible;mso-wrap-style:square;v-text-anchor:middle" coordsize="140017,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" path="m140017,4763r,133349c140017,140970,138113,142875,135255,142875r-18098,c114300,142875,112395,140970,112395,138112r,-91440l81915,116205v-952,2857,-2858,3810,-5715,3810l63817,120015v-2857,,-4762,-953,-5714,-3810l27622,46672r,91440c27622,140970,25717,142875,22860,142875r-18097,c1905,142875,,140970,,138112l,4763c,1905,1905,,4763,l22860,r4762,c30480,,32385,952,33338,3810l69532,87630,105728,3810c106680,952,108585,,111442,r14288,l135255,v2858,,4762,952,4762,4763xe" fillcolor="#231f20" stroked="f">
                      <v:stroke joinstyle="miter"/>
                      <v:path arrowok="t" o:connecttype="custom" o:connectlocs="140017,4763;140017,138112;135255,142875;117157,142875;112395,138112;112395,46672;81915,116205;76200,120015;63817,120015;58103,116205;27622,46672;27622,138112;22860,142875;4763,142875;0,138112;0,4763;4763,0;22860,0;27622,0;33338,3810;69532,87630;105728,3810;111442,0;125730,0;135255,0;140017,4763" o:connectangles="0,0,0,0,0,0,0,0,0,0,0,0,0,0,0,0,0,0,0,0,0,0,0,0,0,0"/>
                    </v:shape>
                    <v:shape id="Freeform 439333163" o:spid="_x0000_s1043" style="position:absolute;left:33499;top:7172;width:1019;height:1429;visibility:visible;mso-wrap-style:square;v-text-anchor:middle" coordsize="101917,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" path="m101917,47625v,26670,-20954,47625,-48577,47625l27622,95250r,42863c27622,140970,25717,142875,22860,142875r-18097,c1905,142875,,140970,,138113l,4763c,1905,1905,,4763,l27622,,53340,v26670,953,48577,21908,48577,47625xm73342,47625v,-11430,-8572,-20955,-20002,-20955l27622,26670r,41910l53340,68580v11430,953,20002,-8572,20002,-20955xe" fillcolor="#231f20" stroked="f">
                      <v:stroke joinstyle="miter"/>
                      <v:path arrowok="t" o:connecttype="custom" o:connectlocs="101917,47625;53340,95250;27622,95250;27622,138113;22860,142875;4763,142875;0,138113;0,4763;4763,0;27622,0;53340,0;101917,47625;73342,47625;53340,26670;27622,26670;27622,68580;53340,68580;73342,47625" o:connectangles="0,0,0,0,0,0,0,0,0,0,0,0,0,0,0,0,0,0"/>
                    </v:shape>
                    <v:shape id="Freeform 1091933192" o:spid="_x0000_s1044" style="position:absolute;left:34804;top:7172;width:848;height:1429;visibility:visible;mso-wrap-style:square;v-text-anchor:middle" coordsize="8477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" path="m84773,120967r,17146c84773,140970,82868,142875,80010,142875r-70485,l4763,142875c1905,142875,,140970,,138113l,4763c,1905,1905,,4763,l27623,,78105,v2858,,4763,1905,4763,4763l82868,21908v,2857,-1905,4762,-4763,4762l27623,26670r,30480l73343,57150v2857,,4762,1905,4762,4763l78105,78105v,2858,-1905,4762,-4762,4762l27623,82867r,32386l79058,115253v3810,952,5715,2857,5715,5714xe" fillcolor="#231f20" stroked="f">
                      <v:stroke joinstyle="miter"/>
                      <v:path arrowok="t" o:connecttype="custom" o:connectlocs="84773,120967;84773,138113;80010,142875;9525,142875;4763,142875;0,138113;0,4763;4763,0;27623,0;78105,0;82868,4763;82868,21908;78105,26670;27623,26670;27623,57150;73343,57150;78105,61913;78105,78105;73343,82867;27623,82867;27623,115253;79058,115253;84773,120967" o:connectangles="0,0,0,0,0,0,0,0,0,0,0,0,0,0,0,0,0,0,0,0,0,0,0"/>
                    </v:shape>
                    <v:shape id="Freeform 156489976" o:spid="_x0000_s1045" style="position:absolute;left:35852;top:7181;width:962;height:1429;visibility:visible;mso-wrap-style:square;v-text-anchor:middle" coordsize="9620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" path="m96203,4763r,17145c96203,24765,94298,26670,91440,26670r-29527,l61913,138112v,2858,-1905,4763,-4763,4763l39053,142875v-2858,,-4763,-1905,-4763,-4763l34290,26670r-29527,c1905,26670,,24765,,21908l,4763c,1905,1905,,4763,l62865,,92393,v1905,,3810,952,3810,4763xe" fillcolor="#231f20" stroked="f">
                      <v:stroke joinstyle="miter"/>
                      <v:path arrowok="t" o:connecttype="custom" o:connectlocs="96203,4763;96203,21908;91440,26670;61913,26670;61913,138112;57150,142875;39053,142875;34290,138112;34290,26670;4763,26670;0,21908;0,4763;4763,0;62865,0;92393,0;96203,4763" o:connectangles="0,0,0,0,0,0,0,0,0,0,0,0,0,0,0,0"/>
                    </v:shape>
                    <v:shape id="Freeform 675917285" o:spid="_x0000_s1046" style="position:absolute;left:37071;top:7181;width:276;height:1429;visibility:visible;mso-wrap-style:square;v-text-anchor:middle" coordsize="2762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" path="m4763,l22860,v2857,,4762,1905,4762,4763l27622,138112v,2858,-1905,4763,-4762,4763l4763,142875c1905,142875,,140970,,138112l,4763c,952,1905,,4763,xe" fillcolor="#231f20" stroked="f">
                      <v:stroke joinstyle="miter"/>
                      <v:path arrowok="t" o:connecttype="custom" o:connectlocs="4763,0;22860,0;27622,4763;27622,138112;22860,142875;4763,142875;0,138112;0,4763;4763,0" o:connectangles="0,0,0,0,0,0,0,0,0"/>
                    </v:shape>
                    <v:shape id="Freeform 162622668" o:spid="_x0000_s1047" style="position:absolute;left:37623;top:7181;width:962;height:1429;visibility:visible;mso-wrap-style:square;v-text-anchor:middle" coordsize="9620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" path="m96203,4763r,17145c96203,24765,94297,26670,91440,26670r-29527,l61913,138112v,2858,-1905,4763,-4763,4763l39053,142875v-2858,,-4763,-1905,-4763,-4763l34290,26670r-29527,c1905,26670,,24765,,21908l,4763c,1905,1905,,4763,l62865,,92393,v1904,,3810,952,3810,4763xe" fillcolor="#231f20" stroked="f">
                      <v:stroke joinstyle="miter"/>
                      <v:path arrowok="t" o:connecttype="custom" o:connectlocs="96203,4763;96203,21908;91440,26670;61913,26670;61913,138112;57150,142875;39053,142875;34290,138112;34290,26670;4763,26670;0,21908;0,4763;4763,0;62865,0;92393,0;96203,4763" o:connectangles="0,0,0,0,0,0,0,0,0,0,0,0,0,0,0,0"/>
                    </v:shape>
                    <v:shape id="Freeform 1476249185" o:spid="_x0000_s1048" style="position:absolute;left:38842;top:7181;width:277;height:1429;visibility:visible;mso-wrap-style:square;v-text-anchor:middle" coordsize="2762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" path="m4763,l22860,v2857,,4762,1905,4762,4763l27622,138112v,2858,-1905,4763,-4762,4763l4763,142875c1905,142875,,140970,,138112l,4763c,952,1905,,4763,xe" fillcolor="#231f20" stroked="f">
                      <v:stroke joinstyle="miter"/>
                      <v:path arrowok="t" o:connecttype="custom" o:connectlocs="4763,0;22860,0;27622,4763;27622,138112;22860,142875;4763,142875;0,138112;0,4763;4763,0" o:connectangles="0,0,0,0,0,0,0,0,0"/>
                    </v:shape>
                    <v:shape id="Freeform 1983974838" o:spid="_x0000_s1049" style="position:absolute;left:39373;top:7172;width:1245;height:1431;visibility:visible;mso-wrap-style:square;v-text-anchor:middle" coordsize="124416,1431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" path="m44063,139065l248,5715c-705,2858,1200,,4058,l24060,v2858,,4763,953,5715,3810l62160,109538,94545,3810c95498,953,97403,,100260,r20003,c124073,,125025,1905,124073,5715l80258,139065v-953,2858,-2858,3810,-5715,3810l47873,142875v-953,952,-2858,-952,-3810,-3810xe" fillcolor="#231f20" stroked="f">
                      <v:stroke joinstyle="miter"/>
                      <v:path arrowok="t" o:connecttype="custom" o:connectlocs="44063,139065;248,5715;4058,0;24060,0;29775,3810;62160,109538;94545,3810;100260,0;120263,0;124073,5715;80258,139065;74543,142875;47873,142875;44063,139065" o:connectangles="0,0,0,0,0,0,0,0,0,0,0,0,0,0"/>
                    </v:shape>
                    <v:shape id="Freeform 370670975" o:spid="_x0000_s1050" style="position:absolute;left:40881;top:7172;width:848;height:1429;visibility:visible;mso-wrap-style:square;v-text-anchor:middle" coordsize="8477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" path="m84772,120967r,17146c84772,140970,82867,142875,80010,142875r-70485,l4763,142875c1905,142875,,140970,,138113l,4763c,1905,1905,,4763,l27622,,78105,v2858,,4762,1905,4762,4763l82867,21908v,2857,-1904,4762,-4762,4762l27622,26670r,30480l73342,57150v2858,,4763,1905,4763,4763l78105,78105v,2858,-1905,4762,-4763,4762l27622,82867r,32386l79057,115253v3810,952,5715,2857,5715,5714xe" fillcolor="#231f20" stroked="f">
                      <v:stroke joinstyle="miter"/>
                      <v:path arrowok="t" o:connecttype="custom" o:connectlocs="84772,120967;84772,138113;80010,142875;9525,142875;4763,142875;0,138113;0,4763;4763,0;27622,0;78105,0;82867,4763;82867,21908;78105,26670;27622,26670;27622,57150;73342,57150;78105,61913;78105,78105;73342,82867;27622,82867;27622,115253;79057,115253;84772,120967" o:connectangles="0,0,0,0,0,0,0,0,0,0,0,0,0,0,0,0,0,0,0,0,0,0,0"/>
                    </v:shape>
                    <v:shape id="Freeform 527763314" o:spid="_x0000_s1051" style="position:absolute;left:30984;top:9172;width:1148;height:1429;visibility:visible;mso-wrap-style:square;v-text-anchor:middle" coordsize="11472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" path="m113347,137160v2858,2857,953,5715,-2857,5715l88582,142875v-2857,,-4762,-953,-5715,-2858l44767,93345r-17145,l27622,138113v,2857,-1905,4762,-4762,4762l4763,142875c1905,142875,,140970,,138113l,4763c,1905,1905,,4763,l27622,,53340,v26670,,47625,20955,47625,47625c100965,65722,90488,80963,74295,88582r39052,48578l113347,137160xm27622,69532r25718,c63817,69532,72390,60007,72390,48577v,-11430,-8573,-20955,-19050,-20955l27622,27622r,41910xe" fillcolor="#231f20" stroked="f">
                      <v:stroke joinstyle="miter"/>
                      <v:path arrowok="t" o:connecttype="custom" o:connectlocs="113347,137160;110490,142875;88582,142875;82867,140017;44767,93345;27622,93345;27622,138113;22860,142875;4763,142875;0,138113;0,4763;4763,0;27622,0;53340,0;100965,47625;74295,88582;113347,137160;113347,137160;27622,69532;53340,69532;72390,48577;53340,27622;27622,27622;27622,69532" o:connectangles="0,0,0,0,0,0,0,0,0,0,0,0,0,0,0,0,0,0,0,0,0,0,0,0"/>
                    </v:shape>
                    <v:shape id="Freeform 1020748084" o:spid="_x0000_s1052" style="position:absolute;left:32365;top:9182;width:277;height:1428;visibility:visible;mso-wrap-style:square;v-text-anchor:middle" coordsize="2762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" path="m4763,l22860,v2857,,4762,1905,4762,4763l27622,138113v,2857,-1905,4762,-4762,4762l4763,142875c1905,142875,,140970,,138113l,4763c,953,1905,,4763,xe" fillcolor="#231f20" stroked="f">
                      <v:stroke joinstyle="miter"/>
                      <v:path arrowok="t" o:connecttype="custom" o:connectlocs="4763,0;22860,0;27622,4763;27622,138113;22860,142875;4763,142875;0,138113;0,4763;4763,0" o:connectangles="0,0,0,0,0,0,0,0,0"/>
                    </v:shape>
                    <v:shape id="Freeform 1601534734" o:spid="_x0000_s1053" style="position:absolute;left:32896;top:9172;width:1245;height:1431;visibility:visible;mso-wrap-style:square;v-text-anchor:middle" coordsize="124416,1431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" path="m44063,139065l248,5715c-705,2857,1200,,4058,l24060,v2858,,4763,952,5715,3810l62160,109538,94545,3810c95498,952,97403,,100260,r20003,c124073,,125025,1905,124073,5715l80258,139065v-953,2857,-2858,3810,-5715,3810l47873,142875v-953,952,-2858,-953,-3810,-3810xe" fillcolor="#231f20" stroked="f">
                      <v:stroke joinstyle="miter"/>
                      <v:path arrowok="t" o:connecttype="custom" o:connectlocs="44063,139065;248,5715;4058,0;24060,0;29775,3810;62160,109538;94545,3810;100260,0;120263,0;124073,5715;80258,139065;74543,142875;47873,142875;44063,139065" o:connectangles="0,0,0,0,0,0,0,0,0,0,0,0,0,0"/>
                    </v:shape>
                    <v:shape id="Freeform 139141688" o:spid="_x0000_s1054" style="position:absolute;left:34219;top:9182;width:1299;height:1428;visibility:visible;mso-wrap-style:square;v-text-anchor:middle" coordsize="12988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" path="m124169,142875r-20956,c100356,142875,98451,141923,97498,139065l90831,117158r-54293,l29871,139065v-952,2858,-2858,3810,-5715,3810l4154,142875v-3810,,-4763,-1905,-3810,-5715l46063,3810c47016,953,48921,,51779,l78448,v2858,,4763,953,5715,3810l129883,137160v-952,2858,-1904,5715,-5714,5715xm83211,90488l64161,30480,45111,90488r38100,xe" fillcolor="#231f20" stroked="f">
                      <v:stroke joinstyle="miter"/>
                      <v:path arrowok="t" o:connecttype="custom" o:connectlocs="124169,142875;103213,142875;97498,139065;90831,117158;36538,117158;29871,139065;24156,142875;4154,142875;344,137160;46063,3810;51779,0;78448,0;84163,3810;129883,137160;124169,142875;83211,90488;64161,30480;45111,90488;83211,90488" o:connectangles="0,0,0,0,0,0,0,0,0,0,0,0,0,0,0,0,0,0,0"/>
                    </v:shape>
                    <v:shape id="Freeform 483523781" o:spid="_x0000_s1055" style="position:absolute;left:35756;top:9172;width:810;height:1429;visibility:visible;mso-wrap-style:square;v-text-anchor:middle" coordsize="8096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" path="m80963,120967r,17146c80963,140970,79058,142875,76200,142875r-61912,l4763,142875c1905,142875,,140970,,138113l,4763c,1905,1905,,4763,l22860,v2858,,4763,1905,4763,4763l27623,116205r48577,c80010,116205,80963,118110,80963,120967xe" fillcolor="#231f20" stroked="f">
                      <v:stroke joinstyle="miter"/>
                      <v:path arrowok="t" o:connecttype="custom" o:connectlocs="80963,120967;80963,138113;76200,142875;14288,142875;4763,142875;0,138113;0,4763;4763,0;22860,0;27623,4763;27623,116205;76200,116205;80963,120967" o:connectangles="0,0,0,0,0,0,0,0,0,0,0,0,0"/>
                    </v:shape>
                    <v:shape id="Freeform 1480046719" o:spid="_x0000_s1056" style="position:absolute;left:36842;top:9172;width:1138;height:1429;visibility:visible;mso-wrap-style:square;v-text-anchor:middle" coordsize="113770,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" path="m112395,137160v2857,2857,952,5715,-2857,5715l88582,142875v-2857,,-4762,-953,-5715,-2858l44767,93345r-17145,l27622,138113v,2857,-1905,4762,-4762,4762l4763,142875c1905,142875,,140970,,138113l,4763c,1905,1905,,4763,l27622,,53340,v26670,,47625,20955,47625,47625c100965,65722,90488,80963,74295,88582r38100,48578l112395,137160xm26670,69532r25718,c62865,69532,71438,60007,71438,48577v,-11430,-8573,-20955,-19050,-20955l26670,27622r,41910xe" fillcolor="#231f20" stroked="f">
                      <v:stroke joinstyle="miter"/>
                      <v:path arrowok="t" o:connecttype="custom" o:connectlocs="112395,137160;109538,142875;88582,142875;82867,140017;44767,93345;27622,93345;27622,138113;22860,142875;4763,142875;0,138113;0,4763;4763,0;27622,0;53340,0;100965,47625;74295,88582;112395,137160;112395,137160;26670,69532;52388,69532;71438,48577;52388,27622;26670,27622;26670,69532" o:connectangles="0,0,0,0,0,0,0,0,0,0,0,0,0,0,0,0,0,0,0,0,0,0,0,0"/>
                    </v:shape>
                    <v:shape id="Freeform 1915452626" o:spid="_x0000_s1057" style="position:absolute;left:37997;top:9172;width:1174;height:1429;visibility:visible;mso-wrap-style:square;v-text-anchor:middle" coordsize="117395,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" path="m113162,952v3810,,5715,2858,2857,5715l72204,80010r,58103c72204,140970,70299,142875,67442,142875r-18098,c46487,142875,44582,140970,44582,138113r,-59056l767,5715c-1138,1905,767,,3624,l24579,v2858,,4763,952,5715,3810l57917,52388,85539,3810c86492,1905,88397,,91254,r21908,l113162,952xe" fillcolor="#231f20" stroked="f">
                      <v:stroke joinstyle="miter"/>
                      <v:path arrowok="t" o:connecttype="custom" o:connectlocs="113162,952;116019,6667;72204,80010;72204,138113;67442,142875;49344,142875;44582,138113;44582,79057;767,5715;3624,0;24579,0;30294,3810;57917,52388;85539,3810;91254,0;113162,0;113162,952" o:connectangles="0,0,0,0,0,0,0,0,0,0,0,0,0,0,0,0,0"/>
                    </v:shape>
                  </v:group>
                  <v:group id="Graphic 696" o:spid="_x0000_s1058" style="position:absolute;left:32565;top:12134;width:4906;height:1543" coordorigin="32565,12134" coordsize="4905,15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">
                    <v:shape id="Freeform 736717107" o:spid="_x0000_s1059" style="position:absolute;left:32565;top:12506;width:696;height:962;visibility:visible;mso-wrap-style:square;v-text-anchor:middle" coordsize="69532,96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" path="m56198,83820v,1905,952,4762,3810,4762c62865,88582,65723,87630,67628,85725v952,,952,-953,952,-953c69533,84772,69533,84772,69533,85725v-953,4763,-6668,10477,-13335,10477c47625,96202,43815,92392,40958,89535v-3810,2857,-11430,6667,-18098,6667c12383,96202,,91440,,67627,,47625,4763,42863,33338,27622v4762,-2857,4762,-4762,4762,-11430c38100,8572,35243,6667,26670,6667v-7620,,-19050,3810,-22860,7621c2858,14288,2858,15240,1905,15240v-952,,-952,,-952,-952c953,12382,16193,,30480,v9525,,25718,3810,25718,21907l56198,83820xm37148,31432r,c21908,40005,18098,45720,18098,63817v,20003,2857,23813,8572,23813c32385,87630,37148,81915,37148,77152r,-45720xe" stroked="f">
                      <v:stroke joinstyle="miter"/>
                      <v:path arrowok="t" o:connecttype="custom" o:connectlocs="56198,83820;60008,88582;67628,85725;68580,84772;69533,85725;56198,96202;40958,89535;22860,96202;0,67627;33338,27622;38100,16192;26670,6667;3810,14288;1905,15240;953,14288;30480,0;56198,21907;56198,83820;37148,31432;37148,31432;18098,63817;26670,87630;37148,77152;37148,31432" o:connectangles="0,0,0,0,0,0,0,0,0,0,0,0,0,0,0,0,0,0,0,0,0,0,0,0"/>
                    </v:shape>
                    <v:shape id="Freeform 396918112" o:spid="_x0000_s1060" style="position:absolute;left:33280;top:12487;width:781;height:981;visibility:visible;mso-wrap-style:square;v-text-anchor:middle" coordsize="78105,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" path="m26670,5715r,c31433,1905,36195,,45720,,59055,,67628,5715,67628,18097r,70485c67628,89535,67628,89535,68580,90488r8573,5715c78105,96203,78105,97155,78105,97155v,952,-952,952,-1905,952l41910,98107v-952,,-1905,,-1905,-952c40005,97155,40958,96203,40958,96203r8572,-5715c50483,90488,50483,89535,50483,88582r,-70485c50483,11430,47625,7620,41910,7620v-6667,,-13335,5715,-13335,15240l28575,88582v,953,,953,,1906l37148,96203v952,,952,952,952,952c38100,98107,37148,98107,36195,98107r-34290,c953,98107,,98107,,97155v,,,-952,953,-952l9525,90488v953,,953,-953,953,-1906l10478,8572v,-952,,-952,-953,-952l1905,2857c953,1905,953,1905,953,1905v,-952,952,-952,1905,-952l27623,953v952,,952,,952,952l28575,5715r-1905,xe" stroked="f">
                      <v:stroke joinstyle="miter"/>
                      <v:path arrowok="t" o:connecttype="custom" o:connectlocs="26670,5715;26670,5715;45720,0;67628,18097;67628,88582;68580,90488;77153,96203;78105,97155;76200,98107;41910,98107;40005,97155;40958,96203;49530,90488;50483,88582;50483,18097;41910,7620;28575,22860;28575,88582;28575,90488;37148,96203;38100,97155;36195,98107;1905,98107;0,97155;953,96203;9525,90488;10478,88582;10478,8572;9525,7620;1905,2857;953,1905;2858,953;27623,953;28575,1905;28575,5715" o:connectangles="0,0,0,0,0,0,0,0,0,0,0,0,0,0,0,0,0,0,0,0,0,0,0,0,0,0,0,0,0,0,0,0,0,0,0"/>
                    </v:shape>
                    <v:shape id="Freeform 1669608988" o:spid="_x0000_s1061" style="position:absolute;left:34128;top:12506;width:695;height:962;visibility:visible;mso-wrap-style:square;v-text-anchor:middle" coordsize="69532,96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" path="m56197,83820v,1905,953,4762,3810,4762c62865,88582,65722,87630,67627,85725v953,,953,-953,953,-953c69532,84772,69532,84772,69532,85725v-952,4763,-6667,10477,-13335,10477c47625,96202,43815,92392,40957,89535v-3810,2857,-11430,6667,-18097,6667c12382,96202,,91440,,67627,,47625,4763,42863,33338,27622v4762,-2857,4762,-4762,4762,-11430c38100,8572,35242,6667,26670,6667v-7620,,-19050,3810,-22860,7621c2857,14288,2857,15240,1905,15240v-953,,-953,,-953,-952c952,12382,16192,,30480,v9525,,25717,3810,25717,21907l56197,83820xm38100,31432r,c22860,40005,19050,45720,19050,63817v,20003,2857,23813,8572,23813c33338,87630,38100,81915,38100,77152r,-45720xe" stroked="f">
                      <v:stroke joinstyle="miter"/>
                      <v:path arrowok="t" o:connecttype="custom" o:connectlocs="56197,83820;60007,88582;67627,85725;68580,84772;69532,85725;56197,96202;40957,89535;22860,96202;0,67627;33338,27622;38100,16192;26670,6667;3810,14288;1905,15240;952,14288;30480,0;56197,21907;56197,83820;38100,31432;38100,31432;19050,63817;27622,87630;38100,77152;38100,31432" o:connectangles="0,0,0,0,0,0,0,0,0,0,0,0,0,0,0,0,0,0,0,0,0,0,0,0"/>
                    </v:shape>
                    <v:shape id="Freeform 387168311" o:spid="_x0000_s1062" style="position:absolute;left:34842;top:12144;width:381;height:1314;visibility:visible;mso-wrap-style:square;v-text-anchor:middle" coordsize="38100,1314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" path="m27622,121920v,952,,952,953,1905l37147,129540v953,,953,953,953,953c38100,131445,37147,131445,36195,131445r-34290,c952,131445,,131445,,130493v,,952,-953,952,-953l9525,123825v952,,952,-953,952,-1905l10477,7620v,-952,,-952,-952,-952l1905,1905c952,1905,952,953,952,953,952,,1905,,2857,l27622,v953,,953,,953,953l28575,121920r-953,xe" stroked="f">
                      <v:stroke joinstyle="miter"/>
                      <v:path arrowok="t" o:connecttype="custom" o:connectlocs="27622,121920;28575,123825;37147,129540;38100,130493;36195,131445;1905,131445;0,130493;952,129540;9525,123825;10477,121920;10477,7620;9525,6668;1905,1905;952,953;2857,0;27622,0;28575,953;28575,121920" o:connectangles="0,0,0,0,0,0,0,0,0,0,0,0,0,0,0,0,0,0"/>
                    </v:shape>
                    <v:shape id="Freeform 1817437307" o:spid="_x0000_s1063" style="position:absolute;left:35271;top:12468;width:647;height:1209;visibility:visible;mso-wrap-style:square;v-text-anchor:middle" coordsize="64769,1209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" path="m27622,953v953,,1905,,1905,952c29527,1905,29527,2858,28575,2858l23813,7620v-953,953,-953,1905,-953,3810l32385,62865r953,l40957,11430v,-952,,-2857,-952,-3810l34290,2858v-952,,-952,-953,-952,-953c33338,953,34290,953,35242,953r27623,c63817,953,64770,953,64770,1905v,,,953,-953,953l57150,6668v-953,952,-1905,1905,-1905,2857l38100,104775v-1905,11430,-9525,16193,-17145,16193c7620,120968,1905,109538,1905,103823v,-953,,-953,952,-953c3810,102870,4763,103823,4763,103823v3809,4762,6667,9525,12382,9525c22860,113348,25717,109538,25717,102870v,-3810,-952,-10477,-1904,-15240l8572,9525v,-952,-952,-1905,-1905,-2857l952,1905c,953,,953,,953,,,952,,1905,l27622,r,953xe" stroked="f">
                      <v:stroke joinstyle="miter"/>
                      <v:path arrowok="t" o:connecttype="custom" o:connectlocs="27622,953;29527,1905;28575,2858;23813,7620;22860,11430;32385,62865;33338,62865;40957,11430;40005,7620;34290,2858;33338,1905;35242,953;62865,953;64770,1905;63817,2858;57150,6668;55245,9525;38100,104775;20955,120968;1905,103823;2857,102870;4763,103823;17145,113348;25717,102870;23813,87630;8572,9525;6667,6668;952,1905;0,953;1905,0;27622,0" o:connectangles="0,0,0,0,0,0,0,0,0,0,0,0,0,0,0,0,0,0,0,0,0,0,0,0,0,0,0,0,0,0,0"/>
                    </v:shape>
                    <v:shape id="Freeform 1168239825" o:spid="_x0000_s1064" style="position:absolute;left:35947;top:12477;width:495;height:972;visibility:visible;mso-wrap-style:square;v-text-anchor:middle" coordsize="49530,97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" path="m46673,35243v,952,-953,952,-1905,952c43815,36195,43815,35243,42863,34290,40958,28575,39053,23813,35243,16193,31433,10478,28575,7620,22860,7620v-5715,,-6667,3810,-6667,9525c16193,24765,21908,34290,32385,45720v9525,10477,17145,22860,17145,34290c49530,90488,38100,97155,26670,97155v-7620,,-11430,-1905,-15240,-5715l4763,96203v-953,,-1905,952,-2858,952c953,97155,953,96203,953,96203r,-33338c953,61913,953,61913,1905,61913v953,,953,952,1905,1905c7620,78105,14288,90488,23813,90488v5715,,8572,-2858,8572,-7620c32385,72390,23813,60008,15240,51435,5715,40958,,29528,,19050,,7620,10478,,20003,v6667,,11430,1905,15240,5715l42863,953c43815,953,43815,,44768,v952,,952,953,952,1905l45720,35243r953,xe" stroked="f">
                      <v:stroke joinstyle="miter"/>
                      <v:path arrowok="t" o:connecttype="custom" o:connectlocs="46673,35243;44768,36195;42863,34290;35243,16193;22860,7620;16193,17145;32385,45720;49530,80010;26670,97155;11430,91440;4763,96203;1905,97155;953,96203;953,62865;1905,61913;3810,63818;23813,90488;32385,82868;15240,51435;0,19050;20003,0;35243,5715;42863,953;44768,0;45720,1905;45720,35243" o:connectangles="0,0,0,0,0,0,0,0,0,0,0,0,0,0,0,0,0,0,0,0,0,0,0,0,0,0"/>
                    </v:shape>
                    <v:shape id="Freeform 1917041332" o:spid="_x0000_s1065" style="position:absolute;left:36528;top:12134;width:381;height:1324;visibility:visible;mso-wrap-style:square;v-text-anchor:middle" coordsize="38100,1323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" path="m9525,42863v,-953,,-953,-953,-953l953,37148c,36195,,36195,,36195v,-952,953,-952,1905,-952l26670,35243v952,,952,,952,952l27622,122873v,952,,952,953,1905l37147,130493v953,,953,952,953,952c38100,132398,37147,132398,36195,132398r-34290,c953,132398,,132398,,131445v,,953,-952,953,-952l9525,124778v953,,953,-953,953,-1905l10478,42863r-953,xm27622,9525v,4763,-3809,9525,-9525,9525c12383,19050,8572,14288,8572,9525,8572,4763,12383,,18097,v5716,953,9525,4763,9525,9525xe" stroked="f">
                      <v:stroke joinstyle="miter"/>
                      <v:path arrowok="t" o:connecttype="custom" o:connectlocs="9525,42863;8572,41910;953,37148;0,36195;1905,35243;26670,35243;27622,36195;27622,122873;28575,124778;37147,130493;38100,131445;36195,132398;1905,132398;0,131445;953,130493;9525,124778;10478,122873;10478,42863;27622,9525;18097,19050;8572,9525;18097,0;27622,9525" o:connectangles="0,0,0,0,0,0,0,0,0,0,0,0,0,0,0,0,0,0,0,0,0,0,0"/>
                    </v:shape>
                    <v:shape id="Freeform 1467788062" o:spid="_x0000_s1066" style="position:absolute;left:36976;top:12477;width:495;height:972;visibility:visible;mso-wrap-style:square;v-text-anchor:middle" coordsize="49529,97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" path="m46672,35243v,952,-952,952,-1905,952c43815,36195,43815,35243,42863,34290,40957,28575,39053,23813,35242,16193,31432,10478,28575,7620,22860,7620v-5715,,-6668,3810,-6668,9525c16192,24765,21907,34290,32385,45720v9525,10477,17145,22860,17145,34290c49530,90488,38100,97155,26670,97155v-7620,,-11430,-1905,-15240,-5715l4763,96203v-953,,-1906,952,-2858,952c953,97155,953,96203,953,96203r,-33338c953,61913,953,61913,1905,61913v952,,952,952,1905,1905c7620,78105,14288,90488,23813,90488v5715,,8572,-2858,8572,-7620c32385,72390,23813,60008,15240,51435,5715,40958,,29528,,19050,,7620,10478,,20003,v6667,,11429,1905,15239,5715l42863,953c43815,953,43815,,44767,v953,,953,953,953,1905l45720,35243r952,xe" stroked="f">
                      <v:stroke joinstyle="miter"/>
                      <v:path arrowok="t" o:connecttype="custom" o:connectlocs="46672,35243;44767,36195;42863,34290;35242,16193;22860,7620;16192,17145;32385,45720;49530,80010;26670,97155;11430,91440;4763,96203;1905,97155;953,96203;953,62865;1905,61913;3810,63818;23813,90488;32385,82868;15240,51435;0,19050;20003,0;35242,5715;42863,953;44767,0;45720,1905;45720,35243" o:connectangles="0,0,0,0,0,0,0,0,0,0,0,0,0,0,0,0,0,0,0,0,0,0,0,0,0,0"/>
                    </v:shape>
                  </v:group>
                  <v:shape id="Freeform 667250278" o:spid="_x0000_s1067" style="position:absolute;left:9763;top:13706;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" path="m,l2077403,r,28575l,28575,,xe" fillcolor="#8ea7d6" stroked="f">
                    <v:stroke joinstyle="miter"/>
                    <v:path arrowok="t" o:connecttype="custom" o:connectlocs="0,0;2077403,0;2077403,28575;0,28575" o:connectangles="0,0,0,0"/>
                  </v:shape>
                  <v:shape id="Freeform 1284921682" o:spid="_x0000_s1068" style="position:absolute;left:30060;top:13373;width:953;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" path="m95250,47625v,26302,-21323,47625,-47625,47625c21323,95250,,73927,,47625,,21322,21323,,47625,,73927,,95250,21322,95250,47625xe" fillcolor="#8ea7d6" stroked="f">
                    <v:stroke joinstyle="miter"/>
                    <v:path arrowok="t" o:connecttype="custom" o:connectlocs="95250,47625;47625,95250;0,47625;47625,0;95250,47625" o:connectangles="0,0,0,0,0"/>
                  </v:shape>
                  <v:shape id="Freeform 1620401914" o:spid="_x0000_s1069" style="position:absolute;top:8305;width:25746;height:3029;visibility:visible;mso-wrap-style:square;v-text-anchor:middle" coordsize="2574607,3028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" path="m47625,302895r2288858,l2574608,151447,2336483,,47625,c20955,,,20955,,47625l,151447,,255270v,26670,21907,47625,47625,47625xe" fillcolor="#5a98cb" stroked="f">
                    <v:stroke joinstyle="miter"/>
                    <v:path arrowok="t" o:connecttype="custom" o:connectlocs="47625,302895;2336483,302895;2574608,151447;2336483,0;47625,0;0,47625;0,151447;0,255270;47625,302895" o:connectangles="0,0,0,0,0,0,0,0,0"/>
                  </v:shape>
                  <v:shape id="Freeform 1327336738" o:spid="_x0000_s1070" style="position:absolute;left:6848;top:9696;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" path="m,l2077403,r,28575l,28575,,xe" fillcolor="#5a98cb" stroked="f">
                    <v:stroke joinstyle="miter"/>
                    <v:path arrowok="t" o:connecttype="custom" o:connectlocs="0,0;2077403,0;2077403,28575;0,28575" o:connectangles="0,0,0,0"/>
                  </v:shape>
                  <v:shape id="Freeform 2037961057" o:spid="_x0000_s1071" style="position:absolute;left:27146;top:9363;width:952;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" path="m95250,47625v,26303,-21323,47625,-47625,47625c21322,95250,,73928,,47625,,21323,21322,,47625,,73927,,95250,21323,95250,47625xe" fillcolor="#5a98cb" stroked="f">
                    <v:stroke joinstyle="miter"/>
                    <v:path arrowok="t" o:connecttype="custom" o:connectlocs="95250,47625;47625,95250;0,47625;47625,0;95250,47625" o:connectangles="0,0,0,0,0"/>
                  </v:shape>
                  <v:shape id="Freeform 1126612068" o:spid="_x0000_s1072" style="position:absolute;top:4295;width:25746;height:3029;visibility:visible;mso-wrap-style:square;v-text-anchor:middle" coordsize="2574607,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" path="m47625,302895r2288858,l2574608,151447,2336483,,47625,c20955,,,20955,,47625l,151447,,255270v,25718,21907,47625,47625,47625xe" fillcolor="#21b25a" stroked="f">
                    <v:stroke joinstyle="miter"/>
                    <v:path arrowok="t" o:connecttype="custom" o:connectlocs="47625,302895;2336483,302895;2574608,151447;2336483,0;47625,0;0,47625;0,151447;0,255270;47625,302895" o:connectangles="0,0,0,0,0,0,0,0,0"/>
                  </v:shape>
                  <v:shape id="Freeform 1851530611" o:spid="_x0000_s1073" style="position:absolute;left:6848;top:5676;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" path="m,l2077403,r,28575l,28575,,xe" fillcolor="#21b25a" stroked="f">
                    <v:stroke joinstyle="miter"/>
                    <v:path arrowok="t" o:connecttype="custom" o:connectlocs="0,0;2077403,0;2077403,28575;0,28575" o:connectangles="0,0,0,0"/>
                  </v:shape>
                  <v:shape id="Freeform 832344916" o:spid="_x0000_s1074" style="position:absolute;left:27146;top:5343;width:952;height:953;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" path="m95250,47625v,26303,-21323,47625,-47625,47625c21322,95250,,73928,,47625,,21322,21322,,47625,,73927,,95250,21322,95250,47625xe" fillcolor="#21b25a" stroked="f">
                    <v:stroke joinstyle="miter"/>
                    <v:path arrowok="t" o:connecttype="custom" o:connectlocs="95250,47625;47625,95250;0,47625;47625,0;95250,47625" o:connectangles="0,0,0,0,0"/>
                  </v:shape>
                  <v:shape id="Freeform 2062104127" o:spid="_x0000_s1075" style="position:absolute;left:9763;top:1657;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" path="m,l2077403,r,28575l,28575,,xe" fillcolor="#acbd39" stroked="f">
                    <v:stroke joinstyle="miter"/>
                    <v:path arrowok="t" o:connecttype="custom" o:connectlocs="0,0;2077403,0;2077403,28575;0,28575" o:connectangles="0,0,0,0"/>
                  </v:shape>
                  <v:shape id="Freeform 54543048" o:spid="_x0000_s1076" style="position:absolute;left:30060;top:1323;width:953;height:953;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" path="m95250,47625v,26303,-21323,47625,-47625,47625c21323,95250,,73928,,47625,,21322,21323,,47625,,73927,,95250,21322,95250,47625xe" fillcolor="#acbd39" stroked="f">
                    <v:stroke joinstyle="miter"/>
                    <v:path arrowok="t" o:connecttype="custom" o:connectlocs="95250,47625;47625,95250;0,47625;47625,0;95250,47625" o:connectangles="0,0,0,0,0"/>
                  </v:shape>
                  <v:group id="Graphic 696" o:spid="_x0000_s1077" style="position:absolute;left:3667;top:13258;width:19631;height:1391" coordorigin="3667,13258" coordsize="19631,13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">
                    <v:shape id="Freeform 2081351050" o:spid="_x0000_s1078" style="position:absolute;left:3667;top:13287;width:952;height:1343;visibility:visible;mso-wrap-style:square;v-text-anchor:middle" coordsize="9525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" path="m95250,44768v,24765,-20002,44767,-44768,44767l26670,89535r,40005c26670,132397,24765,134303,21907,134303r-17144,c1905,134303,,132397,,129540l,4763c,1905,1905,,4763,l26670,,50482,c75248,,95250,20003,95250,44768xm68580,44768v,-11430,-8573,-20003,-19050,-20003l25717,24765r,39053l49530,63818v11430,,19050,-8573,19050,-19050xe" stroked="f">
                      <v:fill opacity="52428f"/>
                      <v:stroke joinstyle="miter"/>
                      <v:path arrowok="t" o:connecttype="custom" o:connectlocs="95250,44768;50482,89535;26670,89535;26670,129540;21907,134303;4763,134303;0,129540;0,4763;4763,0;26670,0;50482,0;95250,44768;68580,44768;49530,24765;25717,24765;25717,63818;49530,63818;68580,44768" o:connectangles="0,0,0,0,0,0,0,0,0,0,0,0,0,0,0,0,0,0"/>
                    </v:shape>
                    <v:shape id="Freeform 50021973" o:spid="_x0000_s1079" style="position:absolute;left:4829;top:13258;width:1390;height:1391;visibility:visible;mso-wrap-style:square;v-text-anchor:middle" coordsize="139064,1390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" path="m,69532c,30480,30480,,69533,v38100,,69532,30480,69532,69532c139065,108585,108585,139065,69533,139065,30480,139065,,108585,,69532xm112395,69532v,-25717,-19050,-43815,-42862,-43815c45720,25717,26670,43815,26670,69532v,25718,19050,43815,42863,43815c93345,113347,112395,95250,112395,69532xe" stroked="f">
                      <v:fill opacity="52428f"/>
                      <v:stroke joinstyle="miter"/>
                      <v:path arrowok="t" o:connecttype="custom" o:connectlocs="0,69532;69533,0;139065,69532;69533,139065;0,69532;112395,69532;69533,25717;26670,69532;69533,113347;112395,69532" o:connectangles="0,0,0,0,0,0,0,0,0,0"/>
                    </v:shape>
                    <v:shape id="Freeform 1666852093" o:spid="_x0000_s1080" style="position:absolute;left:6350;top:13296;width:1644;height:1334;visibility:visible;mso-wrap-style:square;v-text-anchor:middle" coordsize="164337,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" path="m164078,4763l128835,129540v-952,2857,-2857,3810,-4762,3810l103118,133350v-2858,,-4763,-953,-4763,-3810l82163,72390,65970,129540v-952,2857,-2857,3810,-4762,3810l40253,133350v-2858,,-4763,-953,-4763,-3810l248,4763c-705,1905,1200,,4058,l22155,v2858,,4763,1905,4763,3810l52635,100013,71685,32385,64065,5715c63113,2857,65018,953,67875,953r15240,c85973,953,87878,2857,87878,4763r25717,96202l139313,4763v952,-2858,1905,-3810,4762,-3810l162173,953v952,-1906,2857,,1905,3810xe" stroked="f">
                      <v:fill opacity="52428f"/>
                      <v:stroke joinstyle="miter"/>
                      <v:path arrowok="t" o:connecttype="custom" o:connectlocs="164078,4763;128835,129540;124073,133350;103118,133350;98355,129540;82163,72390;65970,129540;61208,133350;40253,133350;35490,129540;248,4763;4058,0;22155,0;26918,3810;52635,100013;71685,32385;64065,5715;67875,953;83115,953;87878,4763;113595,100965;139313,4763;144075,953;162173,953;164078,4763" o:connectangles="0,0,0,0,0,0,0,0,0,0,0,0,0,0,0,0,0,0,0,0,0,0,0,0,0"/>
                    </v:shape>
                    <v:shape id="Freeform 897400173" o:spid="_x0000_s1081" style="position:absolute;left:8229;top:1328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" path="m79058,113347r,16193c79058,132397,77152,134303,74295,134303r-65723,l4763,134303c1905,134303,,132397,,129540l,4763c,1905,1905,,4763,l26670,,74295,v2857,,4763,1905,4763,4763l79058,20955v,2858,-1906,4763,-4763,4763l26670,25718r,28575l69533,54293v2857,,4762,1904,4762,4762l74295,74295v,2858,-1905,4763,-4762,4763l25717,79058r,29527l74295,108585v2857,,4763,1905,4763,4762xe" stroked="f">
                      <v:fill opacity="52428f"/>
                      <v:stroke joinstyle="miter"/>
                      <v:path arrowok="t" o:connecttype="custom" o:connectlocs="79058,113347;79058,129540;74295,134303;8572,134303;4763,134303;0,129540;0,4763;4763,0;26670,0;74295,0;79058,4763;79058,20955;74295,25718;26670,25718;26670,54293;69533,54293;74295,59055;74295,74295;69533,79058;25717,79058;25717,108585;74295,108585;79058,113347" o:connectangles="0,0,0,0,0,0,0,0,0,0,0,0,0,0,0,0,0,0,0,0,0,0,0"/>
                    </v:shape>
                    <v:shape id="Freeform 1884595461" o:spid="_x0000_s1082" style="position:absolute;left:9296;top:13277;width:1084;height:1343;visibility:visible;mso-wrap-style:square;v-text-anchor:middle" coordsize="10837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" path="m103822,134303r-20002,c81915,134303,80010,133350,78105,131445l42863,87630r-16193,l26670,129540v,2858,-1905,4763,-4762,4763l4763,134303c1905,134303,,132398,,129540l,4763c,1905,1905,,4763,l26670,,51435,c76200,,96203,20003,96203,44768v,16192,-10478,31432,-24765,38100l107633,127635v1905,3810,,6668,-3811,6668xm26670,64770r24765,c60960,64770,69533,56198,69533,44768v,-11430,-8573,-20003,-18098,-20003l26670,24765r,40005xe" stroked="f">
                      <v:fill opacity="52428f"/>
                      <v:stroke joinstyle="miter"/>
                      <v:path arrowok="t" o:connecttype="custom" o:connectlocs="103822,134303;83820,134303;78105,131445;42863,87630;26670,87630;26670,129540;21908,134303;4763,134303;0,129540;0,4763;4763,0;26670,0;51435,0;96203,44768;71438,82868;107633,127635;103822,134303;26670,64770;51435,64770;69533,44768;51435,24765;26670,24765;26670,64770" o:connectangles="0,0,0,0,0,0,0,0,0,0,0,0,0,0,0,0,0,0,0,0,0,0,0"/>
                    </v:shape>
                    <v:shape id="Freeform 1077556127" o:spid="_x0000_s1083" style="position:absolute;left:11106;top:13639;width:1009;height:1010;visibility:visible;mso-wrap-style:square;v-text-anchor:middle" coordsize="100965,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" path="m,50482c,21907,22860,,50483,v27622,,50482,21907,50482,50482c100965,79057,78105,100965,50483,100965,22860,100965,,79057,,50482xm76200,50482c76200,35242,64770,23813,50483,23813v-14288,,-25718,10477,-25718,26669c24765,66675,36195,77153,50483,77153v14287,,25717,-11431,25717,-26671xe" stroked="f">
                      <v:fill opacity="52428f"/>
                      <v:stroke joinstyle="miter"/>
                      <v:path arrowok="t" o:connecttype="custom" o:connectlocs="0,50482;50483,0;100965,50482;50483,100965;0,50482;76200,50482;50483,23813;24765,50482;50483,77153;76200,50482" o:connectangles="0,0,0,0,0,0,0,0,0,0"/>
                    </v:shape>
                    <v:shape id="Freeform 1153004318" o:spid="_x0000_s1084" style="position:absolute;left:12249;top:13258;width:590;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" path="m39053,40005r,l54292,40957v2858,,4763,1906,4763,4763l59055,60007v,2858,-1905,4763,-4763,4763l39053,64770r,66675c39053,134303,37147,136207,34290,136207r-15240,c16192,136207,14288,134303,14288,131445r,-66675l4763,64770c1905,64770,,62865,,60007l,45720c,42863,1905,40957,4763,40957r9525,l14288,40005c14288,15240,27622,,54292,v2858,,4763,1905,4763,4763l59055,19050v,2857,-1905,4763,-4763,4763c44767,23813,39053,29528,39053,40005xe" stroked="f">
                      <v:fill opacity="52428f"/>
                      <v:stroke joinstyle="miter"/>
                      <v:path arrowok="t" o:connecttype="custom" o:connectlocs="39053,40005;39053,40005;54292,40957;59055,45720;59055,60007;54292,64770;39053,64770;39053,131445;34290,136207;19050,136207;14288,131445;14288,64770;4763,64770;0,60007;0,45720;4763,40957;14288,40957;14288,40005;54292,0;59055,4763;59055,19050;54292,23813;39053,40005" o:connectangles="0,0,0,0,0,0,0,0,0,0,0,0,0,0,0,0,0,0,0,0,0,0,0"/>
                    </v:shape>
                    <v:shape id="Freeform 420708737" o:spid="_x0000_s1085" style="position:absolute;left:13554;top:13258;width:952;height:1382;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" path="m,100013c,97155,1905,95250,4763,95250r17145,c24765,95250,25717,97155,26670,100013v1905,9525,9525,13334,21908,13334c61913,113347,68580,107632,68580,100013v,-9525,-10477,-13335,-23813,-18098c25717,75247,1905,67628,1905,39053,1905,13335,22860,,45720,,67628,,88583,12382,90488,38100v,2857,-1905,4763,-4763,4763l68580,42863v-2857,,-3810,-1906,-4763,-4763c61913,29528,55245,24765,45720,24765v-10478,,-17145,5715,-17145,13335c28575,47625,38100,52388,50483,57150v19050,6667,44767,14288,44767,41910c95250,124778,74295,138113,49530,138113,23813,139065,2858,126682,,100013xe" fillcolor="#231f20" stroked="f">
                      <v:stroke joinstyle="miter"/>
                      <v:path arrowok="t" o:connecttype="custom" o:connectlocs="0,100013;4763,95250;21908,95250;26670,100013;48578,113347;68580,100013;44767,81915;1905,39053;45720,0;90488,38100;85725,42863;68580,42863;63817,38100;45720,24765;28575,38100;50483,57150;95250,99060;49530,138113;0,100013" o:connectangles="0,0,0,0,0,0,0,0,0,0,0,0,0,0,0,0,0,0,0"/>
                    </v:shape>
                    <v:shape id="Freeform 1943406824" o:spid="_x0000_s1086" style="position:absolute;left:14744;top:13287;width:991;height:1362;visibility:visible;mso-wrap-style:square;v-text-anchor:middle" coordsize="99060,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" path="m,92393l,4763c,1905,1905,,4763,l21908,v2857,,4762,1905,4762,4763l26670,90488v,12382,6668,20002,22860,20002c65723,110490,72390,102870,72390,90488r,-85725c72390,1905,74295,,77153,l94298,v2857,,4762,1905,4762,4763l99060,92393v,28575,-21907,43815,-48577,43815c23813,136208,,120968,,92393xe" fillcolor="#231f20" stroked="f">
                      <v:stroke joinstyle="miter"/>
                      <v:path arrowok="t" o:connecttype="custom" o:connectlocs="0,92393;0,4763;4763,0;21908,0;26670,4763;26670,90488;49530,110490;72390,90488;72390,4763;77153,0;94298,0;99060,4763;99060,92393;50483,136208;0,92393" o:connectangles="0,0,0,0,0,0,0,0,0,0,0,0,0,0,0"/>
                    </v:shape>
                    <v:shape id="Freeform 1106896647" o:spid="_x0000_s1087" style="position:absolute;left:16040;top:13287;width:952;height:1343;visibility:visible;mso-wrap-style:square;v-text-anchor:middle" coordsize="9525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" path="m95250,44768v,24765,-20003,44767,-44767,44767l26670,89535r,40005c26670,132397,24765,134303,21908,134303r-17145,c1905,134303,,132397,,129540l,4763c,1905,1905,,4763,l26670,,50483,c75247,,95250,20003,95250,44768xm68580,44768v,-11430,-8572,-20003,-19050,-20003l25717,24765r,39053l49530,63818v11430,,19050,-8573,19050,-19050xe" fillcolor="#231f20" stroked="f">
                      <v:stroke joinstyle="miter"/>
                      <v:path arrowok="t" o:connecttype="custom" o:connectlocs="95250,44768;50483,89535;26670,89535;26670,129540;21908,134303;4763,134303;0,129540;0,4763;4763,0;26670,0;50483,0;95250,44768;68580,44768;49530,24765;25717,24765;25717,63818;49530,63818;68580,44768" o:connectangles="0,0,0,0,0,0,0,0,0,0,0,0,0,0,0,0,0,0"/>
                    </v:shape>
                    <v:shape id="Freeform 526331106" o:spid="_x0000_s1088" style="position:absolute;left:17249;top:13287;width:953;height:1343;visibility:visible;mso-wrap-style:square;v-text-anchor:middle" coordsize="9525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" path="m95250,44768v,24765,-20003,44767,-44767,44767l26670,89535r,40005c26670,132397,24765,134303,21908,134303r-17145,c1905,134303,,132397,,129540l,4763c,1905,1905,,4763,l26670,,50483,c76200,,95250,20003,95250,44768xm69533,44768v,-11430,-8573,-20003,-19050,-20003l26670,24765r,39053l50483,63818v10477,,19050,-8573,19050,-19050xe" fillcolor="#231f20" stroked="f">
                      <v:stroke joinstyle="miter"/>
                      <v:path arrowok="t" o:connecttype="custom" o:connectlocs="95250,44768;50483,89535;26670,89535;26670,129540;21908,134303;4763,134303;0,129540;0,4763;4763,0;26670,0;50483,0;95250,44768;69533,44768;50483,24765;26670,24765;26670,63818;50483,63818;69533,44768" o:connectangles="0,0,0,0,0,0,0,0,0,0,0,0,0,0,0,0,0,0"/>
                    </v:shape>
                    <v:shape id="Freeform 1667235032" o:spid="_x0000_s1089" style="position:absolute;left:18468;top:13287;width:762;height:1343;visibility:visible;mso-wrap-style:square;v-text-anchor:middle" coordsize="7620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" path="m76200,113347r,16193c76200,132397,74295,134303,71438,134303r-58103,l4763,134303c1905,134303,,132397,,129540l,4763c,1905,1905,,4763,l21908,v2857,,4762,1905,4762,4763l26670,108585r44768,c74295,108585,76200,110490,76200,113347xe" fillcolor="#231f20" stroked="f">
                      <v:stroke joinstyle="miter"/>
                      <v:path arrowok="t" o:connecttype="custom" o:connectlocs="76200,113347;76200,129540;71438,134303;13335,134303;4763,134303;0,129540;0,4763;4763,0;21908,0;26670,4763;26670,108585;71438,108585;76200,113347" o:connectangles="0,0,0,0,0,0,0,0,0,0,0,0,0"/>
                    </v:shape>
                    <v:shape id="Freeform 151667426" o:spid="_x0000_s1090" style="position:absolute;left:19469;top:13287;width:266;height:1343;visibility:visible;mso-wrap-style:square;v-text-anchor:middle" coordsize="2667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" path="m4763,l21908,v2857,,4762,1905,4762,4763l26670,129540v,2857,-1905,4763,-4762,4763l4763,134303c1905,134303,,132397,,129540l,4763c,1905,1905,,4763,xe" fillcolor="#231f20" stroked="f">
                      <v:stroke joinstyle="miter"/>
                      <v:path arrowok="t" o:connecttype="custom" o:connectlocs="4763,0;21908,0;26670,4763;26670,129540;21908,134303;4763,134303;0,129540;0,4763;4763,0" o:connectangles="0,0,0,0,0,0,0,0,0"/>
                    </v:shape>
                    <v:shape id="Freeform 1511046463" o:spid="_x0000_s1091" style="position:absolute;left:20078;top:1328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" path="m79057,113347r,16193c79057,132397,77152,134303,74295,134303r-65723,l4763,134303c1905,134303,,132397,,129540l,4763c,1905,1905,,4763,l26670,,74295,v2857,,4762,1905,4762,4763l79057,20955v,2858,-1905,4763,-4762,4763l26670,25718r,28575l69532,54293v2858,,4763,1904,4763,4762l74295,74295v,2858,-1905,4763,-4763,4763l26670,79058r,29527l75247,108585v1905,,3810,1905,3810,4762xe" fillcolor="#231f20" stroked="f">
                      <v:stroke joinstyle="miter"/>
                      <v:path arrowok="t" o:connecttype="custom" o:connectlocs="79057,113347;79057,129540;74295,134303;8572,134303;4763,134303;0,129540;0,4763;4763,0;26670,0;74295,0;79057,4763;79057,20955;74295,25718;26670,25718;26670,54293;69532,54293;74295,59055;74295,74295;69532,79058;26670,79058;26670,108585;75247,108585;79057,113347" o:connectangles="0,0,0,0,0,0,0,0,0,0,0,0,0,0,0,0,0,0,0,0,0,0,0"/>
                    </v:shape>
                    <v:shape id="Freeform 316230817" o:spid="_x0000_s1092" style="position:absolute;left:21155;top:13277;width:1079;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" path="m103822,134303r-20002,c81915,134303,80010,133350,78105,131445l42863,87630r-16193,l26670,129540v,2858,-1905,4763,-4763,4763l4763,134303c1905,134303,,132398,,129540l,4763c,1905,1905,,4763,l26670,,51435,c76200,,96203,20003,96203,44768v,16192,-10478,31432,-24765,38100l107632,127635v953,3810,,6668,-3810,6668xm25718,64770r24764,c60007,64770,68580,56198,68580,44768v,-11430,-8573,-20003,-18098,-20003l25718,24765r,40005xe" fillcolor="#231f20" stroked="f">
                      <v:stroke joinstyle="miter"/>
                      <v:path arrowok="t" o:connecttype="custom" o:connectlocs="103822,134303;83820,134303;78105,131445;42863,87630;26670,87630;26670,129540;21907,134303;4763,134303;0,129540;0,4763;4763,0;26670,0;51435,0;96203,44768;71438,82868;107632,127635;103822,134303;25718,64770;50482,64770;68580,44768;50482,24765;25718,24765;25718,64770" o:connectangles="0,0,0,0,0,0,0,0,0,0,0,0,0,0,0,0,0,0,0,0,0,0,0"/>
                    </v:shape>
                    <v:shape id="Freeform 384255584" o:spid="_x0000_s1093" style="position:absolute;left:22345;top:13258;width:953;height:1382;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" path="m,100013c,97155,1905,95250,4763,95250r17144,c24765,95250,25718,97155,26670,100013v1905,9525,9525,13334,21908,13334c61913,113347,68580,107632,68580,100013v,-9525,-10477,-13335,-23812,-18098c25718,75247,1905,67628,1905,39053,1905,13335,22860,,45720,,67628,,88582,12382,90488,38100v,2857,-1906,4763,-4763,4763l68580,42863v-2858,,-3810,-1906,-4762,-4763c61913,29528,55245,24765,45720,24765v-10477,,-17145,5715,-17145,13335c28575,47625,38100,52388,50482,57150v19050,6667,44768,14288,44768,41910c95250,124778,74295,138113,49530,138113,23813,139065,1905,126682,,100013xe" fillcolor="#231f20" stroked="f">
                      <v:stroke joinstyle="miter"/>
                      <v:path arrowok="t" o:connecttype="custom" o:connectlocs="0,100013;4763,95250;21907,95250;26670,100013;48578,113347;68580,100013;44768,81915;1905,39053;45720,0;90488,38100;85725,42863;68580,42863;63818,38100;45720,24765;28575,38100;50482,57150;95250,99060;49530,138113;0,100013" o:connectangles="0,0,0,0,0,0,0,0,0,0,0,0,0,0,0,0,0,0,0"/>
                    </v:shape>
                  </v:group>
                  <v:group id="Graphic 696" o:spid="_x0000_s1094" style="position:absolute;left:2762;top:1209;width:20546;height:1391" coordorigin="2762,1209" coordsize="20545,13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">
                    <v:shape id="Freeform 1028013044" o:spid="_x0000_s1095" style="position:absolute;left:2762;top:1228;width:914;height:1353;visibility:visible;mso-wrap-style:square;v-text-anchor:middle" coordsize="91439,135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" path="m91440,5715r,16193c91440,24765,89535,26670,86677,26670r-27622,l59055,130492v,2858,-1905,4763,-4763,4763l37148,135255v-2858,,-4763,-1905,-4763,-4763l32385,25717r-27622,c1905,25717,,23813,,20955l,4763c,1905,1905,,4763,l59055,,86677,v2858,952,4763,2858,4763,5715xe" stroked="f">
                      <v:fill opacity="52428f"/>
                      <v:stroke joinstyle="miter"/>
                      <v:path arrowok="t" o:connecttype="custom" o:connectlocs="91440,5715;91440,21908;86677,26670;59055,26670;59055,130492;54292,135255;37148,135255;32385,130492;32385,25717;4763,25717;0,20955;0,4763;4763,0;59055,0;86677,0;91440,5715" o:connectangles="0,0,0,0,0,0,0,0,0,0,0,0,0,0,0,0"/>
                    </v:shape>
                    <v:shape id="Freeform 507174599" o:spid="_x0000_s1096" style="position:absolute;left:3905;top:1238;width:981;height:1343;visibility:visible;mso-wrap-style:square;v-text-anchor:middle" coordsize="9810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" path="m98107,4763r,124777c98107,132398,96202,134303,93345,134303r-17145,c73342,134303,71438,132398,71438,129540r,-51435l26670,78105r,51435c26670,132398,24765,134303,21907,134303r-17144,c1905,134303,,132398,,129540l,4763c,1905,1905,,4763,l21907,v2858,,4763,1905,4763,4763l26670,52388r44768,l71438,4763c71438,1905,73342,,76200,l93345,v2857,,4762,1905,4762,4763xe" stroked="f">
                      <v:fill opacity="52428f"/>
                      <v:stroke joinstyle="miter"/>
                      <v:path arrowok="t" o:connecttype="custom" o:connectlocs="98107,4763;98107,129540;93345,134303;76200,134303;71438,129540;71438,78105;26670,78105;26670,129540;21907,134303;4763,134303;0,129540;0,4763;4763,0;21907,0;26670,4763;26670,52388;71438,52388;71438,4763;76200,0;93345,0;98107,4763" o:connectangles="0,0,0,0,0,0,0,0,0,0,0,0,0,0,0,0,0,0,0,0,0"/>
                    </v:shape>
                    <v:shape id="Freeform 905693968" o:spid="_x0000_s1097" style="position:absolute;left:5229;top:1228;width:1079;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" path="m103822,134302r-20002,c81915,134302,80010,133350,78105,131445l42863,87630r-16193,l26670,129540v,2857,-1905,4762,-4763,4762l4763,134302c1905,134302,,132397,,129540l,4763c,1905,1905,,4763,l26670,,51435,c76200,,96202,20002,96202,44767v,16193,-10477,31433,-24764,38100l107632,127635v953,3810,,6667,-3810,6667xm25717,64770r24765,c60007,64770,68580,56197,68580,44767v,-11429,-8573,-20002,-18098,-20002l25717,24765r,40005xe" stroked="f">
                      <v:fill opacity="52428f"/>
                      <v:stroke joinstyle="miter"/>
                      <v:path arrowok="t" o:connecttype="custom" o:connectlocs="103822,134302;83820,134302;78105,131445;42863,87630;26670,87630;26670,129540;21907,134302;4763,134302;0,129540;0,4763;4763,0;26670,0;51435,0;96202,44767;71438,82867;107632,127635;103822,134302;25717,64770;50482,64770;68580,44767;50482,24765;25717,24765;25717,64770" o:connectangles="0,0,0,0,0,0,0,0,0,0,0,0,0,0,0,0,0,0,0,0,0,0,0"/>
                    </v:shape>
                    <v:shape id="Freeform 744592626" o:spid="_x0000_s1098" style="position:absolute;left:6524;top:1228;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" path="m79057,113347r,16193c79057,132397,77152,134302,74295,134302r-65722,l4763,134302c1905,134302,,132397,,129540l,4763c,1905,1905,,4763,l26670,,74295,v2857,,4762,1905,4762,4763l79057,20955v,2858,-1905,4762,-4762,4762l26670,25717r,28575l69532,54292v2858,,4763,1905,4763,4763l74295,74295v,2857,-1905,4763,-4763,4763l26670,79058r,29527l75248,108585v1904,953,3809,1905,3809,4762xe" stroked="f">
                      <v:fill opacity="52428f"/>
                      <v:stroke joinstyle="miter"/>
                      <v:path arrowok="t" o:connecttype="custom" o:connectlocs="79057,113347;79057,129540;74295,134302;8573,134302;4763,134302;0,129540;0,4763;4763,0;26670,0;74295,0;79057,4763;79057,20955;74295,25717;26670,25717;26670,54292;69532,54292;74295,59055;74295,74295;69532,79058;26670,79058;26670,108585;75248,108585;79057,113347" o:connectangles="0,0,0,0,0,0,0,0,0,0,0,0,0,0,0,0,0,0,0,0,0,0,0"/>
                    </v:shape>
                    <v:shape id="Freeform 1694524353" o:spid="_x0000_s1099" style="position:absolute;left:7493;top:1238;width:1205;height:1333;visibility:visible;mso-wrap-style:square;v-text-anchor:middle" coordsize="12051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" path="m116453,133350r-19050,c94545,133350,92640,132398,92640,129540l85973,109538r-51435,l27870,129540v-952,2858,-2857,3810,-4762,3810l4058,133350v-2858,,-4763,-1905,-3810,-4762l43110,3810c44063,953,45968,,47873,l72638,v2857,,4762,953,4762,3810l120263,128588v952,2857,-953,4762,-3810,4762xm77400,84773l59303,28575,41205,84773r36195,xe" stroked="f">
                      <v:fill opacity="52428f"/>
                      <v:stroke joinstyle="miter"/>
                      <v:path arrowok="t" o:connecttype="custom" o:connectlocs="116453,133350;97403,133350;92640,129540;85973,109538;34538,109538;27870,129540;23108,133350;4058,133350;248,128588;43110,3810;47873,0;72638,0;77400,3810;120263,128588;116453,133350;77400,84773;59303,28575;41205,84773;77400,84773" o:connectangles="0,0,0,0,0,0,0,0,0,0,0,0,0,0,0,0,0,0,0"/>
                    </v:shape>
                    <v:shape id="Freeform 1821574825" o:spid="_x0000_s1100" style="position:absolute;left:8724;top:1228;width:915;height:1353;visibility:visible;mso-wrap-style:square;v-text-anchor:middle" coordsize="91440,135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" path="m91440,5715r,16193c91440,24765,89535,26670,86678,26670r-27623,l59055,130492v,2858,-1905,4763,-4763,4763l37147,135255v-2857,,-4762,-1905,-4762,-4763l32385,25717r-27622,c1905,25717,,23813,,20955l,4763c,1905,1905,,4763,l59055,,86678,v2857,952,4762,2858,4762,5715xe" stroked="f">
                      <v:fill opacity="52428f"/>
                      <v:stroke joinstyle="miter"/>
                      <v:path arrowok="t" o:connecttype="custom" o:connectlocs="91440,5715;91440,21908;86678,26670;59055,26670;59055,130492;54292,135255;37147,135255;32385,130492;32385,25717;4763,25717;0,20955;0,4763;4763,0;59055,0;86678,0;91440,5715" o:connectangles="0,0,0,0,0,0,0,0,0,0,0,0,0,0,0,0"/>
                    </v:shape>
                    <v:shape id="Freeform 1512844072" o:spid="_x0000_s1101" style="position:absolute;left:10391;top:1590;width:1010;height:1010;visibility:visible;mso-wrap-style:square;v-text-anchor:middle" coordsize="100965,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" path="m,50482c,21907,22860,,50483,v27622,,50482,21907,50482,50482c100965,79057,78105,100965,50483,100965,22860,100965,,79057,,50482xm76200,50482c76200,35242,64770,23813,50483,23813v-14288,,-25718,10477,-25718,26669c24765,65722,36195,77152,50483,77152v14287,,25717,-11430,25717,-26670xe" stroked="f">
                      <v:fill opacity="52428f"/>
                      <v:stroke joinstyle="miter"/>
                      <v:path arrowok="t" o:connecttype="custom" o:connectlocs="0,50482;50483,0;100965,50482;50483,100965;0,50482;76200,50482;50483,23813;24765,50482;50483,77152;76200,50482" o:connectangles="0,0,0,0,0,0,0,0,0,0"/>
                    </v:shape>
                    <v:shape id="Freeform 1541485359" o:spid="_x0000_s1102" style="position:absolute;left:11534;top:1209;width:591;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" path="m39053,40005r,952l54292,40957v2858,,4763,1906,4763,4763l59055,60007v,2858,-1905,4763,-4763,4763l39053,64770r,66675c39053,134302,37147,136207,34290,136207r-15240,c16192,136207,14288,134302,14288,131445r,-66675l4763,64770c1905,64770,,62865,,60007l,45720c,42863,1905,40957,4763,40957r9525,l14288,40005c14288,15240,27622,,54292,v2858,,4763,1905,4763,4763l59055,19050v,2857,-1905,4763,-4763,4763c44767,23813,39053,28575,39053,40005xe" stroked="f">
                      <v:fill opacity="52428f"/>
                      <v:stroke joinstyle="miter"/>
                      <v:path arrowok="t" o:connecttype="custom" o:connectlocs="39053,40005;39053,40957;54292,40957;59055,45720;59055,60007;54292,64770;39053,64770;39053,131445;34290,136207;19050,136207;14288,131445;14288,64770;4763,64770;0,60007;0,45720;4763,40957;14288,40957;14288,40005;54292,0;59055,4763;59055,19050;54292,23813;39053,40005" o:connectangles="0,0,0,0,0,0,0,0,0,0,0,0,0,0,0,0,0,0,0,0,0,0,0"/>
                    </v:shape>
                    <v:shape id="Freeform 1970325932" o:spid="_x0000_s1103" style="position:absolute;left:12915;top:1238;width:991;height:1352;visibility:visible;mso-wrap-style:square;v-text-anchor:middle" coordsize="99059,1352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" path="m77153,l94297,v2858,,4763,1905,4763,4763l99060,129540v,2858,-1905,4763,-4763,4763l82867,134303v-2857,,-4762,-953,-5714,-2858l27622,52388r,78105c27622,133350,25717,135255,22860,135255r-18097,c1905,135255,,133350,,130493l,5715c,2858,1905,953,4763,953r11429,c18097,953,20955,1905,21908,3810l71438,82868r,-78105c72390,1905,74295,,77153,xe" fillcolor="#231f20" stroked="f">
                      <v:stroke joinstyle="miter"/>
                      <v:path arrowok="t" o:connecttype="custom" o:connectlocs="77153,0;94297,0;99060,4763;99060,129540;94297,134303;82867,134303;77153,131445;27622,52388;27622,130493;22860,135255;4763,135255;0,130493;0,5715;4763,953;16192,953;21908,3810;71438,82868;71438,4763;77153,0" o:connectangles="0,0,0,0,0,0,0,0,0,0,0,0,0,0,0,0,0,0,0"/>
                    </v:shape>
                    <v:shape id="Freeform 1810181384" o:spid="_x0000_s1104" style="position:absolute;left:14239;top:1228;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" path="m79058,113347r,16193c79058,132397,77153,134302,74295,134302r-65722,l4763,134302c1905,134302,,132397,,129540l,4763c,1905,1905,,4763,l26670,,74295,v2858,,4763,1905,4763,4763l79058,20955v,2858,-1905,4762,-4763,4762l26670,25717r,28575l69533,54292v2857,,4762,1905,4762,4763l74295,74295v,2857,-1905,4763,-4762,4763l26670,79058r,29527l75248,108585v2857,953,3810,1905,3810,4762xe" fillcolor="#231f20" stroked="f">
                      <v:stroke joinstyle="miter"/>
                      <v:path arrowok="t" o:connecttype="custom" o:connectlocs="79058,113347;79058,129540;74295,134302;8573,134302;4763,134302;0,129540;0,4763;4763,0;26670,0;74295,0;79058,4763;79058,20955;74295,25717;26670,25717;26670,54292;69533,54292;74295,59055;74295,74295;69533,79058;26670,79058;26670,108585;75248,108585;79058,113347" o:connectangles="0,0,0,0,0,0,0,0,0,0,0,0,0,0,0,0,0,0,0,0,0,0,0"/>
                    </v:shape>
                    <v:shape id="Freeform 148964915" o:spid="_x0000_s1105" style="position:absolute;left:15228;top:1238;width:1643;height:1333;visibility:visible;mso-wrap-style:square;v-text-anchor:middle" coordsize="164337,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" path="m164078,4763l128835,129540v-952,2858,-2857,3810,-4762,3810l103118,133350v-2858,,-4763,-952,-4763,-3810l82163,72390,65970,129540v-952,2858,-2857,3810,-4762,3810l40253,133350v-2858,,-4763,-952,-4763,-3810l248,4763c-705,1905,1200,,4058,l22155,v2858,,4763,953,4763,3810l52635,100013,71685,32385,64065,5715c63113,2858,65018,953,67875,953r15240,c85973,953,87878,1905,87878,4763r25717,96202l139313,4763v952,-2858,1905,-3810,4762,-3810l162173,953v952,-953,2857,952,1905,3810xe" fillcolor="#231f20" stroked="f">
                      <v:stroke joinstyle="miter"/>
                      <v:path arrowok="t" o:connecttype="custom" o:connectlocs="164078,4763;128835,129540;124073,133350;103118,133350;98355,129540;82163,72390;65970,129540;61208,133350;40253,133350;35490,129540;248,4763;4058,0;22155,0;26918,3810;52635,100013;71685,32385;64065,5715;67875,953;83115,953;87878,4763;113595,100965;139313,4763;144075,953;162173,953;164078,4763" o:connectangles="0,0,0,0,0,0,0,0,0,0,0,0,0,0,0,0,0,0,0,0,0,0,0,0,0"/>
                    </v:shape>
                    <v:shape id="Freeform 1631294146" o:spid="_x0000_s1106" style="position:absolute;left:17678;top:1228;width:790;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" path="m79058,113347r,16193c79058,132397,77153,134302,74295,134302r-65723,l4763,134302c1905,134302,,132397,,129540l,4763c,1905,1905,,4763,l26670,,74295,v2858,,4763,1905,4763,4763l79058,20955v,2858,-1905,4762,-4763,4762l26670,25717r,28575l69533,54292v2857,,4762,1905,4762,4763l74295,74295v,2857,-1905,4763,-4762,4763l26670,79058r,29527l75247,108585v1906,953,3811,1905,3811,4762xe" fillcolor="#231f20" stroked="f">
                      <v:stroke joinstyle="miter"/>
                      <v:path arrowok="t" o:connecttype="custom" o:connectlocs="79058,113347;79058,129540;74295,134302;8572,134302;4763,134302;0,129540;0,4763;4763,0;26670,0;74295,0;79058,4763;79058,20955;74295,25717;26670,25717;26670,54292;69533,54292;74295,59055;74295,74295;69533,79058;26670,79058;26670,108585;75247,108585;79058,113347" o:connectangles="0,0,0,0,0,0,0,0,0,0,0,0,0,0,0,0,0,0,0,0,0,0,0"/>
                    </v:shape>
                    <v:shape id="Freeform 1038973614" o:spid="_x0000_s1107" style="position:absolute;left:18754;top:1238;width:981;height:1352;visibility:visible;mso-wrap-style:square;v-text-anchor:middle" coordsize="98107,1352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" path="m76200,l93345,v2857,,4763,1905,4763,4763l98108,129540v,2858,-1906,4763,-4763,4763l81915,134303v-2857,,-4763,-953,-5715,-2858l26670,52388r,78105c26670,133350,24765,135255,21908,135255r-17145,c1905,135255,,133350,,130493l,5715c,2858,1905,953,4763,953r11429,c18097,953,20955,1905,21908,3810l71438,82868r,-78105c71438,1905,73342,,76200,xe" fillcolor="#231f20" stroked="f">
                      <v:stroke joinstyle="miter"/>
                      <v:path arrowok="t" o:connecttype="custom" o:connectlocs="76200,0;93345,0;98108,4763;98108,129540;93345,134303;81915,134303;76200,131445;26670,52388;26670,130493;21908,135255;4763,135255;0,130493;0,5715;4763,953;16192,953;21908,3810;71438,82868;71438,4763;76200,0" o:connectangles="0,0,0,0,0,0,0,0,0,0,0,0,0,0,0,0,0,0,0"/>
                    </v:shape>
                    <v:shape id="Freeform 1369190696" o:spid="_x0000_s1108" style="position:absolute;left:19964;top:1228;width:914;height:1353;visibility:visible;mso-wrap-style:square;v-text-anchor:middle" coordsize="91440,135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" path="m91440,5715r,16193c91440,24765,89535,26670,86678,26670r-27623,l59055,130492v,2858,-1905,4763,-4762,4763l37147,135255v-2857,,-4762,-1905,-4762,-4763l32385,25717r-27622,c1905,25717,,23813,,20955l,4763c,1905,1905,,4763,l59055,,86678,v2857,952,4762,2858,4762,5715xe" fillcolor="#231f20" stroked="f">
                      <v:stroke joinstyle="miter"/>
                      <v:path arrowok="t" o:connecttype="custom" o:connectlocs="91440,5715;91440,21908;86678,26670;59055,26670;59055,130492;54293,135255;37147,135255;32385,130492;32385,25717;4763,25717;0,20955;0,4763;4763,0;59055,0;86678,0;91440,5715" o:connectangles="0,0,0,0,0,0,0,0,0,0,0,0,0,0,0,0"/>
                    </v:shape>
                    <v:shape id="Freeform 432839721" o:spid="_x0000_s1109" style="position:absolute;left:21126;top:1228;width:1080;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" path="m103822,134302r-20002,c81915,134302,80010,133350,78105,131445l42863,87630r-16193,l26670,129540v,2857,-1905,4762,-4763,4762l4763,134302c1905,134302,,132397,,129540l,4763c,1905,1905,,4763,l26670,,51435,c76200,,96202,20002,96202,44767v,16193,-10477,31433,-24764,38100l107632,127635v953,3810,,6667,-3810,6667xm25717,64770r24765,c60007,64770,68580,56197,68580,44767v,-11429,-8573,-20002,-18098,-20002l25717,24765r,40005xe" fillcolor="#231f20" stroked="f">
                      <v:stroke joinstyle="miter"/>
                      <v:path arrowok="t" o:connecttype="custom" o:connectlocs="103822,134302;83820,134302;78105,131445;42863,87630;26670,87630;26670,129540;21907,134302;4763,134302;0,129540;0,4763;4763,0;26670,0;51435,0;96202,44767;71438,82867;107632,127635;103822,134302;25717,64770;50482,64770;68580,44767;50482,24765;25717,24765;25717,64770" o:connectangles="0,0,0,0,0,0,0,0,0,0,0,0,0,0,0,0,0,0,0,0,0,0,0"/>
                    </v:shape>
                    <v:shape id="Freeform 1289004088" o:spid="_x0000_s1110" style="position:absolute;left:22214;top:1238;width:1094;height:1333;visibility:visible;mso-wrap-style:square;v-text-anchor:middle" coordsize="10939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" path="m108399,5715l67442,74295r,54293c67442,131445,65537,133350,62679,133350r-16192,c43629,133350,41724,131445,41724,128588r,-54293l767,5715c-1138,2858,767,,3624,l23627,v2857,,3810,953,5715,2858l55059,48578,80777,2858c81729,953,83634,,86492,r20002,c109352,,110304,1905,108399,5715xe" fillcolor="#231f20" stroked="f">
                      <v:stroke joinstyle="miter"/>
                      <v:path arrowok="t" o:connecttype="custom" o:connectlocs="108399,5715;67442,74295;67442,128588;62679,133350;46487,133350;41724,128588;41724,74295;767,5715;3624,0;23627,0;29342,2858;55059,48578;80777,2858;86492,0;106494,0;108399,5715" o:connectangles="0,0,0,0,0,0,0,0,0,0,0,0,0,0,0,0"/>
                    </v:shape>
                  </v:group>
                  <v:group id="Graphic 696" o:spid="_x0000_s1111" style="position:absolute;left:1257;top:9239;width:22041;height:1400" coordorigin="1257,9239" coordsize="22040,1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">
                    <v:shape id="Freeform 1966557160" o:spid="_x0000_s1112" style="position:absolute;left:1257;top:9267;width:914;height:1343;visibility:visible;mso-wrap-style:square;v-text-anchor:middle" coordsize="9143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" path="m91440,4763r,16192c91440,23813,89535,25717,86677,25717r-27622,l59055,129540v,2857,-1905,4762,-4762,4762l37148,134302v-2858,,-4763,-1905,-4763,-4762l32385,25717r-27622,c1905,25717,,23813,,20955l,4763c,1905,1905,,4763,l59055,,86677,v2858,,4763,1905,4763,4763xe" stroked="f">
                      <v:fill opacity="52428f"/>
                      <v:stroke joinstyle="miter"/>
                      <v:path arrowok="t" o:connecttype="custom" o:connectlocs="91440,4763;91440,20955;86677,25717;59055,25717;59055,129540;54293,134302;37148,134302;32385,129540;32385,25717;4763,25717;0,20955;0,4763;4763,0;59055,0;86677,0;91440,4763" o:connectangles="0,0,0,0,0,0,0,0,0,0,0,0,0,0,0,0"/>
                    </v:shape>
                    <v:shape id="Freeform 1300834188" o:spid="_x0000_s1113" style="position:absolute;left:2409;top:9267;width:972;height:1343;visibility:visible;mso-wrap-style:square;v-text-anchor:middle" coordsize="9715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" path="m97155,4763r,124777c97155,132397,95250,134302,92393,134302r-17145,c72390,134302,70485,132397,70485,129540r,-51435l26670,78105r,51435c26670,132397,24765,134302,21908,134302r-17145,c1905,134302,,132397,,129540l,4763c,1905,1905,,4763,l21908,v2857,,4762,1905,4762,4763l26670,52388r44768,l71438,4763c71438,1905,73343,,76200,l93345,v1905,,3810,1905,3810,4763xe" stroked="f">
                      <v:fill opacity="52428f"/>
                      <v:stroke joinstyle="miter"/>
                      <v:path arrowok="t" o:connecttype="custom" o:connectlocs="97155,4763;97155,129540;92393,134302;75248,134302;70485,129540;70485,78105;26670,78105;26670,129540;21908,134302;4763,134302;0,129540;0,4763;4763,0;21908,0;26670,4763;26670,52388;71438,52388;71438,4763;76200,0;93345,0;97155,4763" o:connectangles="0,0,0,0,0,0,0,0,0,0,0,0,0,0,0,0,0,0,0,0,0"/>
                    </v:shape>
                    <v:shape id="Freeform 1695591119" o:spid="_x0000_s1114" style="position:absolute;left:3724;top:9267;width:1084;height:1343;visibility:visible;mso-wrap-style:square;v-text-anchor:middle" coordsize="10837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" path="m103823,134302r-20003,c81915,134302,80010,133350,78105,131445l42863,87630r-16193,l26670,129540v,2857,-1905,4762,-4762,4762l4763,134302c1905,134302,,132397,,129540l,4763c,1905,1905,,4763,l26670,,51435,c76200,,96202,20002,96202,44767v,16193,-10477,31433,-24764,38100l107633,127635v1905,3810,,6667,-3810,6667xm26670,64770r24765,c60960,64770,69533,56197,69533,44767v,-11429,-8573,-20002,-18098,-20002l26670,24765r,40005xe" stroked="f">
                      <v:fill opacity="52428f"/>
                      <v:stroke joinstyle="miter"/>
                      <v:path arrowok="t" o:connecttype="custom" o:connectlocs="103823,134302;83820,134302;78105,131445;42863,87630;26670,87630;26670,129540;21908,134302;4763,134302;0,129540;0,4763;4763,0;26670,0;51435,0;96202,44767;71438,82867;107633,127635;103823,134302;26670,64770;51435,64770;69533,44767;51435,24765;26670,24765;26670,64770" o:connectangles="0,0,0,0,0,0,0,0,0,0,0,0,0,0,0,0,0,0,0,0,0,0,0"/>
                    </v:shape>
                    <v:shape id="Freeform 2002787800" o:spid="_x0000_s1115" style="position:absolute;left:5019;top:926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" path="m79058,113347r,16193c79058,132397,77152,134302,74295,134302r-65722,l4763,134302c1905,134302,,132397,,129540l,4763c,1905,1905,,4763,l26670,,74295,v2857,,4763,1905,4763,4763l79058,20955v,2858,-1906,4762,-4763,4762l26670,25717r,28575l69533,54292v2857,,4762,1905,4762,4763l74295,74295v,2857,-1905,4762,-4762,4762l26670,79057r,29528l75248,108585v2857,,3810,1905,3810,4762xe" stroked="f">
                      <v:fill opacity="52428f"/>
                      <v:stroke joinstyle="miter"/>
                      <v:path arrowok="t" o:connecttype="custom" o:connectlocs="79058,113347;79058,129540;74295,134302;8573,134302;4763,134302;0,129540;0,4763;4763,0;26670,0;74295,0;79058,4763;79058,20955;74295,25717;26670,25717;26670,54292;69533,54292;74295,59055;74295,74295;69533,79057;26670,79057;26670,108585;75248,108585;79058,113347" o:connectangles="0,0,0,0,0,0,0,0,0,0,0,0,0,0,0,0,0,0,0,0,0,0,0"/>
                    </v:shape>
                    <v:shape id="Freeform 401026837" o:spid="_x0000_s1116" style="position:absolute;left:5988;top:9277;width:1206;height:1333;visibility:visible;mso-wrap-style:square;v-text-anchor:middle" coordsize="120606,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" path="m116453,133350r-19050,c94545,133350,92640,132398,92640,129540l85973,109538r-51435,l27870,129540v-952,2858,-2857,3810,-4762,3810l4058,133350v-2858,,-4763,-1905,-3810,-4762l43110,3810c44063,953,45968,,47873,l72638,v2857,,4762,953,4762,3810l120263,128588v952,2857,,4762,-3810,4762xm78353,84773l60255,28575,42158,84773r36195,xe" stroked="f">
                      <v:fill opacity="52428f"/>
                      <v:stroke joinstyle="miter"/>
                      <v:path arrowok="t" o:connecttype="custom" o:connectlocs="116453,133350;97403,133350;92640,129540;85973,109538;34538,109538;27870,129540;23108,133350;4058,133350;248,128588;43110,3810;47873,0;72638,0;77400,3810;120263,128588;116453,133350;78353,84773;60255,28575;42158,84773;78353,84773" o:connectangles="0,0,0,0,0,0,0,0,0,0,0,0,0,0,0,0,0,0,0"/>
                    </v:shape>
                    <v:shape id="Freeform 2119193578" o:spid="_x0000_s1117" style="position:absolute;left:7229;top:9267;width:914;height:1343;visibility:visible;mso-wrap-style:square;v-text-anchor:middle" coordsize="9143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" path="m91440,4763r,16192c91440,23813,89535,25717,86677,25717r-27622,l59055,129540v,2857,-1905,4762,-4763,4762l37147,134302v-2857,,-4762,-1905,-4762,-4762l32385,25717r-27622,c1905,25717,,23813,,20955l,4763c,1905,1905,,4763,l59055,,86677,v2858,,4763,1905,4763,4763xe" stroked="f">
                      <v:fill opacity="52428f"/>
                      <v:stroke joinstyle="miter"/>
                      <v:path arrowok="t" o:connecttype="custom" o:connectlocs="91440,4763;91440,20955;86677,25717;59055,25717;59055,129540;54292,134302;37147,134302;32385,129540;32385,25717;4763,25717;0,20955;0,4763;4763,0;59055,0;86677,0;91440,4763" o:connectangles="0,0,0,0,0,0,0,0,0,0,0,0,0,0,0,0"/>
                    </v:shape>
                    <v:shape id="Freeform 738102612" o:spid="_x0000_s1118" style="position:absolute;left:8896;top:9620;width:1009;height:1009;visibility:visible;mso-wrap-style:square;v-text-anchor:middle" coordsize="100964,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" path="m,50483c,21908,22860,,50483,v27622,,50482,21908,50482,50483c100965,79058,78105,100965,50483,100965,22860,100965,,79058,,50483xm76200,50483c76200,35243,64770,23813,50483,23813v-14288,,-25718,10477,-25718,26670c24765,65722,36195,77153,50483,77153v14287,,25717,-10478,25717,-26670xe" stroked="f">
                      <v:fill opacity="52428f"/>
                      <v:stroke joinstyle="miter"/>
                      <v:path arrowok="t" o:connecttype="custom" o:connectlocs="0,50483;50483,0;100965,50483;50483,100965;0,50483;76200,50483;50483,23813;24765,50483;50483,77153;76200,50483" o:connectangles="0,0,0,0,0,0,0,0,0,0"/>
                    </v:shape>
                    <v:shape id="Freeform 392379418" o:spid="_x0000_s1119" style="position:absolute;left:10039;top:9239;width:590;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" path="m39052,40005r,953l54292,40958v2858,,4763,1905,4763,4762l59055,60008v,2857,-1905,4762,-4763,4762l39052,64770r,66675c39052,134303,37147,136208,34290,136208r-15240,c16192,136208,14288,134303,14288,131445r,-66675l4763,64770c1905,64770,,62865,,60008l,45720c,42863,1905,40958,4763,40958r9525,l14288,40005c14288,15240,27622,,54292,v2858,,4763,1905,4763,4763l59055,19050v,2858,-1905,4763,-4763,4763c44767,23813,39052,29528,39052,40005xe" stroked="f">
                      <v:fill opacity="52428f"/>
                      <v:stroke joinstyle="miter"/>
                      <v:path arrowok="t" o:connecttype="custom" o:connectlocs="39052,40005;39052,40958;54292,40958;59055,45720;59055,60008;54292,64770;39052,64770;39052,131445;34290,136208;19050,136208;14288,131445;14288,64770;4763,64770;0,60008;0,45720;4763,40958;14288,40958;14288,40005;54292,0;59055,4763;59055,19050;54292,23813;39052,40005" o:connectangles="0,0,0,0,0,0,0,0,0,0,0,0,0,0,0,0,0,0,0,0,0,0,0"/>
                    </v:shape>
                    <v:shape id="Freeform 135715407" o:spid="_x0000_s1120" style="position:absolute;left:11344;top:9239;width:952;height:1381;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" path="m,100013c,97155,1905,95250,4763,95250r17145,c24765,95250,25717,97155,26670,100013v1905,9525,9525,13334,21908,13334c61913,113347,68580,107633,68580,100013v,-9525,-10477,-13335,-23813,-18098c25717,75247,1905,67628,1905,39053,1905,13335,22860,,45720,,67628,,88583,12383,90488,38100v,2858,-1905,4763,-4763,4763l68580,42863v-2858,,-3810,-1905,-4763,-4763c61913,29528,55245,24765,45720,24765v-10478,,-17145,5715,-17145,13335c28575,47625,38100,52388,50483,57150v19050,6668,44767,14288,44767,41910c95250,124778,74295,138113,49530,138113,23813,139065,2858,126683,,100013xe" fillcolor="#231f20" stroked="f">
                      <v:stroke joinstyle="miter"/>
                      <v:path arrowok="t" o:connecttype="custom" o:connectlocs="0,100013;4763,95250;21908,95250;26670,100013;48578,113347;68580,100013;44767,81915;1905,39053;45720,0;90488,38100;85725,42863;68580,42863;63817,38100;45720,24765;28575,38100;50483,57150;95250,99060;49530,138113;0,100013" o:connectangles="0,0,0,0,0,0,0,0,0,0,0,0,0,0,0,0,0,0,0"/>
                    </v:shape>
                    <v:shape id="Freeform 1725857209" o:spid="_x0000_s1121" style="position:absolute;left:12534;top:9277;width:991;height:1362;visibility:visible;mso-wrap-style:square;v-text-anchor:middle" coordsize="99059,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" path="m,92393l,4763c,1905,1905,,4763,l21908,v2857,,4762,1905,4762,4763l26670,90488v,12382,6668,20002,22860,20002c65722,110490,72390,102870,72390,90488r,-85725c72390,1905,74295,,77153,l94297,v2858,,4763,1905,4763,4763l99060,92393v,28575,-21907,43815,-48577,43815c23813,136208,,120015,,92393xe" fillcolor="#231f20" stroked="f">
                      <v:stroke joinstyle="miter"/>
                      <v:path arrowok="t" o:connecttype="custom" o:connectlocs="0,92393;0,4763;4763,0;21908,0;26670,4763;26670,90488;49530,110490;72390,90488;72390,4763;77153,0;94297,0;99060,4763;99060,92393;50483,136208;0,92393" o:connectangles="0,0,0,0,0,0,0,0,0,0,0,0,0,0,0"/>
                    </v:shape>
                    <v:shape id="Freeform 553566892" o:spid="_x0000_s1122" style="position:absolute;left:13839;top:9267;width:1124;height:1343;visibility:visible;mso-wrap-style:square;v-text-anchor:middle" coordsize="11239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" path="m112395,91440v,23812,-18097,42862,-41910,42862l7620,134302r-2857,c1905,134302,,132397,,129540l,4763c,1905,1905,,4763,l26670,,56198,c79058,,95250,15240,95250,36195v,5715,-1905,11430,-4762,16193c102870,60007,112395,74295,112395,91440xm25717,24765r,22860l63817,47625v2858,-2858,3811,-5715,3811,-9525c67628,30480,62865,24765,54292,24765r-28575,xm85725,89535v,-10478,-6667,-19050,-19050,-19050l24765,70485r,38100l65723,108585v14287,953,20002,-7620,20002,-19050xe" fillcolor="#231f20" stroked="f">
                      <v:stroke joinstyle="miter"/>
                      <v:path arrowok="t" o:connecttype="custom" o:connectlocs="112395,91440;70485,134302;7620,134302;4763,134302;0,129540;0,4763;4763,0;26670,0;56198,0;95250,36195;90488,52388;112395,91440;25717,24765;25717,47625;63817,47625;67628,38100;54292,24765;25717,24765;85725,89535;66675,70485;24765,70485;24765,108585;65723,108585;85725,89535" o:connectangles="0,0,0,0,0,0,0,0,0,0,0,0,0,0,0,0,0,0,0,0,0,0,0,0"/>
                    </v:shape>
                    <v:shape id="Freeform 141703136" o:spid="_x0000_s1123" style="position:absolute;left:15144;top:9239;width:953;height:1381;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" path="m,100013c,97155,1905,95250,4763,95250r17145,c24765,95250,25718,97155,26670,100013v1905,9525,9525,13334,21908,13334c61913,113347,68580,107633,68580,100013v,-9525,-10477,-13335,-23812,-18098c25718,75247,1905,67628,1905,39053,1905,13335,22860,,45720,,67628,,88583,12383,90488,38100v,2858,-1905,4763,-4763,4763l68580,42863v-2857,,-3810,-1905,-4762,-4763c61913,29528,55245,24765,45720,24765v-10477,,-17145,5715,-17145,13335c28575,47625,38100,52388,50483,57150v19050,6668,44767,14288,44767,41910c95250,124778,74295,138113,49530,138113,23813,139065,2858,126683,,100013xe" fillcolor="#231f20" stroked="f">
                      <v:stroke joinstyle="miter"/>
                      <v:path arrowok="t" o:connecttype="custom" o:connectlocs="0,100013;4763,95250;21908,95250;26670,100013;48578,113347;68580,100013;44768,81915;1905,39053;45720,0;90488,38100;85725,42863;68580,42863;63818,38100;45720,24765;28575,38100;50483,57150;95250,99060;49530,138113;0,100013" o:connectangles="0,0,0,0,0,0,0,0,0,0,0,0,0,0,0,0,0,0,0"/>
                    </v:shape>
                    <v:shape id="Freeform 893580868" o:spid="_x0000_s1124" style="position:absolute;left:16211;top:9267;width:914;height:1343;visibility:visible;mso-wrap-style:square;v-text-anchor:middle" coordsize="9143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" path="m91440,4763r,16192c91440,23813,89535,25717,86677,25717r-27622,l59055,129540v,2857,-1905,4762,-4763,4762l37147,134302v-2857,,-4762,-1905,-4762,-4762l32385,25717r-27622,c1905,25717,,23813,,20955l,4763c,1905,1905,,4763,l59055,,86677,v2858,,4763,1905,4763,4763xe" fillcolor="#231f20" stroked="f">
                      <v:stroke joinstyle="miter"/>
                      <v:path arrowok="t" o:connecttype="custom" o:connectlocs="91440,4763;91440,20955;86677,25717;59055,25717;59055,129540;54292,134302;37147,134302;32385,129540;32385,25717;4763,25717;0,20955;0,4763;4763,0;59055,0;86677,0;91440,4763" o:connectangles="0,0,0,0,0,0,0,0,0,0,0,0,0,0,0,0"/>
                    </v:shape>
                    <v:shape id="Freeform 1308804255" o:spid="_x0000_s1125" style="position:absolute;left:17364;top:9267;width:266;height:1343;visibility:visible;mso-wrap-style:square;v-text-anchor:middle" coordsize="2667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" path="m4763,l21908,v2857,,4762,1905,4762,4763l26670,129540v,2857,-1905,4762,-4762,4762l4763,134302c1905,134302,,132397,,129540l,4763c,1905,1905,,4763,xe" fillcolor="#231f20" stroked="f">
                      <v:stroke joinstyle="miter"/>
                      <v:path arrowok="t" o:connecttype="custom" o:connectlocs="4763,0;21908,0;26670,4763;26670,129540;21908,134302;4763,134302;0,129540;0,4763;4763,0" o:connectangles="0,0,0,0,0,0,0,0,0"/>
                    </v:shape>
                    <v:shape id="Freeform 506084393" o:spid="_x0000_s1126" style="position:absolute;left:17868;top:9267;width:915;height:1343;visibility:visible;mso-wrap-style:square;v-text-anchor:middle" coordsize="9144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" path="m91440,4763r,16192c91440,23813,89535,25717,86678,25717r-27623,l59055,129540v,2857,-1905,4762,-4763,4762l37147,134302v-2857,,-4762,-1905,-4762,-4762l32385,25717r-27622,c1905,25717,,23813,,20955l,4763c,1905,1905,,4763,l59055,,86678,v2857,,4762,1905,4762,4763xe" fillcolor="#231f20" stroked="f">
                      <v:stroke joinstyle="miter"/>
                      <v:path arrowok="t" o:connecttype="custom" o:connectlocs="91440,4763;91440,20955;86678,25717;59055,25717;59055,129540;54292,134302;37147,134302;32385,129540;32385,25717;4763,25717;0,20955;0,4763;4763,0;59055,0;86678,0;91440,4763" o:connectangles="0,0,0,0,0,0,0,0,0,0,0,0,0,0,0,0"/>
                    </v:shape>
                    <v:shape id="Freeform 1222778458" o:spid="_x0000_s1127" style="position:absolute;left:19002;top:9277;width:990;height:1362;visibility:visible;mso-wrap-style:square;v-text-anchor:middle" coordsize="99059,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" path="m,92393l,4763c,1905,1905,,4763,l21908,v2857,,4762,1905,4762,4763l26670,90488v,12382,6668,20002,22860,20002c65722,110490,72390,102870,72390,90488r,-85725c72390,1905,74295,,77153,l94297,v2858,,4763,1905,4763,4763l99060,92393v,28575,-21907,43815,-48577,43815c23813,136208,,120015,,92393xe" fillcolor="#231f20" stroked="f">
                      <v:stroke joinstyle="miter"/>
                      <v:path arrowok="t" o:connecttype="custom" o:connectlocs="0,92393;0,4763;4763,0;21908,0;26670,4763;26670,90488;49530,110490;72390,90488;72390,4763;77153,0;94297,0;99060,4763;99060,92393;50483,136208;0,92393" o:connectangles="0,0,0,0,0,0,0,0,0,0,0,0,0,0,0"/>
                    </v:shape>
                    <v:shape id="Freeform 1180188319" o:spid="_x0000_s1128" style="position:absolute;left:20193;top:9267;width:914;height:1343;visibility:visible;mso-wrap-style:square;v-text-anchor:middle" coordsize="9144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" path="m91440,4763r,16192c91440,23813,89535,25717,86678,25717r-27623,l59055,129540v,2857,-1905,4762,-4762,4762l37147,134302v-2857,,-4762,-1905,-4762,-4762l32385,25717r-27622,c1905,25717,,23813,,20955l,4763c,1905,1905,,4763,l59055,,86678,v2857,,4762,1905,4762,4763xe" fillcolor="#231f20" stroked="f">
                      <v:stroke joinstyle="miter"/>
                      <v:path arrowok="t" o:connecttype="custom" o:connectlocs="91440,4763;91440,20955;86678,25717;59055,25717;59055,129540;54293,134302;37147,134302;32385,129540;32385,25717;4763,25717;0,20955;0,4763;4763,0;59055,0;86678,0;91440,4763" o:connectangles="0,0,0,0,0,0,0,0,0,0,0,0,0,0,0,0"/>
                    </v:shape>
                    <v:shape id="Freeform 107619601" o:spid="_x0000_s1129" style="position:absolute;left:21345;top:926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" path="m79057,113347r,16193c79057,132397,77153,134302,74295,134302r-65723,l4763,134302c1905,134302,,132397,,129540l,4763c,1905,1905,,4763,l26670,,74295,v2858,,4762,1905,4762,4763l79057,20955v,2858,-1904,4762,-4762,4762l26670,25717r,28575l69532,54292v2858,,4763,1905,4763,4763l74295,74295v,2857,-1905,4762,-4763,4762l26670,79057r,29528l75247,108585v1906,,3810,1905,3810,4762xe" fillcolor="#231f20" stroked="f">
                      <v:stroke joinstyle="miter"/>
                      <v:path arrowok="t" o:connecttype="custom" o:connectlocs="79057,113347;79057,129540;74295,134302;8572,134302;4763,134302;0,129540;0,4763;4763,0;26670,0;74295,0;79057,4763;79057,20955;74295,25717;26670,25717;26670,54292;69532,54292;74295,59055;74295,74295;69532,79057;26670,79057;26670,108585;75247,108585;79057,113347" o:connectangles="0,0,0,0,0,0,0,0,0,0,0,0,0,0,0,0,0,0,0,0,0,0,0"/>
                    </v:shape>
                    <v:shape id="Freeform 1429544288" o:spid="_x0000_s1130" style="position:absolute;left:22345;top:9239;width:953;height:1381;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" path="m,100013c,97155,1905,95250,4763,95250r17144,c24765,95250,25718,97155,26670,100013v1905,9525,9525,13334,21908,13334c61913,113347,68580,107633,68580,100013v,-9525,-10477,-13335,-23812,-18098c25718,75247,1905,67628,1905,39053,1905,13335,22860,,45720,,67628,,88582,12383,90488,38100v,2858,-1906,4763,-4763,4763l68580,42863v-2858,,-3810,-1905,-4762,-4763c61913,29528,55245,24765,45720,24765v-10477,,-17145,5715,-17145,13335c28575,47625,38100,52388,50482,57150v19050,6668,44768,14288,44768,41910c95250,124778,74295,138113,49530,138113,23813,139065,1905,126683,,100013xe" fillcolor="#231f20" stroked="f">
                      <v:stroke joinstyle="miter"/>
                      <v:path arrowok="t" o:connecttype="custom" o:connectlocs="0,100013;4763,95250;21907,95250;26670,100013;48578,113347;68580,100013;44768,81915;1905,39053;45720,0;90488,38100;85725,42863;68580,42863;63818,38100;45720,24765;28575,38100;50482,57150;95250,99060;49530,138113;0,100013" o:connectangles="0,0,0,0,0,0,0,0,0,0,0,0,0,0,0,0,0,0,0"/>
                    </v:shape>
                  </v:group>
                  <v:group id="Graphic 696" o:spid="_x0000_s1131" style="position:absolute;left:6248;top:5229;width:17050;height:1390" coordorigin="6248,5229" coordsize="17049,13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">
                    <v:shape id="Freeform 1827943244" o:spid="_x0000_s1132" style="position:absolute;left:6248;top:5248;width:943;height:1343;visibility:visible;mso-wrap-style:square;v-text-anchor:middle" coordsize="9429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" path="m94298,44767v,24766,-20003,44768,-44768,44768l25717,89535r,40005c25717,132397,23813,134303,20955,134303r-16192,c1905,134303,,132397,,129540l,4763c,1905,1905,,4763,l26670,,50483,c75248,953,94298,20003,94298,44767xm68580,44767v,-11429,-8572,-20002,-19050,-20002l25717,24765r,39052l49530,63817v10478,953,19050,-7620,19050,-19050xe" stroked="f">
                      <v:fill opacity="52428f"/>
                      <v:stroke joinstyle="miter"/>
                      <v:path arrowok="t" o:connecttype="custom" o:connectlocs="94298,44767;49530,89535;25717,89535;25717,129540;20955,134303;4763,134303;0,129540;0,4763;4763,0;26670,0;50483,0;94298,44767;68580,44767;49530,24765;25717,24765;25717,63817;49530,63817;68580,44767" o:connectangles="0,0,0,0,0,0,0,0,0,0,0,0,0,0,0,0,0,0"/>
                    </v:shape>
                    <v:shape id="Freeform 983542815" o:spid="_x0000_s1133" style="position:absolute;left:7410;top:5229;width:1391;height:1390;visibility:visible;mso-wrap-style:square;v-text-anchor:middle" coordsize="139065,139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" path="m,69533c,30480,30480,,69533,v38100,,69532,30480,69532,69533c139065,108585,108585,139065,69533,139065,30480,138113,,108585,,69533xm112395,69533v,-25718,-19050,-43816,-42862,-43816c45720,25717,26670,43815,26670,69533v,25717,19050,43814,42863,43814c93345,113347,112395,95250,112395,69533xe" stroked="f">
                      <v:fill opacity="52428f"/>
                      <v:stroke joinstyle="miter"/>
                      <v:path arrowok="t" o:connecttype="custom" o:connectlocs="0,69533;69533,0;139065,69533;69533,139065;0,69533;112395,69533;69533,25717;26670,69533;69533,113347;112395,69533" o:connectangles="0,0,0,0,0,0,0,0,0,0"/>
                    </v:shape>
                    <v:shape id="Freeform 723499814" o:spid="_x0000_s1134" style="position:absolute;left:8922;top:5257;width:1644;height:1334;visibility:visible;mso-wrap-style:square;v-text-anchor:middle" coordsize="164421,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" path="m164078,4763l128835,129540v-952,2857,-2857,3810,-4762,3810l103118,133350v-2858,,-4763,-953,-4763,-3810l82163,72390,65970,129540v-952,2857,-2857,3810,-4762,3810l40253,133350v-2858,,-4763,-953,-4763,-3810l248,4763c-705,1905,1200,,4058,l22155,v2858,,4763,952,4763,3810l52635,100013,71685,32385,64065,5715c63113,2857,65018,952,67875,952r15240,c85973,952,87878,1905,87878,4763r25717,96202l137408,3810c138360,952,139313,,142170,r18098,c164078,,165030,1905,164078,4763xe" stroked="f">
                      <v:fill opacity="52428f"/>
                      <v:stroke joinstyle="miter"/>
                      <v:path arrowok="t" o:connecttype="custom" o:connectlocs="164078,4763;128835,129540;124073,133350;103118,133350;98355,129540;82163,72390;65970,129540;61208,133350;40253,133350;35490,129540;248,4763;4058,0;22155,0;26918,3810;52635,100013;71685,32385;64065,5715;67875,952;83115,952;87878,4763;113595,100965;137408,3810;142170,0;160268,0;164078,4763" o:connectangles="0,0,0,0,0,0,0,0,0,0,0,0,0,0,0,0,0,0,0,0,0,0,0,0,0"/>
                    </v:shape>
                    <v:shape id="Freeform 1887763154" o:spid="_x0000_s1135" style="position:absolute;left:10801;top:5248;width:790;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" path="m79058,113347r,16193c79058,132397,77152,134303,74295,134303r-65723,l4763,134303c1905,134303,,132397,,129540l,4763c,1905,1905,,4763,l26670,,74295,v2857,,4763,1905,4763,4763l79058,20955v,2858,-1906,4762,-4763,4762l26670,25717r,28575l69533,54292v2857,,4762,1905,4762,4763l74295,74295v,2858,-1905,4763,-4762,4763l26670,79058r,29527l75247,108585v2858,,3811,1905,3811,4762xe" stroked="f">
                      <v:fill opacity="52428f"/>
                      <v:stroke joinstyle="miter"/>
                      <v:path arrowok="t" o:connecttype="custom" o:connectlocs="79058,113347;79058,129540;74295,134303;8572,134303;4763,134303;0,129540;0,4763;4763,0;26670,0;74295,0;79058,4763;79058,20955;74295,25717;26670,25717;26670,54292;69533,54292;74295,59055;74295,74295;69533,79058;26670,79058;26670,108585;75247,108585;79058,113347" o:connectangles="0,0,0,0,0,0,0,0,0,0,0,0,0,0,0,0,0,0,0,0,0,0,0"/>
                    </v:shape>
                    <v:shape id="Freeform 1331102109" o:spid="_x0000_s1136" style="position:absolute;left:11877;top:5248;width:1080;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" path="m103822,134303r-20002,c81915,134303,80010,133350,78105,131445l42863,87630r-16193,l26670,129540v,2857,-1905,4763,-4763,4763l4763,134303c1905,134303,,132397,,129540l,4763c,1905,1905,,4763,l26670,,51435,c76200,,96202,20003,96202,44767v,16193,-10477,31433,-24764,38100l107632,127635v953,3810,,6668,-3810,6668xm25717,64770r24765,c60007,64770,68580,56197,68580,44767v,-11429,-8573,-20002,-18098,-20002l25717,24765r,40005xe" stroked="f">
                      <v:fill opacity="52428f"/>
                      <v:stroke joinstyle="miter"/>
                      <v:path arrowok="t" o:connecttype="custom" o:connectlocs="103822,134303;83820,134303;78105,131445;42863,87630;26670,87630;26670,129540;21907,134303;4763,134303;0,129540;0,4763;4763,0;26670,0;51435,0;96202,44767;71438,82867;107632,127635;103822,134303;25717,64770;50482,64770;68580,44767;50482,24765;25717,24765;25717,64770" o:connectangles="0,0,0,0,0,0,0,0,0,0,0,0,0,0,0,0,0,0,0,0,0,0,0"/>
                    </v:shape>
                    <v:shape id="Freeform 1883457382" o:spid="_x0000_s1137" style="position:absolute;left:13677;top:5610;width:1010;height:1009;visibility:visible;mso-wrap-style:square;v-text-anchor:middle" coordsize="100965,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" path="m,50483c,21908,22860,,50483,v27622,,50482,21908,50482,50483c100965,79058,78105,100965,50483,100965,22860,100965,,79058,,50483xm76200,50483c76200,35242,64770,23813,50483,23813v-14288,,-25718,10477,-25718,26670c24765,65722,36195,77152,50483,77152v14287,,25717,-11430,25717,-26669xe" stroked="f">
                      <v:fill opacity="52428f"/>
                      <v:stroke joinstyle="miter"/>
                      <v:path arrowok="t" o:connecttype="custom" o:connectlocs="0,50483;50483,0;100965,50483;50483,100965;0,50483;76200,50483;50483,23813;24765,50483;50483,77152;76200,50483" o:connectangles="0,0,0,0,0,0,0,0,0,0"/>
                    </v:shape>
                    <v:shape id="Freeform 1246845114" o:spid="_x0000_s1138" style="position:absolute;left:14830;top:5229;width:590;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" path="m39052,40005r,953l54292,40958v2858,,4763,1905,4763,4762l59055,60008v,2857,-1905,4762,-4763,4762l39052,64770r,66675c39052,134302,37147,136208,34290,136208r-15240,c16192,136208,14288,134302,14288,131445r,-66675l4763,64770c1905,64770,,62865,,60008l,45720c,42863,1905,40958,4763,40958r9525,l14288,40005c14288,15240,27622,,54292,v2858,,4763,1905,4763,4763l59055,19050v,2858,-1905,4763,-4763,4763c43815,23813,39052,28575,39052,40005xe" stroked="f">
                      <v:fill opacity="52428f"/>
                      <v:stroke joinstyle="miter"/>
                      <v:path arrowok="t" o:connecttype="custom" o:connectlocs="39052,40005;39052,40958;54292,40958;59055,45720;59055,60008;54292,64770;39052,64770;39052,131445;34290,136208;19050,136208;14288,131445;14288,64770;4763,64770;0,60008;0,45720;4763,40958;14288,40958;14288,40005;54292,0;59055,4763;59055,19050;54292,23813;39052,40005" o:connectangles="0,0,0,0,0,0,0,0,0,0,0,0,0,0,0,0,0,0,0,0,0,0,0"/>
                    </v:shape>
                    <v:shape id="Freeform 1900673470" o:spid="_x0000_s1139" style="position:absolute;left:16211;top:5248;width:1124;height:1343;visibility:visible;mso-wrap-style:square;v-text-anchor:middle" coordsize="112394,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" path="m112395,91440v,23813,-18098,42863,-41910,42863l7620,134303r-2857,c1905,134303,,132397,,129540l,4763c,1905,1905,,4763,l26670,,56197,c79057,,95250,15240,95250,36195v,5715,-1905,11430,-4762,16193c103822,60008,112395,74295,112395,91440xm25717,25717r,22861l63817,48578v2858,-2858,3810,-5715,3810,-9525c67627,31433,62865,25717,54292,25717r-28575,xm86677,90488v,-10478,-6667,-19050,-19050,-19050l25717,71438r,38100l66675,109538v13335,,20002,-8573,20002,-19050xe" fillcolor="#231f20" stroked="f">
                      <v:stroke joinstyle="miter"/>
                      <v:path arrowok="t" o:connecttype="custom" o:connectlocs="112395,91440;70485,134303;7620,134303;4763,134303;0,129540;0,4763;4763,0;26670,0;56197,0;95250,36195;90488,52388;112395,91440;25717,25717;25717,48578;63817,48578;67627,39053;54292,25717;25717,25717;86677,90488;67627,71438;25717,71438;25717,109538;66675,109538;86677,90488" o:connectangles="0,0,0,0,0,0,0,0,0,0,0,0,0,0,0,0,0,0,0,0,0,0,0,0"/>
                    </v:shape>
                    <v:shape id="Freeform 1683380208" o:spid="_x0000_s1140" style="position:absolute;left:17583;top:5248;width:990;height:1362;visibility:visible;mso-wrap-style:square;v-text-anchor:middle" coordsize="99059,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" path="m,93345l,4763c,1905,1905,,4763,l21908,v2857,,4762,1905,4762,4763l26670,90488v,12382,6668,20002,22860,20002c65722,110490,72390,102870,72390,90488r,-85725c72390,1905,74295,,77153,l94297,v2858,,4763,1905,4763,4763l99060,92392v,28575,-21907,43816,-48577,43816c23813,136208,,121920,,93345xe" fillcolor="#231f20" stroked="f">
                      <v:stroke joinstyle="miter"/>
                      <v:path arrowok="t" o:connecttype="custom" o:connectlocs="0,93345;0,4763;4763,0;21908,0;26670,4763;26670,90488;49530,110490;72390,90488;72390,4763;77153,0;94297,0;99060,4763;99060,92392;50483,136208;0,93345" o:connectangles="0,0,0,0,0,0,0,0,0,0,0,0,0,0,0"/>
                    </v:shape>
                    <v:shape id="Freeform 1793439876" o:spid="_x0000_s1141" style="position:absolute;left:18747;top:5248;width:1101;height:1333;visibility:visible;mso-wrap-style:square;v-text-anchor:middle" coordsize="110118,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" path="m109352,5715l68394,74295r,54293c68394,131445,66489,133350,63632,133350r-17145,c43629,133350,41724,131445,41724,128588r,-54293l767,5715c-1138,2858,767,,3624,l23627,v2857,,3810,953,5715,2858l55059,48578,80777,2858c81729,953,83634,,86492,r20002,c109352,953,111257,2858,109352,5715xe" fillcolor="#231f20" stroked="f">
                      <v:stroke joinstyle="miter"/>
                      <v:path arrowok="t" o:connecttype="custom" o:connectlocs="109352,5715;68394,74295;68394,128588;63632,133350;46487,133350;41724,128588;41724,74295;767,5715;3624,0;23627,0;29342,2858;55059,48578;80777,2858;86492,0;106494,0;109352,5715" o:connectangles="0,0,0,0,0,0,0,0,0,0,0,0,0,0,0,0"/>
                    </v:shape>
                    <v:shape id="Freeform 1738428547" o:spid="_x0000_s1142" style="position:absolute;left:20078;top:5248;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" path="m79057,113347r,16193c79057,132397,77152,134303,74295,134303r-65723,l4763,134303c1905,134303,,132397,,129540l,4763c,1905,1905,,4763,l26670,,74295,v2857,,4762,1905,4762,4763l79057,20955v,2858,-1905,4762,-4762,4762l26670,25717r,28575l69532,54292v2858,,4763,1905,4763,4763l74295,74295v,2858,-1905,4763,-4763,4763l26670,79058r,29527l75247,108585v1905,,3810,1905,3810,4762xe" fillcolor="#231f20" stroked="f">
                      <v:stroke joinstyle="miter"/>
                      <v:path arrowok="t" o:connecttype="custom" o:connectlocs="79057,113347;79057,129540;74295,134303;8572,134303;4763,134303;0,129540;0,4763;4763,0;26670,0;74295,0;79057,4763;79057,20955;74295,25717;26670,25717;26670,54292;69532,54292;74295,59055;74295,74295;69532,79058;26670,79058;26670,108585;75247,108585;79057,113347" o:connectangles="0,0,0,0,0,0,0,0,0,0,0,0,0,0,0,0,0,0,0,0,0,0,0"/>
                    </v:shape>
                    <v:shape id="Freeform 174337719" o:spid="_x0000_s1143" style="position:absolute;left:21155;top:5248;width:1079;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" path="m103822,134303r-20002,c81915,134303,80010,133350,78105,131445l42863,87630r-16193,l26670,129540v,2857,-1905,4763,-4763,4763l4763,134303c1905,134303,,132397,,129540l,4763c,1905,1905,,4763,l26670,,51435,c76200,,96203,20003,96203,44767v,16193,-10478,31433,-24765,38100l107632,127635v953,3810,,6668,-3810,6668xm25718,64770r24764,c60007,64770,68580,56197,68580,44767v,-11429,-8573,-20002,-18098,-20002l25718,24765r,40005xe" fillcolor="#231f20" stroked="f">
                      <v:stroke joinstyle="miter"/>
                      <v:path arrowok="t" o:connecttype="custom" o:connectlocs="103822,134303;83820,134303;78105,131445;42863,87630;26670,87630;26670,129540;21907,134303;4763,134303;0,129540;0,4763;4763,0;26670,0;51435,0;96203,44767;71438,82867;107632,127635;103822,134303;25718,64770;50482,64770;68580,44767;50482,24765;25718,24765;25718,64770" o:connectangles="0,0,0,0,0,0,0,0,0,0,0,0,0,0,0,0,0,0,0,0,0,0,0"/>
                    </v:shape>
                    <v:shape id="Freeform 866740133" o:spid="_x0000_s1144" style="position:absolute;left:22345;top:5229;width:953;height:1381;visibility:visible;mso-wrap-style:square;v-text-anchor:middle" coordsize="95250,1381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" path="m,100013c,97155,1905,95250,4763,95250r17144,c24765,95250,25718,97155,26670,100013v1905,9525,9525,13334,21908,13334c61913,113347,68580,107633,68580,100013v,-9525,-10477,-13336,-23812,-18098c25718,75247,1905,67627,1905,39052,1905,13335,22860,,45720,,67628,,88582,12383,90488,38100v,2858,-1906,4763,-4763,4763l68580,42863v-2858,,-3810,-1905,-4762,-4763c61913,29527,55245,24765,45720,24765v-10477,,-17145,5715,-17145,13335c28575,47625,38100,52388,50482,57150v19050,6667,44768,14288,44768,41910c95250,124777,74295,138113,49530,138113,23813,138113,1905,126683,,100013xe" fillcolor="#231f20" stroked="f">
                      <v:stroke joinstyle="miter"/>
                      <v:path arrowok="t" o:connecttype="custom" o:connectlocs="0,100013;4763,95250;21907,95250;26670,100013;48578,113347;68580,100013;44768,81915;1905,39052;45720,0;90488,38100;85725,42863;68580,42863;63818,38100;45720,24765;28575,38100;50482,57150;95250,99060;49530,138113;0,100013" o:connectangles="0,0,0,0,0,0,0,0,0,0,0,0,0,0,0,0,0,0,0"/>
                    </v:shape>
                  </v:group>
                  <v:group id="Graphic 696" o:spid="_x0000_s1145" style="position:absolute;left:32375;top:2219;width:5210;height:3629" coordorigin="32375,2219" coordsize="5210,3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">
                    <v:group id="Graphic 696" o:spid="_x0000_s1146" style="position:absolute;left:32375;top:2219;width:5210;height:3629" coordorigin="32375,2219" coordsize="5210,3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">
                      <v:shape id="Freeform 1092609264" o:spid="_x0000_s1147" style="position:absolute;left:32375;top:4124;width:1124;height:1724;visibility:visible;mso-wrap-style:square;v-text-anchor:middle" coordsize="112395,1724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" path="m,172403l,9525c,3810,3810,,9525,r93345,c107633,,112395,3810,112395,9525r,162878l,172403xe" stroked="f">
                        <v:stroke joinstyle="miter"/>
                        <v:path arrowok="t" o:connecttype="custom" o:connectlocs="0,172403;0,9525;9525,0;102870,0;112395,9525;112395,172403;0,172403" o:connectangles="0,0,0,0,0,0,0"/>
                      </v:shape>
                      <v:shape id="Freeform 536746428" o:spid="_x0000_s1148" style="position:absolute;left:35099;top:2219;width:1124;height:3629;visibility:visible;mso-wrap-style:square;v-text-anchor:middle" coordsize="112395,3629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" path="m,362903l,9525c,3810,4763,,9525,r93345,c108585,,112395,3810,112395,9525r,353378l,362903xe" stroked="f">
                        <v:stroke joinstyle="miter"/>
                        <v:path arrowok="t" o:connecttype="custom" o:connectlocs="0,362903;0,9525;9525,0;102870,0;112395,9525;112395,362903;0,362903" o:connectangles="0,0,0,0,0,0,0"/>
                      </v:shape>
                      <v:shape id="Freeform 1167188654" o:spid="_x0000_s1149" style="position:absolute;left:33737;top:3171;width:1124;height:2677;visibility:visible;mso-wrap-style:square;v-text-anchor:middle" coordsize="112394,2676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" path="m,267653l,9525c,3810,4763,,9525,r93345,c108585,,112395,3810,112395,9525r,258128l,267653xe" stroked="f">
                        <v:stroke joinstyle="miter"/>
                        <v:path arrowok="t" o:connecttype="custom" o:connectlocs="0,267653;0,9525;9525,0;102870,0;112395,9525;112395,267653;0,267653" o:connectangles="0,0,0,0,0,0,0"/>
                      </v:shape>
                      <v:shape id="Freeform 1894642343" o:spid="_x0000_s1150" style="position:absolute;left:36461;top:3552;width:1124;height:2296;visibility:visible;mso-wrap-style:square;v-text-anchor:middle" coordsize="112394,2295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" path="m,229553l,9525c,3810,4763,,9525,r93345,c107632,,112395,3810,112395,9525r,220028l,229553xe" stroked="f">
                        <v:stroke joinstyle="miter"/>
                        <v:path arrowok="t" o:connecttype="custom" o:connectlocs="0,229553;0,9525;9525,0;102870,0;112395,9525;112395,229553;0,229553" o:connectangles="0,0,0,0,0,0,0"/>
                      </v:shape>
                    </v:group>
                    <v:shape id="Freeform 1744046751" o:spid="_x0000_s1151" style="position:absolute;left:35156;top:2371;width:1010;height:953;visibility:visible;mso-wrap-style:square;v-text-anchor:middle" coordsize="100965,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" path="m50482,74295l80963,95250,71438,59055,100965,36195,63818,34290,50482,,37147,34290,,36195,29528,59055,20003,95250,50482,74295xe" fillcolor="#ff6833" stroked="f">
                      <v:stroke joinstyle="miter"/>
                      <v:path arrowok="t" o:connecttype="custom" o:connectlocs="50482,74295;80963,95250;71438,59055;100965,36195;63818,34290;50482,0;37147,34290;0,36195;29528,59055;20003,95250" o:connectangles="0,0,0,0,0,0,0,0,0,0"/>
                    </v:shape>
                  </v:group>
                  <v:group id="Graphic 696" o:spid="_x0000_s1152" style="position:absolute;left:55234;top:7459;width:5124;height:5072" coordorigin="55234,7459" coordsize="5123,50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">
                    <v:group id="Graphic 696" o:spid="_x0000_s1153" style="position:absolute;left:58378;top:10222;width:1658;height:1836" coordorigin="58378,10222" coordsize="1657,18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">
                      <v:shape id="Freeform 869654240" o:spid="_x0000_s1154" style="position:absolute;left:58378;top:10725;width:762;height:1333;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" path="m75248,133350c60960,124778,46673,116205,32385,107632,21907,100965,11430,95250,953,88582,,88582,,86678,,85725,,67628,,48578,,30480,,20955,,10478,,,4763,2857,8573,4763,12382,7620v10478,6668,21908,12383,32386,19050c54293,32385,63818,38100,74295,44768v953,952,1905,1904,1905,2857c76200,61913,76200,77153,76200,91440v,10478,,21907,,32385c76200,126682,75248,129540,75248,133350xe" fillcolor="#4164ae" stroked="f">
                        <v:stroke joinstyle="miter"/>
                        <v:path arrowok="t" o:connecttype="custom" o:connectlocs="75248,133350;32385,107632;953,88582;0,85725;0,30480;0,0;12382,7620;44768,26670;74295,44768;76200,47625;76200,91440;76200,123825;75248,133350" o:connectangles="0,0,0,0,0,0,0,0,0,0,0,0,0"/>
                      </v:shape>
                      <v:shape id="Freeform 987565476" o:spid="_x0000_s1155" style="position:absolute;left:59302;top:10782;width:734;height:1267;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" path="m,126682v,-1904,,-2857,,-3810c,96203,,68580,,41910,,40005,952,38100,2857,37147,20002,28575,37148,20003,54293,10478,60007,7620,65723,3810,71438,953v,,952,,1905,-953c73343,29528,73343,59055,73343,88582,48577,101917,24765,114300,,126682xe" fillcolor="#4164ae" stroked="f">
                        <v:stroke joinstyle="miter"/>
                        <v:path arrowok="t" o:connecttype="custom" o:connectlocs="0,126682;0,122872;0,41910;2857,37147;54293,10478;71438,953;73343,0;73343,88582;0,126682" o:connectangles="0,0,0,0,0,0,0,0,0"/>
                      </v:shape>
                      <v:shape id="Freeform 1510951924" o:spid="_x0000_s1156" style="position:absolute;left:58483;top:10222;width:1467;height:824;visibility:visible;mso-wrap-style:square;v-text-anchor:middle" coordsize="146684,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" path="m,35957c16192,27384,32385,18812,48577,10239,55245,6429,61913,3572,68580,714v1905,-952,2858,-952,4762,c82867,6429,92392,12144,101917,17859v12383,7620,25718,15240,38100,22860c141922,41672,144780,42624,146685,44529v-2858,953,-4763,2858,-6668,3810c127635,55007,115252,61674,101917,68342,93345,73104,84772,77867,76200,81677v-953,952,-2858,952,-3810,c52388,69294,32385,56912,12382,44529,8572,41672,4763,39767,,35957v,952,,952,,xe" fillcolor="#4164ae" stroked="f">
                        <v:stroke joinstyle="miter"/>
                        <v:path arrowok="t" o:connecttype="custom" o:connectlocs="0,35957;48577,10239;68580,714;73342,714;101917,17859;140017,40719;146685,44529;140017,48339;101917,68342;76200,81677;72390,81677;12382,44529;0,35957;0,35957" o:connectangles="0,0,0,0,0,0,0,0,0,0,0,0,0,0"/>
                      </v:shape>
                    </v:group>
                    <v:group id="Graphic 696" o:spid="_x0000_s1157" style="position:absolute;left:55721;top:7993;width:1657;height:1836" coordorigin="55721,7993" coordsize="1657,18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">
                      <v:shape id="Freeform 1707189218" o:spid="_x0000_s1158" style="position:absolute;left:55721;top:8496;width:762;height:1333;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" path="m75247,133350c60960,124778,46672,116205,32385,107632,21907,100965,11430,95250,952,88582,,88582,,86678,,85725,,67628,,48578,,30480,,20955,,10478,,,4763,2857,8572,4763,12382,7620v10478,6668,21908,12383,32385,19050c54292,32385,63817,38100,74295,44767v952,953,1905,1905,1905,2858c76200,61913,76200,77153,76200,91440v,10477,,21907,,32385c76200,126682,76200,129540,75247,133350xe" fillcolor="#4164ae" stroked="f">
                        <v:stroke joinstyle="miter"/>
                        <v:path arrowok="t" o:connecttype="custom" o:connectlocs="75247,133350;32385,107632;952,88582;0,85725;0,30480;0,0;12382,7620;44767,26670;74295,44767;76200,47625;76200,91440;76200,123825;75247,133350" o:connectangles="0,0,0,0,0,0,0,0,0,0,0,0,0"/>
                      </v:shape>
                      <v:shape id="Freeform 1184130049" o:spid="_x0000_s1159" style="position:absolute;left:56645;top:8562;width:733;height:1267;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" path="m,126683v,-1905,,-2858,,-3810c,96203,,68580,,41910,,40005,953,38100,2858,37148,20003,28575,37148,20003,54293,10478,60008,7620,65723,3810,71438,953v,,952,,1905,-953c73343,29528,73343,59055,73343,88583,48578,100965,24765,113348,,126683xe" fillcolor="#4164ae" stroked="f">
                        <v:stroke joinstyle="miter"/>
                        <v:path arrowok="t" o:connecttype="custom" o:connectlocs="0,126683;0,122873;0,41910;2858,37148;54293,10478;71438,953;73343,0;73343,88583;0,126683" o:connectangles="0,0,0,0,0,0,0,0,0"/>
                      </v:shape>
                      <v:shape id="Freeform 132529979" o:spid="_x0000_s1160" style="position:absolute;left:55826;top:7993;width:1466;height:824;visibility:visible;mso-wrap-style:square;v-text-anchor:middle" coordsize="146685,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" path="m,35957c16193,27384,32385,18812,48577,10239,55245,6429,61913,3572,68580,714v1905,-952,2858,-952,4763,c82868,6429,92393,12144,101918,17859v12382,7620,25717,15240,38100,22860c141923,41672,144780,42624,146685,44529v-2858,953,-4762,2858,-6667,3810c127635,55007,115252,61674,101918,68342,93345,73104,84773,77867,76200,81677v-952,952,-2857,952,-3810,c52388,69294,32385,56912,12382,44529,8573,41672,4763,39767,,35957v952,952,,952,,xe" fillcolor="#4164ae" stroked="f">
                        <v:stroke joinstyle="miter"/>
                        <v:path arrowok="t" o:connecttype="custom" o:connectlocs="0,35957;48577,10239;68580,714;73343,714;101918,17859;140018,40719;146685,44529;140018,48339;101918,68342;76200,81677;72390,81677;12382,44529;0,35957;0,35957" o:connectangles="0,0,0,0,0,0,0,0,0,0,0,0,0,0"/>
                      </v:shape>
                    </v:group>
                    <v:shape id="Freeform 472756483" o:spid="_x0000_s1161" style="position:absolute;left:55234;top:9901;width:3278;height:2630;visibility:visible;mso-wrap-style:square;v-text-anchor:middle" coordsize="327745,262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" path="m307743,198596v-6667,-3810,-13335,-7620,-20002,-12382c259166,212884,224876,222409,185823,211931,143914,200501,118196,171926,106766,130016v-2858,-12382,-2858,-25717,-2858,-38100c103908,88106,105814,90011,107718,90011v14288,5715,28575,11430,42863,17145c151533,107156,152486,108109,152486,108109v1905,952,4762,952,5715,-953c160106,105251,159153,102394,157248,100489,149628,90964,142961,81439,136293,71914,119148,49054,102003,27146,84858,4286v-4762,-5715,-5715,-5715,-10477,c50568,35719,26756,67151,2943,98584v,,-952,952,-952,952c86,101441,-867,103346,1039,106204v1904,1905,3809,1905,5714,952c18183,102394,29614,97631,41043,92869v4763,-1905,8573,-3810,13335,-5715c54378,94774,54378,102394,54378,109061v1905,75248,56198,139065,130493,151448c241068,270034,288693,251936,327746,210026v-4763,-2857,-12382,-6667,-20003,-11430xe" fillcolor="#5a98cb" stroked="f">
                      <v:stroke joinstyle="miter"/>
                      <v:path arrowok="t" o:connecttype="custom" o:connectlocs="307743,198596;287741,186214;185823,211931;106766,130016;103908,91916;107718,90011;150581,107156;152486,108109;158201,107156;157248,100489;136293,71914;84858,4286;74381,4286;2943,98584;1991,99536;1039,106204;6753,107156;41043,92869;54378,87154;54378,109061;184871,260509;327746,210026;307743,198596" o:connectangles="0,0,0,0,0,0,0,0,0,0,0,0,0,0,0,0,0,0,0,0,0,0,0"/>
                    </v:shape>
                    <v:shape id="Freeform 994347751" o:spid="_x0000_s1162" style="position:absolute;left:57121;top:7459;width:3237;height:2649;visibility:visible;mso-wrap-style:square;v-text-anchor:middle" coordsize="323686,264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" path="m322898,158887v-1905,-1905,-3810,-953,-6668,-953c301943,163649,286703,169364,272415,175079v-3810,1905,-4762,953,-4762,-2857c268605,148409,266700,125549,258128,103642,236220,48397,196215,13154,137160,2677,84773,-6848,39053,9344,,46492v,,,,,c6668,50302,14288,55064,20955,58874v7620,4763,15240,9525,21908,13335c61913,56017,84773,48397,110490,47444v51435,,96203,37148,106680,87630c219075,143647,220028,151267,219075,158887v,4762,,8572,,13335c219075,176032,218123,176032,215265,175079v-14287,-5715,-27622,-11430,-41910,-17145c172403,157934,171450,156982,171450,156982v-1905,-953,-4762,-1905,-6667,952c162878,160792,164783,162697,165735,164602v3810,4762,6668,9525,10478,14287c196215,205559,217170,233182,237173,259852v4762,6668,6667,6668,11430,c272415,228420,296228,196987,320993,164602v1905,-953,3810,-2857,1905,-5715xe" fillcolor="#5a98cb" stroked="f">
                      <v:stroke joinstyle="miter"/>
                      <v:path arrowok="t" o:connecttype="custom" o:connectlocs="322898,158887;316230,157934;272415,175079;267653,172222;258128,103642;137160,2677;0,46492;0,46492;20955,58874;42863,72209;110490,47444;217170,135074;219075,158887;219075,172222;215265,175079;173355,157934;171450,156982;164783,157934;165735,164602;176213,178889;237173,259852;248603,259852;320993,164602;322898,158887" o:connectangles="0,0,0,0,0,0,0,0,0,0,0,0,0,0,0,0,0,0,0,0,0,0,0,0"/>
                    </v:shape>
                  </v:group>
                  <v:group id="Graphic 696" o:spid="_x0000_s1163" style="position:absolute;left:60845;top:10315;width:5372;height:5220" coordorigin="60845,10315" coordsize="5372,52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">
                    <v:shape id="Freeform 1123858357" o:spid="_x0000_s1164" style="position:absolute;left:60845;top:13249;width:648;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" path="m32385,64770c14288,64770,,50482,,32385,,14288,14288,,32385,,50482,,64770,14288,64770,32385v,18097,-14288,32385,-32385,32385xm23813,13335v-7620,,-14288,6668,-14288,14287c9525,35243,16193,41910,23813,41910v7619,,14287,-6667,14287,-14288c38100,20003,32385,13335,23813,13335xe" fillcolor="#4164ae" stroked="f">
                      <v:stroke joinstyle="miter"/>
                      <v:path arrowok="t" o:connecttype="custom" o:connectlocs="32385,64770;0,32385;32385,0;64770,32385;32385,64770;23813,13335;9525,27622;23813,41910;38100,27622;23813,13335" o:connectangles="0,0,0,0,0,0,0,0,0,0"/>
                    </v:shape>
                    <v:shape id="Freeform 297708101" o:spid="_x0000_s1165" style="position:absolute;left:62150;top:14887;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319475173" o:spid="_x0000_s1166" style="position:absolute;left:64255;top:14887;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1485131918" o:spid="_x0000_s1167" style="position:absolute;left:65570;top:13249;width:647;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" path="m32385,64770c14288,64770,,50482,,32385,,14288,14288,,32385,,50482,,64770,14288,64770,32385v,18097,-15240,32385,-32385,32385xm23813,13335v-7620,,-14288,6668,-14288,14287c9525,35243,16193,41910,23813,41910v7619,,14287,-6667,14287,-14288c38100,20003,31432,13335,23813,13335xe" fillcolor="#4164ae" stroked="f">
                      <v:stroke joinstyle="miter"/>
                      <v:path arrowok="t" o:connecttype="custom" o:connectlocs="32385,64770;0,32385;32385,0;64770,32385;32385,64770;23813,13335;9525,27622;23813,41910;38100,27622;23813,13335" o:connectangles="0,0,0,0,0,0,0,0,0,0"/>
                    </v:shape>
                    <v:shape id="Freeform 2108151039" o:spid="_x0000_s1168" style="position:absolute;left:65093;top:11201;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" path="m32385,64770c14288,64770,,50482,,32385,,14288,14288,,32385,,50482,,64770,14288,64770,32385v,18097,-14288,32385,-32385,32385xm24765,13335v-7620,,-14287,6668,-14287,14287c10478,35243,17145,41910,24765,41910v7620,,14288,-6667,14288,-14288c39053,19050,32385,13335,24765,13335xe" fillcolor="#4164ae" stroked="f">
                      <v:stroke joinstyle="miter"/>
                      <v:path arrowok="t" o:connecttype="custom" o:connectlocs="32385,64770;0,32385;32385,0;64770,32385;32385,64770;24765,13335;10478,27622;24765,41910;39053,27622;24765,13335" o:connectangles="0,0,0,0,0,0,0,0,0,0"/>
                    </v:shape>
                    <v:group id="Graphic 696" o:spid="_x0000_s1169" style="position:absolute;left:62369;top:11699;width:2353;height:2598" coordorigin="62369,11699" coordsize="2352,25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">
                      <v:shape id="Freeform 236494587" o:spid="_x0000_s1170" style="position:absolute;left:62369;top:12401;width:1077;height:1896;visibility:visible;mso-wrap-style:square;v-text-anchor:middle" coordsize="107632,1895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" path="m107632,189547c86677,177165,66675,164782,46672,153353,31432,144780,17145,135255,1905,125730,952,124778,,122872,,121920,,95250,,69532,,42863,,28575,,14288,,,5715,3810,12382,6667,18097,10478v15241,9525,30480,18097,45721,27622c78105,46672,91440,55245,104775,62865v952,952,1905,2857,1905,3810c106680,87630,106680,107632,107632,128588v,15240,,30479,,45719c107632,180022,107632,184785,107632,189547xe" fillcolor="#8ea7d6" stroked="f">
                        <v:stroke joinstyle="miter"/>
                        <v:path arrowok="t" o:connecttype="custom" o:connectlocs="107632,189547;46672,153353;1905,125730;0,121920;0,42863;0,0;18097,10478;63818,38100;104775,62865;106680,66675;107632,128588;107632,174307;107632,189547" o:connectangles="0,0,0,0,0,0,0,0,0,0,0,0,0"/>
                      </v:shape>
                      <v:shape id="Freeform 1806367605" o:spid="_x0000_s1171" style="position:absolute;left:63684;top:12496;width:1038;height:1801;visibility:visible;mso-wrap-style:square;v-text-anchor:middle" coordsize="103822,1800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" path="m,180022v,-2857,,-3809,,-5715c,136207,,97155,,59055,,56197,952,54292,3810,52388,28575,40005,53340,27622,77152,14288,84773,10478,93345,5715,100965,953v953,,953,,2858,-953c103823,41910,103823,83820,103823,125730,69532,143828,35243,161925,,180022xe" fillcolor="#8ea7d6" stroked="f">
                        <v:stroke joinstyle="miter"/>
                        <v:path arrowok="t" o:connecttype="custom" o:connectlocs="0,180022;0,174307;0,59055;3810,52388;77152,14288;100965,953;103823,0;103823,125730;0,180022" o:connectangles="0,0,0,0,0,0,0,0,0"/>
                      </v:shape>
                      <v:shape id="Freeform 194906989" o:spid="_x0000_s1172" style="position:absolute;left:62522;top:11699;width:2086;height:1157;visibility:visible;mso-wrap-style:square;v-text-anchor:middle" coordsize="208597,1157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" path="m,51197c22860,38814,45720,27384,69532,15002,79057,10239,88582,5477,98107,714v1906,-952,3811,-952,6668,c118110,8334,131445,16907,144780,24527v18098,10477,36195,21907,54293,32385c201930,58817,205740,59769,208598,61674v-3810,1905,-6668,3810,-10478,5715c180023,76914,161925,85487,144780,95012v-12382,6667,-24765,13335,-37148,20002c106680,115967,103823,115967,102870,115014,74295,97869,46673,79772,18098,61674,12382,57864,7620,55007,1905,52149,953,52149,,51197,,51197xe" fillcolor="#8ea7d6" stroked="f">
                        <v:stroke joinstyle="miter"/>
                        <v:path arrowok="t" o:connecttype="custom" o:connectlocs="0,51197;69532,15002;98107,714;104775,714;144780,24527;199073,56912;208598,61674;198120,67389;144780,95012;107632,115014;102870,115014;18098,61674;1905,52149;0,51197" o:connectangles="0,0,0,0,0,0,0,0,0,0,0,0,0,0"/>
                      </v:shape>
                    </v:group>
                    <v:shape id="Freeform 334286523" o:spid="_x0000_s1173" style="position:absolute;left:61312;top:11201;width:648;height:648;visibility:visible;mso-wrap-style:square;v-text-anchor:middle" coordsize="64770,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" path="m32385,64770c14288,64770,,50482,,32385,,14288,14288,,32385,,50483,,64770,14288,64770,32385v,18097,-14287,32385,-32385,32385xm23813,13335v-7620,,-14288,6668,-14288,14287c9525,35243,16193,41910,23813,41910v7620,,14287,-6667,14287,-14288c38100,19050,32385,13335,23813,13335xe" fillcolor="#4164ae" stroked="f">
                      <v:stroke joinstyle="miter"/>
                      <v:path arrowok="t" o:connecttype="custom" o:connectlocs="32385,64770;0,32385;32385,0;64770,32385;32385,64770;23813,13335;9525,27622;23813,41910;38100,27622;23813,13335" o:connectangles="0,0,0,0,0,0,0,0,0,0"/>
                    </v:shape>
                    <v:shape id="Freeform 1626046201" o:spid="_x0000_s1174" style="position:absolute;left:63198;top:10315;width:590;height:591;visibility:visible;mso-wrap-style:square;v-text-anchor:middle" coordsize="59054,59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" path="m29527,59055c13335,59055,,45720,,29527,,13335,13335,,29527,,45720,,59055,13335,59055,29527v,16193,-13335,29528,-29528,29528xm23813,12382v-7621,,-14288,6668,-14288,14288c9525,34290,16192,40957,23813,40957v7619,,14287,-6667,14287,-14287c38100,19050,31432,12382,23813,12382xe" fillcolor="#4164ae" stroked="f">
                      <v:stroke joinstyle="miter"/>
                      <v:path arrowok="t" o:connecttype="custom" o:connectlocs="29527,59055;0,29527;29527,0;59055,29527;29527,59055;23813,12382;9525,26670;23813,40957;38100,26670;23813,12382" o:connectangles="0,0,0,0,0,0,0,0,0,0"/>
                    </v:shape>
                    <v:group id="Graphic 696" o:spid="_x0000_s1175" style="position:absolute;left:61007;top:10563;width:4991;height:4934" coordorigin="61007,10563" coordsize="4991,49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">
                      <v:shape id="Freeform 1462088996" o:spid="_x0000_s1176" style="position:absolute;left:64008;top:10572;width:1123;height:638;visibility:visible;mso-wrap-style:square;v-text-anchor:middle" coordsize="112394,638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" path="m103822,63818v2858,-2858,5716,-5715,8573,-8573c80963,27622,42863,8572,952,v,953,,1905,,2858c952,5715,952,8572,,11430v39052,9525,74295,27623,103822,52388xe" fillcolor="#7e9cd0" stroked="f">
                        <v:stroke joinstyle="miter"/>
                        <v:path arrowok="t" o:connecttype="custom" o:connectlocs="103822,63818;112395,55245;952,0;952,2858;0,11430;103822,63818" o:connectangles="0,0,0,0,0,0"/>
                      </v:shape>
                      <v:shape id="Freeform 1485076364" o:spid="_x0000_s1177" style="position:absolute;left:61893;top:10563;width:1152;height:619;visibility:visible;mso-wrap-style:square;v-text-anchor:middle" coordsize="115252,61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" path="m114300,4763v,-1905,,-2858,,-4763c71438,7620,31432,27623,,54293v3810,1905,6668,4762,9525,7620c39052,37148,75247,20003,115252,11430v,-1905,-952,-3810,-952,-6667xe" fillcolor="#7e9cd0" stroked="f">
                        <v:stroke joinstyle="miter"/>
                        <v:path arrowok="t" o:connecttype="custom" o:connectlocs="114300,4763;114300,0;0,54293;9525,61913;115252,11430;114300,4763" o:connectangles="0,0,0,0,0,0"/>
                      </v:shape>
                      <v:shape id="Freeform 1448293185" o:spid="_x0000_s1178" style="position:absolute;left:65627;top:11896;width:371;height:1191;visibility:visible;mso-wrap-style:square;v-text-anchor:middle" coordsize="37147,119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" path="m,6668c16192,38100,24765,74295,24765,111443v,1905,,4762,,6667c25717,118110,25717,118110,26670,118110v3810,,6668,,10477,953c37147,116205,37147,114300,37147,111443,37147,71438,27622,33338,10477,,6667,2858,3810,4763,,6668xe" fillcolor="#7e9cd0" stroked="f">
                        <v:stroke joinstyle="miter"/>
                        <v:path arrowok="t" o:connecttype="custom" o:connectlocs="0,6668;24765,111443;24765,118110;26670,118110;37147,119063;37147,111443;10477,0;0,6668" o:connectangles="0,0,0,0,0,0,0,0"/>
                      </v:shape>
                      <v:shape id="Freeform 2113904777" o:spid="_x0000_s1179" style="position:absolute;left:61007;top:11868;width:381;height:1247;visibility:visible;mso-wrap-style:square;v-text-anchor:middle" coordsize="38100,1247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" path="m12382,121920v,-1905,,-4763,,-6667c12382,76200,21907,40005,38100,7620,34290,5715,31432,2857,28575,,10477,34290,,73343,,115253v,2857,,6667,,9525c3810,122872,7620,121920,12382,121920xe" fillcolor="#7e9cd0" stroked="f">
                        <v:stroke joinstyle="miter"/>
                        <v:path arrowok="t" o:connecttype="custom" o:connectlocs="12382,121920;12382,115253;38100,7620;28575,0;0,115253;0,124778;12382,121920" o:connectangles="0,0,0,0,0,0,0"/>
                      </v:shape>
                      <v:shape id="Freeform 637995153" o:spid="_x0000_s1180" style="position:absolute;left:64941;top:14001;width:819;height:1000;visibility:visible;mso-wrap-style:square;v-text-anchor:middle" coordsize="81914,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" path="m71438,c55245,35243,30480,65722,,89535v2857,2858,4763,6668,6668,10478c39052,75247,64770,42863,81915,4763,79057,2858,75247,1905,71438,xe" fillcolor="#7e9cd0" stroked="f">
                        <v:stroke joinstyle="miter"/>
                        <v:path arrowok="t" o:connecttype="custom" o:connectlocs="71438,0;0,89535;6668,100013;81915,4763;71438,0" o:connectangles="0,0,0,0,0"/>
                      </v:shape>
                      <v:shape id="Freeform 34237088" o:spid="_x0000_s1181" style="position:absolute;left:62922;top:15306;width:1228;height:191;visibility:visible;mso-wrap-style:square;v-text-anchor:middle" coordsize="122872,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" path="m118110,c99060,4763,79057,7620,58102,7620,39052,7620,20955,5715,3810,953,2857,4763,1905,8572,,12382v19050,4763,39052,6668,59055,6668c80963,19050,102870,16192,122873,10478,120015,7620,119063,3810,118110,xe" fillcolor="#7e9cd0" stroked="f">
                        <v:stroke joinstyle="miter"/>
                        <v:path arrowok="t" o:connecttype="custom" o:connectlocs="118110,0;58102,7620;3810,953;0,12382;59055,19050;122873,10478;118110,0" o:connectangles="0,0,0,0,0,0,0"/>
                      </v:shape>
                      <v:shape id="Freeform 571831629" o:spid="_x0000_s1182" style="position:absolute;left:61236;top:14020;width:847;height:1000;visibility:visible;mso-wrap-style:square;v-text-anchor:middle" coordsize="84772,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" path="m84773,89535c53340,66675,27623,35242,11430,,7620,1905,3810,2857,,2857v18098,39053,45720,72390,79057,97156c80963,96203,82868,93345,84773,89535xe" fillcolor="#7e9cd0" stroked="f">
                        <v:stroke joinstyle="miter"/>
                        <v:path arrowok="t" o:connecttype="custom" o:connectlocs="84773,89535;11430,0;0,2857;79057,100013;84773,89535" o:connectangles="0,0,0,0,0"/>
                      </v:shape>
                    </v:group>
                  </v:group>
                  <v:group id="Graphic 696" o:spid="_x0000_s1183" style="position:absolute;left:50926;top:3228;width:4198;height:5106" coordorigin="50926,3228" coordsize="4198,51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">
                    <v:group id="Graphic 696" o:spid="_x0000_s1184" style="position:absolute;left:50926;top:3228;width:4198;height:5106" coordorigin="50926,3228" coordsize="4198,51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">
                      <v:shape id="Freeform 795779529" o:spid="_x0000_s1185" style="position:absolute;left:52692;top:4924;width:201;height:400;visibility:visible;mso-wrap-style:square;v-text-anchor:middle" coordsize="20074,40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" path="m,l,40005c13335,38100,20003,31432,20003,21907,20955,11430,12383,4763,,xe" fillcolor="#21b25a" stroked="f">
                        <v:stroke joinstyle="miter"/>
                        <v:path arrowok="t" o:connecttype="custom" o:connectlocs="0,0;0,40005;20003,21907;0,0" o:connectangles="0,0,0,0"/>
                      </v:shape>
                      <v:shape id="Freeform 1373462531" o:spid="_x0000_s1186" style="position:absolute;left:52339;top:4095;width:172;height:391;visibility:visible;mso-wrap-style:square;v-text-anchor:middle" coordsize="17144,390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" path="m,18098v,9525,6667,16192,17145,20955l17145,c6667,2858,,8573,,18098xe" fillcolor="#21b25a" stroked="f">
                        <v:stroke joinstyle="miter"/>
                        <v:path arrowok="t" o:connecttype="custom" o:connectlocs="0,18098;17145,39053;17145,0;0,18098" o:connectangles="0,0,0,0"/>
                      </v:shape>
                      <v:shape id="Freeform 572973871" o:spid="_x0000_s1187" style="position:absolute;left:50926;top:3228;width:4198;height:5106;visibility:visible;mso-wrap-style:square;v-text-anchor:middle" coordsize="419836,510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" path="m419469,165735v-952,-6668,-6667,-10477,-12382,-10477c386132,155258,365177,155258,343269,155258v-5715,,-9525,2857,-11429,7619c330887,165735,329934,167640,329934,170497v-1905,6668,-2857,13336,-4762,19050c323267,195263,322315,200977,320409,207645v-952,,-11430,,-12382,c297549,207645,288024,207645,277547,207645v14287,-20955,22860,-46673,22860,-75248c300407,59055,241352,,168009,,94667,,35612,59055,35612,132397v,27623,8572,53341,22860,75248c42279,207645,34659,207645,18467,207645v-1905,,-4763,,-6668,c4179,208597,-1535,215265,369,222885v953,5715,2858,12382,3810,18098c6084,247650,7037,253365,8942,260033v952,4762,1905,9525,2857,14287c12752,277177,13704,280035,13704,282892v953,3810,1905,8573,2858,12383c17515,300038,18467,303847,19419,308610v953,5715,2858,11430,3810,16192c24182,330517,26087,336233,27040,340995v952,4763,1904,8572,2857,13335c30849,359092,31802,362902,32754,367665v953,3810,1905,8573,2858,12382c36565,384810,40374,387667,45137,389572v1905,953,4762,953,6667,953c125147,390525,198490,390525,271832,390525v952,,952,,1905,c273737,391477,268022,411480,266117,419100v,,-952,952,-952,952c264212,420052,264212,420052,263259,420052v-68580,,-137160,,-205740,c56567,420052,56567,420052,55615,420052v-2858,,-4763,953,-6668,2858c46090,426720,44184,430530,45137,435292v953,4763,4762,10478,11430,10478c62282,445770,67997,445770,73712,445770v-8572,6668,-13335,17145,-13335,28575c60377,494347,76569,510540,96572,510540v20002,,36195,-16193,36195,-36195c132767,462915,127052,452438,119432,445770v35242,,69533,,104775,c215634,452438,210872,462915,210872,474345v,20002,16193,36195,36195,36195c267069,510540,283262,494347,283262,474345v,-11430,-5715,-21907,-13335,-28575c272784,445770,275642,445770,278499,445770v953,,1905,,3810,-953c287072,442913,288977,439102,289929,434340v1905,-7620,9525,-39052,11430,-46673c302312,381952,304217,377190,305169,371475v1905,-7620,3810,-15240,5715,-22860c312790,340995,314694,332422,316599,324802v1905,-8572,3810,-16192,5716,-24764c324219,293370,325172,286702,327077,280035v1905,-5715,2857,-12383,4763,-18097c333744,253365,335649,245745,337554,237172v1905,-5714,2858,-11430,4763,-18097c344222,213360,345174,206692,347079,200977v1905,-5714,2858,-12382,4763,-18097c351842,180975,352794,180975,354699,180975v17145,,35243,,52388,c415659,180975,421374,173355,419469,165735xm187059,245745r,18097c187059,267652,185154,269558,181344,269558r-7620,c169915,269558,168009,267652,168009,263842r,-19050c137529,241935,103240,223838,100382,190500v,-4762,1905,-6667,6667,-6667l130862,183833v3810,,5715,1905,6667,5714c139434,200025,146102,205740,157532,207645r,-45720c131815,152400,103240,140970,103240,103822v,-33337,24764,-51434,54292,-54292l157532,31433v,-3811,1905,-5716,5715,-5716l170867,25717v3810,,5715,1905,5715,5716l176582,49530v27622,2858,51435,20003,54292,53340c230874,107633,228969,109538,224207,109538r-23813,c196584,109538,194679,107633,193727,103822,191822,94297,186107,88583,176582,86677r,45720c203252,141922,233732,153352,233732,190500r,c233732,223838,217540,242888,187059,245745xe" fillcolor="#21b25a" stroked="f">
                        <v:stroke joinstyle="miter"/>
                        <v:path arrowok="t" o:connecttype="custom" o:connectlocs="419469,165735;407087,155258;343269,155258;331840,162877;329934,170497;325172,189547;320409,207645;308027,207645;277547,207645;300407,132397;168009,0;35612,132397;58472,207645;18467,207645;11799,207645;369,222885;4179,240983;8942,260033;11799,274320;13704,282892;16562,295275;19419,308610;23229,324802;27040,340995;29897,354330;32754,367665;35612,380047;45137,389572;51804,390525;271832,390525;273737,390525;266117,419100;265165,420052;263259,420052;57519,420052;55615,420052;48947,422910;45137,435292;56567,445770;73712,445770;60377,474345;96572,510540;132767,474345;119432,445770;224207,445770;210872,474345;247067,510540;283262,474345;269927,445770;278499,445770;282309,444817;289929,434340;301359,387667;305169,371475;310884,348615;316599,324802;322315,300038;327077,280035;331840,261938;337554,237172;342317,219075;347079,200977;351842,182880;354699,180975;407087,180975;419469,165735;187059,245745;187059,263842;181344,269558;173724,269558;168009,263842;168009,244792;100382,190500;107049,183833;130862,183833;137529,189547;157532,207645;157532,161925;103240,103822;157532,49530;157532,31433;163247,25717;170867,25717;176582,31433;176582,49530;230874,102870;224207,109538;200394,109538;193727,103822;176582,86677;176582,132397;233732,190500;233732,190500;187059,245745" o:connectangles="0,0,0,0,0,0,0,0,0,0,0,0,0,0,0,0,0,0,0,0,0,0,0,0,0,0,0,0,0,0,0,0,0,0,0,0,0,0,0,0,0,0,0,0,0,0,0,0,0,0,0,0,0,0,0,0,0,0,0,0,0,0,0,0,0,0,0,0,0,0,0,0,0,0,0,0,0,0,0,0,0,0,0,0,0,0,0,0,0,0,0,0,0,0"/>
                      </v:shape>
                    </v:group>
                    <v:shape id="Freeform 1928748248" o:spid="_x0000_s1188" style="position:absolute;left:51415;top:6353;width:467;height:524;visibility:visible;mso-wrap-style:square;v-text-anchor:middle" coordsize="46672,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" path="m46672,52388v-6667,,-28575,,-33337,c12382,52388,12382,52388,11430,51435,9525,42863,7620,34290,5715,25717,3810,19050,2857,13335,952,6667,,4763,,2857,,,13335,,27622,,40957,v,2857,953,4763,953,7620c41910,10477,42863,14288,42863,17145v,1905,952,4762,952,6668c43815,26670,44768,29527,44768,31432v,2858,,4763,952,7620c45720,42863,46672,45720,46672,49530v,1905,,1905,,2858c46672,52388,46672,52388,46672,52388xe" fillcolor="#056d2a" stroked="f">
                      <v:stroke joinstyle="miter"/>
                      <v:path arrowok="t" o:connecttype="custom" o:connectlocs="46672,52388;13335,52388;11430,51435;5715,25717;952,6667;0,0;40957,0;41910,7620;42863,17145;43815,23813;44768,31432;45720,39052;46672,49530;46672,52388;46672,52388" o:connectangles="0,0,0,0,0,0,0,0,0,0,0,0,0,0,0"/>
                    </v:shape>
                    <v:shape id="Freeform 1340525169" o:spid="_x0000_s1189" style="position:absolute;left:52082;top:6353;width:424;height:524;visibility:visible;mso-wrap-style:square;v-text-anchor:middle" coordsize="42333,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" path="m41910,52388v,,,,,c29527,52388,18097,52388,6668,52388v,,,,,c5715,47625,5715,42863,4763,39052v,-3810,-953,-6667,-953,-10477c3810,24765,2857,20002,1905,16192v,-1904,,-3810,-953,-5715c952,7620,,4763,,1905,,1905,,952,,,14288,,27622,,41910,v,,,952,,952c41910,18097,41910,34290,41910,52388v953,-953,,,,xe" fillcolor="#056d2a" stroked="f">
                      <v:stroke joinstyle="miter"/>
                      <v:path arrowok="t" o:connecttype="custom" o:connectlocs="41910,52388;41910,52388;6668,52388;6668,52388;4763,39052;3810,28575;1905,16192;952,10477;0,1905;0,0;41910,0;41910,952;41910,52388;41910,52388" o:connectangles="0,0,0,0,0,0,0,0,0,0,0,0,0,0"/>
                    </v:shape>
                    <v:shape id="Freeform 1930798654" o:spid="_x0000_s1190" style="position:absolute;left:52778;top:6362;width:400;height:515;visibility:visible;mso-wrap-style:square;v-text-anchor:middle" coordsize="40005,514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" path="m32385,51435v-10478,,-21908,,-32385,c,51435,,51435,,51435v,,,-952,,-952c,33338,,17145,,,,,,,,,,,,,,,,,,,,,,,,,,,13335,,25718,,39052,v,,,,953,c36195,17145,34290,34290,32385,51435xe" fillcolor="#056d2a" stroked="f">
                      <v:stroke joinstyle="miter"/>
                      <v:path arrowok="t" o:connecttype="custom" o:connectlocs="32385,51435;0,51435;0,51435;0,50483;0,0;0,0;0,0;0,0;0,0;39052,0;40005,0;32385,51435" o:connectangles="0,0,0,0,0,0,0,0,0,0,0,0"/>
                    </v:shape>
                    <v:shape id="Freeform 2031183924" o:spid="_x0000_s1191" style="position:absolute;left:53359;top:6353;width:495;height:524;visibility:visible;mso-wrap-style:square;v-text-anchor:middle" coordsize="49530,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" path="m37148,52388v-12383,,-24765,,-37148,c,50482,,48577,,47625,,44767,953,40957,953,38100v952,-3810,952,-7620,1905,-11430c2858,23813,3810,20955,3810,18097v,-2857,953,-5715,953,-9525c4763,6667,5715,3810,5715,1905v,-953,,-953,953,-1905c6668,,6668,,7620,,20955,,35243,,48578,v,,952,,952,c46673,18097,41910,35242,37148,52388xe" fillcolor="#056d2a" stroked="f">
                      <v:stroke joinstyle="miter"/>
                      <v:path arrowok="t" o:connecttype="custom" o:connectlocs="37148,52388;0,52388;0,47625;953,38100;2858,26670;3810,18097;4763,8572;5715,1905;6668,0;7620,0;48578,0;49530,0;37148,52388" o:connectangles="0,0,0,0,0,0,0,0,0,0,0,0,0"/>
                    </v:shape>
                  </v:group>
                  <v:group id="Graphic 696" o:spid="_x0000_s1192" style="position:absolute;top:285;width:619;height:15078" coordorigin=",285" coordsize="619,150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">
                    <v:shape id="Freeform 983669326" o:spid="_x0000_s1193" style="position:absolute;top:12334;width:619;height:3029;visibility:visible;mso-wrap-style:square;v-text-anchor:middle" coordsize="61912,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" path="m47625,c20955,,,20955,,47625l,151447,,255270v,26670,20955,47625,47625,47625l61913,302895r,-301942l47625,953r,-953xe" fillcolor="#4164ae" stroked="f">
                      <v:stroke joinstyle="miter"/>
                      <v:path arrowok="t" o:connecttype="custom" o:connectlocs="47625,0;0,47625;0,151447;0,255270;47625,302895;61913,302895;61913,953;47625,953" o:connectangles="0,0,0,0,0,0,0,0"/>
                    </v:shape>
                    <v:shape id="Freeform 1912214799" o:spid="_x0000_s1194" style="position:absolute;top:285;width:619;height:3029;visibility:visible;mso-wrap-style:square;v-text-anchor:middle" coordsize="61912,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" path="m47625,c20955,,,20955,,47625l,151448,,255270v,26670,20955,47625,47625,47625l61913,302895r,-301942l47625,953r,-953xe" fillcolor="#82933a" stroked="f">
                      <v:stroke joinstyle="miter"/>
                      <v:path arrowok="t" o:connecttype="custom" o:connectlocs="47625,0;0,47625;0,151448;0,255270;47625,302895;61913,302895;61913,953;47625,953" o:connectangles="0,0,0,0,0,0,0,0"/>
                    </v:shape>
                    <v:shape id="Freeform 1207004646" o:spid="_x0000_s1195" style="position:absolute;top:8315;width:619;height:3029;visibility:visible;mso-wrap-style:square;v-text-anchor:middle" coordsize="61912,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" path="m47625,c20955,,,20955,,47625l,151448,,255270v,26670,20955,47625,47625,47625l61913,302895r,-301942l47625,953r,-953xe" fillcolor="#4164ae" stroked="f">
                      <v:stroke joinstyle="miter"/>
                      <v:path arrowok="t" o:connecttype="custom" o:connectlocs="47625,0;0,47625;0,151448;0,255270;47625,302895;61913,302895;61913,953;47625,953" o:connectangles="0,0,0,0,0,0,0,0"/>
                    </v:shape>
                    <v:shape id="Freeform 1035259677" o:spid="_x0000_s1196" style="position:absolute;top:4305;width:619;height:3029;visibility:visible;mso-wrap-style:square;v-text-anchor:middle" coordsize="61912,3028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" path="m47625,c20955,,,20955,,47625l,151447,,255270v,26670,20955,47625,47625,47625l61913,302895r,-301943l47625,952r,-952xe" fillcolor="#056d2a" stroked="f">
                      <v:stroke joinstyle="miter"/>
                      <v:path arrowok="t" o:connecttype="custom" o:connectlocs="47625,0;0,47625;0,151447;0,255270;47625,302895;61913,302895;61913,952;47625,952" o:connectangles="0,0,0,0,0,0,0,0"/>
                    </v:shape>
                  </v:group>
                </v:group>
              </v:group>
            </w:pict>
          </mc:Fallback>
        </mc:AlternateContent>
      </w:r>
      <w:r w:rsidR="00C805C2" w:rsidRPr="009B4459">
        <w:rPr>
          <w:rFonts w:cs="Arial"/>
          <w:b/>
          <w:noProof/>
          <w:color w:val="595959" w:themeColor="text1" w:themeTint="A6"/>
          <w:sz w:val="48"/>
          <w:szCs w:val="32"/>
        </w:rPr>
        <w:drawing>
          <wp:anchor distT="0" distB="0" distL="114300" distR="114300" simplePos="0" relativeHeight="251654144" behindDoc="1" locked="0" layoutInCell="1" allowOverlap="1" wp14:anchorId="0429AEE4" wp14:editId="53A754F9">
            <wp:simplePos x="0" y="0"/>
            <wp:positionH relativeFrom="column">
              <wp:posOffset>624832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EA11F5" w:rsidRPr="00EA11F5">
        <w:rPr>
          <w:rFonts w:cs="Arial"/>
          <w:b/>
          <w:noProof/>
          <w:color w:val="595959" w:themeColor="text1" w:themeTint="A6"/>
          <w:sz w:val="48"/>
          <w:szCs w:val="32"/>
        </w:rPr>
        <w:t>PORTER'S FIVE FORCES ANALYSIS EXAMPLE</w:t>
      </w:r>
    </w:p>
    <w:p w14:paraId="77D078E8" w14:textId="77777777" w:rsidR="00FB05B3" w:rsidRDefault="00FB05B3" w:rsidP="00FB05B3">
      <w:pPr>
        <w:spacing w:after="0" w:line="480" w:lineRule="auto"/>
        <w:rPr>
          <w:rFonts w:cs="Arial"/>
          <w:b/>
          <w:noProof/>
          <w:color w:val="595959" w:themeColor="text1" w:themeTint="A6"/>
          <w:sz w:val="48"/>
          <w:szCs w:val="32"/>
        </w:rPr>
      </w:pPr>
    </w:p>
    <w:p w14:paraId="2DA187BB" w14:textId="77777777" w:rsidR="00FB05B3" w:rsidRDefault="00FB05B3" w:rsidP="00FB05B3">
      <w:pPr>
        <w:spacing w:after="0" w:line="480" w:lineRule="auto"/>
        <w:rPr>
          <w:rFonts w:cs="Arial"/>
          <w:b/>
          <w:noProof/>
          <w:color w:val="595959" w:themeColor="text1" w:themeTint="A6"/>
          <w:sz w:val="48"/>
          <w:szCs w:val="32"/>
        </w:rPr>
      </w:pPr>
    </w:p>
    <w:bookmarkStart w:id="5" w:name="_Hlk536359931"/>
    <w:p w14:paraId="49EACBEE" w14:textId="4795BF3A" w:rsidR="00EA11F5" w:rsidRPr="00E74A09" w:rsidRDefault="004F3950" w:rsidP="004F3950">
      <w:pPr>
        <w:spacing w:after="0" w:line="240" w:lineRule="auto"/>
        <w:rPr>
          <w:color w:val="595959" w:themeColor="text1" w:themeTint="A6"/>
          <w:sz w:val="32"/>
          <w:szCs w:val="32"/>
        </w:rPr>
      </w:pPr>
      <w:r w:rsidRPr="00A86120">
        <w:rPr>
          <w:sz w:val="18"/>
          <w:szCs w:val="21"/>
        </w:rPr>
        <w:fldChar w:fldCharType="begin"/>
      </w:r>
      <w:r w:rsidR="00F634E2">
        <w:rPr>
          <w:sz w:val="18"/>
          <w:szCs w:val="21"/>
        </w:rPr>
        <w:instrText xml:space="preserve"> INCLUDEPICTURE "C:\\Users\\ericawaite\\Library\\Group Containers\\UBF8T346G9.ms\\WebArchiveCopyPasteTempFiles\\com.microsoft.Word\\cvetovaya-palitra-3797.png" \* MERGEFORMAT </w:instrText>
      </w:r>
      <w:r w:rsidR="00000000">
        <w:rPr>
          <w:sz w:val="18"/>
          <w:szCs w:val="21"/>
        </w:rPr>
        <w:fldChar w:fldCharType="separate"/>
      </w:r>
      <w:r w:rsidRPr="00A86120">
        <w:rPr>
          <w:sz w:val="18"/>
          <w:szCs w:val="21"/>
        </w:rPr>
        <w:fldChar w:fldCharType="end"/>
      </w:r>
    </w:p>
    <w:tbl>
      <w:tblPr>
        <w:tblW w:w="14800" w:type="dxa"/>
        <w:tblLook w:val="04A0" w:firstRow="1" w:lastRow="0" w:firstColumn="1" w:lastColumn="0" w:noHBand="0" w:noVBand="1"/>
      </w:tblPr>
      <w:tblGrid>
        <w:gridCol w:w="3700"/>
        <w:gridCol w:w="3700"/>
        <w:gridCol w:w="3700"/>
        <w:gridCol w:w="3700"/>
      </w:tblGrid>
      <w:tr w:rsidR="00EA11F5" w:rsidRPr="00EA11F5" w14:paraId="3E63DEBB" w14:textId="77777777" w:rsidTr="00EA11F5">
        <w:trPr>
          <w:trHeight w:val="440"/>
        </w:trPr>
        <w:tc>
          <w:tcPr>
            <w:tcW w:w="3700" w:type="dxa"/>
            <w:tcBorders>
              <w:top w:val="nil"/>
              <w:left w:val="nil"/>
              <w:bottom w:val="single" w:sz="4" w:space="0" w:color="BFBFBF"/>
              <w:right w:val="nil"/>
            </w:tcBorders>
            <w:shd w:val="clear" w:color="auto" w:fill="auto"/>
            <w:noWrap/>
            <w:vAlign w:val="center"/>
            <w:hideMark/>
          </w:tcPr>
          <w:p w14:paraId="4F9E4C71" w14:textId="77777777" w:rsidR="00EA11F5" w:rsidRPr="00EA11F5" w:rsidRDefault="00EA11F5" w:rsidP="00EA11F5">
            <w:pPr>
              <w:spacing w:after="0" w:line="240" w:lineRule="auto"/>
              <w:rPr>
                <w:rFonts w:eastAsia="Times New Roman" w:cs="Calibri"/>
                <w:color w:val="595959"/>
                <w:sz w:val="28"/>
                <w:szCs w:val="28"/>
              </w:rPr>
            </w:pPr>
            <w:r w:rsidRPr="00EA11F5">
              <w:rPr>
                <w:rFonts w:eastAsia="Times New Roman" w:cs="Calibri"/>
                <w:color w:val="595959"/>
                <w:sz w:val="28"/>
                <w:szCs w:val="28"/>
              </w:rPr>
              <w:t>THREAT OF NEW ENTRY</w:t>
            </w:r>
          </w:p>
        </w:tc>
        <w:tc>
          <w:tcPr>
            <w:tcW w:w="3700" w:type="dxa"/>
            <w:tcBorders>
              <w:top w:val="nil"/>
              <w:left w:val="nil"/>
              <w:bottom w:val="single" w:sz="4" w:space="0" w:color="BFBFBF"/>
              <w:right w:val="nil"/>
            </w:tcBorders>
            <w:shd w:val="clear" w:color="auto" w:fill="auto"/>
            <w:noWrap/>
            <w:vAlign w:val="center"/>
            <w:hideMark/>
          </w:tcPr>
          <w:p w14:paraId="06E762DF" w14:textId="77777777" w:rsidR="00EA11F5" w:rsidRPr="00EA11F5" w:rsidRDefault="00EA11F5" w:rsidP="00EA11F5">
            <w:pPr>
              <w:spacing w:after="0" w:line="240" w:lineRule="auto"/>
              <w:rPr>
                <w:rFonts w:eastAsia="Times New Roman" w:cs="Calibri"/>
                <w:color w:val="595959"/>
                <w:sz w:val="28"/>
                <w:szCs w:val="28"/>
              </w:rPr>
            </w:pPr>
            <w:r w:rsidRPr="00EA11F5">
              <w:rPr>
                <w:rFonts w:eastAsia="Times New Roman" w:cs="Calibri"/>
                <w:color w:val="595959"/>
                <w:sz w:val="28"/>
                <w:szCs w:val="28"/>
              </w:rPr>
              <w:t>POWER OF BUYERS</w:t>
            </w:r>
          </w:p>
        </w:tc>
        <w:tc>
          <w:tcPr>
            <w:tcW w:w="3700" w:type="dxa"/>
            <w:tcBorders>
              <w:top w:val="nil"/>
              <w:left w:val="nil"/>
              <w:bottom w:val="single" w:sz="4" w:space="0" w:color="BFBFBF"/>
              <w:right w:val="nil"/>
            </w:tcBorders>
            <w:shd w:val="clear" w:color="auto" w:fill="auto"/>
            <w:noWrap/>
            <w:vAlign w:val="center"/>
            <w:hideMark/>
          </w:tcPr>
          <w:p w14:paraId="75C8B3FD" w14:textId="77777777" w:rsidR="00EA11F5" w:rsidRPr="00EA11F5" w:rsidRDefault="00EA11F5" w:rsidP="00EA11F5">
            <w:pPr>
              <w:spacing w:after="0" w:line="240" w:lineRule="auto"/>
              <w:rPr>
                <w:rFonts w:eastAsia="Times New Roman" w:cs="Calibri"/>
                <w:color w:val="595959"/>
                <w:sz w:val="28"/>
                <w:szCs w:val="28"/>
              </w:rPr>
            </w:pPr>
            <w:r w:rsidRPr="00EA11F5">
              <w:rPr>
                <w:rFonts w:eastAsia="Times New Roman" w:cs="Calibri"/>
                <w:color w:val="595959"/>
                <w:sz w:val="28"/>
                <w:szCs w:val="28"/>
              </w:rPr>
              <w:t>THREAT OF SUBSTITUTES</w:t>
            </w:r>
          </w:p>
        </w:tc>
        <w:tc>
          <w:tcPr>
            <w:tcW w:w="3700" w:type="dxa"/>
            <w:tcBorders>
              <w:top w:val="nil"/>
              <w:left w:val="nil"/>
              <w:bottom w:val="single" w:sz="4" w:space="0" w:color="BFBFBF"/>
              <w:right w:val="nil"/>
            </w:tcBorders>
            <w:shd w:val="clear" w:color="auto" w:fill="auto"/>
            <w:noWrap/>
            <w:vAlign w:val="center"/>
            <w:hideMark/>
          </w:tcPr>
          <w:p w14:paraId="2FADECD8" w14:textId="77777777" w:rsidR="00EA11F5" w:rsidRPr="00EA11F5" w:rsidRDefault="00EA11F5" w:rsidP="00EA11F5">
            <w:pPr>
              <w:spacing w:after="0" w:line="240" w:lineRule="auto"/>
              <w:rPr>
                <w:rFonts w:eastAsia="Times New Roman" w:cs="Calibri"/>
                <w:color w:val="595959"/>
                <w:sz w:val="28"/>
                <w:szCs w:val="28"/>
              </w:rPr>
            </w:pPr>
            <w:r w:rsidRPr="00EA11F5">
              <w:rPr>
                <w:rFonts w:eastAsia="Times New Roman" w:cs="Calibri"/>
                <w:color w:val="595959"/>
                <w:sz w:val="28"/>
                <w:szCs w:val="28"/>
              </w:rPr>
              <w:t>POWER OF SUPPLIERS</w:t>
            </w:r>
          </w:p>
        </w:tc>
      </w:tr>
      <w:tr w:rsidR="00EA11F5" w:rsidRPr="00EA11F5" w14:paraId="30F5E117" w14:textId="77777777" w:rsidTr="00EA11F5">
        <w:trPr>
          <w:trHeight w:val="3744"/>
        </w:trPr>
        <w:tc>
          <w:tcPr>
            <w:tcW w:w="3700" w:type="dxa"/>
            <w:tcBorders>
              <w:top w:val="single" w:sz="4" w:space="0" w:color="BFBFBF"/>
              <w:left w:val="single" w:sz="4" w:space="0" w:color="BFBFBF"/>
              <w:bottom w:val="single" w:sz="24" w:space="0" w:color="ACBE39"/>
              <w:right w:val="single" w:sz="4" w:space="0" w:color="BFBFBF"/>
            </w:tcBorders>
            <w:shd w:val="clear" w:color="auto" w:fill="auto"/>
            <w:tcMar>
              <w:top w:w="144" w:type="dxa"/>
              <w:left w:w="115" w:type="dxa"/>
              <w:right w:w="115" w:type="dxa"/>
            </w:tcMar>
            <w:hideMark/>
          </w:tcPr>
          <w:p w14:paraId="1864719F" w14:textId="715D77DA" w:rsidR="00EA11F5" w:rsidRPr="00EA11F5" w:rsidRDefault="00EA11F5" w:rsidP="00EA11F5">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59264" behindDoc="0" locked="0" layoutInCell="1" allowOverlap="1" wp14:anchorId="663F125F" wp14:editId="1B6D3EE5">
                      <wp:simplePos x="0" y="0"/>
                      <wp:positionH relativeFrom="column">
                        <wp:posOffset>1449070</wp:posOffset>
                      </wp:positionH>
                      <wp:positionV relativeFrom="paragraph">
                        <wp:posOffset>1753380</wp:posOffset>
                      </wp:positionV>
                      <wp:extent cx="722630" cy="571500"/>
                      <wp:effectExtent l="0" t="0" r="1270" b="0"/>
                      <wp:wrapNone/>
                      <wp:docPr id="368" name="Group 367">
                        <a:extLst xmlns:a="http://schemas.openxmlformats.org/drawingml/2006/main">
                          <a:ext uri="{FF2B5EF4-FFF2-40B4-BE49-F238E27FC236}">
                            <a16:creationId xmlns:a16="http://schemas.microsoft.com/office/drawing/2014/main" id="{28E8E02D-2D25-B5DA-AE5D-596FA5FEA487}"/>
                          </a:ext>
                        </a:extLst>
                      </wp:docPr>
                      <wp:cNvGraphicFramePr/>
                      <a:graphic xmlns:a="http://schemas.openxmlformats.org/drawingml/2006/main">
                        <a:graphicData uri="http://schemas.microsoft.com/office/word/2010/wordprocessingGroup">
                          <wpg:wgp>
                            <wpg:cNvGrpSpPr/>
                            <wpg:grpSpPr>
                              <a:xfrm>
                                <a:off x="0" y="0"/>
                                <a:ext cx="722630" cy="571500"/>
                                <a:chOff x="0" y="0"/>
                                <a:chExt cx="537209" cy="424814"/>
                              </a:xfrm>
                            </wpg:grpSpPr>
                            <wps:wsp>
                              <wps:cNvPr id="1534967442" name="Freeform 1534967442">
                                <a:extLst>
                                  <a:ext uri="{FF2B5EF4-FFF2-40B4-BE49-F238E27FC236}">
                                    <a16:creationId xmlns:a16="http://schemas.microsoft.com/office/drawing/2014/main" id="{641C3843-6D0E-B91B-A2B8-3A63AA1300A7}"/>
                                  </a:ext>
                                </a:extLst>
                              </wps:cNvPr>
                              <wps:cNvSpPr/>
                              <wps:spPr>
                                <a:xfrm>
                                  <a:off x="0" y="114592"/>
                                  <a:ext cx="269557" cy="274027"/>
                                </a:xfrm>
                                <a:custGeom>
                                  <a:avLst/>
                                  <a:gdLst>
                                    <a:gd name="connsiteX0" fmla="*/ 0 w 269557"/>
                                    <a:gd name="connsiteY0" fmla="*/ 211162 h 274027"/>
                                    <a:gd name="connsiteX1" fmla="*/ 0 w 269557"/>
                                    <a:gd name="connsiteY1" fmla="*/ 204495 h 274027"/>
                                    <a:gd name="connsiteX2" fmla="*/ 953 w 269557"/>
                                    <a:gd name="connsiteY2" fmla="*/ 190207 h 274027"/>
                                    <a:gd name="connsiteX3" fmla="*/ 95250 w 269557"/>
                                    <a:gd name="connsiteY3" fmla="*/ 72097 h 274027"/>
                                    <a:gd name="connsiteX4" fmla="*/ 130493 w 269557"/>
                                    <a:gd name="connsiteY4" fmla="*/ 58762 h 274027"/>
                                    <a:gd name="connsiteX5" fmla="*/ 151448 w 269557"/>
                                    <a:gd name="connsiteY5" fmla="*/ 54000 h 274027"/>
                                    <a:gd name="connsiteX6" fmla="*/ 142875 w 269557"/>
                                    <a:gd name="connsiteY6" fmla="*/ 10185 h 274027"/>
                                    <a:gd name="connsiteX7" fmla="*/ 154305 w 269557"/>
                                    <a:gd name="connsiteY7" fmla="*/ 1612 h 274027"/>
                                    <a:gd name="connsiteX8" fmla="*/ 198120 w 269557"/>
                                    <a:gd name="connsiteY8" fmla="*/ 36855 h 274027"/>
                                    <a:gd name="connsiteX9" fmla="*/ 244793 w 269557"/>
                                    <a:gd name="connsiteY9" fmla="*/ 74955 h 274027"/>
                                    <a:gd name="connsiteX10" fmla="*/ 255270 w 269557"/>
                                    <a:gd name="connsiteY10" fmla="*/ 83527 h 274027"/>
                                    <a:gd name="connsiteX11" fmla="*/ 269557 w 269557"/>
                                    <a:gd name="connsiteY11" fmla="*/ 96862 h 274027"/>
                                    <a:gd name="connsiteX12" fmla="*/ 269557 w 269557"/>
                                    <a:gd name="connsiteY12" fmla="*/ 97815 h 274027"/>
                                    <a:gd name="connsiteX13" fmla="*/ 267653 w 269557"/>
                                    <a:gd name="connsiteY13" fmla="*/ 102577 h 274027"/>
                                    <a:gd name="connsiteX14" fmla="*/ 245745 w 269557"/>
                                    <a:gd name="connsiteY14" fmla="*/ 121627 h 274027"/>
                                    <a:gd name="connsiteX15" fmla="*/ 199073 w 269557"/>
                                    <a:gd name="connsiteY15" fmla="*/ 161632 h 274027"/>
                                    <a:gd name="connsiteX16" fmla="*/ 154305 w 269557"/>
                                    <a:gd name="connsiteY16" fmla="*/ 200685 h 274027"/>
                                    <a:gd name="connsiteX17" fmla="*/ 146685 w 269557"/>
                                    <a:gd name="connsiteY17" fmla="*/ 200685 h 274027"/>
                                    <a:gd name="connsiteX18" fmla="*/ 143828 w 269557"/>
                                    <a:gd name="connsiteY18" fmla="*/ 194017 h 274027"/>
                                    <a:gd name="connsiteX19" fmla="*/ 146685 w 269557"/>
                                    <a:gd name="connsiteY19" fmla="*/ 174967 h 274027"/>
                                    <a:gd name="connsiteX20" fmla="*/ 152400 w 269557"/>
                                    <a:gd name="connsiteY20" fmla="*/ 139725 h 274027"/>
                                    <a:gd name="connsiteX21" fmla="*/ 119063 w 269557"/>
                                    <a:gd name="connsiteY21" fmla="*/ 145440 h 274027"/>
                                    <a:gd name="connsiteX22" fmla="*/ 98107 w 269557"/>
                                    <a:gd name="connsiteY22" fmla="*/ 152107 h 274027"/>
                                    <a:gd name="connsiteX23" fmla="*/ 29528 w 269557"/>
                                    <a:gd name="connsiteY23" fmla="*/ 234975 h 274027"/>
                                    <a:gd name="connsiteX24" fmla="*/ 24765 w 269557"/>
                                    <a:gd name="connsiteY24" fmla="*/ 256882 h 274027"/>
                                    <a:gd name="connsiteX25" fmla="*/ 23813 w 269557"/>
                                    <a:gd name="connsiteY25" fmla="*/ 267360 h 274027"/>
                                    <a:gd name="connsiteX26" fmla="*/ 20003 w 269557"/>
                                    <a:gd name="connsiteY26" fmla="*/ 272122 h 274027"/>
                                    <a:gd name="connsiteX27" fmla="*/ 17145 w 269557"/>
                                    <a:gd name="connsiteY27" fmla="*/ 274027 h 274027"/>
                                    <a:gd name="connsiteX28" fmla="*/ 14288 w 269557"/>
                                    <a:gd name="connsiteY28" fmla="*/ 274027 h 274027"/>
                                    <a:gd name="connsiteX29" fmla="*/ 13335 w 269557"/>
                                    <a:gd name="connsiteY29" fmla="*/ 273075 h 274027"/>
                                    <a:gd name="connsiteX30" fmla="*/ 8573 w 269557"/>
                                    <a:gd name="connsiteY30" fmla="*/ 266407 h 274027"/>
                                    <a:gd name="connsiteX31" fmla="*/ 1905 w 269557"/>
                                    <a:gd name="connsiteY31" fmla="*/ 235927 h 274027"/>
                                    <a:gd name="connsiteX32" fmla="*/ 0 w 269557"/>
                                    <a:gd name="connsiteY32" fmla="*/ 219735 h 274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269557" h="274027">
                                      <a:moveTo>
                                        <a:pt x="0" y="211162"/>
                                      </a:moveTo>
                                      <a:cubicBezTo>
                                        <a:pt x="0" y="210210"/>
                                        <a:pt x="0" y="205447"/>
                                        <a:pt x="0" y="204495"/>
                                      </a:cubicBezTo>
                                      <a:cubicBezTo>
                                        <a:pt x="0" y="198780"/>
                                        <a:pt x="953" y="195922"/>
                                        <a:pt x="953" y="190207"/>
                                      </a:cubicBezTo>
                                      <a:cubicBezTo>
                                        <a:pt x="9525" y="137820"/>
                                        <a:pt x="48578" y="94957"/>
                                        <a:pt x="95250" y="72097"/>
                                      </a:cubicBezTo>
                                      <a:cubicBezTo>
                                        <a:pt x="106680" y="66382"/>
                                        <a:pt x="118110" y="61620"/>
                                        <a:pt x="130493" y="58762"/>
                                      </a:cubicBezTo>
                                      <a:cubicBezTo>
                                        <a:pt x="137160" y="56857"/>
                                        <a:pt x="144780" y="55905"/>
                                        <a:pt x="151448" y="54000"/>
                                      </a:cubicBezTo>
                                      <a:cubicBezTo>
                                        <a:pt x="148590" y="38760"/>
                                        <a:pt x="145732" y="24472"/>
                                        <a:pt x="142875" y="10185"/>
                                      </a:cubicBezTo>
                                      <a:cubicBezTo>
                                        <a:pt x="140970" y="3517"/>
                                        <a:pt x="146685" y="-3150"/>
                                        <a:pt x="154305" y="1612"/>
                                      </a:cubicBezTo>
                                      <a:cubicBezTo>
                                        <a:pt x="168593" y="13042"/>
                                        <a:pt x="183832" y="25425"/>
                                        <a:pt x="198120" y="36855"/>
                                      </a:cubicBezTo>
                                      <a:cubicBezTo>
                                        <a:pt x="213360" y="50190"/>
                                        <a:pt x="229553" y="62572"/>
                                        <a:pt x="244793" y="74955"/>
                                      </a:cubicBezTo>
                                      <a:cubicBezTo>
                                        <a:pt x="248603" y="77812"/>
                                        <a:pt x="251460" y="80670"/>
                                        <a:pt x="255270" y="83527"/>
                                      </a:cubicBezTo>
                                      <a:cubicBezTo>
                                        <a:pt x="260032" y="88290"/>
                                        <a:pt x="266700" y="91147"/>
                                        <a:pt x="269557" y="96862"/>
                                      </a:cubicBezTo>
                                      <a:cubicBezTo>
                                        <a:pt x="269557" y="96862"/>
                                        <a:pt x="269557" y="97815"/>
                                        <a:pt x="269557" y="97815"/>
                                      </a:cubicBezTo>
                                      <a:cubicBezTo>
                                        <a:pt x="268605" y="99720"/>
                                        <a:pt x="268605" y="100672"/>
                                        <a:pt x="267653" y="102577"/>
                                      </a:cubicBezTo>
                                      <a:cubicBezTo>
                                        <a:pt x="260032" y="109245"/>
                                        <a:pt x="252413" y="114960"/>
                                        <a:pt x="245745" y="121627"/>
                                      </a:cubicBezTo>
                                      <a:cubicBezTo>
                                        <a:pt x="230505" y="134962"/>
                                        <a:pt x="214313" y="148297"/>
                                        <a:pt x="199073" y="161632"/>
                                      </a:cubicBezTo>
                                      <a:cubicBezTo>
                                        <a:pt x="183832" y="174015"/>
                                        <a:pt x="169545" y="187350"/>
                                        <a:pt x="154305" y="200685"/>
                                      </a:cubicBezTo>
                                      <a:cubicBezTo>
                                        <a:pt x="151448" y="202590"/>
                                        <a:pt x="149543" y="202590"/>
                                        <a:pt x="146685" y="200685"/>
                                      </a:cubicBezTo>
                                      <a:cubicBezTo>
                                        <a:pt x="143828" y="198780"/>
                                        <a:pt x="142875" y="196875"/>
                                        <a:pt x="143828" y="194017"/>
                                      </a:cubicBezTo>
                                      <a:cubicBezTo>
                                        <a:pt x="144780" y="187350"/>
                                        <a:pt x="145732" y="181635"/>
                                        <a:pt x="146685" y="174967"/>
                                      </a:cubicBezTo>
                                      <a:cubicBezTo>
                                        <a:pt x="148590" y="162585"/>
                                        <a:pt x="150495" y="151155"/>
                                        <a:pt x="152400" y="139725"/>
                                      </a:cubicBezTo>
                                      <a:cubicBezTo>
                                        <a:pt x="140970" y="140677"/>
                                        <a:pt x="130493" y="142582"/>
                                        <a:pt x="119063" y="145440"/>
                                      </a:cubicBezTo>
                                      <a:cubicBezTo>
                                        <a:pt x="112395" y="147345"/>
                                        <a:pt x="104775" y="150202"/>
                                        <a:pt x="98107" y="152107"/>
                                      </a:cubicBezTo>
                                      <a:cubicBezTo>
                                        <a:pt x="61913" y="167347"/>
                                        <a:pt x="40005" y="196875"/>
                                        <a:pt x="29528" y="234975"/>
                                      </a:cubicBezTo>
                                      <a:cubicBezTo>
                                        <a:pt x="27623" y="242595"/>
                                        <a:pt x="25718" y="249262"/>
                                        <a:pt x="24765" y="256882"/>
                                      </a:cubicBezTo>
                                      <a:cubicBezTo>
                                        <a:pt x="23813" y="260692"/>
                                        <a:pt x="23813" y="264502"/>
                                        <a:pt x="23813" y="267360"/>
                                      </a:cubicBezTo>
                                      <a:cubicBezTo>
                                        <a:pt x="23813" y="269265"/>
                                        <a:pt x="21907" y="270217"/>
                                        <a:pt x="20003" y="272122"/>
                                      </a:cubicBezTo>
                                      <a:cubicBezTo>
                                        <a:pt x="19050" y="273075"/>
                                        <a:pt x="18098" y="273075"/>
                                        <a:pt x="17145" y="274027"/>
                                      </a:cubicBezTo>
                                      <a:cubicBezTo>
                                        <a:pt x="16193" y="274027"/>
                                        <a:pt x="15240" y="274027"/>
                                        <a:pt x="14288" y="274027"/>
                                      </a:cubicBezTo>
                                      <a:cubicBezTo>
                                        <a:pt x="14288" y="274027"/>
                                        <a:pt x="13335" y="273075"/>
                                        <a:pt x="13335" y="273075"/>
                                      </a:cubicBezTo>
                                      <a:cubicBezTo>
                                        <a:pt x="10478" y="272122"/>
                                        <a:pt x="9525" y="269265"/>
                                        <a:pt x="8573" y="266407"/>
                                      </a:cubicBezTo>
                                      <a:cubicBezTo>
                                        <a:pt x="5715" y="256882"/>
                                        <a:pt x="3810" y="246405"/>
                                        <a:pt x="1905" y="235927"/>
                                      </a:cubicBezTo>
                                      <a:cubicBezTo>
                                        <a:pt x="953" y="230212"/>
                                        <a:pt x="953" y="225450"/>
                                        <a:pt x="0" y="219735"/>
                                      </a:cubicBezTo>
                                    </a:path>
                                  </a:pathLst>
                                </a:custGeom>
                                <a:solidFill>
                                  <a:srgbClr val="ACBD39"/>
                                </a:solidFill>
                                <a:ln w="9525" cap="flat">
                                  <a:noFill/>
                                  <a:prstDash val="solid"/>
                                  <a:miter/>
                                </a:ln>
                              </wps:spPr>
                              <wps:bodyPr rtlCol="0" anchor="ctr"/>
                            </wps:wsp>
                            <wps:wsp>
                              <wps:cNvPr id="647750567" name="Freeform 647750567">
                                <a:extLst>
                                  <a:ext uri="{FF2B5EF4-FFF2-40B4-BE49-F238E27FC236}">
                                    <a16:creationId xmlns:a16="http://schemas.microsoft.com/office/drawing/2014/main" id="{1380C433-2B43-0C74-8530-11DD28545EE2}"/>
                                  </a:ext>
                                </a:extLst>
                              </wps:cNvPr>
                              <wps:cNvSpPr/>
                              <wps:spPr>
                                <a:xfrm>
                                  <a:off x="212407" y="0"/>
                                  <a:ext cx="324802" cy="424814"/>
                                </a:xfrm>
                                <a:custGeom>
                                  <a:avLst/>
                                  <a:gdLst>
                                    <a:gd name="connsiteX0" fmla="*/ 149543 w 324802"/>
                                    <a:gd name="connsiteY0" fmla="*/ 0 h 424814"/>
                                    <a:gd name="connsiteX1" fmla="*/ 149543 w 324802"/>
                                    <a:gd name="connsiteY1" fmla="*/ 59055 h 424814"/>
                                    <a:gd name="connsiteX2" fmla="*/ 0 w 324802"/>
                                    <a:gd name="connsiteY2" fmla="*/ 59055 h 424814"/>
                                    <a:gd name="connsiteX3" fmla="*/ 0 w 324802"/>
                                    <a:gd name="connsiteY3" fmla="*/ 93345 h 424814"/>
                                    <a:gd name="connsiteX4" fmla="*/ 0 w 324802"/>
                                    <a:gd name="connsiteY4" fmla="*/ 124777 h 424814"/>
                                    <a:gd name="connsiteX5" fmla="*/ 36195 w 324802"/>
                                    <a:gd name="connsiteY5" fmla="*/ 124777 h 424814"/>
                                    <a:gd name="connsiteX6" fmla="*/ 36195 w 324802"/>
                                    <a:gd name="connsiteY6" fmla="*/ 93345 h 424814"/>
                                    <a:gd name="connsiteX7" fmla="*/ 149543 w 324802"/>
                                    <a:gd name="connsiteY7" fmla="*/ 93345 h 424814"/>
                                    <a:gd name="connsiteX8" fmla="*/ 149543 w 324802"/>
                                    <a:gd name="connsiteY8" fmla="*/ 333375 h 424814"/>
                                    <a:gd name="connsiteX9" fmla="*/ 36195 w 324802"/>
                                    <a:gd name="connsiteY9" fmla="*/ 333375 h 424814"/>
                                    <a:gd name="connsiteX10" fmla="*/ 36195 w 324802"/>
                                    <a:gd name="connsiteY10" fmla="*/ 302895 h 424814"/>
                                    <a:gd name="connsiteX11" fmla="*/ 0 w 324802"/>
                                    <a:gd name="connsiteY11" fmla="*/ 302895 h 424814"/>
                                    <a:gd name="connsiteX12" fmla="*/ 0 w 324802"/>
                                    <a:gd name="connsiteY12" fmla="*/ 333375 h 424814"/>
                                    <a:gd name="connsiteX13" fmla="*/ 0 w 324802"/>
                                    <a:gd name="connsiteY13" fmla="*/ 368617 h 424814"/>
                                    <a:gd name="connsiteX14" fmla="*/ 149543 w 324802"/>
                                    <a:gd name="connsiteY14" fmla="*/ 368617 h 424814"/>
                                    <a:gd name="connsiteX15" fmla="*/ 149543 w 324802"/>
                                    <a:gd name="connsiteY15" fmla="*/ 424815 h 424814"/>
                                    <a:gd name="connsiteX16" fmla="*/ 324803 w 324802"/>
                                    <a:gd name="connsiteY16" fmla="*/ 321945 h 424814"/>
                                    <a:gd name="connsiteX17" fmla="*/ 324803 w 324802"/>
                                    <a:gd name="connsiteY17" fmla="*/ 102870 h 42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4802" h="424814">
                                      <a:moveTo>
                                        <a:pt x="149543" y="0"/>
                                      </a:moveTo>
                                      <a:lnTo>
                                        <a:pt x="149543" y="59055"/>
                                      </a:lnTo>
                                      <a:lnTo>
                                        <a:pt x="0" y="59055"/>
                                      </a:lnTo>
                                      <a:lnTo>
                                        <a:pt x="0" y="93345"/>
                                      </a:lnTo>
                                      <a:lnTo>
                                        <a:pt x="0" y="124777"/>
                                      </a:lnTo>
                                      <a:lnTo>
                                        <a:pt x="36195" y="124777"/>
                                      </a:lnTo>
                                      <a:lnTo>
                                        <a:pt x="36195" y="93345"/>
                                      </a:lnTo>
                                      <a:lnTo>
                                        <a:pt x="149543" y="93345"/>
                                      </a:lnTo>
                                      <a:lnTo>
                                        <a:pt x="149543" y="333375"/>
                                      </a:lnTo>
                                      <a:lnTo>
                                        <a:pt x="36195" y="333375"/>
                                      </a:lnTo>
                                      <a:lnTo>
                                        <a:pt x="36195" y="302895"/>
                                      </a:lnTo>
                                      <a:lnTo>
                                        <a:pt x="0" y="302895"/>
                                      </a:lnTo>
                                      <a:lnTo>
                                        <a:pt x="0" y="333375"/>
                                      </a:lnTo>
                                      <a:lnTo>
                                        <a:pt x="0" y="368617"/>
                                      </a:lnTo>
                                      <a:lnTo>
                                        <a:pt x="149543" y="368617"/>
                                      </a:lnTo>
                                      <a:lnTo>
                                        <a:pt x="149543" y="424815"/>
                                      </a:lnTo>
                                      <a:lnTo>
                                        <a:pt x="324803" y="321945"/>
                                      </a:lnTo>
                                      <a:lnTo>
                                        <a:pt x="324803" y="102870"/>
                                      </a:lnTo>
                                      <a:close/>
                                    </a:path>
                                  </a:pathLst>
                                </a:custGeom>
                                <a:solidFill>
                                  <a:srgbClr val="82933A"/>
                                </a:solidFill>
                                <a:ln w="9525" cap="flat">
                                  <a:noFill/>
                                  <a:prstDash val="solid"/>
                                  <a:miter/>
                                </a:ln>
                              </wps:spPr>
                              <wps:bodyPr rtlCol="0" anchor="ctr"/>
                            </wps:wsp>
                          </wpg:wgp>
                        </a:graphicData>
                      </a:graphic>
                    </wp:anchor>
                  </w:drawing>
                </mc:Choice>
                <mc:Fallback>
                  <w:pict>
                    <v:group w14:anchorId="26F72557" id="Group 367" o:spid="_x0000_s1026" style="position:absolute;margin-left:114.1pt;margin-top:138.05pt;width:56.9pt;height:45pt;z-index:251659264" coordsize="5372,424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">
                      <v:shape id="Freeform 1534967442" o:spid="_x0000_s1027" style="position:absolute;top:1145;width:2695;height:2741;visibility:visible;mso-wrap-style:square;v-text-anchor:middle" coordsize="269557,2740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" path="m,211162v,-952,,-5715,,-6667c,198780,953,195922,953,190207,9525,137820,48578,94957,95250,72097v11430,-5715,22860,-10477,35243,-13335c137160,56857,144780,55905,151448,54000,148590,38760,145732,24472,142875,10185v-1905,-6668,3810,-13335,11430,-8573c168593,13042,183832,25425,198120,36855v15240,13335,31433,25717,46673,38100c248603,77812,251460,80670,255270,83527v4762,4763,11430,7620,14287,13335c269557,96862,269557,97815,269557,97815v-952,1905,-952,2857,-1904,4762c260032,109245,252413,114960,245745,121627v-15240,13335,-31432,26670,-46672,40005c183832,174015,169545,187350,154305,200685v-2857,1905,-4762,1905,-7620,c143828,198780,142875,196875,143828,194017v952,-6667,1904,-12382,2857,-19050c148590,162585,150495,151155,152400,139725v-11430,952,-21907,2857,-33337,5715c112395,147345,104775,150202,98107,152107,61913,167347,40005,196875,29528,234975v-1905,7620,-3810,14287,-4763,21907c23813,260692,23813,264502,23813,267360v,1905,-1906,2857,-3810,4762c19050,273075,18098,273075,17145,274027v-952,,-1905,,-2857,c14288,274027,13335,273075,13335,273075v-2857,-953,-3810,-3810,-4762,-6668c5715,256882,3810,246405,1905,235927,953,230212,953,225450,,219735e" fillcolor="#acbd39" stroked="f">
                        <v:stroke joinstyle="miter"/>
                        <v:path arrowok="t" o:connecttype="custom" o:connectlocs="0,211162;0,204495;953,190207;95250,72097;130493,58762;151448,54000;142875,10185;154305,1612;198120,36855;244793,74955;255270,83527;269557,96862;269557,97815;267653,102577;245745,121627;199073,161632;154305,200685;146685,200685;143828,194017;146685,174967;152400,139725;119063,145440;98107,152107;29528,234975;24765,256882;23813,267360;20003,272122;17145,274027;14288,274027;13335,273075;8573,266407;1905,235927;0,219735" o:connectangles="0,0,0,0,0,0,0,0,0,0,0,0,0,0,0,0,0,0,0,0,0,0,0,0,0,0,0,0,0,0,0,0,0"/>
                      </v:shape>
                      <v:shape id="Freeform 647750567" o:spid="_x0000_s1028" style="position:absolute;left:2124;width:3248;height:4248;visibility:visible;mso-wrap-style:square;v-text-anchor:middle" coordsize="324802,4248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" path="m149543,r,59055l,59055,,93345r,31432l36195,124777r,-31432l149543,93345r,240030l36195,333375r,-30480l,302895r,30480l,368617r149543,l149543,424815,324803,321945r,-219075l149543,xe" fillcolor="#82933a" stroked="f">
                        <v:stroke joinstyle="miter"/>
                        <v:path arrowok="t" o:connecttype="custom" o:connectlocs="149543,0;149543,59055;0,59055;0,93345;0,124777;36195,124777;36195,93345;149543,93345;149543,333375;36195,333375;36195,302895;0,302895;0,333375;0,368617;149543,368617;149543,424815;324803,321945;324803,102870" o:connectangles="0,0,0,0,0,0,0,0,0,0,0,0,0,0,0,0,0,0"/>
                      </v:shape>
                    </v:group>
                  </w:pict>
                </mc:Fallback>
              </mc:AlternateContent>
            </w:r>
            <w:r w:rsidRPr="00EA11F5">
              <w:rPr>
                <w:rFonts w:eastAsia="Times New Roman" w:cs="Calibri"/>
                <w:color w:val="000000"/>
                <w:sz w:val="24"/>
                <w:szCs w:val="24"/>
              </w:rPr>
              <w:t>Consider how much money, time, and effort it would take for a company to displace you.</w:t>
            </w:r>
          </w:p>
        </w:tc>
        <w:tc>
          <w:tcPr>
            <w:tcW w:w="3700" w:type="dxa"/>
            <w:tcBorders>
              <w:top w:val="single" w:sz="4" w:space="0" w:color="BFBFBF"/>
              <w:left w:val="nil"/>
              <w:bottom w:val="single" w:sz="24" w:space="0" w:color="20B25A"/>
              <w:right w:val="single" w:sz="4" w:space="0" w:color="BFBFBF"/>
            </w:tcBorders>
            <w:shd w:val="clear" w:color="auto" w:fill="auto"/>
            <w:tcMar>
              <w:top w:w="144" w:type="dxa"/>
              <w:left w:w="115" w:type="dxa"/>
              <w:right w:w="115" w:type="dxa"/>
            </w:tcMar>
            <w:hideMark/>
          </w:tcPr>
          <w:p w14:paraId="60679163" w14:textId="117132E7" w:rsidR="00EA11F5" w:rsidRPr="00EA11F5" w:rsidRDefault="00EA11F5" w:rsidP="00EA11F5">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61312" behindDoc="0" locked="0" layoutInCell="1" allowOverlap="1" wp14:anchorId="0A11B62E" wp14:editId="36E2ED19">
                      <wp:simplePos x="0" y="0"/>
                      <wp:positionH relativeFrom="column">
                        <wp:posOffset>1661305</wp:posOffset>
                      </wp:positionH>
                      <wp:positionV relativeFrom="paragraph">
                        <wp:posOffset>1629410</wp:posOffset>
                      </wp:positionV>
                      <wp:extent cx="567055" cy="689610"/>
                      <wp:effectExtent l="0" t="0" r="4445" b="0"/>
                      <wp:wrapNone/>
                      <wp:docPr id="908" name="Graphic 696">
                        <a:extLst xmlns:a="http://schemas.openxmlformats.org/drawingml/2006/main">
                          <a:ext uri="{FF2B5EF4-FFF2-40B4-BE49-F238E27FC236}">
                            <a16:creationId xmlns:a16="http://schemas.microsoft.com/office/drawing/2014/main" id="{29293C39-4A54-4888-2915-BD872B214699}"/>
                          </a:ext>
                        </a:extLst>
                      </wp:docPr>
                      <wp:cNvGraphicFramePr/>
                      <a:graphic xmlns:a="http://schemas.openxmlformats.org/drawingml/2006/main">
                        <a:graphicData uri="http://schemas.microsoft.com/office/word/2010/wordprocessingGroup">
                          <wpg:wgp>
                            <wpg:cNvGrpSpPr/>
                            <wpg:grpSpPr>
                              <a:xfrm>
                                <a:off x="0" y="0"/>
                                <a:ext cx="567055" cy="689610"/>
                                <a:chOff x="0" y="0"/>
                                <a:chExt cx="419836" cy="510539"/>
                              </a:xfrm>
                            </wpg:grpSpPr>
                            <wpg:grpSp>
                              <wpg:cNvPr id="1186565519" name="Graphic 696">
                                <a:extLst>
                                  <a:ext uri="{FF2B5EF4-FFF2-40B4-BE49-F238E27FC236}">
                                    <a16:creationId xmlns:a16="http://schemas.microsoft.com/office/drawing/2014/main" id="{D1C7A4BC-6D33-4381-DD93-D7940435B84F}"/>
                                  </a:ext>
                                </a:extLst>
                              </wpg:cNvPr>
                              <wpg:cNvGrpSpPr/>
                              <wpg:grpSpPr>
                                <a:xfrm>
                                  <a:off x="0" y="0"/>
                                  <a:ext cx="419836" cy="510539"/>
                                  <a:chOff x="0" y="0"/>
                                  <a:chExt cx="419836" cy="510539"/>
                                </a:xfrm>
                                <a:solidFill>
                                  <a:srgbClr val="21B25A"/>
                                </a:solidFill>
                              </wpg:grpSpPr>
                              <wps:wsp>
                                <wps:cNvPr id="865785046" name="Freeform 865785046">
                                  <a:extLst>
                                    <a:ext uri="{FF2B5EF4-FFF2-40B4-BE49-F238E27FC236}">
                                      <a16:creationId xmlns:a16="http://schemas.microsoft.com/office/drawing/2014/main" id="{EFC62450-A204-2BA6-8F8F-5B6269C89CBD}"/>
                                    </a:ext>
                                  </a:extLst>
                                </wps:cNvPr>
                                <wps:cNvSpPr/>
                                <wps:spPr>
                                  <a:xfrm>
                                    <a:off x="176582" y="169545"/>
                                    <a:ext cx="20074" cy="40004"/>
                                  </a:xfrm>
                                  <a:custGeom>
                                    <a:avLst/>
                                    <a:gdLst>
                                      <a:gd name="connsiteX0" fmla="*/ 0 w 20074"/>
                                      <a:gd name="connsiteY0" fmla="*/ 0 h 40004"/>
                                      <a:gd name="connsiteX1" fmla="*/ 0 w 20074"/>
                                      <a:gd name="connsiteY1" fmla="*/ 40005 h 40004"/>
                                      <a:gd name="connsiteX2" fmla="*/ 20003 w 20074"/>
                                      <a:gd name="connsiteY2" fmla="*/ 21907 h 40004"/>
                                      <a:gd name="connsiteX3" fmla="*/ 0 w 20074"/>
                                      <a:gd name="connsiteY3" fmla="*/ 0 h 40004"/>
                                    </a:gdLst>
                                    <a:ahLst/>
                                    <a:cxnLst>
                                      <a:cxn ang="0">
                                        <a:pos x="connsiteX0" y="connsiteY0"/>
                                      </a:cxn>
                                      <a:cxn ang="0">
                                        <a:pos x="connsiteX1" y="connsiteY1"/>
                                      </a:cxn>
                                      <a:cxn ang="0">
                                        <a:pos x="connsiteX2" y="connsiteY2"/>
                                      </a:cxn>
                                      <a:cxn ang="0">
                                        <a:pos x="connsiteX3" y="connsiteY3"/>
                                      </a:cxn>
                                    </a:cxnLst>
                                    <a:rect l="l" t="t" r="r" b="b"/>
                                    <a:pathLst>
                                      <a:path w="20074" h="40004">
                                        <a:moveTo>
                                          <a:pt x="0" y="0"/>
                                        </a:moveTo>
                                        <a:lnTo>
                                          <a:pt x="0" y="40005"/>
                                        </a:lnTo>
                                        <a:cubicBezTo>
                                          <a:pt x="13335" y="38100"/>
                                          <a:pt x="20003" y="31432"/>
                                          <a:pt x="20003" y="21907"/>
                                        </a:cubicBezTo>
                                        <a:cubicBezTo>
                                          <a:pt x="20955" y="11430"/>
                                          <a:pt x="12383" y="4763"/>
                                          <a:pt x="0" y="0"/>
                                        </a:cubicBezTo>
                                        <a:close/>
                                      </a:path>
                                    </a:pathLst>
                                  </a:custGeom>
                                  <a:solidFill>
                                    <a:srgbClr val="21B25A"/>
                                  </a:solidFill>
                                  <a:ln w="9525" cap="flat">
                                    <a:noFill/>
                                    <a:prstDash val="solid"/>
                                    <a:miter/>
                                  </a:ln>
                                </wps:spPr>
                                <wps:bodyPr rtlCol="0" anchor="ctr"/>
                              </wps:wsp>
                              <wps:wsp>
                                <wps:cNvPr id="1576280626" name="Freeform 1576280626">
                                  <a:extLst>
                                    <a:ext uri="{FF2B5EF4-FFF2-40B4-BE49-F238E27FC236}">
                                      <a16:creationId xmlns:a16="http://schemas.microsoft.com/office/drawing/2014/main" id="{84E2CC46-FF82-F14E-023B-ADA2E36F9F64}"/>
                                    </a:ext>
                                  </a:extLst>
                                </wps:cNvPr>
                                <wps:cNvSpPr/>
                                <wps:spPr>
                                  <a:xfrm>
                                    <a:off x="141340" y="86677"/>
                                    <a:ext cx="17144" cy="39052"/>
                                  </a:xfrm>
                                  <a:custGeom>
                                    <a:avLst/>
                                    <a:gdLst>
                                      <a:gd name="connsiteX0" fmla="*/ 0 w 17144"/>
                                      <a:gd name="connsiteY0" fmla="*/ 18098 h 39052"/>
                                      <a:gd name="connsiteX1" fmla="*/ 17145 w 17144"/>
                                      <a:gd name="connsiteY1" fmla="*/ 39053 h 39052"/>
                                      <a:gd name="connsiteX2" fmla="*/ 17145 w 17144"/>
                                      <a:gd name="connsiteY2" fmla="*/ 0 h 39052"/>
                                      <a:gd name="connsiteX3" fmla="*/ 0 w 17144"/>
                                      <a:gd name="connsiteY3" fmla="*/ 18098 h 39052"/>
                                    </a:gdLst>
                                    <a:ahLst/>
                                    <a:cxnLst>
                                      <a:cxn ang="0">
                                        <a:pos x="connsiteX0" y="connsiteY0"/>
                                      </a:cxn>
                                      <a:cxn ang="0">
                                        <a:pos x="connsiteX1" y="connsiteY1"/>
                                      </a:cxn>
                                      <a:cxn ang="0">
                                        <a:pos x="connsiteX2" y="connsiteY2"/>
                                      </a:cxn>
                                      <a:cxn ang="0">
                                        <a:pos x="connsiteX3" y="connsiteY3"/>
                                      </a:cxn>
                                    </a:cxnLst>
                                    <a:rect l="l" t="t" r="r" b="b"/>
                                    <a:pathLst>
                                      <a:path w="17144" h="39052">
                                        <a:moveTo>
                                          <a:pt x="0" y="18098"/>
                                        </a:moveTo>
                                        <a:cubicBezTo>
                                          <a:pt x="0" y="27623"/>
                                          <a:pt x="6667" y="34290"/>
                                          <a:pt x="17145" y="39053"/>
                                        </a:cubicBezTo>
                                        <a:lnTo>
                                          <a:pt x="17145" y="0"/>
                                        </a:lnTo>
                                        <a:cubicBezTo>
                                          <a:pt x="6667" y="2858"/>
                                          <a:pt x="0" y="8573"/>
                                          <a:pt x="0" y="18098"/>
                                        </a:cubicBezTo>
                                        <a:close/>
                                      </a:path>
                                    </a:pathLst>
                                  </a:custGeom>
                                  <a:solidFill>
                                    <a:srgbClr val="21B25A"/>
                                  </a:solidFill>
                                  <a:ln w="9525" cap="flat">
                                    <a:noFill/>
                                    <a:prstDash val="solid"/>
                                    <a:miter/>
                                  </a:ln>
                                </wps:spPr>
                                <wps:bodyPr rtlCol="0" anchor="ctr"/>
                              </wps:wsp>
                              <wps:wsp>
                                <wps:cNvPr id="1100142327" name="Freeform 1100142327">
                                  <a:extLst>
                                    <a:ext uri="{FF2B5EF4-FFF2-40B4-BE49-F238E27FC236}">
                                      <a16:creationId xmlns:a16="http://schemas.microsoft.com/office/drawing/2014/main" id="{D3B1B2D6-0D04-AD5B-64F7-82D16BD4E304}"/>
                                    </a:ext>
                                  </a:extLst>
                                </wps:cNvPr>
                                <wps:cNvSpPr/>
                                <wps:spPr>
                                  <a:xfrm>
                                    <a:off x="0" y="0"/>
                                    <a:ext cx="419836" cy="510539"/>
                                  </a:xfrm>
                                  <a:custGeom>
                                    <a:avLst/>
                                    <a:gdLst>
                                      <a:gd name="connsiteX0" fmla="*/ 419469 w 419836"/>
                                      <a:gd name="connsiteY0" fmla="*/ 165735 h 510539"/>
                                      <a:gd name="connsiteX1" fmla="*/ 407087 w 419836"/>
                                      <a:gd name="connsiteY1" fmla="*/ 155258 h 510539"/>
                                      <a:gd name="connsiteX2" fmla="*/ 343269 w 419836"/>
                                      <a:gd name="connsiteY2" fmla="*/ 155258 h 510539"/>
                                      <a:gd name="connsiteX3" fmla="*/ 331840 w 419836"/>
                                      <a:gd name="connsiteY3" fmla="*/ 162877 h 510539"/>
                                      <a:gd name="connsiteX4" fmla="*/ 329934 w 419836"/>
                                      <a:gd name="connsiteY4" fmla="*/ 170497 h 510539"/>
                                      <a:gd name="connsiteX5" fmla="*/ 325172 w 419836"/>
                                      <a:gd name="connsiteY5" fmla="*/ 189547 h 510539"/>
                                      <a:gd name="connsiteX6" fmla="*/ 320409 w 419836"/>
                                      <a:gd name="connsiteY6" fmla="*/ 207645 h 510539"/>
                                      <a:gd name="connsiteX7" fmla="*/ 308027 w 419836"/>
                                      <a:gd name="connsiteY7" fmla="*/ 207645 h 510539"/>
                                      <a:gd name="connsiteX8" fmla="*/ 277547 w 419836"/>
                                      <a:gd name="connsiteY8" fmla="*/ 207645 h 510539"/>
                                      <a:gd name="connsiteX9" fmla="*/ 300407 w 419836"/>
                                      <a:gd name="connsiteY9" fmla="*/ 132397 h 510539"/>
                                      <a:gd name="connsiteX10" fmla="*/ 168009 w 419836"/>
                                      <a:gd name="connsiteY10" fmla="*/ 0 h 510539"/>
                                      <a:gd name="connsiteX11" fmla="*/ 35612 w 419836"/>
                                      <a:gd name="connsiteY11" fmla="*/ 132397 h 510539"/>
                                      <a:gd name="connsiteX12" fmla="*/ 58472 w 419836"/>
                                      <a:gd name="connsiteY12" fmla="*/ 207645 h 510539"/>
                                      <a:gd name="connsiteX13" fmla="*/ 18467 w 419836"/>
                                      <a:gd name="connsiteY13" fmla="*/ 207645 h 510539"/>
                                      <a:gd name="connsiteX14" fmla="*/ 11799 w 419836"/>
                                      <a:gd name="connsiteY14" fmla="*/ 207645 h 510539"/>
                                      <a:gd name="connsiteX15" fmla="*/ 369 w 419836"/>
                                      <a:gd name="connsiteY15" fmla="*/ 222885 h 510539"/>
                                      <a:gd name="connsiteX16" fmla="*/ 4179 w 419836"/>
                                      <a:gd name="connsiteY16" fmla="*/ 240983 h 510539"/>
                                      <a:gd name="connsiteX17" fmla="*/ 8942 w 419836"/>
                                      <a:gd name="connsiteY17" fmla="*/ 260033 h 510539"/>
                                      <a:gd name="connsiteX18" fmla="*/ 11799 w 419836"/>
                                      <a:gd name="connsiteY18" fmla="*/ 274320 h 510539"/>
                                      <a:gd name="connsiteX19" fmla="*/ 13704 w 419836"/>
                                      <a:gd name="connsiteY19" fmla="*/ 282892 h 510539"/>
                                      <a:gd name="connsiteX20" fmla="*/ 16562 w 419836"/>
                                      <a:gd name="connsiteY20" fmla="*/ 295275 h 510539"/>
                                      <a:gd name="connsiteX21" fmla="*/ 19419 w 419836"/>
                                      <a:gd name="connsiteY21" fmla="*/ 308610 h 510539"/>
                                      <a:gd name="connsiteX22" fmla="*/ 23229 w 419836"/>
                                      <a:gd name="connsiteY22" fmla="*/ 324802 h 510539"/>
                                      <a:gd name="connsiteX23" fmla="*/ 27040 w 419836"/>
                                      <a:gd name="connsiteY23" fmla="*/ 340995 h 510539"/>
                                      <a:gd name="connsiteX24" fmla="*/ 29897 w 419836"/>
                                      <a:gd name="connsiteY24" fmla="*/ 354330 h 510539"/>
                                      <a:gd name="connsiteX25" fmla="*/ 32754 w 419836"/>
                                      <a:gd name="connsiteY25" fmla="*/ 367665 h 510539"/>
                                      <a:gd name="connsiteX26" fmla="*/ 35612 w 419836"/>
                                      <a:gd name="connsiteY26" fmla="*/ 380047 h 510539"/>
                                      <a:gd name="connsiteX27" fmla="*/ 45137 w 419836"/>
                                      <a:gd name="connsiteY27" fmla="*/ 389572 h 510539"/>
                                      <a:gd name="connsiteX28" fmla="*/ 51804 w 419836"/>
                                      <a:gd name="connsiteY28" fmla="*/ 390525 h 510539"/>
                                      <a:gd name="connsiteX29" fmla="*/ 271832 w 419836"/>
                                      <a:gd name="connsiteY29" fmla="*/ 390525 h 510539"/>
                                      <a:gd name="connsiteX30" fmla="*/ 273737 w 419836"/>
                                      <a:gd name="connsiteY30" fmla="*/ 390525 h 510539"/>
                                      <a:gd name="connsiteX31" fmla="*/ 266117 w 419836"/>
                                      <a:gd name="connsiteY31" fmla="*/ 419100 h 510539"/>
                                      <a:gd name="connsiteX32" fmla="*/ 265165 w 419836"/>
                                      <a:gd name="connsiteY32" fmla="*/ 420052 h 510539"/>
                                      <a:gd name="connsiteX33" fmla="*/ 263259 w 419836"/>
                                      <a:gd name="connsiteY33" fmla="*/ 420052 h 510539"/>
                                      <a:gd name="connsiteX34" fmla="*/ 57519 w 419836"/>
                                      <a:gd name="connsiteY34" fmla="*/ 420052 h 510539"/>
                                      <a:gd name="connsiteX35" fmla="*/ 55615 w 419836"/>
                                      <a:gd name="connsiteY35" fmla="*/ 420052 h 510539"/>
                                      <a:gd name="connsiteX36" fmla="*/ 48947 w 419836"/>
                                      <a:gd name="connsiteY36" fmla="*/ 422910 h 510539"/>
                                      <a:gd name="connsiteX37" fmla="*/ 45137 w 419836"/>
                                      <a:gd name="connsiteY37" fmla="*/ 435292 h 510539"/>
                                      <a:gd name="connsiteX38" fmla="*/ 56567 w 419836"/>
                                      <a:gd name="connsiteY38" fmla="*/ 445770 h 510539"/>
                                      <a:gd name="connsiteX39" fmla="*/ 73712 w 419836"/>
                                      <a:gd name="connsiteY39" fmla="*/ 445770 h 510539"/>
                                      <a:gd name="connsiteX40" fmla="*/ 60377 w 419836"/>
                                      <a:gd name="connsiteY40" fmla="*/ 474345 h 510539"/>
                                      <a:gd name="connsiteX41" fmla="*/ 96572 w 419836"/>
                                      <a:gd name="connsiteY41" fmla="*/ 510540 h 510539"/>
                                      <a:gd name="connsiteX42" fmla="*/ 132767 w 419836"/>
                                      <a:gd name="connsiteY42" fmla="*/ 474345 h 510539"/>
                                      <a:gd name="connsiteX43" fmla="*/ 119432 w 419836"/>
                                      <a:gd name="connsiteY43" fmla="*/ 445770 h 510539"/>
                                      <a:gd name="connsiteX44" fmla="*/ 224207 w 419836"/>
                                      <a:gd name="connsiteY44" fmla="*/ 445770 h 510539"/>
                                      <a:gd name="connsiteX45" fmla="*/ 210872 w 419836"/>
                                      <a:gd name="connsiteY45" fmla="*/ 474345 h 510539"/>
                                      <a:gd name="connsiteX46" fmla="*/ 247067 w 419836"/>
                                      <a:gd name="connsiteY46" fmla="*/ 510540 h 510539"/>
                                      <a:gd name="connsiteX47" fmla="*/ 283262 w 419836"/>
                                      <a:gd name="connsiteY47" fmla="*/ 474345 h 510539"/>
                                      <a:gd name="connsiteX48" fmla="*/ 269927 w 419836"/>
                                      <a:gd name="connsiteY48" fmla="*/ 445770 h 510539"/>
                                      <a:gd name="connsiteX49" fmla="*/ 278499 w 419836"/>
                                      <a:gd name="connsiteY49" fmla="*/ 445770 h 510539"/>
                                      <a:gd name="connsiteX50" fmla="*/ 282309 w 419836"/>
                                      <a:gd name="connsiteY50" fmla="*/ 444817 h 510539"/>
                                      <a:gd name="connsiteX51" fmla="*/ 289929 w 419836"/>
                                      <a:gd name="connsiteY51" fmla="*/ 434340 h 510539"/>
                                      <a:gd name="connsiteX52" fmla="*/ 301359 w 419836"/>
                                      <a:gd name="connsiteY52" fmla="*/ 387667 h 510539"/>
                                      <a:gd name="connsiteX53" fmla="*/ 305169 w 419836"/>
                                      <a:gd name="connsiteY53" fmla="*/ 371475 h 510539"/>
                                      <a:gd name="connsiteX54" fmla="*/ 310884 w 419836"/>
                                      <a:gd name="connsiteY54" fmla="*/ 348615 h 510539"/>
                                      <a:gd name="connsiteX55" fmla="*/ 316599 w 419836"/>
                                      <a:gd name="connsiteY55" fmla="*/ 324802 h 510539"/>
                                      <a:gd name="connsiteX56" fmla="*/ 322315 w 419836"/>
                                      <a:gd name="connsiteY56" fmla="*/ 300038 h 510539"/>
                                      <a:gd name="connsiteX57" fmla="*/ 327077 w 419836"/>
                                      <a:gd name="connsiteY57" fmla="*/ 280035 h 510539"/>
                                      <a:gd name="connsiteX58" fmla="*/ 331840 w 419836"/>
                                      <a:gd name="connsiteY58" fmla="*/ 261938 h 510539"/>
                                      <a:gd name="connsiteX59" fmla="*/ 337554 w 419836"/>
                                      <a:gd name="connsiteY59" fmla="*/ 237172 h 510539"/>
                                      <a:gd name="connsiteX60" fmla="*/ 342317 w 419836"/>
                                      <a:gd name="connsiteY60" fmla="*/ 219075 h 510539"/>
                                      <a:gd name="connsiteX61" fmla="*/ 347079 w 419836"/>
                                      <a:gd name="connsiteY61" fmla="*/ 200977 h 510539"/>
                                      <a:gd name="connsiteX62" fmla="*/ 351842 w 419836"/>
                                      <a:gd name="connsiteY62" fmla="*/ 182880 h 510539"/>
                                      <a:gd name="connsiteX63" fmla="*/ 354699 w 419836"/>
                                      <a:gd name="connsiteY63" fmla="*/ 180975 h 510539"/>
                                      <a:gd name="connsiteX64" fmla="*/ 407087 w 419836"/>
                                      <a:gd name="connsiteY64" fmla="*/ 180975 h 510539"/>
                                      <a:gd name="connsiteX65" fmla="*/ 419469 w 419836"/>
                                      <a:gd name="connsiteY65" fmla="*/ 165735 h 510539"/>
                                      <a:gd name="connsiteX66" fmla="*/ 187059 w 419836"/>
                                      <a:gd name="connsiteY66" fmla="*/ 245745 h 510539"/>
                                      <a:gd name="connsiteX67" fmla="*/ 187059 w 419836"/>
                                      <a:gd name="connsiteY67" fmla="*/ 263842 h 510539"/>
                                      <a:gd name="connsiteX68" fmla="*/ 181344 w 419836"/>
                                      <a:gd name="connsiteY68" fmla="*/ 269558 h 510539"/>
                                      <a:gd name="connsiteX69" fmla="*/ 173724 w 419836"/>
                                      <a:gd name="connsiteY69" fmla="*/ 269558 h 510539"/>
                                      <a:gd name="connsiteX70" fmla="*/ 168009 w 419836"/>
                                      <a:gd name="connsiteY70" fmla="*/ 263842 h 510539"/>
                                      <a:gd name="connsiteX71" fmla="*/ 168009 w 419836"/>
                                      <a:gd name="connsiteY71" fmla="*/ 244792 h 510539"/>
                                      <a:gd name="connsiteX72" fmla="*/ 100382 w 419836"/>
                                      <a:gd name="connsiteY72" fmla="*/ 190500 h 510539"/>
                                      <a:gd name="connsiteX73" fmla="*/ 107049 w 419836"/>
                                      <a:gd name="connsiteY73" fmla="*/ 183833 h 510539"/>
                                      <a:gd name="connsiteX74" fmla="*/ 130862 w 419836"/>
                                      <a:gd name="connsiteY74" fmla="*/ 183833 h 510539"/>
                                      <a:gd name="connsiteX75" fmla="*/ 137529 w 419836"/>
                                      <a:gd name="connsiteY75" fmla="*/ 189547 h 510539"/>
                                      <a:gd name="connsiteX76" fmla="*/ 157532 w 419836"/>
                                      <a:gd name="connsiteY76" fmla="*/ 207645 h 510539"/>
                                      <a:gd name="connsiteX77" fmla="*/ 157532 w 419836"/>
                                      <a:gd name="connsiteY77" fmla="*/ 161925 h 510539"/>
                                      <a:gd name="connsiteX78" fmla="*/ 103240 w 419836"/>
                                      <a:gd name="connsiteY78" fmla="*/ 103822 h 510539"/>
                                      <a:gd name="connsiteX79" fmla="*/ 157532 w 419836"/>
                                      <a:gd name="connsiteY79" fmla="*/ 49530 h 510539"/>
                                      <a:gd name="connsiteX80" fmla="*/ 157532 w 419836"/>
                                      <a:gd name="connsiteY80" fmla="*/ 31433 h 510539"/>
                                      <a:gd name="connsiteX81" fmla="*/ 163247 w 419836"/>
                                      <a:gd name="connsiteY81" fmla="*/ 25717 h 510539"/>
                                      <a:gd name="connsiteX82" fmla="*/ 170867 w 419836"/>
                                      <a:gd name="connsiteY82" fmla="*/ 25717 h 510539"/>
                                      <a:gd name="connsiteX83" fmla="*/ 176582 w 419836"/>
                                      <a:gd name="connsiteY83" fmla="*/ 31433 h 510539"/>
                                      <a:gd name="connsiteX84" fmla="*/ 176582 w 419836"/>
                                      <a:gd name="connsiteY84" fmla="*/ 49530 h 510539"/>
                                      <a:gd name="connsiteX85" fmla="*/ 230874 w 419836"/>
                                      <a:gd name="connsiteY85" fmla="*/ 102870 h 510539"/>
                                      <a:gd name="connsiteX86" fmla="*/ 224207 w 419836"/>
                                      <a:gd name="connsiteY86" fmla="*/ 109538 h 510539"/>
                                      <a:gd name="connsiteX87" fmla="*/ 200394 w 419836"/>
                                      <a:gd name="connsiteY87" fmla="*/ 109538 h 510539"/>
                                      <a:gd name="connsiteX88" fmla="*/ 193727 w 419836"/>
                                      <a:gd name="connsiteY88" fmla="*/ 103822 h 510539"/>
                                      <a:gd name="connsiteX89" fmla="*/ 176582 w 419836"/>
                                      <a:gd name="connsiteY89" fmla="*/ 86677 h 510539"/>
                                      <a:gd name="connsiteX90" fmla="*/ 176582 w 419836"/>
                                      <a:gd name="connsiteY90" fmla="*/ 132397 h 510539"/>
                                      <a:gd name="connsiteX91" fmla="*/ 233732 w 419836"/>
                                      <a:gd name="connsiteY91" fmla="*/ 190500 h 510539"/>
                                      <a:gd name="connsiteX92" fmla="*/ 233732 w 419836"/>
                                      <a:gd name="connsiteY92" fmla="*/ 190500 h 510539"/>
                                      <a:gd name="connsiteX93" fmla="*/ 187059 w 419836"/>
                                      <a:gd name="connsiteY93" fmla="*/ 245745 h 5105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Lst>
                                    <a:rect l="l" t="t" r="r" b="b"/>
                                    <a:pathLst>
                                      <a:path w="419836" h="510539">
                                        <a:moveTo>
                                          <a:pt x="419469" y="165735"/>
                                        </a:moveTo>
                                        <a:cubicBezTo>
                                          <a:pt x="418517" y="159067"/>
                                          <a:pt x="412802" y="155258"/>
                                          <a:pt x="407087" y="155258"/>
                                        </a:cubicBezTo>
                                        <a:cubicBezTo>
                                          <a:pt x="386132" y="155258"/>
                                          <a:pt x="365177" y="155258"/>
                                          <a:pt x="343269" y="155258"/>
                                        </a:cubicBezTo>
                                        <a:cubicBezTo>
                                          <a:pt x="337554" y="155258"/>
                                          <a:pt x="333744" y="158115"/>
                                          <a:pt x="331840" y="162877"/>
                                        </a:cubicBezTo>
                                        <a:cubicBezTo>
                                          <a:pt x="330887" y="165735"/>
                                          <a:pt x="329934" y="167640"/>
                                          <a:pt x="329934" y="170497"/>
                                        </a:cubicBezTo>
                                        <a:cubicBezTo>
                                          <a:pt x="328029" y="177165"/>
                                          <a:pt x="327077" y="183833"/>
                                          <a:pt x="325172" y="189547"/>
                                        </a:cubicBezTo>
                                        <a:cubicBezTo>
                                          <a:pt x="323267" y="195263"/>
                                          <a:pt x="322315" y="200977"/>
                                          <a:pt x="320409" y="207645"/>
                                        </a:cubicBezTo>
                                        <a:cubicBezTo>
                                          <a:pt x="319457" y="207645"/>
                                          <a:pt x="308979" y="207645"/>
                                          <a:pt x="308027" y="207645"/>
                                        </a:cubicBezTo>
                                        <a:cubicBezTo>
                                          <a:pt x="297549" y="207645"/>
                                          <a:pt x="288024" y="207645"/>
                                          <a:pt x="277547" y="207645"/>
                                        </a:cubicBezTo>
                                        <a:cubicBezTo>
                                          <a:pt x="291834" y="186690"/>
                                          <a:pt x="300407" y="160972"/>
                                          <a:pt x="300407" y="132397"/>
                                        </a:cubicBezTo>
                                        <a:cubicBezTo>
                                          <a:pt x="300407" y="59055"/>
                                          <a:pt x="241352" y="0"/>
                                          <a:pt x="168009" y="0"/>
                                        </a:cubicBezTo>
                                        <a:cubicBezTo>
                                          <a:pt x="94667" y="0"/>
                                          <a:pt x="35612" y="59055"/>
                                          <a:pt x="35612" y="132397"/>
                                        </a:cubicBezTo>
                                        <a:cubicBezTo>
                                          <a:pt x="35612" y="160020"/>
                                          <a:pt x="44184" y="185738"/>
                                          <a:pt x="58472" y="207645"/>
                                        </a:cubicBezTo>
                                        <a:cubicBezTo>
                                          <a:pt x="42279" y="207645"/>
                                          <a:pt x="34659" y="207645"/>
                                          <a:pt x="18467" y="207645"/>
                                        </a:cubicBezTo>
                                        <a:cubicBezTo>
                                          <a:pt x="16562" y="207645"/>
                                          <a:pt x="13704" y="207645"/>
                                          <a:pt x="11799" y="207645"/>
                                        </a:cubicBezTo>
                                        <a:cubicBezTo>
                                          <a:pt x="4179" y="208597"/>
                                          <a:pt x="-1535" y="215265"/>
                                          <a:pt x="369" y="222885"/>
                                        </a:cubicBezTo>
                                        <a:cubicBezTo>
                                          <a:pt x="1322" y="228600"/>
                                          <a:pt x="3227" y="235267"/>
                                          <a:pt x="4179" y="240983"/>
                                        </a:cubicBezTo>
                                        <a:cubicBezTo>
                                          <a:pt x="6084" y="247650"/>
                                          <a:pt x="7037" y="253365"/>
                                          <a:pt x="8942" y="260033"/>
                                        </a:cubicBezTo>
                                        <a:cubicBezTo>
                                          <a:pt x="9894" y="264795"/>
                                          <a:pt x="10847" y="269558"/>
                                          <a:pt x="11799" y="274320"/>
                                        </a:cubicBezTo>
                                        <a:cubicBezTo>
                                          <a:pt x="12752" y="277177"/>
                                          <a:pt x="13704" y="280035"/>
                                          <a:pt x="13704" y="282892"/>
                                        </a:cubicBezTo>
                                        <a:cubicBezTo>
                                          <a:pt x="14657" y="286702"/>
                                          <a:pt x="15609" y="291465"/>
                                          <a:pt x="16562" y="295275"/>
                                        </a:cubicBezTo>
                                        <a:cubicBezTo>
                                          <a:pt x="17515" y="300038"/>
                                          <a:pt x="18467" y="303847"/>
                                          <a:pt x="19419" y="308610"/>
                                        </a:cubicBezTo>
                                        <a:cubicBezTo>
                                          <a:pt x="20372" y="314325"/>
                                          <a:pt x="22277" y="320040"/>
                                          <a:pt x="23229" y="324802"/>
                                        </a:cubicBezTo>
                                        <a:cubicBezTo>
                                          <a:pt x="24182" y="330517"/>
                                          <a:pt x="26087" y="336233"/>
                                          <a:pt x="27040" y="340995"/>
                                        </a:cubicBezTo>
                                        <a:cubicBezTo>
                                          <a:pt x="27992" y="345758"/>
                                          <a:pt x="28944" y="349567"/>
                                          <a:pt x="29897" y="354330"/>
                                        </a:cubicBezTo>
                                        <a:cubicBezTo>
                                          <a:pt x="30849" y="359092"/>
                                          <a:pt x="31802" y="362902"/>
                                          <a:pt x="32754" y="367665"/>
                                        </a:cubicBezTo>
                                        <a:cubicBezTo>
                                          <a:pt x="33707" y="371475"/>
                                          <a:pt x="34659" y="376238"/>
                                          <a:pt x="35612" y="380047"/>
                                        </a:cubicBezTo>
                                        <a:cubicBezTo>
                                          <a:pt x="36565" y="384810"/>
                                          <a:pt x="40374" y="387667"/>
                                          <a:pt x="45137" y="389572"/>
                                        </a:cubicBezTo>
                                        <a:cubicBezTo>
                                          <a:pt x="47042" y="390525"/>
                                          <a:pt x="49899" y="390525"/>
                                          <a:pt x="51804" y="390525"/>
                                        </a:cubicBezTo>
                                        <a:cubicBezTo>
                                          <a:pt x="125147" y="390525"/>
                                          <a:pt x="198490" y="390525"/>
                                          <a:pt x="271832" y="390525"/>
                                        </a:cubicBezTo>
                                        <a:cubicBezTo>
                                          <a:pt x="272784" y="390525"/>
                                          <a:pt x="272784" y="390525"/>
                                          <a:pt x="273737" y="390525"/>
                                        </a:cubicBezTo>
                                        <a:cubicBezTo>
                                          <a:pt x="273737" y="391477"/>
                                          <a:pt x="268022" y="411480"/>
                                          <a:pt x="266117" y="419100"/>
                                        </a:cubicBezTo>
                                        <a:cubicBezTo>
                                          <a:pt x="266117" y="419100"/>
                                          <a:pt x="265165" y="420052"/>
                                          <a:pt x="265165" y="420052"/>
                                        </a:cubicBezTo>
                                        <a:cubicBezTo>
                                          <a:pt x="264212" y="420052"/>
                                          <a:pt x="264212" y="420052"/>
                                          <a:pt x="263259" y="420052"/>
                                        </a:cubicBezTo>
                                        <a:cubicBezTo>
                                          <a:pt x="194679" y="420052"/>
                                          <a:pt x="126099" y="420052"/>
                                          <a:pt x="57519" y="420052"/>
                                        </a:cubicBezTo>
                                        <a:cubicBezTo>
                                          <a:pt x="56567" y="420052"/>
                                          <a:pt x="56567" y="420052"/>
                                          <a:pt x="55615" y="420052"/>
                                        </a:cubicBezTo>
                                        <a:cubicBezTo>
                                          <a:pt x="52757" y="420052"/>
                                          <a:pt x="50852" y="421005"/>
                                          <a:pt x="48947" y="422910"/>
                                        </a:cubicBezTo>
                                        <a:cubicBezTo>
                                          <a:pt x="46090" y="426720"/>
                                          <a:pt x="44184" y="430530"/>
                                          <a:pt x="45137" y="435292"/>
                                        </a:cubicBezTo>
                                        <a:cubicBezTo>
                                          <a:pt x="46090" y="440055"/>
                                          <a:pt x="49899" y="445770"/>
                                          <a:pt x="56567" y="445770"/>
                                        </a:cubicBezTo>
                                        <a:cubicBezTo>
                                          <a:pt x="62282" y="445770"/>
                                          <a:pt x="67997" y="445770"/>
                                          <a:pt x="73712" y="445770"/>
                                        </a:cubicBezTo>
                                        <a:cubicBezTo>
                                          <a:pt x="65140" y="452438"/>
                                          <a:pt x="60377" y="462915"/>
                                          <a:pt x="60377" y="474345"/>
                                        </a:cubicBezTo>
                                        <a:cubicBezTo>
                                          <a:pt x="60377" y="494347"/>
                                          <a:pt x="76569" y="510540"/>
                                          <a:pt x="96572" y="510540"/>
                                        </a:cubicBezTo>
                                        <a:cubicBezTo>
                                          <a:pt x="116574" y="510540"/>
                                          <a:pt x="132767" y="494347"/>
                                          <a:pt x="132767" y="474345"/>
                                        </a:cubicBezTo>
                                        <a:cubicBezTo>
                                          <a:pt x="132767" y="462915"/>
                                          <a:pt x="127052" y="452438"/>
                                          <a:pt x="119432" y="445770"/>
                                        </a:cubicBezTo>
                                        <a:cubicBezTo>
                                          <a:pt x="154674" y="445770"/>
                                          <a:pt x="188965" y="445770"/>
                                          <a:pt x="224207" y="445770"/>
                                        </a:cubicBezTo>
                                        <a:cubicBezTo>
                                          <a:pt x="215634" y="452438"/>
                                          <a:pt x="210872" y="462915"/>
                                          <a:pt x="210872" y="474345"/>
                                        </a:cubicBezTo>
                                        <a:cubicBezTo>
                                          <a:pt x="210872" y="494347"/>
                                          <a:pt x="227065" y="510540"/>
                                          <a:pt x="247067" y="510540"/>
                                        </a:cubicBezTo>
                                        <a:cubicBezTo>
                                          <a:pt x="267069" y="510540"/>
                                          <a:pt x="283262" y="494347"/>
                                          <a:pt x="283262" y="474345"/>
                                        </a:cubicBezTo>
                                        <a:cubicBezTo>
                                          <a:pt x="283262" y="462915"/>
                                          <a:pt x="277547" y="452438"/>
                                          <a:pt x="269927" y="445770"/>
                                        </a:cubicBezTo>
                                        <a:cubicBezTo>
                                          <a:pt x="272784" y="445770"/>
                                          <a:pt x="275642" y="445770"/>
                                          <a:pt x="278499" y="445770"/>
                                        </a:cubicBezTo>
                                        <a:cubicBezTo>
                                          <a:pt x="279452" y="445770"/>
                                          <a:pt x="280404" y="445770"/>
                                          <a:pt x="282309" y="444817"/>
                                        </a:cubicBezTo>
                                        <a:cubicBezTo>
                                          <a:pt x="287072" y="442913"/>
                                          <a:pt x="288977" y="439102"/>
                                          <a:pt x="289929" y="434340"/>
                                        </a:cubicBezTo>
                                        <a:cubicBezTo>
                                          <a:pt x="291834" y="426720"/>
                                          <a:pt x="299454" y="395288"/>
                                          <a:pt x="301359" y="387667"/>
                                        </a:cubicBezTo>
                                        <a:cubicBezTo>
                                          <a:pt x="302312" y="381952"/>
                                          <a:pt x="304217" y="377190"/>
                                          <a:pt x="305169" y="371475"/>
                                        </a:cubicBezTo>
                                        <a:cubicBezTo>
                                          <a:pt x="307074" y="363855"/>
                                          <a:pt x="308979" y="356235"/>
                                          <a:pt x="310884" y="348615"/>
                                        </a:cubicBezTo>
                                        <a:cubicBezTo>
                                          <a:pt x="312790" y="340995"/>
                                          <a:pt x="314694" y="332422"/>
                                          <a:pt x="316599" y="324802"/>
                                        </a:cubicBezTo>
                                        <a:cubicBezTo>
                                          <a:pt x="318504" y="316230"/>
                                          <a:pt x="320409" y="308610"/>
                                          <a:pt x="322315" y="300038"/>
                                        </a:cubicBezTo>
                                        <a:cubicBezTo>
                                          <a:pt x="324219" y="293370"/>
                                          <a:pt x="325172" y="286702"/>
                                          <a:pt x="327077" y="280035"/>
                                        </a:cubicBezTo>
                                        <a:cubicBezTo>
                                          <a:pt x="328982" y="274320"/>
                                          <a:pt x="329934" y="267652"/>
                                          <a:pt x="331840" y="261938"/>
                                        </a:cubicBezTo>
                                        <a:cubicBezTo>
                                          <a:pt x="333744" y="253365"/>
                                          <a:pt x="335649" y="245745"/>
                                          <a:pt x="337554" y="237172"/>
                                        </a:cubicBezTo>
                                        <a:cubicBezTo>
                                          <a:pt x="339459" y="231458"/>
                                          <a:pt x="340412" y="225742"/>
                                          <a:pt x="342317" y="219075"/>
                                        </a:cubicBezTo>
                                        <a:cubicBezTo>
                                          <a:pt x="344222" y="213360"/>
                                          <a:pt x="345174" y="206692"/>
                                          <a:pt x="347079" y="200977"/>
                                        </a:cubicBezTo>
                                        <a:cubicBezTo>
                                          <a:pt x="348984" y="195263"/>
                                          <a:pt x="349937" y="188595"/>
                                          <a:pt x="351842" y="182880"/>
                                        </a:cubicBezTo>
                                        <a:cubicBezTo>
                                          <a:pt x="351842" y="180975"/>
                                          <a:pt x="352794" y="180975"/>
                                          <a:pt x="354699" y="180975"/>
                                        </a:cubicBezTo>
                                        <a:cubicBezTo>
                                          <a:pt x="371844" y="180975"/>
                                          <a:pt x="389942" y="180975"/>
                                          <a:pt x="407087" y="180975"/>
                                        </a:cubicBezTo>
                                        <a:cubicBezTo>
                                          <a:pt x="415659" y="180975"/>
                                          <a:pt x="421374" y="173355"/>
                                          <a:pt x="419469" y="165735"/>
                                        </a:cubicBezTo>
                                        <a:close/>
                                        <a:moveTo>
                                          <a:pt x="187059" y="245745"/>
                                        </a:moveTo>
                                        <a:lnTo>
                                          <a:pt x="187059" y="263842"/>
                                        </a:lnTo>
                                        <a:cubicBezTo>
                                          <a:pt x="187059" y="267652"/>
                                          <a:pt x="185154" y="269558"/>
                                          <a:pt x="181344" y="269558"/>
                                        </a:cubicBezTo>
                                        <a:lnTo>
                                          <a:pt x="173724" y="269558"/>
                                        </a:lnTo>
                                        <a:cubicBezTo>
                                          <a:pt x="169915" y="269558"/>
                                          <a:pt x="168009" y="267652"/>
                                          <a:pt x="168009" y="263842"/>
                                        </a:cubicBezTo>
                                        <a:lnTo>
                                          <a:pt x="168009" y="244792"/>
                                        </a:lnTo>
                                        <a:cubicBezTo>
                                          <a:pt x="137529" y="241935"/>
                                          <a:pt x="103240" y="223838"/>
                                          <a:pt x="100382" y="190500"/>
                                        </a:cubicBezTo>
                                        <a:cubicBezTo>
                                          <a:pt x="100382" y="185738"/>
                                          <a:pt x="102287" y="183833"/>
                                          <a:pt x="107049" y="183833"/>
                                        </a:cubicBezTo>
                                        <a:lnTo>
                                          <a:pt x="130862" y="183833"/>
                                        </a:lnTo>
                                        <a:cubicBezTo>
                                          <a:pt x="134672" y="183833"/>
                                          <a:pt x="136577" y="185738"/>
                                          <a:pt x="137529" y="189547"/>
                                        </a:cubicBezTo>
                                        <a:cubicBezTo>
                                          <a:pt x="139434" y="200025"/>
                                          <a:pt x="146102" y="205740"/>
                                          <a:pt x="157532" y="207645"/>
                                        </a:cubicBezTo>
                                        <a:lnTo>
                                          <a:pt x="157532" y="161925"/>
                                        </a:lnTo>
                                        <a:cubicBezTo>
                                          <a:pt x="131815" y="152400"/>
                                          <a:pt x="103240" y="140970"/>
                                          <a:pt x="103240" y="103822"/>
                                        </a:cubicBezTo>
                                        <a:cubicBezTo>
                                          <a:pt x="103240" y="70485"/>
                                          <a:pt x="128004" y="52388"/>
                                          <a:pt x="157532" y="49530"/>
                                        </a:cubicBezTo>
                                        <a:lnTo>
                                          <a:pt x="157532" y="31433"/>
                                        </a:lnTo>
                                        <a:cubicBezTo>
                                          <a:pt x="157532" y="27622"/>
                                          <a:pt x="159437" y="25717"/>
                                          <a:pt x="163247" y="25717"/>
                                        </a:cubicBezTo>
                                        <a:lnTo>
                                          <a:pt x="170867" y="25717"/>
                                        </a:lnTo>
                                        <a:cubicBezTo>
                                          <a:pt x="174677" y="25717"/>
                                          <a:pt x="176582" y="27622"/>
                                          <a:pt x="176582" y="31433"/>
                                        </a:cubicBezTo>
                                        <a:lnTo>
                                          <a:pt x="176582" y="49530"/>
                                        </a:lnTo>
                                        <a:cubicBezTo>
                                          <a:pt x="204204" y="52388"/>
                                          <a:pt x="228017" y="69533"/>
                                          <a:pt x="230874" y="102870"/>
                                        </a:cubicBezTo>
                                        <a:cubicBezTo>
                                          <a:pt x="230874" y="107633"/>
                                          <a:pt x="228969" y="109538"/>
                                          <a:pt x="224207" y="109538"/>
                                        </a:cubicBezTo>
                                        <a:lnTo>
                                          <a:pt x="200394" y="109538"/>
                                        </a:lnTo>
                                        <a:cubicBezTo>
                                          <a:pt x="196584" y="109538"/>
                                          <a:pt x="194679" y="107633"/>
                                          <a:pt x="193727" y="103822"/>
                                        </a:cubicBezTo>
                                        <a:cubicBezTo>
                                          <a:pt x="191822" y="94297"/>
                                          <a:pt x="186107" y="88583"/>
                                          <a:pt x="176582" y="86677"/>
                                        </a:cubicBezTo>
                                        <a:lnTo>
                                          <a:pt x="176582" y="132397"/>
                                        </a:lnTo>
                                        <a:cubicBezTo>
                                          <a:pt x="203252" y="141922"/>
                                          <a:pt x="233732" y="153352"/>
                                          <a:pt x="233732" y="190500"/>
                                        </a:cubicBezTo>
                                        <a:lnTo>
                                          <a:pt x="233732" y="190500"/>
                                        </a:lnTo>
                                        <a:cubicBezTo>
                                          <a:pt x="233732" y="223838"/>
                                          <a:pt x="217540" y="242888"/>
                                          <a:pt x="187059" y="245745"/>
                                        </a:cubicBezTo>
                                        <a:close/>
                                      </a:path>
                                    </a:pathLst>
                                  </a:custGeom>
                                  <a:solidFill>
                                    <a:srgbClr val="21B25A"/>
                                  </a:solidFill>
                                  <a:ln w="9525" cap="flat">
                                    <a:noFill/>
                                    <a:prstDash val="solid"/>
                                    <a:miter/>
                                  </a:ln>
                                </wps:spPr>
                                <wps:bodyPr rtlCol="0" anchor="ctr"/>
                              </wps:wsp>
                            </wpg:grpSp>
                            <wps:wsp>
                              <wps:cNvPr id="831853772" name="Freeform 831853772">
                                <a:extLst>
                                  <a:ext uri="{FF2B5EF4-FFF2-40B4-BE49-F238E27FC236}">
                                    <a16:creationId xmlns:a16="http://schemas.microsoft.com/office/drawing/2014/main" id="{F5858F06-5E15-E361-A5ED-6C11DCAB75F6}"/>
                                  </a:ext>
                                </a:extLst>
                              </wps:cNvPr>
                              <wps:cNvSpPr/>
                              <wps:spPr>
                                <a:xfrm>
                                  <a:off x="48947" y="312420"/>
                                  <a:ext cx="46672" cy="52387"/>
                                </a:xfrm>
                                <a:custGeom>
                                  <a:avLst/>
                                  <a:gdLst>
                                    <a:gd name="connsiteX0" fmla="*/ 46672 w 46672"/>
                                    <a:gd name="connsiteY0" fmla="*/ 52388 h 52387"/>
                                    <a:gd name="connsiteX1" fmla="*/ 13335 w 46672"/>
                                    <a:gd name="connsiteY1" fmla="*/ 52388 h 52387"/>
                                    <a:gd name="connsiteX2" fmla="*/ 11430 w 46672"/>
                                    <a:gd name="connsiteY2" fmla="*/ 51435 h 52387"/>
                                    <a:gd name="connsiteX3" fmla="*/ 5715 w 46672"/>
                                    <a:gd name="connsiteY3" fmla="*/ 25717 h 52387"/>
                                    <a:gd name="connsiteX4" fmla="*/ 952 w 46672"/>
                                    <a:gd name="connsiteY4" fmla="*/ 6667 h 52387"/>
                                    <a:gd name="connsiteX5" fmla="*/ 0 w 46672"/>
                                    <a:gd name="connsiteY5" fmla="*/ 0 h 52387"/>
                                    <a:gd name="connsiteX6" fmla="*/ 40957 w 46672"/>
                                    <a:gd name="connsiteY6" fmla="*/ 0 h 52387"/>
                                    <a:gd name="connsiteX7" fmla="*/ 41910 w 46672"/>
                                    <a:gd name="connsiteY7" fmla="*/ 7620 h 52387"/>
                                    <a:gd name="connsiteX8" fmla="*/ 42863 w 46672"/>
                                    <a:gd name="connsiteY8" fmla="*/ 17145 h 52387"/>
                                    <a:gd name="connsiteX9" fmla="*/ 43815 w 46672"/>
                                    <a:gd name="connsiteY9" fmla="*/ 23813 h 52387"/>
                                    <a:gd name="connsiteX10" fmla="*/ 44768 w 46672"/>
                                    <a:gd name="connsiteY10" fmla="*/ 31432 h 52387"/>
                                    <a:gd name="connsiteX11" fmla="*/ 45720 w 46672"/>
                                    <a:gd name="connsiteY11" fmla="*/ 39052 h 52387"/>
                                    <a:gd name="connsiteX12" fmla="*/ 46672 w 46672"/>
                                    <a:gd name="connsiteY12" fmla="*/ 49530 h 52387"/>
                                    <a:gd name="connsiteX13" fmla="*/ 46672 w 46672"/>
                                    <a:gd name="connsiteY13" fmla="*/ 52388 h 52387"/>
                                    <a:gd name="connsiteX14" fmla="*/ 46672 w 46672"/>
                                    <a:gd name="connsiteY14"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6672" h="52387">
                                      <a:moveTo>
                                        <a:pt x="46672" y="52388"/>
                                      </a:moveTo>
                                      <a:cubicBezTo>
                                        <a:pt x="40005" y="52388"/>
                                        <a:pt x="18097" y="52388"/>
                                        <a:pt x="13335" y="52388"/>
                                      </a:cubicBezTo>
                                      <a:cubicBezTo>
                                        <a:pt x="12382" y="52388"/>
                                        <a:pt x="12382" y="52388"/>
                                        <a:pt x="11430" y="51435"/>
                                      </a:cubicBezTo>
                                      <a:cubicBezTo>
                                        <a:pt x="9525" y="42863"/>
                                        <a:pt x="7620" y="34290"/>
                                        <a:pt x="5715" y="25717"/>
                                      </a:cubicBezTo>
                                      <a:cubicBezTo>
                                        <a:pt x="3810" y="19050"/>
                                        <a:pt x="2857" y="13335"/>
                                        <a:pt x="952" y="6667"/>
                                      </a:cubicBezTo>
                                      <a:cubicBezTo>
                                        <a:pt x="0" y="4763"/>
                                        <a:pt x="0" y="2857"/>
                                        <a:pt x="0" y="0"/>
                                      </a:cubicBezTo>
                                      <a:cubicBezTo>
                                        <a:pt x="13335" y="0"/>
                                        <a:pt x="27622" y="0"/>
                                        <a:pt x="40957" y="0"/>
                                      </a:cubicBezTo>
                                      <a:cubicBezTo>
                                        <a:pt x="40957" y="2857"/>
                                        <a:pt x="41910" y="4763"/>
                                        <a:pt x="41910" y="7620"/>
                                      </a:cubicBezTo>
                                      <a:cubicBezTo>
                                        <a:pt x="41910" y="10477"/>
                                        <a:pt x="42863" y="14288"/>
                                        <a:pt x="42863" y="17145"/>
                                      </a:cubicBezTo>
                                      <a:cubicBezTo>
                                        <a:pt x="42863" y="19050"/>
                                        <a:pt x="43815" y="21907"/>
                                        <a:pt x="43815" y="23813"/>
                                      </a:cubicBezTo>
                                      <a:cubicBezTo>
                                        <a:pt x="43815" y="26670"/>
                                        <a:pt x="44768" y="29527"/>
                                        <a:pt x="44768" y="31432"/>
                                      </a:cubicBezTo>
                                      <a:cubicBezTo>
                                        <a:pt x="44768" y="34290"/>
                                        <a:pt x="44768" y="36195"/>
                                        <a:pt x="45720" y="39052"/>
                                      </a:cubicBezTo>
                                      <a:cubicBezTo>
                                        <a:pt x="45720" y="42863"/>
                                        <a:pt x="46672" y="45720"/>
                                        <a:pt x="46672" y="49530"/>
                                      </a:cubicBezTo>
                                      <a:cubicBezTo>
                                        <a:pt x="46672" y="51435"/>
                                        <a:pt x="46672" y="51435"/>
                                        <a:pt x="46672" y="52388"/>
                                      </a:cubicBezTo>
                                      <a:cubicBezTo>
                                        <a:pt x="46672" y="52388"/>
                                        <a:pt x="46672" y="52388"/>
                                        <a:pt x="46672" y="52388"/>
                                      </a:cubicBezTo>
                                      <a:close/>
                                    </a:path>
                                  </a:pathLst>
                                </a:custGeom>
                                <a:solidFill>
                                  <a:srgbClr val="056D2A"/>
                                </a:solidFill>
                                <a:ln w="9525" cap="flat">
                                  <a:noFill/>
                                  <a:prstDash val="solid"/>
                                  <a:miter/>
                                </a:ln>
                              </wps:spPr>
                              <wps:bodyPr rtlCol="0" anchor="ctr"/>
                            </wps:wsp>
                            <wps:wsp>
                              <wps:cNvPr id="1306058808" name="Freeform 1306058808">
                                <a:extLst>
                                  <a:ext uri="{FF2B5EF4-FFF2-40B4-BE49-F238E27FC236}">
                                    <a16:creationId xmlns:a16="http://schemas.microsoft.com/office/drawing/2014/main" id="{C23B133E-9732-77C1-6A1E-BF7837529F3C}"/>
                                  </a:ext>
                                </a:extLst>
                              </wps:cNvPr>
                              <wps:cNvSpPr/>
                              <wps:spPr>
                                <a:xfrm>
                                  <a:off x="115622" y="312420"/>
                                  <a:ext cx="42333" cy="52387"/>
                                </a:xfrm>
                                <a:custGeom>
                                  <a:avLst/>
                                  <a:gdLst>
                                    <a:gd name="connsiteX0" fmla="*/ 41910 w 42333"/>
                                    <a:gd name="connsiteY0" fmla="*/ 52388 h 52387"/>
                                    <a:gd name="connsiteX1" fmla="*/ 41910 w 42333"/>
                                    <a:gd name="connsiteY1" fmla="*/ 52388 h 52387"/>
                                    <a:gd name="connsiteX2" fmla="*/ 6668 w 42333"/>
                                    <a:gd name="connsiteY2" fmla="*/ 52388 h 52387"/>
                                    <a:gd name="connsiteX3" fmla="*/ 6668 w 42333"/>
                                    <a:gd name="connsiteY3" fmla="*/ 52388 h 52387"/>
                                    <a:gd name="connsiteX4" fmla="*/ 4763 w 42333"/>
                                    <a:gd name="connsiteY4" fmla="*/ 39052 h 52387"/>
                                    <a:gd name="connsiteX5" fmla="*/ 3810 w 42333"/>
                                    <a:gd name="connsiteY5" fmla="*/ 28575 h 52387"/>
                                    <a:gd name="connsiteX6" fmla="*/ 1905 w 42333"/>
                                    <a:gd name="connsiteY6" fmla="*/ 16192 h 52387"/>
                                    <a:gd name="connsiteX7" fmla="*/ 952 w 42333"/>
                                    <a:gd name="connsiteY7" fmla="*/ 10477 h 52387"/>
                                    <a:gd name="connsiteX8" fmla="*/ 0 w 42333"/>
                                    <a:gd name="connsiteY8" fmla="*/ 1905 h 52387"/>
                                    <a:gd name="connsiteX9" fmla="*/ 0 w 42333"/>
                                    <a:gd name="connsiteY9" fmla="*/ 0 h 52387"/>
                                    <a:gd name="connsiteX10" fmla="*/ 41910 w 42333"/>
                                    <a:gd name="connsiteY10" fmla="*/ 0 h 52387"/>
                                    <a:gd name="connsiteX11" fmla="*/ 41910 w 42333"/>
                                    <a:gd name="connsiteY11" fmla="*/ 952 h 52387"/>
                                    <a:gd name="connsiteX12" fmla="*/ 41910 w 42333"/>
                                    <a:gd name="connsiteY12" fmla="*/ 52388 h 52387"/>
                                    <a:gd name="connsiteX13" fmla="*/ 41910 w 42333"/>
                                    <a:gd name="connsiteY13"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2333" h="52387">
                                      <a:moveTo>
                                        <a:pt x="41910" y="52388"/>
                                      </a:moveTo>
                                      <a:cubicBezTo>
                                        <a:pt x="41910" y="52388"/>
                                        <a:pt x="41910" y="52388"/>
                                        <a:pt x="41910" y="52388"/>
                                      </a:cubicBezTo>
                                      <a:cubicBezTo>
                                        <a:pt x="29527" y="52388"/>
                                        <a:pt x="18097" y="52388"/>
                                        <a:pt x="6668" y="52388"/>
                                      </a:cubicBezTo>
                                      <a:cubicBezTo>
                                        <a:pt x="6668" y="52388"/>
                                        <a:pt x="6668" y="52388"/>
                                        <a:pt x="6668" y="52388"/>
                                      </a:cubicBezTo>
                                      <a:cubicBezTo>
                                        <a:pt x="5715" y="47625"/>
                                        <a:pt x="5715" y="42863"/>
                                        <a:pt x="4763" y="39052"/>
                                      </a:cubicBezTo>
                                      <a:cubicBezTo>
                                        <a:pt x="4763" y="35242"/>
                                        <a:pt x="3810" y="32385"/>
                                        <a:pt x="3810" y="28575"/>
                                      </a:cubicBezTo>
                                      <a:cubicBezTo>
                                        <a:pt x="3810" y="24765"/>
                                        <a:pt x="2857" y="20002"/>
                                        <a:pt x="1905" y="16192"/>
                                      </a:cubicBezTo>
                                      <a:cubicBezTo>
                                        <a:pt x="1905" y="14288"/>
                                        <a:pt x="1905" y="12382"/>
                                        <a:pt x="952" y="10477"/>
                                      </a:cubicBezTo>
                                      <a:cubicBezTo>
                                        <a:pt x="952" y="7620"/>
                                        <a:pt x="0" y="4763"/>
                                        <a:pt x="0" y="1905"/>
                                      </a:cubicBezTo>
                                      <a:cubicBezTo>
                                        <a:pt x="0" y="1905"/>
                                        <a:pt x="0" y="952"/>
                                        <a:pt x="0" y="0"/>
                                      </a:cubicBezTo>
                                      <a:cubicBezTo>
                                        <a:pt x="14288" y="0"/>
                                        <a:pt x="27622" y="0"/>
                                        <a:pt x="41910" y="0"/>
                                      </a:cubicBezTo>
                                      <a:cubicBezTo>
                                        <a:pt x="41910" y="0"/>
                                        <a:pt x="41910" y="952"/>
                                        <a:pt x="41910" y="952"/>
                                      </a:cubicBezTo>
                                      <a:cubicBezTo>
                                        <a:pt x="41910" y="18097"/>
                                        <a:pt x="41910" y="34290"/>
                                        <a:pt x="41910" y="52388"/>
                                      </a:cubicBezTo>
                                      <a:cubicBezTo>
                                        <a:pt x="42863" y="51435"/>
                                        <a:pt x="41910" y="52388"/>
                                        <a:pt x="41910" y="52388"/>
                                      </a:cubicBezTo>
                                      <a:close/>
                                    </a:path>
                                  </a:pathLst>
                                </a:custGeom>
                                <a:solidFill>
                                  <a:srgbClr val="056D2A"/>
                                </a:solidFill>
                                <a:ln w="9525" cap="flat">
                                  <a:noFill/>
                                  <a:prstDash val="solid"/>
                                  <a:miter/>
                                </a:ln>
                              </wps:spPr>
                              <wps:bodyPr rtlCol="0" anchor="ctr"/>
                            </wps:wsp>
                            <wps:wsp>
                              <wps:cNvPr id="554158843" name="Freeform 554158843">
                                <a:extLst>
                                  <a:ext uri="{FF2B5EF4-FFF2-40B4-BE49-F238E27FC236}">
                                    <a16:creationId xmlns:a16="http://schemas.microsoft.com/office/drawing/2014/main" id="{0C5B2755-BEFB-BC68-0D35-07D7E6DECAEA}"/>
                                  </a:ext>
                                </a:extLst>
                              </wps:cNvPr>
                              <wps:cNvSpPr/>
                              <wps:spPr>
                                <a:xfrm>
                                  <a:off x="185155" y="313372"/>
                                  <a:ext cx="40005" cy="51435"/>
                                </a:xfrm>
                                <a:custGeom>
                                  <a:avLst/>
                                  <a:gdLst>
                                    <a:gd name="connsiteX0" fmla="*/ 32385 w 40005"/>
                                    <a:gd name="connsiteY0" fmla="*/ 51435 h 51435"/>
                                    <a:gd name="connsiteX1" fmla="*/ 0 w 40005"/>
                                    <a:gd name="connsiteY1" fmla="*/ 51435 h 51435"/>
                                    <a:gd name="connsiteX2" fmla="*/ 0 w 40005"/>
                                    <a:gd name="connsiteY2" fmla="*/ 51435 h 51435"/>
                                    <a:gd name="connsiteX3" fmla="*/ 0 w 40005"/>
                                    <a:gd name="connsiteY3" fmla="*/ 50483 h 51435"/>
                                    <a:gd name="connsiteX4" fmla="*/ 0 w 40005"/>
                                    <a:gd name="connsiteY4" fmla="*/ 0 h 51435"/>
                                    <a:gd name="connsiteX5" fmla="*/ 0 w 40005"/>
                                    <a:gd name="connsiteY5" fmla="*/ 0 h 51435"/>
                                    <a:gd name="connsiteX6" fmla="*/ 0 w 40005"/>
                                    <a:gd name="connsiteY6" fmla="*/ 0 h 51435"/>
                                    <a:gd name="connsiteX7" fmla="*/ 0 w 40005"/>
                                    <a:gd name="connsiteY7" fmla="*/ 0 h 51435"/>
                                    <a:gd name="connsiteX8" fmla="*/ 0 w 40005"/>
                                    <a:gd name="connsiteY8" fmla="*/ 0 h 51435"/>
                                    <a:gd name="connsiteX9" fmla="*/ 39052 w 40005"/>
                                    <a:gd name="connsiteY9" fmla="*/ 0 h 51435"/>
                                    <a:gd name="connsiteX10" fmla="*/ 40005 w 40005"/>
                                    <a:gd name="connsiteY10" fmla="*/ 0 h 51435"/>
                                    <a:gd name="connsiteX11" fmla="*/ 32385 w 40005"/>
                                    <a:gd name="connsiteY11" fmla="*/ 51435 h 514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40005" h="51435">
                                      <a:moveTo>
                                        <a:pt x="32385" y="51435"/>
                                      </a:moveTo>
                                      <a:cubicBezTo>
                                        <a:pt x="21907" y="51435"/>
                                        <a:pt x="10477" y="51435"/>
                                        <a:pt x="0" y="51435"/>
                                      </a:cubicBezTo>
                                      <a:cubicBezTo>
                                        <a:pt x="0" y="51435"/>
                                        <a:pt x="0" y="51435"/>
                                        <a:pt x="0" y="51435"/>
                                      </a:cubicBezTo>
                                      <a:cubicBezTo>
                                        <a:pt x="0" y="51435"/>
                                        <a:pt x="0" y="50483"/>
                                        <a:pt x="0" y="50483"/>
                                      </a:cubicBezTo>
                                      <a:cubicBezTo>
                                        <a:pt x="0" y="33338"/>
                                        <a:pt x="0" y="17145"/>
                                        <a:pt x="0" y="0"/>
                                      </a:cubicBezTo>
                                      <a:cubicBezTo>
                                        <a:pt x="0" y="0"/>
                                        <a:pt x="0" y="0"/>
                                        <a:pt x="0" y="0"/>
                                      </a:cubicBezTo>
                                      <a:cubicBezTo>
                                        <a:pt x="0" y="0"/>
                                        <a:pt x="0" y="0"/>
                                        <a:pt x="0" y="0"/>
                                      </a:cubicBezTo>
                                      <a:cubicBezTo>
                                        <a:pt x="0" y="0"/>
                                        <a:pt x="0" y="0"/>
                                        <a:pt x="0" y="0"/>
                                      </a:cubicBezTo>
                                      <a:cubicBezTo>
                                        <a:pt x="0" y="0"/>
                                        <a:pt x="0" y="0"/>
                                        <a:pt x="0" y="0"/>
                                      </a:cubicBezTo>
                                      <a:cubicBezTo>
                                        <a:pt x="13335" y="0"/>
                                        <a:pt x="25718" y="0"/>
                                        <a:pt x="39052" y="0"/>
                                      </a:cubicBezTo>
                                      <a:cubicBezTo>
                                        <a:pt x="39052" y="0"/>
                                        <a:pt x="39052" y="0"/>
                                        <a:pt x="40005" y="0"/>
                                      </a:cubicBezTo>
                                      <a:cubicBezTo>
                                        <a:pt x="36195" y="17145"/>
                                        <a:pt x="34290" y="34290"/>
                                        <a:pt x="32385" y="51435"/>
                                      </a:cubicBezTo>
                                      <a:close/>
                                    </a:path>
                                  </a:pathLst>
                                </a:custGeom>
                                <a:solidFill>
                                  <a:srgbClr val="056D2A"/>
                                </a:solidFill>
                                <a:ln w="9525" cap="flat">
                                  <a:noFill/>
                                  <a:prstDash val="solid"/>
                                  <a:miter/>
                                </a:ln>
                              </wps:spPr>
                              <wps:bodyPr rtlCol="0" anchor="ctr"/>
                            </wps:wsp>
                            <wps:wsp>
                              <wps:cNvPr id="129481388" name="Freeform 129481388">
                                <a:extLst>
                                  <a:ext uri="{FF2B5EF4-FFF2-40B4-BE49-F238E27FC236}">
                                    <a16:creationId xmlns:a16="http://schemas.microsoft.com/office/drawing/2014/main" id="{754EA76E-D34A-62F9-0601-FDD00B98C942}"/>
                                  </a:ext>
                                </a:extLst>
                              </wps:cNvPr>
                              <wps:cNvSpPr/>
                              <wps:spPr>
                                <a:xfrm>
                                  <a:off x="243257" y="312420"/>
                                  <a:ext cx="49530" cy="52387"/>
                                </a:xfrm>
                                <a:custGeom>
                                  <a:avLst/>
                                  <a:gdLst>
                                    <a:gd name="connsiteX0" fmla="*/ 37148 w 49530"/>
                                    <a:gd name="connsiteY0" fmla="*/ 52388 h 52387"/>
                                    <a:gd name="connsiteX1" fmla="*/ 0 w 49530"/>
                                    <a:gd name="connsiteY1" fmla="*/ 52388 h 52387"/>
                                    <a:gd name="connsiteX2" fmla="*/ 0 w 49530"/>
                                    <a:gd name="connsiteY2" fmla="*/ 47625 h 52387"/>
                                    <a:gd name="connsiteX3" fmla="*/ 953 w 49530"/>
                                    <a:gd name="connsiteY3" fmla="*/ 38100 h 52387"/>
                                    <a:gd name="connsiteX4" fmla="*/ 2858 w 49530"/>
                                    <a:gd name="connsiteY4" fmla="*/ 26670 h 52387"/>
                                    <a:gd name="connsiteX5" fmla="*/ 3810 w 49530"/>
                                    <a:gd name="connsiteY5" fmla="*/ 18097 h 52387"/>
                                    <a:gd name="connsiteX6" fmla="*/ 4763 w 49530"/>
                                    <a:gd name="connsiteY6" fmla="*/ 8572 h 52387"/>
                                    <a:gd name="connsiteX7" fmla="*/ 5715 w 49530"/>
                                    <a:gd name="connsiteY7" fmla="*/ 1905 h 52387"/>
                                    <a:gd name="connsiteX8" fmla="*/ 6668 w 49530"/>
                                    <a:gd name="connsiteY8" fmla="*/ 0 h 52387"/>
                                    <a:gd name="connsiteX9" fmla="*/ 7620 w 49530"/>
                                    <a:gd name="connsiteY9" fmla="*/ 0 h 52387"/>
                                    <a:gd name="connsiteX10" fmla="*/ 48578 w 49530"/>
                                    <a:gd name="connsiteY10" fmla="*/ 0 h 52387"/>
                                    <a:gd name="connsiteX11" fmla="*/ 49530 w 49530"/>
                                    <a:gd name="connsiteY11" fmla="*/ 0 h 52387"/>
                                    <a:gd name="connsiteX12" fmla="*/ 37148 w 49530"/>
                                    <a:gd name="connsiteY12"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9530" h="52387">
                                      <a:moveTo>
                                        <a:pt x="37148" y="52388"/>
                                      </a:moveTo>
                                      <a:cubicBezTo>
                                        <a:pt x="24765" y="52388"/>
                                        <a:pt x="12383" y="52388"/>
                                        <a:pt x="0" y="52388"/>
                                      </a:cubicBezTo>
                                      <a:cubicBezTo>
                                        <a:pt x="0" y="50482"/>
                                        <a:pt x="0" y="48577"/>
                                        <a:pt x="0" y="47625"/>
                                      </a:cubicBezTo>
                                      <a:cubicBezTo>
                                        <a:pt x="0" y="44767"/>
                                        <a:pt x="953" y="40957"/>
                                        <a:pt x="953" y="38100"/>
                                      </a:cubicBezTo>
                                      <a:cubicBezTo>
                                        <a:pt x="1905" y="34290"/>
                                        <a:pt x="1905" y="30480"/>
                                        <a:pt x="2858" y="26670"/>
                                      </a:cubicBezTo>
                                      <a:cubicBezTo>
                                        <a:pt x="2858" y="23813"/>
                                        <a:pt x="3810" y="20955"/>
                                        <a:pt x="3810" y="18097"/>
                                      </a:cubicBezTo>
                                      <a:cubicBezTo>
                                        <a:pt x="3810" y="15240"/>
                                        <a:pt x="4763" y="12382"/>
                                        <a:pt x="4763" y="8572"/>
                                      </a:cubicBezTo>
                                      <a:cubicBezTo>
                                        <a:pt x="4763" y="6667"/>
                                        <a:pt x="5715" y="3810"/>
                                        <a:pt x="5715" y="1905"/>
                                      </a:cubicBezTo>
                                      <a:cubicBezTo>
                                        <a:pt x="5715" y="952"/>
                                        <a:pt x="5715" y="952"/>
                                        <a:pt x="6668" y="0"/>
                                      </a:cubicBezTo>
                                      <a:cubicBezTo>
                                        <a:pt x="6668" y="0"/>
                                        <a:pt x="6668" y="0"/>
                                        <a:pt x="7620" y="0"/>
                                      </a:cubicBezTo>
                                      <a:cubicBezTo>
                                        <a:pt x="20955" y="0"/>
                                        <a:pt x="35243" y="0"/>
                                        <a:pt x="48578" y="0"/>
                                      </a:cubicBezTo>
                                      <a:cubicBezTo>
                                        <a:pt x="48578" y="0"/>
                                        <a:pt x="49530" y="0"/>
                                        <a:pt x="49530" y="0"/>
                                      </a:cubicBezTo>
                                      <a:cubicBezTo>
                                        <a:pt x="46673" y="18097"/>
                                        <a:pt x="41910" y="35242"/>
                                        <a:pt x="37148" y="52388"/>
                                      </a:cubicBezTo>
                                      <a:close/>
                                    </a:path>
                                  </a:pathLst>
                                </a:custGeom>
                                <a:solidFill>
                                  <a:srgbClr val="056D2A"/>
                                </a:solidFill>
                                <a:ln w="9525" cap="flat">
                                  <a:noFill/>
                                  <a:prstDash val="solid"/>
                                  <a:miter/>
                                </a:ln>
                              </wps:spPr>
                              <wps:bodyPr rtlCol="0" anchor="ctr"/>
                            </wps:wsp>
                          </wpg:wgp>
                        </a:graphicData>
                      </a:graphic>
                    </wp:anchor>
                  </w:drawing>
                </mc:Choice>
                <mc:Fallback>
                  <w:pict>
                    <v:group w14:anchorId="05E0A911" id="Graphic 696" o:spid="_x0000_s1026" style="position:absolute;margin-left:130.8pt;margin-top:128.3pt;width:44.65pt;height:54.3pt;z-index:251661312" coordsize="419836,51053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">
                      <v:group id="_x0000_s1027" style="position:absolute;width:419836;height:510539" coordsize="419836,510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">
                        <v:shape id="Freeform 865785046" o:spid="_x0000_s1028" style="position:absolute;left:176582;top:169545;width:20074;height:40004;visibility:visible;mso-wrap-style:square;v-text-anchor:middle" coordsize="20074,40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" path="m,l,40005c13335,38100,20003,31432,20003,21907,20955,11430,12383,4763,,xe" fillcolor="#21b25a" stroked="f">
                          <v:stroke joinstyle="miter"/>
                          <v:path arrowok="t" o:connecttype="custom" o:connectlocs="0,0;0,40005;20003,21907;0,0" o:connectangles="0,0,0,0"/>
                        </v:shape>
                        <v:shape id="Freeform 1576280626" o:spid="_x0000_s1029" style="position:absolute;left:141340;top:86677;width:17144;height:39052;visibility:visible;mso-wrap-style:square;v-text-anchor:middle" coordsize="17144,390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" path="m,18098v,9525,6667,16192,17145,20955l17145,c6667,2858,,8573,,18098xe" fillcolor="#21b25a" stroked="f">
                          <v:stroke joinstyle="miter"/>
                          <v:path arrowok="t" o:connecttype="custom" o:connectlocs="0,18098;17145,39053;17145,0;0,18098" o:connectangles="0,0,0,0"/>
                        </v:shape>
                        <v:shape id="Freeform 1100142327" o:spid="_x0000_s1030" style="position:absolute;width:419836;height:510539;visibility:visible;mso-wrap-style:square;v-text-anchor:middle" coordsize="419836,510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" path="m419469,165735v-952,-6668,-6667,-10477,-12382,-10477c386132,155258,365177,155258,343269,155258v-5715,,-9525,2857,-11429,7619c330887,165735,329934,167640,329934,170497v-1905,6668,-2857,13336,-4762,19050c323267,195263,322315,200977,320409,207645v-952,,-11430,,-12382,c297549,207645,288024,207645,277547,207645v14287,-20955,22860,-46673,22860,-75248c300407,59055,241352,,168009,,94667,,35612,59055,35612,132397v,27623,8572,53341,22860,75248c42279,207645,34659,207645,18467,207645v-1905,,-4763,,-6668,c4179,208597,-1535,215265,369,222885v953,5715,2858,12382,3810,18098c6084,247650,7037,253365,8942,260033v952,4762,1905,9525,2857,14287c12752,277177,13704,280035,13704,282892v953,3810,1905,8573,2858,12383c17515,300038,18467,303847,19419,308610v953,5715,2858,11430,3810,16192c24182,330517,26087,336233,27040,340995v952,4763,1904,8572,2857,13335c30849,359092,31802,362902,32754,367665v953,3810,1905,8573,2858,12382c36565,384810,40374,387667,45137,389572v1905,953,4762,953,6667,953c125147,390525,198490,390525,271832,390525v952,,952,,1905,c273737,391477,268022,411480,266117,419100v,,-952,952,-952,952c264212,420052,264212,420052,263259,420052v-68580,,-137160,,-205740,c56567,420052,56567,420052,55615,420052v-2858,,-4763,953,-6668,2858c46090,426720,44184,430530,45137,435292v953,4763,4762,10478,11430,10478c62282,445770,67997,445770,73712,445770v-8572,6668,-13335,17145,-13335,28575c60377,494347,76569,510540,96572,510540v20002,,36195,-16193,36195,-36195c132767,462915,127052,452438,119432,445770v35242,,69533,,104775,c215634,452438,210872,462915,210872,474345v,20002,16193,36195,36195,36195c267069,510540,283262,494347,283262,474345v,-11430,-5715,-21907,-13335,-28575c272784,445770,275642,445770,278499,445770v953,,1905,,3810,-953c287072,442913,288977,439102,289929,434340v1905,-7620,9525,-39052,11430,-46673c302312,381952,304217,377190,305169,371475v1905,-7620,3810,-15240,5715,-22860c312790,340995,314694,332422,316599,324802v1905,-8572,3810,-16192,5716,-24764c324219,293370,325172,286702,327077,280035v1905,-5715,2857,-12383,4763,-18097c333744,253365,335649,245745,337554,237172v1905,-5714,2858,-11430,4763,-18097c344222,213360,345174,206692,347079,200977v1905,-5714,2858,-12382,4763,-18097c351842,180975,352794,180975,354699,180975v17145,,35243,,52388,c415659,180975,421374,173355,419469,165735xm187059,245745r,18097c187059,267652,185154,269558,181344,269558r-7620,c169915,269558,168009,267652,168009,263842r,-19050c137529,241935,103240,223838,100382,190500v,-4762,1905,-6667,6667,-6667l130862,183833v3810,,5715,1905,6667,5714c139434,200025,146102,205740,157532,207645r,-45720c131815,152400,103240,140970,103240,103822v,-33337,24764,-51434,54292,-54292l157532,31433v,-3811,1905,-5716,5715,-5716l170867,25717v3810,,5715,1905,5715,5716l176582,49530v27622,2858,51435,20003,54292,53340c230874,107633,228969,109538,224207,109538r-23813,c196584,109538,194679,107633,193727,103822,191822,94297,186107,88583,176582,86677r,45720c203252,141922,233732,153352,233732,190500r,c233732,223838,217540,242888,187059,245745xe" fillcolor="#21b25a" stroked="f">
                          <v:stroke joinstyle="miter"/>
                          <v:path arrowok="t" o:connecttype="custom" o:connectlocs="419469,165735;407087,155258;343269,155258;331840,162877;329934,170497;325172,189547;320409,207645;308027,207645;277547,207645;300407,132397;168009,0;35612,132397;58472,207645;18467,207645;11799,207645;369,222885;4179,240983;8942,260033;11799,274320;13704,282892;16562,295275;19419,308610;23229,324802;27040,340995;29897,354330;32754,367665;35612,380047;45137,389572;51804,390525;271832,390525;273737,390525;266117,419100;265165,420052;263259,420052;57519,420052;55615,420052;48947,422910;45137,435292;56567,445770;73712,445770;60377,474345;96572,510540;132767,474345;119432,445770;224207,445770;210872,474345;247067,510540;283262,474345;269927,445770;278499,445770;282309,444817;289929,434340;301359,387667;305169,371475;310884,348615;316599,324802;322315,300038;327077,280035;331840,261938;337554,237172;342317,219075;347079,200977;351842,182880;354699,180975;407087,180975;419469,165735;187059,245745;187059,263842;181344,269558;173724,269558;168009,263842;168009,244792;100382,190500;107049,183833;130862,183833;137529,189547;157532,207645;157532,161925;103240,103822;157532,49530;157532,31433;163247,25717;170867,25717;176582,31433;176582,49530;230874,102870;224207,109538;200394,109538;193727,103822;176582,86677;176582,132397;233732,190500;233732,190500;187059,245745" o:connectangles="0,0,0,0,0,0,0,0,0,0,0,0,0,0,0,0,0,0,0,0,0,0,0,0,0,0,0,0,0,0,0,0,0,0,0,0,0,0,0,0,0,0,0,0,0,0,0,0,0,0,0,0,0,0,0,0,0,0,0,0,0,0,0,0,0,0,0,0,0,0,0,0,0,0,0,0,0,0,0,0,0,0,0,0,0,0,0,0,0,0,0,0,0,0"/>
                        </v:shape>
                      </v:group>
                      <v:shape id="Freeform 831853772" o:spid="_x0000_s1031" style="position:absolute;left:48947;top:312420;width:46672;height:52387;visibility:visible;mso-wrap-style:square;v-text-anchor:middle" coordsize="46672,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" path="m46672,52388v-6667,,-28575,,-33337,c12382,52388,12382,52388,11430,51435,9525,42863,7620,34290,5715,25717,3810,19050,2857,13335,952,6667,,4763,,2857,,,13335,,27622,,40957,v,2857,953,4763,953,7620c41910,10477,42863,14288,42863,17145v,1905,952,4762,952,6668c43815,26670,44768,29527,44768,31432v,2858,,4763,952,7620c45720,42863,46672,45720,46672,49530v,1905,,1905,,2858c46672,52388,46672,52388,46672,52388xe" fillcolor="#056d2a" stroked="f">
                        <v:stroke joinstyle="miter"/>
                        <v:path arrowok="t" o:connecttype="custom" o:connectlocs="46672,52388;13335,52388;11430,51435;5715,25717;952,6667;0,0;40957,0;41910,7620;42863,17145;43815,23813;44768,31432;45720,39052;46672,49530;46672,52388;46672,52388" o:connectangles="0,0,0,0,0,0,0,0,0,0,0,0,0,0,0"/>
                      </v:shape>
                      <v:shape id="Freeform 1306058808" o:spid="_x0000_s1032" style="position:absolute;left:115622;top:312420;width:42333;height:52387;visibility:visible;mso-wrap-style:square;v-text-anchor:middle" coordsize="42333,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" path="m41910,52388v,,,,,c29527,52388,18097,52388,6668,52388v,,,,,c5715,47625,5715,42863,4763,39052v,-3810,-953,-6667,-953,-10477c3810,24765,2857,20002,1905,16192v,-1904,,-3810,-953,-5715c952,7620,,4763,,1905,,1905,,952,,,14288,,27622,,41910,v,,,952,,952c41910,18097,41910,34290,41910,52388v953,-953,,,,xe" fillcolor="#056d2a" stroked="f">
                        <v:stroke joinstyle="miter"/>
                        <v:path arrowok="t" o:connecttype="custom" o:connectlocs="41910,52388;41910,52388;6668,52388;6668,52388;4763,39052;3810,28575;1905,16192;952,10477;0,1905;0,0;41910,0;41910,952;41910,52388;41910,52388" o:connectangles="0,0,0,0,0,0,0,0,0,0,0,0,0,0"/>
                      </v:shape>
                      <v:shape id="Freeform 554158843" o:spid="_x0000_s1033" style="position:absolute;left:185155;top:313372;width:40005;height:51435;visibility:visible;mso-wrap-style:square;v-text-anchor:middle" coordsize="40005,514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" path="m32385,51435v-10478,,-21908,,-32385,c,51435,,51435,,51435v,,,-952,,-952c,33338,,17145,,,,,,,,,,,,,,,,,,,,,,,,,,,13335,,25718,,39052,v,,,,953,c36195,17145,34290,34290,32385,51435xe" fillcolor="#056d2a" stroked="f">
                        <v:stroke joinstyle="miter"/>
                        <v:path arrowok="t" o:connecttype="custom" o:connectlocs="32385,51435;0,51435;0,51435;0,50483;0,0;0,0;0,0;0,0;0,0;39052,0;40005,0;32385,51435" o:connectangles="0,0,0,0,0,0,0,0,0,0,0,0"/>
                      </v:shape>
                      <v:shape id="Freeform 129481388" o:spid="_x0000_s1034" style="position:absolute;left:243257;top:312420;width:49530;height:52387;visibility:visible;mso-wrap-style:square;v-text-anchor:middle" coordsize="49530,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" path="m37148,52388v-12383,,-24765,,-37148,c,50482,,48577,,47625,,44767,953,40957,953,38100v952,-3810,952,-7620,1905,-11430c2858,23813,3810,20955,3810,18097v,-2857,953,-5715,953,-9525c4763,6667,5715,3810,5715,1905v,-953,,-953,953,-1905c6668,,6668,,7620,,20955,,35243,,48578,v,,952,,952,c46673,18097,41910,35242,37148,52388xe" fillcolor="#056d2a" stroked="f">
                        <v:stroke joinstyle="miter"/>
                        <v:path arrowok="t" o:connecttype="custom" o:connectlocs="37148,52388;0,52388;0,47625;953,38100;2858,26670;3810,18097;4763,8572;5715,1905;6668,0;7620,0;48578,0;49530,0;37148,52388" o:connectangles="0,0,0,0,0,0,0,0,0,0,0,0,0"/>
                      </v:shape>
                    </v:group>
                  </w:pict>
                </mc:Fallback>
              </mc:AlternateContent>
            </w:r>
            <w:r w:rsidRPr="00EA11F5">
              <w:rPr>
                <w:rFonts w:eastAsia="Times New Roman" w:cs="Calibri"/>
                <w:color w:val="000000"/>
                <w:sz w:val="24"/>
                <w:szCs w:val="24"/>
              </w:rPr>
              <w:t>If you have many customers, you have the power. Otherwise, buyers can negotiate more advantageous deals elsewhere or find sources other than yours. Consider how you would treat that situation.</w:t>
            </w:r>
          </w:p>
        </w:tc>
        <w:tc>
          <w:tcPr>
            <w:tcW w:w="3700" w:type="dxa"/>
            <w:tcBorders>
              <w:top w:val="single" w:sz="4" w:space="0" w:color="BFBFBF"/>
              <w:left w:val="nil"/>
              <w:bottom w:val="single" w:sz="24" w:space="0" w:color="5A98CB"/>
              <w:right w:val="single" w:sz="4" w:space="0" w:color="BFBFBF"/>
            </w:tcBorders>
            <w:shd w:val="clear" w:color="auto" w:fill="auto"/>
            <w:tcMar>
              <w:top w:w="144" w:type="dxa"/>
              <w:left w:w="115" w:type="dxa"/>
              <w:right w:w="115" w:type="dxa"/>
            </w:tcMar>
            <w:hideMark/>
          </w:tcPr>
          <w:p w14:paraId="00417EC0" w14:textId="4CA60F06" w:rsidR="00EA11F5" w:rsidRPr="00EA11F5" w:rsidRDefault="00EA11F5" w:rsidP="00EA11F5">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63360" behindDoc="0" locked="0" layoutInCell="1" allowOverlap="1" wp14:anchorId="230887B4" wp14:editId="0F62EBBE">
                      <wp:simplePos x="0" y="0"/>
                      <wp:positionH relativeFrom="column">
                        <wp:posOffset>1534160</wp:posOffset>
                      </wp:positionH>
                      <wp:positionV relativeFrom="paragraph">
                        <wp:posOffset>1644160</wp:posOffset>
                      </wp:positionV>
                      <wp:extent cx="688975" cy="681990"/>
                      <wp:effectExtent l="0" t="0" r="0" b="3810"/>
                      <wp:wrapNone/>
                      <wp:docPr id="389" name="Graphic 192">
                        <a:extLst xmlns:a="http://schemas.openxmlformats.org/drawingml/2006/main">
                          <a:ext uri="{FF2B5EF4-FFF2-40B4-BE49-F238E27FC236}">
                            <a16:creationId xmlns:a16="http://schemas.microsoft.com/office/drawing/2014/main" id="{777A5F4E-4909-78C2-BB63-DA488B570772}"/>
                          </a:ext>
                        </a:extLst>
                      </wp:docPr>
                      <wp:cNvGraphicFramePr/>
                      <a:graphic xmlns:a="http://schemas.openxmlformats.org/drawingml/2006/main">
                        <a:graphicData uri="http://schemas.microsoft.com/office/word/2010/wordprocessingGroup">
                          <wpg:wgp>
                            <wpg:cNvGrpSpPr/>
                            <wpg:grpSpPr>
                              <a:xfrm>
                                <a:off x="0" y="0"/>
                                <a:ext cx="688975" cy="681990"/>
                                <a:chOff x="0" y="0"/>
                                <a:chExt cx="512366" cy="507127"/>
                              </a:xfrm>
                            </wpg:grpSpPr>
                            <wpg:grpSp>
                              <wpg:cNvPr id="1074676729" name="Graphic 192">
                                <a:extLst>
                                  <a:ext uri="{FF2B5EF4-FFF2-40B4-BE49-F238E27FC236}">
                                    <a16:creationId xmlns:a16="http://schemas.microsoft.com/office/drawing/2014/main" id="{000A6CB8-7A09-C361-7DD0-C6191A56B110}"/>
                                  </a:ext>
                                </a:extLst>
                              </wpg:cNvPr>
                              <wpg:cNvGrpSpPr/>
                              <wpg:grpSpPr>
                                <a:xfrm>
                                  <a:off x="314410" y="276282"/>
                                  <a:ext cx="165735" cy="183595"/>
                                  <a:chOff x="314410" y="276282"/>
                                  <a:chExt cx="165735" cy="183595"/>
                                </a:xfrm>
                                <a:solidFill>
                                  <a:srgbClr val="4164AE"/>
                                </a:solidFill>
                              </wpg:grpSpPr>
                              <wps:wsp>
                                <wps:cNvPr id="777840517" name="Freeform 777840517">
                                  <a:extLst>
                                    <a:ext uri="{FF2B5EF4-FFF2-40B4-BE49-F238E27FC236}">
                                      <a16:creationId xmlns:a16="http://schemas.microsoft.com/office/drawing/2014/main" id="{8470F2F2-41F5-55A4-BF8C-D00134C5AF31}"/>
                                    </a:ext>
                                  </a:extLst>
                                </wps:cNvPr>
                                <wps:cNvSpPr/>
                                <wps:spPr>
                                  <a:xfrm>
                                    <a:off x="314410" y="326527"/>
                                    <a:ext cx="76200" cy="133350"/>
                                  </a:xfrm>
                                  <a:custGeom>
                                    <a:avLst/>
                                    <a:gdLst>
                                      <a:gd name="connsiteX0" fmla="*/ 75248 w 76200"/>
                                      <a:gd name="connsiteY0" fmla="*/ 133350 h 133350"/>
                                      <a:gd name="connsiteX1" fmla="*/ 32385 w 76200"/>
                                      <a:gd name="connsiteY1" fmla="*/ 107632 h 133350"/>
                                      <a:gd name="connsiteX2" fmla="*/ 953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8 w 76200"/>
                                      <a:gd name="connsiteY7" fmla="*/ 26670 h 133350"/>
                                      <a:gd name="connsiteX8" fmla="*/ 74295 w 76200"/>
                                      <a:gd name="connsiteY8" fmla="*/ 44768 h 133350"/>
                                      <a:gd name="connsiteX9" fmla="*/ 76200 w 76200"/>
                                      <a:gd name="connsiteY9" fmla="*/ 47625 h 133350"/>
                                      <a:gd name="connsiteX10" fmla="*/ 76200 w 76200"/>
                                      <a:gd name="connsiteY10" fmla="*/ 91440 h 133350"/>
                                      <a:gd name="connsiteX11" fmla="*/ 76200 w 76200"/>
                                      <a:gd name="connsiteY11" fmla="*/ 123825 h 133350"/>
                                      <a:gd name="connsiteX12" fmla="*/ 75248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8" y="133350"/>
                                        </a:moveTo>
                                        <a:cubicBezTo>
                                          <a:pt x="60960" y="124778"/>
                                          <a:pt x="46673" y="116205"/>
                                          <a:pt x="32385" y="107632"/>
                                        </a:cubicBezTo>
                                        <a:cubicBezTo>
                                          <a:pt x="21907" y="100965"/>
                                          <a:pt x="11430" y="95250"/>
                                          <a:pt x="953" y="88582"/>
                                        </a:cubicBezTo>
                                        <a:cubicBezTo>
                                          <a:pt x="0" y="88582"/>
                                          <a:pt x="0" y="86678"/>
                                          <a:pt x="0" y="85725"/>
                                        </a:cubicBezTo>
                                        <a:cubicBezTo>
                                          <a:pt x="0" y="67628"/>
                                          <a:pt x="0" y="48578"/>
                                          <a:pt x="0" y="30480"/>
                                        </a:cubicBezTo>
                                        <a:cubicBezTo>
                                          <a:pt x="0" y="20955"/>
                                          <a:pt x="0" y="10478"/>
                                          <a:pt x="0" y="0"/>
                                        </a:cubicBezTo>
                                        <a:cubicBezTo>
                                          <a:pt x="4763" y="2857"/>
                                          <a:pt x="8573" y="4763"/>
                                          <a:pt x="12382" y="7620"/>
                                        </a:cubicBezTo>
                                        <a:cubicBezTo>
                                          <a:pt x="22860" y="14288"/>
                                          <a:pt x="34290" y="20003"/>
                                          <a:pt x="44768" y="26670"/>
                                        </a:cubicBezTo>
                                        <a:cubicBezTo>
                                          <a:pt x="54293" y="32385"/>
                                          <a:pt x="63818" y="38100"/>
                                          <a:pt x="74295" y="44768"/>
                                        </a:cubicBezTo>
                                        <a:cubicBezTo>
                                          <a:pt x="75248" y="45720"/>
                                          <a:pt x="76200" y="46672"/>
                                          <a:pt x="76200" y="47625"/>
                                        </a:cubicBezTo>
                                        <a:cubicBezTo>
                                          <a:pt x="76200" y="61913"/>
                                          <a:pt x="76200" y="77153"/>
                                          <a:pt x="76200" y="91440"/>
                                        </a:cubicBezTo>
                                        <a:cubicBezTo>
                                          <a:pt x="76200" y="101918"/>
                                          <a:pt x="76200" y="113347"/>
                                          <a:pt x="76200" y="123825"/>
                                        </a:cubicBezTo>
                                        <a:cubicBezTo>
                                          <a:pt x="76200" y="126682"/>
                                          <a:pt x="75248" y="129540"/>
                                          <a:pt x="75248" y="133350"/>
                                        </a:cubicBezTo>
                                        <a:close/>
                                      </a:path>
                                    </a:pathLst>
                                  </a:custGeom>
                                  <a:solidFill>
                                    <a:srgbClr val="4164AE"/>
                                  </a:solidFill>
                                  <a:ln w="9525" cap="flat">
                                    <a:noFill/>
                                    <a:prstDash val="solid"/>
                                    <a:miter/>
                                  </a:ln>
                                </wps:spPr>
                                <wps:bodyPr rtlCol="0" anchor="ctr"/>
                              </wps:wsp>
                              <wps:wsp>
                                <wps:cNvPr id="571817593" name="Freeform 571817593">
                                  <a:extLst>
                                    <a:ext uri="{FF2B5EF4-FFF2-40B4-BE49-F238E27FC236}">
                                      <a16:creationId xmlns:a16="http://schemas.microsoft.com/office/drawing/2014/main" id="{83AA1648-A71F-FD88-9562-14CCF2C3FDF6}"/>
                                    </a:ext>
                                  </a:extLst>
                                </wps:cNvPr>
                                <wps:cNvSpPr/>
                                <wps:spPr>
                                  <a:xfrm>
                                    <a:off x="406803" y="332242"/>
                                    <a:ext cx="73342" cy="126682"/>
                                  </a:xfrm>
                                  <a:custGeom>
                                    <a:avLst/>
                                    <a:gdLst>
                                      <a:gd name="connsiteX0" fmla="*/ 0 w 73342"/>
                                      <a:gd name="connsiteY0" fmla="*/ 126682 h 126682"/>
                                      <a:gd name="connsiteX1" fmla="*/ 0 w 73342"/>
                                      <a:gd name="connsiteY1" fmla="*/ 122872 h 126682"/>
                                      <a:gd name="connsiteX2" fmla="*/ 0 w 73342"/>
                                      <a:gd name="connsiteY2" fmla="*/ 41910 h 126682"/>
                                      <a:gd name="connsiteX3" fmla="*/ 2857 w 73342"/>
                                      <a:gd name="connsiteY3" fmla="*/ 37147 h 126682"/>
                                      <a:gd name="connsiteX4" fmla="*/ 54293 w 73342"/>
                                      <a:gd name="connsiteY4" fmla="*/ 10478 h 126682"/>
                                      <a:gd name="connsiteX5" fmla="*/ 71438 w 73342"/>
                                      <a:gd name="connsiteY5" fmla="*/ 953 h 126682"/>
                                      <a:gd name="connsiteX6" fmla="*/ 73343 w 73342"/>
                                      <a:gd name="connsiteY6" fmla="*/ 0 h 126682"/>
                                      <a:gd name="connsiteX7" fmla="*/ 73343 w 73342"/>
                                      <a:gd name="connsiteY7" fmla="*/ 88582 h 126682"/>
                                      <a:gd name="connsiteX8" fmla="*/ 0 w 73342"/>
                                      <a:gd name="connsiteY8" fmla="*/ 126682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2"/>
                                        </a:moveTo>
                                        <a:cubicBezTo>
                                          <a:pt x="0" y="124778"/>
                                          <a:pt x="0" y="123825"/>
                                          <a:pt x="0" y="122872"/>
                                        </a:cubicBezTo>
                                        <a:cubicBezTo>
                                          <a:pt x="0" y="96203"/>
                                          <a:pt x="0" y="68580"/>
                                          <a:pt x="0" y="41910"/>
                                        </a:cubicBezTo>
                                        <a:cubicBezTo>
                                          <a:pt x="0" y="40005"/>
                                          <a:pt x="952" y="38100"/>
                                          <a:pt x="2857" y="37147"/>
                                        </a:cubicBezTo>
                                        <a:cubicBezTo>
                                          <a:pt x="20002" y="28575"/>
                                          <a:pt x="37148" y="20003"/>
                                          <a:pt x="54293" y="10478"/>
                                        </a:cubicBezTo>
                                        <a:cubicBezTo>
                                          <a:pt x="60007" y="7620"/>
                                          <a:pt x="65723" y="3810"/>
                                          <a:pt x="71438" y="953"/>
                                        </a:cubicBezTo>
                                        <a:cubicBezTo>
                                          <a:pt x="71438" y="953"/>
                                          <a:pt x="72390" y="953"/>
                                          <a:pt x="73343" y="0"/>
                                        </a:cubicBezTo>
                                        <a:cubicBezTo>
                                          <a:pt x="73343" y="29528"/>
                                          <a:pt x="73343" y="59055"/>
                                          <a:pt x="73343" y="88582"/>
                                        </a:cubicBezTo>
                                        <a:cubicBezTo>
                                          <a:pt x="48577" y="101917"/>
                                          <a:pt x="24765" y="114300"/>
                                          <a:pt x="0" y="126682"/>
                                        </a:cubicBezTo>
                                        <a:close/>
                                      </a:path>
                                    </a:pathLst>
                                  </a:custGeom>
                                  <a:solidFill>
                                    <a:srgbClr val="4164AE"/>
                                  </a:solidFill>
                                  <a:ln w="9525" cap="flat">
                                    <a:noFill/>
                                    <a:prstDash val="solid"/>
                                    <a:miter/>
                                  </a:ln>
                                </wps:spPr>
                                <wps:bodyPr rtlCol="0" anchor="ctr"/>
                              </wps:wsp>
                              <wps:wsp>
                                <wps:cNvPr id="189629297" name="Freeform 189629297">
                                  <a:extLst>
                                    <a:ext uri="{FF2B5EF4-FFF2-40B4-BE49-F238E27FC236}">
                                      <a16:creationId xmlns:a16="http://schemas.microsoft.com/office/drawing/2014/main" id="{D88987B5-D509-BB6D-8A5D-22B228E7710E}"/>
                                    </a:ext>
                                  </a:extLst>
                                </wps:cNvPr>
                                <wps:cNvSpPr/>
                                <wps:spPr>
                                  <a:xfrm>
                                    <a:off x="324888" y="276282"/>
                                    <a:ext cx="146684" cy="82391"/>
                                  </a:xfrm>
                                  <a:custGeom>
                                    <a:avLst/>
                                    <a:gdLst>
                                      <a:gd name="connsiteX0" fmla="*/ 0 w 146684"/>
                                      <a:gd name="connsiteY0" fmla="*/ 35957 h 82391"/>
                                      <a:gd name="connsiteX1" fmla="*/ 48577 w 146684"/>
                                      <a:gd name="connsiteY1" fmla="*/ 10239 h 82391"/>
                                      <a:gd name="connsiteX2" fmla="*/ 68580 w 146684"/>
                                      <a:gd name="connsiteY2" fmla="*/ 714 h 82391"/>
                                      <a:gd name="connsiteX3" fmla="*/ 73342 w 146684"/>
                                      <a:gd name="connsiteY3" fmla="*/ 714 h 82391"/>
                                      <a:gd name="connsiteX4" fmla="*/ 101917 w 146684"/>
                                      <a:gd name="connsiteY4" fmla="*/ 17859 h 82391"/>
                                      <a:gd name="connsiteX5" fmla="*/ 140017 w 146684"/>
                                      <a:gd name="connsiteY5" fmla="*/ 40719 h 82391"/>
                                      <a:gd name="connsiteX6" fmla="*/ 146685 w 146684"/>
                                      <a:gd name="connsiteY6" fmla="*/ 44529 h 82391"/>
                                      <a:gd name="connsiteX7" fmla="*/ 140017 w 146684"/>
                                      <a:gd name="connsiteY7" fmla="*/ 48339 h 82391"/>
                                      <a:gd name="connsiteX8" fmla="*/ 101917 w 146684"/>
                                      <a:gd name="connsiteY8" fmla="*/ 68342 h 82391"/>
                                      <a:gd name="connsiteX9" fmla="*/ 76200 w 146684"/>
                                      <a:gd name="connsiteY9" fmla="*/ 81677 h 82391"/>
                                      <a:gd name="connsiteX10" fmla="*/ 72390 w 146684"/>
                                      <a:gd name="connsiteY10" fmla="*/ 81677 h 82391"/>
                                      <a:gd name="connsiteX11" fmla="*/ 12382 w 146684"/>
                                      <a:gd name="connsiteY11" fmla="*/ 44529 h 82391"/>
                                      <a:gd name="connsiteX12" fmla="*/ 0 w 146684"/>
                                      <a:gd name="connsiteY12" fmla="*/ 35957 h 82391"/>
                                      <a:gd name="connsiteX13" fmla="*/ 0 w 146684"/>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4" h="82391">
                                        <a:moveTo>
                                          <a:pt x="0" y="35957"/>
                                        </a:moveTo>
                                        <a:cubicBezTo>
                                          <a:pt x="16192" y="27384"/>
                                          <a:pt x="32385" y="18812"/>
                                          <a:pt x="48577" y="10239"/>
                                        </a:cubicBezTo>
                                        <a:cubicBezTo>
                                          <a:pt x="55245" y="6429"/>
                                          <a:pt x="61913" y="3572"/>
                                          <a:pt x="68580" y="714"/>
                                        </a:cubicBezTo>
                                        <a:cubicBezTo>
                                          <a:pt x="70485" y="-238"/>
                                          <a:pt x="71438" y="-238"/>
                                          <a:pt x="73342" y="714"/>
                                        </a:cubicBezTo>
                                        <a:cubicBezTo>
                                          <a:pt x="82867" y="6429"/>
                                          <a:pt x="92392" y="12144"/>
                                          <a:pt x="101917" y="17859"/>
                                        </a:cubicBezTo>
                                        <a:cubicBezTo>
                                          <a:pt x="114300" y="25479"/>
                                          <a:pt x="127635" y="33099"/>
                                          <a:pt x="140017" y="40719"/>
                                        </a:cubicBezTo>
                                        <a:cubicBezTo>
                                          <a:pt x="141922" y="41672"/>
                                          <a:pt x="144780" y="42624"/>
                                          <a:pt x="146685" y="44529"/>
                                        </a:cubicBezTo>
                                        <a:cubicBezTo>
                                          <a:pt x="143827" y="45482"/>
                                          <a:pt x="141922" y="47387"/>
                                          <a:pt x="140017" y="48339"/>
                                        </a:cubicBezTo>
                                        <a:cubicBezTo>
                                          <a:pt x="127635" y="55007"/>
                                          <a:pt x="115252" y="61674"/>
                                          <a:pt x="101917" y="68342"/>
                                        </a:cubicBezTo>
                                        <a:cubicBezTo>
                                          <a:pt x="93345" y="73104"/>
                                          <a:pt x="84772" y="77867"/>
                                          <a:pt x="76200" y="81677"/>
                                        </a:cubicBezTo>
                                        <a:cubicBezTo>
                                          <a:pt x="75247" y="82629"/>
                                          <a:pt x="73342" y="82629"/>
                                          <a:pt x="72390" y="81677"/>
                                        </a:cubicBezTo>
                                        <a:cubicBezTo>
                                          <a:pt x="52388" y="69294"/>
                                          <a:pt x="32385" y="56912"/>
                                          <a:pt x="12382" y="44529"/>
                                        </a:cubicBezTo>
                                        <a:cubicBezTo>
                                          <a:pt x="8572" y="41672"/>
                                          <a:pt x="4763" y="39767"/>
                                          <a:pt x="0" y="35957"/>
                                        </a:cubicBezTo>
                                        <a:cubicBezTo>
                                          <a:pt x="0" y="36909"/>
                                          <a:pt x="0" y="36909"/>
                                          <a:pt x="0" y="35957"/>
                                        </a:cubicBezTo>
                                        <a:close/>
                                      </a:path>
                                    </a:pathLst>
                                  </a:custGeom>
                                  <a:solidFill>
                                    <a:srgbClr val="4164AE"/>
                                  </a:solidFill>
                                  <a:ln w="9525" cap="flat">
                                    <a:noFill/>
                                    <a:prstDash val="solid"/>
                                    <a:miter/>
                                  </a:ln>
                                </wps:spPr>
                                <wps:bodyPr rtlCol="0" anchor="ctr"/>
                              </wps:wsp>
                            </wpg:grpSp>
                            <wpg:grpSp>
                              <wpg:cNvPr id="389646047" name="Graphic 192">
                                <a:extLst>
                                  <a:ext uri="{FF2B5EF4-FFF2-40B4-BE49-F238E27FC236}">
                                    <a16:creationId xmlns:a16="http://schemas.microsoft.com/office/drawing/2014/main" id="{807A4EED-AC28-37CE-4085-295A1AC51419}"/>
                                  </a:ext>
                                </a:extLst>
                              </wpg:cNvPr>
                              <wpg:cNvGrpSpPr/>
                              <wpg:grpSpPr>
                                <a:xfrm>
                                  <a:off x="48663" y="53397"/>
                                  <a:ext cx="165734" cy="183595"/>
                                  <a:chOff x="48663" y="53397"/>
                                  <a:chExt cx="165734" cy="183595"/>
                                </a:xfrm>
                                <a:solidFill>
                                  <a:srgbClr val="4164AE"/>
                                </a:solidFill>
                              </wpg:grpSpPr>
                              <wps:wsp>
                                <wps:cNvPr id="151814020" name="Freeform 151814020">
                                  <a:extLst>
                                    <a:ext uri="{FF2B5EF4-FFF2-40B4-BE49-F238E27FC236}">
                                      <a16:creationId xmlns:a16="http://schemas.microsoft.com/office/drawing/2014/main" id="{28B99F0D-E8B3-76F5-51BD-7A82E1BB3DB4}"/>
                                    </a:ext>
                                  </a:extLst>
                                </wps:cNvPr>
                                <wps:cNvSpPr/>
                                <wps:spPr>
                                  <a:xfrm>
                                    <a:off x="48663" y="103642"/>
                                    <a:ext cx="76200" cy="133350"/>
                                  </a:xfrm>
                                  <a:custGeom>
                                    <a:avLst/>
                                    <a:gdLst>
                                      <a:gd name="connsiteX0" fmla="*/ 75247 w 76200"/>
                                      <a:gd name="connsiteY0" fmla="*/ 133350 h 133350"/>
                                      <a:gd name="connsiteX1" fmla="*/ 32385 w 76200"/>
                                      <a:gd name="connsiteY1" fmla="*/ 107632 h 133350"/>
                                      <a:gd name="connsiteX2" fmla="*/ 952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7 w 76200"/>
                                      <a:gd name="connsiteY7" fmla="*/ 26670 h 133350"/>
                                      <a:gd name="connsiteX8" fmla="*/ 74295 w 76200"/>
                                      <a:gd name="connsiteY8" fmla="*/ 44767 h 133350"/>
                                      <a:gd name="connsiteX9" fmla="*/ 76200 w 76200"/>
                                      <a:gd name="connsiteY9" fmla="*/ 47625 h 133350"/>
                                      <a:gd name="connsiteX10" fmla="*/ 76200 w 76200"/>
                                      <a:gd name="connsiteY10" fmla="*/ 91440 h 133350"/>
                                      <a:gd name="connsiteX11" fmla="*/ 76200 w 76200"/>
                                      <a:gd name="connsiteY11" fmla="*/ 123825 h 133350"/>
                                      <a:gd name="connsiteX12" fmla="*/ 75247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7" y="133350"/>
                                        </a:moveTo>
                                        <a:cubicBezTo>
                                          <a:pt x="60960" y="124777"/>
                                          <a:pt x="46672" y="116205"/>
                                          <a:pt x="32385" y="107632"/>
                                        </a:cubicBezTo>
                                        <a:cubicBezTo>
                                          <a:pt x="21907" y="100965"/>
                                          <a:pt x="11430" y="95250"/>
                                          <a:pt x="952" y="88582"/>
                                        </a:cubicBezTo>
                                        <a:cubicBezTo>
                                          <a:pt x="0" y="88582"/>
                                          <a:pt x="0" y="86677"/>
                                          <a:pt x="0" y="85725"/>
                                        </a:cubicBezTo>
                                        <a:cubicBezTo>
                                          <a:pt x="0" y="67627"/>
                                          <a:pt x="0" y="48577"/>
                                          <a:pt x="0" y="30480"/>
                                        </a:cubicBezTo>
                                        <a:cubicBezTo>
                                          <a:pt x="0" y="20955"/>
                                          <a:pt x="0" y="10477"/>
                                          <a:pt x="0" y="0"/>
                                        </a:cubicBezTo>
                                        <a:cubicBezTo>
                                          <a:pt x="4763" y="2857"/>
                                          <a:pt x="8572" y="4763"/>
                                          <a:pt x="12382" y="7620"/>
                                        </a:cubicBezTo>
                                        <a:cubicBezTo>
                                          <a:pt x="22860" y="14288"/>
                                          <a:pt x="34290" y="20002"/>
                                          <a:pt x="44767" y="26670"/>
                                        </a:cubicBezTo>
                                        <a:cubicBezTo>
                                          <a:pt x="54292" y="32385"/>
                                          <a:pt x="63817" y="38100"/>
                                          <a:pt x="74295" y="44767"/>
                                        </a:cubicBezTo>
                                        <a:cubicBezTo>
                                          <a:pt x="75247" y="45720"/>
                                          <a:pt x="76200" y="46672"/>
                                          <a:pt x="76200" y="47625"/>
                                        </a:cubicBezTo>
                                        <a:cubicBezTo>
                                          <a:pt x="76200" y="61913"/>
                                          <a:pt x="76200" y="77152"/>
                                          <a:pt x="76200" y="91440"/>
                                        </a:cubicBezTo>
                                        <a:cubicBezTo>
                                          <a:pt x="76200" y="101917"/>
                                          <a:pt x="76200" y="113347"/>
                                          <a:pt x="76200" y="123825"/>
                                        </a:cubicBezTo>
                                        <a:cubicBezTo>
                                          <a:pt x="76200" y="126682"/>
                                          <a:pt x="76200" y="129540"/>
                                          <a:pt x="75247" y="133350"/>
                                        </a:cubicBezTo>
                                        <a:close/>
                                      </a:path>
                                    </a:pathLst>
                                  </a:custGeom>
                                  <a:solidFill>
                                    <a:srgbClr val="4164AE"/>
                                  </a:solidFill>
                                  <a:ln w="9525" cap="flat">
                                    <a:noFill/>
                                    <a:prstDash val="solid"/>
                                    <a:miter/>
                                  </a:ln>
                                </wps:spPr>
                                <wps:bodyPr rtlCol="0" anchor="ctr"/>
                              </wps:wsp>
                              <wps:wsp>
                                <wps:cNvPr id="1350725489" name="Freeform 1350725489">
                                  <a:extLst>
                                    <a:ext uri="{FF2B5EF4-FFF2-40B4-BE49-F238E27FC236}">
                                      <a16:creationId xmlns:a16="http://schemas.microsoft.com/office/drawing/2014/main" id="{B42CB8CD-52AB-FD11-E19E-FBA5DB87F6D1}"/>
                                    </a:ext>
                                  </a:extLst>
                                </wps:cNvPr>
                                <wps:cNvSpPr/>
                                <wps:spPr>
                                  <a:xfrm>
                                    <a:off x="141055" y="110309"/>
                                    <a:ext cx="73342" cy="126682"/>
                                  </a:xfrm>
                                  <a:custGeom>
                                    <a:avLst/>
                                    <a:gdLst>
                                      <a:gd name="connsiteX0" fmla="*/ 0 w 73342"/>
                                      <a:gd name="connsiteY0" fmla="*/ 126683 h 126682"/>
                                      <a:gd name="connsiteX1" fmla="*/ 0 w 73342"/>
                                      <a:gd name="connsiteY1" fmla="*/ 122872 h 126682"/>
                                      <a:gd name="connsiteX2" fmla="*/ 0 w 73342"/>
                                      <a:gd name="connsiteY2" fmla="*/ 41910 h 126682"/>
                                      <a:gd name="connsiteX3" fmla="*/ 2858 w 73342"/>
                                      <a:gd name="connsiteY3" fmla="*/ 37147 h 126682"/>
                                      <a:gd name="connsiteX4" fmla="*/ 54293 w 73342"/>
                                      <a:gd name="connsiteY4" fmla="*/ 10477 h 126682"/>
                                      <a:gd name="connsiteX5" fmla="*/ 71438 w 73342"/>
                                      <a:gd name="connsiteY5" fmla="*/ 952 h 126682"/>
                                      <a:gd name="connsiteX6" fmla="*/ 73343 w 73342"/>
                                      <a:gd name="connsiteY6" fmla="*/ 0 h 126682"/>
                                      <a:gd name="connsiteX7" fmla="*/ 73343 w 73342"/>
                                      <a:gd name="connsiteY7" fmla="*/ 88583 h 126682"/>
                                      <a:gd name="connsiteX8" fmla="*/ 0 w 73342"/>
                                      <a:gd name="connsiteY8" fmla="*/ 126683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3"/>
                                        </a:moveTo>
                                        <a:cubicBezTo>
                                          <a:pt x="0" y="124777"/>
                                          <a:pt x="0" y="123825"/>
                                          <a:pt x="0" y="122872"/>
                                        </a:cubicBezTo>
                                        <a:cubicBezTo>
                                          <a:pt x="0" y="96202"/>
                                          <a:pt x="0" y="68580"/>
                                          <a:pt x="0" y="41910"/>
                                        </a:cubicBezTo>
                                        <a:cubicBezTo>
                                          <a:pt x="0" y="40005"/>
                                          <a:pt x="953" y="38100"/>
                                          <a:pt x="2858" y="37147"/>
                                        </a:cubicBezTo>
                                        <a:cubicBezTo>
                                          <a:pt x="20003" y="28575"/>
                                          <a:pt x="37148" y="20002"/>
                                          <a:pt x="54293" y="10477"/>
                                        </a:cubicBezTo>
                                        <a:cubicBezTo>
                                          <a:pt x="60008" y="7620"/>
                                          <a:pt x="65723" y="3810"/>
                                          <a:pt x="71438" y="952"/>
                                        </a:cubicBezTo>
                                        <a:cubicBezTo>
                                          <a:pt x="71438" y="952"/>
                                          <a:pt x="72390" y="952"/>
                                          <a:pt x="73343" y="0"/>
                                        </a:cubicBezTo>
                                        <a:cubicBezTo>
                                          <a:pt x="73343" y="29527"/>
                                          <a:pt x="73343" y="59055"/>
                                          <a:pt x="73343" y="88583"/>
                                        </a:cubicBezTo>
                                        <a:cubicBezTo>
                                          <a:pt x="48578" y="100965"/>
                                          <a:pt x="24765" y="113347"/>
                                          <a:pt x="0" y="126683"/>
                                        </a:cubicBezTo>
                                        <a:close/>
                                      </a:path>
                                    </a:pathLst>
                                  </a:custGeom>
                                  <a:solidFill>
                                    <a:srgbClr val="4164AE"/>
                                  </a:solidFill>
                                  <a:ln w="9525" cap="flat">
                                    <a:noFill/>
                                    <a:prstDash val="solid"/>
                                    <a:miter/>
                                  </a:ln>
                                </wps:spPr>
                                <wps:bodyPr rtlCol="0" anchor="ctr"/>
                              </wps:wsp>
                              <wps:wsp>
                                <wps:cNvPr id="932109836" name="Freeform 932109836">
                                  <a:extLst>
                                    <a:ext uri="{FF2B5EF4-FFF2-40B4-BE49-F238E27FC236}">
                                      <a16:creationId xmlns:a16="http://schemas.microsoft.com/office/drawing/2014/main" id="{99DE5544-E3B8-CF00-26D0-1AFD20B280CF}"/>
                                    </a:ext>
                                  </a:extLst>
                                </wps:cNvPr>
                                <wps:cNvSpPr/>
                                <wps:spPr>
                                  <a:xfrm>
                                    <a:off x="59141" y="53397"/>
                                    <a:ext cx="146685" cy="82391"/>
                                  </a:xfrm>
                                  <a:custGeom>
                                    <a:avLst/>
                                    <a:gdLst>
                                      <a:gd name="connsiteX0" fmla="*/ 0 w 146685"/>
                                      <a:gd name="connsiteY0" fmla="*/ 35957 h 82391"/>
                                      <a:gd name="connsiteX1" fmla="*/ 48577 w 146685"/>
                                      <a:gd name="connsiteY1" fmla="*/ 10239 h 82391"/>
                                      <a:gd name="connsiteX2" fmla="*/ 68580 w 146685"/>
                                      <a:gd name="connsiteY2" fmla="*/ 714 h 82391"/>
                                      <a:gd name="connsiteX3" fmla="*/ 73343 w 146685"/>
                                      <a:gd name="connsiteY3" fmla="*/ 714 h 82391"/>
                                      <a:gd name="connsiteX4" fmla="*/ 101918 w 146685"/>
                                      <a:gd name="connsiteY4" fmla="*/ 17859 h 82391"/>
                                      <a:gd name="connsiteX5" fmla="*/ 140018 w 146685"/>
                                      <a:gd name="connsiteY5" fmla="*/ 40719 h 82391"/>
                                      <a:gd name="connsiteX6" fmla="*/ 146685 w 146685"/>
                                      <a:gd name="connsiteY6" fmla="*/ 44529 h 82391"/>
                                      <a:gd name="connsiteX7" fmla="*/ 140018 w 146685"/>
                                      <a:gd name="connsiteY7" fmla="*/ 48339 h 82391"/>
                                      <a:gd name="connsiteX8" fmla="*/ 101918 w 146685"/>
                                      <a:gd name="connsiteY8" fmla="*/ 68342 h 82391"/>
                                      <a:gd name="connsiteX9" fmla="*/ 76200 w 146685"/>
                                      <a:gd name="connsiteY9" fmla="*/ 81677 h 82391"/>
                                      <a:gd name="connsiteX10" fmla="*/ 72390 w 146685"/>
                                      <a:gd name="connsiteY10" fmla="*/ 81677 h 82391"/>
                                      <a:gd name="connsiteX11" fmla="*/ 12382 w 146685"/>
                                      <a:gd name="connsiteY11" fmla="*/ 44529 h 82391"/>
                                      <a:gd name="connsiteX12" fmla="*/ 0 w 146685"/>
                                      <a:gd name="connsiteY12" fmla="*/ 35957 h 82391"/>
                                      <a:gd name="connsiteX13" fmla="*/ 0 w 146685"/>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5" h="82391">
                                        <a:moveTo>
                                          <a:pt x="0" y="35957"/>
                                        </a:moveTo>
                                        <a:cubicBezTo>
                                          <a:pt x="16193" y="27384"/>
                                          <a:pt x="32385" y="18812"/>
                                          <a:pt x="48577" y="10239"/>
                                        </a:cubicBezTo>
                                        <a:cubicBezTo>
                                          <a:pt x="55245" y="6429"/>
                                          <a:pt x="61913" y="3572"/>
                                          <a:pt x="68580" y="714"/>
                                        </a:cubicBezTo>
                                        <a:cubicBezTo>
                                          <a:pt x="70485" y="-238"/>
                                          <a:pt x="71438" y="-238"/>
                                          <a:pt x="73343" y="714"/>
                                        </a:cubicBezTo>
                                        <a:cubicBezTo>
                                          <a:pt x="82868" y="6429"/>
                                          <a:pt x="92393" y="12144"/>
                                          <a:pt x="101918" y="17859"/>
                                        </a:cubicBezTo>
                                        <a:cubicBezTo>
                                          <a:pt x="114300" y="25479"/>
                                          <a:pt x="127635" y="33099"/>
                                          <a:pt x="140018" y="40719"/>
                                        </a:cubicBezTo>
                                        <a:cubicBezTo>
                                          <a:pt x="141923" y="41672"/>
                                          <a:pt x="144780" y="42624"/>
                                          <a:pt x="146685" y="44529"/>
                                        </a:cubicBezTo>
                                        <a:cubicBezTo>
                                          <a:pt x="143827" y="45482"/>
                                          <a:pt x="141923" y="47387"/>
                                          <a:pt x="140018" y="48339"/>
                                        </a:cubicBezTo>
                                        <a:cubicBezTo>
                                          <a:pt x="127635" y="55007"/>
                                          <a:pt x="115252" y="61674"/>
                                          <a:pt x="101918" y="68342"/>
                                        </a:cubicBezTo>
                                        <a:cubicBezTo>
                                          <a:pt x="93345" y="73104"/>
                                          <a:pt x="84773" y="77867"/>
                                          <a:pt x="76200" y="81677"/>
                                        </a:cubicBezTo>
                                        <a:cubicBezTo>
                                          <a:pt x="75248" y="82629"/>
                                          <a:pt x="73343" y="82629"/>
                                          <a:pt x="72390" y="81677"/>
                                        </a:cubicBezTo>
                                        <a:cubicBezTo>
                                          <a:pt x="52388" y="69294"/>
                                          <a:pt x="32385" y="56912"/>
                                          <a:pt x="12382" y="44529"/>
                                        </a:cubicBezTo>
                                        <a:cubicBezTo>
                                          <a:pt x="8573" y="41672"/>
                                          <a:pt x="4763" y="39767"/>
                                          <a:pt x="0" y="35957"/>
                                        </a:cubicBezTo>
                                        <a:cubicBezTo>
                                          <a:pt x="952" y="36909"/>
                                          <a:pt x="0" y="36909"/>
                                          <a:pt x="0" y="35957"/>
                                        </a:cubicBezTo>
                                        <a:close/>
                                      </a:path>
                                    </a:pathLst>
                                  </a:custGeom>
                                  <a:solidFill>
                                    <a:srgbClr val="4164AE"/>
                                  </a:solidFill>
                                  <a:ln w="9525" cap="flat">
                                    <a:noFill/>
                                    <a:prstDash val="solid"/>
                                    <a:miter/>
                                  </a:ln>
                                </wps:spPr>
                                <wps:bodyPr rtlCol="0" anchor="ctr"/>
                              </wps:wsp>
                            </wpg:grpSp>
                            <wps:wsp>
                              <wps:cNvPr id="458559890" name="Freeform 458559890">
                                <a:extLst>
                                  <a:ext uri="{FF2B5EF4-FFF2-40B4-BE49-F238E27FC236}">
                                    <a16:creationId xmlns:a16="http://schemas.microsoft.com/office/drawing/2014/main" id="{E76AC302-A000-2630-86E5-8E99CAB18232}"/>
                                  </a:ext>
                                </a:extLst>
                              </wps:cNvPr>
                              <wps:cNvSpPr/>
                              <wps:spPr>
                                <a:xfrm>
                                  <a:off x="0" y="244135"/>
                                  <a:ext cx="327745" cy="262992"/>
                                </a:xfrm>
                                <a:custGeom>
                                  <a:avLst/>
                                  <a:gdLst>
                                    <a:gd name="connsiteX0" fmla="*/ 307743 w 327745"/>
                                    <a:gd name="connsiteY0" fmla="*/ 198596 h 262992"/>
                                    <a:gd name="connsiteX1" fmla="*/ 287741 w 327745"/>
                                    <a:gd name="connsiteY1" fmla="*/ 186214 h 262992"/>
                                    <a:gd name="connsiteX2" fmla="*/ 185823 w 327745"/>
                                    <a:gd name="connsiteY2" fmla="*/ 211931 h 262992"/>
                                    <a:gd name="connsiteX3" fmla="*/ 106766 w 327745"/>
                                    <a:gd name="connsiteY3" fmla="*/ 130016 h 262992"/>
                                    <a:gd name="connsiteX4" fmla="*/ 103908 w 327745"/>
                                    <a:gd name="connsiteY4" fmla="*/ 91916 h 262992"/>
                                    <a:gd name="connsiteX5" fmla="*/ 107718 w 327745"/>
                                    <a:gd name="connsiteY5" fmla="*/ 90011 h 262992"/>
                                    <a:gd name="connsiteX6" fmla="*/ 150581 w 327745"/>
                                    <a:gd name="connsiteY6" fmla="*/ 107156 h 262992"/>
                                    <a:gd name="connsiteX7" fmla="*/ 152486 w 327745"/>
                                    <a:gd name="connsiteY7" fmla="*/ 108109 h 262992"/>
                                    <a:gd name="connsiteX8" fmla="*/ 158201 w 327745"/>
                                    <a:gd name="connsiteY8" fmla="*/ 107156 h 262992"/>
                                    <a:gd name="connsiteX9" fmla="*/ 157248 w 327745"/>
                                    <a:gd name="connsiteY9" fmla="*/ 100489 h 262992"/>
                                    <a:gd name="connsiteX10" fmla="*/ 136293 w 327745"/>
                                    <a:gd name="connsiteY10" fmla="*/ 71914 h 262992"/>
                                    <a:gd name="connsiteX11" fmla="*/ 84858 w 327745"/>
                                    <a:gd name="connsiteY11" fmla="*/ 4286 h 262992"/>
                                    <a:gd name="connsiteX12" fmla="*/ 74381 w 327745"/>
                                    <a:gd name="connsiteY12" fmla="*/ 4286 h 262992"/>
                                    <a:gd name="connsiteX13" fmla="*/ 2943 w 327745"/>
                                    <a:gd name="connsiteY13" fmla="*/ 98584 h 262992"/>
                                    <a:gd name="connsiteX14" fmla="*/ 1991 w 327745"/>
                                    <a:gd name="connsiteY14" fmla="*/ 99536 h 262992"/>
                                    <a:gd name="connsiteX15" fmla="*/ 1039 w 327745"/>
                                    <a:gd name="connsiteY15" fmla="*/ 106204 h 262992"/>
                                    <a:gd name="connsiteX16" fmla="*/ 6753 w 327745"/>
                                    <a:gd name="connsiteY16" fmla="*/ 107156 h 262992"/>
                                    <a:gd name="connsiteX17" fmla="*/ 41043 w 327745"/>
                                    <a:gd name="connsiteY17" fmla="*/ 92869 h 262992"/>
                                    <a:gd name="connsiteX18" fmla="*/ 54378 w 327745"/>
                                    <a:gd name="connsiteY18" fmla="*/ 87154 h 262992"/>
                                    <a:gd name="connsiteX19" fmla="*/ 54378 w 327745"/>
                                    <a:gd name="connsiteY19" fmla="*/ 109061 h 262992"/>
                                    <a:gd name="connsiteX20" fmla="*/ 184871 w 327745"/>
                                    <a:gd name="connsiteY20" fmla="*/ 260509 h 262992"/>
                                    <a:gd name="connsiteX21" fmla="*/ 327746 w 327745"/>
                                    <a:gd name="connsiteY21" fmla="*/ 210026 h 262992"/>
                                    <a:gd name="connsiteX22" fmla="*/ 307743 w 327745"/>
                                    <a:gd name="connsiteY22" fmla="*/ 198596 h 2629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27745" h="262992">
                                      <a:moveTo>
                                        <a:pt x="307743" y="198596"/>
                                      </a:moveTo>
                                      <a:cubicBezTo>
                                        <a:pt x="301076" y="194786"/>
                                        <a:pt x="294408" y="190976"/>
                                        <a:pt x="287741" y="186214"/>
                                      </a:cubicBezTo>
                                      <a:cubicBezTo>
                                        <a:pt x="259166" y="212884"/>
                                        <a:pt x="224876" y="222409"/>
                                        <a:pt x="185823" y="211931"/>
                                      </a:cubicBezTo>
                                      <a:cubicBezTo>
                                        <a:pt x="143914" y="200501"/>
                                        <a:pt x="118196" y="171926"/>
                                        <a:pt x="106766" y="130016"/>
                                      </a:cubicBezTo>
                                      <a:cubicBezTo>
                                        <a:pt x="103908" y="117634"/>
                                        <a:pt x="103908" y="104299"/>
                                        <a:pt x="103908" y="91916"/>
                                      </a:cubicBezTo>
                                      <a:cubicBezTo>
                                        <a:pt x="103908" y="88106"/>
                                        <a:pt x="105814" y="90011"/>
                                        <a:pt x="107718" y="90011"/>
                                      </a:cubicBezTo>
                                      <a:cubicBezTo>
                                        <a:pt x="122006" y="95726"/>
                                        <a:pt x="136293" y="101441"/>
                                        <a:pt x="150581" y="107156"/>
                                      </a:cubicBezTo>
                                      <a:cubicBezTo>
                                        <a:pt x="151533" y="107156"/>
                                        <a:pt x="152486" y="108109"/>
                                        <a:pt x="152486" y="108109"/>
                                      </a:cubicBezTo>
                                      <a:cubicBezTo>
                                        <a:pt x="154391" y="109061"/>
                                        <a:pt x="157248" y="109061"/>
                                        <a:pt x="158201" y="107156"/>
                                      </a:cubicBezTo>
                                      <a:cubicBezTo>
                                        <a:pt x="160106" y="105251"/>
                                        <a:pt x="159153" y="102394"/>
                                        <a:pt x="157248" y="100489"/>
                                      </a:cubicBezTo>
                                      <a:cubicBezTo>
                                        <a:pt x="149628" y="90964"/>
                                        <a:pt x="142961" y="81439"/>
                                        <a:pt x="136293" y="71914"/>
                                      </a:cubicBezTo>
                                      <a:cubicBezTo>
                                        <a:pt x="119148" y="49054"/>
                                        <a:pt x="102003" y="27146"/>
                                        <a:pt x="84858" y="4286"/>
                                      </a:cubicBezTo>
                                      <a:cubicBezTo>
                                        <a:pt x="80096" y="-1429"/>
                                        <a:pt x="79143" y="-1429"/>
                                        <a:pt x="74381" y="4286"/>
                                      </a:cubicBezTo>
                                      <a:cubicBezTo>
                                        <a:pt x="50568" y="35719"/>
                                        <a:pt x="26756" y="67151"/>
                                        <a:pt x="2943" y="98584"/>
                                      </a:cubicBezTo>
                                      <a:cubicBezTo>
                                        <a:pt x="2943" y="98584"/>
                                        <a:pt x="1991" y="99536"/>
                                        <a:pt x="1991" y="99536"/>
                                      </a:cubicBezTo>
                                      <a:cubicBezTo>
                                        <a:pt x="86" y="101441"/>
                                        <a:pt x="-867" y="103346"/>
                                        <a:pt x="1039" y="106204"/>
                                      </a:cubicBezTo>
                                      <a:cubicBezTo>
                                        <a:pt x="2943" y="108109"/>
                                        <a:pt x="4848" y="108109"/>
                                        <a:pt x="6753" y="107156"/>
                                      </a:cubicBezTo>
                                      <a:cubicBezTo>
                                        <a:pt x="18183" y="102394"/>
                                        <a:pt x="29614" y="97631"/>
                                        <a:pt x="41043" y="92869"/>
                                      </a:cubicBezTo>
                                      <a:cubicBezTo>
                                        <a:pt x="45806" y="90964"/>
                                        <a:pt x="49616" y="89059"/>
                                        <a:pt x="54378" y="87154"/>
                                      </a:cubicBezTo>
                                      <a:cubicBezTo>
                                        <a:pt x="54378" y="94774"/>
                                        <a:pt x="54378" y="102394"/>
                                        <a:pt x="54378" y="109061"/>
                                      </a:cubicBezTo>
                                      <a:cubicBezTo>
                                        <a:pt x="56283" y="184309"/>
                                        <a:pt x="110576" y="248126"/>
                                        <a:pt x="184871" y="260509"/>
                                      </a:cubicBezTo>
                                      <a:cubicBezTo>
                                        <a:pt x="241068" y="270034"/>
                                        <a:pt x="288693" y="251936"/>
                                        <a:pt x="327746" y="210026"/>
                                      </a:cubicBezTo>
                                      <a:cubicBezTo>
                                        <a:pt x="322983" y="207169"/>
                                        <a:pt x="315364" y="203359"/>
                                        <a:pt x="307743" y="198596"/>
                                      </a:cubicBezTo>
                                      <a:close/>
                                    </a:path>
                                  </a:pathLst>
                                </a:custGeom>
                                <a:solidFill>
                                  <a:srgbClr val="5A98CB"/>
                                </a:solidFill>
                                <a:ln w="9525" cap="flat">
                                  <a:noFill/>
                                  <a:prstDash val="solid"/>
                                  <a:miter/>
                                </a:ln>
                              </wps:spPr>
                              <wps:bodyPr rtlCol="0" anchor="ctr"/>
                            </wps:wsp>
                            <wps:wsp>
                              <wps:cNvPr id="362427776" name="Freeform 362427776">
                                <a:extLst>
                                  <a:ext uri="{FF2B5EF4-FFF2-40B4-BE49-F238E27FC236}">
                                    <a16:creationId xmlns:a16="http://schemas.microsoft.com/office/drawing/2014/main" id="{17D14E8E-10FC-FE55-6CB4-110A7A024D88}"/>
                                  </a:ext>
                                </a:extLst>
                              </wps:cNvPr>
                              <wps:cNvSpPr/>
                              <wps:spPr>
                                <a:xfrm>
                                  <a:off x="188680" y="0"/>
                                  <a:ext cx="323686" cy="264852"/>
                                </a:xfrm>
                                <a:custGeom>
                                  <a:avLst/>
                                  <a:gdLst>
                                    <a:gd name="connsiteX0" fmla="*/ 322898 w 323686"/>
                                    <a:gd name="connsiteY0" fmla="*/ 158887 h 264852"/>
                                    <a:gd name="connsiteX1" fmla="*/ 316230 w 323686"/>
                                    <a:gd name="connsiteY1" fmla="*/ 157934 h 264852"/>
                                    <a:gd name="connsiteX2" fmla="*/ 272415 w 323686"/>
                                    <a:gd name="connsiteY2" fmla="*/ 175079 h 264852"/>
                                    <a:gd name="connsiteX3" fmla="*/ 267653 w 323686"/>
                                    <a:gd name="connsiteY3" fmla="*/ 172222 h 264852"/>
                                    <a:gd name="connsiteX4" fmla="*/ 258128 w 323686"/>
                                    <a:gd name="connsiteY4" fmla="*/ 103642 h 264852"/>
                                    <a:gd name="connsiteX5" fmla="*/ 137160 w 323686"/>
                                    <a:gd name="connsiteY5" fmla="*/ 2677 h 264852"/>
                                    <a:gd name="connsiteX6" fmla="*/ 0 w 323686"/>
                                    <a:gd name="connsiteY6" fmla="*/ 46492 h 264852"/>
                                    <a:gd name="connsiteX7" fmla="*/ 0 w 323686"/>
                                    <a:gd name="connsiteY7" fmla="*/ 46492 h 264852"/>
                                    <a:gd name="connsiteX8" fmla="*/ 20955 w 323686"/>
                                    <a:gd name="connsiteY8" fmla="*/ 58874 h 264852"/>
                                    <a:gd name="connsiteX9" fmla="*/ 42863 w 323686"/>
                                    <a:gd name="connsiteY9" fmla="*/ 72209 h 264852"/>
                                    <a:gd name="connsiteX10" fmla="*/ 110490 w 323686"/>
                                    <a:gd name="connsiteY10" fmla="*/ 47444 h 264852"/>
                                    <a:gd name="connsiteX11" fmla="*/ 217170 w 323686"/>
                                    <a:gd name="connsiteY11" fmla="*/ 135074 h 264852"/>
                                    <a:gd name="connsiteX12" fmla="*/ 219075 w 323686"/>
                                    <a:gd name="connsiteY12" fmla="*/ 158887 h 264852"/>
                                    <a:gd name="connsiteX13" fmla="*/ 219075 w 323686"/>
                                    <a:gd name="connsiteY13" fmla="*/ 172222 h 264852"/>
                                    <a:gd name="connsiteX14" fmla="*/ 215265 w 323686"/>
                                    <a:gd name="connsiteY14" fmla="*/ 175079 h 264852"/>
                                    <a:gd name="connsiteX15" fmla="*/ 173355 w 323686"/>
                                    <a:gd name="connsiteY15" fmla="*/ 157934 h 264852"/>
                                    <a:gd name="connsiteX16" fmla="*/ 171450 w 323686"/>
                                    <a:gd name="connsiteY16" fmla="*/ 156982 h 264852"/>
                                    <a:gd name="connsiteX17" fmla="*/ 164783 w 323686"/>
                                    <a:gd name="connsiteY17" fmla="*/ 157934 h 264852"/>
                                    <a:gd name="connsiteX18" fmla="*/ 165735 w 323686"/>
                                    <a:gd name="connsiteY18" fmla="*/ 164602 h 264852"/>
                                    <a:gd name="connsiteX19" fmla="*/ 176213 w 323686"/>
                                    <a:gd name="connsiteY19" fmla="*/ 178889 h 264852"/>
                                    <a:gd name="connsiteX20" fmla="*/ 237173 w 323686"/>
                                    <a:gd name="connsiteY20" fmla="*/ 259852 h 264852"/>
                                    <a:gd name="connsiteX21" fmla="*/ 248603 w 323686"/>
                                    <a:gd name="connsiteY21" fmla="*/ 259852 h 264852"/>
                                    <a:gd name="connsiteX22" fmla="*/ 320993 w 323686"/>
                                    <a:gd name="connsiteY22" fmla="*/ 164602 h 264852"/>
                                    <a:gd name="connsiteX23" fmla="*/ 322898 w 323686"/>
                                    <a:gd name="connsiteY23" fmla="*/ 158887 h 2648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23686" h="264852">
                                      <a:moveTo>
                                        <a:pt x="322898" y="158887"/>
                                      </a:moveTo>
                                      <a:cubicBezTo>
                                        <a:pt x="320993" y="156982"/>
                                        <a:pt x="319088" y="157934"/>
                                        <a:pt x="316230" y="157934"/>
                                      </a:cubicBezTo>
                                      <a:cubicBezTo>
                                        <a:pt x="301943" y="163649"/>
                                        <a:pt x="286703" y="169364"/>
                                        <a:pt x="272415" y="175079"/>
                                      </a:cubicBezTo>
                                      <a:cubicBezTo>
                                        <a:pt x="268605" y="176984"/>
                                        <a:pt x="267653" y="176032"/>
                                        <a:pt x="267653" y="172222"/>
                                      </a:cubicBezTo>
                                      <a:cubicBezTo>
                                        <a:pt x="268605" y="148409"/>
                                        <a:pt x="266700" y="125549"/>
                                        <a:pt x="258128" y="103642"/>
                                      </a:cubicBezTo>
                                      <a:cubicBezTo>
                                        <a:pt x="236220" y="48397"/>
                                        <a:pt x="196215" y="13154"/>
                                        <a:pt x="137160" y="2677"/>
                                      </a:cubicBezTo>
                                      <a:cubicBezTo>
                                        <a:pt x="84773" y="-6848"/>
                                        <a:pt x="39053" y="9344"/>
                                        <a:pt x="0" y="46492"/>
                                      </a:cubicBezTo>
                                      <a:cubicBezTo>
                                        <a:pt x="0" y="46492"/>
                                        <a:pt x="0" y="46492"/>
                                        <a:pt x="0" y="46492"/>
                                      </a:cubicBezTo>
                                      <a:cubicBezTo>
                                        <a:pt x="6668" y="50302"/>
                                        <a:pt x="14288" y="55064"/>
                                        <a:pt x="20955" y="58874"/>
                                      </a:cubicBezTo>
                                      <a:cubicBezTo>
                                        <a:pt x="28575" y="63637"/>
                                        <a:pt x="36195" y="68399"/>
                                        <a:pt x="42863" y="72209"/>
                                      </a:cubicBezTo>
                                      <a:cubicBezTo>
                                        <a:pt x="61913" y="56017"/>
                                        <a:pt x="84773" y="48397"/>
                                        <a:pt x="110490" y="47444"/>
                                      </a:cubicBezTo>
                                      <a:cubicBezTo>
                                        <a:pt x="161925" y="47444"/>
                                        <a:pt x="206693" y="84592"/>
                                        <a:pt x="217170" y="135074"/>
                                      </a:cubicBezTo>
                                      <a:cubicBezTo>
                                        <a:pt x="219075" y="143647"/>
                                        <a:pt x="220028" y="151267"/>
                                        <a:pt x="219075" y="158887"/>
                                      </a:cubicBezTo>
                                      <a:cubicBezTo>
                                        <a:pt x="219075" y="163649"/>
                                        <a:pt x="219075" y="167459"/>
                                        <a:pt x="219075" y="172222"/>
                                      </a:cubicBezTo>
                                      <a:cubicBezTo>
                                        <a:pt x="219075" y="176032"/>
                                        <a:pt x="218123" y="176032"/>
                                        <a:pt x="215265" y="175079"/>
                                      </a:cubicBezTo>
                                      <a:cubicBezTo>
                                        <a:pt x="200978" y="169364"/>
                                        <a:pt x="187643" y="163649"/>
                                        <a:pt x="173355" y="157934"/>
                                      </a:cubicBezTo>
                                      <a:cubicBezTo>
                                        <a:pt x="172403" y="157934"/>
                                        <a:pt x="171450" y="156982"/>
                                        <a:pt x="171450" y="156982"/>
                                      </a:cubicBezTo>
                                      <a:cubicBezTo>
                                        <a:pt x="169545" y="156029"/>
                                        <a:pt x="166688" y="155077"/>
                                        <a:pt x="164783" y="157934"/>
                                      </a:cubicBezTo>
                                      <a:cubicBezTo>
                                        <a:pt x="162878" y="160792"/>
                                        <a:pt x="164783" y="162697"/>
                                        <a:pt x="165735" y="164602"/>
                                      </a:cubicBezTo>
                                      <a:cubicBezTo>
                                        <a:pt x="169545" y="169364"/>
                                        <a:pt x="172403" y="174127"/>
                                        <a:pt x="176213" y="178889"/>
                                      </a:cubicBezTo>
                                      <a:cubicBezTo>
                                        <a:pt x="196215" y="205559"/>
                                        <a:pt x="217170" y="233182"/>
                                        <a:pt x="237173" y="259852"/>
                                      </a:cubicBezTo>
                                      <a:cubicBezTo>
                                        <a:pt x="241935" y="266520"/>
                                        <a:pt x="243840" y="266520"/>
                                        <a:pt x="248603" y="259852"/>
                                      </a:cubicBezTo>
                                      <a:cubicBezTo>
                                        <a:pt x="272415" y="228419"/>
                                        <a:pt x="296228" y="196987"/>
                                        <a:pt x="320993" y="164602"/>
                                      </a:cubicBezTo>
                                      <a:cubicBezTo>
                                        <a:pt x="322898" y="163649"/>
                                        <a:pt x="324803" y="161744"/>
                                        <a:pt x="322898" y="158887"/>
                                      </a:cubicBezTo>
                                      <a:close/>
                                    </a:path>
                                  </a:pathLst>
                                </a:custGeom>
                                <a:solidFill>
                                  <a:srgbClr val="5A98CB"/>
                                </a:solidFill>
                                <a:ln w="9525" cap="flat">
                                  <a:noFill/>
                                  <a:prstDash val="solid"/>
                                  <a:miter/>
                                </a:ln>
                              </wps:spPr>
                              <wps:bodyPr rtlCol="0" anchor="ctr"/>
                            </wps:wsp>
                          </wpg:wgp>
                        </a:graphicData>
                      </a:graphic>
                    </wp:anchor>
                  </w:drawing>
                </mc:Choice>
                <mc:Fallback>
                  <w:pict>
                    <v:group w14:anchorId="3A544F52" id="Graphic 192" o:spid="_x0000_s1026" style="position:absolute;margin-left:120.8pt;margin-top:129.45pt;width:54.25pt;height:53.7pt;z-index:251663360" coordsize="512366,5071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">
                      <v:group id="_x0000_s1027" style="position:absolute;left:314410;top:276282;width:165735;height:183595" coordorigin="314410,276282" coordsize="165735,183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">
                        <v:shape id="Freeform 777840517" o:spid="_x0000_s1028" style="position:absolute;left:314410;top:326527;width:76200;height:133350;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" path="m75248,133350c60960,124778,46673,116205,32385,107632,21907,100965,11430,95250,953,88582,,88582,,86678,,85725,,67628,,48578,,30480,,20955,,10478,,,4763,2857,8573,4763,12382,7620v10478,6668,21908,12383,32386,19050c54293,32385,63818,38100,74295,44768v953,952,1905,1904,1905,2857c76200,61913,76200,77153,76200,91440v,10478,,21907,,32385c76200,126682,75248,129540,75248,133350xe" fillcolor="#4164ae" stroked="f">
                          <v:stroke joinstyle="miter"/>
                          <v:path arrowok="t" o:connecttype="custom" o:connectlocs="75248,133350;32385,107632;953,88582;0,85725;0,30480;0,0;12382,7620;44768,26670;74295,44768;76200,47625;76200,91440;76200,123825;75248,133350" o:connectangles="0,0,0,0,0,0,0,0,0,0,0,0,0"/>
                        </v:shape>
                        <v:shape id="Freeform 571817593" o:spid="_x0000_s1029" style="position:absolute;left:406803;top:332242;width:73342;height:126682;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" path="m,126682v,-1904,,-2857,,-3810c,96203,,68580,,41910,,40005,952,38100,2857,37147,20002,28575,37148,20003,54293,10478,60007,7620,65723,3810,71438,953v,,952,,1905,-953c73343,29528,73343,59055,73343,88582,48577,101917,24765,114300,,126682xe" fillcolor="#4164ae" stroked="f">
                          <v:stroke joinstyle="miter"/>
                          <v:path arrowok="t" o:connecttype="custom" o:connectlocs="0,126682;0,122872;0,41910;2857,37147;54293,10478;71438,953;73343,0;73343,88582;0,126682" o:connectangles="0,0,0,0,0,0,0,0,0"/>
                        </v:shape>
                        <v:shape id="Freeform 189629297" o:spid="_x0000_s1030" style="position:absolute;left:324888;top:276282;width:146684;height:82391;visibility:visible;mso-wrap-style:square;v-text-anchor:middle" coordsize="146684,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" path="m,35957c16192,27384,32385,18812,48577,10239,55245,6429,61913,3572,68580,714v1905,-952,2858,-952,4762,c82867,6429,92392,12144,101917,17859v12383,7620,25718,15240,38100,22860c141922,41672,144780,42624,146685,44529v-2858,953,-4763,2858,-6668,3810c127635,55007,115252,61674,101917,68342,93345,73104,84772,77867,76200,81677v-953,952,-2858,952,-3810,c52388,69294,32385,56912,12382,44529,8572,41672,4763,39767,,35957v,952,,952,,xe" fillcolor="#4164ae" stroked="f">
                          <v:stroke joinstyle="miter"/>
                          <v:path arrowok="t" o:connecttype="custom" o:connectlocs="0,35957;48577,10239;68580,714;73342,714;101917,17859;140017,40719;146685,44529;140017,48339;101917,68342;76200,81677;72390,81677;12382,44529;0,35957;0,35957" o:connectangles="0,0,0,0,0,0,0,0,0,0,0,0,0,0"/>
                        </v:shape>
                      </v:group>
                      <v:group id="_x0000_s1031" style="position:absolute;left:48663;top:53397;width:165734;height:183595" coordorigin="48663,53397" coordsize="165734,183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">
                        <v:shape id="Freeform 151814020" o:spid="_x0000_s1032" style="position:absolute;left:48663;top:103642;width:76200;height:133350;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" path="m75247,133350c60960,124777,46672,116205,32385,107632,21907,100965,11430,95250,952,88582,,88582,,86677,,85725,,67627,,48577,,30480,,20955,,10477,,,4763,2857,8572,4763,12382,7620v10478,6668,21908,12382,32385,19050c54292,32385,63817,38100,74295,44767v952,953,1905,1905,1905,2858c76200,61913,76200,77152,76200,91440v,10477,,21907,,32385c76200,126682,76200,129540,75247,133350xe" fillcolor="#4164ae" stroked="f">
                          <v:stroke joinstyle="miter"/>
                          <v:path arrowok="t" o:connecttype="custom" o:connectlocs="75247,133350;32385,107632;952,88582;0,85725;0,30480;0,0;12382,7620;44767,26670;74295,44767;76200,47625;76200,91440;76200,123825;75247,133350" o:connectangles="0,0,0,0,0,0,0,0,0,0,0,0,0"/>
                        </v:shape>
                        <v:shape id="Freeform 1350725489" o:spid="_x0000_s1033" style="position:absolute;left:141055;top:110309;width:73342;height:126682;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" path="m,126683v,-1906,,-2858,,-3811c,96202,,68580,,41910,,40005,953,38100,2858,37147,20003,28575,37148,20002,54293,10477,60008,7620,65723,3810,71438,952v,,952,,1905,-952c73343,29527,73343,59055,73343,88583,48578,100965,24765,113347,,126683xe" fillcolor="#4164ae" stroked="f">
                          <v:stroke joinstyle="miter"/>
                          <v:path arrowok="t" o:connecttype="custom" o:connectlocs="0,126683;0,122872;0,41910;2858,37147;54293,10477;71438,952;73343,0;73343,88583;0,126683" o:connectangles="0,0,0,0,0,0,0,0,0"/>
                        </v:shape>
                        <v:shape id="Freeform 932109836" o:spid="_x0000_s1034" style="position:absolute;left:59141;top:53397;width:146685;height:82391;visibility:visible;mso-wrap-style:square;v-text-anchor:middle" coordsize="146685,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" path="m,35957c16193,27384,32385,18812,48577,10239,55245,6429,61913,3572,68580,714v1905,-952,2858,-952,4763,c82868,6429,92393,12144,101918,17859v12382,7620,25717,15240,38100,22860c141923,41672,144780,42624,146685,44529v-2858,953,-4762,2858,-6667,3810c127635,55007,115252,61674,101918,68342,93345,73104,84773,77867,76200,81677v-952,952,-2857,952,-3810,c52388,69294,32385,56912,12382,44529,8573,41672,4763,39767,,35957v952,952,,952,,xe" fillcolor="#4164ae" stroked="f">
                          <v:stroke joinstyle="miter"/>
                          <v:path arrowok="t" o:connecttype="custom" o:connectlocs="0,35957;48577,10239;68580,714;73343,714;101918,17859;140018,40719;146685,44529;140018,48339;101918,68342;76200,81677;72390,81677;12382,44529;0,35957;0,35957" o:connectangles="0,0,0,0,0,0,0,0,0,0,0,0,0,0"/>
                        </v:shape>
                      </v:group>
                      <v:shape id="Freeform 458559890" o:spid="_x0000_s1035" style="position:absolute;top:244135;width:327745;height:262992;visibility:visible;mso-wrap-style:square;v-text-anchor:middle" coordsize="327745,262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" path="m307743,198596v-6667,-3810,-13335,-7620,-20002,-12382c259166,212884,224876,222409,185823,211931,143914,200501,118196,171926,106766,130016v-2858,-12382,-2858,-25717,-2858,-38100c103908,88106,105814,90011,107718,90011v14288,5715,28575,11430,42863,17145c151533,107156,152486,108109,152486,108109v1905,952,4762,952,5715,-953c160106,105251,159153,102394,157248,100489,149628,90964,142961,81439,136293,71914,119148,49054,102003,27146,84858,4286v-4762,-5715,-5715,-5715,-10477,c50568,35719,26756,67151,2943,98584v,,-952,952,-952,952c86,101441,-867,103346,1039,106204v1904,1905,3809,1905,5714,952c18183,102394,29614,97631,41043,92869v4763,-1905,8573,-3810,13335,-5715c54378,94774,54378,102394,54378,109061v1905,75248,56198,139065,130493,151448c241068,270034,288693,251936,327746,210026v-4763,-2857,-12382,-6667,-20003,-11430xe" fillcolor="#5a98cb" stroked="f">
                        <v:stroke joinstyle="miter"/>
                        <v:path arrowok="t" o:connecttype="custom" o:connectlocs="307743,198596;287741,186214;185823,211931;106766,130016;103908,91916;107718,90011;150581,107156;152486,108109;158201,107156;157248,100489;136293,71914;84858,4286;74381,4286;2943,98584;1991,99536;1039,106204;6753,107156;41043,92869;54378,87154;54378,109061;184871,260509;327746,210026;307743,198596" o:connectangles="0,0,0,0,0,0,0,0,0,0,0,0,0,0,0,0,0,0,0,0,0,0,0"/>
                      </v:shape>
                      <v:shape id="Freeform 362427776" o:spid="_x0000_s1036" style="position:absolute;left:188680;width:323686;height:264852;visibility:visible;mso-wrap-style:square;v-text-anchor:middle" coordsize="323686,264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" path="m322898,158887v-1905,-1905,-3810,-953,-6668,-953c301943,163649,286703,169364,272415,175079v-3810,1905,-4762,953,-4762,-2857c268605,148409,266700,125549,258128,103642,236220,48397,196215,13154,137160,2677,84773,-6848,39053,9344,,46492v,,,,,c6668,50302,14288,55064,20955,58874v7620,4763,15240,9525,21908,13335c61913,56017,84773,48397,110490,47444v51435,,96203,37148,106680,87630c219075,143647,220028,151267,219075,158887v,4762,,8572,,13335c219075,176032,218123,176032,215265,175079v-14287,-5715,-27622,-11430,-41910,-17145c172403,157934,171450,156982,171450,156982v-1905,-953,-4762,-1905,-6667,952c162878,160792,164783,162697,165735,164602v3810,4762,6668,9525,10478,14287c196215,205559,217170,233182,237173,259852v4762,6668,6667,6668,11430,c272415,228419,296228,196987,320993,164602v1905,-953,3810,-2858,1905,-5715xe" fillcolor="#5a98cb" stroked="f">
                        <v:stroke joinstyle="miter"/>
                        <v:path arrowok="t" o:connecttype="custom" o:connectlocs="322898,158887;316230,157934;272415,175079;267653,172222;258128,103642;137160,2677;0,46492;0,46492;20955,58874;42863,72209;110490,47444;217170,135074;219075,158887;219075,172222;215265,175079;173355,157934;171450,156982;164783,157934;165735,164602;176213,178889;237173,259852;248603,259852;320993,164602;322898,158887" o:connectangles="0,0,0,0,0,0,0,0,0,0,0,0,0,0,0,0,0,0,0,0,0,0,0,0"/>
                      </v:shape>
                    </v:group>
                  </w:pict>
                </mc:Fallback>
              </mc:AlternateContent>
            </w:r>
            <w:r w:rsidRPr="00EA11F5">
              <w:rPr>
                <w:rFonts w:eastAsia="Times New Roman" w:cs="Calibri"/>
                <w:color w:val="000000"/>
                <w:sz w:val="24"/>
                <w:szCs w:val="24"/>
              </w:rPr>
              <w:t xml:space="preserve">A competitor could create a product or model that replaces yours. On the other hand, a new product or service could also complement yours, which would create a symbiotic sales situation. Complements are sometimes </w:t>
            </w:r>
            <w:r w:rsidRPr="00EA11F5">
              <w:rPr>
                <w:rFonts w:eastAsia="Times New Roman" w:cs="Calibri"/>
                <w:color w:val="000000"/>
                <w:sz w:val="24"/>
                <w:szCs w:val="24"/>
              </w:rPr>
              <w:br/>
              <w:t xml:space="preserve">considered the </w:t>
            </w:r>
            <w:r w:rsidRPr="00EA11F5">
              <w:rPr>
                <w:rFonts w:eastAsia="Times New Roman" w:cs="Calibri"/>
                <w:color w:val="000000"/>
                <w:sz w:val="24"/>
                <w:szCs w:val="24"/>
              </w:rPr>
              <w:br/>
              <w:t xml:space="preserve">sixth force </w:t>
            </w:r>
            <w:r w:rsidRPr="00EA11F5">
              <w:rPr>
                <w:rFonts w:eastAsia="Times New Roman" w:cs="Calibri"/>
                <w:color w:val="000000"/>
                <w:sz w:val="24"/>
                <w:szCs w:val="24"/>
              </w:rPr>
              <w:br/>
              <w:t>in the model.</w:t>
            </w:r>
          </w:p>
        </w:tc>
        <w:tc>
          <w:tcPr>
            <w:tcW w:w="3700" w:type="dxa"/>
            <w:tcBorders>
              <w:top w:val="single" w:sz="4" w:space="0" w:color="BFBFBF"/>
              <w:left w:val="nil"/>
              <w:bottom w:val="single" w:sz="24" w:space="0" w:color="8EA7D6"/>
              <w:right w:val="single" w:sz="4" w:space="0" w:color="BFBFBF"/>
            </w:tcBorders>
            <w:shd w:val="clear" w:color="auto" w:fill="auto"/>
            <w:tcMar>
              <w:top w:w="144" w:type="dxa"/>
              <w:left w:w="115" w:type="dxa"/>
              <w:right w:w="115" w:type="dxa"/>
            </w:tcMar>
            <w:hideMark/>
          </w:tcPr>
          <w:p w14:paraId="6BA841EC" w14:textId="07EBF78E" w:rsidR="00EA11F5" w:rsidRPr="00EA11F5" w:rsidRDefault="00EA11F5" w:rsidP="00EA11F5">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65408" behindDoc="0" locked="0" layoutInCell="1" allowOverlap="1" wp14:anchorId="1677DF1B" wp14:editId="5C96ADCE">
                      <wp:simplePos x="0" y="0"/>
                      <wp:positionH relativeFrom="column">
                        <wp:posOffset>1470025</wp:posOffset>
                      </wp:positionH>
                      <wp:positionV relativeFrom="paragraph">
                        <wp:posOffset>1572115</wp:posOffset>
                      </wp:positionV>
                      <wp:extent cx="722630" cy="702310"/>
                      <wp:effectExtent l="0" t="0" r="1270" b="0"/>
                      <wp:wrapNone/>
                      <wp:docPr id="390" name="Graphic 192">
                        <a:extLst xmlns:a="http://schemas.openxmlformats.org/drawingml/2006/main">
                          <a:ext uri="{FF2B5EF4-FFF2-40B4-BE49-F238E27FC236}">
                            <a16:creationId xmlns:a16="http://schemas.microsoft.com/office/drawing/2014/main" id="{7CB624C0-30AC-8DA0-227D-7C32282B868F}"/>
                          </a:ext>
                        </a:extLst>
                      </wp:docPr>
                      <wp:cNvGraphicFramePr/>
                      <a:graphic xmlns:a="http://schemas.openxmlformats.org/drawingml/2006/main">
                        <a:graphicData uri="http://schemas.microsoft.com/office/word/2010/wordprocessingGroup">
                          <wpg:wgp>
                            <wpg:cNvGrpSpPr/>
                            <wpg:grpSpPr>
                              <a:xfrm>
                                <a:off x="0" y="0"/>
                                <a:ext cx="722630" cy="702310"/>
                                <a:chOff x="0" y="0"/>
                                <a:chExt cx="537209" cy="521969"/>
                              </a:xfrm>
                            </wpg:grpSpPr>
                            <wps:wsp>
                              <wps:cNvPr id="2068891238" name="Freeform 2068891238">
                                <a:extLst>
                                  <a:ext uri="{FF2B5EF4-FFF2-40B4-BE49-F238E27FC236}">
                                    <a16:creationId xmlns:a16="http://schemas.microsoft.com/office/drawing/2014/main" id="{C28A0736-6DFC-5320-35EF-6CE903435B4C}"/>
                                  </a:ext>
                                </a:extLst>
                              </wps:cNvPr>
                              <wps:cNvSpPr/>
                              <wps:spPr>
                                <a:xfrm>
                                  <a:off x="0" y="29337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2385" y="13335"/>
                                        <a:pt x="23813" y="13335"/>
                                      </a:cubicBezTo>
                                      <a:close/>
                                    </a:path>
                                  </a:pathLst>
                                </a:custGeom>
                                <a:solidFill>
                                  <a:srgbClr val="4164AE"/>
                                </a:solidFill>
                                <a:ln w="9525" cap="flat">
                                  <a:noFill/>
                                  <a:prstDash val="solid"/>
                                  <a:miter/>
                                </a:ln>
                              </wps:spPr>
                              <wps:bodyPr rtlCol="0" anchor="ctr"/>
                            </wps:wsp>
                            <wps:wsp>
                              <wps:cNvPr id="566940526" name="Freeform 566940526">
                                <a:extLst>
                                  <a:ext uri="{FF2B5EF4-FFF2-40B4-BE49-F238E27FC236}">
                                    <a16:creationId xmlns:a16="http://schemas.microsoft.com/office/drawing/2014/main" id="{661971AD-0A1B-0F33-6B9C-9D734A1C55D6}"/>
                                  </a:ext>
                                </a:extLst>
                              </wps:cNvPr>
                              <wps:cNvSpPr/>
                              <wps:spPr>
                                <a:xfrm>
                                  <a:off x="130493" y="45720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1046240799" name="Freeform 1046240799">
                                <a:extLst>
                                  <a:ext uri="{FF2B5EF4-FFF2-40B4-BE49-F238E27FC236}">
                                    <a16:creationId xmlns:a16="http://schemas.microsoft.com/office/drawing/2014/main" id="{1664EDA2-CB05-0316-3771-681BE8DF7F8E}"/>
                                  </a:ext>
                                </a:extLst>
                              </wps:cNvPr>
                              <wps:cNvSpPr/>
                              <wps:spPr>
                                <a:xfrm>
                                  <a:off x="340995" y="45720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1603570532" name="Freeform 1603570532">
                                <a:extLst>
                                  <a:ext uri="{FF2B5EF4-FFF2-40B4-BE49-F238E27FC236}">
                                    <a16:creationId xmlns:a16="http://schemas.microsoft.com/office/drawing/2014/main" id="{35CC0640-02D5-A701-2142-2A34AA6C777B}"/>
                                  </a:ext>
                                </a:extLst>
                              </wps:cNvPr>
                              <wps:cNvSpPr/>
                              <wps:spPr>
                                <a:xfrm>
                                  <a:off x="472440" y="29337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49530"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1432" y="13335"/>
                                        <a:pt x="23813" y="13335"/>
                                      </a:cubicBezTo>
                                      <a:close/>
                                    </a:path>
                                  </a:pathLst>
                                </a:custGeom>
                                <a:solidFill>
                                  <a:srgbClr val="4164AE"/>
                                </a:solidFill>
                                <a:ln w="9525" cap="flat">
                                  <a:noFill/>
                                  <a:prstDash val="solid"/>
                                  <a:miter/>
                                </a:ln>
                              </wps:spPr>
                              <wps:bodyPr rtlCol="0" anchor="ctr"/>
                            </wps:wsp>
                            <wps:wsp>
                              <wps:cNvPr id="697130054" name="Freeform 697130054">
                                <a:extLst>
                                  <a:ext uri="{FF2B5EF4-FFF2-40B4-BE49-F238E27FC236}">
                                    <a16:creationId xmlns:a16="http://schemas.microsoft.com/office/drawing/2014/main" id="{BB70AB72-3440-2922-18CD-C11CF44820E0}"/>
                                  </a:ext>
                                </a:extLst>
                              </wps:cNvPr>
                              <wps:cNvSpPr/>
                              <wps:spPr>
                                <a:xfrm>
                                  <a:off x="424815" y="88583"/>
                                  <a:ext cx="64812" cy="64769"/>
                                </a:xfrm>
                                <a:custGeom>
                                  <a:avLst/>
                                  <a:gdLst>
                                    <a:gd name="connsiteX0" fmla="*/ 32385 w 64812"/>
                                    <a:gd name="connsiteY0" fmla="*/ 64770 h 64769"/>
                                    <a:gd name="connsiteX1" fmla="*/ 0 w 64812"/>
                                    <a:gd name="connsiteY1" fmla="*/ 32385 h 64769"/>
                                    <a:gd name="connsiteX2" fmla="*/ 32385 w 64812"/>
                                    <a:gd name="connsiteY2" fmla="*/ 0 h 64769"/>
                                    <a:gd name="connsiteX3" fmla="*/ 64770 w 64812"/>
                                    <a:gd name="connsiteY3" fmla="*/ 32385 h 64769"/>
                                    <a:gd name="connsiteX4" fmla="*/ 32385 w 64812"/>
                                    <a:gd name="connsiteY4" fmla="*/ 64770 h 64769"/>
                                    <a:gd name="connsiteX5" fmla="*/ 24765 w 64812"/>
                                    <a:gd name="connsiteY5" fmla="*/ 13335 h 64769"/>
                                    <a:gd name="connsiteX6" fmla="*/ 10478 w 64812"/>
                                    <a:gd name="connsiteY6" fmla="*/ 27622 h 64769"/>
                                    <a:gd name="connsiteX7" fmla="*/ 24765 w 64812"/>
                                    <a:gd name="connsiteY7" fmla="*/ 41910 h 64769"/>
                                    <a:gd name="connsiteX8" fmla="*/ 39053 w 64812"/>
                                    <a:gd name="connsiteY8" fmla="*/ 27622 h 64769"/>
                                    <a:gd name="connsiteX9" fmla="*/ 24765 w 64812"/>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812" h="64769">
                                      <a:moveTo>
                                        <a:pt x="32385" y="64770"/>
                                      </a:moveTo>
                                      <a:cubicBezTo>
                                        <a:pt x="14288" y="64770"/>
                                        <a:pt x="0" y="50482"/>
                                        <a:pt x="0" y="32385"/>
                                      </a:cubicBezTo>
                                      <a:cubicBezTo>
                                        <a:pt x="0" y="14288"/>
                                        <a:pt x="14288" y="0"/>
                                        <a:pt x="32385" y="0"/>
                                      </a:cubicBezTo>
                                      <a:cubicBezTo>
                                        <a:pt x="50482" y="0"/>
                                        <a:pt x="64770" y="14288"/>
                                        <a:pt x="64770" y="32385"/>
                                      </a:cubicBezTo>
                                      <a:cubicBezTo>
                                        <a:pt x="65723" y="49530"/>
                                        <a:pt x="50482" y="64770"/>
                                        <a:pt x="32385" y="64770"/>
                                      </a:cubicBezTo>
                                      <a:close/>
                                      <a:moveTo>
                                        <a:pt x="24765" y="13335"/>
                                      </a:moveTo>
                                      <a:cubicBezTo>
                                        <a:pt x="17145" y="13335"/>
                                        <a:pt x="10478" y="20003"/>
                                        <a:pt x="10478" y="27622"/>
                                      </a:cubicBezTo>
                                      <a:cubicBezTo>
                                        <a:pt x="10478" y="35243"/>
                                        <a:pt x="17145" y="41910"/>
                                        <a:pt x="24765" y="41910"/>
                                      </a:cubicBezTo>
                                      <a:cubicBezTo>
                                        <a:pt x="32385" y="41910"/>
                                        <a:pt x="39053" y="35243"/>
                                        <a:pt x="39053" y="27622"/>
                                      </a:cubicBezTo>
                                      <a:cubicBezTo>
                                        <a:pt x="39053" y="19050"/>
                                        <a:pt x="32385" y="13335"/>
                                        <a:pt x="24765" y="13335"/>
                                      </a:cubicBezTo>
                                      <a:close/>
                                    </a:path>
                                  </a:pathLst>
                                </a:custGeom>
                                <a:solidFill>
                                  <a:srgbClr val="4164AE"/>
                                </a:solidFill>
                                <a:ln w="9525" cap="flat">
                                  <a:noFill/>
                                  <a:prstDash val="solid"/>
                                  <a:miter/>
                                </a:ln>
                              </wps:spPr>
                              <wps:bodyPr rtlCol="0" anchor="ctr"/>
                            </wps:wsp>
                            <wpg:grpSp>
                              <wpg:cNvPr id="1177242048" name="Graphic 192">
                                <a:extLst>
                                  <a:ext uri="{FF2B5EF4-FFF2-40B4-BE49-F238E27FC236}">
                                    <a16:creationId xmlns:a16="http://schemas.microsoft.com/office/drawing/2014/main" id="{C358785F-2141-248B-8D2B-20AB1B05490C}"/>
                                  </a:ext>
                                </a:extLst>
                              </wpg:cNvPr>
                              <wpg:cNvGrpSpPr/>
                              <wpg:grpSpPr>
                                <a:xfrm>
                                  <a:off x="152400" y="138351"/>
                                  <a:ext cx="235267" cy="259794"/>
                                  <a:chOff x="152400" y="138351"/>
                                  <a:chExt cx="235267" cy="259794"/>
                                </a:xfrm>
                                <a:solidFill>
                                  <a:srgbClr val="8EA7D6"/>
                                </a:solidFill>
                              </wpg:grpSpPr>
                              <wps:wsp>
                                <wps:cNvPr id="307992004" name="Freeform 307992004">
                                  <a:extLst>
                                    <a:ext uri="{FF2B5EF4-FFF2-40B4-BE49-F238E27FC236}">
                                      <a16:creationId xmlns:a16="http://schemas.microsoft.com/office/drawing/2014/main" id="{8C51AE71-EBD9-188A-5AAA-A5731DABA9F9}"/>
                                    </a:ext>
                                  </a:extLst>
                                </wps:cNvPr>
                                <wps:cNvSpPr/>
                                <wps:spPr>
                                  <a:xfrm>
                                    <a:off x="152400" y="208598"/>
                                    <a:ext cx="107632" cy="189547"/>
                                  </a:xfrm>
                                  <a:custGeom>
                                    <a:avLst/>
                                    <a:gdLst>
                                      <a:gd name="connsiteX0" fmla="*/ 107632 w 107632"/>
                                      <a:gd name="connsiteY0" fmla="*/ 189547 h 189547"/>
                                      <a:gd name="connsiteX1" fmla="*/ 46672 w 107632"/>
                                      <a:gd name="connsiteY1" fmla="*/ 153353 h 189547"/>
                                      <a:gd name="connsiteX2" fmla="*/ 1905 w 107632"/>
                                      <a:gd name="connsiteY2" fmla="*/ 125730 h 189547"/>
                                      <a:gd name="connsiteX3" fmla="*/ 0 w 107632"/>
                                      <a:gd name="connsiteY3" fmla="*/ 121920 h 189547"/>
                                      <a:gd name="connsiteX4" fmla="*/ 0 w 107632"/>
                                      <a:gd name="connsiteY4" fmla="*/ 42863 h 189547"/>
                                      <a:gd name="connsiteX5" fmla="*/ 0 w 107632"/>
                                      <a:gd name="connsiteY5" fmla="*/ 0 h 189547"/>
                                      <a:gd name="connsiteX6" fmla="*/ 18097 w 107632"/>
                                      <a:gd name="connsiteY6" fmla="*/ 10478 h 189547"/>
                                      <a:gd name="connsiteX7" fmla="*/ 63818 w 107632"/>
                                      <a:gd name="connsiteY7" fmla="*/ 38100 h 189547"/>
                                      <a:gd name="connsiteX8" fmla="*/ 104775 w 107632"/>
                                      <a:gd name="connsiteY8" fmla="*/ 62865 h 189547"/>
                                      <a:gd name="connsiteX9" fmla="*/ 106680 w 107632"/>
                                      <a:gd name="connsiteY9" fmla="*/ 66675 h 189547"/>
                                      <a:gd name="connsiteX10" fmla="*/ 107632 w 107632"/>
                                      <a:gd name="connsiteY10" fmla="*/ 128588 h 189547"/>
                                      <a:gd name="connsiteX11" fmla="*/ 107632 w 107632"/>
                                      <a:gd name="connsiteY11" fmla="*/ 174307 h 189547"/>
                                      <a:gd name="connsiteX12" fmla="*/ 107632 w 107632"/>
                                      <a:gd name="connsiteY12" fmla="*/ 189547 h 1895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7632" h="189547">
                                        <a:moveTo>
                                          <a:pt x="107632" y="189547"/>
                                        </a:moveTo>
                                        <a:cubicBezTo>
                                          <a:pt x="86677" y="177165"/>
                                          <a:pt x="66675" y="164782"/>
                                          <a:pt x="46672" y="153353"/>
                                        </a:cubicBezTo>
                                        <a:cubicBezTo>
                                          <a:pt x="31432" y="144780"/>
                                          <a:pt x="17145" y="135255"/>
                                          <a:pt x="1905" y="125730"/>
                                        </a:cubicBezTo>
                                        <a:cubicBezTo>
                                          <a:pt x="952" y="124778"/>
                                          <a:pt x="0" y="122872"/>
                                          <a:pt x="0" y="121920"/>
                                        </a:cubicBezTo>
                                        <a:cubicBezTo>
                                          <a:pt x="0" y="95250"/>
                                          <a:pt x="0" y="69532"/>
                                          <a:pt x="0" y="42863"/>
                                        </a:cubicBezTo>
                                        <a:cubicBezTo>
                                          <a:pt x="0" y="28575"/>
                                          <a:pt x="0" y="14288"/>
                                          <a:pt x="0" y="0"/>
                                        </a:cubicBezTo>
                                        <a:cubicBezTo>
                                          <a:pt x="5715" y="3810"/>
                                          <a:pt x="12382" y="6667"/>
                                          <a:pt x="18097" y="10478"/>
                                        </a:cubicBezTo>
                                        <a:cubicBezTo>
                                          <a:pt x="33338" y="20003"/>
                                          <a:pt x="48577" y="28575"/>
                                          <a:pt x="63818" y="38100"/>
                                        </a:cubicBezTo>
                                        <a:cubicBezTo>
                                          <a:pt x="78105" y="46672"/>
                                          <a:pt x="91440" y="55245"/>
                                          <a:pt x="104775" y="62865"/>
                                        </a:cubicBezTo>
                                        <a:cubicBezTo>
                                          <a:pt x="105727" y="63817"/>
                                          <a:pt x="106680" y="65722"/>
                                          <a:pt x="106680" y="66675"/>
                                        </a:cubicBezTo>
                                        <a:cubicBezTo>
                                          <a:pt x="106680" y="87630"/>
                                          <a:pt x="106680" y="107632"/>
                                          <a:pt x="107632" y="128588"/>
                                        </a:cubicBezTo>
                                        <a:cubicBezTo>
                                          <a:pt x="107632" y="143828"/>
                                          <a:pt x="107632" y="159067"/>
                                          <a:pt x="107632" y="174307"/>
                                        </a:cubicBezTo>
                                        <a:cubicBezTo>
                                          <a:pt x="107632" y="180022"/>
                                          <a:pt x="107632" y="184785"/>
                                          <a:pt x="107632" y="189547"/>
                                        </a:cubicBezTo>
                                        <a:close/>
                                      </a:path>
                                    </a:pathLst>
                                  </a:custGeom>
                                  <a:solidFill>
                                    <a:srgbClr val="8EA7D6"/>
                                  </a:solidFill>
                                  <a:ln w="9525" cap="flat">
                                    <a:noFill/>
                                    <a:prstDash val="solid"/>
                                    <a:miter/>
                                  </a:ln>
                                </wps:spPr>
                                <wps:bodyPr rtlCol="0" anchor="ctr"/>
                              </wps:wsp>
                              <wps:wsp>
                                <wps:cNvPr id="1235619392" name="Freeform 1235619392">
                                  <a:extLst>
                                    <a:ext uri="{FF2B5EF4-FFF2-40B4-BE49-F238E27FC236}">
                                      <a16:creationId xmlns:a16="http://schemas.microsoft.com/office/drawing/2014/main" id="{7CC13A55-A948-917E-BAA9-271758785BBE}"/>
                                    </a:ext>
                                  </a:extLst>
                                </wps:cNvPr>
                                <wps:cNvSpPr/>
                                <wps:spPr>
                                  <a:xfrm>
                                    <a:off x="283845" y="218123"/>
                                    <a:ext cx="103822" cy="180022"/>
                                  </a:xfrm>
                                  <a:custGeom>
                                    <a:avLst/>
                                    <a:gdLst>
                                      <a:gd name="connsiteX0" fmla="*/ 0 w 103822"/>
                                      <a:gd name="connsiteY0" fmla="*/ 180022 h 180022"/>
                                      <a:gd name="connsiteX1" fmla="*/ 0 w 103822"/>
                                      <a:gd name="connsiteY1" fmla="*/ 174307 h 180022"/>
                                      <a:gd name="connsiteX2" fmla="*/ 0 w 103822"/>
                                      <a:gd name="connsiteY2" fmla="*/ 59055 h 180022"/>
                                      <a:gd name="connsiteX3" fmla="*/ 3810 w 103822"/>
                                      <a:gd name="connsiteY3" fmla="*/ 52388 h 180022"/>
                                      <a:gd name="connsiteX4" fmla="*/ 77152 w 103822"/>
                                      <a:gd name="connsiteY4" fmla="*/ 14288 h 180022"/>
                                      <a:gd name="connsiteX5" fmla="*/ 100965 w 103822"/>
                                      <a:gd name="connsiteY5" fmla="*/ 953 h 180022"/>
                                      <a:gd name="connsiteX6" fmla="*/ 103823 w 103822"/>
                                      <a:gd name="connsiteY6" fmla="*/ 0 h 180022"/>
                                      <a:gd name="connsiteX7" fmla="*/ 103823 w 103822"/>
                                      <a:gd name="connsiteY7" fmla="*/ 125730 h 180022"/>
                                      <a:gd name="connsiteX8" fmla="*/ 0 w 103822"/>
                                      <a:gd name="connsiteY8" fmla="*/ 180022 h 180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3822" h="180022">
                                        <a:moveTo>
                                          <a:pt x="0" y="180022"/>
                                        </a:moveTo>
                                        <a:cubicBezTo>
                                          <a:pt x="0" y="177165"/>
                                          <a:pt x="0" y="176213"/>
                                          <a:pt x="0" y="174307"/>
                                        </a:cubicBezTo>
                                        <a:cubicBezTo>
                                          <a:pt x="0" y="136207"/>
                                          <a:pt x="0" y="97155"/>
                                          <a:pt x="0" y="59055"/>
                                        </a:cubicBezTo>
                                        <a:cubicBezTo>
                                          <a:pt x="0" y="56197"/>
                                          <a:pt x="952" y="54292"/>
                                          <a:pt x="3810" y="52388"/>
                                        </a:cubicBezTo>
                                        <a:cubicBezTo>
                                          <a:pt x="28575" y="40005"/>
                                          <a:pt x="53340" y="27622"/>
                                          <a:pt x="77152" y="14288"/>
                                        </a:cubicBezTo>
                                        <a:cubicBezTo>
                                          <a:pt x="84773" y="10478"/>
                                          <a:pt x="93345" y="5715"/>
                                          <a:pt x="100965" y="953"/>
                                        </a:cubicBezTo>
                                        <a:cubicBezTo>
                                          <a:pt x="101918" y="953"/>
                                          <a:pt x="101918" y="953"/>
                                          <a:pt x="103823" y="0"/>
                                        </a:cubicBezTo>
                                        <a:cubicBezTo>
                                          <a:pt x="103823" y="41910"/>
                                          <a:pt x="103823" y="83820"/>
                                          <a:pt x="103823" y="125730"/>
                                        </a:cubicBezTo>
                                        <a:cubicBezTo>
                                          <a:pt x="69532" y="143828"/>
                                          <a:pt x="35243" y="161925"/>
                                          <a:pt x="0" y="180022"/>
                                        </a:cubicBezTo>
                                        <a:close/>
                                      </a:path>
                                    </a:pathLst>
                                  </a:custGeom>
                                  <a:solidFill>
                                    <a:srgbClr val="8EA7D6"/>
                                  </a:solidFill>
                                  <a:ln w="9525" cap="flat">
                                    <a:noFill/>
                                    <a:prstDash val="solid"/>
                                    <a:miter/>
                                  </a:ln>
                                </wps:spPr>
                                <wps:bodyPr rtlCol="0" anchor="ctr"/>
                              </wps:wsp>
                              <wps:wsp>
                                <wps:cNvPr id="198605880" name="Freeform 198605880">
                                  <a:extLst>
                                    <a:ext uri="{FF2B5EF4-FFF2-40B4-BE49-F238E27FC236}">
                                      <a16:creationId xmlns:a16="http://schemas.microsoft.com/office/drawing/2014/main" id="{E7E842BE-AF90-10F4-1D51-4D8530E9846B}"/>
                                    </a:ext>
                                  </a:extLst>
                                </wps:cNvPr>
                                <wps:cNvSpPr/>
                                <wps:spPr>
                                  <a:xfrm>
                                    <a:off x="167640" y="138351"/>
                                    <a:ext cx="208597" cy="115728"/>
                                  </a:xfrm>
                                  <a:custGeom>
                                    <a:avLst/>
                                    <a:gdLst>
                                      <a:gd name="connsiteX0" fmla="*/ 0 w 208597"/>
                                      <a:gd name="connsiteY0" fmla="*/ 51197 h 115728"/>
                                      <a:gd name="connsiteX1" fmla="*/ 69532 w 208597"/>
                                      <a:gd name="connsiteY1" fmla="*/ 15002 h 115728"/>
                                      <a:gd name="connsiteX2" fmla="*/ 98107 w 208597"/>
                                      <a:gd name="connsiteY2" fmla="*/ 714 h 115728"/>
                                      <a:gd name="connsiteX3" fmla="*/ 104775 w 208597"/>
                                      <a:gd name="connsiteY3" fmla="*/ 714 h 115728"/>
                                      <a:gd name="connsiteX4" fmla="*/ 144780 w 208597"/>
                                      <a:gd name="connsiteY4" fmla="*/ 24527 h 115728"/>
                                      <a:gd name="connsiteX5" fmla="*/ 199073 w 208597"/>
                                      <a:gd name="connsiteY5" fmla="*/ 56912 h 115728"/>
                                      <a:gd name="connsiteX6" fmla="*/ 208598 w 208597"/>
                                      <a:gd name="connsiteY6" fmla="*/ 61674 h 115728"/>
                                      <a:gd name="connsiteX7" fmla="*/ 198120 w 208597"/>
                                      <a:gd name="connsiteY7" fmla="*/ 67389 h 115728"/>
                                      <a:gd name="connsiteX8" fmla="*/ 144780 w 208597"/>
                                      <a:gd name="connsiteY8" fmla="*/ 95012 h 115728"/>
                                      <a:gd name="connsiteX9" fmla="*/ 107632 w 208597"/>
                                      <a:gd name="connsiteY9" fmla="*/ 115014 h 115728"/>
                                      <a:gd name="connsiteX10" fmla="*/ 102870 w 208597"/>
                                      <a:gd name="connsiteY10" fmla="*/ 115014 h 115728"/>
                                      <a:gd name="connsiteX11" fmla="*/ 18098 w 208597"/>
                                      <a:gd name="connsiteY11" fmla="*/ 61674 h 115728"/>
                                      <a:gd name="connsiteX12" fmla="*/ 1905 w 208597"/>
                                      <a:gd name="connsiteY12" fmla="*/ 52149 h 115728"/>
                                      <a:gd name="connsiteX13" fmla="*/ 0 w 208597"/>
                                      <a:gd name="connsiteY13" fmla="*/ 51197 h 115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8597" h="115728">
                                        <a:moveTo>
                                          <a:pt x="0" y="51197"/>
                                        </a:moveTo>
                                        <a:cubicBezTo>
                                          <a:pt x="22860" y="38814"/>
                                          <a:pt x="45720" y="27384"/>
                                          <a:pt x="69532" y="15002"/>
                                        </a:cubicBezTo>
                                        <a:cubicBezTo>
                                          <a:pt x="79057" y="10239"/>
                                          <a:pt x="88582" y="5477"/>
                                          <a:pt x="98107" y="714"/>
                                        </a:cubicBezTo>
                                        <a:cubicBezTo>
                                          <a:pt x="100013" y="-238"/>
                                          <a:pt x="101918" y="-238"/>
                                          <a:pt x="104775" y="714"/>
                                        </a:cubicBezTo>
                                        <a:cubicBezTo>
                                          <a:pt x="118110" y="8334"/>
                                          <a:pt x="131445" y="16907"/>
                                          <a:pt x="144780" y="24527"/>
                                        </a:cubicBezTo>
                                        <a:cubicBezTo>
                                          <a:pt x="162878" y="35004"/>
                                          <a:pt x="180975" y="46434"/>
                                          <a:pt x="199073" y="56912"/>
                                        </a:cubicBezTo>
                                        <a:cubicBezTo>
                                          <a:pt x="201930" y="58817"/>
                                          <a:pt x="205740" y="59769"/>
                                          <a:pt x="208598" y="61674"/>
                                        </a:cubicBezTo>
                                        <a:cubicBezTo>
                                          <a:pt x="204788" y="63579"/>
                                          <a:pt x="201930" y="65484"/>
                                          <a:pt x="198120" y="67389"/>
                                        </a:cubicBezTo>
                                        <a:cubicBezTo>
                                          <a:pt x="180023" y="76914"/>
                                          <a:pt x="161925" y="85487"/>
                                          <a:pt x="144780" y="95012"/>
                                        </a:cubicBezTo>
                                        <a:cubicBezTo>
                                          <a:pt x="132398" y="101679"/>
                                          <a:pt x="120015" y="108347"/>
                                          <a:pt x="107632" y="115014"/>
                                        </a:cubicBezTo>
                                        <a:cubicBezTo>
                                          <a:pt x="106680" y="115967"/>
                                          <a:pt x="103823" y="115967"/>
                                          <a:pt x="102870" y="115014"/>
                                        </a:cubicBezTo>
                                        <a:cubicBezTo>
                                          <a:pt x="74295" y="97869"/>
                                          <a:pt x="46673" y="79772"/>
                                          <a:pt x="18098" y="61674"/>
                                        </a:cubicBezTo>
                                        <a:cubicBezTo>
                                          <a:pt x="12382" y="57864"/>
                                          <a:pt x="7620" y="55007"/>
                                          <a:pt x="1905" y="52149"/>
                                        </a:cubicBezTo>
                                        <a:cubicBezTo>
                                          <a:pt x="953" y="52149"/>
                                          <a:pt x="0" y="51197"/>
                                          <a:pt x="0" y="51197"/>
                                        </a:cubicBezTo>
                                        <a:close/>
                                      </a:path>
                                    </a:pathLst>
                                  </a:custGeom>
                                  <a:solidFill>
                                    <a:srgbClr val="8EA7D6"/>
                                  </a:solidFill>
                                  <a:ln w="9525" cap="flat">
                                    <a:noFill/>
                                    <a:prstDash val="solid"/>
                                    <a:miter/>
                                  </a:ln>
                                </wps:spPr>
                                <wps:bodyPr rtlCol="0" anchor="ctr"/>
                              </wps:wsp>
                            </wpg:grpSp>
                            <wps:wsp>
                              <wps:cNvPr id="128505073" name="Freeform 128505073">
                                <a:extLst>
                                  <a:ext uri="{FF2B5EF4-FFF2-40B4-BE49-F238E27FC236}">
                                    <a16:creationId xmlns:a16="http://schemas.microsoft.com/office/drawing/2014/main" id="{6E960518-5D10-C69C-1EF2-1B330C7B7E0C}"/>
                                  </a:ext>
                                </a:extLst>
                              </wps:cNvPr>
                              <wps:cNvSpPr/>
                              <wps:spPr>
                                <a:xfrm>
                                  <a:off x="46672" y="88583"/>
                                  <a:ext cx="64770" cy="64769"/>
                                </a:xfrm>
                                <a:custGeom>
                                  <a:avLst/>
                                  <a:gdLst>
                                    <a:gd name="connsiteX0" fmla="*/ 32385 w 64770"/>
                                    <a:gd name="connsiteY0" fmla="*/ 64770 h 64769"/>
                                    <a:gd name="connsiteX1" fmla="*/ 0 w 64770"/>
                                    <a:gd name="connsiteY1" fmla="*/ 32385 h 64769"/>
                                    <a:gd name="connsiteX2" fmla="*/ 32385 w 64770"/>
                                    <a:gd name="connsiteY2" fmla="*/ 0 h 64769"/>
                                    <a:gd name="connsiteX3" fmla="*/ 64770 w 64770"/>
                                    <a:gd name="connsiteY3" fmla="*/ 32385 h 64769"/>
                                    <a:gd name="connsiteX4" fmla="*/ 32385 w 64770"/>
                                    <a:gd name="connsiteY4" fmla="*/ 64770 h 64769"/>
                                    <a:gd name="connsiteX5" fmla="*/ 23813 w 64770"/>
                                    <a:gd name="connsiteY5" fmla="*/ 13335 h 64769"/>
                                    <a:gd name="connsiteX6" fmla="*/ 9525 w 64770"/>
                                    <a:gd name="connsiteY6" fmla="*/ 27622 h 64769"/>
                                    <a:gd name="connsiteX7" fmla="*/ 23813 w 64770"/>
                                    <a:gd name="connsiteY7" fmla="*/ 41910 h 64769"/>
                                    <a:gd name="connsiteX8" fmla="*/ 38100 w 64770"/>
                                    <a:gd name="connsiteY8" fmla="*/ 27622 h 64769"/>
                                    <a:gd name="connsiteX9" fmla="*/ 23813 w 64770"/>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70" h="64769">
                                      <a:moveTo>
                                        <a:pt x="32385" y="64770"/>
                                      </a:moveTo>
                                      <a:cubicBezTo>
                                        <a:pt x="14288" y="64770"/>
                                        <a:pt x="0" y="50482"/>
                                        <a:pt x="0" y="32385"/>
                                      </a:cubicBezTo>
                                      <a:cubicBezTo>
                                        <a:pt x="0" y="14288"/>
                                        <a:pt x="14288" y="0"/>
                                        <a:pt x="32385" y="0"/>
                                      </a:cubicBezTo>
                                      <a:cubicBezTo>
                                        <a:pt x="50483" y="0"/>
                                        <a:pt x="64770" y="14288"/>
                                        <a:pt x="64770" y="32385"/>
                                      </a:cubicBezTo>
                                      <a:cubicBezTo>
                                        <a:pt x="64770" y="49530"/>
                                        <a:pt x="50483" y="64770"/>
                                        <a:pt x="32385" y="64770"/>
                                      </a:cubicBezTo>
                                      <a:close/>
                                      <a:moveTo>
                                        <a:pt x="23813" y="13335"/>
                                      </a:moveTo>
                                      <a:cubicBezTo>
                                        <a:pt x="16193" y="13335"/>
                                        <a:pt x="9525" y="20003"/>
                                        <a:pt x="9525" y="27622"/>
                                      </a:cubicBezTo>
                                      <a:cubicBezTo>
                                        <a:pt x="9525" y="35243"/>
                                        <a:pt x="16193" y="41910"/>
                                        <a:pt x="23813" y="41910"/>
                                      </a:cubicBezTo>
                                      <a:cubicBezTo>
                                        <a:pt x="31433" y="41910"/>
                                        <a:pt x="38100" y="35243"/>
                                        <a:pt x="38100" y="27622"/>
                                      </a:cubicBezTo>
                                      <a:cubicBezTo>
                                        <a:pt x="38100" y="19050"/>
                                        <a:pt x="32385" y="13335"/>
                                        <a:pt x="23813" y="13335"/>
                                      </a:cubicBezTo>
                                      <a:close/>
                                    </a:path>
                                  </a:pathLst>
                                </a:custGeom>
                                <a:solidFill>
                                  <a:srgbClr val="4164AE"/>
                                </a:solidFill>
                                <a:ln w="9525" cap="flat">
                                  <a:noFill/>
                                  <a:prstDash val="solid"/>
                                  <a:miter/>
                                </a:ln>
                              </wps:spPr>
                              <wps:bodyPr rtlCol="0" anchor="ctr"/>
                            </wps:wsp>
                            <wps:wsp>
                              <wps:cNvPr id="138698822" name="Freeform 138698822">
                                <a:extLst>
                                  <a:ext uri="{FF2B5EF4-FFF2-40B4-BE49-F238E27FC236}">
                                    <a16:creationId xmlns:a16="http://schemas.microsoft.com/office/drawing/2014/main" id="{8D75256E-8B18-1D02-477D-CA9F40E7761C}"/>
                                  </a:ext>
                                </a:extLst>
                              </wps:cNvPr>
                              <wps:cNvSpPr/>
                              <wps:spPr>
                                <a:xfrm>
                                  <a:off x="235268" y="0"/>
                                  <a:ext cx="59054" cy="59054"/>
                                </a:xfrm>
                                <a:custGeom>
                                  <a:avLst/>
                                  <a:gdLst>
                                    <a:gd name="connsiteX0" fmla="*/ 29527 w 59054"/>
                                    <a:gd name="connsiteY0" fmla="*/ 59055 h 59054"/>
                                    <a:gd name="connsiteX1" fmla="*/ 0 w 59054"/>
                                    <a:gd name="connsiteY1" fmla="*/ 29527 h 59054"/>
                                    <a:gd name="connsiteX2" fmla="*/ 29527 w 59054"/>
                                    <a:gd name="connsiteY2" fmla="*/ 0 h 59054"/>
                                    <a:gd name="connsiteX3" fmla="*/ 59055 w 59054"/>
                                    <a:gd name="connsiteY3" fmla="*/ 29527 h 59054"/>
                                    <a:gd name="connsiteX4" fmla="*/ 29527 w 59054"/>
                                    <a:gd name="connsiteY4" fmla="*/ 59055 h 59054"/>
                                    <a:gd name="connsiteX5" fmla="*/ 23813 w 59054"/>
                                    <a:gd name="connsiteY5" fmla="*/ 12382 h 59054"/>
                                    <a:gd name="connsiteX6" fmla="*/ 9525 w 59054"/>
                                    <a:gd name="connsiteY6" fmla="*/ 26670 h 59054"/>
                                    <a:gd name="connsiteX7" fmla="*/ 23813 w 59054"/>
                                    <a:gd name="connsiteY7" fmla="*/ 40957 h 59054"/>
                                    <a:gd name="connsiteX8" fmla="*/ 38100 w 59054"/>
                                    <a:gd name="connsiteY8" fmla="*/ 26670 h 59054"/>
                                    <a:gd name="connsiteX9" fmla="*/ 23813 w 59054"/>
                                    <a:gd name="connsiteY9" fmla="*/ 12382 h 590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9054" h="59054">
                                      <a:moveTo>
                                        <a:pt x="29527" y="59055"/>
                                      </a:moveTo>
                                      <a:cubicBezTo>
                                        <a:pt x="13335" y="59055"/>
                                        <a:pt x="0" y="45720"/>
                                        <a:pt x="0" y="29527"/>
                                      </a:cubicBezTo>
                                      <a:cubicBezTo>
                                        <a:pt x="0" y="13335"/>
                                        <a:pt x="13335" y="0"/>
                                        <a:pt x="29527" y="0"/>
                                      </a:cubicBezTo>
                                      <a:cubicBezTo>
                                        <a:pt x="45720" y="0"/>
                                        <a:pt x="59055" y="13335"/>
                                        <a:pt x="59055" y="29527"/>
                                      </a:cubicBezTo>
                                      <a:cubicBezTo>
                                        <a:pt x="59055" y="45720"/>
                                        <a:pt x="45720" y="59055"/>
                                        <a:pt x="29527" y="59055"/>
                                      </a:cubicBezTo>
                                      <a:close/>
                                      <a:moveTo>
                                        <a:pt x="23813" y="12382"/>
                                      </a:moveTo>
                                      <a:cubicBezTo>
                                        <a:pt x="16192" y="12382"/>
                                        <a:pt x="9525" y="19050"/>
                                        <a:pt x="9525" y="26670"/>
                                      </a:cubicBezTo>
                                      <a:cubicBezTo>
                                        <a:pt x="9525" y="34290"/>
                                        <a:pt x="16192" y="40957"/>
                                        <a:pt x="23813" y="40957"/>
                                      </a:cubicBezTo>
                                      <a:cubicBezTo>
                                        <a:pt x="31432" y="40957"/>
                                        <a:pt x="38100" y="34290"/>
                                        <a:pt x="38100" y="26670"/>
                                      </a:cubicBezTo>
                                      <a:cubicBezTo>
                                        <a:pt x="38100" y="19050"/>
                                        <a:pt x="31432" y="12382"/>
                                        <a:pt x="23813" y="12382"/>
                                      </a:cubicBezTo>
                                      <a:close/>
                                    </a:path>
                                  </a:pathLst>
                                </a:custGeom>
                                <a:solidFill>
                                  <a:srgbClr val="4164AE"/>
                                </a:solidFill>
                                <a:ln w="9525" cap="flat">
                                  <a:noFill/>
                                  <a:prstDash val="solid"/>
                                  <a:miter/>
                                </a:ln>
                              </wps:spPr>
                              <wps:bodyPr rtlCol="0" anchor="ctr"/>
                            </wps:wsp>
                            <wpg:grpSp>
                              <wpg:cNvPr id="2010719518" name="Graphic 192">
                                <a:extLst>
                                  <a:ext uri="{FF2B5EF4-FFF2-40B4-BE49-F238E27FC236}">
                                    <a16:creationId xmlns:a16="http://schemas.microsoft.com/office/drawing/2014/main" id="{2DFB28E8-2FDE-F91B-6BB4-2C69C0F0F88E}"/>
                                  </a:ext>
                                </a:extLst>
                              </wpg:cNvPr>
                              <wpg:cNvGrpSpPr/>
                              <wpg:grpSpPr>
                                <a:xfrm>
                                  <a:off x="16193" y="24765"/>
                                  <a:ext cx="499109" cy="493395"/>
                                  <a:chOff x="16193" y="24765"/>
                                  <a:chExt cx="499109" cy="493395"/>
                                </a:xfrm>
                                <a:solidFill>
                                  <a:srgbClr val="7E9CD0"/>
                                </a:solidFill>
                              </wpg:grpSpPr>
                              <wps:wsp>
                                <wps:cNvPr id="1012709052" name="Freeform 1012709052">
                                  <a:extLst>
                                    <a:ext uri="{FF2B5EF4-FFF2-40B4-BE49-F238E27FC236}">
                                      <a16:creationId xmlns:a16="http://schemas.microsoft.com/office/drawing/2014/main" id="{56205AD3-2582-116C-204B-F548D7EBB1C2}"/>
                                    </a:ext>
                                  </a:extLst>
                                </wps:cNvPr>
                                <wps:cNvSpPr/>
                                <wps:spPr>
                                  <a:xfrm>
                                    <a:off x="316230" y="25717"/>
                                    <a:ext cx="112394" cy="63817"/>
                                  </a:xfrm>
                                  <a:custGeom>
                                    <a:avLst/>
                                    <a:gdLst>
                                      <a:gd name="connsiteX0" fmla="*/ 103822 w 112394"/>
                                      <a:gd name="connsiteY0" fmla="*/ 63818 h 63817"/>
                                      <a:gd name="connsiteX1" fmla="*/ 112395 w 112394"/>
                                      <a:gd name="connsiteY1" fmla="*/ 55245 h 63817"/>
                                      <a:gd name="connsiteX2" fmla="*/ 952 w 112394"/>
                                      <a:gd name="connsiteY2" fmla="*/ 0 h 63817"/>
                                      <a:gd name="connsiteX3" fmla="*/ 952 w 112394"/>
                                      <a:gd name="connsiteY3" fmla="*/ 2858 h 63817"/>
                                      <a:gd name="connsiteX4" fmla="*/ 0 w 112394"/>
                                      <a:gd name="connsiteY4" fmla="*/ 11430 h 63817"/>
                                      <a:gd name="connsiteX5" fmla="*/ 103822 w 112394"/>
                                      <a:gd name="connsiteY5" fmla="*/ 63818 h 63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2394" h="63817">
                                        <a:moveTo>
                                          <a:pt x="103822" y="63818"/>
                                        </a:moveTo>
                                        <a:cubicBezTo>
                                          <a:pt x="106680" y="60960"/>
                                          <a:pt x="109538" y="58103"/>
                                          <a:pt x="112395" y="55245"/>
                                        </a:cubicBezTo>
                                        <a:cubicBezTo>
                                          <a:pt x="80963" y="27622"/>
                                          <a:pt x="42863" y="8572"/>
                                          <a:pt x="952" y="0"/>
                                        </a:cubicBezTo>
                                        <a:cubicBezTo>
                                          <a:pt x="952" y="953"/>
                                          <a:pt x="952" y="1905"/>
                                          <a:pt x="952" y="2858"/>
                                        </a:cubicBezTo>
                                        <a:cubicBezTo>
                                          <a:pt x="952" y="5715"/>
                                          <a:pt x="952" y="8572"/>
                                          <a:pt x="0" y="11430"/>
                                        </a:cubicBezTo>
                                        <a:cubicBezTo>
                                          <a:pt x="39052" y="20955"/>
                                          <a:pt x="74295" y="39053"/>
                                          <a:pt x="103822" y="63818"/>
                                        </a:cubicBezTo>
                                        <a:close/>
                                      </a:path>
                                    </a:pathLst>
                                  </a:custGeom>
                                  <a:solidFill>
                                    <a:srgbClr val="7E9CD0"/>
                                  </a:solidFill>
                                  <a:ln w="9525" cap="flat">
                                    <a:noFill/>
                                    <a:prstDash val="solid"/>
                                    <a:miter/>
                                  </a:ln>
                                </wps:spPr>
                                <wps:bodyPr rtlCol="0" anchor="ctr"/>
                              </wps:wsp>
                              <wps:wsp>
                                <wps:cNvPr id="805682174" name="Freeform 805682174">
                                  <a:extLst>
                                    <a:ext uri="{FF2B5EF4-FFF2-40B4-BE49-F238E27FC236}">
                                      <a16:creationId xmlns:a16="http://schemas.microsoft.com/office/drawing/2014/main" id="{3D7B2974-30EF-54BB-027D-6DD1BFC398A5}"/>
                                    </a:ext>
                                  </a:extLst>
                                </wps:cNvPr>
                                <wps:cNvSpPr/>
                                <wps:spPr>
                                  <a:xfrm>
                                    <a:off x="104775" y="24765"/>
                                    <a:ext cx="115252" cy="61912"/>
                                  </a:xfrm>
                                  <a:custGeom>
                                    <a:avLst/>
                                    <a:gdLst>
                                      <a:gd name="connsiteX0" fmla="*/ 114300 w 115252"/>
                                      <a:gd name="connsiteY0" fmla="*/ 4763 h 61912"/>
                                      <a:gd name="connsiteX1" fmla="*/ 114300 w 115252"/>
                                      <a:gd name="connsiteY1" fmla="*/ 0 h 61912"/>
                                      <a:gd name="connsiteX2" fmla="*/ 0 w 115252"/>
                                      <a:gd name="connsiteY2" fmla="*/ 54293 h 61912"/>
                                      <a:gd name="connsiteX3" fmla="*/ 9525 w 115252"/>
                                      <a:gd name="connsiteY3" fmla="*/ 61913 h 61912"/>
                                      <a:gd name="connsiteX4" fmla="*/ 115252 w 115252"/>
                                      <a:gd name="connsiteY4" fmla="*/ 11430 h 61912"/>
                                      <a:gd name="connsiteX5" fmla="*/ 114300 w 115252"/>
                                      <a:gd name="connsiteY5" fmla="*/ 4763 h 6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5252" h="61912">
                                        <a:moveTo>
                                          <a:pt x="114300" y="4763"/>
                                        </a:moveTo>
                                        <a:cubicBezTo>
                                          <a:pt x="114300" y="2858"/>
                                          <a:pt x="114300" y="1905"/>
                                          <a:pt x="114300" y="0"/>
                                        </a:cubicBezTo>
                                        <a:cubicBezTo>
                                          <a:pt x="71438" y="7620"/>
                                          <a:pt x="31432" y="27623"/>
                                          <a:pt x="0" y="54293"/>
                                        </a:cubicBezTo>
                                        <a:cubicBezTo>
                                          <a:pt x="3810" y="56198"/>
                                          <a:pt x="6668" y="59055"/>
                                          <a:pt x="9525" y="61913"/>
                                        </a:cubicBezTo>
                                        <a:cubicBezTo>
                                          <a:pt x="39052" y="37148"/>
                                          <a:pt x="75247" y="20003"/>
                                          <a:pt x="115252" y="11430"/>
                                        </a:cubicBezTo>
                                        <a:cubicBezTo>
                                          <a:pt x="115252" y="9525"/>
                                          <a:pt x="114300" y="7620"/>
                                          <a:pt x="114300" y="4763"/>
                                        </a:cubicBezTo>
                                        <a:close/>
                                      </a:path>
                                    </a:pathLst>
                                  </a:custGeom>
                                  <a:solidFill>
                                    <a:srgbClr val="7E9CD0"/>
                                  </a:solidFill>
                                  <a:ln w="9525" cap="flat">
                                    <a:noFill/>
                                    <a:prstDash val="solid"/>
                                    <a:miter/>
                                  </a:ln>
                                </wps:spPr>
                                <wps:bodyPr rtlCol="0" anchor="ctr"/>
                              </wps:wsp>
                              <wps:wsp>
                                <wps:cNvPr id="562959444" name="Freeform 562959444">
                                  <a:extLst>
                                    <a:ext uri="{FF2B5EF4-FFF2-40B4-BE49-F238E27FC236}">
                                      <a16:creationId xmlns:a16="http://schemas.microsoft.com/office/drawing/2014/main" id="{6D9404F5-D08D-FB95-2677-47EEB1922BAB}"/>
                                    </a:ext>
                                  </a:extLst>
                                </wps:cNvPr>
                                <wps:cNvSpPr/>
                                <wps:spPr>
                                  <a:xfrm>
                                    <a:off x="478155" y="158115"/>
                                    <a:ext cx="37147" cy="119062"/>
                                  </a:xfrm>
                                  <a:custGeom>
                                    <a:avLst/>
                                    <a:gdLst>
                                      <a:gd name="connsiteX0" fmla="*/ 0 w 37147"/>
                                      <a:gd name="connsiteY0" fmla="*/ 6668 h 119062"/>
                                      <a:gd name="connsiteX1" fmla="*/ 24765 w 37147"/>
                                      <a:gd name="connsiteY1" fmla="*/ 111443 h 119062"/>
                                      <a:gd name="connsiteX2" fmla="*/ 24765 w 37147"/>
                                      <a:gd name="connsiteY2" fmla="*/ 118110 h 119062"/>
                                      <a:gd name="connsiteX3" fmla="*/ 26670 w 37147"/>
                                      <a:gd name="connsiteY3" fmla="*/ 118110 h 119062"/>
                                      <a:gd name="connsiteX4" fmla="*/ 37147 w 37147"/>
                                      <a:gd name="connsiteY4" fmla="*/ 119063 h 119062"/>
                                      <a:gd name="connsiteX5" fmla="*/ 37147 w 37147"/>
                                      <a:gd name="connsiteY5" fmla="*/ 111443 h 119062"/>
                                      <a:gd name="connsiteX6" fmla="*/ 10477 w 37147"/>
                                      <a:gd name="connsiteY6" fmla="*/ 0 h 119062"/>
                                      <a:gd name="connsiteX7" fmla="*/ 0 w 37147"/>
                                      <a:gd name="connsiteY7" fmla="*/ 6668 h 119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7147" h="119062">
                                        <a:moveTo>
                                          <a:pt x="0" y="6668"/>
                                        </a:moveTo>
                                        <a:cubicBezTo>
                                          <a:pt x="16192" y="38100"/>
                                          <a:pt x="24765" y="74295"/>
                                          <a:pt x="24765" y="111443"/>
                                        </a:cubicBezTo>
                                        <a:cubicBezTo>
                                          <a:pt x="24765" y="113348"/>
                                          <a:pt x="24765" y="116205"/>
                                          <a:pt x="24765" y="118110"/>
                                        </a:cubicBezTo>
                                        <a:cubicBezTo>
                                          <a:pt x="25717" y="118110"/>
                                          <a:pt x="25717" y="118110"/>
                                          <a:pt x="26670" y="118110"/>
                                        </a:cubicBezTo>
                                        <a:cubicBezTo>
                                          <a:pt x="30480" y="118110"/>
                                          <a:pt x="33338" y="118110"/>
                                          <a:pt x="37147" y="119063"/>
                                        </a:cubicBezTo>
                                        <a:cubicBezTo>
                                          <a:pt x="37147" y="116205"/>
                                          <a:pt x="37147" y="114300"/>
                                          <a:pt x="37147" y="111443"/>
                                        </a:cubicBezTo>
                                        <a:cubicBezTo>
                                          <a:pt x="37147" y="71438"/>
                                          <a:pt x="27622" y="33338"/>
                                          <a:pt x="10477" y="0"/>
                                        </a:cubicBezTo>
                                        <a:cubicBezTo>
                                          <a:pt x="6667" y="2858"/>
                                          <a:pt x="3810" y="4763"/>
                                          <a:pt x="0" y="6668"/>
                                        </a:cubicBezTo>
                                        <a:close/>
                                      </a:path>
                                    </a:pathLst>
                                  </a:custGeom>
                                  <a:solidFill>
                                    <a:srgbClr val="7E9CD0"/>
                                  </a:solidFill>
                                  <a:ln w="9525" cap="flat">
                                    <a:noFill/>
                                    <a:prstDash val="solid"/>
                                    <a:miter/>
                                  </a:ln>
                                </wps:spPr>
                                <wps:bodyPr rtlCol="0" anchor="ctr"/>
                              </wps:wsp>
                              <wps:wsp>
                                <wps:cNvPr id="2017109616" name="Freeform 2017109616">
                                  <a:extLst>
                                    <a:ext uri="{FF2B5EF4-FFF2-40B4-BE49-F238E27FC236}">
                                      <a16:creationId xmlns:a16="http://schemas.microsoft.com/office/drawing/2014/main" id="{E9E3AAD4-479E-40AE-DED8-A0E15F031E55}"/>
                                    </a:ext>
                                  </a:extLst>
                                </wps:cNvPr>
                                <wps:cNvSpPr/>
                                <wps:spPr>
                                  <a:xfrm>
                                    <a:off x="16193" y="155258"/>
                                    <a:ext cx="38100" cy="124777"/>
                                  </a:xfrm>
                                  <a:custGeom>
                                    <a:avLst/>
                                    <a:gdLst>
                                      <a:gd name="connsiteX0" fmla="*/ 12382 w 38100"/>
                                      <a:gd name="connsiteY0" fmla="*/ 121920 h 124777"/>
                                      <a:gd name="connsiteX1" fmla="*/ 12382 w 38100"/>
                                      <a:gd name="connsiteY1" fmla="*/ 115253 h 124777"/>
                                      <a:gd name="connsiteX2" fmla="*/ 38100 w 38100"/>
                                      <a:gd name="connsiteY2" fmla="*/ 7620 h 124777"/>
                                      <a:gd name="connsiteX3" fmla="*/ 28575 w 38100"/>
                                      <a:gd name="connsiteY3" fmla="*/ 0 h 124777"/>
                                      <a:gd name="connsiteX4" fmla="*/ 0 w 38100"/>
                                      <a:gd name="connsiteY4" fmla="*/ 115253 h 124777"/>
                                      <a:gd name="connsiteX5" fmla="*/ 0 w 38100"/>
                                      <a:gd name="connsiteY5" fmla="*/ 124778 h 124777"/>
                                      <a:gd name="connsiteX6" fmla="*/ 12382 w 38100"/>
                                      <a:gd name="connsiteY6" fmla="*/ 121920 h 124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8100" h="124777">
                                        <a:moveTo>
                                          <a:pt x="12382" y="121920"/>
                                        </a:moveTo>
                                        <a:cubicBezTo>
                                          <a:pt x="12382" y="120015"/>
                                          <a:pt x="12382" y="117157"/>
                                          <a:pt x="12382" y="115253"/>
                                        </a:cubicBezTo>
                                        <a:cubicBezTo>
                                          <a:pt x="12382" y="76200"/>
                                          <a:pt x="21907" y="40005"/>
                                          <a:pt x="38100" y="7620"/>
                                        </a:cubicBezTo>
                                        <a:cubicBezTo>
                                          <a:pt x="34290" y="5715"/>
                                          <a:pt x="31432" y="2857"/>
                                          <a:pt x="28575" y="0"/>
                                        </a:cubicBezTo>
                                        <a:cubicBezTo>
                                          <a:pt x="10477" y="34290"/>
                                          <a:pt x="0" y="73343"/>
                                          <a:pt x="0" y="115253"/>
                                        </a:cubicBezTo>
                                        <a:cubicBezTo>
                                          <a:pt x="0" y="118110"/>
                                          <a:pt x="0" y="121920"/>
                                          <a:pt x="0" y="124778"/>
                                        </a:cubicBezTo>
                                        <a:cubicBezTo>
                                          <a:pt x="3810" y="122872"/>
                                          <a:pt x="7620" y="121920"/>
                                          <a:pt x="12382" y="121920"/>
                                        </a:cubicBezTo>
                                        <a:close/>
                                      </a:path>
                                    </a:pathLst>
                                  </a:custGeom>
                                  <a:solidFill>
                                    <a:srgbClr val="7E9CD0"/>
                                  </a:solidFill>
                                  <a:ln w="9525" cap="flat">
                                    <a:noFill/>
                                    <a:prstDash val="solid"/>
                                    <a:miter/>
                                  </a:ln>
                                </wps:spPr>
                                <wps:bodyPr rtlCol="0" anchor="ctr"/>
                              </wps:wsp>
                              <wps:wsp>
                                <wps:cNvPr id="2051054863" name="Freeform 2051054863">
                                  <a:extLst>
                                    <a:ext uri="{FF2B5EF4-FFF2-40B4-BE49-F238E27FC236}">
                                      <a16:creationId xmlns:a16="http://schemas.microsoft.com/office/drawing/2014/main" id="{6150ECFA-2297-90D4-53A9-C29C30797951}"/>
                                    </a:ext>
                                  </a:extLst>
                                </wps:cNvPr>
                                <wps:cNvSpPr/>
                                <wps:spPr>
                                  <a:xfrm>
                                    <a:off x="409575" y="368617"/>
                                    <a:ext cx="81914" cy="100012"/>
                                  </a:xfrm>
                                  <a:custGeom>
                                    <a:avLst/>
                                    <a:gdLst>
                                      <a:gd name="connsiteX0" fmla="*/ 71438 w 81914"/>
                                      <a:gd name="connsiteY0" fmla="*/ 0 h 100012"/>
                                      <a:gd name="connsiteX1" fmla="*/ 0 w 81914"/>
                                      <a:gd name="connsiteY1" fmla="*/ 89535 h 100012"/>
                                      <a:gd name="connsiteX2" fmla="*/ 6668 w 81914"/>
                                      <a:gd name="connsiteY2" fmla="*/ 100013 h 100012"/>
                                      <a:gd name="connsiteX3" fmla="*/ 81915 w 81914"/>
                                      <a:gd name="connsiteY3" fmla="*/ 4763 h 100012"/>
                                      <a:gd name="connsiteX4" fmla="*/ 71438 w 81914"/>
                                      <a:gd name="connsiteY4" fmla="*/ 0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914" h="100012">
                                        <a:moveTo>
                                          <a:pt x="71438" y="0"/>
                                        </a:moveTo>
                                        <a:cubicBezTo>
                                          <a:pt x="55245" y="35243"/>
                                          <a:pt x="30480" y="65722"/>
                                          <a:pt x="0" y="89535"/>
                                        </a:cubicBezTo>
                                        <a:cubicBezTo>
                                          <a:pt x="2857" y="92393"/>
                                          <a:pt x="4763" y="96203"/>
                                          <a:pt x="6668" y="100013"/>
                                        </a:cubicBezTo>
                                        <a:cubicBezTo>
                                          <a:pt x="39052" y="75247"/>
                                          <a:pt x="64770" y="42863"/>
                                          <a:pt x="81915" y="4763"/>
                                        </a:cubicBezTo>
                                        <a:cubicBezTo>
                                          <a:pt x="79057" y="2858"/>
                                          <a:pt x="75247" y="1905"/>
                                          <a:pt x="71438" y="0"/>
                                        </a:cubicBezTo>
                                        <a:close/>
                                      </a:path>
                                    </a:pathLst>
                                  </a:custGeom>
                                  <a:solidFill>
                                    <a:srgbClr val="7E9CD0"/>
                                  </a:solidFill>
                                  <a:ln w="9525" cap="flat">
                                    <a:noFill/>
                                    <a:prstDash val="solid"/>
                                    <a:miter/>
                                  </a:ln>
                                </wps:spPr>
                                <wps:bodyPr rtlCol="0" anchor="ctr"/>
                              </wps:wsp>
                              <wps:wsp>
                                <wps:cNvPr id="1135202489" name="Freeform 1135202489">
                                  <a:extLst>
                                    <a:ext uri="{FF2B5EF4-FFF2-40B4-BE49-F238E27FC236}">
                                      <a16:creationId xmlns:a16="http://schemas.microsoft.com/office/drawing/2014/main" id="{7628C7B7-999A-37B8-E03A-577D135509BC}"/>
                                    </a:ext>
                                  </a:extLst>
                                </wps:cNvPr>
                                <wps:cNvSpPr/>
                                <wps:spPr>
                                  <a:xfrm>
                                    <a:off x="207645" y="499110"/>
                                    <a:ext cx="122872" cy="19050"/>
                                  </a:xfrm>
                                  <a:custGeom>
                                    <a:avLst/>
                                    <a:gdLst>
                                      <a:gd name="connsiteX0" fmla="*/ 118110 w 122872"/>
                                      <a:gd name="connsiteY0" fmla="*/ 0 h 19050"/>
                                      <a:gd name="connsiteX1" fmla="*/ 58102 w 122872"/>
                                      <a:gd name="connsiteY1" fmla="*/ 7620 h 19050"/>
                                      <a:gd name="connsiteX2" fmla="*/ 3810 w 122872"/>
                                      <a:gd name="connsiteY2" fmla="*/ 953 h 19050"/>
                                      <a:gd name="connsiteX3" fmla="*/ 0 w 122872"/>
                                      <a:gd name="connsiteY3" fmla="*/ 12382 h 19050"/>
                                      <a:gd name="connsiteX4" fmla="*/ 59055 w 122872"/>
                                      <a:gd name="connsiteY4" fmla="*/ 19050 h 19050"/>
                                      <a:gd name="connsiteX5" fmla="*/ 122873 w 122872"/>
                                      <a:gd name="connsiteY5" fmla="*/ 10478 h 19050"/>
                                      <a:gd name="connsiteX6" fmla="*/ 118110 w 122872"/>
                                      <a:gd name="connsiteY6" fmla="*/ 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872" h="19050">
                                        <a:moveTo>
                                          <a:pt x="118110" y="0"/>
                                        </a:moveTo>
                                        <a:cubicBezTo>
                                          <a:pt x="99060" y="4763"/>
                                          <a:pt x="79057" y="7620"/>
                                          <a:pt x="58102" y="7620"/>
                                        </a:cubicBezTo>
                                        <a:cubicBezTo>
                                          <a:pt x="39052" y="7620"/>
                                          <a:pt x="20955" y="5715"/>
                                          <a:pt x="3810" y="953"/>
                                        </a:cubicBezTo>
                                        <a:cubicBezTo>
                                          <a:pt x="2857" y="4763"/>
                                          <a:pt x="1905" y="8572"/>
                                          <a:pt x="0" y="12382"/>
                                        </a:cubicBezTo>
                                        <a:cubicBezTo>
                                          <a:pt x="19050" y="17145"/>
                                          <a:pt x="39052" y="19050"/>
                                          <a:pt x="59055" y="19050"/>
                                        </a:cubicBezTo>
                                        <a:cubicBezTo>
                                          <a:pt x="80963" y="19050"/>
                                          <a:pt x="102870" y="16192"/>
                                          <a:pt x="122873" y="10478"/>
                                        </a:cubicBezTo>
                                        <a:cubicBezTo>
                                          <a:pt x="120015" y="7620"/>
                                          <a:pt x="119063" y="3810"/>
                                          <a:pt x="118110" y="0"/>
                                        </a:cubicBezTo>
                                        <a:close/>
                                      </a:path>
                                    </a:pathLst>
                                  </a:custGeom>
                                  <a:solidFill>
                                    <a:srgbClr val="7E9CD0"/>
                                  </a:solidFill>
                                  <a:ln w="9525" cap="flat">
                                    <a:noFill/>
                                    <a:prstDash val="solid"/>
                                    <a:miter/>
                                  </a:ln>
                                </wps:spPr>
                                <wps:bodyPr rtlCol="0" anchor="ctr"/>
                              </wps:wsp>
                              <wps:wsp>
                                <wps:cNvPr id="1275375535" name="Freeform 1275375535">
                                  <a:extLst>
                                    <a:ext uri="{FF2B5EF4-FFF2-40B4-BE49-F238E27FC236}">
                                      <a16:creationId xmlns:a16="http://schemas.microsoft.com/office/drawing/2014/main" id="{90F81E63-6C0C-5C06-BCAE-F9A4190B4AE9}"/>
                                    </a:ext>
                                  </a:extLst>
                                </wps:cNvPr>
                                <wps:cNvSpPr/>
                                <wps:spPr>
                                  <a:xfrm>
                                    <a:off x="39052" y="370523"/>
                                    <a:ext cx="84772" cy="100012"/>
                                  </a:xfrm>
                                  <a:custGeom>
                                    <a:avLst/>
                                    <a:gdLst>
                                      <a:gd name="connsiteX0" fmla="*/ 84773 w 84772"/>
                                      <a:gd name="connsiteY0" fmla="*/ 89535 h 100012"/>
                                      <a:gd name="connsiteX1" fmla="*/ 11430 w 84772"/>
                                      <a:gd name="connsiteY1" fmla="*/ 0 h 100012"/>
                                      <a:gd name="connsiteX2" fmla="*/ 0 w 84772"/>
                                      <a:gd name="connsiteY2" fmla="*/ 2857 h 100012"/>
                                      <a:gd name="connsiteX3" fmla="*/ 79057 w 84772"/>
                                      <a:gd name="connsiteY3" fmla="*/ 100013 h 100012"/>
                                      <a:gd name="connsiteX4" fmla="*/ 84773 w 84772"/>
                                      <a:gd name="connsiteY4" fmla="*/ 89535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772" h="100012">
                                        <a:moveTo>
                                          <a:pt x="84773" y="89535"/>
                                        </a:moveTo>
                                        <a:cubicBezTo>
                                          <a:pt x="53340" y="66675"/>
                                          <a:pt x="27623" y="35242"/>
                                          <a:pt x="11430" y="0"/>
                                        </a:cubicBezTo>
                                        <a:cubicBezTo>
                                          <a:pt x="7620" y="1905"/>
                                          <a:pt x="3810" y="2857"/>
                                          <a:pt x="0" y="2857"/>
                                        </a:cubicBezTo>
                                        <a:cubicBezTo>
                                          <a:pt x="18098" y="41910"/>
                                          <a:pt x="45720" y="75247"/>
                                          <a:pt x="79057" y="100013"/>
                                        </a:cubicBezTo>
                                        <a:cubicBezTo>
                                          <a:pt x="80963" y="96203"/>
                                          <a:pt x="82868" y="93345"/>
                                          <a:pt x="84773" y="89535"/>
                                        </a:cubicBezTo>
                                        <a:close/>
                                      </a:path>
                                    </a:pathLst>
                                  </a:custGeom>
                                  <a:solidFill>
                                    <a:srgbClr val="7E9CD0"/>
                                  </a:solidFill>
                                  <a:ln w="9525" cap="flat">
                                    <a:noFill/>
                                    <a:prstDash val="solid"/>
                                    <a:miter/>
                                  </a:ln>
                                </wps:spPr>
                                <wps:bodyPr rtlCol="0" anchor="ctr"/>
                              </wps:wsp>
                            </wpg:grpSp>
                          </wpg:wgp>
                        </a:graphicData>
                      </a:graphic>
                    </wp:anchor>
                  </w:drawing>
                </mc:Choice>
                <mc:Fallback>
                  <w:pict>
                    <v:group w14:anchorId="6EEDD322" id="Graphic 192" o:spid="_x0000_s1026" style="position:absolute;margin-left:115.75pt;margin-top:123.8pt;width:56.9pt;height:55.3pt;z-index:251665408" coordsize="5372,521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">
                      <v:shape id="Freeform 2068891238" o:spid="_x0000_s1027" style="position:absolute;top:2933;width:647;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" path="m32385,64770c14288,64770,,50482,,32385,,14288,14288,,32385,,50482,,64770,14288,64770,32385v,18097,-14288,32385,-32385,32385xm23813,13335v-7620,,-14288,6668,-14288,14287c9525,35243,16193,41910,23813,41910v7619,,14287,-6667,14287,-14288c38100,20003,32385,13335,23813,13335xe" fillcolor="#4164ae" stroked="f">
                        <v:stroke joinstyle="miter"/>
                        <v:path arrowok="t" o:connecttype="custom" o:connectlocs="32385,64770;0,32385;32385,0;64770,32385;32385,64770;23813,13335;9525,27622;23813,41910;38100,27622;23813,13335" o:connectangles="0,0,0,0,0,0,0,0,0,0"/>
                      </v:shape>
                      <v:shape id="Freeform 566940526" o:spid="_x0000_s1028" style="position:absolute;left:1304;top:4572;width:648;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1046240799" o:spid="_x0000_s1029" style="position:absolute;left:3409;top:4572;width:648;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1603570532" o:spid="_x0000_s1030" style="position:absolute;left:4724;top:2933;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" path="m32385,64770c14288,64770,,50482,,32385,,14288,14288,,32385,,50482,,64770,14288,64770,32385v,18097,-15240,32385,-32385,32385xm23813,13335v-7620,,-14288,6668,-14288,14287c9525,35243,16193,41910,23813,41910v7619,,14287,-6667,14287,-14288c38100,20003,31432,13335,23813,13335xe" fillcolor="#4164ae" stroked="f">
                        <v:stroke joinstyle="miter"/>
                        <v:path arrowok="t" o:connecttype="custom" o:connectlocs="32385,64770;0,32385;32385,0;64770,32385;32385,64770;23813,13335;9525,27622;23813,41910;38100,27622;23813,13335" o:connectangles="0,0,0,0,0,0,0,0,0,0"/>
                      </v:shape>
                      <v:shape id="Freeform 697130054" o:spid="_x0000_s1031" style="position:absolute;left:4248;top:885;width:648;height:648;visibility:visible;mso-wrap-style:square;v-text-anchor:middle" coordsize="64812,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" path="m32385,64770c14288,64770,,50482,,32385,,14288,14288,,32385,,50482,,64770,14288,64770,32385,65723,49530,50482,64770,32385,64770xm24765,13335v-7620,,-14287,6668,-14287,14287c10478,35243,17145,41910,24765,41910v7620,,14288,-6667,14288,-14288c39053,19050,32385,13335,24765,13335xe" fillcolor="#4164ae" stroked="f">
                        <v:stroke joinstyle="miter"/>
                        <v:path arrowok="t" o:connecttype="custom" o:connectlocs="32385,64770;0,32385;32385,0;64770,32385;32385,64770;24765,13335;10478,27622;24765,41910;39053,27622;24765,13335" o:connectangles="0,0,0,0,0,0,0,0,0,0"/>
                      </v:shape>
                      <v:group id="_x0000_s1032" style="position:absolute;left:1524;top:1383;width:2352;height:2598" coordorigin="152400,138351" coordsize="235267,259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">
                        <v:shape id="Freeform 307992004" o:spid="_x0000_s1033" style="position:absolute;left:152400;top:208598;width:107632;height:189547;visibility:visible;mso-wrap-style:square;v-text-anchor:middle" coordsize="107632,1895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" path="m107632,189547c86677,177165,66675,164782,46672,153353,31432,144780,17145,135255,1905,125730,952,124778,,122872,,121920,,95250,,69532,,42863,,28575,,14288,,,5715,3810,12382,6667,18097,10478v15241,9525,30480,18097,45721,27622c78105,46672,91440,55245,104775,62865v952,952,1905,2857,1905,3810c106680,87630,106680,107632,107632,128588v,15240,,30479,,45719c107632,180022,107632,184785,107632,189547xe" fillcolor="#8ea7d6" stroked="f">
                          <v:stroke joinstyle="miter"/>
                          <v:path arrowok="t" o:connecttype="custom" o:connectlocs="107632,189547;46672,153353;1905,125730;0,121920;0,42863;0,0;18097,10478;63818,38100;104775,62865;106680,66675;107632,128588;107632,174307;107632,189547" o:connectangles="0,0,0,0,0,0,0,0,0,0,0,0,0"/>
                        </v:shape>
                        <v:shape id="Freeform 1235619392" o:spid="_x0000_s1034" style="position:absolute;left:283845;top:218123;width:103822;height:180022;visibility:visible;mso-wrap-style:square;v-text-anchor:middle" coordsize="103822,1800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" path="m,180022v,-2857,,-3809,,-5715c,136207,,97155,,59055,,56197,952,54292,3810,52388,28575,40005,53340,27622,77152,14288,84773,10478,93345,5715,100965,953v953,,953,,2858,-953c103823,41910,103823,83820,103823,125730,69532,143828,35243,161925,,180022xe" fillcolor="#8ea7d6" stroked="f">
                          <v:stroke joinstyle="miter"/>
                          <v:path arrowok="t" o:connecttype="custom" o:connectlocs="0,180022;0,174307;0,59055;3810,52388;77152,14288;100965,953;103823,0;103823,125730;0,180022" o:connectangles="0,0,0,0,0,0,0,0,0"/>
                        </v:shape>
                        <v:shape id="Freeform 198605880" o:spid="_x0000_s1035" style="position:absolute;left:167640;top:138351;width:208597;height:115728;visibility:visible;mso-wrap-style:square;v-text-anchor:middle" coordsize="208597,1157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" path="m,51197c22860,38814,45720,27384,69532,15002,79057,10239,88582,5477,98107,714v1906,-952,3811,-952,6668,c118110,8334,131445,16907,144780,24527v18098,10477,36195,21907,54293,32385c201930,58817,205740,59769,208598,61674v-3810,1905,-6668,3810,-10478,5715c180023,76914,161925,85487,144780,95012v-12382,6667,-24765,13335,-37148,20002c106680,115967,103823,115967,102870,115014,74295,97869,46673,79772,18098,61674,12382,57864,7620,55007,1905,52149,953,52149,,51197,,51197xe" fillcolor="#8ea7d6" stroked="f">
                          <v:stroke joinstyle="miter"/>
                          <v:path arrowok="t" o:connecttype="custom" o:connectlocs="0,51197;69532,15002;98107,714;104775,714;144780,24527;199073,56912;208598,61674;198120,67389;144780,95012;107632,115014;102870,115014;18098,61674;1905,52149;0,51197" o:connectangles="0,0,0,0,0,0,0,0,0,0,0,0,0,0"/>
                        </v:shape>
                      </v:group>
                      <v:shape id="Freeform 128505073" o:spid="_x0000_s1036" style="position:absolute;left:466;top:885;width:648;height:648;visibility:visible;mso-wrap-style:square;v-text-anchor:middle" coordsize="64770,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" path="m32385,64770c14288,64770,,50482,,32385,,14288,14288,,32385,,50483,,64770,14288,64770,32385v,17145,-14287,32385,-32385,32385xm23813,13335v-7620,,-14288,6668,-14288,14287c9525,35243,16193,41910,23813,41910v7620,,14287,-6667,14287,-14288c38100,19050,32385,13335,23813,13335xe" fillcolor="#4164ae" stroked="f">
                        <v:stroke joinstyle="miter"/>
                        <v:path arrowok="t" o:connecttype="custom" o:connectlocs="32385,64770;0,32385;32385,0;64770,32385;32385,64770;23813,13335;9525,27622;23813,41910;38100,27622;23813,13335" o:connectangles="0,0,0,0,0,0,0,0,0,0"/>
                      </v:shape>
                      <v:shape id="Freeform 138698822" o:spid="_x0000_s1037" style="position:absolute;left:2352;width:591;height:590;visibility:visible;mso-wrap-style:square;v-text-anchor:middle" coordsize="59054,59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" path="m29527,59055c13335,59055,,45720,,29527,,13335,13335,,29527,,45720,,59055,13335,59055,29527v,16193,-13335,29528,-29528,29528xm23813,12382v-7621,,-14288,6668,-14288,14288c9525,34290,16192,40957,23813,40957v7619,,14287,-6667,14287,-14287c38100,19050,31432,12382,23813,12382xe" fillcolor="#4164ae" stroked="f">
                        <v:stroke joinstyle="miter"/>
                        <v:path arrowok="t" o:connecttype="custom" o:connectlocs="29527,59055;0,29527;29527,0;59055,29527;29527,59055;23813,12382;9525,26670;23813,40957;38100,26670;23813,12382" o:connectangles="0,0,0,0,0,0,0,0,0,0"/>
                      </v:shape>
                      <v:group id="_x0000_s1038" style="position:absolute;left:161;top:247;width:4992;height:4934" coordorigin="16193,24765" coordsize="499109,493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">
                        <v:shape id="Freeform 1012709052" o:spid="_x0000_s1039" style="position:absolute;left:316230;top:25717;width:112394;height:63817;visibility:visible;mso-wrap-style:square;v-text-anchor:middle" coordsize="112394,638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" path="m103822,63818v2858,-2858,5716,-5715,8573,-8573c80963,27622,42863,8572,952,v,953,,1905,,2858c952,5715,952,8572,,11430v39052,9525,74295,27623,103822,52388xe" fillcolor="#7e9cd0" stroked="f">
                          <v:stroke joinstyle="miter"/>
                          <v:path arrowok="t" o:connecttype="custom" o:connectlocs="103822,63818;112395,55245;952,0;952,2858;0,11430;103822,63818" o:connectangles="0,0,0,0,0,0"/>
                        </v:shape>
                        <v:shape id="Freeform 805682174" o:spid="_x0000_s1040" style="position:absolute;left:104775;top:24765;width:115252;height:61912;visibility:visible;mso-wrap-style:square;v-text-anchor:middle" coordsize="115252,61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" path="m114300,4763v,-1905,,-2858,,-4763c71438,7620,31432,27623,,54293v3810,1905,6668,4762,9525,7620c39052,37148,75247,20003,115252,11430v,-1905,-952,-3810,-952,-6667xe" fillcolor="#7e9cd0" stroked="f">
                          <v:stroke joinstyle="miter"/>
                          <v:path arrowok="t" o:connecttype="custom" o:connectlocs="114300,4763;114300,0;0,54293;9525,61913;115252,11430;114300,4763" o:connectangles="0,0,0,0,0,0"/>
                        </v:shape>
                        <v:shape id="Freeform 562959444" o:spid="_x0000_s1041" style="position:absolute;left:478155;top:158115;width:37147;height:119062;visibility:visible;mso-wrap-style:square;v-text-anchor:middle" coordsize="37147,119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" path="m,6668c16192,38100,24765,74295,24765,111443v,1905,,4762,,6667c25717,118110,25717,118110,26670,118110v3810,,6668,,10477,953c37147,116205,37147,114300,37147,111443,37147,71438,27622,33338,10477,,6667,2858,3810,4763,,6668xe" fillcolor="#7e9cd0" stroked="f">
                          <v:stroke joinstyle="miter"/>
                          <v:path arrowok="t" o:connecttype="custom" o:connectlocs="0,6668;24765,111443;24765,118110;26670,118110;37147,119063;37147,111443;10477,0;0,6668" o:connectangles="0,0,0,0,0,0,0,0"/>
                        </v:shape>
                        <v:shape id="Freeform 2017109616" o:spid="_x0000_s1042" style="position:absolute;left:16193;top:155258;width:38100;height:124777;visibility:visible;mso-wrap-style:square;v-text-anchor:middle" coordsize="38100,1247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" path="m12382,121920v,-1905,,-4763,,-6667c12382,76200,21907,40005,38100,7620,34290,5715,31432,2857,28575,,10477,34290,,73343,,115253v,2857,,6667,,9525c3810,122872,7620,121920,12382,121920xe" fillcolor="#7e9cd0" stroked="f">
                          <v:stroke joinstyle="miter"/>
                          <v:path arrowok="t" o:connecttype="custom" o:connectlocs="12382,121920;12382,115253;38100,7620;28575,0;0,115253;0,124778;12382,121920" o:connectangles="0,0,0,0,0,0,0"/>
                        </v:shape>
                        <v:shape id="Freeform 2051054863" o:spid="_x0000_s1043" style="position:absolute;left:409575;top:368617;width:81914;height:100012;visibility:visible;mso-wrap-style:square;v-text-anchor:middle" coordsize="81914,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" path="m71438,c55245,35243,30480,65722,,89535v2857,2858,4763,6668,6668,10478c39052,75247,64770,42863,81915,4763,79057,2858,75247,1905,71438,xe" fillcolor="#7e9cd0" stroked="f">
                          <v:stroke joinstyle="miter"/>
                          <v:path arrowok="t" o:connecttype="custom" o:connectlocs="71438,0;0,89535;6668,100013;81915,4763;71438,0" o:connectangles="0,0,0,0,0"/>
                        </v:shape>
                        <v:shape id="Freeform 1135202489" o:spid="_x0000_s1044" style="position:absolute;left:207645;top:499110;width:122872;height:19050;visibility:visible;mso-wrap-style:square;v-text-anchor:middle" coordsize="122872,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" path="m118110,c99060,4763,79057,7620,58102,7620,39052,7620,20955,5715,3810,953,2857,4763,1905,8572,,12382v19050,4763,39052,6668,59055,6668c80963,19050,102870,16192,122873,10478,120015,7620,119063,3810,118110,xe" fillcolor="#7e9cd0" stroked="f">
                          <v:stroke joinstyle="miter"/>
                          <v:path arrowok="t" o:connecttype="custom" o:connectlocs="118110,0;58102,7620;3810,953;0,12382;59055,19050;122873,10478;118110,0" o:connectangles="0,0,0,0,0,0,0"/>
                        </v:shape>
                        <v:shape id="Freeform 1275375535" o:spid="_x0000_s1045" style="position:absolute;left:39052;top:370523;width:84772;height:100012;visibility:visible;mso-wrap-style:square;v-text-anchor:middle" coordsize="84772,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" path="m84773,89535c53340,66675,27623,35242,11430,,7620,1905,3810,2857,,2857v18098,39053,45720,72390,79057,97156c80963,96203,82868,93345,84773,89535xe" fillcolor="#7e9cd0" stroked="f">
                          <v:stroke joinstyle="miter"/>
                          <v:path arrowok="t" o:connecttype="custom" o:connectlocs="84773,89535;11430,0;0,2857;79057,100013;84773,89535" o:connectangles="0,0,0,0,0"/>
                        </v:shape>
                      </v:group>
                    </v:group>
                  </w:pict>
                </mc:Fallback>
              </mc:AlternateContent>
            </w:r>
            <w:r w:rsidRPr="00EA11F5">
              <w:rPr>
                <w:rFonts w:eastAsia="Times New Roman" w:cs="Calibri"/>
                <w:color w:val="000000"/>
                <w:sz w:val="24"/>
                <w:szCs w:val="24"/>
              </w:rPr>
              <w:t>The more potential suppliers you have, the better for you. Consider how having fewer suppliers might impact your operation.</w:t>
            </w:r>
          </w:p>
        </w:tc>
      </w:tr>
    </w:tbl>
    <w:p w14:paraId="7AAA2827" w14:textId="77777777" w:rsidR="004F3950" w:rsidRPr="00EA11F5" w:rsidRDefault="004F3950" w:rsidP="00EA11F5">
      <w:pPr>
        <w:spacing w:after="0" w:line="240" w:lineRule="auto"/>
        <w:rPr>
          <w:color w:val="595959" w:themeColor="text1" w:themeTint="A6"/>
          <w:szCs w:val="20"/>
        </w:rPr>
      </w:pPr>
    </w:p>
    <w:tbl>
      <w:tblPr>
        <w:tblW w:w="14800" w:type="dxa"/>
        <w:tblLook w:val="04A0" w:firstRow="1" w:lastRow="0" w:firstColumn="1" w:lastColumn="0" w:noHBand="0" w:noVBand="1"/>
      </w:tblPr>
      <w:tblGrid>
        <w:gridCol w:w="12420"/>
        <w:gridCol w:w="2380"/>
      </w:tblGrid>
      <w:tr w:rsidR="00EA11F5" w:rsidRPr="00EA11F5" w14:paraId="3807F2E9" w14:textId="77777777" w:rsidTr="00EA11F5">
        <w:trPr>
          <w:trHeight w:val="440"/>
        </w:trPr>
        <w:tc>
          <w:tcPr>
            <w:tcW w:w="14800" w:type="dxa"/>
            <w:gridSpan w:val="2"/>
            <w:tcBorders>
              <w:top w:val="nil"/>
              <w:left w:val="nil"/>
              <w:bottom w:val="single" w:sz="4" w:space="0" w:color="BFBFBF"/>
              <w:right w:val="nil"/>
            </w:tcBorders>
            <w:shd w:val="clear" w:color="auto" w:fill="auto"/>
            <w:noWrap/>
            <w:vAlign w:val="center"/>
            <w:hideMark/>
          </w:tcPr>
          <w:p w14:paraId="302289A9" w14:textId="77777777" w:rsidR="00EA11F5" w:rsidRPr="00EA11F5" w:rsidRDefault="00EA11F5" w:rsidP="00EA11F5">
            <w:pPr>
              <w:spacing w:after="0" w:line="240" w:lineRule="auto"/>
              <w:rPr>
                <w:rFonts w:eastAsia="Times New Roman" w:cs="Calibri"/>
                <w:color w:val="595959"/>
                <w:sz w:val="28"/>
                <w:szCs w:val="28"/>
              </w:rPr>
            </w:pPr>
            <w:r w:rsidRPr="00EA11F5">
              <w:rPr>
                <w:rFonts w:eastAsia="Times New Roman" w:cs="Calibri"/>
                <w:color w:val="595959"/>
                <w:sz w:val="28"/>
                <w:szCs w:val="28"/>
              </w:rPr>
              <w:t>COMPETITIVE RIVALRY</w:t>
            </w:r>
          </w:p>
        </w:tc>
      </w:tr>
      <w:tr w:rsidR="00EA11F5" w:rsidRPr="00EA11F5" w14:paraId="38B6A899" w14:textId="77777777" w:rsidTr="00EA11F5">
        <w:trPr>
          <w:trHeight w:val="2000"/>
        </w:trPr>
        <w:tc>
          <w:tcPr>
            <w:tcW w:w="12420" w:type="dxa"/>
            <w:tcBorders>
              <w:top w:val="single" w:sz="4" w:space="0" w:color="BFBFBF"/>
              <w:left w:val="single" w:sz="4" w:space="0" w:color="BFBFBF"/>
              <w:bottom w:val="single" w:sz="24" w:space="0" w:color="E63B27"/>
              <w:right w:val="nil"/>
            </w:tcBorders>
            <w:shd w:val="clear" w:color="auto" w:fill="auto"/>
            <w:tcMar>
              <w:top w:w="144" w:type="dxa"/>
              <w:left w:w="115" w:type="dxa"/>
              <w:right w:w="115" w:type="dxa"/>
            </w:tcMar>
            <w:hideMark/>
          </w:tcPr>
          <w:p w14:paraId="23FE984F" w14:textId="1D1F4E00" w:rsidR="00EA11F5" w:rsidRPr="00EA11F5" w:rsidRDefault="00EA11F5" w:rsidP="00EA11F5">
            <w:pPr>
              <w:spacing w:after="0" w:line="240" w:lineRule="auto"/>
              <w:rPr>
                <w:rFonts w:eastAsia="Times New Roman" w:cs="Calibri"/>
                <w:color w:val="000000"/>
                <w:sz w:val="24"/>
                <w:szCs w:val="24"/>
              </w:rPr>
            </w:pPr>
            <w:r w:rsidRPr="00EA11F5">
              <w:rPr>
                <w:rFonts w:eastAsia="Times New Roman" w:cs="Calibri"/>
                <w:color w:val="000000"/>
                <w:sz w:val="24"/>
                <w:szCs w:val="24"/>
              </w:rPr>
              <w:t xml:space="preserve">Determine who your competitors are, who the closest competitors are, and their products, </w:t>
            </w:r>
            <w:r>
              <w:rPr>
                <w:rFonts w:eastAsia="Times New Roman" w:cs="Calibri"/>
                <w:color w:val="000000"/>
                <w:sz w:val="24"/>
                <w:szCs w:val="24"/>
              </w:rPr>
              <w:br/>
            </w:r>
            <w:r w:rsidRPr="00EA11F5">
              <w:rPr>
                <w:rFonts w:eastAsia="Times New Roman" w:cs="Calibri"/>
                <w:color w:val="000000"/>
                <w:sz w:val="24"/>
                <w:szCs w:val="24"/>
              </w:rPr>
              <w:t xml:space="preserve">prices, and quality. Fewer rivals mean more opportunity for your unique qualities to shine; </w:t>
            </w:r>
            <w:r>
              <w:rPr>
                <w:rFonts w:eastAsia="Times New Roman" w:cs="Calibri"/>
                <w:color w:val="000000"/>
                <w:sz w:val="24"/>
                <w:szCs w:val="24"/>
              </w:rPr>
              <w:br/>
            </w:r>
            <w:r w:rsidRPr="00EA11F5">
              <w:rPr>
                <w:rFonts w:eastAsia="Times New Roman" w:cs="Calibri"/>
                <w:color w:val="000000"/>
                <w:sz w:val="24"/>
                <w:szCs w:val="24"/>
              </w:rPr>
              <w:t xml:space="preserve">many rivals mean more competitors to steal your customers and potentially better deals </w:t>
            </w:r>
            <w:r>
              <w:rPr>
                <w:rFonts w:eastAsia="Times New Roman" w:cs="Calibri"/>
                <w:color w:val="000000"/>
                <w:sz w:val="24"/>
                <w:szCs w:val="24"/>
              </w:rPr>
              <w:br/>
            </w:r>
            <w:r w:rsidRPr="00EA11F5">
              <w:rPr>
                <w:rFonts w:eastAsia="Times New Roman" w:cs="Calibri"/>
                <w:color w:val="000000"/>
                <w:sz w:val="24"/>
                <w:szCs w:val="24"/>
              </w:rPr>
              <w:t>to lead customers elsewhere.</w:t>
            </w:r>
          </w:p>
        </w:tc>
        <w:tc>
          <w:tcPr>
            <w:tcW w:w="2380" w:type="dxa"/>
            <w:tcBorders>
              <w:top w:val="nil"/>
              <w:left w:val="nil"/>
              <w:bottom w:val="single" w:sz="24" w:space="0" w:color="E63B27"/>
              <w:right w:val="single" w:sz="4" w:space="0" w:color="BFBFBF"/>
            </w:tcBorders>
            <w:shd w:val="clear" w:color="auto" w:fill="auto"/>
            <w:hideMark/>
          </w:tcPr>
          <w:p w14:paraId="7925C2FF" w14:textId="2DC09C82" w:rsidR="00EA11F5" w:rsidRPr="00EA11F5" w:rsidRDefault="00EA11F5" w:rsidP="00EA11F5">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67456" behindDoc="0" locked="0" layoutInCell="1" allowOverlap="1" wp14:anchorId="49303765" wp14:editId="03CA7D91">
                      <wp:simplePos x="0" y="0"/>
                      <wp:positionH relativeFrom="column">
                        <wp:posOffset>127871</wp:posOffset>
                      </wp:positionH>
                      <wp:positionV relativeFrom="page">
                        <wp:posOffset>344170</wp:posOffset>
                      </wp:positionV>
                      <wp:extent cx="1133475" cy="789305"/>
                      <wp:effectExtent l="0" t="0" r="0" b="0"/>
                      <wp:wrapNone/>
                      <wp:docPr id="695" name="Group 694">
                        <a:extLst xmlns:a="http://schemas.openxmlformats.org/drawingml/2006/main">
                          <a:ext uri="{FF2B5EF4-FFF2-40B4-BE49-F238E27FC236}">
                            <a16:creationId xmlns:a16="http://schemas.microsoft.com/office/drawing/2014/main" id="{D0134FCC-C561-CC4A-2DFA-8EDD856ACBF3}"/>
                          </a:ext>
                        </a:extLst>
                      </wp:docPr>
                      <wp:cNvGraphicFramePr/>
                      <a:graphic xmlns:a="http://schemas.openxmlformats.org/drawingml/2006/main">
                        <a:graphicData uri="http://schemas.microsoft.com/office/word/2010/wordprocessingGroup">
                          <wpg:wgp>
                            <wpg:cNvGrpSpPr/>
                            <wpg:grpSpPr>
                              <a:xfrm>
                                <a:off x="0" y="0"/>
                                <a:ext cx="1133475" cy="789305"/>
                                <a:chOff x="0" y="0"/>
                                <a:chExt cx="701077" cy="488316"/>
                              </a:xfrm>
                            </wpg:grpSpPr>
                            <wpg:grpSp>
                              <wpg:cNvPr id="285674139" name="Graphic 192">
                                <a:extLst>
                                  <a:ext uri="{FF2B5EF4-FFF2-40B4-BE49-F238E27FC236}">
                                    <a16:creationId xmlns:a16="http://schemas.microsoft.com/office/drawing/2014/main" id="{75044AA0-73B3-ACE8-B9B9-95591CD8BF17}"/>
                                  </a:ext>
                                </a:extLst>
                              </wpg:cNvPr>
                              <wpg:cNvGrpSpPr/>
                              <wpg:grpSpPr>
                                <a:xfrm>
                                  <a:off x="0" y="0"/>
                                  <a:ext cx="701077" cy="488316"/>
                                  <a:chOff x="0" y="0"/>
                                  <a:chExt cx="521017" cy="362902"/>
                                </a:xfrm>
                                <a:solidFill>
                                  <a:srgbClr val="E63B27"/>
                                </a:solidFill>
                              </wpg:grpSpPr>
                              <wps:wsp>
                                <wps:cNvPr id="536760887" name="Freeform 536760887">
                                  <a:extLst>
                                    <a:ext uri="{FF2B5EF4-FFF2-40B4-BE49-F238E27FC236}">
                                      <a16:creationId xmlns:a16="http://schemas.microsoft.com/office/drawing/2014/main" id="{969C2B03-5557-36CF-B687-D3A1CC4E806B}"/>
                                    </a:ext>
                                  </a:extLst>
                                </wps:cNvPr>
                                <wps:cNvSpPr/>
                                <wps:spPr>
                                  <a:xfrm>
                                    <a:off x="0" y="190500"/>
                                    <a:ext cx="112395" cy="172402"/>
                                  </a:xfrm>
                                  <a:custGeom>
                                    <a:avLst/>
                                    <a:gdLst>
                                      <a:gd name="connsiteX0" fmla="*/ 0 w 112395"/>
                                      <a:gd name="connsiteY0" fmla="*/ 172403 h 172402"/>
                                      <a:gd name="connsiteX1" fmla="*/ 0 w 112395"/>
                                      <a:gd name="connsiteY1" fmla="*/ 9525 h 172402"/>
                                      <a:gd name="connsiteX2" fmla="*/ 9525 w 112395"/>
                                      <a:gd name="connsiteY2" fmla="*/ 0 h 172402"/>
                                      <a:gd name="connsiteX3" fmla="*/ 102870 w 112395"/>
                                      <a:gd name="connsiteY3" fmla="*/ 0 h 172402"/>
                                      <a:gd name="connsiteX4" fmla="*/ 112395 w 112395"/>
                                      <a:gd name="connsiteY4" fmla="*/ 9525 h 172402"/>
                                      <a:gd name="connsiteX5" fmla="*/ 112395 w 112395"/>
                                      <a:gd name="connsiteY5" fmla="*/ 172403 h 172402"/>
                                      <a:gd name="connsiteX6" fmla="*/ 0 w 112395"/>
                                      <a:gd name="connsiteY6" fmla="*/ 172403 h 172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172402">
                                        <a:moveTo>
                                          <a:pt x="0" y="172403"/>
                                        </a:moveTo>
                                        <a:lnTo>
                                          <a:pt x="0" y="9525"/>
                                        </a:lnTo>
                                        <a:cubicBezTo>
                                          <a:pt x="0" y="3810"/>
                                          <a:pt x="4763" y="0"/>
                                          <a:pt x="9525" y="0"/>
                                        </a:cubicBezTo>
                                        <a:lnTo>
                                          <a:pt x="102870" y="0"/>
                                        </a:lnTo>
                                        <a:cubicBezTo>
                                          <a:pt x="107633" y="0"/>
                                          <a:pt x="112395" y="3810"/>
                                          <a:pt x="112395" y="9525"/>
                                        </a:cubicBezTo>
                                        <a:lnTo>
                                          <a:pt x="112395" y="172403"/>
                                        </a:lnTo>
                                        <a:lnTo>
                                          <a:pt x="0" y="172403"/>
                                        </a:lnTo>
                                        <a:close/>
                                      </a:path>
                                    </a:pathLst>
                                  </a:custGeom>
                                  <a:grpFill/>
                                  <a:ln w="9525" cap="flat">
                                    <a:noFill/>
                                    <a:prstDash val="solid"/>
                                    <a:miter/>
                                  </a:ln>
                                </wps:spPr>
                                <wps:bodyPr rtlCol="0" anchor="ctr"/>
                              </wps:wsp>
                              <wps:wsp>
                                <wps:cNvPr id="1483583450" name="Freeform 1483583450">
                                  <a:extLst>
                                    <a:ext uri="{FF2B5EF4-FFF2-40B4-BE49-F238E27FC236}">
                                      <a16:creationId xmlns:a16="http://schemas.microsoft.com/office/drawing/2014/main" id="{CF6057B7-A229-23E3-BB20-B26E42A74AD5}"/>
                                    </a:ext>
                                  </a:extLst>
                                </wps:cNvPr>
                                <wps:cNvSpPr/>
                                <wps:spPr>
                                  <a:xfrm>
                                    <a:off x="272415" y="0"/>
                                    <a:ext cx="112395" cy="362902"/>
                                  </a:xfrm>
                                  <a:custGeom>
                                    <a:avLst/>
                                    <a:gdLst>
                                      <a:gd name="connsiteX0" fmla="*/ 0 w 112395"/>
                                      <a:gd name="connsiteY0" fmla="*/ 362903 h 362902"/>
                                      <a:gd name="connsiteX1" fmla="*/ 0 w 112395"/>
                                      <a:gd name="connsiteY1" fmla="*/ 9525 h 362902"/>
                                      <a:gd name="connsiteX2" fmla="*/ 9525 w 112395"/>
                                      <a:gd name="connsiteY2" fmla="*/ 0 h 362902"/>
                                      <a:gd name="connsiteX3" fmla="*/ 102870 w 112395"/>
                                      <a:gd name="connsiteY3" fmla="*/ 0 h 362902"/>
                                      <a:gd name="connsiteX4" fmla="*/ 112395 w 112395"/>
                                      <a:gd name="connsiteY4" fmla="*/ 9525 h 362902"/>
                                      <a:gd name="connsiteX5" fmla="*/ 112395 w 112395"/>
                                      <a:gd name="connsiteY5" fmla="*/ 362903 h 362902"/>
                                      <a:gd name="connsiteX6" fmla="*/ 0 w 112395"/>
                                      <a:gd name="connsiteY6" fmla="*/ 362903 h 3629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362902">
                                        <a:moveTo>
                                          <a:pt x="0" y="362903"/>
                                        </a:moveTo>
                                        <a:lnTo>
                                          <a:pt x="0" y="9525"/>
                                        </a:lnTo>
                                        <a:cubicBezTo>
                                          <a:pt x="0" y="3810"/>
                                          <a:pt x="3810" y="0"/>
                                          <a:pt x="9525" y="0"/>
                                        </a:cubicBezTo>
                                        <a:lnTo>
                                          <a:pt x="102870" y="0"/>
                                        </a:lnTo>
                                        <a:cubicBezTo>
                                          <a:pt x="107633" y="0"/>
                                          <a:pt x="112395" y="3810"/>
                                          <a:pt x="112395" y="9525"/>
                                        </a:cubicBezTo>
                                        <a:lnTo>
                                          <a:pt x="112395" y="362903"/>
                                        </a:lnTo>
                                        <a:lnTo>
                                          <a:pt x="0" y="362903"/>
                                        </a:lnTo>
                                        <a:close/>
                                      </a:path>
                                    </a:pathLst>
                                  </a:custGeom>
                                  <a:grpFill/>
                                  <a:ln w="9525" cap="flat">
                                    <a:noFill/>
                                    <a:prstDash val="solid"/>
                                    <a:miter/>
                                  </a:ln>
                                </wps:spPr>
                                <wps:bodyPr rtlCol="0" anchor="ctr"/>
                              </wps:wsp>
                              <wps:wsp>
                                <wps:cNvPr id="1140959931" name="Freeform 1140959931">
                                  <a:extLst>
                                    <a:ext uri="{FF2B5EF4-FFF2-40B4-BE49-F238E27FC236}">
                                      <a16:creationId xmlns:a16="http://schemas.microsoft.com/office/drawing/2014/main" id="{4727EE30-7DE5-2319-E77C-8E728C366CB9}"/>
                                    </a:ext>
                                  </a:extLst>
                                </wps:cNvPr>
                                <wps:cNvSpPr/>
                                <wps:spPr>
                                  <a:xfrm>
                                    <a:off x="136208" y="95250"/>
                                    <a:ext cx="112394" cy="267652"/>
                                  </a:xfrm>
                                  <a:custGeom>
                                    <a:avLst/>
                                    <a:gdLst>
                                      <a:gd name="connsiteX0" fmla="*/ 0 w 112394"/>
                                      <a:gd name="connsiteY0" fmla="*/ 267653 h 267652"/>
                                      <a:gd name="connsiteX1" fmla="*/ 0 w 112394"/>
                                      <a:gd name="connsiteY1" fmla="*/ 9525 h 267652"/>
                                      <a:gd name="connsiteX2" fmla="*/ 9525 w 112394"/>
                                      <a:gd name="connsiteY2" fmla="*/ 0 h 267652"/>
                                      <a:gd name="connsiteX3" fmla="*/ 102870 w 112394"/>
                                      <a:gd name="connsiteY3" fmla="*/ 0 h 267652"/>
                                      <a:gd name="connsiteX4" fmla="*/ 112395 w 112394"/>
                                      <a:gd name="connsiteY4" fmla="*/ 9525 h 267652"/>
                                      <a:gd name="connsiteX5" fmla="*/ 112395 w 112394"/>
                                      <a:gd name="connsiteY5" fmla="*/ 267653 h 267652"/>
                                      <a:gd name="connsiteX6" fmla="*/ 0 w 112394"/>
                                      <a:gd name="connsiteY6" fmla="*/ 267653 h 267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67652">
                                        <a:moveTo>
                                          <a:pt x="0" y="267653"/>
                                        </a:moveTo>
                                        <a:lnTo>
                                          <a:pt x="0" y="9525"/>
                                        </a:lnTo>
                                        <a:cubicBezTo>
                                          <a:pt x="0" y="3810"/>
                                          <a:pt x="4763" y="0"/>
                                          <a:pt x="9525" y="0"/>
                                        </a:cubicBezTo>
                                        <a:lnTo>
                                          <a:pt x="102870" y="0"/>
                                        </a:lnTo>
                                        <a:cubicBezTo>
                                          <a:pt x="107632" y="0"/>
                                          <a:pt x="112395" y="3810"/>
                                          <a:pt x="112395" y="9525"/>
                                        </a:cubicBezTo>
                                        <a:lnTo>
                                          <a:pt x="112395" y="267653"/>
                                        </a:lnTo>
                                        <a:lnTo>
                                          <a:pt x="0" y="267653"/>
                                        </a:lnTo>
                                        <a:close/>
                                      </a:path>
                                    </a:pathLst>
                                  </a:custGeom>
                                  <a:grpFill/>
                                  <a:ln w="9525" cap="flat">
                                    <a:noFill/>
                                    <a:prstDash val="solid"/>
                                    <a:miter/>
                                  </a:ln>
                                </wps:spPr>
                                <wps:bodyPr rtlCol="0" anchor="ctr"/>
                              </wps:wsp>
                              <wps:wsp>
                                <wps:cNvPr id="515034282" name="Freeform 515034282">
                                  <a:extLst>
                                    <a:ext uri="{FF2B5EF4-FFF2-40B4-BE49-F238E27FC236}">
                                      <a16:creationId xmlns:a16="http://schemas.microsoft.com/office/drawing/2014/main" id="{E548DC09-FD70-F1E0-870E-85686C5B89A0}"/>
                                    </a:ext>
                                  </a:extLst>
                                </wps:cNvPr>
                                <wps:cNvSpPr/>
                                <wps:spPr>
                                  <a:xfrm>
                                    <a:off x="408623" y="133350"/>
                                    <a:ext cx="112394" cy="229552"/>
                                  </a:xfrm>
                                  <a:custGeom>
                                    <a:avLst/>
                                    <a:gdLst>
                                      <a:gd name="connsiteX0" fmla="*/ 0 w 112394"/>
                                      <a:gd name="connsiteY0" fmla="*/ 229553 h 229552"/>
                                      <a:gd name="connsiteX1" fmla="*/ 0 w 112394"/>
                                      <a:gd name="connsiteY1" fmla="*/ 9525 h 229552"/>
                                      <a:gd name="connsiteX2" fmla="*/ 9525 w 112394"/>
                                      <a:gd name="connsiteY2" fmla="*/ 0 h 229552"/>
                                      <a:gd name="connsiteX3" fmla="*/ 102870 w 112394"/>
                                      <a:gd name="connsiteY3" fmla="*/ 0 h 229552"/>
                                      <a:gd name="connsiteX4" fmla="*/ 112395 w 112394"/>
                                      <a:gd name="connsiteY4" fmla="*/ 9525 h 229552"/>
                                      <a:gd name="connsiteX5" fmla="*/ 112395 w 112394"/>
                                      <a:gd name="connsiteY5" fmla="*/ 229553 h 229552"/>
                                      <a:gd name="connsiteX6" fmla="*/ 0 w 112394"/>
                                      <a:gd name="connsiteY6" fmla="*/ 229553 h 2295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29552">
                                        <a:moveTo>
                                          <a:pt x="0" y="229553"/>
                                        </a:moveTo>
                                        <a:lnTo>
                                          <a:pt x="0" y="9525"/>
                                        </a:lnTo>
                                        <a:cubicBezTo>
                                          <a:pt x="0" y="3810"/>
                                          <a:pt x="3810" y="0"/>
                                          <a:pt x="9525" y="0"/>
                                        </a:cubicBezTo>
                                        <a:lnTo>
                                          <a:pt x="102870" y="0"/>
                                        </a:lnTo>
                                        <a:cubicBezTo>
                                          <a:pt x="108585" y="0"/>
                                          <a:pt x="112395" y="3810"/>
                                          <a:pt x="112395" y="9525"/>
                                        </a:cubicBezTo>
                                        <a:lnTo>
                                          <a:pt x="112395" y="229553"/>
                                        </a:lnTo>
                                        <a:lnTo>
                                          <a:pt x="0" y="229553"/>
                                        </a:lnTo>
                                        <a:close/>
                                      </a:path>
                                    </a:pathLst>
                                  </a:custGeom>
                                  <a:grpFill/>
                                  <a:ln w="9525" cap="flat">
                                    <a:noFill/>
                                    <a:prstDash val="solid"/>
                                    <a:miter/>
                                  </a:ln>
                                </wps:spPr>
                                <wps:bodyPr rtlCol="0" anchor="ctr"/>
                              </wps:wsp>
                            </wpg:grpSp>
                            <wps:wsp>
                              <wps:cNvPr id="68320387" name="Freeform 68320387">
                                <a:extLst>
                                  <a:ext uri="{FF2B5EF4-FFF2-40B4-BE49-F238E27FC236}">
                                    <a16:creationId xmlns:a16="http://schemas.microsoft.com/office/drawing/2014/main" id="{C0DEB5AB-10F9-F3F9-FA28-71B49E58B6BF}"/>
                                  </a:ext>
                                </a:extLst>
                              </wps:cNvPr>
                              <wps:cNvSpPr/>
                              <wps:spPr>
                                <a:xfrm>
                                  <a:off x="374250" y="20506"/>
                                  <a:ext cx="135857" cy="128167"/>
                                </a:xfrm>
                                <a:custGeom>
                                  <a:avLst/>
                                  <a:gdLst>
                                    <a:gd name="connsiteX0" fmla="*/ 50482 w 100965"/>
                                    <a:gd name="connsiteY0" fmla="*/ 74295 h 95250"/>
                                    <a:gd name="connsiteX1" fmla="*/ 80963 w 100965"/>
                                    <a:gd name="connsiteY1" fmla="*/ 95250 h 95250"/>
                                    <a:gd name="connsiteX2" fmla="*/ 71438 w 100965"/>
                                    <a:gd name="connsiteY2" fmla="*/ 59055 h 95250"/>
                                    <a:gd name="connsiteX3" fmla="*/ 100965 w 100965"/>
                                    <a:gd name="connsiteY3" fmla="*/ 36195 h 95250"/>
                                    <a:gd name="connsiteX4" fmla="*/ 63818 w 100965"/>
                                    <a:gd name="connsiteY4" fmla="*/ 34290 h 95250"/>
                                    <a:gd name="connsiteX5" fmla="*/ 50482 w 100965"/>
                                    <a:gd name="connsiteY5" fmla="*/ 0 h 95250"/>
                                    <a:gd name="connsiteX6" fmla="*/ 37147 w 100965"/>
                                    <a:gd name="connsiteY6" fmla="*/ 34290 h 95250"/>
                                    <a:gd name="connsiteX7" fmla="*/ 0 w 100965"/>
                                    <a:gd name="connsiteY7" fmla="*/ 36195 h 95250"/>
                                    <a:gd name="connsiteX8" fmla="*/ 29528 w 100965"/>
                                    <a:gd name="connsiteY8" fmla="*/ 59055 h 95250"/>
                                    <a:gd name="connsiteX9" fmla="*/ 20003 w 100965"/>
                                    <a:gd name="connsiteY9" fmla="*/ 95250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95250">
                                      <a:moveTo>
                                        <a:pt x="50482" y="74295"/>
                                      </a:moveTo>
                                      <a:lnTo>
                                        <a:pt x="80963" y="95250"/>
                                      </a:lnTo>
                                      <a:lnTo>
                                        <a:pt x="71438" y="59055"/>
                                      </a:lnTo>
                                      <a:lnTo>
                                        <a:pt x="100965" y="36195"/>
                                      </a:lnTo>
                                      <a:lnTo>
                                        <a:pt x="63818" y="34290"/>
                                      </a:lnTo>
                                      <a:lnTo>
                                        <a:pt x="50482" y="0"/>
                                      </a:lnTo>
                                      <a:lnTo>
                                        <a:pt x="37147" y="34290"/>
                                      </a:lnTo>
                                      <a:lnTo>
                                        <a:pt x="0" y="36195"/>
                                      </a:lnTo>
                                      <a:lnTo>
                                        <a:pt x="29528" y="59055"/>
                                      </a:lnTo>
                                      <a:lnTo>
                                        <a:pt x="20003" y="95250"/>
                                      </a:lnTo>
                                      <a:close/>
                                    </a:path>
                                  </a:pathLst>
                                </a:custGeom>
                                <a:solidFill>
                                  <a:schemeClr val="bg1"/>
                                </a:solidFill>
                                <a:ln w="9525" cap="flat">
                                  <a:noFill/>
                                  <a:prstDash val="solid"/>
                                  <a:miter/>
                                </a:ln>
                              </wps:spPr>
                              <wps:bodyPr rtlCol="0" anchor="ctr"/>
                            </wps:wsp>
                          </wpg:wgp>
                        </a:graphicData>
                      </a:graphic>
                    </wp:anchor>
                  </w:drawing>
                </mc:Choice>
                <mc:Fallback>
                  <w:pict>
                    <v:group w14:anchorId="4905D540" id="Group 694" o:spid="_x0000_s1026" style="position:absolute;margin-left:10.05pt;margin-top:27.1pt;width:89.25pt;height:62.15pt;z-index:251667456;mso-position-vertical-relative:page" coordsize="7010,488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">
                      <v:group id="Graphic 192" o:spid="_x0000_s1027" style="position:absolute;width:7010;height:4883" coordsize="521017,3629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">
                        <v:shape id="Freeform 536760887" o:spid="_x0000_s1028" style="position:absolute;top:190500;width:112395;height:172402;visibility:visible;mso-wrap-style:square;v-text-anchor:middle" coordsize="112395,1724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" path="m,172403l,9525c,3810,4763,,9525,r93345,c107633,,112395,3810,112395,9525r,162878l,172403xe" filled="f" stroked="f">
                          <v:stroke joinstyle="miter"/>
                          <v:path arrowok="t" o:connecttype="custom" o:connectlocs="0,172403;0,9525;9525,0;102870,0;112395,9525;112395,172403;0,172403" o:connectangles="0,0,0,0,0,0,0"/>
                        </v:shape>
                        <v:shape id="Freeform 1483583450" o:spid="_x0000_s1029" style="position:absolute;left:272415;width:112395;height:362902;visibility:visible;mso-wrap-style:square;v-text-anchor:middle" coordsize="112395,3629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" path="m,362903l,9525c,3810,3810,,9525,r93345,c107633,,112395,3810,112395,9525r,353378l,362903xe" filled="f" stroked="f">
                          <v:stroke joinstyle="miter"/>
                          <v:path arrowok="t" o:connecttype="custom" o:connectlocs="0,362903;0,9525;9525,0;102870,0;112395,9525;112395,362903;0,362903" o:connectangles="0,0,0,0,0,0,0"/>
                        </v:shape>
                        <v:shape id="Freeform 1140959931" o:spid="_x0000_s1030" style="position:absolute;left:136208;top:95250;width:112394;height:267652;visibility:visible;mso-wrap-style:square;v-text-anchor:middle" coordsize="112394,2676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" path="m,267653l,9525c,3810,4763,,9525,r93345,c107632,,112395,3810,112395,9525r,258128l,267653xe" filled="f" stroked="f">
                          <v:stroke joinstyle="miter"/>
                          <v:path arrowok="t" o:connecttype="custom" o:connectlocs="0,267653;0,9525;9525,0;102870,0;112395,9525;112395,267653;0,267653" o:connectangles="0,0,0,0,0,0,0"/>
                        </v:shape>
                        <v:shape id="Freeform 515034282" o:spid="_x0000_s1031" style="position:absolute;left:408623;top:133350;width:112394;height:229552;visibility:visible;mso-wrap-style:square;v-text-anchor:middle" coordsize="112394,2295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" path="m,229553l,9525c,3810,3810,,9525,r93345,c108585,,112395,3810,112395,9525r,220028l,229553xe" filled="f" stroked="f">
                          <v:stroke joinstyle="miter"/>
                          <v:path arrowok="t" o:connecttype="custom" o:connectlocs="0,229553;0,9525;9525,0;102870,0;112395,9525;112395,229553;0,229553" o:connectangles="0,0,0,0,0,0,0"/>
                        </v:shape>
                      </v:group>
                      <v:shape id="Freeform 68320387" o:spid="_x0000_s1032" style="position:absolute;left:3742;top:205;width:1359;height:1281;visibility:visible;mso-wrap-style:square;v-text-anchor:middle" coordsize="100965,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" path="m50482,74295l80963,95250,71438,59055,100965,36195,63818,34290,50482,,37147,34290,,36195,29528,59055,20003,95250,50482,74295xe" fillcolor="white [3212]" stroked="f">
                        <v:stroke joinstyle="miter"/>
                        <v:path arrowok="t" o:connecttype="custom" o:connectlocs="67928,99970;108943,128167;96126,79464;135857,48703;85873,46140;67928,0;49984,46140;0,48703;39732,79464;26916,128167" o:connectangles="0,0,0,0,0,0,0,0,0,0"/>
                      </v:shape>
                      <w10:wrap anchory="page"/>
                    </v:group>
                  </w:pict>
                </mc:Fallback>
              </mc:AlternateContent>
            </w:r>
            <w:r w:rsidRPr="00EA11F5">
              <w:rPr>
                <w:rFonts w:eastAsia="Times New Roman" w:cs="Calibri"/>
                <w:color w:val="000000"/>
                <w:sz w:val="24"/>
                <w:szCs w:val="24"/>
              </w:rPr>
              <w:t> </w:t>
            </w:r>
          </w:p>
        </w:tc>
      </w:tr>
    </w:tbl>
    <w:p w14:paraId="53CF7187" w14:textId="463C880A" w:rsidR="00FB05B3" w:rsidRDefault="00FB05B3" w:rsidP="00FB05B3">
      <w:pPr>
        <w:spacing w:after="0" w:line="360" w:lineRule="auto"/>
        <w:rPr>
          <w:rFonts w:cs="Arial"/>
          <w:b/>
          <w:noProof/>
          <w:color w:val="595959" w:themeColor="text1" w:themeTint="A6"/>
          <w:sz w:val="48"/>
          <w:szCs w:val="32"/>
        </w:rPr>
      </w:pPr>
      <w:r>
        <w:rPr>
          <w:noProof/>
        </w:rPr>
        <w:lastRenderedPageBreak/>
        <mc:AlternateContent>
          <mc:Choice Requires="wpg">
            <w:drawing>
              <wp:anchor distT="0" distB="0" distL="114300" distR="114300" simplePos="0" relativeHeight="251676672" behindDoc="1" locked="0" layoutInCell="1" allowOverlap="1" wp14:anchorId="7F178C9A" wp14:editId="4579EDAD">
                <wp:simplePos x="0" y="0"/>
                <wp:positionH relativeFrom="column">
                  <wp:posOffset>0</wp:posOffset>
                </wp:positionH>
                <wp:positionV relativeFrom="paragraph">
                  <wp:posOffset>500870</wp:posOffset>
                </wp:positionV>
                <wp:extent cx="6997700" cy="1640840"/>
                <wp:effectExtent l="0" t="0" r="0" b="0"/>
                <wp:wrapNone/>
                <wp:docPr id="1763219819" name="Group 875"/>
                <wp:cNvGraphicFramePr/>
                <a:graphic xmlns:a="http://schemas.openxmlformats.org/drawingml/2006/main">
                  <a:graphicData uri="http://schemas.microsoft.com/office/word/2010/wordprocessingGroup">
                    <wpg:wgp>
                      <wpg:cNvGrpSpPr/>
                      <wpg:grpSpPr>
                        <a:xfrm>
                          <a:off x="0" y="0"/>
                          <a:ext cx="6997700" cy="1640840"/>
                          <a:chOff x="0" y="0"/>
                          <a:chExt cx="6621779" cy="1553527"/>
                        </a:xfrm>
                      </wpg:grpSpPr>
                      <wpg:grpSp>
                        <wpg:cNvPr id="2111114571" name="Group 2111114571"/>
                        <wpg:cNvGrpSpPr/>
                        <wpg:grpSpPr>
                          <a:xfrm>
                            <a:off x="4451985" y="30481"/>
                            <a:ext cx="537209" cy="424814"/>
                            <a:chOff x="4451985" y="30481"/>
                            <a:chExt cx="537209" cy="424814"/>
                          </a:xfrm>
                        </wpg:grpSpPr>
                        <wps:wsp>
                          <wps:cNvPr id="1617496684" name="Freeform 1617496684"/>
                          <wps:cNvSpPr/>
                          <wps:spPr>
                            <a:xfrm>
                              <a:off x="4451985" y="145073"/>
                              <a:ext cx="269557" cy="274027"/>
                            </a:xfrm>
                            <a:custGeom>
                              <a:avLst/>
                              <a:gdLst>
                                <a:gd name="connsiteX0" fmla="*/ 0 w 269557"/>
                                <a:gd name="connsiteY0" fmla="*/ 211162 h 274027"/>
                                <a:gd name="connsiteX1" fmla="*/ 0 w 269557"/>
                                <a:gd name="connsiteY1" fmla="*/ 204495 h 274027"/>
                                <a:gd name="connsiteX2" fmla="*/ 953 w 269557"/>
                                <a:gd name="connsiteY2" fmla="*/ 190207 h 274027"/>
                                <a:gd name="connsiteX3" fmla="*/ 95250 w 269557"/>
                                <a:gd name="connsiteY3" fmla="*/ 72097 h 274027"/>
                                <a:gd name="connsiteX4" fmla="*/ 130493 w 269557"/>
                                <a:gd name="connsiteY4" fmla="*/ 58762 h 274027"/>
                                <a:gd name="connsiteX5" fmla="*/ 151448 w 269557"/>
                                <a:gd name="connsiteY5" fmla="*/ 54000 h 274027"/>
                                <a:gd name="connsiteX6" fmla="*/ 142875 w 269557"/>
                                <a:gd name="connsiteY6" fmla="*/ 10185 h 274027"/>
                                <a:gd name="connsiteX7" fmla="*/ 154305 w 269557"/>
                                <a:gd name="connsiteY7" fmla="*/ 1612 h 274027"/>
                                <a:gd name="connsiteX8" fmla="*/ 198120 w 269557"/>
                                <a:gd name="connsiteY8" fmla="*/ 36855 h 274027"/>
                                <a:gd name="connsiteX9" fmla="*/ 244793 w 269557"/>
                                <a:gd name="connsiteY9" fmla="*/ 74955 h 274027"/>
                                <a:gd name="connsiteX10" fmla="*/ 255270 w 269557"/>
                                <a:gd name="connsiteY10" fmla="*/ 83527 h 274027"/>
                                <a:gd name="connsiteX11" fmla="*/ 269557 w 269557"/>
                                <a:gd name="connsiteY11" fmla="*/ 96862 h 274027"/>
                                <a:gd name="connsiteX12" fmla="*/ 269557 w 269557"/>
                                <a:gd name="connsiteY12" fmla="*/ 97815 h 274027"/>
                                <a:gd name="connsiteX13" fmla="*/ 267653 w 269557"/>
                                <a:gd name="connsiteY13" fmla="*/ 102577 h 274027"/>
                                <a:gd name="connsiteX14" fmla="*/ 245745 w 269557"/>
                                <a:gd name="connsiteY14" fmla="*/ 121627 h 274027"/>
                                <a:gd name="connsiteX15" fmla="*/ 199073 w 269557"/>
                                <a:gd name="connsiteY15" fmla="*/ 161632 h 274027"/>
                                <a:gd name="connsiteX16" fmla="*/ 154305 w 269557"/>
                                <a:gd name="connsiteY16" fmla="*/ 200685 h 274027"/>
                                <a:gd name="connsiteX17" fmla="*/ 146685 w 269557"/>
                                <a:gd name="connsiteY17" fmla="*/ 200685 h 274027"/>
                                <a:gd name="connsiteX18" fmla="*/ 143828 w 269557"/>
                                <a:gd name="connsiteY18" fmla="*/ 194017 h 274027"/>
                                <a:gd name="connsiteX19" fmla="*/ 146685 w 269557"/>
                                <a:gd name="connsiteY19" fmla="*/ 174967 h 274027"/>
                                <a:gd name="connsiteX20" fmla="*/ 152400 w 269557"/>
                                <a:gd name="connsiteY20" fmla="*/ 139725 h 274027"/>
                                <a:gd name="connsiteX21" fmla="*/ 119063 w 269557"/>
                                <a:gd name="connsiteY21" fmla="*/ 145440 h 274027"/>
                                <a:gd name="connsiteX22" fmla="*/ 98107 w 269557"/>
                                <a:gd name="connsiteY22" fmla="*/ 152107 h 274027"/>
                                <a:gd name="connsiteX23" fmla="*/ 29528 w 269557"/>
                                <a:gd name="connsiteY23" fmla="*/ 234975 h 274027"/>
                                <a:gd name="connsiteX24" fmla="*/ 24765 w 269557"/>
                                <a:gd name="connsiteY24" fmla="*/ 256882 h 274027"/>
                                <a:gd name="connsiteX25" fmla="*/ 23813 w 269557"/>
                                <a:gd name="connsiteY25" fmla="*/ 267360 h 274027"/>
                                <a:gd name="connsiteX26" fmla="*/ 20003 w 269557"/>
                                <a:gd name="connsiteY26" fmla="*/ 272122 h 274027"/>
                                <a:gd name="connsiteX27" fmla="*/ 17145 w 269557"/>
                                <a:gd name="connsiteY27" fmla="*/ 274027 h 274027"/>
                                <a:gd name="connsiteX28" fmla="*/ 14288 w 269557"/>
                                <a:gd name="connsiteY28" fmla="*/ 274027 h 274027"/>
                                <a:gd name="connsiteX29" fmla="*/ 13335 w 269557"/>
                                <a:gd name="connsiteY29" fmla="*/ 273075 h 274027"/>
                                <a:gd name="connsiteX30" fmla="*/ 8573 w 269557"/>
                                <a:gd name="connsiteY30" fmla="*/ 266407 h 274027"/>
                                <a:gd name="connsiteX31" fmla="*/ 1905 w 269557"/>
                                <a:gd name="connsiteY31" fmla="*/ 235927 h 274027"/>
                                <a:gd name="connsiteX32" fmla="*/ 0 w 269557"/>
                                <a:gd name="connsiteY32" fmla="*/ 219735 h 274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269557" h="274027">
                                  <a:moveTo>
                                    <a:pt x="0" y="211162"/>
                                  </a:moveTo>
                                  <a:cubicBezTo>
                                    <a:pt x="0" y="210210"/>
                                    <a:pt x="0" y="205447"/>
                                    <a:pt x="0" y="204495"/>
                                  </a:cubicBezTo>
                                  <a:cubicBezTo>
                                    <a:pt x="0" y="198780"/>
                                    <a:pt x="953" y="195922"/>
                                    <a:pt x="953" y="190207"/>
                                  </a:cubicBezTo>
                                  <a:cubicBezTo>
                                    <a:pt x="9525" y="137820"/>
                                    <a:pt x="48578" y="94957"/>
                                    <a:pt x="95250" y="72097"/>
                                  </a:cubicBezTo>
                                  <a:cubicBezTo>
                                    <a:pt x="106680" y="66382"/>
                                    <a:pt x="118110" y="61620"/>
                                    <a:pt x="130493" y="58762"/>
                                  </a:cubicBezTo>
                                  <a:cubicBezTo>
                                    <a:pt x="137160" y="56857"/>
                                    <a:pt x="144780" y="55905"/>
                                    <a:pt x="151448" y="54000"/>
                                  </a:cubicBezTo>
                                  <a:cubicBezTo>
                                    <a:pt x="148590" y="38760"/>
                                    <a:pt x="145732" y="24472"/>
                                    <a:pt x="142875" y="10185"/>
                                  </a:cubicBezTo>
                                  <a:cubicBezTo>
                                    <a:pt x="140970" y="3517"/>
                                    <a:pt x="146685" y="-3150"/>
                                    <a:pt x="154305" y="1612"/>
                                  </a:cubicBezTo>
                                  <a:cubicBezTo>
                                    <a:pt x="168593" y="13042"/>
                                    <a:pt x="183832" y="25425"/>
                                    <a:pt x="198120" y="36855"/>
                                  </a:cubicBezTo>
                                  <a:cubicBezTo>
                                    <a:pt x="213360" y="50190"/>
                                    <a:pt x="229553" y="62572"/>
                                    <a:pt x="244793" y="74955"/>
                                  </a:cubicBezTo>
                                  <a:cubicBezTo>
                                    <a:pt x="248603" y="77812"/>
                                    <a:pt x="251460" y="80670"/>
                                    <a:pt x="255270" y="83527"/>
                                  </a:cubicBezTo>
                                  <a:cubicBezTo>
                                    <a:pt x="260032" y="88290"/>
                                    <a:pt x="266700" y="91147"/>
                                    <a:pt x="269557" y="96862"/>
                                  </a:cubicBezTo>
                                  <a:cubicBezTo>
                                    <a:pt x="269557" y="96862"/>
                                    <a:pt x="269557" y="97815"/>
                                    <a:pt x="269557" y="97815"/>
                                  </a:cubicBezTo>
                                  <a:cubicBezTo>
                                    <a:pt x="268605" y="99720"/>
                                    <a:pt x="268605" y="100672"/>
                                    <a:pt x="267653" y="102577"/>
                                  </a:cubicBezTo>
                                  <a:cubicBezTo>
                                    <a:pt x="260032" y="109245"/>
                                    <a:pt x="252413" y="114960"/>
                                    <a:pt x="245745" y="121627"/>
                                  </a:cubicBezTo>
                                  <a:cubicBezTo>
                                    <a:pt x="230505" y="134962"/>
                                    <a:pt x="214313" y="148297"/>
                                    <a:pt x="199073" y="161632"/>
                                  </a:cubicBezTo>
                                  <a:cubicBezTo>
                                    <a:pt x="183832" y="174015"/>
                                    <a:pt x="169545" y="187350"/>
                                    <a:pt x="154305" y="200685"/>
                                  </a:cubicBezTo>
                                  <a:cubicBezTo>
                                    <a:pt x="151448" y="202590"/>
                                    <a:pt x="149543" y="202590"/>
                                    <a:pt x="146685" y="200685"/>
                                  </a:cubicBezTo>
                                  <a:cubicBezTo>
                                    <a:pt x="143828" y="198780"/>
                                    <a:pt x="142875" y="196875"/>
                                    <a:pt x="143828" y="194017"/>
                                  </a:cubicBezTo>
                                  <a:cubicBezTo>
                                    <a:pt x="144780" y="187350"/>
                                    <a:pt x="145732" y="181635"/>
                                    <a:pt x="146685" y="174967"/>
                                  </a:cubicBezTo>
                                  <a:cubicBezTo>
                                    <a:pt x="148590" y="162585"/>
                                    <a:pt x="150495" y="151155"/>
                                    <a:pt x="152400" y="139725"/>
                                  </a:cubicBezTo>
                                  <a:cubicBezTo>
                                    <a:pt x="140970" y="140677"/>
                                    <a:pt x="130493" y="142582"/>
                                    <a:pt x="119063" y="145440"/>
                                  </a:cubicBezTo>
                                  <a:cubicBezTo>
                                    <a:pt x="112395" y="147345"/>
                                    <a:pt x="104775" y="150202"/>
                                    <a:pt x="98107" y="152107"/>
                                  </a:cubicBezTo>
                                  <a:cubicBezTo>
                                    <a:pt x="61913" y="167347"/>
                                    <a:pt x="40005" y="196875"/>
                                    <a:pt x="29528" y="234975"/>
                                  </a:cubicBezTo>
                                  <a:cubicBezTo>
                                    <a:pt x="27623" y="242595"/>
                                    <a:pt x="25718" y="249262"/>
                                    <a:pt x="24765" y="256882"/>
                                  </a:cubicBezTo>
                                  <a:cubicBezTo>
                                    <a:pt x="23813" y="260692"/>
                                    <a:pt x="23813" y="264502"/>
                                    <a:pt x="23813" y="267360"/>
                                  </a:cubicBezTo>
                                  <a:cubicBezTo>
                                    <a:pt x="23813" y="269265"/>
                                    <a:pt x="21907" y="270217"/>
                                    <a:pt x="20003" y="272122"/>
                                  </a:cubicBezTo>
                                  <a:cubicBezTo>
                                    <a:pt x="19050" y="273075"/>
                                    <a:pt x="18098" y="273075"/>
                                    <a:pt x="17145" y="274027"/>
                                  </a:cubicBezTo>
                                  <a:cubicBezTo>
                                    <a:pt x="16193" y="274027"/>
                                    <a:pt x="15240" y="274027"/>
                                    <a:pt x="14288" y="274027"/>
                                  </a:cubicBezTo>
                                  <a:cubicBezTo>
                                    <a:pt x="14288" y="274027"/>
                                    <a:pt x="13335" y="273075"/>
                                    <a:pt x="13335" y="273075"/>
                                  </a:cubicBezTo>
                                  <a:cubicBezTo>
                                    <a:pt x="10478" y="272122"/>
                                    <a:pt x="9525" y="269265"/>
                                    <a:pt x="8573" y="266407"/>
                                  </a:cubicBezTo>
                                  <a:cubicBezTo>
                                    <a:pt x="5715" y="256882"/>
                                    <a:pt x="3810" y="246405"/>
                                    <a:pt x="1905" y="235927"/>
                                  </a:cubicBezTo>
                                  <a:cubicBezTo>
                                    <a:pt x="953" y="230212"/>
                                    <a:pt x="953" y="225450"/>
                                    <a:pt x="0" y="219735"/>
                                  </a:cubicBezTo>
                                </a:path>
                              </a:pathLst>
                            </a:custGeom>
                            <a:solidFill>
                              <a:srgbClr val="ACBD39"/>
                            </a:solidFill>
                            <a:ln w="9525" cap="flat">
                              <a:noFill/>
                              <a:prstDash val="solid"/>
                              <a:miter/>
                            </a:ln>
                          </wps:spPr>
                          <wps:bodyPr rtlCol="0" anchor="ctr"/>
                        </wps:wsp>
                        <wps:wsp>
                          <wps:cNvPr id="875655812" name="Freeform 875655812"/>
                          <wps:cNvSpPr/>
                          <wps:spPr>
                            <a:xfrm>
                              <a:off x="4664392" y="30481"/>
                              <a:ext cx="324802" cy="424814"/>
                            </a:xfrm>
                            <a:custGeom>
                              <a:avLst/>
                              <a:gdLst>
                                <a:gd name="connsiteX0" fmla="*/ 149543 w 324802"/>
                                <a:gd name="connsiteY0" fmla="*/ 0 h 424814"/>
                                <a:gd name="connsiteX1" fmla="*/ 149543 w 324802"/>
                                <a:gd name="connsiteY1" fmla="*/ 59055 h 424814"/>
                                <a:gd name="connsiteX2" fmla="*/ 0 w 324802"/>
                                <a:gd name="connsiteY2" fmla="*/ 59055 h 424814"/>
                                <a:gd name="connsiteX3" fmla="*/ 0 w 324802"/>
                                <a:gd name="connsiteY3" fmla="*/ 93345 h 424814"/>
                                <a:gd name="connsiteX4" fmla="*/ 0 w 324802"/>
                                <a:gd name="connsiteY4" fmla="*/ 124777 h 424814"/>
                                <a:gd name="connsiteX5" fmla="*/ 36195 w 324802"/>
                                <a:gd name="connsiteY5" fmla="*/ 124777 h 424814"/>
                                <a:gd name="connsiteX6" fmla="*/ 36195 w 324802"/>
                                <a:gd name="connsiteY6" fmla="*/ 93345 h 424814"/>
                                <a:gd name="connsiteX7" fmla="*/ 149543 w 324802"/>
                                <a:gd name="connsiteY7" fmla="*/ 93345 h 424814"/>
                                <a:gd name="connsiteX8" fmla="*/ 149543 w 324802"/>
                                <a:gd name="connsiteY8" fmla="*/ 333375 h 424814"/>
                                <a:gd name="connsiteX9" fmla="*/ 36195 w 324802"/>
                                <a:gd name="connsiteY9" fmla="*/ 333375 h 424814"/>
                                <a:gd name="connsiteX10" fmla="*/ 36195 w 324802"/>
                                <a:gd name="connsiteY10" fmla="*/ 302895 h 424814"/>
                                <a:gd name="connsiteX11" fmla="*/ 0 w 324802"/>
                                <a:gd name="connsiteY11" fmla="*/ 302895 h 424814"/>
                                <a:gd name="connsiteX12" fmla="*/ 0 w 324802"/>
                                <a:gd name="connsiteY12" fmla="*/ 333375 h 424814"/>
                                <a:gd name="connsiteX13" fmla="*/ 0 w 324802"/>
                                <a:gd name="connsiteY13" fmla="*/ 368617 h 424814"/>
                                <a:gd name="connsiteX14" fmla="*/ 149543 w 324802"/>
                                <a:gd name="connsiteY14" fmla="*/ 368617 h 424814"/>
                                <a:gd name="connsiteX15" fmla="*/ 149543 w 324802"/>
                                <a:gd name="connsiteY15" fmla="*/ 424815 h 424814"/>
                                <a:gd name="connsiteX16" fmla="*/ 324803 w 324802"/>
                                <a:gd name="connsiteY16" fmla="*/ 321945 h 424814"/>
                                <a:gd name="connsiteX17" fmla="*/ 324803 w 324802"/>
                                <a:gd name="connsiteY17" fmla="*/ 102870 h 42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4802" h="424814">
                                  <a:moveTo>
                                    <a:pt x="149543" y="0"/>
                                  </a:moveTo>
                                  <a:lnTo>
                                    <a:pt x="149543" y="59055"/>
                                  </a:lnTo>
                                  <a:lnTo>
                                    <a:pt x="0" y="59055"/>
                                  </a:lnTo>
                                  <a:lnTo>
                                    <a:pt x="0" y="93345"/>
                                  </a:lnTo>
                                  <a:lnTo>
                                    <a:pt x="0" y="124777"/>
                                  </a:lnTo>
                                  <a:lnTo>
                                    <a:pt x="36195" y="124777"/>
                                  </a:lnTo>
                                  <a:lnTo>
                                    <a:pt x="36195" y="93345"/>
                                  </a:lnTo>
                                  <a:lnTo>
                                    <a:pt x="149543" y="93345"/>
                                  </a:lnTo>
                                  <a:lnTo>
                                    <a:pt x="149543" y="333375"/>
                                  </a:lnTo>
                                  <a:lnTo>
                                    <a:pt x="36195" y="333375"/>
                                  </a:lnTo>
                                  <a:lnTo>
                                    <a:pt x="36195" y="302895"/>
                                  </a:lnTo>
                                  <a:lnTo>
                                    <a:pt x="0" y="302895"/>
                                  </a:lnTo>
                                  <a:lnTo>
                                    <a:pt x="0" y="333375"/>
                                  </a:lnTo>
                                  <a:lnTo>
                                    <a:pt x="0" y="368617"/>
                                  </a:lnTo>
                                  <a:lnTo>
                                    <a:pt x="149543" y="368617"/>
                                  </a:lnTo>
                                  <a:lnTo>
                                    <a:pt x="149543" y="424815"/>
                                  </a:lnTo>
                                  <a:lnTo>
                                    <a:pt x="324803" y="321945"/>
                                  </a:lnTo>
                                  <a:lnTo>
                                    <a:pt x="324803" y="102870"/>
                                  </a:lnTo>
                                  <a:close/>
                                </a:path>
                              </a:pathLst>
                            </a:custGeom>
                            <a:solidFill>
                              <a:srgbClr val="82933A"/>
                            </a:solidFill>
                            <a:ln w="9525" cap="flat">
                              <a:noFill/>
                              <a:prstDash val="solid"/>
                              <a:miter/>
                            </a:ln>
                          </wps:spPr>
                          <wps:bodyPr rtlCol="0" anchor="ctr"/>
                        </wps:wsp>
                      </wpg:grpSp>
                      <wpg:grpSp>
                        <wpg:cNvPr id="2121634124" name="Group 2121634124"/>
                        <wpg:cNvGrpSpPr/>
                        <wpg:grpSpPr>
                          <a:xfrm>
                            <a:off x="0" y="0"/>
                            <a:ext cx="6621779" cy="1553527"/>
                            <a:chOff x="0" y="0"/>
                            <a:chExt cx="6621779" cy="1553527"/>
                          </a:xfrm>
                        </wpg:grpSpPr>
                        <wps:wsp>
                          <wps:cNvPr id="2144590622" name="Freeform 2144590622"/>
                          <wps:cNvSpPr/>
                          <wps:spPr>
                            <a:xfrm>
                              <a:off x="3811905" y="1370648"/>
                              <a:ext cx="2167890" cy="28575"/>
                            </a:xfrm>
                            <a:custGeom>
                              <a:avLst/>
                              <a:gdLst>
                                <a:gd name="connsiteX0" fmla="*/ 0 w 2167890"/>
                                <a:gd name="connsiteY0" fmla="*/ 0 h 28575"/>
                                <a:gd name="connsiteX1" fmla="*/ 2167890 w 2167890"/>
                                <a:gd name="connsiteY1" fmla="*/ 0 h 28575"/>
                                <a:gd name="connsiteX2" fmla="*/ 2167890 w 2167890"/>
                                <a:gd name="connsiteY2" fmla="*/ 28575 h 28575"/>
                                <a:gd name="connsiteX3" fmla="*/ 0 w 2167890"/>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167890" h="28575">
                                  <a:moveTo>
                                    <a:pt x="0" y="0"/>
                                  </a:moveTo>
                                  <a:lnTo>
                                    <a:pt x="2167890" y="0"/>
                                  </a:lnTo>
                                  <a:lnTo>
                                    <a:pt x="2167890" y="28575"/>
                                  </a:lnTo>
                                  <a:lnTo>
                                    <a:pt x="0" y="28575"/>
                                  </a:lnTo>
                                  <a:close/>
                                </a:path>
                              </a:pathLst>
                            </a:custGeom>
                            <a:solidFill>
                              <a:srgbClr val="8EA7D6"/>
                            </a:solidFill>
                            <a:ln w="9525" cap="flat">
                              <a:noFill/>
                              <a:prstDash val="solid"/>
                              <a:miter/>
                            </a:ln>
                          </wps:spPr>
                          <wps:bodyPr rtlCol="0" anchor="ctr"/>
                        </wps:wsp>
                        <wps:wsp>
                          <wps:cNvPr id="1866650993" name="Freeform 1866650993"/>
                          <wps:cNvSpPr/>
                          <wps:spPr>
                            <a:xfrm>
                              <a:off x="4102418" y="969646"/>
                              <a:ext cx="1356359" cy="28575"/>
                            </a:xfrm>
                            <a:custGeom>
                              <a:avLst/>
                              <a:gdLst>
                                <a:gd name="connsiteX0" fmla="*/ 0 w 1356359"/>
                                <a:gd name="connsiteY0" fmla="*/ 0 h 28575"/>
                                <a:gd name="connsiteX1" fmla="*/ 1356360 w 1356359"/>
                                <a:gd name="connsiteY1" fmla="*/ 0 h 28575"/>
                                <a:gd name="connsiteX2" fmla="*/ 1356360 w 1356359"/>
                                <a:gd name="connsiteY2" fmla="*/ 28575 h 28575"/>
                                <a:gd name="connsiteX3" fmla="*/ 0 w 1356359"/>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356359" h="28575">
                                  <a:moveTo>
                                    <a:pt x="0" y="0"/>
                                  </a:moveTo>
                                  <a:lnTo>
                                    <a:pt x="1356360" y="0"/>
                                  </a:lnTo>
                                  <a:lnTo>
                                    <a:pt x="1356360" y="28575"/>
                                  </a:lnTo>
                                  <a:lnTo>
                                    <a:pt x="0" y="28575"/>
                                  </a:lnTo>
                                  <a:close/>
                                </a:path>
                              </a:pathLst>
                            </a:custGeom>
                            <a:solidFill>
                              <a:srgbClr val="5A98CB"/>
                            </a:solidFill>
                            <a:ln w="9525" cap="flat">
                              <a:noFill/>
                              <a:prstDash val="solid"/>
                              <a:miter/>
                            </a:ln>
                          </wps:spPr>
                          <wps:bodyPr rtlCol="0" anchor="ctr"/>
                        </wps:wsp>
                        <wps:wsp>
                          <wps:cNvPr id="1131436782" name="Freeform 1131436782"/>
                          <wps:cNvSpPr/>
                          <wps:spPr>
                            <a:xfrm>
                              <a:off x="4102418" y="567691"/>
                              <a:ext cx="835342" cy="28575"/>
                            </a:xfrm>
                            <a:custGeom>
                              <a:avLst/>
                              <a:gdLst>
                                <a:gd name="connsiteX0" fmla="*/ 0 w 835342"/>
                                <a:gd name="connsiteY0" fmla="*/ 0 h 28575"/>
                                <a:gd name="connsiteX1" fmla="*/ 835342 w 835342"/>
                                <a:gd name="connsiteY1" fmla="*/ 0 h 28575"/>
                                <a:gd name="connsiteX2" fmla="*/ 835342 w 835342"/>
                                <a:gd name="connsiteY2" fmla="*/ 28575 h 28575"/>
                                <a:gd name="connsiteX3" fmla="*/ 0 w 83534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835342" h="28575">
                                  <a:moveTo>
                                    <a:pt x="0" y="0"/>
                                  </a:moveTo>
                                  <a:lnTo>
                                    <a:pt x="835342" y="0"/>
                                  </a:lnTo>
                                  <a:lnTo>
                                    <a:pt x="835342" y="28575"/>
                                  </a:lnTo>
                                  <a:lnTo>
                                    <a:pt x="0" y="28575"/>
                                  </a:lnTo>
                                  <a:close/>
                                </a:path>
                              </a:pathLst>
                            </a:custGeom>
                            <a:solidFill>
                              <a:srgbClr val="21B25A"/>
                            </a:solidFill>
                            <a:ln w="9525" cap="flat">
                              <a:noFill/>
                              <a:prstDash val="solid"/>
                              <a:miter/>
                            </a:ln>
                          </wps:spPr>
                          <wps:bodyPr rtlCol="0" anchor="ctr"/>
                        </wps:wsp>
                        <wps:wsp>
                          <wps:cNvPr id="1978579703" name="Freeform 1978579703"/>
                          <wps:cNvSpPr/>
                          <wps:spPr>
                            <a:xfrm>
                              <a:off x="3811905" y="165736"/>
                              <a:ext cx="605790" cy="28575"/>
                            </a:xfrm>
                            <a:custGeom>
                              <a:avLst/>
                              <a:gdLst>
                                <a:gd name="connsiteX0" fmla="*/ 0 w 605790"/>
                                <a:gd name="connsiteY0" fmla="*/ 0 h 28575"/>
                                <a:gd name="connsiteX1" fmla="*/ 605790 w 605790"/>
                                <a:gd name="connsiteY1" fmla="*/ 0 h 28575"/>
                                <a:gd name="connsiteX2" fmla="*/ 605790 w 605790"/>
                                <a:gd name="connsiteY2" fmla="*/ 28575 h 28575"/>
                                <a:gd name="connsiteX3" fmla="*/ 0 w 605790"/>
                                <a:gd name="connsiteY3" fmla="*/ 28575 h 28575"/>
                              </a:gdLst>
                              <a:ahLst/>
                              <a:cxnLst>
                                <a:cxn ang="0">
                                  <a:pos x="connsiteX0" y="connsiteY0"/>
                                </a:cxn>
                                <a:cxn ang="0">
                                  <a:pos x="connsiteX1" y="connsiteY1"/>
                                </a:cxn>
                                <a:cxn ang="0">
                                  <a:pos x="connsiteX2" y="connsiteY2"/>
                                </a:cxn>
                                <a:cxn ang="0">
                                  <a:pos x="connsiteX3" y="connsiteY3"/>
                                </a:cxn>
                              </a:cxnLst>
                              <a:rect l="l" t="t" r="r" b="b"/>
                              <a:pathLst>
                                <a:path w="605790" h="28575">
                                  <a:moveTo>
                                    <a:pt x="0" y="0"/>
                                  </a:moveTo>
                                  <a:lnTo>
                                    <a:pt x="605790" y="0"/>
                                  </a:lnTo>
                                  <a:lnTo>
                                    <a:pt x="605790" y="28575"/>
                                  </a:lnTo>
                                  <a:lnTo>
                                    <a:pt x="0" y="28575"/>
                                  </a:lnTo>
                                  <a:close/>
                                </a:path>
                              </a:pathLst>
                            </a:custGeom>
                            <a:solidFill>
                              <a:srgbClr val="ACBD39"/>
                            </a:solidFill>
                            <a:ln w="9525" cap="flat">
                              <a:noFill/>
                              <a:prstDash val="solid"/>
                              <a:miter/>
                            </a:ln>
                          </wps:spPr>
                          <wps:bodyPr rtlCol="0" anchor="ctr"/>
                        </wps:wsp>
                        <wps:wsp>
                          <wps:cNvPr id="512699364" name="Freeform 512699364"/>
                          <wps:cNvSpPr/>
                          <wps:spPr>
                            <a:xfrm>
                              <a:off x="2725103" y="0"/>
                              <a:ext cx="1553527" cy="1552575"/>
                            </a:xfrm>
                            <a:custGeom>
                              <a:avLst/>
                              <a:gdLst>
                                <a:gd name="connsiteX0" fmla="*/ 777240 w 1553527"/>
                                <a:gd name="connsiteY0" fmla="*/ 0 h 1552575"/>
                                <a:gd name="connsiteX1" fmla="*/ 375285 w 1553527"/>
                                <a:gd name="connsiteY1" fmla="*/ 111443 h 1552575"/>
                                <a:gd name="connsiteX2" fmla="*/ 411480 w 1553527"/>
                                <a:gd name="connsiteY2" fmla="*/ 180023 h 1552575"/>
                                <a:gd name="connsiteX3" fmla="*/ 328613 w 1553527"/>
                                <a:gd name="connsiteY3" fmla="*/ 262890 h 1552575"/>
                                <a:gd name="connsiteX4" fmla="*/ 252413 w 1553527"/>
                                <a:gd name="connsiteY4" fmla="*/ 213360 h 1552575"/>
                                <a:gd name="connsiteX5" fmla="*/ 241935 w 1553527"/>
                                <a:gd name="connsiteY5" fmla="*/ 213360 h 1552575"/>
                                <a:gd name="connsiteX6" fmla="*/ 50482 w 1553527"/>
                                <a:gd name="connsiteY6" fmla="*/ 500063 h 1552575"/>
                                <a:gd name="connsiteX7" fmla="*/ 120015 w 1553527"/>
                                <a:gd name="connsiteY7" fmla="*/ 581978 h 1552575"/>
                                <a:gd name="connsiteX8" fmla="*/ 37147 w 1553527"/>
                                <a:gd name="connsiteY8" fmla="*/ 664845 h 1552575"/>
                                <a:gd name="connsiteX9" fmla="*/ 8572 w 1553527"/>
                                <a:gd name="connsiteY9" fmla="*/ 660083 h 1552575"/>
                                <a:gd name="connsiteX10" fmla="*/ 0 w 1553527"/>
                                <a:gd name="connsiteY10" fmla="*/ 777240 h 1552575"/>
                                <a:gd name="connsiteX11" fmla="*/ 10478 w 1553527"/>
                                <a:gd name="connsiteY11" fmla="*/ 904875 h 1552575"/>
                                <a:gd name="connsiteX12" fmla="*/ 37147 w 1553527"/>
                                <a:gd name="connsiteY12" fmla="*/ 900113 h 1552575"/>
                                <a:gd name="connsiteX13" fmla="*/ 120015 w 1553527"/>
                                <a:gd name="connsiteY13" fmla="*/ 982980 h 1552575"/>
                                <a:gd name="connsiteX14" fmla="*/ 54293 w 1553527"/>
                                <a:gd name="connsiteY14" fmla="*/ 1063943 h 1552575"/>
                                <a:gd name="connsiteX15" fmla="*/ 252413 w 1553527"/>
                                <a:gd name="connsiteY15" fmla="*/ 1350645 h 1552575"/>
                                <a:gd name="connsiteX16" fmla="*/ 328613 w 1553527"/>
                                <a:gd name="connsiteY16" fmla="*/ 1301115 h 1552575"/>
                                <a:gd name="connsiteX17" fmla="*/ 411480 w 1553527"/>
                                <a:gd name="connsiteY17" fmla="*/ 1383983 h 1552575"/>
                                <a:gd name="connsiteX18" fmla="*/ 382905 w 1553527"/>
                                <a:gd name="connsiteY18" fmla="*/ 1445895 h 1552575"/>
                                <a:gd name="connsiteX19" fmla="*/ 776288 w 1553527"/>
                                <a:gd name="connsiteY19" fmla="*/ 1552575 h 1552575"/>
                                <a:gd name="connsiteX20" fmla="*/ 1553528 w 1553527"/>
                                <a:gd name="connsiteY20" fmla="*/ 775335 h 1552575"/>
                                <a:gd name="connsiteX21" fmla="*/ 777240 w 1553527"/>
                                <a:gd name="connsiteY21" fmla="*/ 0 h 1552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553527" h="1552575">
                                  <a:moveTo>
                                    <a:pt x="777240" y="0"/>
                                  </a:moveTo>
                                  <a:cubicBezTo>
                                    <a:pt x="630555" y="0"/>
                                    <a:pt x="492443" y="40958"/>
                                    <a:pt x="375285" y="111443"/>
                                  </a:cubicBezTo>
                                  <a:cubicBezTo>
                                    <a:pt x="397193" y="126683"/>
                                    <a:pt x="411480" y="151448"/>
                                    <a:pt x="411480" y="180023"/>
                                  </a:cubicBezTo>
                                  <a:cubicBezTo>
                                    <a:pt x="411480" y="225743"/>
                                    <a:pt x="374332" y="262890"/>
                                    <a:pt x="328613" y="262890"/>
                                  </a:cubicBezTo>
                                  <a:cubicBezTo>
                                    <a:pt x="294322" y="262890"/>
                                    <a:pt x="265747" y="241935"/>
                                    <a:pt x="252413" y="213360"/>
                                  </a:cubicBezTo>
                                  <a:lnTo>
                                    <a:pt x="241935" y="213360"/>
                                  </a:lnTo>
                                  <a:cubicBezTo>
                                    <a:pt x="158115" y="292418"/>
                                    <a:pt x="92393" y="390525"/>
                                    <a:pt x="50482" y="500063"/>
                                  </a:cubicBezTo>
                                  <a:cubicBezTo>
                                    <a:pt x="89535" y="506730"/>
                                    <a:pt x="120015" y="541020"/>
                                    <a:pt x="120015" y="581978"/>
                                  </a:cubicBezTo>
                                  <a:cubicBezTo>
                                    <a:pt x="120015" y="627698"/>
                                    <a:pt x="82868" y="664845"/>
                                    <a:pt x="37147" y="664845"/>
                                  </a:cubicBezTo>
                                  <a:cubicBezTo>
                                    <a:pt x="26670" y="664845"/>
                                    <a:pt x="17145" y="662940"/>
                                    <a:pt x="8572" y="660083"/>
                                  </a:cubicBezTo>
                                  <a:cubicBezTo>
                                    <a:pt x="2857" y="698183"/>
                                    <a:pt x="0" y="737235"/>
                                    <a:pt x="0" y="777240"/>
                                  </a:cubicBezTo>
                                  <a:cubicBezTo>
                                    <a:pt x="0" y="821055"/>
                                    <a:pt x="3810" y="862965"/>
                                    <a:pt x="10478" y="904875"/>
                                  </a:cubicBezTo>
                                  <a:cubicBezTo>
                                    <a:pt x="19050" y="902018"/>
                                    <a:pt x="27622" y="900113"/>
                                    <a:pt x="37147" y="900113"/>
                                  </a:cubicBezTo>
                                  <a:cubicBezTo>
                                    <a:pt x="82868" y="900113"/>
                                    <a:pt x="120015" y="937260"/>
                                    <a:pt x="120015" y="982980"/>
                                  </a:cubicBezTo>
                                  <a:cubicBezTo>
                                    <a:pt x="120015" y="1022985"/>
                                    <a:pt x="91440" y="1056323"/>
                                    <a:pt x="54293" y="1063943"/>
                                  </a:cubicBezTo>
                                  <a:cubicBezTo>
                                    <a:pt x="98107" y="1174433"/>
                                    <a:pt x="165735" y="1271588"/>
                                    <a:pt x="252413" y="1350645"/>
                                  </a:cubicBezTo>
                                  <a:cubicBezTo>
                                    <a:pt x="265747" y="1322070"/>
                                    <a:pt x="294322" y="1301115"/>
                                    <a:pt x="328613" y="1301115"/>
                                  </a:cubicBezTo>
                                  <a:cubicBezTo>
                                    <a:pt x="374332" y="1301115"/>
                                    <a:pt x="411480" y="1338263"/>
                                    <a:pt x="411480" y="1383983"/>
                                  </a:cubicBezTo>
                                  <a:cubicBezTo>
                                    <a:pt x="411480" y="1408748"/>
                                    <a:pt x="400050" y="1430655"/>
                                    <a:pt x="382905" y="1445895"/>
                                  </a:cubicBezTo>
                                  <a:cubicBezTo>
                                    <a:pt x="498157" y="1513523"/>
                                    <a:pt x="632460" y="1552575"/>
                                    <a:pt x="776288" y="1552575"/>
                                  </a:cubicBezTo>
                                  <a:cubicBezTo>
                                    <a:pt x="1205865" y="1552575"/>
                                    <a:pt x="1553528" y="1204913"/>
                                    <a:pt x="1553528" y="775335"/>
                                  </a:cubicBezTo>
                                  <a:cubicBezTo>
                                    <a:pt x="1553528" y="345758"/>
                                    <a:pt x="1205865" y="0"/>
                                    <a:pt x="777240" y="0"/>
                                  </a:cubicBezTo>
                                  <a:close/>
                                </a:path>
                              </a:pathLst>
                            </a:custGeom>
                            <a:solidFill>
                              <a:srgbClr val="FFB000"/>
                            </a:solidFill>
                            <a:ln w="9525" cap="flat">
                              <a:noFill/>
                              <a:prstDash val="solid"/>
                              <a:miter/>
                            </a:ln>
                          </wps:spPr>
                          <wps:bodyPr rtlCol="0" anchor="ctr"/>
                        </wps:wsp>
                        <wps:wsp>
                          <wps:cNvPr id="1001257148" name="Freeform 1001257148"/>
                          <wps:cNvSpPr/>
                          <wps:spPr>
                            <a:xfrm>
                              <a:off x="2781300" y="54293"/>
                              <a:ext cx="1445895" cy="1444942"/>
                            </a:xfrm>
                            <a:custGeom>
                              <a:avLst/>
                              <a:gdLst>
                                <a:gd name="connsiteX0" fmla="*/ 721043 w 1445895"/>
                                <a:gd name="connsiteY0" fmla="*/ 0 h 1444942"/>
                                <a:gd name="connsiteX1" fmla="*/ 352425 w 1445895"/>
                                <a:gd name="connsiteY1" fmla="*/ 100965 h 1444942"/>
                                <a:gd name="connsiteX2" fmla="*/ 356235 w 1445895"/>
                                <a:gd name="connsiteY2" fmla="*/ 124777 h 1444942"/>
                                <a:gd name="connsiteX3" fmla="*/ 273368 w 1445895"/>
                                <a:gd name="connsiteY3" fmla="*/ 207645 h 1444942"/>
                                <a:gd name="connsiteX4" fmla="*/ 228600 w 1445895"/>
                                <a:gd name="connsiteY4" fmla="*/ 194310 h 1444942"/>
                                <a:gd name="connsiteX5" fmla="*/ 44768 w 1445895"/>
                                <a:gd name="connsiteY5" fmla="*/ 470535 h 1444942"/>
                                <a:gd name="connsiteX6" fmla="*/ 65722 w 1445895"/>
                                <a:gd name="connsiteY6" fmla="*/ 525780 h 1444942"/>
                                <a:gd name="connsiteX7" fmla="*/ 9525 w 1445895"/>
                                <a:gd name="connsiteY7" fmla="*/ 604838 h 1444942"/>
                                <a:gd name="connsiteX8" fmla="*/ 0 w 1445895"/>
                                <a:gd name="connsiteY8" fmla="*/ 721995 h 1444942"/>
                                <a:gd name="connsiteX9" fmla="*/ 11430 w 1445895"/>
                                <a:gd name="connsiteY9" fmla="*/ 850582 h 1444942"/>
                                <a:gd name="connsiteX10" fmla="*/ 65722 w 1445895"/>
                                <a:gd name="connsiteY10" fmla="*/ 928688 h 1444942"/>
                                <a:gd name="connsiteX11" fmla="*/ 47625 w 1445895"/>
                                <a:gd name="connsiteY11" fmla="*/ 981075 h 1444942"/>
                                <a:gd name="connsiteX12" fmla="*/ 236220 w 1445895"/>
                                <a:gd name="connsiteY12" fmla="*/ 1257300 h 1444942"/>
                                <a:gd name="connsiteX13" fmla="*/ 274320 w 1445895"/>
                                <a:gd name="connsiteY13" fmla="*/ 1247775 h 1444942"/>
                                <a:gd name="connsiteX14" fmla="*/ 357188 w 1445895"/>
                                <a:gd name="connsiteY14" fmla="*/ 1330642 h 1444942"/>
                                <a:gd name="connsiteX15" fmla="*/ 356235 w 1445895"/>
                                <a:gd name="connsiteY15" fmla="*/ 1344930 h 1444942"/>
                                <a:gd name="connsiteX16" fmla="*/ 722947 w 1445895"/>
                                <a:gd name="connsiteY16" fmla="*/ 1444942 h 1444942"/>
                                <a:gd name="connsiteX17" fmla="*/ 1445895 w 1445895"/>
                                <a:gd name="connsiteY17" fmla="*/ 721995 h 1444942"/>
                                <a:gd name="connsiteX18" fmla="*/ 721043 w 1445895"/>
                                <a:gd name="connsiteY18" fmla="*/ 0 h 14449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445895" h="1444942">
                                  <a:moveTo>
                                    <a:pt x="721043" y="0"/>
                                  </a:moveTo>
                                  <a:cubicBezTo>
                                    <a:pt x="585788" y="0"/>
                                    <a:pt x="460058" y="37147"/>
                                    <a:pt x="352425" y="100965"/>
                                  </a:cubicBezTo>
                                  <a:cubicBezTo>
                                    <a:pt x="354330" y="108585"/>
                                    <a:pt x="356235" y="116205"/>
                                    <a:pt x="356235" y="124777"/>
                                  </a:cubicBezTo>
                                  <a:cubicBezTo>
                                    <a:pt x="356235" y="170497"/>
                                    <a:pt x="319088" y="207645"/>
                                    <a:pt x="273368" y="207645"/>
                                  </a:cubicBezTo>
                                  <a:cubicBezTo>
                                    <a:pt x="257175" y="207645"/>
                                    <a:pt x="240983" y="202882"/>
                                    <a:pt x="228600" y="194310"/>
                                  </a:cubicBezTo>
                                  <a:cubicBezTo>
                                    <a:pt x="147638" y="270510"/>
                                    <a:pt x="83820" y="364807"/>
                                    <a:pt x="44768" y="470535"/>
                                  </a:cubicBezTo>
                                  <a:cubicBezTo>
                                    <a:pt x="58103" y="484822"/>
                                    <a:pt x="65722" y="504825"/>
                                    <a:pt x="65722" y="525780"/>
                                  </a:cubicBezTo>
                                  <a:cubicBezTo>
                                    <a:pt x="65722" y="561975"/>
                                    <a:pt x="41910" y="593407"/>
                                    <a:pt x="9525" y="604838"/>
                                  </a:cubicBezTo>
                                  <a:cubicBezTo>
                                    <a:pt x="3810" y="642938"/>
                                    <a:pt x="0" y="681990"/>
                                    <a:pt x="0" y="721995"/>
                                  </a:cubicBezTo>
                                  <a:cubicBezTo>
                                    <a:pt x="0" y="765810"/>
                                    <a:pt x="3810" y="808672"/>
                                    <a:pt x="11430" y="850582"/>
                                  </a:cubicBezTo>
                                  <a:cubicBezTo>
                                    <a:pt x="42863" y="862013"/>
                                    <a:pt x="65722" y="892492"/>
                                    <a:pt x="65722" y="928688"/>
                                  </a:cubicBezTo>
                                  <a:cubicBezTo>
                                    <a:pt x="65722" y="948690"/>
                                    <a:pt x="59055" y="966788"/>
                                    <a:pt x="47625" y="981075"/>
                                  </a:cubicBezTo>
                                  <a:cubicBezTo>
                                    <a:pt x="88583" y="1087755"/>
                                    <a:pt x="153353" y="1182053"/>
                                    <a:pt x="236220" y="1257300"/>
                                  </a:cubicBezTo>
                                  <a:cubicBezTo>
                                    <a:pt x="247650" y="1251585"/>
                                    <a:pt x="260985" y="1247775"/>
                                    <a:pt x="274320" y="1247775"/>
                                  </a:cubicBezTo>
                                  <a:cubicBezTo>
                                    <a:pt x="320040" y="1247775"/>
                                    <a:pt x="357188" y="1284923"/>
                                    <a:pt x="357188" y="1330642"/>
                                  </a:cubicBezTo>
                                  <a:cubicBezTo>
                                    <a:pt x="357188" y="1335405"/>
                                    <a:pt x="356235" y="1340167"/>
                                    <a:pt x="356235" y="1344930"/>
                                  </a:cubicBezTo>
                                  <a:cubicBezTo>
                                    <a:pt x="463868" y="1408748"/>
                                    <a:pt x="588645" y="1444942"/>
                                    <a:pt x="722947" y="1444942"/>
                                  </a:cubicBezTo>
                                  <a:cubicBezTo>
                                    <a:pt x="1122045" y="1444942"/>
                                    <a:pt x="1445895" y="1121092"/>
                                    <a:pt x="1445895" y="721995"/>
                                  </a:cubicBezTo>
                                  <a:cubicBezTo>
                                    <a:pt x="1445895" y="322897"/>
                                    <a:pt x="1120140" y="0"/>
                                    <a:pt x="721043" y="0"/>
                                  </a:cubicBezTo>
                                  <a:close/>
                                </a:path>
                              </a:pathLst>
                            </a:custGeom>
                            <a:solidFill>
                              <a:srgbClr val="FF6833"/>
                            </a:solidFill>
                            <a:ln w="9525" cap="flat">
                              <a:noFill/>
                              <a:prstDash val="solid"/>
                              <a:miter/>
                            </a:ln>
                          </wps:spPr>
                          <wps:bodyPr rtlCol="0" anchor="ctr"/>
                        </wps:wsp>
                        <wps:wsp>
                          <wps:cNvPr id="927628203" name="Freeform 927628203"/>
                          <wps:cNvSpPr/>
                          <wps:spPr>
                            <a:xfrm>
                              <a:off x="0" y="1232535"/>
                              <a:ext cx="2574607" cy="302895"/>
                            </a:xfrm>
                            <a:custGeom>
                              <a:avLst/>
                              <a:gdLst>
                                <a:gd name="connsiteX0" fmla="*/ 47625 w 2574607"/>
                                <a:gd name="connsiteY0" fmla="*/ 302895 h 302895"/>
                                <a:gd name="connsiteX1" fmla="*/ 2336483 w 2574607"/>
                                <a:gd name="connsiteY1" fmla="*/ 302895 h 302895"/>
                                <a:gd name="connsiteX2" fmla="*/ 2574608 w 2574607"/>
                                <a:gd name="connsiteY2" fmla="*/ 151448 h 302895"/>
                                <a:gd name="connsiteX3" fmla="*/ 2336483 w 2574607"/>
                                <a:gd name="connsiteY3" fmla="*/ 0 h 302895"/>
                                <a:gd name="connsiteX4" fmla="*/ 47625 w 2574607"/>
                                <a:gd name="connsiteY4" fmla="*/ 0 h 302895"/>
                                <a:gd name="connsiteX5" fmla="*/ 0 w 2574607"/>
                                <a:gd name="connsiteY5" fmla="*/ 47625 h 302895"/>
                                <a:gd name="connsiteX6" fmla="*/ 0 w 2574607"/>
                                <a:gd name="connsiteY6" fmla="*/ 151448 h 302895"/>
                                <a:gd name="connsiteX7" fmla="*/ 0 w 2574607"/>
                                <a:gd name="connsiteY7" fmla="*/ 255270 h 302895"/>
                                <a:gd name="connsiteX8" fmla="*/ 47625 w 2574607"/>
                                <a:gd name="connsiteY8" fmla="*/ 302895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5">
                                  <a:moveTo>
                                    <a:pt x="47625" y="302895"/>
                                  </a:moveTo>
                                  <a:lnTo>
                                    <a:pt x="2336483" y="302895"/>
                                  </a:lnTo>
                                  <a:lnTo>
                                    <a:pt x="2574608" y="151448"/>
                                  </a:lnTo>
                                  <a:lnTo>
                                    <a:pt x="2336483" y="0"/>
                                  </a:lnTo>
                                  <a:lnTo>
                                    <a:pt x="47625" y="0"/>
                                  </a:lnTo>
                                  <a:cubicBezTo>
                                    <a:pt x="20955" y="0"/>
                                    <a:pt x="0" y="20955"/>
                                    <a:pt x="0" y="47625"/>
                                  </a:cubicBezTo>
                                  <a:lnTo>
                                    <a:pt x="0" y="151448"/>
                                  </a:lnTo>
                                  <a:lnTo>
                                    <a:pt x="0" y="255270"/>
                                  </a:lnTo>
                                  <a:cubicBezTo>
                                    <a:pt x="0" y="281940"/>
                                    <a:pt x="21907" y="302895"/>
                                    <a:pt x="47625" y="302895"/>
                                  </a:cubicBezTo>
                                  <a:close/>
                                </a:path>
                              </a:pathLst>
                            </a:custGeom>
                            <a:solidFill>
                              <a:srgbClr val="8EA7D6"/>
                            </a:solidFill>
                            <a:ln w="9525" cap="flat">
                              <a:noFill/>
                              <a:prstDash val="solid"/>
                              <a:miter/>
                            </a:ln>
                          </wps:spPr>
                          <wps:bodyPr rtlCol="0" anchor="ctr"/>
                        </wps:wsp>
                        <wps:wsp>
                          <wps:cNvPr id="362825885" name="Freeform 362825885"/>
                          <wps:cNvSpPr/>
                          <wps:spPr>
                            <a:xfrm>
                              <a:off x="0" y="27623"/>
                              <a:ext cx="2574607" cy="302895"/>
                            </a:xfrm>
                            <a:custGeom>
                              <a:avLst/>
                              <a:gdLst>
                                <a:gd name="connsiteX0" fmla="*/ 47625 w 2574607"/>
                                <a:gd name="connsiteY0" fmla="*/ 302895 h 302895"/>
                                <a:gd name="connsiteX1" fmla="*/ 2336483 w 2574607"/>
                                <a:gd name="connsiteY1" fmla="*/ 302895 h 302895"/>
                                <a:gd name="connsiteX2" fmla="*/ 2574608 w 2574607"/>
                                <a:gd name="connsiteY2" fmla="*/ 151447 h 302895"/>
                                <a:gd name="connsiteX3" fmla="*/ 2336483 w 2574607"/>
                                <a:gd name="connsiteY3" fmla="*/ 0 h 302895"/>
                                <a:gd name="connsiteX4" fmla="*/ 47625 w 2574607"/>
                                <a:gd name="connsiteY4" fmla="*/ 0 h 302895"/>
                                <a:gd name="connsiteX5" fmla="*/ 0 w 2574607"/>
                                <a:gd name="connsiteY5" fmla="*/ 47625 h 302895"/>
                                <a:gd name="connsiteX6" fmla="*/ 0 w 2574607"/>
                                <a:gd name="connsiteY6" fmla="*/ 151447 h 302895"/>
                                <a:gd name="connsiteX7" fmla="*/ 0 w 2574607"/>
                                <a:gd name="connsiteY7" fmla="*/ 255270 h 302895"/>
                                <a:gd name="connsiteX8" fmla="*/ 47625 w 2574607"/>
                                <a:gd name="connsiteY8" fmla="*/ 302895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5">
                                  <a:moveTo>
                                    <a:pt x="47625" y="302895"/>
                                  </a:moveTo>
                                  <a:lnTo>
                                    <a:pt x="2336483" y="302895"/>
                                  </a:lnTo>
                                  <a:lnTo>
                                    <a:pt x="2574608" y="151447"/>
                                  </a:lnTo>
                                  <a:lnTo>
                                    <a:pt x="2336483" y="0"/>
                                  </a:lnTo>
                                  <a:lnTo>
                                    <a:pt x="47625" y="0"/>
                                  </a:lnTo>
                                  <a:cubicBezTo>
                                    <a:pt x="20955" y="0"/>
                                    <a:pt x="0" y="20955"/>
                                    <a:pt x="0" y="47625"/>
                                  </a:cubicBezTo>
                                  <a:lnTo>
                                    <a:pt x="0" y="151447"/>
                                  </a:lnTo>
                                  <a:lnTo>
                                    <a:pt x="0" y="255270"/>
                                  </a:lnTo>
                                  <a:cubicBezTo>
                                    <a:pt x="0" y="280988"/>
                                    <a:pt x="21907" y="302895"/>
                                    <a:pt x="47625" y="302895"/>
                                  </a:cubicBezTo>
                                  <a:close/>
                                </a:path>
                              </a:pathLst>
                            </a:custGeom>
                            <a:solidFill>
                              <a:srgbClr val="ACBD39"/>
                            </a:solidFill>
                            <a:ln w="9525" cap="flat">
                              <a:noFill/>
                              <a:prstDash val="solid"/>
                              <a:miter/>
                            </a:ln>
                          </wps:spPr>
                          <wps:bodyPr rtlCol="0" anchor="ctr"/>
                        </wps:wsp>
                        <wpg:grpSp>
                          <wpg:cNvPr id="313882883" name="Graphic 696"/>
                          <wpg:cNvGrpSpPr/>
                          <wpg:grpSpPr>
                            <a:xfrm>
                              <a:off x="2831783" y="715328"/>
                              <a:ext cx="1341119" cy="345757"/>
                              <a:chOff x="2831783" y="715328"/>
                              <a:chExt cx="1341119" cy="345757"/>
                            </a:xfrm>
                            <a:solidFill>
                              <a:srgbClr val="231F20"/>
                            </a:solidFill>
                          </wpg:grpSpPr>
                          <wps:wsp>
                            <wps:cNvPr id="476720256" name="Freeform 476720256"/>
                            <wps:cNvSpPr/>
                            <wps:spPr>
                              <a:xfrm>
                                <a:off x="2831783" y="715328"/>
                                <a:ext cx="142170" cy="147637"/>
                              </a:xfrm>
                              <a:custGeom>
                                <a:avLst/>
                                <a:gdLst>
                                  <a:gd name="connsiteX0" fmla="*/ 0 w 142170"/>
                                  <a:gd name="connsiteY0" fmla="*/ 74295 h 147637"/>
                                  <a:gd name="connsiteX1" fmla="*/ 74295 w 142170"/>
                                  <a:gd name="connsiteY1" fmla="*/ 0 h 147637"/>
                                  <a:gd name="connsiteX2" fmla="*/ 141922 w 142170"/>
                                  <a:gd name="connsiteY2" fmla="*/ 48578 h 147637"/>
                                  <a:gd name="connsiteX3" fmla="*/ 138113 w 142170"/>
                                  <a:gd name="connsiteY3" fmla="*/ 54292 h 147637"/>
                                  <a:gd name="connsiteX4" fmla="*/ 118110 w 142170"/>
                                  <a:gd name="connsiteY4" fmla="*/ 54292 h 147637"/>
                                  <a:gd name="connsiteX5" fmla="*/ 112395 w 142170"/>
                                  <a:gd name="connsiteY5" fmla="*/ 50483 h 147637"/>
                                  <a:gd name="connsiteX6" fmla="*/ 74295 w 142170"/>
                                  <a:gd name="connsiteY6" fmla="*/ 27622 h 147637"/>
                                  <a:gd name="connsiteX7" fmla="*/ 27622 w 142170"/>
                                  <a:gd name="connsiteY7" fmla="*/ 74295 h 147637"/>
                                  <a:gd name="connsiteX8" fmla="*/ 74295 w 142170"/>
                                  <a:gd name="connsiteY8" fmla="*/ 120968 h 147637"/>
                                  <a:gd name="connsiteX9" fmla="*/ 112395 w 142170"/>
                                  <a:gd name="connsiteY9" fmla="*/ 98108 h 147637"/>
                                  <a:gd name="connsiteX10" fmla="*/ 118110 w 142170"/>
                                  <a:gd name="connsiteY10" fmla="*/ 94297 h 147637"/>
                                  <a:gd name="connsiteX11" fmla="*/ 138113 w 142170"/>
                                  <a:gd name="connsiteY11" fmla="*/ 94297 h 147637"/>
                                  <a:gd name="connsiteX12" fmla="*/ 141922 w 142170"/>
                                  <a:gd name="connsiteY12" fmla="*/ 99060 h 147637"/>
                                  <a:gd name="connsiteX13" fmla="*/ 74295 w 142170"/>
                                  <a:gd name="connsiteY13" fmla="*/ 147638 h 147637"/>
                                  <a:gd name="connsiteX14" fmla="*/ 0 w 142170"/>
                                  <a:gd name="connsiteY14" fmla="*/ 74295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2170" h="147637">
                                    <a:moveTo>
                                      <a:pt x="0" y="74295"/>
                                    </a:moveTo>
                                    <a:cubicBezTo>
                                      <a:pt x="0" y="32385"/>
                                      <a:pt x="31432" y="0"/>
                                      <a:pt x="74295" y="0"/>
                                    </a:cubicBezTo>
                                    <a:cubicBezTo>
                                      <a:pt x="105727" y="0"/>
                                      <a:pt x="133350" y="20003"/>
                                      <a:pt x="141922" y="48578"/>
                                    </a:cubicBezTo>
                                    <a:cubicBezTo>
                                      <a:pt x="142875" y="51435"/>
                                      <a:pt x="140970" y="54292"/>
                                      <a:pt x="138113" y="54292"/>
                                    </a:cubicBezTo>
                                    <a:lnTo>
                                      <a:pt x="118110" y="54292"/>
                                    </a:lnTo>
                                    <a:cubicBezTo>
                                      <a:pt x="115252" y="54292"/>
                                      <a:pt x="113347" y="53340"/>
                                      <a:pt x="112395" y="50483"/>
                                    </a:cubicBezTo>
                                    <a:cubicBezTo>
                                      <a:pt x="105727" y="36195"/>
                                      <a:pt x="91440" y="27622"/>
                                      <a:pt x="74295" y="27622"/>
                                    </a:cubicBezTo>
                                    <a:cubicBezTo>
                                      <a:pt x="46672" y="27622"/>
                                      <a:pt x="27622" y="46672"/>
                                      <a:pt x="27622" y="74295"/>
                                    </a:cubicBezTo>
                                    <a:cubicBezTo>
                                      <a:pt x="27622" y="101917"/>
                                      <a:pt x="45720" y="120968"/>
                                      <a:pt x="74295" y="120968"/>
                                    </a:cubicBezTo>
                                    <a:cubicBezTo>
                                      <a:pt x="91440" y="120968"/>
                                      <a:pt x="106680" y="112395"/>
                                      <a:pt x="112395" y="98108"/>
                                    </a:cubicBezTo>
                                    <a:cubicBezTo>
                                      <a:pt x="113347" y="95250"/>
                                      <a:pt x="115252" y="94297"/>
                                      <a:pt x="118110" y="94297"/>
                                    </a:cubicBezTo>
                                    <a:lnTo>
                                      <a:pt x="138113" y="94297"/>
                                    </a:lnTo>
                                    <a:cubicBezTo>
                                      <a:pt x="140970" y="94297"/>
                                      <a:pt x="142875" y="96203"/>
                                      <a:pt x="141922" y="99060"/>
                                    </a:cubicBezTo>
                                    <a:cubicBezTo>
                                      <a:pt x="133350" y="127635"/>
                                      <a:pt x="105727" y="147638"/>
                                      <a:pt x="74295" y="147638"/>
                                    </a:cubicBezTo>
                                    <a:cubicBezTo>
                                      <a:pt x="30480" y="147638"/>
                                      <a:pt x="0" y="115253"/>
                                      <a:pt x="0" y="74295"/>
                                    </a:cubicBezTo>
                                    <a:close/>
                                  </a:path>
                                </a:pathLst>
                              </a:custGeom>
                              <a:solidFill>
                                <a:srgbClr val="231F20"/>
                              </a:solidFill>
                              <a:ln w="9525" cap="flat">
                                <a:noFill/>
                                <a:prstDash val="solid"/>
                                <a:miter/>
                              </a:ln>
                            </wps:spPr>
                            <wps:bodyPr rtlCol="0" anchor="ctr"/>
                          </wps:wsp>
                          <wps:wsp>
                            <wps:cNvPr id="55655465" name="Freeform 55655465"/>
                            <wps:cNvSpPr/>
                            <wps:spPr>
                              <a:xfrm>
                                <a:off x="2994660" y="715328"/>
                                <a:ext cx="148590" cy="148590"/>
                              </a:xfrm>
                              <a:custGeom>
                                <a:avLst/>
                                <a:gdLst>
                                  <a:gd name="connsiteX0" fmla="*/ 0 w 148590"/>
                                  <a:gd name="connsiteY0" fmla="*/ 74295 h 148590"/>
                                  <a:gd name="connsiteX1" fmla="*/ 74295 w 148590"/>
                                  <a:gd name="connsiteY1" fmla="*/ 0 h 148590"/>
                                  <a:gd name="connsiteX2" fmla="*/ 148590 w 148590"/>
                                  <a:gd name="connsiteY2" fmla="*/ 74295 h 148590"/>
                                  <a:gd name="connsiteX3" fmla="*/ 74295 w 148590"/>
                                  <a:gd name="connsiteY3" fmla="*/ 148590 h 148590"/>
                                  <a:gd name="connsiteX4" fmla="*/ 0 w 148590"/>
                                  <a:gd name="connsiteY4" fmla="*/ 74295 h 148590"/>
                                  <a:gd name="connsiteX5" fmla="*/ 120968 w 148590"/>
                                  <a:gd name="connsiteY5" fmla="*/ 74295 h 148590"/>
                                  <a:gd name="connsiteX6" fmla="*/ 75248 w 148590"/>
                                  <a:gd name="connsiteY6" fmla="*/ 27622 h 148590"/>
                                  <a:gd name="connsiteX7" fmla="*/ 29528 w 148590"/>
                                  <a:gd name="connsiteY7" fmla="*/ 74295 h 148590"/>
                                  <a:gd name="connsiteX8" fmla="*/ 75248 w 148590"/>
                                  <a:gd name="connsiteY8" fmla="*/ 120968 h 148590"/>
                                  <a:gd name="connsiteX9" fmla="*/ 120968 w 148590"/>
                                  <a:gd name="connsiteY9" fmla="*/ 74295 h 1485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8590" h="148590">
                                    <a:moveTo>
                                      <a:pt x="0" y="74295"/>
                                    </a:moveTo>
                                    <a:cubicBezTo>
                                      <a:pt x="0" y="32385"/>
                                      <a:pt x="33338" y="0"/>
                                      <a:pt x="74295" y="0"/>
                                    </a:cubicBezTo>
                                    <a:cubicBezTo>
                                      <a:pt x="115253" y="0"/>
                                      <a:pt x="148590" y="32385"/>
                                      <a:pt x="148590" y="74295"/>
                                    </a:cubicBezTo>
                                    <a:cubicBezTo>
                                      <a:pt x="148590" y="116205"/>
                                      <a:pt x="115253" y="148590"/>
                                      <a:pt x="74295" y="148590"/>
                                    </a:cubicBezTo>
                                    <a:cubicBezTo>
                                      <a:pt x="33338" y="147638"/>
                                      <a:pt x="0" y="115253"/>
                                      <a:pt x="0" y="74295"/>
                                    </a:cubicBezTo>
                                    <a:close/>
                                    <a:moveTo>
                                      <a:pt x="120968" y="74295"/>
                                    </a:moveTo>
                                    <a:cubicBezTo>
                                      <a:pt x="120968" y="46672"/>
                                      <a:pt x="100965" y="27622"/>
                                      <a:pt x="75248" y="27622"/>
                                    </a:cubicBezTo>
                                    <a:cubicBezTo>
                                      <a:pt x="49530" y="27622"/>
                                      <a:pt x="29528" y="46672"/>
                                      <a:pt x="29528" y="74295"/>
                                    </a:cubicBezTo>
                                    <a:cubicBezTo>
                                      <a:pt x="29528" y="101917"/>
                                      <a:pt x="49530" y="120968"/>
                                      <a:pt x="75248" y="120968"/>
                                    </a:cubicBezTo>
                                    <a:cubicBezTo>
                                      <a:pt x="100965" y="120968"/>
                                      <a:pt x="120968" y="100965"/>
                                      <a:pt x="120968" y="74295"/>
                                    </a:cubicBezTo>
                                    <a:close/>
                                  </a:path>
                                </a:pathLst>
                              </a:custGeom>
                              <a:solidFill>
                                <a:srgbClr val="231F20"/>
                              </a:solidFill>
                              <a:ln w="9525" cap="flat">
                                <a:noFill/>
                                <a:prstDash val="solid"/>
                                <a:miter/>
                              </a:ln>
                            </wps:spPr>
                            <wps:bodyPr rtlCol="0" anchor="ctr"/>
                          </wps:wsp>
                          <wps:wsp>
                            <wps:cNvPr id="936761146" name="Freeform 936761146"/>
                            <wps:cNvSpPr/>
                            <wps:spPr>
                              <a:xfrm>
                                <a:off x="3173730" y="718186"/>
                                <a:ext cx="140017" cy="142874"/>
                              </a:xfrm>
                              <a:custGeom>
                                <a:avLst/>
                                <a:gdLst>
                                  <a:gd name="connsiteX0" fmla="*/ 140017 w 140017"/>
                                  <a:gd name="connsiteY0" fmla="*/ 4763 h 142874"/>
                                  <a:gd name="connsiteX1" fmla="*/ 140017 w 140017"/>
                                  <a:gd name="connsiteY1" fmla="*/ 138112 h 142874"/>
                                  <a:gd name="connsiteX2" fmla="*/ 135255 w 140017"/>
                                  <a:gd name="connsiteY2" fmla="*/ 142875 h 142874"/>
                                  <a:gd name="connsiteX3" fmla="*/ 117157 w 140017"/>
                                  <a:gd name="connsiteY3" fmla="*/ 142875 h 142874"/>
                                  <a:gd name="connsiteX4" fmla="*/ 112395 w 140017"/>
                                  <a:gd name="connsiteY4" fmla="*/ 138112 h 142874"/>
                                  <a:gd name="connsiteX5" fmla="*/ 112395 w 140017"/>
                                  <a:gd name="connsiteY5" fmla="*/ 46672 h 142874"/>
                                  <a:gd name="connsiteX6" fmla="*/ 81915 w 140017"/>
                                  <a:gd name="connsiteY6" fmla="*/ 116205 h 142874"/>
                                  <a:gd name="connsiteX7" fmla="*/ 76200 w 140017"/>
                                  <a:gd name="connsiteY7" fmla="*/ 120015 h 142874"/>
                                  <a:gd name="connsiteX8" fmla="*/ 63817 w 140017"/>
                                  <a:gd name="connsiteY8" fmla="*/ 120015 h 142874"/>
                                  <a:gd name="connsiteX9" fmla="*/ 58103 w 140017"/>
                                  <a:gd name="connsiteY9" fmla="*/ 116205 h 142874"/>
                                  <a:gd name="connsiteX10" fmla="*/ 27622 w 140017"/>
                                  <a:gd name="connsiteY10" fmla="*/ 46672 h 142874"/>
                                  <a:gd name="connsiteX11" fmla="*/ 27622 w 140017"/>
                                  <a:gd name="connsiteY11" fmla="*/ 138112 h 142874"/>
                                  <a:gd name="connsiteX12" fmla="*/ 22860 w 140017"/>
                                  <a:gd name="connsiteY12" fmla="*/ 142875 h 142874"/>
                                  <a:gd name="connsiteX13" fmla="*/ 4763 w 140017"/>
                                  <a:gd name="connsiteY13" fmla="*/ 142875 h 142874"/>
                                  <a:gd name="connsiteX14" fmla="*/ 0 w 140017"/>
                                  <a:gd name="connsiteY14" fmla="*/ 138112 h 142874"/>
                                  <a:gd name="connsiteX15" fmla="*/ 0 w 140017"/>
                                  <a:gd name="connsiteY15" fmla="*/ 4763 h 142874"/>
                                  <a:gd name="connsiteX16" fmla="*/ 4763 w 140017"/>
                                  <a:gd name="connsiteY16" fmla="*/ 0 h 142874"/>
                                  <a:gd name="connsiteX17" fmla="*/ 22860 w 140017"/>
                                  <a:gd name="connsiteY17" fmla="*/ 0 h 142874"/>
                                  <a:gd name="connsiteX18" fmla="*/ 27622 w 140017"/>
                                  <a:gd name="connsiteY18" fmla="*/ 0 h 142874"/>
                                  <a:gd name="connsiteX19" fmla="*/ 33338 w 140017"/>
                                  <a:gd name="connsiteY19" fmla="*/ 3810 h 142874"/>
                                  <a:gd name="connsiteX20" fmla="*/ 69532 w 140017"/>
                                  <a:gd name="connsiteY20" fmla="*/ 87630 h 142874"/>
                                  <a:gd name="connsiteX21" fmla="*/ 105728 w 140017"/>
                                  <a:gd name="connsiteY21" fmla="*/ 3810 h 142874"/>
                                  <a:gd name="connsiteX22" fmla="*/ 111442 w 140017"/>
                                  <a:gd name="connsiteY22" fmla="*/ 0 h 142874"/>
                                  <a:gd name="connsiteX23" fmla="*/ 125730 w 140017"/>
                                  <a:gd name="connsiteY23" fmla="*/ 0 h 142874"/>
                                  <a:gd name="connsiteX24" fmla="*/ 135255 w 140017"/>
                                  <a:gd name="connsiteY24" fmla="*/ 0 h 142874"/>
                                  <a:gd name="connsiteX25" fmla="*/ 140017 w 140017"/>
                                  <a:gd name="connsiteY25" fmla="*/ 4763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40017" h="142874">
                                    <a:moveTo>
                                      <a:pt x="140017" y="4763"/>
                                    </a:moveTo>
                                    <a:lnTo>
                                      <a:pt x="140017" y="138112"/>
                                    </a:lnTo>
                                    <a:cubicBezTo>
                                      <a:pt x="140017" y="140970"/>
                                      <a:pt x="138113" y="142875"/>
                                      <a:pt x="135255" y="142875"/>
                                    </a:cubicBezTo>
                                    <a:lnTo>
                                      <a:pt x="117157" y="142875"/>
                                    </a:lnTo>
                                    <a:cubicBezTo>
                                      <a:pt x="114300" y="142875"/>
                                      <a:pt x="112395" y="140970"/>
                                      <a:pt x="112395" y="138112"/>
                                    </a:cubicBezTo>
                                    <a:lnTo>
                                      <a:pt x="112395" y="46672"/>
                                    </a:lnTo>
                                    <a:lnTo>
                                      <a:pt x="81915" y="116205"/>
                                    </a:lnTo>
                                    <a:cubicBezTo>
                                      <a:pt x="80963" y="119062"/>
                                      <a:pt x="79057" y="120015"/>
                                      <a:pt x="76200" y="120015"/>
                                    </a:cubicBezTo>
                                    <a:lnTo>
                                      <a:pt x="63817" y="120015"/>
                                    </a:lnTo>
                                    <a:cubicBezTo>
                                      <a:pt x="60960" y="120015"/>
                                      <a:pt x="59055" y="119062"/>
                                      <a:pt x="58103" y="116205"/>
                                    </a:cubicBezTo>
                                    <a:lnTo>
                                      <a:pt x="27622" y="46672"/>
                                    </a:lnTo>
                                    <a:lnTo>
                                      <a:pt x="27622" y="138112"/>
                                    </a:lnTo>
                                    <a:cubicBezTo>
                                      <a:pt x="27622" y="140970"/>
                                      <a:pt x="25717" y="142875"/>
                                      <a:pt x="22860" y="142875"/>
                                    </a:cubicBezTo>
                                    <a:lnTo>
                                      <a:pt x="4763" y="142875"/>
                                    </a:lnTo>
                                    <a:cubicBezTo>
                                      <a:pt x="1905" y="142875"/>
                                      <a:pt x="0" y="140970"/>
                                      <a:pt x="0" y="138112"/>
                                    </a:cubicBezTo>
                                    <a:lnTo>
                                      <a:pt x="0" y="4763"/>
                                    </a:lnTo>
                                    <a:cubicBezTo>
                                      <a:pt x="0" y="1905"/>
                                      <a:pt x="1905" y="0"/>
                                      <a:pt x="4763" y="0"/>
                                    </a:cubicBezTo>
                                    <a:lnTo>
                                      <a:pt x="22860" y="0"/>
                                    </a:lnTo>
                                    <a:lnTo>
                                      <a:pt x="27622" y="0"/>
                                    </a:lnTo>
                                    <a:cubicBezTo>
                                      <a:pt x="30480" y="0"/>
                                      <a:pt x="32385" y="952"/>
                                      <a:pt x="33338" y="3810"/>
                                    </a:cubicBezTo>
                                    <a:lnTo>
                                      <a:pt x="69532" y="87630"/>
                                    </a:lnTo>
                                    <a:lnTo>
                                      <a:pt x="105728" y="3810"/>
                                    </a:lnTo>
                                    <a:cubicBezTo>
                                      <a:pt x="106680" y="952"/>
                                      <a:pt x="108585" y="0"/>
                                      <a:pt x="111442" y="0"/>
                                    </a:cubicBezTo>
                                    <a:lnTo>
                                      <a:pt x="125730" y="0"/>
                                    </a:lnTo>
                                    <a:lnTo>
                                      <a:pt x="135255" y="0"/>
                                    </a:lnTo>
                                    <a:cubicBezTo>
                                      <a:pt x="138113" y="0"/>
                                      <a:pt x="140017" y="952"/>
                                      <a:pt x="140017" y="4763"/>
                                    </a:cubicBezTo>
                                    <a:close/>
                                  </a:path>
                                </a:pathLst>
                              </a:custGeom>
                              <a:solidFill>
                                <a:srgbClr val="231F20"/>
                              </a:solidFill>
                              <a:ln w="9525" cap="flat">
                                <a:noFill/>
                                <a:prstDash val="solid"/>
                                <a:miter/>
                              </a:ln>
                            </wps:spPr>
                            <wps:bodyPr rtlCol="0" anchor="ctr"/>
                          </wps:wsp>
                          <wps:wsp>
                            <wps:cNvPr id="1045720376" name="Freeform 1045720376"/>
                            <wps:cNvSpPr/>
                            <wps:spPr>
                              <a:xfrm>
                                <a:off x="3349943" y="717233"/>
                                <a:ext cx="101917" cy="142875"/>
                              </a:xfrm>
                              <a:custGeom>
                                <a:avLst/>
                                <a:gdLst>
                                  <a:gd name="connsiteX0" fmla="*/ 101917 w 101917"/>
                                  <a:gd name="connsiteY0" fmla="*/ 47625 h 142875"/>
                                  <a:gd name="connsiteX1" fmla="*/ 53340 w 101917"/>
                                  <a:gd name="connsiteY1" fmla="*/ 95250 h 142875"/>
                                  <a:gd name="connsiteX2" fmla="*/ 27622 w 101917"/>
                                  <a:gd name="connsiteY2" fmla="*/ 95250 h 142875"/>
                                  <a:gd name="connsiteX3" fmla="*/ 27622 w 101917"/>
                                  <a:gd name="connsiteY3" fmla="*/ 138113 h 142875"/>
                                  <a:gd name="connsiteX4" fmla="*/ 22860 w 101917"/>
                                  <a:gd name="connsiteY4" fmla="*/ 142875 h 142875"/>
                                  <a:gd name="connsiteX5" fmla="*/ 4763 w 101917"/>
                                  <a:gd name="connsiteY5" fmla="*/ 142875 h 142875"/>
                                  <a:gd name="connsiteX6" fmla="*/ 0 w 101917"/>
                                  <a:gd name="connsiteY6" fmla="*/ 138113 h 142875"/>
                                  <a:gd name="connsiteX7" fmla="*/ 0 w 101917"/>
                                  <a:gd name="connsiteY7" fmla="*/ 4763 h 142875"/>
                                  <a:gd name="connsiteX8" fmla="*/ 4763 w 101917"/>
                                  <a:gd name="connsiteY8" fmla="*/ 0 h 142875"/>
                                  <a:gd name="connsiteX9" fmla="*/ 27622 w 101917"/>
                                  <a:gd name="connsiteY9" fmla="*/ 0 h 142875"/>
                                  <a:gd name="connsiteX10" fmla="*/ 53340 w 101917"/>
                                  <a:gd name="connsiteY10" fmla="*/ 0 h 142875"/>
                                  <a:gd name="connsiteX11" fmla="*/ 101917 w 101917"/>
                                  <a:gd name="connsiteY11" fmla="*/ 47625 h 142875"/>
                                  <a:gd name="connsiteX12" fmla="*/ 73342 w 101917"/>
                                  <a:gd name="connsiteY12" fmla="*/ 47625 h 142875"/>
                                  <a:gd name="connsiteX13" fmla="*/ 53340 w 101917"/>
                                  <a:gd name="connsiteY13" fmla="*/ 26670 h 142875"/>
                                  <a:gd name="connsiteX14" fmla="*/ 27622 w 101917"/>
                                  <a:gd name="connsiteY14" fmla="*/ 26670 h 142875"/>
                                  <a:gd name="connsiteX15" fmla="*/ 27622 w 101917"/>
                                  <a:gd name="connsiteY15" fmla="*/ 68580 h 142875"/>
                                  <a:gd name="connsiteX16" fmla="*/ 53340 w 101917"/>
                                  <a:gd name="connsiteY16" fmla="*/ 68580 h 142875"/>
                                  <a:gd name="connsiteX17" fmla="*/ 73342 w 101917"/>
                                  <a:gd name="connsiteY17" fmla="*/ 47625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01917" h="142875">
                                    <a:moveTo>
                                      <a:pt x="101917" y="47625"/>
                                    </a:moveTo>
                                    <a:cubicBezTo>
                                      <a:pt x="101917" y="74295"/>
                                      <a:pt x="80963" y="95250"/>
                                      <a:pt x="53340" y="95250"/>
                                    </a:cubicBezTo>
                                    <a:lnTo>
                                      <a:pt x="27622" y="95250"/>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953"/>
                                      <a:pt x="101917" y="21908"/>
                                      <a:pt x="101917" y="47625"/>
                                    </a:cubicBezTo>
                                    <a:close/>
                                    <a:moveTo>
                                      <a:pt x="73342" y="47625"/>
                                    </a:moveTo>
                                    <a:cubicBezTo>
                                      <a:pt x="73342" y="36195"/>
                                      <a:pt x="64770" y="26670"/>
                                      <a:pt x="53340" y="26670"/>
                                    </a:cubicBezTo>
                                    <a:lnTo>
                                      <a:pt x="27622" y="26670"/>
                                    </a:lnTo>
                                    <a:lnTo>
                                      <a:pt x="27622" y="68580"/>
                                    </a:lnTo>
                                    <a:lnTo>
                                      <a:pt x="53340" y="68580"/>
                                    </a:lnTo>
                                    <a:cubicBezTo>
                                      <a:pt x="64770" y="69533"/>
                                      <a:pt x="73342" y="60008"/>
                                      <a:pt x="73342" y="47625"/>
                                    </a:cubicBezTo>
                                    <a:close/>
                                  </a:path>
                                </a:pathLst>
                              </a:custGeom>
                              <a:solidFill>
                                <a:srgbClr val="231F20"/>
                              </a:solidFill>
                              <a:ln w="9525" cap="flat">
                                <a:noFill/>
                                <a:prstDash val="solid"/>
                                <a:miter/>
                              </a:ln>
                            </wps:spPr>
                            <wps:bodyPr rtlCol="0" anchor="ctr"/>
                          </wps:wsp>
                          <wps:wsp>
                            <wps:cNvPr id="1644434154" name="Freeform 1644434154"/>
                            <wps:cNvSpPr/>
                            <wps:spPr>
                              <a:xfrm>
                                <a:off x="3480435" y="717233"/>
                                <a:ext cx="84772" cy="142875"/>
                              </a:xfrm>
                              <a:custGeom>
                                <a:avLst/>
                                <a:gdLst>
                                  <a:gd name="connsiteX0" fmla="*/ 84773 w 84772"/>
                                  <a:gd name="connsiteY0" fmla="*/ 120967 h 142875"/>
                                  <a:gd name="connsiteX1" fmla="*/ 84773 w 84772"/>
                                  <a:gd name="connsiteY1" fmla="*/ 138113 h 142875"/>
                                  <a:gd name="connsiteX2" fmla="*/ 80010 w 84772"/>
                                  <a:gd name="connsiteY2" fmla="*/ 142875 h 142875"/>
                                  <a:gd name="connsiteX3" fmla="*/ 9525 w 84772"/>
                                  <a:gd name="connsiteY3" fmla="*/ 142875 h 142875"/>
                                  <a:gd name="connsiteX4" fmla="*/ 4763 w 84772"/>
                                  <a:gd name="connsiteY4" fmla="*/ 142875 h 142875"/>
                                  <a:gd name="connsiteX5" fmla="*/ 0 w 84772"/>
                                  <a:gd name="connsiteY5" fmla="*/ 138113 h 142875"/>
                                  <a:gd name="connsiteX6" fmla="*/ 0 w 84772"/>
                                  <a:gd name="connsiteY6" fmla="*/ 4763 h 142875"/>
                                  <a:gd name="connsiteX7" fmla="*/ 4763 w 84772"/>
                                  <a:gd name="connsiteY7" fmla="*/ 0 h 142875"/>
                                  <a:gd name="connsiteX8" fmla="*/ 27623 w 84772"/>
                                  <a:gd name="connsiteY8" fmla="*/ 0 h 142875"/>
                                  <a:gd name="connsiteX9" fmla="*/ 78105 w 84772"/>
                                  <a:gd name="connsiteY9" fmla="*/ 0 h 142875"/>
                                  <a:gd name="connsiteX10" fmla="*/ 82868 w 84772"/>
                                  <a:gd name="connsiteY10" fmla="*/ 4763 h 142875"/>
                                  <a:gd name="connsiteX11" fmla="*/ 82868 w 84772"/>
                                  <a:gd name="connsiteY11" fmla="*/ 21908 h 142875"/>
                                  <a:gd name="connsiteX12" fmla="*/ 78105 w 84772"/>
                                  <a:gd name="connsiteY12" fmla="*/ 26670 h 142875"/>
                                  <a:gd name="connsiteX13" fmla="*/ 27623 w 84772"/>
                                  <a:gd name="connsiteY13" fmla="*/ 26670 h 142875"/>
                                  <a:gd name="connsiteX14" fmla="*/ 27623 w 84772"/>
                                  <a:gd name="connsiteY14" fmla="*/ 57150 h 142875"/>
                                  <a:gd name="connsiteX15" fmla="*/ 73343 w 84772"/>
                                  <a:gd name="connsiteY15" fmla="*/ 57150 h 142875"/>
                                  <a:gd name="connsiteX16" fmla="*/ 78105 w 84772"/>
                                  <a:gd name="connsiteY16" fmla="*/ 61913 h 142875"/>
                                  <a:gd name="connsiteX17" fmla="*/ 78105 w 84772"/>
                                  <a:gd name="connsiteY17" fmla="*/ 78105 h 142875"/>
                                  <a:gd name="connsiteX18" fmla="*/ 73343 w 84772"/>
                                  <a:gd name="connsiteY18" fmla="*/ 82867 h 142875"/>
                                  <a:gd name="connsiteX19" fmla="*/ 27623 w 84772"/>
                                  <a:gd name="connsiteY19" fmla="*/ 82867 h 142875"/>
                                  <a:gd name="connsiteX20" fmla="*/ 27623 w 84772"/>
                                  <a:gd name="connsiteY20" fmla="*/ 115253 h 142875"/>
                                  <a:gd name="connsiteX21" fmla="*/ 79058 w 84772"/>
                                  <a:gd name="connsiteY21" fmla="*/ 115253 h 142875"/>
                                  <a:gd name="connsiteX22" fmla="*/ 84773 w 84772"/>
                                  <a:gd name="connsiteY22" fmla="*/ 120967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4772" h="142875">
                                    <a:moveTo>
                                      <a:pt x="84773" y="120967"/>
                                    </a:moveTo>
                                    <a:lnTo>
                                      <a:pt x="84773" y="138113"/>
                                    </a:lnTo>
                                    <a:cubicBezTo>
                                      <a:pt x="84773" y="140970"/>
                                      <a:pt x="82868" y="142875"/>
                                      <a:pt x="80010" y="142875"/>
                                    </a:cubicBezTo>
                                    <a:lnTo>
                                      <a:pt x="9525" y="142875"/>
                                    </a:lnTo>
                                    <a:lnTo>
                                      <a:pt x="4763" y="142875"/>
                                    </a:lnTo>
                                    <a:cubicBezTo>
                                      <a:pt x="1905" y="142875"/>
                                      <a:pt x="0" y="140970"/>
                                      <a:pt x="0" y="138113"/>
                                    </a:cubicBezTo>
                                    <a:lnTo>
                                      <a:pt x="0" y="4763"/>
                                    </a:lnTo>
                                    <a:cubicBezTo>
                                      <a:pt x="0" y="1905"/>
                                      <a:pt x="1905" y="0"/>
                                      <a:pt x="4763" y="0"/>
                                    </a:cubicBezTo>
                                    <a:lnTo>
                                      <a:pt x="27623" y="0"/>
                                    </a:lnTo>
                                    <a:lnTo>
                                      <a:pt x="78105" y="0"/>
                                    </a:lnTo>
                                    <a:cubicBezTo>
                                      <a:pt x="80963" y="0"/>
                                      <a:pt x="82868" y="1905"/>
                                      <a:pt x="82868" y="4763"/>
                                    </a:cubicBezTo>
                                    <a:lnTo>
                                      <a:pt x="82868" y="21908"/>
                                    </a:lnTo>
                                    <a:cubicBezTo>
                                      <a:pt x="82868" y="24765"/>
                                      <a:pt x="80963" y="26670"/>
                                      <a:pt x="78105" y="26670"/>
                                    </a:cubicBezTo>
                                    <a:lnTo>
                                      <a:pt x="27623" y="26670"/>
                                    </a:lnTo>
                                    <a:lnTo>
                                      <a:pt x="27623" y="57150"/>
                                    </a:lnTo>
                                    <a:lnTo>
                                      <a:pt x="73343" y="57150"/>
                                    </a:lnTo>
                                    <a:cubicBezTo>
                                      <a:pt x="76200" y="57150"/>
                                      <a:pt x="78105" y="59055"/>
                                      <a:pt x="78105" y="61913"/>
                                    </a:cubicBezTo>
                                    <a:lnTo>
                                      <a:pt x="78105" y="78105"/>
                                    </a:lnTo>
                                    <a:cubicBezTo>
                                      <a:pt x="78105" y="80963"/>
                                      <a:pt x="76200" y="82867"/>
                                      <a:pt x="73343" y="82867"/>
                                    </a:cubicBezTo>
                                    <a:lnTo>
                                      <a:pt x="27623" y="82867"/>
                                    </a:lnTo>
                                    <a:lnTo>
                                      <a:pt x="27623" y="115253"/>
                                    </a:lnTo>
                                    <a:lnTo>
                                      <a:pt x="79058" y="115253"/>
                                    </a:lnTo>
                                    <a:cubicBezTo>
                                      <a:pt x="82868" y="116205"/>
                                      <a:pt x="84773" y="118110"/>
                                      <a:pt x="84773" y="120967"/>
                                    </a:cubicBezTo>
                                    <a:close/>
                                  </a:path>
                                </a:pathLst>
                              </a:custGeom>
                              <a:solidFill>
                                <a:srgbClr val="231F20"/>
                              </a:solidFill>
                              <a:ln w="9525" cap="flat">
                                <a:noFill/>
                                <a:prstDash val="solid"/>
                                <a:miter/>
                              </a:ln>
                            </wps:spPr>
                            <wps:bodyPr rtlCol="0" anchor="ctr"/>
                          </wps:wsp>
                          <wps:wsp>
                            <wps:cNvPr id="610089381" name="Freeform 610089381"/>
                            <wps:cNvSpPr/>
                            <wps:spPr>
                              <a:xfrm>
                                <a:off x="3585210" y="718186"/>
                                <a:ext cx="96202" cy="142874"/>
                              </a:xfrm>
                              <a:custGeom>
                                <a:avLst/>
                                <a:gdLst>
                                  <a:gd name="connsiteX0" fmla="*/ 96203 w 96202"/>
                                  <a:gd name="connsiteY0" fmla="*/ 4763 h 142874"/>
                                  <a:gd name="connsiteX1" fmla="*/ 96203 w 96202"/>
                                  <a:gd name="connsiteY1" fmla="*/ 21908 h 142874"/>
                                  <a:gd name="connsiteX2" fmla="*/ 91440 w 96202"/>
                                  <a:gd name="connsiteY2" fmla="*/ 26670 h 142874"/>
                                  <a:gd name="connsiteX3" fmla="*/ 61913 w 96202"/>
                                  <a:gd name="connsiteY3" fmla="*/ 26670 h 142874"/>
                                  <a:gd name="connsiteX4" fmla="*/ 61913 w 96202"/>
                                  <a:gd name="connsiteY4" fmla="*/ 138112 h 142874"/>
                                  <a:gd name="connsiteX5" fmla="*/ 57150 w 96202"/>
                                  <a:gd name="connsiteY5" fmla="*/ 142875 h 142874"/>
                                  <a:gd name="connsiteX6" fmla="*/ 39053 w 96202"/>
                                  <a:gd name="connsiteY6" fmla="*/ 142875 h 142874"/>
                                  <a:gd name="connsiteX7" fmla="*/ 34290 w 96202"/>
                                  <a:gd name="connsiteY7" fmla="*/ 138112 h 142874"/>
                                  <a:gd name="connsiteX8" fmla="*/ 34290 w 96202"/>
                                  <a:gd name="connsiteY8" fmla="*/ 26670 h 142874"/>
                                  <a:gd name="connsiteX9" fmla="*/ 4763 w 96202"/>
                                  <a:gd name="connsiteY9" fmla="*/ 26670 h 142874"/>
                                  <a:gd name="connsiteX10" fmla="*/ 0 w 96202"/>
                                  <a:gd name="connsiteY10" fmla="*/ 21908 h 142874"/>
                                  <a:gd name="connsiteX11" fmla="*/ 0 w 96202"/>
                                  <a:gd name="connsiteY11" fmla="*/ 4763 h 142874"/>
                                  <a:gd name="connsiteX12" fmla="*/ 4763 w 96202"/>
                                  <a:gd name="connsiteY12" fmla="*/ 0 h 142874"/>
                                  <a:gd name="connsiteX13" fmla="*/ 62865 w 96202"/>
                                  <a:gd name="connsiteY13" fmla="*/ 0 h 142874"/>
                                  <a:gd name="connsiteX14" fmla="*/ 92393 w 96202"/>
                                  <a:gd name="connsiteY14" fmla="*/ 0 h 142874"/>
                                  <a:gd name="connsiteX15" fmla="*/ 96203 w 96202"/>
                                  <a:gd name="connsiteY15" fmla="*/ 4763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42874">
                                    <a:moveTo>
                                      <a:pt x="96203" y="4763"/>
                                    </a:moveTo>
                                    <a:lnTo>
                                      <a:pt x="96203" y="21908"/>
                                    </a:lnTo>
                                    <a:cubicBezTo>
                                      <a:pt x="96203" y="24765"/>
                                      <a:pt x="94298" y="26670"/>
                                      <a:pt x="91440" y="26670"/>
                                    </a:cubicBezTo>
                                    <a:lnTo>
                                      <a:pt x="61913" y="26670"/>
                                    </a:lnTo>
                                    <a:lnTo>
                                      <a:pt x="61913" y="138112"/>
                                    </a:lnTo>
                                    <a:cubicBezTo>
                                      <a:pt x="61913" y="140970"/>
                                      <a:pt x="60008" y="142875"/>
                                      <a:pt x="57150" y="142875"/>
                                    </a:cubicBezTo>
                                    <a:lnTo>
                                      <a:pt x="39053" y="142875"/>
                                    </a:lnTo>
                                    <a:cubicBezTo>
                                      <a:pt x="36195" y="142875"/>
                                      <a:pt x="34290" y="140970"/>
                                      <a:pt x="34290" y="138112"/>
                                    </a:cubicBezTo>
                                    <a:lnTo>
                                      <a:pt x="34290" y="26670"/>
                                    </a:lnTo>
                                    <a:lnTo>
                                      <a:pt x="4763" y="26670"/>
                                    </a:lnTo>
                                    <a:cubicBezTo>
                                      <a:pt x="1905" y="26670"/>
                                      <a:pt x="0" y="24765"/>
                                      <a:pt x="0" y="21908"/>
                                    </a:cubicBezTo>
                                    <a:lnTo>
                                      <a:pt x="0" y="4763"/>
                                    </a:lnTo>
                                    <a:cubicBezTo>
                                      <a:pt x="0" y="1905"/>
                                      <a:pt x="1905" y="0"/>
                                      <a:pt x="4763" y="0"/>
                                    </a:cubicBezTo>
                                    <a:lnTo>
                                      <a:pt x="62865" y="0"/>
                                    </a:lnTo>
                                    <a:lnTo>
                                      <a:pt x="92393" y="0"/>
                                    </a:lnTo>
                                    <a:cubicBezTo>
                                      <a:pt x="94298" y="0"/>
                                      <a:pt x="96203" y="952"/>
                                      <a:pt x="96203" y="4763"/>
                                    </a:cubicBezTo>
                                    <a:close/>
                                  </a:path>
                                </a:pathLst>
                              </a:custGeom>
                              <a:solidFill>
                                <a:srgbClr val="231F20"/>
                              </a:solidFill>
                              <a:ln w="9525" cap="flat">
                                <a:noFill/>
                                <a:prstDash val="solid"/>
                                <a:miter/>
                              </a:ln>
                            </wps:spPr>
                            <wps:bodyPr rtlCol="0" anchor="ctr"/>
                          </wps:wsp>
                          <wps:wsp>
                            <wps:cNvPr id="393002088" name="Freeform 393002088"/>
                            <wps:cNvSpPr/>
                            <wps:spPr>
                              <a:xfrm>
                                <a:off x="3707130" y="718186"/>
                                <a:ext cx="27622" cy="142874"/>
                              </a:xfrm>
                              <a:custGeom>
                                <a:avLst/>
                                <a:gdLst>
                                  <a:gd name="connsiteX0" fmla="*/ 4763 w 27622"/>
                                  <a:gd name="connsiteY0" fmla="*/ 0 h 142874"/>
                                  <a:gd name="connsiteX1" fmla="*/ 22860 w 27622"/>
                                  <a:gd name="connsiteY1" fmla="*/ 0 h 142874"/>
                                  <a:gd name="connsiteX2" fmla="*/ 27622 w 27622"/>
                                  <a:gd name="connsiteY2" fmla="*/ 4763 h 142874"/>
                                  <a:gd name="connsiteX3" fmla="*/ 27622 w 27622"/>
                                  <a:gd name="connsiteY3" fmla="*/ 138112 h 142874"/>
                                  <a:gd name="connsiteX4" fmla="*/ 22860 w 27622"/>
                                  <a:gd name="connsiteY4" fmla="*/ 142875 h 142874"/>
                                  <a:gd name="connsiteX5" fmla="*/ 4763 w 27622"/>
                                  <a:gd name="connsiteY5" fmla="*/ 142875 h 142874"/>
                                  <a:gd name="connsiteX6" fmla="*/ 0 w 27622"/>
                                  <a:gd name="connsiteY6" fmla="*/ 138112 h 142874"/>
                                  <a:gd name="connsiteX7" fmla="*/ 0 w 27622"/>
                                  <a:gd name="connsiteY7" fmla="*/ 4763 h 142874"/>
                                  <a:gd name="connsiteX8" fmla="*/ 4763 w 27622"/>
                                  <a:gd name="connsiteY8" fmla="*/ 0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4">
                                    <a:moveTo>
                                      <a:pt x="4763" y="0"/>
                                    </a:moveTo>
                                    <a:lnTo>
                                      <a:pt x="22860" y="0"/>
                                    </a:lnTo>
                                    <a:cubicBezTo>
                                      <a:pt x="25717" y="0"/>
                                      <a:pt x="27622" y="1905"/>
                                      <a:pt x="27622" y="4763"/>
                                    </a:cubicBezTo>
                                    <a:lnTo>
                                      <a:pt x="27622" y="138112"/>
                                    </a:lnTo>
                                    <a:cubicBezTo>
                                      <a:pt x="27622" y="140970"/>
                                      <a:pt x="25717" y="142875"/>
                                      <a:pt x="22860" y="142875"/>
                                    </a:cubicBezTo>
                                    <a:lnTo>
                                      <a:pt x="4763" y="142875"/>
                                    </a:lnTo>
                                    <a:cubicBezTo>
                                      <a:pt x="1905" y="142875"/>
                                      <a:pt x="0" y="140970"/>
                                      <a:pt x="0" y="138112"/>
                                    </a:cubicBezTo>
                                    <a:lnTo>
                                      <a:pt x="0" y="4763"/>
                                    </a:lnTo>
                                    <a:cubicBezTo>
                                      <a:pt x="0" y="952"/>
                                      <a:pt x="1905" y="0"/>
                                      <a:pt x="4763" y="0"/>
                                    </a:cubicBezTo>
                                    <a:close/>
                                  </a:path>
                                </a:pathLst>
                              </a:custGeom>
                              <a:solidFill>
                                <a:srgbClr val="231F20"/>
                              </a:solidFill>
                              <a:ln w="9525" cap="flat">
                                <a:noFill/>
                                <a:prstDash val="solid"/>
                                <a:miter/>
                              </a:ln>
                            </wps:spPr>
                            <wps:bodyPr rtlCol="0" anchor="ctr"/>
                          </wps:wsp>
                          <wps:wsp>
                            <wps:cNvPr id="158759227" name="Freeform 158759227"/>
                            <wps:cNvSpPr/>
                            <wps:spPr>
                              <a:xfrm>
                                <a:off x="3762375" y="718186"/>
                                <a:ext cx="96202" cy="142874"/>
                              </a:xfrm>
                              <a:custGeom>
                                <a:avLst/>
                                <a:gdLst>
                                  <a:gd name="connsiteX0" fmla="*/ 96203 w 96202"/>
                                  <a:gd name="connsiteY0" fmla="*/ 4763 h 142874"/>
                                  <a:gd name="connsiteX1" fmla="*/ 96203 w 96202"/>
                                  <a:gd name="connsiteY1" fmla="*/ 21908 h 142874"/>
                                  <a:gd name="connsiteX2" fmla="*/ 91440 w 96202"/>
                                  <a:gd name="connsiteY2" fmla="*/ 26670 h 142874"/>
                                  <a:gd name="connsiteX3" fmla="*/ 61913 w 96202"/>
                                  <a:gd name="connsiteY3" fmla="*/ 26670 h 142874"/>
                                  <a:gd name="connsiteX4" fmla="*/ 61913 w 96202"/>
                                  <a:gd name="connsiteY4" fmla="*/ 138112 h 142874"/>
                                  <a:gd name="connsiteX5" fmla="*/ 57150 w 96202"/>
                                  <a:gd name="connsiteY5" fmla="*/ 142875 h 142874"/>
                                  <a:gd name="connsiteX6" fmla="*/ 39053 w 96202"/>
                                  <a:gd name="connsiteY6" fmla="*/ 142875 h 142874"/>
                                  <a:gd name="connsiteX7" fmla="*/ 34290 w 96202"/>
                                  <a:gd name="connsiteY7" fmla="*/ 138112 h 142874"/>
                                  <a:gd name="connsiteX8" fmla="*/ 34290 w 96202"/>
                                  <a:gd name="connsiteY8" fmla="*/ 26670 h 142874"/>
                                  <a:gd name="connsiteX9" fmla="*/ 4763 w 96202"/>
                                  <a:gd name="connsiteY9" fmla="*/ 26670 h 142874"/>
                                  <a:gd name="connsiteX10" fmla="*/ 0 w 96202"/>
                                  <a:gd name="connsiteY10" fmla="*/ 21908 h 142874"/>
                                  <a:gd name="connsiteX11" fmla="*/ 0 w 96202"/>
                                  <a:gd name="connsiteY11" fmla="*/ 4763 h 142874"/>
                                  <a:gd name="connsiteX12" fmla="*/ 4763 w 96202"/>
                                  <a:gd name="connsiteY12" fmla="*/ 0 h 142874"/>
                                  <a:gd name="connsiteX13" fmla="*/ 62865 w 96202"/>
                                  <a:gd name="connsiteY13" fmla="*/ 0 h 142874"/>
                                  <a:gd name="connsiteX14" fmla="*/ 92393 w 96202"/>
                                  <a:gd name="connsiteY14" fmla="*/ 0 h 142874"/>
                                  <a:gd name="connsiteX15" fmla="*/ 96203 w 96202"/>
                                  <a:gd name="connsiteY15" fmla="*/ 4763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42874">
                                    <a:moveTo>
                                      <a:pt x="96203" y="4763"/>
                                    </a:moveTo>
                                    <a:lnTo>
                                      <a:pt x="96203" y="21908"/>
                                    </a:lnTo>
                                    <a:cubicBezTo>
                                      <a:pt x="96203" y="24765"/>
                                      <a:pt x="94297" y="26670"/>
                                      <a:pt x="91440" y="26670"/>
                                    </a:cubicBezTo>
                                    <a:lnTo>
                                      <a:pt x="61913" y="26670"/>
                                    </a:lnTo>
                                    <a:lnTo>
                                      <a:pt x="61913" y="138112"/>
                                    </a:lnTo>
                                    <a:cubicBezTo>
                                      <a:pt x="61913" y="140970"/>
                                      <a:pt x="60008" y="142875"/>
                                      <a:pt x="57150" y="142875"/>
                                    </a:cubicBezTo>
                                    <a:lnTo>
                                      <a:pt x="39053" y="142875"/>
                                    </a:lnTo>
                                    <a:cubicBezTo>
                                      <a:pt x="36195" y="142875"/>
                                      <a:pt x="34290" y="140970"/>
                                      <a:pt x="34290" y="138112"/>
                                    </a:cubicBezTo>
                                    <a:lnTo>
                                      <a:pt x="34290" y="26670"/>
                                    </a:lnTo>
                                    <a:lnTo>
                                      <a:pt x="4763" y="26670"/>
                                    </a:lnTo>
                                    <a:cubicBezTo>
                                      <a:pt x="1905" y="26670"/>
                                      <a:pt x="0" y="24765"/>
                                      <a:pt x="0" y="21908"/>
                                    </a:cubicBezTo>
                                    <a:lnTo>
                                      <a:pt x="0" y="4763"/>
                                    </a:lnTo>
                                    <a:cubicBezTo>
                                      <a:pt x="0" y="1905"/>
                                      <a:pt x="1905" y="0"/>
                                      <a:pt x="4763" y="0"/>
                                    </a:cubicBezTo>
                                    <a:lnTo>
                                      <a:pt x="62865" y="0"/>
                                    </a:lnTo>
                                    <a:lnTo>
                                      <a:pt x="92393" y="0"/>
                                    </a:lnTo>
                                    <a:cubicBezTo>
                                      <a:pt x="94297" y="0"/>
                                      <a:pt x="96203" y="952"/>
                                      <a:pt x="96203" y="4763"/>
                                    </a:cubicBezTo>
                                    <a:close/>
                                  </a:path>
                                </a:pathLst>
                              </a:custGeom>
                              <a:solidFill>
                                <a:srgbClr val="231F20"/>
                              </a:solidFill>
                              <a:ln w="9525" cap="flat">
                                <a:noFill/>
                                <a:prstDash val="solid"/>
                                <a:miter/>
                              </a:ln>
                            </wps:spPr>
                            <wps:bodyPr rtlCol="0" anchor="ctr"/>
                          </wps:wsp>
                          <wps:wsp>
                            <wps:cNvPr id="1012429534" name="Freeform 1012429534"/>
                            <wps:cNvSpPr/>
                            <wps:spPr>
                              <a:xfrm>
                                <a:off x="3884295" y="718186"/>
                                <a:ext cx="27622" cy="142874"/>
                              </a:xfrm>
                              <a:custGeom>
                                <a:avLst/>
                                <a:gdLst>
                                  <a:gd name="connsiteX0" fmla="*/ 4763 w 27622"/>
                                  <a:gd name="connsiteY0" fmla="*/ 0 h 142874"/>
                                  <a:gd name="connsiteX1" fmla="*/ 22860 w 27622"/>
                                  <a:gd name="connsiteY1" fmla="*/ 0 h 142874"/>
                                  <a:gd name="connsiteX2" fmla="*/ 27622 w 27622"/>
                                  <a:gd name="connsiteY2" fmla="*/ 4763 h 142874"/>
                                  <a:gd name="connsiteX3" fmla="*/ 27622 w 27622"/>
                                  <a:gd name="connsiteY3" fmla="*/ 138112 h 142874"/>
                                  <a:gd name="connsiteX4" fmla="*/ 22860 w 27622"/>
                                  <a:gd name="connsiteY4" fmla="*/ 142875 h 142874"/>
                                  <a:gd name="connsiteX5" fmla="*/ 4763 w 27622"/>
                                  <a:gd name="connsiteY5" fmla="*/ 142875 h 142874"/>
                                  <a:gd name="connsiteX6" fmla="*/ 0 w 27622"/>
                                  <a:gd name="connsiteY6" fmla="*/ 138112 h 142874"/>
                                  <a:gd name="connsiteX7" fmla="*/ 0 w 27622"/>
                                  <a:gd name="connsiteY7" fmla="*/ 4763 h 142874"/>
                                  <a:gd name="connsiteX8" fmla="*/ 4763 w 27622"/>
                                  <a:gd name="connsiteY8" fmla="*/ 0 h 14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4">
                                    <a:moveTo>
                                      <a:pt x="4763" y="0"/>
                                    </a:moveTo>
                                    <a:lnTo>
                                      <a:pt x="22860" y="0"/>
                                    </a:lnTo>
                                    <a:cubicBezTo>
                                      <a:pt x="25717" y="0"/>
                                      <a:pt x="27622" y="1905"/>
                                      <a:pt x="27622" y="4763"/>
                                    </a:cubicBezTo>
                                    <a:lnTo>
                                      <a:pt x="27622" y="138112"/>
                                    </a:lnTo>
                                    <a:cubicBezTo>
                                      <a:pt x="27622" y="140970"/>
                                      <a:pt x="25717" y="142875"/>
                                      <a:pt x="22860" y="142875"/>
                                    </a:cubicBezTo>
                                    <a:lnTo>
                                      <a:pt x="4763" y="142875"/>
                                    </a:lnTo>
                                    <a:cubicBezTo>
                                      <a:pt x="1905" y="142875"/>
                                      <a:pt x="0" y="140970"/>
                                      <a:pt x="0" y="138112"/>
                                    </a:cubicBezTo>
                                    <a:lnTo>
                                      <a:pt x="0" y="4763"/>
                                    </a:lnTo>
                                    <a:cubicBezTo>
                                      <a:pt x="0" y="952"/>
                                      <a:pt x="1905" y="0"/>
                                      <a:pt x="4763" y="0"/>
                                    </a:cubicBezTo>
                                    <a:close/>
                                  </a:path>
                                </a:pathLst>
                              </a:custGeom>
                              <a:solidFill>
                                <a:srgbClr val="231F20"/>
                              </a:solidFill>
                              <a:ln w="9525" cap="flat">
                                <a:noFill/>
                                <a:prstDash val="solid"/>
                                <a:miter/>
                              </a:ln>
                            </wps:spPr>
                            <wps:bodyPr rtlCol="0" anchor="ctr"/>
                          </wps:wsp>
                          <wps:wsp>
                            <wps:cNvPr id="845625909" name="Freeform 845625909"/>
                            <wps:cNvSpPr/>
                            <wps:spPr>
                              <a:xfrm>
                                <a:off x="3937387" y="717233"/>
                                <a:ext cx="124416" cy="143122"/>
                              </a:xfrm>
                              <a:custGeom>
                                <a:avLst/>
                                <a:gdLst>
                                  <a:gd name="connsiteX0" fmla="*/ 44063 w 124416"/>
                                  <a:gd name="connsiteY0" fmla="*/ 139065 h 143122"/>
                                  <a:gd name="connsiteX1" fmla="*/ 248 w 124416"/>
                                  <a:gd name="connsiteY1" fmla="*/ 5715 h 143122"/>
                                  <a:gd name="connsiteX2" fmla="*/ 4058 w 124416"/>
                                  <a:gd name="connsiteY2" fmla="*/ 0 h 143122"/>
                                  <a:gd name="connsiteX3" fmla="*/ 24060 w 124416"/>
                                  <a:gd name="connsiteY3" fmla="*/ 0 h 143122"/>
                                  <a:gd name="connsiteX4" fmla="*/ 29775 w 124416"/>
                                  <a:gd name="connsiteY4" fmla="*/ 3810 h 143122"/>
                                  <a:gd name="connsiteX5" fmla="*/ 62160 w 124416"/>
                                  <a:gd name="connsiteY5" fmla="*/ 109538 h 143122"/>
                                  <a:gd name="connsiteX6" fmla="*/ 94545 w 124416"/>
                                  <a:gd name="connsiteY6" fmla="*/ 3810 h 143122"/>
                                  <a:gd name="connsiteX7" fmla="*/ 100260 w 124416"/>
                                  <a:gd name="connsiteY7" fmla="*/ 0 h 143122"/>
                                  <a:gd name="connsiteX8" fmla="*/ 120263 w 124416"/>
                                  <a:gd name="connsiteY8" fmla="*/ 0 h 143122"/>
                                  <a:gd name="connsiteX9" fmla="*/ 124073 w 124416"/>
                                  <a:gd name="connsiteY9" fmla="*/ 5715 h 143122"/>
                                  <a:gd name="connsiteX10" fmla="*/ 80258 w 124416"/>
                                  <a:gd name="connsiteY10" fmla="*/ 139065 h 143122"/>
                                  <a:gd name="connsiteX11" fmla="*/ 74543 w 124416"/>
                                  <a:gd name="connsiteY11" fmla="*/ 142875 h 143122"/>
                                  <a:gd name="connsiteX12" fmla="*/ 47873 w 124416"/>
                                  <a:gd name="connsiteY12" fmla="*/ 142875 h 143122"/>
                                  <a:gd name="connsiteX13" fmla="*/ 44063 w 124416"/>
                                  <a:gd name="connsiteY13" fmla="*/ 139065 h 1431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4416" h="143122">
                                    <a:moveTo>
                                      <a:pt x="44063" y="139065"/>
                                    </a:moveTo>
                                    <a:lnTo>
                                      <a:pt x="248" y="5715"/>
                                    </a:lnTo>
                                    <a:cubicBezTo>
                                      <a:pt x="-705" y="2858"/>
                                      <a:pt x="1200" y="0"/>
                                      <a:pt x="4058" y="0"/>
                                    </a:cubicBezTo>
                                    <a:lnTo>
                                      <a:pt x="24060" y="0"/>
                                    </a:lnTo>
                                    <a:cubicBezTo>
                                      <a:pt x="26918" y="0"/>
                                      <a:pt x="28823" y="953"/>
                                      <a:pt x="29775" y="3810"/>
                                    </a:cubicBezTo>
                                    <a:lnTo>
                                      <a:pt x="62160" y="109538"/>
                                    </a:lnTo>
                                    <a:lnTo>
                                      <a:pt x="94545" y="3810"/>
                                    </a:lnTo>
                                    <a:cubicBezTo>
                                      <a:pt x="95498" y="953"/>
                                      <a:pt x="97403" y="0"/>
                                      <a:pt x="100260" y="0"/>
                                    </a:cubicBezTo>
                                    <a:lnTo>
                                      <a:pt x="120263" y="0"/>
                                    </a:lnTo>
                                    <a:cubicBezTo>
                                      <a:pt x="124073" y="0"/>
                                      <a:pt x="125025" y="1905"/>
                                      <a:pt x="124073" y="5715"/>
                                    </a:cubicBezTo>
                                    <a:lnTo>
                                      <a:pt x="80258" y="139065"/>
                                    </a:lnTo>
                                    <a:cubicBezTo>
                                      <a:pt x="79305" y="141923"/>
                                      <a:pt x="77400" y="142875"/>
                                      <a:pt x="74543" y="142875"/>
                                    </a:cubicBezTo>
                                    <a:lnTo>
                                      <a:pt x="47873" y="142875"/>
                                    </a:lnTo>
                                    <a:cubicBezTo>
                                      <a:pt x="46920" y="143827"/>
                                      <a:pt x="45015" y="141923"/>
                                      <a:pt x="44063" y="139065"/>
                                    </a:cubicBezTo>
                                    <a:close/>
                                  </a:path>
                                </a:pathLst>
                              </a:custGeom>
                              <a:solidFill>
                                <a:srgbClr val="231F20"/>
                              </a:solidFill>
                              <a:ln w="9525" cap="flat">
                                <a:noFill/>
                                <a:prstDash val="solid"/>
                                <a:miter/>
                              </a:ln>
                            </wps:spPr>
                            <wps:bodyPr rtlCol="0" anchor="ctr"/>
                          </wps:wsp>
                          <wps:wsp>
                            <wps:cNvPr id="788504710" name="Freeform 788504710"/>
                            <wps:cNvSpPr/>
                            <wps:spPr>
                              <a:xfrm>
                                <a:off x="4088130" y="717233"/>
                                <a:ext cx="84772" cy="142875"/>
                              </a:xfrm>
                              <a:custGeom>
                                <a:avLst/>
                                <a:gdLst>
                                  <a:gd name="connsiteX0" fmla="*/ 84772 w 84772"/>
                                  <a:gd name="connsiteY0" fmla="*/ 120967 h 142875"/>
                                  <a:gd name="connsiteX1" fmla="*/ 84772 w 84772"/>
                                  <a:gd name="connsiteY1" fmla="*/ 138113 h 142875"/>
                                  <a:gd name="connsiteX2" fmla="*/ 80010 w 84772"/>
                                  <a:gd name="connsiteY2" fmla="*/ 142875 h 142875"/>
                                  <a:gd name="connsiteX3" fmla="*/ 9525 w 84772"/>
                                  <a:gd name="connsiteY3" fmla="*/ 142875 h 142875"/>
                                  <a:gd name="connsiteX4" fmla="*/ 4763 w 84772"/>
                                  <a:gd name="connsiteY4" fmla="*/ 142875 h 142875"/>
                                  <a:gd name="connsiteX5" fmla="*/ 0 w 84772"/>
                                  <a:gd name="connsiteY5" fmla="*/ 138113 h 142875"/>
                                  <a:gd name="connsiteX6" fmla="*/ 0 w 84772"/>
                                  <a:gd name="connsiteY6" fmla="*/ 4763 h 142875"/>
                                  <a:gd name="connsiteX7" fmla="*/ 4763 w 84772"/>
                                  <a:gd name="connsiteY7" fmla="*/ 0 h 142875"/>
                                  <a:gd name="connsiteX8" fmla="*/ 27622 w 84772"/>
                                  <a:gd name="connsiteY8" fmla="*/ 0 h 142875"/>
                                  <a:gd name="connsiteX9" fmla="*/ 78105 w 84772"/>
                                  <a:gd name="connsiteY9" fmla="*/ 0 h 142875"/>
                                  <a:gd name="connsiteX10" fmla="*/ 82867 w 84772"/>
                                  <a:gd name="connsiteY10" fmla="*/ 4763 h 142875"/>
                                  <a:gd name="connsiteX11" fmla="*/ 82867 w 84772"/>
                                  <a:gd name="connsiteY11" fmla="*/ 21908 h 142875"/>
                                  <a:gd name="connsiteX12" fmla="*/ 78105 w 84772"/>
                                  <a:gd name="connsiteY12" fmla="*/ 26670 h 142875"/>
                                  <a:gd name="connsiteX13" fmla="*/ 27622 w 84772"/>
                                  <a:gd name="connsiteY13" fmla="*/ 26670 h 142875"/>
                                  <a:gd name="connsiteX14" fmla="*/ 27622 w 84772"/>
                                  <a:gd name="connsiteY14" fmla="*/ 57150 h 142875"/>
                                  <a:gd name="connsiteX15" fmla="*/ 73342 w 84772"/>
                                  <a:gd name="connsiteY15" fmla="*/ 57150 h 142875"/>
                                  <a:gd name="connsiteX16" fmla="*/ 78105 w 84772"/>
                                  <a:gd name="connsiteY16" fmla="*/ 61913 h 142875"/>
                                  <a:gd name="connsiteX17" fmla="*/ 78105 w 84772"/>
                                  <a:gd name="connsiteY17" fmla="*/ 78105 h 142875"/>
                                  <a:gd name="connsiteX18" fmla="*/ 73342 w 84772"/>
                                  <a:gd name="connsiteY18" fmla="*/ 82867 h 142875"/>
                                  <a:gd name="connsiteX19" fmla="*/ 27622 w 84772"/>
                                  <a:gd name="connsiteY19" fmla="*/ 82867 h 142875"/>
                                  <a:gd name="connsiteX20" fmla="*/ 27622 w 84772"/>
                                  <a:gd name="connsiteY20" fmla="*/ 115253 h 142875"/>
                                  <a:gd name="connsiteX21" fmla="*/ 79057 w 84772"/>
                                  <a:gd name="connsiteY21" fmla="*/ 115253 h 142875"/>
                                  <a:gd name="connsiteX22" fmla="*/ 84772 w 84772"/>
                                  <a:gd name="connsiteY22" fmla="*/ 120967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4772" h="142875">
                                    <a:moveTo>
                                      <a:pt x="84772" y="120967"/>
                                    </a:moveTo>
                                    <a:lnTo>
                                      <a:pt x="84772" y="138113"/>
                                    </a:lnTo>
                                    <a:cubicBezTo>
                                      <a:pt x="84772" y="140970"/>
                                      <a:pt x="82867" y="142875"/>
                                      <a:pt x="80010" y="142875"/>
                                    </a:cubicBezTo>
                                    <a:lnTo>
                                      <a:pt x="9525" y="142875"/>
                                    </a:lnTo>
                                    <a:lnTo>
                                      <a:pt x="4763" y="142875"/>
                                    </a:lnTo>
                                    <a:cubicBezTo>
                                      <a:pt x="1905" y="142875"/>
                                      <a:pt x="0" y="140970"/>
                                      <a:pt x="0" y="138113"/>
                                    </a:cubicBezTo>
                                    <a:lnTo>
                                      <a:pt x="0" y="4763"/>
                                    </a:lnTo>
                                    <a:cubicBezTo>
                                      <a:pt x="0" y="1905"/>
                                      <a:pt x="1905" y="0"/>
                                      <a:pt x="4763" y="0"/>
                                    </a:cubicBezTo>
                                    <a:lnTo>
                                      <a:pt x="27622" y="0"/>
                                    </a:lnTo>
                                    <a:lnTo>
                                      <a:pt x="78105" y="0"/>
                                    </a:lnTo>
                                    <a:cubicBezTo>
                                      <a:pt x="80963" y="0"/>
                                      <a:pt x="82867" y="1905"/>
                                      <a:pt x="82867" y="4763"/>
                                    </a:cubicBezTo>
                                    <a:lnTo>
                                      <a:pt x="82867" y="21908"/>
                                    </a:lnTo>
                                    <a:cubicBezTo>
                                      <a:pt x="82867" y="24765"/>
                                      <a:pt x="80963" y="26670"/>
                                      <a:pt x="78105" y="26670"/>
                                    </a:cubicBezTo>
                                    <a:lnTo>
                                      <a:pt x="27622" y="26670"/>
                                    </a:lnTo>
                                    <a:lnTo>
                                      <a:pt x="27622" y="57150"/>
                                    </a:lnTo>
                                    <a:lnTo>
                                      <a:pt x="73342" y="57150"/>
                                    </a:lnTo>
                                    <a:cubicBezTo>
                                      <a:pt x="76200" y="57150"/>
                                      <a:pt x="78105" y="59055"/>
                                      <a:pt x="78105" y="61913"/>
                                    </a:cubicBezTo>
                                    <a:lnTo>
                                      <a:pt x="78105" y="78105"/>
                                    </a:lnTo>
                                    <a:cubicBezTo>
                                      <a:pt x="78105" y="80963"/>
                                      <a:pt x="76200" y="82867"/>
                                      <a:pt x="73342" y="82867"/>
                                    </a:cubicBezTo>
                                    <a:lnTo>
                                      <a:pt x="27622" y="82867"/>
                                    </a:lnTo>
                                    <a:lnTo>
                                      <a:pt x="27622" y="115253"/>
                                    </a:lnTo>
                                    <a:lnTo>
                                      <a:pt x="79057" y="115253"/>
                                    </a:lnTo>
                                    <a:cubicBezTo>
                                      <a:pt x="82867" y="116205"/>
                                      <a:pt x="84772" y="118110"/>
                                      <a:pt x="84772" y="120967"/>
                                    </a:cubicBezTo>
                                    <a:close/>
                                  </a:path>
                                </a:pathLst>
                              </a:custGeom>
                              <a:solidFill>
                                <a:srgbClr val="231F20"/>
                              </a:solidFill>
                              <a:ln w="9525" cap="flat">
                                <a:noFill/>
                                <a:prstDash val="solid"/>
                                <a:miter/>
                              </a:ln>
                            </wps:spPr>
                            <wps:bodyPr rtlCol="0" anchor="ctr"/>
                          </wps:wsp>
                          <wps:wsp>
                            <wps:cNvPr id="1742641812" name="Freeform 1742641812"/>
                            <wps:cNvSpPr/>
                            <wps:spPr>
                              <a:xfrm>
                                <a:off x="3098483" y="917258"/>
                                <a:ext cx="114723" cy="142875"/>
                              </a:xfrm>
                              <a:custGeom>
                                <a:avLst/>
                                <a:gdLst>
                                  <a:gd name="connsiteX0" fmla="*/ 113347 w 114723"/>
                                  <a:gd name="connsiteY0" fmla="*/ 137160 h 142875"/>
                                  <a:gd name="connsiteX1" fmla="*/ 110490 w 114723"/>
                                  <a:gd name="connsiteY1" fmla="*/ 142875 h 142875"/>
                                  <a:gd name="connsiteX2" fmla="*/ 88582 w 114723"/>
                                  <a:gd name="connsiteY2" fmla="*/ 142875 h 142875"/>
                                  <a:gd name="connsiteX3" fmla="*/ 82867 w 114723"/>
                                  <a:gd name="connsiteY3" fmla="*/ 140017 h 142875"/>
                                  <a:gd name="connsiteX4" fmla="*/ 44767 w 114723"/>
                                  <a:gd name="connsiteY4" fmla="*/ 93345 h 142875"/>
                                  <a:gd name="connsiteX5" fmla="*/ 27622 w 114723"/>
                                  <a:gd name="connsiteY5" fmla="*/ 93345 h 142875"/>
                                  <a:gd name="connsiteX6" fmla="*/ 27622 w 114723"/>
                                  <a:gd name="connsiteY6" fmla="*/ 138113 h 142875"/>
                                  <a:gd name="connsiteX7" fmla="*/ 22860 w 114723"/>
                                  <a:gd name="connsiteY7" fmla="*/ 142875 h 142875"/>
                                  <a:gd name="connsiteX8" fmla="*/ 4763 w 114723"/>
                                  <a:gd name="connsiteY8" fmla="*/ 142875 h 142875"/>
                                  <a:gd name="connsiteX9" fmla="*/ 0 w 114723"/>
                                  <a:gd name="connsiteY9" fmla="*/ 138113 h 142875"/>
                                  <a:gd name="connsiteX10" fmla="*/ 0 w 114723"/>
                                  <a:gd name="connsiteY10" fmla="*/ 4763 h 142875"/>
                                  <a:gd name="connsiteX11" fmla="*/ 4763 w 114723"/>
                                  <a:gd name="connsiteY11" fmla="*/ 0 h 142875"/>
                                  <a:gd name="connsiteX12" fmla="*/ 27622 w 114723"/>
                                  <a:gd name="connsiteY12" fmla="*/ 0 h 142875"/>
                                  <a:gd name="connsiteX13" fmla="*/ 53340 w 114723"/>
                                  <a:gd name="connsiteY13" fmla="*/ 0 h 142875"/>
                                  <a:gd name="connsiteX14" fmla="*/ 100965 w 114723"/>
                                  <a:gd name="connsiteY14" fmla="*/ 47625 h 142875"/>
                                  <a:gd name="connsiteX15" fmla="*/ 74295 w 114723"/>
                                  <a:gd name="connsiteY15" fmla="*/ 88582 h 142875"/>
                                  <a:gd name="connsiteX16" fmla="*/ 113347 w 114723"/>
                                  <a:gd name="connsiteY16" fmla="*/ 137160 h 142875"/>
                                  <a:gd name="connsiteX17" fmla="*/ 113347 w 114723"/>
                                  <a:gd name="connsiteY17" fmla="*/ 137160 h 142875"/>
                                  <a:gd name="connsiteX18" fmla="*/ 27622 w 114723"/>
                                  <a:gd name="connsiteY18" fmla="*/ 69532 h 142875"/>
                                  <a:gd name="connsiteX19" fmla="*/ 53340 w 114723"/>
                                  <a:gd name="connsiteY19" fmla="*/ 69532 h 142875"/>
                                  <a:gd name="connsiteX20" fmla="*/ 72390 w 114723"/>
                                  <a:gd name="connsiteY20" fmla="*/ 48577 h 142875"/>
                                  <a:gd name="connsiteX21" fmla="*/ 53340 w 114723"/>
                                  <a:gd name="connsiteY21" fmla="*/ 27622 h 142875"/>
                                  <a:gd name="connsiteX22" fmla="*/ 27622 w 114723"/>
                                  <a:gd name="connsiteY22" fmla="*/ 27622 h 142875"/>
                                  <a:gd name="connsiteX23" fmla="*/ 27622 w 114723"/>
                                  <a:gd name="connsiteY23" fmla="*/ 69532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4723" h="142875">
                                    <a:moveTo>
                                      <a:pt x="113347" y="137160"/>
                                    </a:moveTo>
                                    <a:cubicBezTo>
                                      <a:pt x="116205" y="140017"/>
                                      <a:pt x="114300" y="142875"/>
                                      <a:pt x="110490" y="142875"/>
                                    </a:cubicBezTo>
                                    <a:lnTo>
                                      <a:pt x="88582" y="142875"/>
                                    </a:lnTo>
                                    <a:cubicBezTo>
                                      <a:pt x="85725" y="142875"/>
                                      <a:pt x="83820" y="141922"/>
                                      <a:pt x="82867" y="140017"/>
                                    </a:cubicBezTo>
                                    <a:lnTo>
                                      <a:pt x="44767" y="93345"/>
                                    </a:lnTo>
                                    <a:lnTo>
                                      <a:pt x="27622" y="93345"/>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0"/>
                                      <a:pt x="100965" y="20955"/>
                                      <a:pt x="100965" y="47625"/>
                                    </a:cubicBezTo>
                                    <a:cubicBezTo>
                                      <a:pt x="100965" y="65722"/>
                                      <a:pt x="90488" y="80963"/>
                                      <a:pt x="74295" y="88582"/>
                                    </a:cubicBezTo>
                                    <a:lnTo>
                                      <a:pt x="113347" y="137160"/>
                                    </a:lnTo>
                                    <a:lnTo>
                                      <a:pt x="113347" y="137160"/>
                                    </a:lnTo>
                                    <a:close/>
                                    <a:moveTo>
                                      <a:pt x="27622" y="69532"/>
                                    </a:moveTo>
                                    <a:lnTo>
                                      <a:pt x="53340" y="69532"/>
                                    </a:lnTo>
                                    <a:cubicBezTo>
                                      <a:pt x="63817" y="69532"/>
                                      <a:pt x="72390" y="60007"/>
                                      <a:pt x="72390" y="48577"/>
                                    </a:cubicBezTo>
                                    <a:cubicBezTo>
                                      <a:pt x="72390" y="37147"/>
                                      <a:pt x="63817" y="27622"/>
                                      <a:pt x="53340" y="27622"/>
                                    </a:cubicBezTo>
                                    <a:lnTo>
                                      <a:pt x="27622" y="27622"/>
                                    </a:lnTo>
                                    <a:lnTo>
                                      <a:pt x="27622" y="69532"/>
                                    </a:lnTo>
                                    <a:close/>
                                  </a:path>
                                </a:pathLst>
                              </a:custGeom>
                              <a:solidFill>
                                <a:srgbClr val="231F20"/>
                              </a:solidFill>
                              <a:ln w="9525" cap="flat">
                                <a:noFill/>
                                <a:prstDash val="solid"/>
                                <a:miter/>
                              </a:ln>
                            </wps:spPr>
                            <wps:bodyPr rtlCol="0" anchor="ctr"/>
                          </wps:wsp>
                          <wps:wsp>
                            <wps:cNvPr id="695194177" name="Freeform 695194177"/>
                            <wps:cNvSpPr/>
                            <wps:spPr>
                              <a:xfrm>
                                <a:off x="3236595" y="918210"/>
                                <a:ext cx="27622" cy="142875"/>
                              </a:xfrm>
                              <a:custGeom>
                                <a:avLst/>
                                <a:gdLst>
                                  <a:gd name="connsiteX0" fmla="*/ 4763 w 27622"/>
                                  <a:gd name="connsiteY0" fmla="*/ 0 h 142875"/>
                                  <a:gd name="connsiteX1" fmla="*/ 22860 w 27622"/>
                                  <a:gd name="connsiteY1" fmla="*/ 0 h 142875"/>
                                  <a:gd name="connsiteX2" fmla="*/ 27622 w 27622"/>
                                  <a:gd name="connsiteY2" fmla="*/ 4763 h 142875"/>
                                  <a:gd name="connsiteX3" fmla="*/ 27622 w 27622"/>
                                  <a:gd name="connsiteY3" fmla="*/ 138113 h 142875"/>
                                  <a:gd name="connsiteX4" fmla="*/ 22860 w 27622"/>
                                  <a:gd name="connsiteY4" fmla="*/ 142875 h 142875"/>
                                  <a:gd name="connsiteX5" fmla="*/ 4763 w 27622"/>
                                  <a:gd name="connsiteY5" fmla="*/ 142875 h 142875"/>
                                  <a:gd name="connsiteX6" fmla="*/ 0 w 27622"/>
                                  <a:gd name="connsiteY6" fmla="*/ 138113 h 142875"/>
                                  <a:gd name="connsiteX7" fmla="*/ 0 w 27622"/>
                                  <a:gd name="connsiteY7" fmla="*/ 4763 h 142875"/>
                                  <a:gd name="connsiteX8" fmla="*/ 4763 w 27622"/>
                                  <a:gd name="connsiteY8" fmla="*/ 0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5">
                                    <a:moveTo>
                                      <a:pt x="4763" y="0"/>
                                    </a:moveTo>
                                    <a:lnTo>
                                      <a:pt x="22860" y="0"/>
                                    </a:lnTo>
                                    <a:cubicBezTo>
                                      <a:pt x="25717" y="0"/>
                                      <a:pt x="27622" y="1905"/>
                                      <a:pt x="27622" y="4763"/>
                                    </a:cubicBezTo>
                                    <a:lnTo>
                                      <a:pt x="27622" y="138113"/>
                                    </a:lnTo>
                                    <a:cubicBezTo>
                                      <a:pt x="27622" y="140970"/>
                                      <a:pt x="25717" y="142875"/>
                                      <a:pt x="22860" y="142875"/>
                                    </a:cubicBezTo>
                                    <a:lnTo>
                                      <a:pt x="4763" y="142875"/>
                                    </a:lnTo>
                                    <a:cubicBezTo>
                                      <a:pt x="1905" y="142875"/>
                                      <a:pt x="0" y="140970"/>
                                      <a:pt x="0" y="138113"/>
                                    </a:cubicBezTo>
                                    <a:lnTo>
                                      <a:pt x="0" y="4763"/>
                                    </a:lnTo>
                                    <a:cubicBezTo>
                                      <a:pt x="0" y="953"/>
                                      <a:pt x="1905" y="0"/>
                                      <a:pt x="4763" y="0"/>
                                    </a:cubicBezTo>
                                    <a:close/>
                                  </a:path>
                                </a:pathLst>
                              </a:custGeom>
                              <a:solidFill>
                                <a:srgbClr val="231F20"/>
                              </a:solidFill>
                              <a:ln w="9525" cap="flat">
                                <a:noFill/>
                                <a:prstDash val="solid"/>
                                <a:miter/>
                              </a:ln>
                            </wps:spPr>
                            <wps:bodyPr rtlCol="0" anchor="ctr"/>
                          </wps:wsp>
                          <wps:wsp>
                            <wps:cNvPr id="68441357" name="Freeform 68441357"/>
                            <wps:cNvSpPr/>
                            <wps:spPr>
                              <a:xfrm>
                                <a:off x="3289687" y="917258"/>
                                <a:ext cx="124416" cy="143122"/>
                              </a:xfrm>
                              <a:custGeom>
                                <a:avLst/>
                                <a:gdLst>
                                  <a:gd name="connsiteX0" fmla="*/ 44063 w 124416"/>
                                  <a:gd name="connsiteY0" fmla="*/ 139065 h 143122"/>
                                  <a:gd name="connsiteX1" fmla="*/ 248 w 124416"/>
                                  <a:gd name="connsiteY1" fmla="*/ 5715 h 143122"/>
                                  <a:gd name="connsiteX2" fmla="*/ 4058 w 124416"/>
                                  <a:gd name="connsiteY2" fmla="*/ 0 h 143122"/>
                                  <a:gd name="connsiteX3" fmla="*/ 24060 w 124416"/>
                                  <a:gd name="connsiteY3" fmla="*/ 0 h 143122"/>
                                  <a:gd name="connsiteX4" fmla="*/ 29775 w 124416"/>
                                  <a:gd name="connsiteY4" fmla="*/ 3810 h 143122"/>
                                  <a:gd name="connsiteX5" fmla="*/ 62160 w 124416"/>
                                  <a:gd name="connsiteY5" fmla="*/ 109538 h 143122"/>
                                  <a:gd name="connsiteX6" fmla="*/ 94545 w 124416"/>
                                  <a:gd name="connsiteY6" fmla="*/ 3810 h 143122"/>
                                  <a:gd name="connsiteX7" fmla="*/ 100260 w 124416"/>
                                  <a:gd name="connsiteY7" fmla="*/ 0 h 143122"/>
                                  <a:gd name="connsiteX8" fmla="*/ 120263 w 124416"/>
                                  <a:gd name="connsiteY8" fmla="*/ 0 h 143122"/>
                                  <a:gd name="connsiteX9" fmla="*/ 124073 w 124416"/>
                                  <a:gd name="connsiteY9" fmla="*/ 5715 h 143122"/>
                                  <a:gd name="connsiteX10" fmla="*/ 80258 w 124416"/>
                                  <a:gd name="connsiteY10" fmla="*/ 139065 h 143122"/>
                                  <a:gd name="connsiteX11" fmla="*/ 74543 w 124416"/>
                                  <a:gd name="connsiteY11" fmla="*/ 142875 h 143122"/>
                                  <a:gd name="connsiteX12" fmla="*/ 47873 w 124416"/>
                                  <a:gd name="connsiteY12" fmla="*/ 142875 h 143122"/>
                                  <a:gd name="connsiteX13" fmla="*/ 44063 w 124416"/>
                                  <a:gd name="connsiteY13" fmla="*/ 139065 h 1431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4416" h="143122">
                                    <a:moveTo>
                                      <a:pt x="44063" y="139065"/>
                                    </a:moveTo>
                                    <a:lnTo>
                                      <a:pt x="248" y="5715"/>
                                    </a:lnTo>
                                    <a:cubicBezTo>
                                      <a:pt x="-705" y="2857"/>
                                      <a:pt x="1200" y="0"/>
                                      <a:pt x="4058" y="0"/>
                                    </a:cubicBezTo>
                                    <a:lnTo>
                                      <a:pt x="24060" y="0"/>
                                    </a:lnTo>
                                    <a:cubicBezTo>
                                      <a:pt x="26918" y="0"/>
                                      <a:pt x="28823" y="952"/>
                                      <a:pt x="29775" y="3810"/>
                                    </a:cubicBezTo>
                                    <a:lnTo>
                                      <a:pt x="62160" y="109538"/>
                                    </a:lnTo>
                                    <a:lnTo>
                                      <a:pt x="94545" y="3810"/>
                                    </a:lnTo>
                                    <a:cubicBezTo>
                                      <a:pt x="95498" y="952"/>
                                      <a:pt x="97403" y="0"/>
                                      <a:pt x="100260" y="0"/>
                                    </a:cubicBezTo>
                                    <a:lnTo>
                                      <a:pt x="120263" y="0"/>
                                    </a:lnTo>
                                    <a:cubicBezTo>
                                      <a:pt x="124073" y="0"/>
                                      <a:pt x="125025" y="1905"/>
                                      <a:pt x="124073" y="5715"/>
                                    </a:cubicBezTo>
                                    <a:lnTo>
                                      <a:pt x="80258" y="139065"/>
                                    </a:lnTo>
                                    <a:cubicBezTo>
                                      <a:pt x="79305" y="141922"/>
                                      <a:pt x="77400" y="142875"/>
                                      <a:pt x="74543" y="142875"/>
                                    </a:cubicBezTo>
                                    <a:lnTo>
                                      <a:pt x="47873" y="142875"/>
                                    </a:lnTo>
                                    <a:cubicBezTo>
                                      <a:pt x="46920" y="143827"/>
                                      <a:pt x="45015" y="141922"/>
                                      <a:pt x="44063" y="139065"/>
                                    </a:cubicBezTo>
                                    <a:close/>
                                  </a:path>
                                </a:pathLst>
                              </a:custGeom>
                              <a:solidFill>
                                <a:srgbClr val="231F20"/>
                              </a:solidFill>
                              <a:ln w="9525" cap="flat">
                                <a:noFill/>
                                <a:prstDash val="solid"/>
                                <a:miter/>
                              </a:ln>
                            </wps:spPr>
                            <wps:bodyPr rtlCol="0" anchor="ctr"/>
                          </wps:wsp>
                          <wps:wsp>
                            <wps:cNvPr id="1916652735" name="Freeform 1916652735"/>
                            <wps:cNvSpPr/>
                            <wps:spPr>
                              <a:xfrm>
                                <a:off x="3421989" y="918210"/>
                                <a:ext cx="129883" cy="142875"/>
                              </a:xfrm>
                              <a:custGeom>
                                <a:avLst/>
                                <a:gdLst>
                                  <a:gd name="connsiteX0" fmla="*/ 124169 w 129883"/>
                                  <a:gd name="connsiteY0" fmla="*/ 142875 h 142875"/>
                                  <a:gd name="connsiteX1" fmla="*/ 103213 w 129883"/>
                                  <a:gd name="connsiteY1" fmla="*/ 142875 h 142875"/>
                                  <a:gd name="connsiteX2" fmla="*/ 97498 w 129883"/>
                                  <a:gd name="connsiteY2" fmla="*/ 139065 h 142875"/>
                                  <a:gd name="connsiteX3" fmla="*/ 90831 w 129883"/>
                                  <a:gd name="connsiteY3" fmla="*/ 117158 h 142875"/>
                                  <a:gd name="connsiteX4" fmla="*/ 36538 w 129883"/>
                                  <a:gd name="connsiteY4" fmla="*/ 117158 h 142875"/>
                                  <a:gd name="connsiteX5" fmla="*/ 29871 w 129883"/>
                                  <a:gd name="connsiteY5" fmla="*/ 139065 h 142875"/>
                                  <a:gd name="connsiteX6" fmla="*/ 24156 w 129883"/>
                                  <a:gd name="connsiteY6" fmla="*/ 142875 h 142875"/>
                                  <a:gd name="connsiteX7" fmla="*/ 4154 w 129883"/>
                                  <a:gd name="connsiteY7" fmla="*/ 142875 h 142875"/>
                                  <a:gd name="connsiteX8" fmla="*/ 344 w 129883"/>
                                  <a:gd name="connsiteY8" fmla="*/ 137160 h 142875"/>
                                  <a:gd name="connsiteX9" fmla="*/ 46063 w 129883"/>
                                  <a:gd name="connsiteY9" fmla="*/ 3810 h 142875"/>
                                  <a:gd name="connsiteX10" fmla="*/ 51779 w 129883"/>
                                  <a:gd name="connsiteY10" fmla="*/ 0 h 142875"/>
                                  <a:gd name="connsiteX11" fmla="*/ 78448 w 129883"/>
                                  <a:gd name="connsiteY11" fmla="*/ 0 h 142875"/>
                                  <a:gd name="connsiteX12" fmla="*/ 84163 w 129883"/>
                                  <a:gd name="connsiteY12" fmla="*/ 3810 h 142875"/>
                                  <a:gd name="connsiteX13" fmla="*/ 129883 w 129883"/>
                                  <a:gd name="connsiteY13" fmla="*/ 137160 h 142875"/>
                                  <a:gd name="connsiteX14" fmla="*/ 124169 w 129883"/>
                                  <a:gd name="connsiteY14" fmla="*/ 142875 h 142875"/>
                                  <a:gd name="connsiteX15" fmla="*/ 83211 w 129883"/>
                                  <a:gd name="connsiteY15" fmla="*/ 90488 h 142875"/>
                                  <a:gd name="connsiteX16" fmla="*/ 64161 w 129883"/>
                                  <a:gd name="connsiteY16" fmla="*/ 30480 h 142875"/>
                                  <a:gd name="connsiteX17" fmla="*/ 45111 w 129883"/>
                                  <a:gd name="connsiteY17" fmla="*/ 90488 h 142875"/>
                                  <a:gd name="connsiteX18" fmla="*/ 83211 w 129883"/>
                                  <a:gd name="connsiteY18" fmla="*/ 9048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9883" h="142875">
                                    <a:moveTo>
                                      <a:pt x="124169" y="142875"/>
                                    </a:moveTo>
                                    <a:lnTo>
                                      <a:pt x="103213" y="142875"/>
                                    </a:lnTo>
                                    <a:cubicBezTo>
                                      <a:pt x="100356" y="142875"/>
                                      <a:pt x="98451" y="141923"/>
                                      <a:pt x="97498" y="139065"/>
                                    </a:cubicBezTo>
                                    <a:lnTo>
                                      <a:pt x="90831" y="117158"/>
                                    </a:lnTo>
                                    <a:lnTo>
                                      <a:pt x="36538" y="117158"/>
                                    </a:lnTo>
                                    <a:lnTo>
                                      <a:pt x="29871" y="139065"/>
                                    </a:lnTo>
                                    <a:cubicBezTo>
                                      <a:pt x="28919" y="141923"/>
                                      <a:pt x="27013" y="142875"/>
                                      <a:pt x="24156" y="142875"/>
                                    </a:cubicBezTo>
                                    <a:lnTo>
                                      <a:pt x="4154" y="142875"/>
                                    </a:lnTo>
                                    <a:cubicBezTo>
                                      <a:pt x="344" y="142875"/>
                                      <a:pt x="-609" y="140970"/>
                                      <a:pt x="344" y="137160"/>
                                    </a:cubicBezTo>
                                    <a:lnTo>
                                      <a:pt x="46063" y="3810"/>
                                    </a:lnTo>
                                    <a:cubicBezTo>
                                      <a:pt x="47016" y="953"/>
                                      <a:pt x="48921" y="0"/>
                                      <a:pt x="51779" y="0"/>
                                    </a:cubicBezTo>
                                    <a:lnTo>
                                      <a:pt x="78448" y="0"/>
                                    </a:lnTo>
                                    <a:cubicBezTo>
                                      <a:pt x="81306" y="0"/>
                                      <a:pt x="83211" y="953"/>
                                      <a:pt x="84163" y="3810"/>
                                    </a:cubicBezTo>
                                    <a:lnTo>
                                      <a:pt x="129883" y="137160"/>
                                    </a:lnTo>
                                    <a:cubicBezTo>
                                      <a:pt x="128931" y="140018"/>
                                      <a:pt x="127979" y="142875"/>
                                      <a:pt x="124169" y="142875"/>
                                    </a:cubicBezTo>
                                    <a:close/>
                                    <a:moveTo>
                                      <a:pt x="83211" y="90488"/>
                                    </a:moveTo>
                                    <a:lnTo>
                                      <a:pt x="64161" y="30480"/>
                                    </a:lnTo>
                                    <a:lnTo>
                                      <a:pt x="45111" y="90488"/>
                                    </a:lnTo>
                                    <a:lnTo>
                                      <a:pt x="83211" y="90488"/>
                                    </a:lnTo>
                                    <a:close/>
                                  </a:path>
                                </a:pathLst>
                              </a:custGeom>
                              <a:solidFill>
                                <a:srgbClr val="231F20"/>
                              </a:solidFill>
                              <a:ln w="9525" cap="flat">
                                <a:noFill/>
                                <a:prstDash val="solid"/>
                                <a:miter/>
                              </a:ln>
                            </wps:spPr>
                            <wps:bodyPr rtlCol="0" anchor="ctr"/>
                          </wps:wsp>
                          <wps:wsp>
                            <wps:cNvPr id="2004613545" name="Freeform 2004613545"/>
                            <wps:cNvSpPr/>
                            <wps:spPr>
                              <a:xfrm>
                                <a:off x="3575685" y="917258"/>
                                <a:ext cx="80962" cy="142875"/>
                              </a:xfrm>
                              <a:custGeom>
                                <a:avLst/>
                                <a:gdLst>
                                  <a:gd name="connsiteX0" fmla="*/ 80963 w 80962"/>
                                  <a:gd name="connsiteY0" fmla="*/ 120967 h 142875"/>
                                  <a:gd name="connsiteX1" fmla="*/ 80963 w 80962"/>
                                  <a:gd name="connsiteY1" fmla="*/ 138113 h 142875"/>
                                  <a:gd name="connsiteX2" fmla="*/ 76200 w 80962"/>
                                  <a:gd name="connsiteY2" fmla="*/ 142875 h 142875"/>
                                  <a:gd name="connsiteX3" fmla="*/ 14288 w 80962"/>
                                  <a:gd name="connsiteY3" fmla="*/ 142875 h 142875"/>
                                  <a:gd name="connsiteX4" fmla="*/ 4763 w 80962"/>
                                  <a:gd name="connsiteY4" fmla="*/ 142875 h 142875"/>
                                  <a:gd name="connsiteX5" fmla="*/ 0 w 80962"/>
                                  <a:gd name="connsiteY5" fmla="*/ 138113 h 142875"/>
                                  <a:gd name="connsiteX6" fmla="*/ 0 w 80962"/>
                                  <a:gd name="connsiteY6" fmla="*/ 4763 h 142875"/>
                                  <a:gd name="connsiteX7" fmla="*/ 4763 w 80962"/>
                                  <a:gd name="connsiteY7" fmla="*/ 0 h 142875"/>
                                  <a:gd name="connsiteX8" fmla="*/ 22860 w 80962"/>
                                  <a:gd name="connsiteY8" fmla="*/ 0 h 142875"/>
                                  <a:gd name="connsiteX9" fmla="*/ 27623 w 80962"/>
                                  <a:gd name="connsiteY9" fmla="*/ 4763 h 142875"/>
                                  <a:gd name="connsiteX10" fmla="*/ 27623 w 80962"/>
                                  <a:gd name="connsiteY10" fmla="*/ 116205 h 142875"/>
                                  <a:gd name="connsiteX11" fmla="*/ 76200 w 80962"/>
                                  <a:gd name="connsiteY11" fmla="*/ 116205 h 142875"/>
                                  <a:gd name="connsiteX12" fmla="*/ 80963 w 80962"/>
                                  <a:gd name="connsiteY12" fmla="*/ 120967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0962" h="142875">
                                    <a:moveTo>
                                      <a:pt x="80963" y="120967"/>
                                    </a:moveTo>
                                    <a:lnTo>
                                      <a:pt x="80963" y="138113"/>
                                    </a:lnTo>
                                    <a:cubicBezTo>
                                      <a:pt x="80963" y="140970"/>
                                      <a:pt x="79058" y="142875"/>
                                      <a:pt x="76200" y="142875"/>
                                    </a:cubicBezTo>
                                    <a:lnTo>
                                      <a:pt x="14288" y="142875"/>
                                    </a:lnTo>
                                    <a:lnTo>
                                      <a:pt x="4763" y="142875"/>
                                    </a:lnTo>
                                    <a:cubicBezTo>
                                      <a:pt x="1905" y="142875"/>
                                      <a:pt x="0" y="140970"/>
                                      <a:pt x="0" y="138113"/>
                                    </a:cubicBezTo>
                                    <a:lnTo>
                                      <a:pt x="0" y="4763"/>
                                    </a:lnTo>
                                    <a:cubicBezTo>
                                      <a:pt x="0" y="1905"/>
                                      <a:pt x="1905" y="0"/>
                                      <a:pt x="4763" y="0"/>
                                    </a:cubicBezTo>
                                    <a:lnTo>
                                      <a:pt x="22860" y="0"/>
                                    </a:lnTo>
                                    <a:cubicBezTo>
                                      <a:pt x="25718" y="0"/>
                                      <a:pt x="27623" y="1905"/>
                                      <a:pt x="27623" y="4763"/>
                                    </a:cubicBezTo>
                                    <a:lnTo>
                                      <a:pt x="27623" y="116205"/>
                                    </a:lnTo>
                                    <a:lnTo>
                                      <a:pt x="76200" y="116205"/>
                                    </a:lnTo>
                                    <a:cubicBezTo>
                                      <a:pt x="80010" y="116205"/>
                                      <a:pt x="80963" y="118110"/>
                                      <a:pt x="80963" y="120967"/>
                                    </a:cubicBezTo>
                                    <a:close/>
                                  </a:path>
                                </a:pathLst>
                              </a:custGeom>
                              <a:solidFill>
                                <a:srgbClr val="231F20"/>
                              </a:solidFill>
                              <a:ln w="9525" cap="flat">
                                <a:noFill/>
                                <a:prstDash val="solid"/>
                                <a:miter/>
                              </a:ln>
                            </wps:spPr>
                            <wps:bodyPr rtlCol="0" anchor="ctr"/>
                          </wps:wsp>
                          <wps:wsp>
                            <wps:cNvPr id="1054406557" name="Freeform 1054406557"/>
                            <wps:cNvSpPr/>
                            <wps:spPr>
                              <a:xfrm>
                                <a:off x="3684270" y="917258"/>
                                <a:ext cx="113770" cy="142875"/>
                              </a:xfrm>
                              <a:custGeom>
                                <a:avLst/>
                                <a:gdLst>
                                  <a:gd name="connsiteX0" fmla="*/ 112395 w 113770"/>
                                  <a:gd name="connsiteY0" fmla="*/ 137160 h 142875"/>
                                  <a:gd name="connsiteX1" fmla="*/ 109538 w 113770"/>
                                  <a:gd name="connsiteY1" fmla="*/ 142875 h 142875"/>
                                  <a:gd name="connsiteX2" fmla="*/ 88582 w 113770"/>
                                  <a:gd name="connsiteY2" fmla="*/ 142875 h 142875"/>
                                  <a:gd name="connsiteX3" fmla="*/ 82867 w 113770"/>
                                  <a:gd name="connsiteY3" fmla="*/ 140017 h 142875"/>
                                  <a:gd name="connsiteX4" fmla="*/ 44767 w 113770"/>
                                  <a:gd name="connsiteY4" fmla="*/ 93345 h 142875"/>
                                  <a:gd name="connsiteX5" fmla="*/ 27622 w 113770"/>
                                  <a:gd name="connsiteY5" fmla="*/ 93345 h 142875"/>
                                  <a:gd name="connsiteX6" fmla="*/ 27622 w 113770"/>
                                  <a:gd name="connsiteY6" fmla="*/ 138113 h 142875"/>
                                  <a:gd name="connsiteX7" fmla="*/ 22860 w 113770"/>
                                  <a:gd name="connsiteY7" fmla="*/ 142875 h 142875"/>
                                  <a:gd name="connsiteX8" fmla="*/ 4763 w 113770"/>
                                  <a:gd name="connsiteY8" fmla="*/ 142875 h 142875"/>
                                  <a:gd name="connsiteX9" fmla="*/ 0 w 113770"/>
                                  <a:gd name="connsiteY9" fmla="*/ 138113 h 142875"/>
                                  <a:gd name="connsiteX10" fmla="*/ 0 w 113770"/>
                                  <a:gd name="connsiteY10" fmla="*/ 4763 h 142875"/>
                                  <a:gd name="connsiteX11" fmla="*/ 4763 w 113770"/>
                                  <a:gd name="connsiteY11" fmla="*/ 0 h 142875"/>
                                  <a:gd name="connsiteX12" fmla="*/ 27622 w 113770"/>
                                  <a:gd name="connsiteY12" fmla="*/ 0 h 142875"/>
                                  <a:gd name="connsiteX13" fmla="*/ 53340 w 113770"/>
                                  <a:gd name="connsiteY13" fmla="*/ 0 h 142875"/>
                                  <a:gd name="connsiteX14" fmla="*/ 100965 w 113770"/>
                                  <a:gd name="connsiteY14" fmla="*/ 47625 h 142875"/>
                                  <a:gd name="connsiteX15" fmla="*/ 74295 w 113770"/>
                                  <a:gd name="connsiteY15" fmla="*/ 88582 h 142875"/>
                                  <a:gd name="connsiteX16" fmla="*/ 112395 w 113770"/>
                                  <a:gd name="connsiteY16" fmla="*/ 137160 h 142875"/>
                                  <a:gd name="connsiteX17" fmla="*/ 112395 w 113770"/>
                                  <a:gd name="connsiteY17" fmla="*/ 137160 h 142875"/>
                                  <a:gd name="connsiteX18" fmla="*/ 26670 w 113770"/>
                                  <a:gd name="connsiteY18" fmla="*/ 69532 h 142875"/>
                                  <a:gd name="connsiteX19" fmla="*/ 52388 w 113770"/>
                                  <a:gd name="connsiteY19" fmla="*/ 69532 h 142875"/>
                                  <a:gd name="connsiteX20" fmla="*/ 71438 w 113770"/>
                                  <a:gd name="connsiteY20" fmla="*/ 48577 h 142875"/>
                                  <a:gd name="connsiteX21" fmla="*/ 52388 w 113770"/>
                                  <a:gd name="connsiteY21" fmla="*/ 27622 h 142875"/>
                                  <a:gd name="connsiteX22" fmla="*/ 26670 w 113770"/>
                                  <a:gd name="connsiteY22" fmla="*/ 27622 h 142875"/>
                                  <a:gd name="connsiteX23" fmla="*/ 26670 w 113770"/>
                                  <a:gd name="connsiteY23" fmla="*/ 69532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3770" h="142875">
                                    <a:moveTo>
                                      <a:pt x="112395" y="137160"/>
                                    </a:moveTo>
                                    <a:cubicBezTo>
                                      <a:pt x="115252" y="140017"/>
                                      <a:pt x="113347" y="142875"/>
                                      <a:pt x="109538" y="142875"/>
                                    </a:cubicBezTo>
                                    <a:lnTo>
                                      <a:pt x="88582" y="142875"/>
                                    </a:lnTo>
                                    <a:cubicBezTo>
                                      <a:pt x="85725" y="142875"/>
                                      <a:pt x="83820" y="141922"/>
                                      <a:pt x="82867" y="140017"/>
                                    </a:cubicBezTo>
                                    <a:lnTo>
                                      <a:pt x="44767" y="93345"/>
                                    </a:lnTo>
                                    <a:lnTo>
                                      <a:pt x="27622" y="93345"/>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0"/>
                                      <a:pt x="100965" y="20955"/>
                                      <a:pt x="100965" y="47625"/>
                                    </a:cubicBezTo>
                                    <a:cubicBezTo>
                                      <a:pt x="100965" y="65722"/>
                                      <a:pt x="90488" y="80963"/>
                                      <a:pt x="74295" y="88582"/>
                                    </a:cubicBezTo>
                                    <a:lnTo>
                                      <a:pt x="112395" y="137160"/>
                                    </a:lnTo>
                                    <a:lnTo>
                                      <a:pt x="112395" y="137160"/>
                                    </a:lnTo>
                                    <a:close/>
                                    <a:moveTo>
                                      <a:pt x="26670" y="69532"/>
                                    </a:moveTo>
                                    <a:lnTo>
                                      <a:pt x="52388" y="69532"/>
                                    </a:lnTo>
                                    <a:cubicBezTo>
                                      <a:pt x="62865" y="69532"/>
                                      <a:pt x="71438" y="60007"/>
                                      <a:pt x="71438" y="48577"/>
                                    </a:cubicBezTo>
                                    <a:cubicBezTo>
                                      <a:pt x="71438" y="37147"/>
                                      <a:pt x="62865" y="27622"/>
                                      <a:pt x="52388" y="27622"/>
                                    </a:cubicBezTo>
                                    <a:lnTo>
                                      <a:pt x="26670" y="27622"/>
                                    </a:lnTo>
                                    <a:lnTo>
                                      <a:pt x="26670" y="69532"/>
                                    </a:lnTo>
                                    <a:close/>
                                  </a:path>
                                </a:pathLst>
                              </a:custGeom>
                              <a:solidFill>
                                <a:srgbClr val="231F20"/>
                              </a:solidFill>
                              <a:ln w="9525" cap="flat">
                                <a:noFill/>
                                <a:prstDash val="solid"/>
                                <a:miter/>
                              </a:ln>
                            </wps:spPr>
                            <wps:bodyPr rtlCol="0" anchor="ctr"/>
                          </wps:wsp>
                          <wps:wsp>
                            <wps:cNvPr id="1278081830" name="Freeform 1278081830"/>
                            <wps:cNvSpPr/>
                            <wps:spPr>
                              <a:xfrm>
                                <a:off x="3799708" y="917258"/>
                                <a:ext cx="117395" cy="142875"/>
                              </a:xfrm>
                              <a:custGeom>
                                <a:avLst/>
                                <a:gdLst>
                                  <a:gd name="connsiteX0" fmla="*/ 113162 w 117395"/>
                                  <a:gd name="connsiteY0" fmla="*/ 952 h 142875"/>
                                  <a:gd name="connsiteX1" fmla="*/ 116019 w 117395"/>
                                  <a:gd name="connsiteY1" fmla="*/ 6667 h 142875"/>
                                  <a:gd name="connsiteX2" fmla="*/ 72204 w 117395"/>
                                  <a:gd name="connsiteY2" fmla="*/ 80010 h 142875"/>
                                  <a:gd name="connsiteX3" fmla="*/ 72204 w 117395"/>
                                  <a:gd name="connsiteY3" fmla="*/ 138113 h 142875"/>
                                  <a:gd name="connsiteX4" fmla="*/ 67442 w 117395"/>
                                  <a:gd name="connsiteY4" fmla="*/ 142875 h 142875"/>
                                  <a:gd name="connsiteX5" fmla="*/ 49344 w 117395"/>
                                  <a:gd name="connsiteY5" fmla="*/ 142875 h 142875"/>
                                  <a:gd name="connsiteX6" fmla="*/ 44582 w 117395"/>
                                  <a:gd name="connsiteY6" fmla="*/ 138113 h 142875"/>
                                  <a:gd name="connsiteX7" fmla="*/ 44582 w 117395"/>
                                  <a:gd name="connsiteY7" fmla="*/ 79057 h 142875"/>
                                  <a:gd name="connsiteX8" fmla="*/ 767 w 117395"/>
                                  <a:gd name="connsiteY8" fmla="*/ 5715 h 142875"/>
                                  <a:gd name="connsiteX9" fmla="*/ 3624 w 117395"/>
                                  <a:gd name="connsiteY9" fmla="*/ 0 h 142875"/>
                                  <a:gd name="connsiteX10" fmla="*/ 24579 w 117395"/>
                                  <a:gd name="connsiteY10" fmla="*/ 0 h 142875"/>
                                  <a:gd name="connsiteX11" fmla="*/ 30294 w 117395"/>
                                  <a:gd name="connsiteY11" fmla="*/ 3810 h 142875"/>
                                  <a:gd name="connsiteX12" fmla="*/ 57917 w 117395"/>
                                  <a:gd name="connsiteY12" fmla="*/ 52388 h 142875"/>
                                  <a:gd name="connsiteX13" fmla="*/ 85539 w 117395"/>
                                  <a:gd name="connsiteY13" fmla="*/ 3810 h 142875"/>
                                  <a:gd name="connsiteX14" fmla="*/ 91254 w 117395"/>
                                  <a:gd name="connsiteY14" fmla="*/ 0 h 142875"/>
                                  <a:gd name="connsiteX15" fmla="*/ 113162 w 117395"/>
                                  <a:gd name="connsiteY15" fmla="*/ 0 h 142875"/>
                                  <a:gd name="connsiteX16" fmla="*/ 113162 w 117395"/>
                                  <a:gd name="connsiteY16" fmla="*/ 952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17395" h="142875">
                                    <a:moveTo>
                                      <a:pt x="113162" y="952"/>
                                    </a:moveTo>
                                    <a:cubicBezTo>
                                      <a:pt x="116972" y="952"/>
                                      <a:pt x="118877" y="3810"/>
                                      <a:pt x="116019" y="6667"/>
                                    </a:cubicBezTo>
                                    <a:lnTo>
                                      <a:pt x="72204" y="80010"/>
                                    </a:lnTo>
                                    <a:lnTo>
                                      <a:pt x="72204" y="138113"/>
                                    </a:lnTo>
                                    <a:cubicBezTo>
                                      <a:pt x="72204" y="140970"/>
                                      <a:pt x="70299" y="142875"/>
                                      <a:pt x="67442" y="142875"/>
                                    </a:cubicBezTo>
                                    <a:lnTo>
                                      <a:pt x="49344" y="142875"/>
                                    </a:lnTo>
                                    <a:cubicBezTo>
                                      <a:pt x="46487" y="142875"/>
                                      <a:pt x="44582" y="140970"/>
                                      <a:pt x="44582" y="138113"/>
                                    </a:cubicBezTo>
                                    <a:lnTo>
                                      <a:pt x="44582" y="79057"/>
                                    </a:lnTo>
                                    <a:lnTo>
                                      <a:pt x="767" y="5715"/>
                                    </a:lnTo>
                                    <a:cubicBezTo>
                                      <a:pt x="-1138" y="1905"/>
                                      <a:pt x="767" y="0"/>
                                      <a:pt x="3624" y="0"/>
                                    </a:cubicBezTo>
                                    <a:lnTo>
                                      <a:pt x="24579" y="0"/>
                                    </a:lnTo>
                                    <a:cubicBezTo>
                                      <a:pt x="27437" y="0"/>
                                      <a:pt x="29342" y="952"/>
                                      <a:pt x="30294" y="3810"/>
                                    </a:cubicBezTo>
                                    <a:lnTo>
                                      <a:pt x="57917" y="52388"/>
                                    </a:lnTo>
                                    <a:lnTo>
                                      <a:pt x="85539" y="3810"/>
                                    </a:lnTo>
                                    <a:cubicBezTo>
                                      <a:pt x="86492" y="1905"/>
                                      <a:pt x="88397" y="0"/>
                                      <a:pt x="91254" y="0"/>
                                    </a:cubicBezTo>
                                    <a:lnTo>
                                      <a:pt x="113162" y="0"/>
                                    </a:lnTo>
                                    <a:lnTo>
                                      <a:pt x="113162" y="952"/>
                                    </a:lnTo>
                                    <a:close/>
                                  </a:path>
                                </a:pathLst>
                              </a:custGeom>
                              <a:solidFill>
                                <a:srgbClr val="231F20"/>
                              </a:solidFill>
                              <a:ln w="9525" cap="flat">
                                <a:noFill/>
                                <a:prstDash val="solid"/>
                                <a:miter/>
                              </a:ln>
                            </wps:spPr>
                            <wps:bodyPr rtlCol="0" anchor="ctr"/>
                          </wps:wsp>
                        </wpg:grpSp>
                        <wpg:grpSp>
                          <wpg:cNvPr id="94406558" name="Graphic 696"/>
                          <wpg:cNvGrpSpPr/>
                          <wpg:grpSpPr>
                            <a:xfrm>
                              <a:off x="3256597" y="1213485"/>
                              <a:ext cx="490537" cy="154305"/>
                              <a:chOff x="3256597" y="1213485"/>
                              <a:chExt cx="490537" cy="154305"/>
                            </a:xfrm>
                            <a:solidFill>
                              <a:srgbClr val="FFFFFF"/>
                            </a:solidFill>
                          </wpg:grpSpPr>
                          <wps:wsp>
                            <wps:cNvPr id="750200794" name="Freeform 750200794"/>
                            <wps:cNvSpPr/>
                            <wps:spPr>
                              <a:xfrm>
                                <a:off x="3256597" y="1250633"/>
                                <a:ext cx="69532" cy="96202"/>
                              </a:xfrm>
                              <a:custGeom>
                                <a:avLst/>
                                <a:gdLst>
                                  <a:gd name="connsiteX0" fmla="*/ 56198 w 69532"/>
                                  <a:gd name="connsiteY0" fmla="*/ 83820 h 96202"/>
                                  <a:gd name="connsiteX1" fmla="*/ 60008 w 69532"/>
                                  <a:gd name="connsiteY1" fmla="*/ 88582 h 96202"/>
                                  <a:gd name="connsiteX2" fmla="*/ 67628 w 69532"/>
                                  <a:gd name="connsiteY2" fmla="*/ 85725 h 96202"/>
                                  <a:gd name="connsiteX3" fmla="*/ 68580 w 69532"/>
                                  <a:gd name="connsiteY3" fmla="*/ 84772 h 96202"/>
                                  <a:gd name="connsiteX4" fmla="*/ 69533 w 69532"/>
                                  <a:gd name="connsiteY4" fmla="*/ 85725 h 96202"/>
                                  <a:gd name="connsiteX5" fmla="*/ 56198 w 69532"/>
                                  <a:gd name="connsiteY5" fmla="*/ 96202 h 96202"/>
                                  <a:gd name="connsiteX6" fmla="*/ 40958 w 69532"/>
                                  <a:gd name="connsiteY6" fmla="*/ 89535 h 96202"/>
                                  <a:gd name="connsiteX7" fmla="*/ 22860 w 69532"/>
                                  <a:gd name="connsiteY7" fmla="*/ 96202 h 96202"/>
                                  <a:gd name="connsiteX8" fmla="*/ 0 w 69532"/>
                                  <a:gd name="connsiteY8" fmla="*/ 67627 h 96202"/>
                                  <a:gd name="connsiteX9" fmla="*/ 33338 w 69532"/>
                                  <a:gd name="connsiteY9" fmla="*/ 27622 h 96202"/>
                                  <a:gd name="connsiteX10" fmla="*/ 38100 w 69532"/>
                                  <a:gd name="connsiteY10" fmla="*/ 16192 h 96202"/>
                                  <a:gd name="connsiteX11" fmla="*/ 26670 w 69532"/>
                                  <a:gd name="connsiteY11" fmla="*/ 6667 h 96202"/>
                                  <a:gd name="connsiteX12" fmla="*/ 3810 w 69532"/>
                                  <a:gd name="connsiteY12" fmla="*/ 14288 h 96202"/>
                                  <a:gd name="connsiteX13" fmla="*/ 1905 w 69532"/>
                                  <a:gd name="connsiteY13" fmla="*/ 15240 h 96202"/>
                                  <a:gd name="connsiteX14" fmla="*/ 953 w 69532"/>
                                  <a:gd name="connsiteY14" fmla="*/ 14288 h 96202"/>
                                  <a:gd name="connsiteX15" fmla="*/ 30480 w 69532"/>
                                  <a:gd name="connsiteY15" fmla="*/ 0 h 96202"/>
                                  <a:gd name="connsiteX16" fmla="*/ 56198 w 69532"/>
                                  <a:gd name="connsiteY16" fmla="*/ 21907 h 96202"/>
                                  <a:gd name="connsiteX17" fmla="*/ 56198 w 69532"/>
                                  <a:gd name="connsiteY17" fmla="*/ 83820 h 96202"/>
                                  <a:gd name="connsiteX18" fmla="*/ 37148 w 69532"/>
                                  <a:gd name="connsiteY18" fmla="*/ 31432 h 96202"/>
                                  <a:gd name="connsiteX19" fmla="*/ 37148 w 69532"/>
                                  <a:gd name="connsiteY19" fmla="*/ 31432 h 96202"/>
                                  <a:gd name="connsiteX20" fmla="*/ 18098 w 69532"/>
                                  <a:gd name="connsiteY20" fmla="*/ 63817 h 96202"/>
                                  <a:gd name="connsiteX21" fmla="*/ 26670 w 69532"/>
                                  <a:gd name="connsiteY21" fmla="*/ 87630 h 96202"/>
                                  <a:gd name="connsiteX22" fmla="*/ 37148 w 69532"/>
                                  <a:gd name="connsiteY22" fmla="*/ 77152 h 96202"/>
                                  <a:gd name="connsiteX23" fmla="*/ 37148 w 69532"/>
                                  <a:gd name="connsiteY23" fmla="*/ 31432 h 96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9532" h="96202">
                                    <a:moveTo>
                                      <a:pt x="56198" y="83820"/>
                                    </a:moveTo>
                                    <a:cubicBezTo>
                                      <a:pt x="56198" y="85725"/>
                                      <a:pt x="57150" y="88582"/>
                                      <a:pt x="60008" y="88582"/>
                                    </a:cubicBezTo>
                                    <a:cubicBezTo>
                                      <a:pt x="62865" y="88582"/>
                                      <a:pt x="65723" y="87630"/>
                                      <a:pt x="67628" y="85725"/>
                                    </a:cubicBezTo>
                                    <a:cubicBezTo>
                                      <a:pt x="68580" y="85725"/>
                                      <a:pt x="68580" y="84772"/>
                                      <a:pt x="68580" y="84772"/>
                                    </a:cubicBezTo>
                                    <a:cubicBezTo>
                                      <a:pt x="69533" y="84772"/>
                                      <a:pt x="69533" y="84772"/>
                                      <a:pt x="69533" y="85725"/>
                                    </a:cubicBezTo>
                                    <a:cubicBezTo>
                                      <a:pt x="68580" y="90488"/>
                                      <a:pt x="62865" y="96202"/>
                                      <a:pt x="56198" y="96202"/>
                                    </a:cubicBezTo>
                                    <a:cubicBezTo>
                                      <a:pt x="47625" y="96202"/>
                                      <a:pt x="43815" y="92392"/>
                                      <a:pt x="40958" y="89535"/>
                                    </a:cubicBezTo>
                                    <a:cubicBezTo>
                                      <a:pt x="37148" y="92392"/>
                                      <a:pt x="29528" y="96202"/>
                                      <a:pt x="22860" y="96202"/>
                                    </a:cubicBezTo>
                                    <a:cubicBezTo>
                                      <a:pt x="12383" y="96202"/>
                                      <a:pt x="0" y="91440"/>
                                      <a:pt x="0" y="67627"/>
                                    </a:cubicBezTo>
                                    <a:cubicBezTo>
                                      <a:pt x="0" y="47625"/>
                                      <a:pt x="4763" y="42863"/>
                                      <a:pt x="33338" y="27622"/>
                                    </a:cubicBezTo>
                                    <a:cubicBezTo>
                                      <a:pt x="38100" y="24765"/>
                                      <a:pt x="38100" y="22860"/>
                                      <a:pt x="38100" y="16192"/>
                                    </a:cubicBezTo>
                                    <a:cubicBezTo>
                                      <a:pt x="38100" y="8572"/>
                                      <a:pt x="35243" y="6667"/>
                                      <a:pt x="26670" y="6667"/>
                                    </a:cubicBezTo>
                                    <a:cubicBezTo>
                                      <a:pt x="19050" y="6667"/>
                                      <a:pt x="7620" y="10477"/>
                                      <a:pt x="3810" y="14288"/>
                                    </a:cubicBezTo>
                                    <a:cubicBezTo>
                                      <a:pt x="2858" y="14288"/>
                                      <a:pt x="2858" y="15240"/>
                                      <a:pt x="1905" y="15240"/>
                                    </a:cubicBezTo>
                                    <a:cubicBezTo>
                                      <a:pt x="953" y="15240"/>
                                      <a:pt x="953" y="15240"/>
                                      <a:pt x="953" y="14288"/>
                                    </a:cubicBezTo>
                                    <a:cubicBezTo>
                                      <a:pt x="953" y="12382"/>
                                      <a:pt x="16193" y="0"/>
                                      <a:pt x="30480" y="0"/>
                                    </a:cubicBezTo>
                                    <a:cubicBezTo>
                                      <a:pt x="40005" y="0"/>
                                      <a:pt x="56198" y="3810"/>
                                      <a:pt x="56198" y="21907"/>
                                    </a:cubicBezTo>
                                    <a:lnTo>
                                      <a:pt x="56198" y="83820"/>
                                    </a:lnTo>
                                    <a:close/>
                                    <a:moveTo>
                                      <a:pt x="37148" y="31432"/>
                                    </a:moveTo>
                                    <a:lnTo>
                                      <a:pt x="37148" y="31432"/>
                                    </a:lnTo>
                                    <a:cubicBezTo>
                                      <a:pt x="21908" y="40005"/>
                                      <a:pt x="18098" y="45720"/>
                                      <a:pt x="18098" y="63817"/>
                                    </a:cubicBezTo>
                                    <a:cubicBezTo>
                                      <a:pt x="18098" y="83820"/>
                                      <a:pt x="20955" y="87630"/>
                                      <a:pt x="26670" y="87630"/>
                                    </a:cubicBezTo>
                                    <a:cubicBezTo>
                                      <a:pt x="32385" y="87630"/>
                                      <a:pt x="37148" y="81915"/>
                                      <a:pt x="37148" y="77152"/>
                                    </a:cubicBezTo>
                                    <a:lnTo>
                                      <a:pt x="37148" y="31432"/>
                                    </a:lnTo>
                                    <a:close/>
                                  </a:path>
                                </a:pathLst>
                              </a:custGeom>
                              <a:solidFill>
                                <a:srgbClr val="FFFFFF"/>
                              </a:solidFill>
                              <a:ln w="9525" cap="flat">
                                <a:noFill/>
                                <a:prstDash val="solid"/>
                                <a:miter/>
                              </a:ln>
                            </wps:spPr>
                            <wps:bodyPr rtlCol="0" anchor="ctr"/>
                          </wps:wsp>
                          <wps:wsp>
                            <wps:cNvPr id="117726143" name="Freeform 117726143"/>
                            <wps:cNvSpPr/>
                            <wps:spPr>
                              <a:xfrm>
                                <a:off x="3328035" y="1248728"/>
                                <a:ext cx="78105" cy="98107"/>
                              </a:xfrm>
                              <a:custGeom>
                                <a:avLst/>
                                <a:gdLst>
                                  <a:gd name="connsiteX0" fmla="*/ 26670 w 78105"/>
                                  <a:gd name="connsiteY0" fmla="*/ 5715 h 98107"/>
                                  <a:gd name="connsiteX1" fmla="*/ 26670 w 78105"/>
                                  <a:gd name="connsiteY1" fmla="*/ 5715 h 98107"/>
                                  <a:gd name="connsiteX2" fmla="*/ 45720 w 78105"/>
                                  <a:gd name="connsiteY2" fmla="*/ 0 h 98107"/>
                                  <a:gd name="connsiteX3" fmla="*/ 67628 w 78105"/>
                                  <a:gd name="connsiteY3" fmla="*/ 18097 h 98107"/>
                                  <a:gd name="connsiteX4" fmla="*/ 67628 w 78105"/>
                                  <a:gd name="connsiteY4" fmla="*/ 88582 h 98107"/>
                                  <a:gd name="connsiteX5" fmla="*/ 68580 w 78105"/>
                                  <a:gd name="connsiteY5" fmla="*/ 90488 h 98107"/>
                                  <a:gd name="connsiteX6" fmla="*/ 77153 w 78105"/>
                                  <a:gd name="connsiteY6" fmla="*/ 96203 h 98107"/>
                                  <a:gd name="connsiteX7" fmla="*/ 78105 w 78105"/>
                                  <a:gd name="connsiteY7" fmla="*/ 97155 h 98107"/>
                                  <a:gd name="connsiteX8" fmla="*/ 76200 w 78105"/>
                                  <a:gd name="connsiteY8" fmla="*/ 98107 h 98107"/>
                                  <a:gd name="connsiteX9" fmla="*/ 41910 w 78105"/>
                                  <a:gd name="connsiteY9" fmla="*/ 98107 h 98107"/>
                                  <a:gd name="connsiteX10" fmla="*/ 40005 w 78105"/>
                                  <a:gd name="connsiteY10" fmla="*/ 97155 h 98107"/>
                                  <a:gd name="connsiteX11" fmla="*/ 40958 w 78105"/>
                                  <a:gd name="connsiteY11" fmla="*/ 96203 h 98107"/>
                                  <a:gd name="connsiteX12" fmla="*/ 49530 w 78105"/>
                                  <a:gd name="connsiteY12" fmla="*/ 90488 h 98107"/>
                                  <a:gd name="connsiteX13" fmla="*/ 50483 w 78105"/>
                                  <a:gd name="connsiteY13" fmla="*/ 88582 h 98107"/>
                                  <a:gd name="connsiteX14" fmla="*/ 50483 w 78105"/>
                                  <a:gd name="connsiteY14" fmla="*/ 18097 h 98107"/>
                                  <a:gd name="connsiteX15" fmla="*/ 41910 w 78105"/>
                                  <a:gd name="connsiteY15" fmla="*/ 7620 h 98107"/>
                                  <a:gd name="connsiteX16" fmla="*/ 28575 w 78105"/>
                                  <a:gd name="connsiteY16" fmla="*/ 22860 h 98107"/>
                                  <a:gd name="connsiteX17" fmla="*/ 28575 w 78105"/>
                                  <a:gd name="connsiteY17" fmla="*/ 88582 h 98107"/>
                                  <a:gd name="connsiteX18" fmla="*/ 28575 w 78105"/>
                                  <a:gd name="connsiteY18" fmla="*/ 90488 h 98107"/>
                                  <a:gd name="connsiteX19" fmla="*/ 37148 w 78105"/>
                                  <a:gd name="connsiteY19" fmla="*/ 96203 h 98107"/>
                                  <a:gd name="connsiteX20" fmla="*/ 38100 w 78105"/>
                                  <a:gd name="connsiteY20" fmla="*/ 97155 h 98107"/>
                                  <a:gd name="connsiteX21" fmla="*/ 36195 w 78105"/>
                                  <a:gd name="connsiteY21" fmla="*/ 98107 h 98107"/>
                                  <a:gd name="connsiteX22" fmla="*/ 1905 w 78105"/>
                                  <a:gd name="connsiteY22" fmla="*/ 98107 h 98107"/>
                                  <a:gd name="connsiteX23" fmla="*/ 0 w 78105"/>
                                  <a:gd name="connsiteY23" fmla="*/ 97155 h 98107"/>
                                  <a:gd name="connsiteX24" fmla="*/ 953 w 78105"/>
                                  <a:gd name="connsiteY24" fmla="*/ 96203 h 98107"/>
                                  <a:gd name="connsiteX25" fmla="*/ 9525 w 78105"/>
                                  <a:gd name="connsiteY25" fmla="*/ 90488 h 98107"/>
                                  <a:gd name="connsiteX26" fmla="*/ 10478 w 78105"/>
                                  <a:gd name="connsiteY26" fmla="*/ 88582 h 98107"/>
                                  <a:gd name="connsiteX27" fmla="*/ 10478 w 78105"/>
                                  <a:gd name="connsiteY27" fmla="*/ 8572 h 98107"/>
                                  <a:gd name="connsiteX28" fmla="*/ 9525 w 78105"/>
                                  <a:gd name="connsiteY28" fmla="*/ 7620 h 98107"/>
                                  <a:gd name="connsiteX29" fmla="*/ 1905 w 78105"/>
                                  <a:gd name="connsiteY29" fmla="*/ 2857 h 98107"/>
                                  <a:gd name="connsiteX30" fmla="*/ 953 w 78105"/>
                                  <a:gd name="connsiteY30" fmla="*/ 1905 h 98107"/>
                                  <a:gd name="connsiteX31" fmla="*/ 2858 w 78105"/>
                                  <a:gd name="connsiteY31" fmla="*/ 953 h 98107"/>
                                  <a:gd name="connsiteX32" fmla="*/ 27623 w 78105"/>
                                  <a:gd name="connsiteY32" fmla="*/ 953 h 98107"/>
                                  <a:gd name="connsiteX33" fmla="*/ 28575 w 78105"/>
                                  <a:gd name="connsiteY33" fmla="*/ 1905 h 98107"/>
                                  <a:gd name="connsiteX34" fmla="*/ 28575 w 78105"/>
                                  <a:gd name="connsiteY34" fmla="*/ 5715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78105" h="98107">
                                    <a:moveTo>
                                      <a:pt x="26670" y="5715"/>
                                    </a:moveTo>
                                    <a:lnTo>
                                      <a:pt x="26670" y="5715"/>
                                    </a:lnTo>
                                    <a:cubicBezTo>
                                      <a:pt x="31433" y="1905"/>
                                      <a:pt x="36195" y="0"/>
                                      <a:pt x="45720" y="0"/>
                                    </a:cubicBezTo>
                                    <a:cubicBezTo>
                                      <a:pt x="59055" y="0"/>
                                      <a:pt x="67628" y="5715"/>
                                      <a:pt x="67628" y="18097"/>
                                    </a:cubicBezTo>
                                    <a:lnTo>
                                      <a:pt x="67628" y="88582"/>
                                    </a:lnTo>
                                    <a:cubicBezTo>
                                      <a:pt x="67628" y="89535"/>
                                      <a:pt x="67628" y="89535"/>
                                      <a:pt x="68580" y="90488"/>
                                    </a:cubicBezTo>
                                    <a:lnTo>
                                      <a:pt x="77153" y="96203"/>
                                    </a:lnTo>
                                    <a:cubicBezTo>
                                      <a:pt x="78105" y="96203"/>
                                      <a:pt x="78105" y="97155"/>
                                      <a:pt x="78105" y="97155"/>
                                    </a:cubicBezTo>
                                    <a:cubicBezTo>
                                      <a:pt x="78105" y="98107"/>
                                      <a:pt x="77153" y="98107"/>
                                      <a:pt x="76200" y="98107"/>
                                    </a:cubicBezTo>
                                    <a:lnTo>
                                      <a:pt x="41910" y="98107"/>
                                    </a:lnTo>
                                    <a:cubicBezTo>
                                      <a:pt x="40958" y="98107"/>
                                      <a:pt x="40005" y="98107"/>
                                      <a:pt x="40005" y="97155"/>
                                    </a:cubicBezTo>
                                    <a:cubicBezTo>
                                      <a:pt x="40005" y="97155"/>
                                      <a:pt x="40958" y="96203"/>
                                      <a:pt x="40958" y="96203"/>
                                    </a:cubicBezTo>
                                    <a:lnTo>
                                      <a:pt x="49530" y="90488"/>
                                    </a:lnTo>
                                    <a:cubicBezTo>
                                      <a:pt x="50483" y="90488"/>
                                      <a:pt x="50483" y="89535"/>
                                      <a:pt x="50483" y="88582"/>
                                    </a:cubicBezTo>
                                    <a:lnTo>
                                      <a:pt x="50483" y="18097"/>
                                    </a:lnTo>
                                    <a:cubicBezTo>
                                      <a:pt x="50483" y="11430"/>
                                      <a:pt x="47625" y="7620"/>
                                      <a:pt x="41910" y="7620"/>
                                    </a:cubicBezTo>
                                    <a:cubicBezTo>
                                      <a:pt x="35243" y="7620"/>
                                      <a:pt x="28575" y="13335"/>
                                      <a:pt x="28575" y="22860"/>
                                    </a:cubicBezTo>
                                    <a:lnTo>
                                      <a:pt x="28575" y="88582"/>
                                    </a:lnTo>
                                    <a:cubicBezTo>
                                      <a:pt x="28575" y="89535"/>
                                      <a:pt x="28575" y="89535"/>
                                      <a:pt x="28575" y="90488"/>
                                    </a:cubicBezTo>
                                    <a:lnTo>
                                      <a:pt x="37148" y="96203"/>
                                    </a:lnTo>
                                    <a:cubicBezTo>
                                      <a:pt x="38100" y="96203"/>
                                      <a:pt x="38100" y="97155"/>
                                      <a:pt x="38100" y="97155"/>
                                    </a:cubicBezTo>
                                    <a:cubicBezTo>
                                      <a:pt x="38100" y="98107"/>
                                      <a:pt x="37148" y="98107"/>
                                      <a:pt x="36195" y="98107"/>
                                    </a:cubicBezTo>
                                    <a:lnTo>
                                      <a:pt x="1905" y="98107"/>
                                    </a:lnTo>
                                    <a:cubicBezTo>
                                      <a:pt x="953" y="98107"/>
                                      <a:pt x="0" y="98107"/>
                                      <a:pt x="0" y="97155"/>
                                    </a:cubicBezTo>
                                    <a:cubicBezTo>
                                      <a:pt x="0" y="97155"/>
                                      <a:pt x="0" y="96203"/>
                                      <a:pt x="953" y="96203"/>
                                    </a:cubicBezTo>
                                    <a:lnTo>
                                      <a:pt x="9525" y="90488"/>
                                    </a:lnTo>
                                    <a:cubicBezTo>
                                      <a:pt x="10478" y="90488"/>
                                      <a:pt x="10478" y="89535"/>
                                      <a:pt x="10478" y="88582"/>
                                    </a:cubicBezTo>
                                    <a:lnTo>
                                      <a:pt x="10478" y="8572"/>
                                    </a:lnTo>
                                    <a:cubicBezTo>
                                      <a:pt x="10478" y="7620"/>
                                      <a:pt x="10478" y="7620"/>
                                      <a:pt x="9525" y="7620"/>
                                    </a:cubicBezTo>
                                    <a:lnTo>
                                      <a:pt x="1905" y="2857"/>
                                    </a:lnTo>
                                    <a:cubicBezTo>
                                      <a:pt x="953" y="1905"/>
                                      <a:pt x="953" y="1905"/>
                                      <a:pt x="953" y="1905"/>
                                    </a:cubicBezTo>
                                    <a:cubicBezTo>
                                      <a:pt x="953" y="953"/>
                                      <a:pt x="1905" y="953"/>
                                      <a:pt x="2858" y="953"/>
                                    </a:cubicBezTo>
                                    <a:lnTo>
                                      <a:pt x="27623" y="953"/>
                                    </a:lnTo>
                                    <a:cubicBezTo>
                                      <a:pt x="28575" y="953"/>
                                      <a:pt x="28575" y="953"/>
                                      <a:pt x="28575" y="1905"/>
                                    </a:cubicBezTo>
                                    <a:lnTo>
                                      <a:pt x="28575" y="5715"/>
                                    </a:lnTo>
                                    <a:close/>
                                  </a:path>
                                </a:pathLst>
                              </a:custGeom>
                              <a:solidFill>
                                <a:srgbClr val="FFFFFF"/>
                              </a:solidFill>
                              <a:ln w="9525" cap="flat">
                                <a:noFill/>
                                <a:prstDash val="solid"/>
                                <a:miter/>
                              </a:ln>
                            </wps:spPr>
                            <wps:bodyPr rtlCol="0" anchor="ctr"/>
                          </wps:wsp>
                          <wps:wsp>
                            <wps:cNvPr id="603167881" name="Freeform 603167881"/>
                            <wps:cNvSpPr/>
                            <wps:spPr>
                              <a:xfrm>
                                <a:off x="3412808" y="1250633"/>
                                <a:ext cx="69532" cy="96202"/>
                              </a:xfrm>
                              <a:custGeom>
                                <a:avLst/>
                                <a:gdLst>
                                  <a:gd name="connsiteX0" fmla="*/ 56197 w 69532"/>
                                  <a:gd name="connsiteY0" fmla="*/ 83820 h 96202"/>
                                  <a:gd name="connsiteX1" fmla="*/ 60007 w 69532"/>
                                  <a:gd name="connsiteY1" fmla="*/ 88582 h 96202"/>
                                  <a:gd name="connsiteX2" fmla="*/ 67627 w 69532"/>
                                  <a:gd name="connsiteY2" fmla="*/ 85725 h 96202"/>
                                  <a:gd name="connsiteX3" fmla="*/ 68580 w 69532"/>
                                  <a:gd name="connsiteY3" fmla="*/ 84772 h 96202"/>
                                  <a:gd name="connsiteX4" fmla="*/ 69532 w 69532"/>
                                  <a:gd name="connsiteY4" fmla="*/ 85725 h 96202"/>
                                  <a:gd name="connsiteX5" fmla="*/ 56197 w 69532"/>
                                  <a:gd name="connsiteY5" fmla="*/ 96202 h 96202"/>
                                  <a:gd name="connsiteX6" fmla="*/ 40957 w 69532"/>
                                  <a:gd name="connsiteY6" fmla="*/ 89535 h 96202"/>
                                  <a:gd name="connsiteX7" fmla="*/ 22860 w 69532"/>
                                  <a:gd name="connsiteY7" fmla="*/ 96202 h 96202"/>
                                  <a:gd name="connsiteX8" fmla="*/ 0 w 69532"/>
                                  <a:gd name="connsiteY8" fmla="*/ 67627 h 96202"/>
                                  <a:gd name="connsiteX9" fmla="*/ 33338 w 69532"/>
                                  <a:gd name="connsiteY9" fmla="*/ 27622 h 96202"/>
                                  <a:gd name="connsiteX10" fmla="*/ 38100 w 69532"/>
                                  <a:gd name="connsiteY10" fmla="*/ 16192 h 96202"/>
                                  <a:gd name="connsiteX11" fmla="*/ 26670 w 69532"/>
                                  <a:gd name="connsiteY11" fmla="*/ 6667 h 96202"/>
                                  <a:gd name="connsiteX12" fmla="*/ 3810 w 69532"/>
                                  <a:gd name="connsiteY12" fmla="*/ 14288 h 96202"/>
                                  <a:gd name="connsiteX13" fmla="*/ 1905 w 69532"/>
                                  <a:gd name="connsiteY13" fmla="*/ 15240 h 96202"/>
                                  <a:gd name="connsiteX14" fmla="*/ 952 w 69532"/>
                                  <a:gd name="connsiteY14" fmla="*/ 14288 h 96202"/>
                                  <a:gd name="connsiteX15" fmla="*/ 30480 w 69532"/>
                                  <a:gd name="connsiteY15" fmla="*/ 0 h 96202"/>
                                  <a:gd name="connsiteX16" fmla="*/ 56197 w 69532"/>
                                  <a:gd name="connsiteY16" fmla="*/ 21907 h 96202"/>
                                  <a:gd name="connsiteX17" fmla="*/ 56197 w 69532"/>
                                  <a:gd name="connsiteY17" fmla="*/ 83820 h 96202"/>
                                  <a:gd name="connsiteX18" fmla="*/ 38100 w 69532"/>
                                  <a:gd name="connsiteY18" fmla="*/ 31432 h 96202"/>
                                  <a:gd name="connsiteX19" fmla="*/ 38100 w 69532"/>
                                  <a:gd name="connsiteY19" fmla="*/ 31432 h 96202"/>
                                  <a:gd name="connsiteX20" fmla="*/ 19050 w 69532"/>
                                  <a:gd name="connsiteY20" fmla="*/ 63817 h 96202"/>
                                  <a:gd name="connsiteX21" fmla="*/ 27622 w 69532"/>
                                  <a:gd name="connsiteY21" fmla="*/ 87630 h 96202"/>
                                  <a:gd name="connsiteX22" fmla="*/ 38100 w 69532"/>
                                  <a:gd name="connsiteY22" fmla="*/ 77152 h 96202"/>
                                  <a:gd name="connsiteX23" fmla="*/ 38100 w 69532"/>
                                  <a:gd name="connsiteY23" fmla="*/ 31432 h 96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9532" h="96202">
                                    <a:moveTo>
                                      <a:pt x="56197" y="83820"/>
                                    </a:moveTo>
                                    <a:cubicBezTo>
                                      <a:pt x="56197" y="85725"/>
                                      <a:pt x="57150" y="88582"/>
                                      <a:pt x="60007" y="88582"/>
                                    </a:cubicBezTo>
                                    <a:cubicBezTo>
                                      <a:pt x="62865" y="88582"/>
                                      <a:pt x="65722" y="87630"/>
                                      <a:pt x="67627" y="85725"/>
                                    </a:cubicBezTo>
                                    <a:cubicBezTo>
                                      <a:pt x="68580" y="85725"/>
                                      <a:pt x="68580" y="84772"/>
                                      <a:pt x="68580" y="84772"/>
                                    </a:cubicBezTo>
                                    <a:cubicBezTo>
                                      <a:pt x="69532" y="84772"/>
                                      <a:pt x="69532" y="84772"/>
                                      <a:pt x="69532" y="85725"/>
                                    </a:cubicBezTo>
                                    <a:cubicBezTo>
                                      <a:pt x="68580" y="90488"/>
                                      <a:pt x="62865" y="96202"/>
                                      <a:pt x="56197" y="96202"/>
                                    </a:cubicBezTo>
                                    <a:cubicBezTo>
                                      <a:pt x="47625" y="96202"/>
                                      <a:pt x="43815" y="92392"/>
                                      <a:pt x="40957" y="89535"/>
                                    </a:cubicBezTo>
                                    <a:cubicBezTo>
                                      <a:pt x="37147" y="92392"/>
                                      <a:pt x="29527" y="96202"/>
                                      <a:pt x="22860" y="96202"/>
                                    </a:cubicBezTo>
                                    <a:cubicBezTo>
                                      <a:pt x="12382" y="96202"/>
                                      <a:pt x="0" y="91440"/>
                                      <a:pt x="0" y="67627"/>
                                    </a:cubicBezTo>
                                    <a:cubicBezTo>
                                      <a:pt x="0" y="47625"/>
                                      <a:pt x="4763" y="42863"/>
                                      <a:pt x="33338" y="27622"/>
                                    </a:cubicBezTo>
                                    <a:cubicBezTo>
                                      <a:pt x="38100" y="24765"/>
                                      <a:pt x="38100" y="22860"/>
                                      <a:pt x="38100" y="16192"/>
                                    </a:cubicBezTo>
                                    <a:cubicBezTo>
                                      <a:pt x="38100" y="8572"/>
                                      <a:pt x="35242" y="6667"/>
                                      <a:pt x="26670" y="6667"/>
                                    </a:cubicBezTo>
                                    <a:cubicBezTo>
                                      <a:pt x="19050" y="6667"/>
                                      <a:pt x="7620" y="10477"/>
                                      <a:pt x="3810" y="14288"/>
                                    </a:cubicBezTo>
                                    <a:cubicBezTo>
                                      <a:pt x="2857" y="14288"/>
                                      <a:pt x="2857" y="15240"/>
                                      <a:pt x="1905" y="15240"/>
                                    </a:cubicBezTo>
                                    <a:cubicBezTo>
                                      <a:pt x="952" y="15240"/>
                                      <a:pt x="952" y="15240"/>
                                      <a:pt x="952" y="14288"/>
                                    </a:cubicBezTo>
                                    <a:cubicBezTo>
                                      <a:pt x="952" y="12382"/>
                                      <a:pt x="16192" y="0"/>
                                      <a:pt x="30480" y="0"/>
                                    </a:cubicBezTo>
                                    <a:cubicBezTo>
                                      <a:pt x="40005" y="0"/>
                                      <a:pt x="56197" y="3810"/>
                                      <a:pt x="56197" y="21907"/>
                                    </a:cubicBezTo>
                                    <a:lnTo>
                                      <a:pt x="56197" y="83820"/>
                                    </a:lnTo>
                                    <a:close/>
                                    <a:moveTo>
                                      <a:pt x="38100" y="31432"/>
                                    </a:moveTo>
                                    <a:lnTo>
                                      <a:pt x="38100" y="31432"/>
                                    </a:lnTo>
                                    <a:cubicBezTo>
                                      <a:pt x="22860" y="40005"/>
                                      <a:pt x="19050" y="45720"/>
                                      <a:pt x="19050" y="63817"/>
                                    </a:cubicBezTo>
                                    <a:cubicBezTo>
                                      <a:pt x="19050" y="83820"/>
                                      <a:pt x="21907" y="87630"/>
                                      <a:pt x="27622" y="87630"/>
                                    </a:cubicBezTo>
                                    <a:cubicBezTo>
                                      <a:pt x="33338" y="87630"/>
                                      <a:pt x="38100" y="81915"/>
                                      <a:pt x="38100" y="77152"/>
                                    </a:cubicBezTo>
                                    <a:lnTo>
                                      <a:pt x="38100" y="31432"/>
                                    </a:lnTo>
                                    <a:close/>
                                  </a:path>
                                </a:pathLst>
                              </a:custGeom>
                              <a:solidFill>
                                <a:srgbClr val="FFFFFF"/>
                              </a:solidFill>
                              <a:ln w="9525" cap="flat">
                                <a:noFill/>
                                <a:prstDash val="solid"/>
                                <a:miter/>
                              </a:ln>
                            </wps:spPr>
                            <wps:bodyPr rtlCol="0" anchor="ctr"/>
                          </wps:wsp>
                          <wps:wsp>
                            <wps:cNvPr id="647701280" name="Freeform 647701280"/>
                            <wps:cNvSpPr/>
                            <wps:spPr>
                              <a:xfrm>
                                <a:off x="3484245" y="1214438"/>
                                <a:ext cx="38100" cy="131445"/>
                              </a:xfrm>
                              <a:custGeom>
                                <a:avLst/>
                                <a:gdLst>
                                  <a:gd name="connsiteX0" fmla="*/ 27622 w 38100"/>
                                  <a:gd name="connsiteY0" fmla="*/ 121920 h 131445"/>
                                  <a:gd name="connsiteX1" fmla="*/ 28575 w 38100"/>
                                  <a:gd name="connsiteY1" fmla="*/ 123825 h 131445"/>
                                  <a:gd name="connsiteX2" fmla="*/ 37147 w 38100"/>
                                  <a:gd name="connsiteY2" fmla="*/ 129540 h 131445"/>
                                  <a:gd name="connsiteX3" fmla="*/ 38100 w 38100"/>
                                  <a:gd name="connsiteY3" fmla="*/ 130493 h 131445"/>
                                  <a:gd name="connsiteX4" fmla="*/ 36195 w 38100"/>
                                  <a:gd name="connsiteY4" fmla="*/ 131445 h 131445"/>
                                  <a:gd name="connsiteX5" fmla="*/ 1905 w 38100"/>
                                  <a:gd name="connsiteY5" fmla="*/ 131445 h 131445"/>
                                  <a:gd name="connsiteX6" fmla="*/ 0 w 38100"/>
                                  <a:gd name="connsiteY6" fmla="*/ 130493 h 131445"/>
                                  <a:gd name="connsiteX7" fmla="*/ 952 w 38100"/>
                                  <a:gd name="connsiteY7" fmla="*/ 129540 h 131445"/>
                                  <a:gd name="connsiteX8" fmla="*/ 9525 w 38100"/>
                                  <a:gd name="connsiteY8" fmla="*/ 123825 h 131445"/>
                                  <a:gd name="connsiteX9" fmla="*/ 10477 w 38100"/>
                                  <a:gd name="connsiteY9" fmla="*/ 121920 h 131445"/>
                                  <a:gd name="connsiteX10" fmla="*/ 10477 w 38100"/>
                                  <a:gd name="connsiteY10" fmla="*/ 7620 h 131445"/>
                                  <a:gd name="connsiteX11" fmla="*/ 9525 w 38100"/>
                                  <a:gd name="connsiteY11" fmla="*/ 6668 h 131445"/>
                                  <a:gd name="connsiteX12" fmla="*/ 1905 w 38100"/>
                                  <a:gd name="connsiteY12" fmla="*/ 1905 h 131445"/>
                                  <a:gd name="connsiteX13" fmla="*/ 952 w 38100"/>
                                  <a:gd name="connsiteY13" fmla="*/ 953 h 131445"/>
                                  <a:gd name="connsiteX14" fmla="*/ 2857 w 38100"/>
                                  <a:gd name="connsiteY14" fmla="*/ 0 h 131445"/>
                                  <a:gd name="connsiteX15" fmla="*/ 27622 w 38100"/>
                                  <a:gd name="connsiteY15" fmla="*/ 0 h 131445"/>
                                  <a:gd name="connsiteX16" fmla="*/ 28575 w 38100"/>
                                  <a:gd name="connsiteY16" fmla="*/ 953 h 131445"/>
                                  <a:gd name="connsiteX17" fmla="*/ 28575 w 38100"/>
                                  <a:gd name="connsiteY17" fmla="*/ 121920 h 1314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8100" h="131445">
                                    <a:moveTo>
                                      <a:pt x="27622" y="121920"/>
                                    </a:moveTo>
                                    <a:cubicBezTo>
                                      <a:pt x="27622" y="122872"/>
                                      <a:pt x="27622" y="122872"/>
                                      <a:pt x="28575" y="123825"/>
                                    </a:cubicBezTo>
                                    <a:lnTo>
                                      <a:pt x="37147" y="129540"/>
                                    </a:lnTo>
                                    <a:cubicBezTo>
                                      <a:pt x="38100" y="129540"/>
                                      <a:pt x="38100" y="130493"/>
                                      <a:pt x="38100" y="130493"/>
                                    </a:cubicBezTo>
                                    <a:cubicBezTo>
                                      <a:pt x="38100" y="131445"/>
                                      <a:pt x="37147" y="131445"/>
                                      <a:pt x="36195" y="131445"/>
                                    </a:cubicBezTo>
                                    <a:lnTo>
                                      <a:pt x="1905" y="131445"/>
                                    </a:lnTo>
                                    <a:cubicBezTo>
                                      <a:pt x="952" y="131445"/>
                                      <a:pt x="0" y="131445"/>
                                      <a:pt x="0" y="130493"/>
                                    </a:cubicBezTo>
                                    <a:cubicBezTo>
                                      <a:pt x="0" y="130493"/>
                                      <a:pt x="952" y="129540"/>
                                      <a:pt x="952" y="129540"/>
                                    </a:cubicBezTo>
                                    <a:lnTo>
                                      <a:pt x="9525" y="123825"/>
                                    </a:lnTo>
                                    <a:cubicBezTo>
                                      <a:pt x="10477" y="123825"/>
                                      <a:pt x="10477" y="122872"/>
                                      <a:pt x="10477" y="121920"/>
                                    </a:cubicBezTo>
                                    <a:lnTo>
                                      <a:pt x="10477" y="7620"/>
                                    </a:lnTo>
                                    <a:cubicBezTo>
                                      <a:pt x="10477" y="6668"/>
                                      <a:pt x="10477" y="6668"/>
                                      <a:pt x="9525" y="6668"/>
                                    </a:cubicBezTo>
                                    <a:lnTo>
                                      <a:pt x="1905" y="1905"/>
                                    </a:lnTo>
                                    <a:cubicBezTo>
                                      <a:pt x="952" y="1905"/>
                                      <a:pt x="952" y="953"/>
                                      <a:pt x="952" y="953"/>
                                    </a:cubicBezTo>
                                    <a:cubicBezTo>
                                      <a:pt x="952" y="0"/>
                                      <a:pt x="1905" y="0"/>
                                      <a:pt x="2857" y="0"/>
                                    </a:cubicBezTo>
                                    <a:lnTo>
                                      <a:pt x="27622" y="0"/>
                                    </a:lnTo>
                                    <a:cubicBezTo>
                                      <a:pt x="28575" y="0"/>
                                      <a:pt x="28575" y="0"/>
                                      <a:pt x="28575" y="953"/>
                                    </a:cubicBezTo>
                                    <a:lnTo>
                                      <a:pt x="28575" y="121920"/>
                                    </a:lnTo>
                                    <a:close/>
                                  </a:path>
                                </a:pathLst>
                              </a:custGeom>
                              <a:solidFill>
                                <a:srgbClr val="FFFFFF"/>
                              </a:solidFill>
                              <a:ln w="9525" cap="flat">
                                <a:noFill/>
                                <a:prstDash val="solid"/>
                                <a:miter/>
                              </a:ln>
                            </wps:spPr>
                            <wps:bodyPr rtlCol="0" anchor="ctr"/>
                          </wps:wsp>
                          <wps:wsp>
                            <wps:cNvPr id="961840236" name="Freeform 961840236"/>
                            <wps:cNvSpPr/>
                            <wps:spPr>
                              <a:xfrm>
                                <a:off x="3527108" y="1246823"/>
                                <a:ext cx="64769" cy="120967"/>
                              </a:xfrm>
                              <a:custGeom>
                                <a:avLst/>
                                <a:gdLst>
                                  <a:gd name="connsiteX0" fmla="*/ 27622 w 64769"/>
                                  <a:gd name="connsiteY0" fmla="*/ 953 h 120967"/>
                                  <a:gd name="connsiteX1" fmla="*/ 29527 w 64769"/>
                                  <a:gd name="connsiteY1" fmla="*/ 1905 h 120967"/>
                                  <a:gd name="connsiteX2" fmla="*/ 28575 w 64769"/>
                                  <a:gd name="connsiteY2" fmla="*/ 2858 h 120967"/>
                                  <a:gd name="connsiteX3" fmla="*/ 23813 w 64769"/>
                                  <a:gd name="connsiteY3" fmla="*/ 7620 h 120967"/>
                                  <a:gd name="connsiteX4" fmla="*/ 22860 w 64769"/>
                                  <a:gd name="connsiteY4" fmla="*/ 11430 h 120967"/>
                                  <a:gd name="connsiteX5" fmla="*/ 32385 w 64769"/>
                                  <a:gd name="connsiteY5" fmla="*/ 62865 h 120967"/>
                                  <a:gd name="connsiteX6" fmla="*/ 33338 w 64769"/>
                                  <a:gd name="connsiteY6" fmla="*/ 62865 h 120967"/>
                                  <a:gd name="connsiteX7" fmla="*/ 40957 w 64769"/>
                                  <a:gd name="connsiteY7" fmla="*/ 11430 h 120967"/>
                                  <a:gd name="connsiteX8" fmla="*/ 40005 w 64769"/>
                                  <a:gd name="connsiteY8" fmla="*/ 7620 h 120967"/>
                                  <a:gd name="connsiteX9" fmla="*/ 34290 w 64769"/>
                                  <a:gd name="connsiteY9" fmla="*/ 2858 h 120967"/>
                                  <a:gd name="connsiteX10" fmla="*/ 33338 w 64769"/>
                                  <a:gd name="connsiteY10" fmla="*/ 1905 h 120967"/>
                                  <a:gd name="connsiteX11" fmla="*/ 35242 w 64769"/>
                                  <a:gd name="connsiteY11" fmla="*/ 953 h 120967"/>
                                  <a:gd name="connsiteX12" fmla="*/ 62865 w 64769"/>
                                  <a:gd name="connsiteY12" fmla="*/ 953 h 120967"/>
                                  <a:gd name="connsiteX13" fmla="*/ 64770 w 64769"/>
                                  <a:gd name="connsiteY13" fmla="*/ 1905 h 120967"/>
                                  <a:gd name="connsiteX14" fmla="*/ 63817 w 64769"/>
                                  <a:gd name="connsiteY14" fmla="*/ 2858 h 120967"/>
                                  <a:gd name="connsiteX15" fmla="*/ 57150 w 64769"/>
                                  <a:gd name="connsiteY15" fmla="*/ 6668 h 120967"/>
                                  <a:gd name="connsiteX16" fmla="*/ 55245 w 64769"/>
                                  <a:gd name="connsiteY16" fmla="*/ 9525 h 120967"/>
                                  <a:gd name="connsiteX17" fmla="*/ 38100 w 64769"/>
                                  <a:gd name="connsiteY17" fmla="*/ 104775 h 120967"/>
                                  <a:gd name="connsiteX18" fmla="*/ 20955 w 64769"/>
                                  <a:gd name="connsiteY18" fmla="*/ 120968 h 120967"/>
                                  <a:gd name="connsiteX19" fmla="*/ 1905 w 64769"/>
                                  <a:gd name="connsiteY19" fmla="*/ 103823 h 120967"/>
                                  <a:gd name="connsiteX20" fmla="*/ 2857 w 64769"/>
                                  <a:gd name="connsiteY20" fmla="*/ 102870 h 120967"/>
                                  <a:gd name="connsiteX21" fmla="*/ 4763 w 64769"/>
                                  <a:gd name="connsiteY21" fmla="*/ 103823 h 120967"/>
                                  <a:gd name="connsiteX22" fmla="*/ 17145 w 64769"/>
                                  <a:gd name="connsiteY22" fmla="*/ 113348 h 120967"/>
                                  <a:gd name="connsiteX23" fmla="*/ 25717 w 64769"/>
                                  <a:gd name="connsiteY23" fmla="*/ 102870 h 120967"/>
                                  <a:gd name="connsiteX24" fmla="*/ 23813 w 64769"/>
                                  <a:gd name="connsiteY24" fmla="*/ 87630 h 120967"/>
                                  <a:gd name="connsiteX25" fmla="*/ 8572 w 64769"/>
                                  <a:gd name="connsiteY25" fmla="*/ 9525 h 120967"/>
                                  <a:gd name="connsiteX26" fmla="*/ 6667 w 64769"/>
                                  <a:gd name="connsiteY26" fmla="*/ 6668 h 120967"/>
                                  <a:gd name="connsiteX27" fmla="*/ 952 w 64769"/>
                                  <a:gd name="connsiteY27" fmla="*/ 1905 h 120967"/>
                                  <a:gd name="connsiteX28" fmla="*/ 0 w 64769"/>
                                  <a:gd name="connsiteY28" fmla="*/ 953 h 120967"/>
                                  <a:gd name="connsiteX29" fmla="*/ 1905 w 64769"/>
                                  <a:gd name="connsiteY29" fmla="*/ 0 h 120967"/>
                                  <a:gd name="connsiteX30" fmla="*/ 27622 w 64769"/>
                                  <a:gd name="connsiteY30" fmla="*/ 0 h 1209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4769" h="120967">
                                    <a:moveTo>
                                      <a:pt x="27622" y="953"/>
                                    </a:moveTo>
                                    <a:cubicBezTo>
                                      <a:pt x="28575" y="953"/>
                                      <a:pt x="29527" y="953"/>
                                      <a:pt x="29527" y="1905"/>
                                    </a:cubicBezTo>
                                    <a:cubicBezTo>
                                      <a:pt x="29527" y="1905"/>
                                      <a:pt x="29527" y="2858"/>
                                      <a:pt x="28575" y="2858"/>
                                    </a:cubicBezTo>
                                    <a:lnTo>
                                      <a:pt x="23813" y="7620"/>
                                    </a:lnTo>
                                    <a:cubicBezTo>
                                      <a:pt x="22860" y="8573"/>
                                      <a:pt x="22860" y="9525"/>
                                      <a:pt x="22860" y="11430"/>
                                    </a:cubicBezTo>
                                    <a:lnTo>
                                      <a:pt x="32385" y="62865"/>
                                    </a:lnTo>
                                    <a:lnTo>
                                      <a:pt x="33338" y="62865"/>
                                    </a:lnTo>
                                    <a:lnTo>
                                      <a:pt x="40957" y="11430"/>
                                    </a:lnTo>
                                    <a:cubicBezTo>
                                      <a:pt x="40957" y="10478"/>
                                      <a:pt x="40957" y="8573"/>
                                      <a:pt x="40005" y="7620"/>
                                    </a:cubicBezTo>
                                    <a:lnTo>
                                      <a:pt x="34290" y="2858"/>
                                    </a:lnTo>
                                    <a:cubicBezTo>
                                      <a:pt x="33338" y="2858"/>
                                      <a:pt x="33338" y="1905"/>
                                      <a:pt x="33338" y="1905"/>
                                    </a:cubicBezTo>
                                    <a:cubicBezTo>
                                      <a:pt x="33338" y="953"/>
                                      <a:pt x="34290" y="953"/>
                                      <a:pt x="35242" y="953"/>
                                    </a:cubicBezTo>
                                    <a:lnTo>
                                      <a:pt x="62865" y="953"/>
                                    </a:lnTo>
                                    <a:cubicBezTo>
                                      <a:pt x="63817" y="953"/>
                                      <a:pt x="64770" y="953"/>
                                      <a:pt x="64770" y="1905"/>
                                    </a:cubicBezTo>
                                    <a:cubicBezTo>
                                      <a:pt x="64770" y="1905"/>
                                      <a:pt x="64770" y="2858"/>
                                      <a:pt x="63817" y="2858"/>
                                    </a:cubicBezTo>
                                    <a:lnTo>
                                      <a:pt x="57150" y="6668"/>
                                    </a:lnTo>
                                    <a:cubicBezTo>
                                      <a:pt x="56197" y="7620"/>
                                      <a:pt x="55245" y="8573"/>
                                      <a:pt x="55245" y="9525"/>
                                    </a:cubicBezTo>
                                    <a:lnTo>
                                      <a:pt x="38100" y="104775"/>
                                    </a:lnTo>
                                    <a:cubicBezTo>
                                      <a:pt x="36195" y="116205"/>
                                      <a:pt x="28575" y="120968"/>
                                      <a:pt x="20955" y="120968"/>
                                    </a:cubicBezTo>
                                    <a:cubicBezTo>
                                      <a:pt x="7620" y="120968"/>
                                      <a:pt x="1905" y="109538"/>
                                      <a:pt x="1905" y="103823"/>
                                    </a:cubicBezTo>
                                    <a:cubicBezTo>
                                      <a:pt x="1905" y="102870"/>
                                      <a:pt x="1905" y="102870"/>
                                      <a:pt x="2857" y="102870"/>
                                    </a:cubicBezTo>
                                    <a:cubicBezTo>
                                      <a:pt x="3810" y="102870"/>
                                      <a:pt x="4763" y="103823"/>
                                      <a:pt x="4763" y="103823"/>
                                    </a:cubicBezTo>
                                    <a:cubicBezTo>
                                      <a:pt x="8572" y="108585"/>
                                      <a:pt x="11430" y="113348"/>
                                      <a:pt x="17145" y="113348"/>
                                    </a:cubicBezTo>
                                    <a:cubicBezTo>
                                      <a:pt x="22860" y="113348"/>
                                      <a:pt x="25717" y="109538"/>
                                      <a:pt x="25717" y="102870"/>
                                    </a:cubicBezTo>
                                    <a:cubicBezTo>
                                      <a:pt x="25717" y="99060"/>
                                      <a:pt x="24765" y="92393"/>
                                      <a:pt x="23813" y="87630"/>
                                    </a:cubicBezTo>
                                    <a:lnTo>
                                      <a:pt x="8572" y="9525"/>
                                    </a:lnTo>
                                    <a:cubicBezTo>
                                      <a:pt x="8572" y="8573"/>
                                      <a:pt x="7620" y="7620"/>
                                      <a:pt x="6667" y="6668"/>
                                    </a:cubicBezTo>
                                    <a:lnTo>
                                      <a:pt x="952" y="1905"/>
                                    </a:lnTo>
                                    <a:cubicBezTo>
                                      <a:pt x="0" y="953"/>
                                      <a:pt x="0" y="953"/>
                                      <a:pt x="0" y="953"/>
                                    </a:cubicBezTo>
                                    <a:cubicBezTo>
                                      <a:pt x="0" y="0"/>
                                      <a:pt x="952" y="0"/>
                                      <a:pt x="1905" y="0"/>
                                    </a:cubicBezTo>
                                    <a:lnTo>
                                      <a:pt x="27622" y="0"/>
                                    </a:lnTo>
                                    <a:close/>
                                  </a:path>
                                </a:pathLst>
                              </a:custGeom>
                              <a:solidFill>
                                <a:srgbClr val="FFFFFF"/>
                              </a:solidFill>
                              <a:ln w="9525" cap="flat">
                                <a:noFill/>
                                <a:prstDash val="solid"/>
                                <a:miter/>
                              </a:ln>
                            </wps:spPr>
                            <wps:bodyPr rtlCol="0" anchor="ctr"/>
                          </wps:wsp>
                          <wps:wsp>
                            <wps:cNvPr id="1886760798" name="Freeform 1886760798"/>
                            <wps:cNvSpPr/>
                            <wps:spPr>
                              <a:xfrm>
                                <a:off x="3594735" y="1247775"/>
                                <a:ext cx="49530" cy="97155"/>
                              </a:xfrm>
                              <a:custGeom>
                                <a:avLst/>
                                <a:gdLst>
                                  <a:gd name="connsiteX0" fmla="*/ 46673 w 49530"/>
                                  <a:gd name="connsiteY0" fmla="*/ 35243 h 97155"/>
                                  <a:gd name="connsiteX1" fmla="*/ 44768 w 49530"/>
                                  <a:gd name="connsiteY1" fmla="*/ 36195 h 97155"/>
                                  <a:gd name="connsiteX2" fmla="*/ 42863 w 49530"/>
                                  <a:gd name="connsiteY2" fmla="*/ 34290 h 97155"/>
                                  <a:gd name="connsiteX3" fmla="*/ 35243 w 49530"/>
                                  <a:gd name="connsiteY3" fmla="*/ 16193 h 97155"/>
                                  <a:gd name="connsiteX4" fmla="*/ 22860 w 49530"/>
                                  <a:gd name="connsiteY4" fmla="*/ 7620 h 97155"/>
                                  <a:gd name="connsiteX5" fmla="*/ 16193 w 49530"/>
                                  <a:gd name="connsiteY5" fmla="*/ 17145 h 97155"/>
                                  <a:gd name="connsiteX6" fmla="*/ 32385 w 49530"/>
                                  <a:gd name="connsiteY6" fmla="*/ 45720 h 97155"/>
                                  <a:gd name="connsiteX7" fmla="*/ 49530 w 49530"/>
                                  <a:gd name="connsiteY7" fmla="*/ 80010 h 97155"/>
                                  <a:gd name="connsiteX8" fmla="*/ 26670 w 49530"/>
                                  <a:gd name="connsiteY8" fmla="*/ 97155 h 97155"/>
                                  <a:gd name="connsiteX9" fmla="*/ 11430 w 49530"/>
                                  <a:gd name="connsiteY9" fmla="*/ 91440 h 97155"/>
                                  <a:gd name="connsiteX10" fmla="*/ 4763 w 49530"/>
                                  <a:gd name="connsiteY10" fmla="*/ 96203 h 97155"/>
                                  <a:gd name="connsiteX11" fmla="*/ 1905 w 49530"/>
                                  <a:gd name="connsiteY11" fmla="*/ 97155 h 97155"/>
                                  <a:gd name="connsiteX12" fmla="*/ 953 w 49530"/>
                                  <a:gd name="connsiteY12" fmla="*/ 96203 h 97155"/>
                                  <a:gd name="connsiteX13" fmla="*/ 953 w 49530"/>
                                  <a:gd name="connsiteY13" fmla="*/ 62865 h 97155"/>
                                  <a:gd name="connsiteX14" fmla="*/ 1905 w 49530"/>
                                  <a:gd name="connsiteY14" fmla="*/ 61913 h 97155"/>
                                  <a:gd name="connsiteX15" fmla="*/ 3810 w 49530"/>
                                  <a:gd name="connsiteY15" fmla="*/ 63818 h 97155"/>
                                  <a:gd name="connsiteX16" fmla="*/ 23813 w 49530"/>
                                  <a:gd name="connsiteY16" fmla="*/ 90488 h 97155"/>
                                  <a:gd name="connsiteX17" fmla="*/ 32385 w 49530"/>
                                  <a:gd name="connsiteY17" fmla="*/ 82868 h 97155"/>
                                  <a:gd name="connsiteX18" fmla="*/ 15240 w 49530"/>
                                  <a:gd name="connsiteY18" fmla="*/ 51435 h 97155"/>
                                  <a:gd name="connsiteX19" fmla="*/ 0 w 49530"/>
                                  <a:gd name="connsiteY19" fmla="*/ 19050 h 97155"/>
                                  <a:gd name="connsiteX20" fmla="*/ 20003 w 49530"/>
                                  <a:gd name="connsiteY20" fmla="*/ 0 h 97155"/>
                                  <a:gd name="connsiteX21" fmla="*/ 35243 w 49530"/>
                                  <a:gd name="connsiteY21" fmla="*/ 5715 h 97155"/>
                                  <a:gd name="connsiteX22" fmla="*/ 42863 w 49530"/>
                                  <a:gd name="connsiteY22" fmla="*/ 953 h 97155"/>
                                  <a:gd name="connsiteX23" fmla="*/ 44768 w 49530"/>
                                  <a:gd name="connsiteY23" fmla="*/ 0 h 97155"/>
                                  <a:gd name="connsiteX24" fmla="*/ 45720 w 49530"/>
                                  <a:gd name="connsiteY24" fmla="*/ 1905 h 97155"/>
                                  <a:gd name="connsiteX25" fmla="*/ 45720 w 49530"/>
                                  <a:gd name="connsiteY25" fmla="*/ 35243 h 97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49530" h="97155">
                                    <a:moveTo>
                                      <a:pt x="46673" y="35243"/>
                                    </a:moveTo>
                                    <a:cubicBezTo>
                                      <a:pt x="46673" y="36195"/>
                                      <a:pt x="45720" y="36195"/>
                                      <a:pt x="44768" y="36195"/>
                                    </a:cubicBezTo>
                                    <a:cubicBezTo>
                                      <a:pt x="43815" y="36195"/>
                                      <a:pt x="43815" y="35243"/>
                                      <a:pt x="42863" y="34290"/>
                                    </a:cubicBezTo>
                                    <a:cubicBezTo>
                                      <a:pt x="40958" y="28575"/>
                                      <a:pt x="39053" y="23813"/>
                                      <a:pt x="35243" y="16193"/>
                                    </a:cubicBezTo>
                                    <a:cubicBezTo>
                                      <a:pt x="31433" y="10478"/>
                                      <a:pt x="28575" y="7620"/>
                                      <a:pt x="22860" y="7620"/>
                                    </a:cubicBezTo>
                                    <a:cubicBezTo>
                                      <a:pt x="17145" y="7620"/>
                                      <a:pt x="16193" y="11430"/>
                                      <a:pt x="16193" y="17145"/>
                                    </a:cubicBezTo>
                                    <a:cubicBezTo>
                                      <a:pt x="16193" y="24765"/>
                                      <a:pt x="21908" y="34290"/>
                                      <a:pt x="32385" y="45720"/>
                                    </a:cubicBezTo>
                                    <a:cubicBezTo>
                                      <a:pt x="41910" y="56197"/>
                                      <a:pt x="49530" y="68580"/>
                                      <a:pt x="49530" y="80010"/>
                                    </a:cubicBezTo>
                                    <a:cubicBezTo>
                                      <a:pt x="49530" y="90488"/>
                                      <a:pt x="38100" y="97155"/>
                                      <a:pt x="26670" y="97155"/>
                                    </a:cubicBezTo>
                                    <a:cubicBezTo>
                                      <a:pt x="19050" y="97155"/>
                                      <a:pt x="15240" y="95250"/>
                                      <a:pt x="11430" y="91440"/>
                                    </a:cubicBezTo>
                                    <a:lnTo>
                                      <a:pt x="4763" y="96203"/>
                                    </a:lnTo>
                                    <a:cubicBezTo>
                                      <a:pt x="3810" y="96203"/>
                                      <a:pt x="2858" y="97155"/>
                                      <a:pt x="1905" y="97155"/>
                                    </a:cubicBezTo>
                                    <a:cubicBezTo>
                                      <a:pt x="953" y="97155"/>
                                      <a:pt x="953" y="96203"/>
                                      <a:pt x="953" y="96203"/>
                                    </a:cubicBezTo>
                                    <a:lnTo>
                                      <a:pt x="953" y="62865"/>
                                    </a:lnTo>
                                    <a:cubicBezTo>
                                      <a:pt x="953" y="61913"/>
                                      <a:pt x="953" y="61913"/>
                                      <a:pt x="1905" y="61913"/>
                                    </a:cubicBezTo>
                                    <a:cubicBezTo>
                                      <a:pt x="2858" y="61913"/>
                                      <a:pt x="2858" y="62865"/>
                                      <a:pt x="3810" y="63818"/>
                                    </a:cubicBezTo>
                                    <a:cubicBezTo>
                                      <a:pt x="7620" y="78105"/>
                                      <a:pt x="14288" y="90488"/>
                                      <a:pt x="23813" y="90488"/>
                                    </a:cubicBezTo>
                                    <a:cubicBezTo>
                                      <a:pt x="29528" y="90488"/>
                                      <a:pt x="32385" y="87630"/>
                                      <a:pt x="32385" y="82868"/>
                                    </a:cubicBezTo>
                                    <a:cubicBezTo>
                                      <a:pt x="32385" y="72390"/>
                                      <a:pt x="23813" y="60008"/>
                                      <a:pt x="15240" y="51435"/>
                                    </a:cubicBezTo>
                                    <a:cubicBezTo>
                                      <a:pt x="5715" y="40958"/>
                                      <a:pt x="0" y="29528"/>
                                      <a:pt x="0" y="19050"/>
                                    </a:cubicBezTo>
                                    <a:cubicBezTo>
                                      <a:pt x="0" y="7620"/>
                                      <a:pt x="10478" y="0"/>
                                      <a:pt x="20003" y="0"/>
                                    </a:cubicBezTo>
                                    <a:cubicBezTo>
                                      <a:pt x="26670" y="0"/>
                                      <a:pt x="31433" y="1905"/>
                                      <a:pt x="35243" y="5715"/>
                                    </a:cubicBezTo>
                                    <a:lnTo>
                                      <a:pt x="42863" y="953"/>
                                    </a:lnTo>
                                    <a:cubicBezTo>
                                      <a:pt x="43815" y="953"/>
                                      <a:pt x="43815" y="0"/>
                                      <a:pt x="44768" y="0"/>
                                    </a:cubicBezTo>
                                    <a:cubicBezTo>
                                      <a:pt x="45720" y="0"/>
                                      <a:pt x="45720" y="953"/>
                                      <a:pt x="45720" y="1905"/>
                                    </a:cubicBezTo>
                                    <a:lnTo>
                                      <a:pt x="45720" y="35243"/>
                                    </a:lnTo>
                                    <a:close/>
                                  </a:path>
                                </a:pathLst>
                              </a:custGeom>
                              <a:solidFill>
                                <a:srgbClr val="FFFFFF"/>
                              </a:solidFill>
                              <a:ln w="9525" cap="flat">
                                <a:noFill/>
                                <a:prstDash val="solid"/>
                                <a:miter/>
                              </a:ln>
                            </wps:spPr>
                            <wps:bodyPr rtlCol="0" anchor="ctr"/>
                          </wps:wsp>
                          <wps:wsp>
                            <wps:cNvPr id="1326246536" name="Freeform 1326246536"/>
                            <wps:cNvSpPr/>
                            <wps:spPr>
                              <a:xfrm>
                                <a:off x="3652837" y="1213485"/>
                                <a:ext cx="38100" cy="132397"/>
                              </a:xfrm>
                              <a:custGeom>
                                <a:avLst/>
                                <a:gdLst>
                                  <a:gd name="connsiteX0" fmla="*/ 9525 w 38100"/>
                                  <a:gd name="connsiteY0" fmla="*/ 42863 h 132397"/>
                                  <a:gd name="connsiteX1" fmla="*/ 8572 w 38100"/>
                                  <a:gd name="connsiteY1" fmla="*/ 41910 h 132397"/>
                                  <a:gd name="connsiteX2" fmla="*/ 953 w 38100"/>
                                  <a:gd name="connsiteY2" fmla="*/ 37148 h 132397"/>
                                  <a:gd name="connsiteX3" fmla="*/ 0 w 38100"/>
                                  <a:gd name="connsiteY3" fmla="*/ 36195 h 132397"/>
                                  <a:gd name="connsiteX4" fmla="*/ 1905 w 38100"/>
                                  <a:gd name="connsiteY4" fmla="*/ 35243 h 132397"/>
                                  <a:gd name="connsiteX5" fmla="*/ 26670 w 38100"/>
                                  <a:gd name="connsiteY5" fmla="*/ 35243 h 132397"/>
                                  <a:gd name="connsiteX6" fmla="*/ 27622 w 38100"/>
                                  <a:gd name="connsiteY6" fmla="*/ 36195 h 132397"/>
                                  <a:gd name="connsiteX7" fmla="*/ 27622 w 38100"/>
                                  <a:gd name="connsiteY7" fmla="*/ 122873 h 132397"/>
                                  <a:gd name="connsiteX8" fmla="*/ 28575 w 38100"/>
                                  <a:gd name="connsiteY8" fmla="*/ 124778 h 132397"/>
                                  <a:gd name="connsiteX9" fmla="*/ 37147 w 38100"/>
                                  <a:gd name="connsiteY9" fmla="*/ 130493 h 132397"/>
                                  <a:gd name="connsiteX10" fmla="*/ 38100 w 38100"/>
                                  <a:gd name="connsiteY10" fmla="*/ 131445 h 132397"/>
                                  <a:gd name="connsiteX11" fmla="*/ 36195 w 38100"/>
                                  <a:gd name="connsiteY11" fmla="*/ 132398 h 132397"/>
                                  <a:gd name="connsiteX12" fmla="*/ 1905 w 38100"/>
                                  <a:gd name="connsiteY12" fmla="*/ 132398 h 132397"/>
                                  <a:gd name="connsiteX13" fmla="*/ 0 w 38100"/>
                                  <a:gd name="connsiteY13" fmla="*/ 131445 h 132397"/>
                                  <a:gd name="connsiteX14" fmla="*/ 953 w 38100"/>
                                  <a:gd name="connsiteY14" fmla="*/ 130493 h 132397"/>
                                  <a:gd name="connsiteX15" fmla="*/ 9525 w 38100"/>
                                  <a:gd name="connsiteY15" fmla="*/ 124778 h 132397"/>
                                  <a:gd name="connsiteX16" fmla="*/ 10478 w 38100"/>
                                  <a:gd name="connsiteY16" fmla="*/ 122873 h 132397"/>
                                  <a:gd name="connsiteX17" fmla="*/ 10478 w 38100"/>
                                  <a:gd name="connsiteY17" fmla="*/ 42863 h 132397"/>
                                  <a:gd name="connsiteX18" fmla="*/ 27622 w 38100"/>
                                  <a:gd name="connsiteY18" fmla="*/ 9525 h 132397"/>
                                  <a:gd name="connsiteX19" fmla="*/ 18097 w 38100"/>
                                  <a:gd name="connsiteY19" fmla="*/ 19050 h 132397"/>
                                  <a:gd name="connsiteX20" fmla="*/ 8572 w 38100"/>
                                  <a:gd name="connsiteY20" fmla="*/ 9525 h 132397"/>
                                  <a:gd name="connsiteX21" fmla="*/ 18097 w 38100"/>
                                  <a:gd name="connsiteY21" fmla="*/ 0 h 132397"/>
                                  <a:gd name="connsiteX22" fmla="*/ 27622 w 38100"/>
                                  <a:gd name="connsiteY22" fmla="*/ 9525 h 132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8100" h="132397">
                                    <a:moveTo>
                                      <a:pt x="9525" y="42863"/>
                                    </a:moveTo>
                                    <a:cubicBezTo>
                                      <a:pt x="9525" y="41910"/>
                                      <a:pt x="9525" y="41910"/>
                                      <a:pt x="8572" y="41910"/>
                                    </a:cubicBezTo>
                                    <a:lnTo>
                                      <a:pt x="953" y="37148"/>
                                    </a:lnTo>
                                    <a:cubicBezTo>
                                      <a:pt x="0" y="36195"/>
                                      <a:pt x="0" y="36195"/>
                                      <a:pt x="0" y="36195"/>
                                    </a:cubicBezTo>
                                    <a:cubicBezTo>
                                      <a:pt x="0" y="35243"/>
                                      <a:pt x="953" y="35243"/>
                                      <a:pt x="1905" y="35243"/>
                                    </a:cubicBezTo>
                                    <a:lnTo>
                                      <a:pt x="26670" y="35243"/>
                                    </a:lnTo>
                                    <a:cubicBezTo>
                                      <a:pt x="27622" y="35243"/>
                                      <a:pt x="27622" y="35243"/>
                                      <a:pt x="27622" y="36195"/>
                                    </a:cubicBezTo>
                                    <a:lnTo>
                                      <a:pt x="27622" y="122873"/>
                                    </a:lnTo>
                                    <a:cubicBezTo>
                                      <a:pt x="27622" y="123825"/>
                                      <a:pt x="27622" y="123825"/>
                                      <a:pt x="28575" y="124778"/>
                                    </a:cubicBezTo>
                                    <a:lnTo>
                                      <a:pt x="37147" y="130493"/>
                                    </a:lnTo>
                                    <a:cubicBezTo>
                                      <a:pt x="38100" y="130493"/>
                                      <a:pt x="38100" y="131445"/>
                                      <a:pt x="38100" y="131445"/>
                                    </a:cubicBezTo>
                                    <a:cubicBezTo>
                                      <a:pt x="38100" y="132398"/>
                                      <a:pt x="37147" y="132398"/>
                                      <a:pt x="36195" y="132398"/>
                                    </a:cubicBezTo>
                                    <a:lnTo>
                                      <a:pt x="1905" y="132398"/>
                                    </a:lnTo>
                                    <a:cubicBezTo>
                                      <a:pt x="953" y="132398"/>
                                      <a:pt x="0" y="132398"/>
                                      <a:pt x="0" y="131445"/>
                                    </a:cubicBezTo>
                                    <a:cubicBezTo>
                                      <a:pt x="0" y="131445"/>
                                      <a:pt x="953" y="130493"/>
                                      <a:pt x="953" y="130493"/>
                                    </a:cubicBezTo>
                                    <a:lnTo>
                                      <a:pt x="9525" y="124778"/>
                                    </a:lnTo>
                                    <a:cubicBezTo>
                                      <a:pt x="10478" y="124778"/>
                                      <a:pt x="10478" y="123825"/>
                                      <a:pt x="10478" y="122873"/>
                                    </a:cubicBezTo>
                                    <a:lnTo>
                                      <a:pt x="10478" y="42863"/>
                                    </a:lnTo>
                                    <a:close/>
                                    <a:moveTo>
                                      <a:pt x="27622" y="9525"/>
                                    </a:moveTo>
                                    <a:cubicBezTo>
                                      <a:pt x="27622" y="14288"/>
                                      <a:pt x="23813" y="19050"/>
                                      <a:pt x="18097" y="19050"/>
                                    </a:cubicBezTo>
                                    <a:cubicBezTo>
                                      <a:pt x="12383" y="19050"/>
                                      <a:pt x="8572" y="14288"/>
                                      <a:pt x="8572" y="9525"/>
                                    </a:cubicBezTo>
                                    <a:cubicBezTo>
                                      <a:pt x="8572" y="4763"/>
                                      <a:pt x="12383" y="0"/>
                                      <a:pt x="18097" y="0"/>
                                    </a:cubicBezTo>
                                    <a:cubicBezTo>
                                      <a:pt x="23813" y="953"/>
                                      <a:pt x="27622" y="4763"/>
                                      <a:pt x="27622" y="9525"/>
                                    </a:cubicBezTo>
                                    <a:close/>
                                  </a:path>
                                </a:pathLst>
                              </a:custGeom>
                              <a:solidFill>
                                <a:srgbClr val="FFFFFF"/>
                              </a:solidFill>
                              <a:ln w="9525" cap="flat">
                                <a:noFill/>
                                <a:prstDash val="solid"/>
                                <a:miter/>
                              </a:ln>
                            </wps:spPr>
                            <wps:bodyPr rtlCol="0" anchor="ctr"/>
                          </wps:wsp>
                          <wps:wsp>
                            <wps:cNvPr id="864356476" name="Freeform 864356476"/>
                            <wps:cNvSpPr/>
                            <wps:spPr>
                              <a:xfrm>
                                <a:off x="3697605" y="1247775"/>
                                <a:ext cx="49529" cy="97155"/>
                              </a:xfrm>
                              <a:custGeom>
                                <a:avLst/>
                                <a:gdLst>
                                  <a:gd name="connsiteX0" fmla="*/ 46672 w 49529"/>
                                  <a:gd name="connsiteY0" fmla="*/ 35243 h 97155"/>
                                  <a:gd name="connsiteX1" fmla="*/ 44767 w 49529"/>
                                  <a:gd name="connsiteY1" fmla="*/ 36195 h 97155"/>
                                  <a:gd name="connsiteX2" fmla="*/ 42863 w 49529"/>
                                  <a:gd name="connsiteY2" fmla="*/ 34290 h 97155"/>
                                  <a:gd name="connsiteX3" fmla="*/ 35242 w 49529"/>
                                  <a:gd name="connsiteY3" fmla="*/ 16193 h 97155"/>
                                  <a:gd name="connsiteX4" fmla="*/ 22860 w 49529"/>
                                  <a:gd name="connsiteY4" fmla="*/ 7620 h 97155"/>
                                  <a:gd name="connsiteX5" fmla="*/ 16192 w 49529"/>
                                  <a:gd name="connsiteY5" fmla="*/ 17145 h 97155"/>
                                  <a:gd name="connsiteX6" fmla="*/ 32385 w 49529"/>
                                  <a:gd name="connsiteY6" fmla="*/ 45720 h 97155"/>
                                  <a:gd name="connsiteX7" fmla="*/ 49530 w 49529"/>
                                  <a:gd name="connsiteY7" fmla="*/ 80010 h 97155"/>
                                  <a:gd name="connsiteX8" fmla="*/ 26670 w 49529"/>
                                  <a:gd name="connsiteY8" fmla="*/ 97155 h 97155"/>
                                  <a:gd name="connsiteX9" fmla="*/ 11430 w 49529"/>
                                  <a:gd name="connsiteY9" fmla="*/ 91440 h 97155"/>
                                  <a:gd name="connsiteX10" fmla="*/ 4763 w 49529"/>
                                  <a:gd name="connsiteY10" fmla="*/ 96203 h 97155"/>
                                  <a:gd name="connsiteX11" fmla="*/ 1905 w 49529"/>
                                  <a:gd name="connsiteY11" fmla="*/ 97155 h 97155"/>
                                  <a:gd name="connsiteX12" fmla="*/ 953 w 49529"/>
                                  <a:gd name="connsiteY12" fmla="*/ 96203 h 97155"/>
                                  <a:gd name="connsiteX13" fmla="*/ 953 w 49529"/>
                                  <a:gd name="connsiteY13" fmla="*/ 62865 h 97155"/>
                                  <a:gd name="connsiteX14" fmla="*/ 1905 w 49529"/>
                                  <a:gd name="connsiteY14" fmla="*/ 61913 h 97155"/>
                                  <a:gd name="connsiteX15" fmla="*/ 3810 w 49529"/>
                                  <a:gd name="connsiteY15" fmla="*/ 63818 h 97155"/>
                                  <a:gd name="connsiteX16" fmla="*/ 23813 w 49529"/>
                                  <a:gd name="connsiteY16" fmla="*/ 90488 h 97155"/>
                                  <a:gd name="connsiteX17" fmla="*/ 32385 w 49529"/>
                                  <a:gd name="connsiteY17" fmla="*/ 82868 h 97155"/>
                                  <a:gd name="connsiteX18" fmla="*/ 15240 w 49529"/>
                                  <a:gd name="connsiteY18" fmla="*/ 51435 h 97155"/>
                                  <a:gd name="connsiteX19" fmla="*/ 0 w 49529"/>
                                  <a:gd name="connsiteY19" fmla="*/ 19050 h 97155"/>
                                  <a:gd name="connsiteX20" fmla="*/ 20003 w 49529"/>
                                  <a:gd name="connsiteY20" fmla="*/ 0 h 97155"/>
                                  <a:gd name="connsiteX21" fmla="*/ 35242 w 49529"/>
                                  <a:gd name="connsiteY21" fmla="*/ 5715 h 97155"/>
                                  <a:gd name="connsiteX22" fmla="*/ 42863 w 49529"/>
                                  <a:gd name="connsiteY22" fmla="*/ 953 h 97155"/>
                                  <a:gd name="connsiteX23" fmla="*/ 44767 w 49529"/>
                                  <a:gd name="connsiteY23" fmla="*/ 0 h 97155"/>
                                  <a:gd name="connsiteX24" fmla="*/ 45720 w 49529"/>
                                  <a:gd name="connsiteY24" fmla="*/ 1905 h 97155"/>
                                  <a:gd name="connsiteX25" fmla="*/ 45720 w 49529"/>
                                  <a:gd name="connsiteY25" fmla="*/ 35243 h 97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49529" h="97155">
                                    <a:moveTo>
                                      <a:pt x="46672" y="35243"/>
                                    </a:moveTo>
                                    <a:cubicBezTo>
                                      <a:pt x="46672" y="36195"/>
                                      <a:pt x="45720" y="36195"/>
                                      <a:pt x="44767" y="36195"/>
                                    </a:cubicBezTo>
                                    <a:cubicBezTo>
                                      <a:pt x="43815" y="36195"/>
                                      <a:pt x="43815" y="35243"/>
                                      <a:pt x="42863" y="34290"/>
                                    </a:cubicBezTo>
                                    <a:cubicBezTo>
                                      <a:pt x="40957" y="28575"/>
                                      <a:pt x="39053" y="23813"/>
                                      <a:pt x="35242" y="16193"/>
                                    </a:cubicBezTo>
                                    <a:cubicBezTo>
                                      <a:pt x="31432" y="10478"/>
                                      <a:pt x="28575" y="7620"/>
                                      <a:pt x="22860" y="7620"/>
                                    </a:cubicBezTo>
                                    <a:cubicBezTo>
                                      <a:pt x="17145" y="7620"/>
                                      <a:pt x="16192" y="11430"/>
                                      <a:pt x="16192" y="17145"/>
                                    </a:cubicBezTo>
                                    <a:cubicBezTo>
                                      <a:pt x="16192" y="24765"/>
                                      <a:pt x="21907" y="34290"/>
                                      <a:pt x="32385" y="45720"/>
                                    </a:cubicBezTo>
                                    <a:cubicBezTo>
                                      <a:pt x="41910" y="56197"/>
                                      <a:pt x="49530" y="68580"/>
                                      <a:pt x="49530" y="80010"/>
                                    </a:cubicBezTo>
                                    <a:cubicBezTo>
                                      <a:pt x="49530" y="90488"/>
                                      <a:pt x="38100" y="97155"/>
                                      <a:pt x="26670" y="97155"/>
                                    </a:cubicBezTo>
                                    <a:cubicBezTo>
                                      <a:pt x="19050" y="97155"/>
                                      <a:pt x="15240" y="95250"/>
                                      <a:pt x="11430" y="91440"/>
                                    </a:cubicBezTo>
                                    <a:lnTo>
                                      <a:pt x="4763" y="96203"/>
                                    </a:lnTo>
                                    <a:cubicBezTo>
                                      <a:pt x="3810" y="96203"/>
                                      <a:pt x="2857" y="97155"/>
                                      <a:pt x="1905" y="97155"/>
                                    </a:cubicBezTo>
                                    <a:cubicBezTo>
                                      <a:pt x="953" y="97155"/>
                                      <a:pt x="953" y="96203"/>
                                      <a:pt x="953" y="96203"/>
                                    </a:cubicBezTo>
                                    <a:lnTo>
                                      <a:pt x="953" y="62865"/>
                                    </a:lnTo>
                                    <a:cubicBezTo>
                                      <a:pt x="953" y="61913"/>
                                      <a:pt x="953" y="61913"/>
                                      <a:pt x="1905" y="61913"/>
                                    </a:cubicBezTo>
                                    <a:cubicBezTo>
                                      <a:pt x="2857" y="61913"/>
                                      <a:pt x="2857" y="62865"/>
                                      <a:pt x="3810" y="63818"/>
                                    </a:cubicBezTo>
                                    <a:cubicBezTo>
                                      <a:pt x="7620" y="78105"/>
                                      <a:pt x="14288" y="90488"/>
                                      <a:pt x="23813" y="90488"/>
                                    </a:cubicBezTo>
                                    <a:cubicBezTo>
                                      <a:pt x="29528" y="90488"/>
                                      <a:pt x="32385" y="87630"/>
                                      <a:pt x="32385" y="82868"/>
                                    </a:cubicBezTo>
                                    <a:cubicBezTo>
                                      <a:pt x="32385" y="72390"/>
                                      <a:pt x="23813" y="60008"/>
                                      <a:pt x="15240" y="51435"/>
                                    </a:cubicBezTo>
                                    <a:cubicBezTo>
                                      <a:pt x="5715" y="40958"/>
                                      <a:pt x="0" y="29528"/>
                                      <a:pt x="0" y="19050"/>
                                    </a:cubicBezTo>
                                    <a:cubicBezTo>
                                      <a:pt x="0" y="7620"/>
                                      <a:pt x="10478" y="0"/>
                                      <a:pt x="20003" y="0"/>
                                    </a:cubicBezTo>
                                    <a:cubicBezTo>
                                      <a:pt x="26670" y="0"/>
                                      <a:pt x="31432" y="1905"/>
                                      <a:pt x="35242" y="5715"/>
                                    </a:cubicBezTo>
                                    <a:lnTo>
                                      <a:pt x="42863" y="953"/>
                                    </a:lnTo>
                                    <a:cubicBezTo>
                                      <a:pt x="43815" y="953"/>
                                      <a:pt x="43815" y="0"/>
                                      <a:pt x="44767" y="0"/>
                                    </a:cubicBezTo>
                                    <a:cubicBezTo>
                                      <a:pt x="45720" y="0"/>
                                      <a:pt x="45720" y="953"/>
                                      <a:pt x="45720" y="1905"/>
                                    </a:cubicBezTo>
                                    <a:lnTo>
                                      <a:pt x="45720" y="35243"/>
                                    </a:lnTo>
                                    <a:close/>
                                  </a:path>
                                </a:pathLst>
                              </a:custGeom>
                              <a:solidFill>
                                <a:srgbClr val="FFFFFF"/>
                              </a:solidFill>
                              <a:ln w="9525" cap="flat">
                                <a:noFill/>
                                <a:prstDash val="solid"/>
                                <a:miter/>
                              </a:ln>
                            </wps:spPr>
                            <wps:bodyPr rtlCol="0" anchor="ctr"/>
                          </wps:wsp>
                        </wpg:grpSp>
                        <wps:wsp>
                          <wps:cNvPr id="887792125" name="Freeform 887792125"/>
                          <wps:cNvSpPr/>
                          <wps:spPr>
                            <a:xfrm>
                              <a:off x="976313" y="1370648"/>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8EA7D6"/>
                            </a:solidFill>
                            <a:ln w="9525" cap="flat">
                              <a:noFill/>
                              <a:prstDash val="solid"/>
                              <a:miter/>
                            </a:ln>
                          </wps:spPr>
                          <wps:bodyPr rtlCol="0" anchor="ctr"/>
                        </wps:wsp>
                        <wps:wsp>
                          <wps:cNvPr id="1177766019" name="Freeform 1177766019"/>
                          <wps:cNvSpPr/>
                          <wps:spPr>
                            <a:xfrm>
                              <a:off x="3006090" y="1337311"/>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7"/>
                                    <a:pt x="73927" y="95250"/>
                                    <a:pt x="47625" y="95250"/>
                                  </a:cubicBezTo>
                                  <a:cubicBezTo>
                                    <a:pt x="21323" y="95250"/>
                                    <a:pt x="0" y="73927"/>
                                    <a:pt x="0" y="47625"/>
                                  </a:cubicBezTo>
                                  <a:cubicBezTo>
                                    <a:pt x="0" y="21322"/>
                                    <a:pt x="21323" y="0"/>
                                    <a:pt x="47625" y="0"/>
                                  </a:cubicBezTo>
                                  <a:cubicBezTo>
                                    <a:pt x="73927" y="0"/>
                                    <a:pt x="95250" y="21322"/>
                                    <a:pt x="95250" y="47625"/>
                                  </a:cubicBezTo>
                                  <a:close/>
                                </a:path>
                              </a:pathLst>
                            </a:custGeom>
                            <a:solidFill>
                              <a:srgbClr val="8EA7D6"/>
                            </a:solidFill>
                            <a:ln w="9525" cap="flat">
                              <a:noFill/>
                              <a:prstDash val="solid"/>
                              <a:miter/>
                            </a:ln>
                          </wps:spPr>
                          <wps:bodyPr rtlCol="0" anchor="ctr"/>
                        </wps:wsp>
                        <wps:wsp>
                          <wps:cNvPr id="1284829040" name="Freeform 1284829040"/>
                          <wps:cNvSpPr/>
                          <wps:spPr>
                            <a:xfrm>
                              <a:off x="0" y="830581"/>
                              <a:ext cx="2574607" cy="302894"/>
                            </a:xfrm>
                            <a:custGeom>
                              <a:avLst/>
                              <a:gdLst>
                                <a:gd name="connsiteX0" fmla="*/ 47625 w 2574607"/>
                                <a:gd name="connsiteY0" fmla="*/ 302895 h 302894"/>
                                <a:gd name="connsiteX1" fmla="*/ 2336483 w 2574607"/>
                                <a:gd name="connsiteY1" fmla="*/ 302895 h 302894"/>
                                <a:gd name="connsiteX2" fmla="*/ 2574608 w 2574607"/>
                                <a:gd name="connsiteY2" fmla="*/ 151447 h 302894"/>
                                <a:gd name="connsiteX3" fmla="*/ 2336483 w 2574607"/>
                                <a:gd name="connsiteY3" fmla="*/ 0 h 302894"/>
                                <a:gd name="connsiteX4" fmla="*/ 47625 w 2574607"/>
                                <a:gd name="connsiteY4" fmla="*/ 0 h 302894"/>
                                <a:gd name="connsiteX5" fmla="*/ 0 w 2574607"/>
                                <a:gd name="connsiteY5" fmla="*/ 47625 h 302894"/>
                                <a:gd name="connsiteX6" fmla="*/ 0 w 2574607"/>
                                <a:gd name="connsiteY6" fmla="*/ 151447 h 302894"/>
                                <a:gd name="connsiteX7" fmla="*/ 0 w 2574607"/>
                                <a:gd name="connsiteY7" fmla="*/ 255270 h 302894"/>
                                <a:gd name="connsiteX8" fmla="*/ 47625 w 2574607"/>
                                <a:gd name="connsiteY8" fmla="*/ 302895 h 302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4">
                                  <a:moveTo>
                                    <a:pt x="47625" y="302895"/>
                                  </a:moveTo>
                                  <a:lnTo>
                                    <a:pt x="2336483" y="302895"/>
                                  </a:lnTo>
                                  <a:lnTo>
                                    <a:pt x="2574608" y="151447"/>
                                  </a:lnTo>
                                  <a:lnTo>
                                    <a:pt x="2336483" y="0"/>
                                  </a:lnTo>
                                  <a:lnTo>
                                    <a:pt x="47625" y="0"/>
                                  </a:lnTo>
                                  <a:cubicBezTo>
                                    <a:pt x="20955" y="0"/>
                                    <a:pt x="0" y="20955"/>
                                    <a:pt x="0" y="47625"/>
                                  </a:cubicBezTo>
                                  <a:lnTo>
                                    <a:pt x="0" y="151447"/>
                                  </a:lnTo>
                                  <a:lnTo>
                                    <a:pt x="0" y="255270"/>
                                  </a:lnTo>
                                  <a:cubicBezTo>
                                    <a:pt x="0" y="281940"/>
                                    <a:pt x="21907" y="302895"/>
                                    <a:pt x="47625" y="302895"/>
                                  </a:cubicBezTo>
                                  <a:close/>
                                </a:path>
                              </a:pathLst>
                            </a:custGeom>
                            <a:solidFill>
                              <a:srgbClr val="5A98CB"/>
                            </a:solidFill>
                            <a:ln w="9525" cap="flat">
                              <a:noFill/>
                              <a:prstDash val="solid"/>
                              <a:miter/>
                            </a:ln>
                          </wps:spPr>
                          <wps:bodyPr rtlCol="0" anchor="ctr"/>
                        </wps:wsp>
                        <wps:wsp>
                          <wps:cNvPr id="1677735556" name="Freeform 1677735556"/>
                          <wps:cNvSpPr/>
                          <wps:spPr>
                            <a:xfrm>
                              <a:off x="684848" y="969646"/>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5A98CB"/>
                            </a:solidFill>
                            <a:ln w="9525" cap="flat">
                              <a:noFill/>
                              <a:prstDash val="solid"/>
                              <a:miter/>
                            </a:ln>
                          </wps:spPr>
                          <wps:bodyPr rtlCol="0" anchor="ctr"/>
                        </wps:wsp>
                        <wps:wsp>
                          <wps:cNvPr id="1193977281" name="Freeform 1193977281"/>
                          <wps:cNvSpPr/>
                          <wps:spPr>
                            <a:xfrm>
                              <a:off x="2714625" y="936308"/>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3"/>
                                    <a:pt x="21322" y="0"/>
                                    <a:pt x="47625" y="0"/>
                                  </a:cubicBezTo>
                                  <a:cubicBezTo>
                                    <a:pt x="73927" y="0"/>
                                    <a:pt x="95250" y="21323"/>
                                    <a:pt x="95250" y="47625"/>
                                  </a:cubicBezTo>
                                  <a:close/>
                                </a:path>
                              </a:pathLst>
                            </a:custGeom>
                            <a:solidFill>
                              <a:srgbClr val="5A98CB"/>
                            </a:solidFill>
                            <a:ln w="9525" cap="flat">
                              <a:noFill/>
                              <a:prstDash val="solid"/>
                              <a:miter/>
                            </a:ln>
                          </wps:spPr>
                          <wps:bodyPr rtlCol="0" anchor="ctr"/>
                        </wps:wsp>
                        <wps:wsp>
                          <wps:cNvPr id="1783090895" name="Freeform 1783090895"/>
                          <wps:cNvSpPr/>
                          <wps:spPr>
                            <a:xfrm>
                              <a:off x="0" y="429578"/>
                              <a:ext cx="2574607" cy="302895"/>
                            </a:xfrm>
                            <a:custGeom>
                              <a:avLst/>
                              <a:gdLst>
                                <a:gd name="connsiteX0" fmla="*/ 47625 w 2574607"/>
                                <a:gd name="connsiteY0" fmla="*/ 302895 h 302895"/>
                                <a:gd name="connsiteX1" fmla="*/ 2336483 w 2574607"/>
                                <a:gd name="connsiteY1" fmla="*/ 302895 h 302895"/>
                                <a:gd name="connsiteX2" fmla="*/ 2574608 w 2574607"/>
                                <a:gd name="connsiteY2" fmla="*/ 151447 h 302895"/>
                                <a:gd name="connsiteX3" fmla="*/ 2336483 w 2574607"/>
                                <a:gd name="connsiteY3" fmla="*/ 0 h 302895"/>
                                <a:gd name="connsiteX4" fmla="*/ 47625 w 2574607"/>
                                <a:gd name="connsiteY4" fmla="*/ 0 h 302895"/>
                                <a:gd name="connsiteX5" fmla="*/ 0 w 2574607"/>
                                <a:gd name="connsiteY5" fmla="*/ 47625 h 302895"/>
                                <a:gd name="connsiteX6" fmla="*/ 0 w 2574607"/>
                                <a:gd name="connsiteY6" fmla="*/ 151447 h 302895"/>
                                <a:gd name="connsiteX7" fmla="*/ 0 w 2574607"/>
                                <a:gd name="connsiteY7" fmla="*/ 255270 h 302895"/>
                                <a:gd name="connsiteX8" fmla="*/ 47625 w 2574607"/>
                                <a:gd name="connsiteY8" fmla="*/ 302895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74607" h="302895">
                                  <a:moveTo>
                                    <a:pt x="47625" y="302895"/>
                                  </a:moveTo>
                                  <a:lnTo>
                                    <a:pt x="2336483" y="302895"/>
                                  </a:lnTo>
                                  <a:lnTo>
                                    <a:pt x="2574608" y="151447"/>
                                  </a:lnTo>
                                  <a:lnTo>
                                    <a:pt x="2336483" y="0"/>
                                  </a:lnTo>
                                  <a:lnTo>
                                    <a:pt x="47625" y="0"/>
                                  </a:lnTo>
                                  <a:cubicBezTo>
                                    <a:pt x="20955" y="0"/>
                                    <a:pt x="0" y="20955"/>
                                    <a:pt x="0" y="47625"/>
                                  </a:cubicBezTo>
                                  <a:lnTo>
                                    <a:pt x="0" y="151447"/>
                                  </a:lnTo>
                                  <a:lnTo>
                                    <a:pt x="0" y="255270"/>
                                  </a:lnTo>
                                  <a:cubicBezTo>
                                    <a:pt x="0" y="280988"/>
                                    <a:pt x="21907" y="302895"/>
                                    <a:pt x="47625" y="302895"/>
                                  </a:cubicBezTo>
                                  <a:close/>
                                </a:path>
                              </a:pathLst>
                            </a:custGeom>
                            <a:solidFill>
                              <a:srgbClr val="21B25A"/>
                            </a:solidFill>
                            <a:ln w="9525" cap="flat">
                              <a:noFill/>
                              <a:prstDash val="solid"/>
                              <a:miter/>
                            </a:ln>
                          </wps:spPr>
                          <wps:bodyPr rtlCol="0" anchor="ctr"/>
                        </wps:wsp>
                        <wps:wsp>
                          <wps:cNvPr id="1772650120" name="Freeform 1772650120"/>
                          <wps:cNvSpPr/>
                          <wps:spPr>
                            <a:xfrm>
                              <a:off x="684848" y="567691"/>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21B25A"/>
                            </a:solidFill>
                            <a:ln w="9525" cap="flat">
                              <a:noFill/>
                              <a:prstDash val="solid"/>
                              <a:miter/>
                            </a:ln>
                          </wps:spPr>
                          <wps:bodyPr rtlCol="0" anchor="ctr"/>
                        </wps:wsp>
                        <wps:wsp>
                          <wps:cNvPr id="1555540341" name="Freeform 1555540341"/>
                          <wps:cNvSpPr/>
                          <wps:spPr>
                            <a:xfrm>
                              <a:off x="2714625" y="534353"/>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2"/>
                                    <a:pt x="21322" y="0"/>
                                    <a:pt x="47625" y="0"/>
                                  </a:cubicBezTo>
                                  <a:cubicBezTo>
                                    <a:pt x="73927" y="0"/>
                                    <a:pt x="95250" y="21322"/>
                                    <a:pt x="95250" y="47625"/>
                                  </a:cubicBezTo>
                                  <a:close/>
                                </a:path>
                              </a:pathLst>
                            </a:custGeom>
                            <a:solidFill>
                              <a:srgbClr val="21B25A"/>
                            </a:solidFill>
                            <a:ln w="9525" cap="flat">
                              <a:noFill/>
                              <a:prstDash val="solid"/>
                              <a:miter/>
                            </a:ln>
                          </wps:spPr>
                          <wps:bodyPr rtlCol="0" anchor="ctr"/>
                        </wps:wsp>
                        <wps:wsp>
                          <wps:cNvPr id="872960640" name="Freeform 872960640"/>
                          <wps:cNvSpPr/>
                          <wps:spPr>
                            <a:xfrm>
                              <a:off x="976313" y="165736"/>
                              <a:ext cx="2077402" cy="28575"/>
                            </a:xfrm>
                            <a:custGeom>
                              <a:avLst/>
                              <a:gdLst>
                                <a:gd name="connsiteX0" fmla="*/ 0 w 2077402"/>
                                <a:gd name="connsiteY0" fmla="*/ 0 h 28575"/>
                                <a:gd name="connsiteX1" fmla="*/ 2077403 w 2077402"/>
                                <a:gd name="connsiteY1" fmla="*/ 0 h 28575"/>
                                <a:gd name="connsiteX2" fmla="*/ 2077403 w 2077402"/>
                                <a:gd name="connsiteY2" fmla="*/ 28575 h 28575"/>
                                <a:gd name="connsiteX3" fmla="*/ 0 w 207740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2077402" h="28575">
                                  <a:moveTo>
                                    <a:pt x="0" y="0"/>
                                  </a:moveTo>
                                  <a:lnTo>
                                    <a:pt x="2077403" y="0"/>
                                  </a:lnTo>
                                  <a:lnTo>
                                    <a:pt x="2077403" y="28575"/>
                                  </a:lnTo>
                                  <a:lnTo>
                                    <a:pt x="0" y="28575"/>
                                  </a:lnTo>
                                  <a:close/>
                                </a:path>
                              </a:pathLst>
                            </a:custGeom>
                            <a:solidFill>
                              <a:srgbClr val="ACBD39"/>
                            </a:solidFill>
                            <a:ln w="9525" cap="flat">
                              <a:noFill/>
                              <a:prstDash val="solid"/>
                              <a:miter/>
                            </a:ln>
                          </wps:spPr>
                          <wps:bodyPr rtlCol="0" anchor="ctr"/>
                        </wps:wsp>
                        <wps:wsp>
                          <wps:cNvPr id="143105873" name="Freeform 143105873"/>
                          <wps:cNvSpPr/>
                          <wps:spPr>
                            <a:xfrm>
                              <a:off x="3006090" y="132398"/>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3" y="95250"/>
                                    <a:pt x="0" y="73928"/>
                                    <a:pt x="0" y="47625"/>
                                  </a:cubicBezTo>
                                  <a:cubicBezTo>
                                    <a:pt x="0" y="21322"/>
                                    <a:pt x="21323" y="0"/>
                                    <a:pt x="47625" y="0"/>
                                  </a:cubicBezTo>
                                  <a:cubicBezTo>
                                    <a:pt x="73927" y="0"/>
                                    <a:pt x="95250" y="21322"/>
                                    <a:pt x="95250" y="47625"/>
                                  </a:cubicBezTo>
                                  <a:close/>
                                </a:path>
                              </a:pathLst>
                            </a:custGeom>
                            <a:solidFill>
                              <a:srgbClr val="ACBD39"/>
                            </a:solidFill>
                            <a:ln w="9525" cap="flat">
                              <a:noFill/>
                              <a:prstDash val="solid"/>
                              <a:miter/>
                            </a:ln>
                          </wps:spPr>
                          <wps:bodyPr rtlCol="0" anchor="ctr"/>
                        </wps:wsp>
                        <wpg:grpSp>
                          <wpg:cNvPr id="2134196149" name="Graphic 696"/>
                          <wpg:cNvGrpSpPr/>
                          <wpg:grpSpPr>
                            <a:xfrm>
                              <a:off x="366713" y="1325881"/>
                              <a:ext cx="1963102" cy="139065"/>
                              <a:chOff x="366713" y="1325881"/>
                              <a:chExt cx="1963102" cy="139065"/>
                            </a:xfrm>
                          </wpg:grpSpPr>
                          <wps:wsp>
                            <wps:cNvPr id="1288693332" name="Freeform 1288693332"/>
                            <wps:cNvSpPr/>
                            <wps:spPr>
                              <a:xfrm>
                                <a:off x="366713" y="1328738"/>
                                <a:ext cx="95250" cy="134302"/>
                              </a:xfrm>
                              <a:custGeom>
                                <a:avLst/>
                                <a:gdLst>
                                  <a:gd name="connsiteX0" fmla="*/ 95250 w 95250"/>
                                  <a:gd name="connsiteY0" fmla="*/ 44768 h 134302"/>
                                  <a:gd name="connsiteX1" fmla="*/ 50482 w 95250"/>
                                  <a:gd name="connsiteY1" fmla="*/ 89535 h 134302"/>
                                  <a:gd name="connsiteX2" fmla="*/ 26670 w 95250"/>
                                  <a:gd name="connsiteY2" fmla="*/ 89535 h 134302"/>
                                  <a:gd name="connsiteX3" fmla="*/ 26670 w 95250"/>
                                  <a:gd name="connsiteY3" fmla="*/ 129540 h 134302"/>
                                  <a:gd name="connsiteX4" fmla="*/ 21907 w 95250"/>
                                  <a:gd name="connsiteY4" fmla="*/ 134303 h 134302"/>
                                  <a:gd name="connsiteX5" fmla="*/ 4763 w 95250"/>
                                  <a:gd name="connsiteY5" fmla="*/ 134303 h 134302"/>
                                  <a:gd name="connsiteX6" fmla="*/ 0 w 95250"/>
                                  <a:gd name="connsiteY6" fmla="*/ 129540 h 134302"/>
                                  <a:gd name="connsiteX7" fmla="*/ 0 w 95250"/>
                                  <a:gd name="connsiteY7" fmla="*/ 4763 h 134302"/>
                                  <a:gd name="connsiteX8" fmla="*/ 4763 w 95250"/>
                                  <a:gd name="connsiteY8" fmla="*/ 0 h 134302"/>
                                  <a:gd name="connsiteX9" fmla="*/ 26670 w 95250"/>
                                  <a:gd name="connsiteY9" fmla="*/ 0 h 134302"/>
                                  <a:gd name="connsiteX10" fmla="*/ 50482 w 95250"/>
                                  <a:gd name="connsiteY10" fmla="*/ 0 h 134302"/>
                                  <a:gd name="connsiteX11" fmla="*/ 95250 w 95250"/>
                                  <a:gd name="connsiteY11" fmla="*/ 44768 h 134302"/>
                                  <a:gd name="connsiteX12" fmla="*/ 68580 w 95250"/>
                                  <a:gd name="connsiteY12" fmla="*/ 44768 h 134302"/>
                                  <a:gd name="connsiteX13" fmla="*/ 49530 w 95250"/>
                                  <a:gd name="connsiteY13" fmla="*/ 24765 h 134302"/>
                                  <a:gd name="connsiteX14" fmla="*/ 25717 w 95250"/>
                                  <a:gd name="connsiteY14" fmla="*/ 24765 h 134302"/>
                                  <a:gd name="connsiteX15" fmla="*/ 25717 w 95250"/>
                                  <a:gd name="connsiteY15" fmla="*/ 63818 h 134302"/>
                                  <a:gd name="connsiteX16" fmla="*/ 49530 w 95250"/>
                                  <a:gd name="connsiteY16" fmla="*/ 63818 h 134302"/>
                                  <a:gd name="connsiteX17" fmla="*/ 68580 w 95250"/>
                                  <a:gd name="connsiteY17" fmla="*/ 4476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5250" h="134302">
                                    <a:moveTo>
                                      <a:pt x="95250" y="44768"/>
                                    </a:moveTo>
                                    <a:cubicBezTo>
                                      <a:pt x="95250" y="69533"/>
                                      <a:pt x="75248" y="89535"/>
                                      <a:pt x="50482" y="89535"/>
                                    </a:cubicBezTo>
                                    <a:lnTo>
                                      <a:pt x="26670" y="89535"/>
                                    </a:lnTo>
                                    <a:lnTo>
                                      <a:pt x="26670" y="129540"/>
                                    </a:lnTo>
                                    <a:cubicBezTo>
                                      <a:pt x="26670" y="132397"/>
                                      <a:pt x="24765" y="134303"/>
                                      <a:pt x="21907" y="134303"/>
                                    </a:cubicBezTo>
                                    <a:lnTo>
                                      <a:pt x="4763" y="134303"/>
                                    </a:lnTo>
                                    <a:cubicBezTo>
                                      <a:pt x="1905" y="134303"/>
                                      <a:pt x="0" y="132397"/>
                                      <a:pt x="0" y="129540"/>
                                    </a:cubicBezTo>
                                    <a:lnTo>
                                      <a:pt x="0" y="4763"/>
                                    </a:lnTo>
                                    <a:cubicBezTo>
                                      <a:pt x="0" y="1905"/>
                                      <a:pt x="1905" y="0"/>
                                      <a:pt x="4763" y="0"/>
                                    </a:cubicBezTo>
                                    <a:lnTo>
                                      <a:pt x="26670" y="0"/>
                                    </a:lnTo>
                                    <a:lnTo>
                                      <a:pt x="50482" y="0"/>
                                    </a:lnTo>
                                    <a:cubicBezTo>
                                      <a:pt x="75248" y="0"/>
                                      <a:pt x="95250" y="20003"/>
                                      <a:pt x="95250" y="44768"/>
                                    </a:cubicBezTo>
                                    <a:close/>
                                    <a:moveTo>
                                      <a:pt x="68580" y="44768"/>
                                    </a:moveTo>
                                    <a:cubicBezTo>
                                      <a:pt x="68580" y="33338"/>
                                      <a:pt x="60007" y="24765"/>
                                      <a:pt x="49530" y="24765"/>
                                    </a:cubicBezTo>
                                    <a:lnTo>
                                      <a:pt x="25717" y="24765"/>
                                    </a:lnTo>
                                    <a:lnTo>
                                      <a:pt x="25717" y="63818"/>
                                    </a:lnTo>
                                    <a:lnTo>
                                      <a:pt x="49530" y="63818"/>
                                    </a:lnTo>
                                    <a:cubicBezTo>
                                      <a:pt x="60960" y="63818"/>
                                      <a:pt x="68580" y="55245"/>
                                      <a:pt x="68580" y="44768"/>
                                    </a:cubicBezTo>
                                    <a:close/>
                                  </a:path>
                                </a:pathLst>
                              </a:custGeom>
                              <a:solidFill>
                                <a:srgbClr val="FFFFFF">
                                  <a:alpha val="80000"/>
                                </a:srgbClr>
                              </a:solidFill>
                              <a:ln w="9525" cap="flat">
                                <a:noFill/>
                                <a:prstDash val="solid"/>
                                <a:miter/>
                              </a:ln>
                            </wps:spPr>
                            <wps:bodyPr rtlCol="0" anchor="ctr"/>
                          </wps:wsp>
                          <wps:wsp>
                            <wps:cNvPr id="64163572" name="Freeform 64163572"/>
                            <wps:cNvSpPr/>
                            <wps:spPr>
                              <a:xfrm>
                                <a:off x="482917" y="1325881"/>
                                <a:ext cx="139064" cy="139065"/>
                              </a:xfrm>
                              <a:custGeom>
                                <a:avLst/>
                                <a:gdLst>
                                  <a:gd name="connsiteX0" fmla="*/ 0 w 139064"/>
                                  <a:gd name="connsiteY0" fmla="*/ 69532 h 139065"/>
                                  <a:gd name="connsiteX1" fmla="*/ 69533 w 139064"/>
                                  <a:gd name="connsiteY1" fmla="*/ 0 h 139065"/>
                                  <a:gd name="connsiteX2" fmla="*/ 139065 w 139064"/>
                                  <a:gd name="connsiteY2" fmla="*/ 69532 h 139065"/>
                                  <a:gd name="connsiteX3" fmla="*/ 69533 w 139064"/>
                                  <a:gd name="connsiteY3" fmla="*/ 139065 h 139065"/>
                                  <a:gd name="connsiteX4" fmla="*/ 0 w 139064"/>
                                  <a:gd name="connsiteY4" fmla="*/ 69532 h 139065"/>
                                  <a:gd name="connsiteX5" fmla="*/ 112395 w 139064"/>
                                  <a:gd name="connsiteY5" fmla="*/ 69532 h 139065"/>
                                  <a:gd name="connsiteX6" fmla="*/ 69533 w 139064"/>
                                  <a:gd name="connsiteY6" fmla="*/ 25717 h 139065"/>
                                  <a:gd name="connsiteX7" fmla="*/ 26670 w 139064"/>
                                  <a:gd name="connsiteY7" fmla="*/ 69532 h 139065"/>
                                  <a:gd name="connsiteX8" fmla="*/ 69533 w 139064"/>
                                  <a:gd name="connsiteY8" fmla="*/ 113347 h 139065"/>
                                  <a:gd name="connsiteX9" fmla="*/ 112395 w 139064"/>
                                  <a:gd name="connsiteY9" fmla="*/ 69532 h 139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9064" h="139065">
                                    <a:moveTo>
                                      <a:pt x="0" y="69532"/>
                                    </a:moveTo>
                                    <a:cubicBezTo>
                                      <a:pt x="0" y="30480"/>
                                      <a:pt x="30480" y="0"/>
                                      <a:pt x="69533" y="0"/>
                                    </a:cubicBezTo>
                                    <a:cubicBezTo>
                                      <a:pt x="107633" y="0"/>
                                      <a:pt x="139065" y="30480"/>
                                      <a:pt x="139065" y="69532"/>
                                    </a:cubicBezTo>
                                    <a:cubicBezTo>
                                      <a:pt x="139065" y="108585"/>
                                      <a:pt x="108585" y="139065"/>
                                      <a:pt x="69533" y="139065"/>
                                    </a:cubicBezTo>
                                    <a:cubicBezTo>
                                      <a:pt x="30480" y="139065"/>
                                      <a:pt x="0" y="108585"/>
                                      <a:pt x="0" y="69532"/>
                                    </a:cubicBezTo>
                                    <a:close/>
                                    <a:moveTo>
                                      <a:pt x="112395" y="69532"/>
                                    </a:moveTo>
                                    <a:cubicBezTo>
                                      <a:pt x="112395" y="43815"/>
                                      <a:pt x="93345" y="25717"/>
                                      <a:pt x="69533" y="25717"/>
                                    </a:cubicBezTo>
                                    <a:cubicBezTo>
                                      <a:pt x="45720" y="25717"/>
                                      <a:pt x="26670" y="43815"/>
                                      <a:pt x="26670" y="69532"/>
                                    </a:cubicBezTo>
                                    <a:cubicBezTo>
                                      <a:pt x="26670" y="95250"/>
                                      <a:pt x="45720" y="113347"/>
                                      <a:pt x="69533" y="113347"/>
                                    </a:cubicBezTo>
                                    <a:cubicBezTo>
                                      <a:pt x="93345" y="113347"/>
                                      <a:pt x="112395" y="95250"/>
                                      <a:pt x="112395" y="69532"/>
                                    </a:cubicBezTo>
                                    <a:close/>
                                  </a:path>
                                </a:pathLst>
                              </a:custGeom>
                              <a:solidFill>
                                <a:srgbClr val="FFFFFF">
                                  <a:alpha val="80000"/>
                                </a:srgbClr>
                              </a:solidFill>
                              <a:ln w="9525" cap="flat">
                                <a:noFill/>
                                <a:prstDash val="solid"/>
                                <a:miter/>
                              </a:ln>
                            </wps:spPr>
                            <wps:bodyPr rtlCol="0" anchor="ctr"/>
                          </wps:wsp>
                          <wps:wsp>
                            <wps:cNvPr id="1676053694" name="Freeform 1676053694"/>
                            <wps:cNvSpPr/>
                            <wps:spPr>
                              <a:xfrm>
                                <a:off x="635070" y="1329691"/>
                                <a:ext cx="164337" cy="133350"/>
                              </a:xfrm>
                              <a:custGeom>
                                <a:avLst/>
                                <a:gdLst>
                                  <a:gd name="connsiteX0" fmla="*/ 164078 w 164337"/>
                                  <a:gd name="connsiteY0" fmla="*/ 4763 h 133350"/>
                                  <a:gd name="connsiteX1" fmla="*/ 128835 w 164337"/>
                                  <a:gd name="connsiteY1" fmla="*/ 129540 h 133350"/>
                                  <a:gd name="connsiteX2" fmla="*/ 124073 w 164337"/>
                                  <a:gd name="connsiteY2" fmla="*/ 133350 h 133350"/>
                                  <a:gd name="connsiteX3" fmla="*/ 103118 w 164337"/>
                                  <a:gd name="connsiteY3" fmla="*/ 133350 h 133350"/>
                                  <a:gd name="connsiteX4" fmla="*/ 98355 w 164337"/>
                                  <a:gd name="connsiteY4" fmla="*/ 129540 h 133350"/>
                                  <a:gd name="connsiteX5" fmla="*/ 82163 w 164337"/>
                                  <a:gd name="connsiteY5" fmla="*/ 72390 h 133350"/>
                                  <a:gd name="connsiteX6" fmla="*/ 65970 w 164337"/>
                                  <a:gd name="connsiteY6" fmla="*/ 129540 h 133350"/>
                                  <a:gd name="connsiteX7" fmla="*/ 61208 w 164337"/>
                                  <a:gd name="connsiteY7" fmla="*/ 133350 h 133350"/>
                                  <a:gd name="connsiteX8" fmla="*/ 40253 w 164337"/>
                                  <a:gd name="connsiteY8" fmla="*/ 133350 h 133350"/>
                                  <a:gd name="connsiteX9" fmla="*/ 35490 w 164337"/>
                                  <a:gd name="connsiteY9" fmla="*/ 129540 h 133350"/>
                                  <a:gd name="connsiteX10" fmla="*/ 248 w 164337"/>
                                  <a:gd name="connsiteY10" fmla="*/ 4763 h 133350"/>
                                  <a:gd name="connsiteX11" fmla="*/ 4058 w 164337"/>
                                  <a:gd name="connsiteY11" fmla="*/ 0 h 133350"/>
                                  <a:gd name="connsiteX12" fmla="*/ 22155 w 164337"/>
                                  <a:gd name="connsiteY12" fmla="*/ 0 h 133350"/>
                                  <a:gd name="connsiteX13" fmla="*/ 26918 w 164337"/>
                                  <a:gd name="connsiteY13" fmla="*/ 3810 h 133350"/>
                                  <a:gd name="connsiteX14" fmla="*/ 52635 w 164337"/>
                                  <a:gd name="connsiteY14" fmla="*/ 100013 h 133350"/>
                                  <a:gd name="connsiteX15" fmla="*/ 71685 w 164337"/>
                                  <a:gd name="connsiteY15" fmla="*/ 32385 h 133350"/>
                                  <a:gd name="connsiteX16" fmla="*/ 64065 w 164337"/>
                                  <a:gd name="connsiteY16" fmla="*/ 5715 h 133350"/>
                                  <a:gd name="connsiteX17" fmla="*/ 67875 w 164337"/>
                                  <a:gd name="connsiteY17" fmla="*/ 953 h 133350"/>
                                  <a:gd name="connsiteX18" fmla="*/ 83115 w 164337"/>
                                  <a:gd name="connsiteY18" fmla="*/ 953 h 133350"/>
                                  <a:gd name="connsiteX19" fmla="*/ 87878 w 164337"/>
                                  <a:gd name="connsiteY19" fmla="*/ 4763 h 133350"/>
                                  <a:gd name="connsiteX20" fmla="*/ 113595 w 164337"/>
                                  <a:gd name="connsiteY20" fmla="*/ 100965 h 133350"/>
                                  <a:gd name="connsiteX21" fmla="*/ 139313 w 164337"/>
                                  <a:gd name="connsiteY21" fmla="*/ 4763 h 133350"/>
                                  <a:gd name="connsiteX22" fmla="*/ 144075 w 164337"/>
                                  <a:gd name="connsiteY22" fmla="*/ 953 h 133350"/>
                                  <a:gd name="connsiteX23" fmla="*/ 162173 w 164337"/>
                                  <a:gd name="connsiteY23" fmla="*/ 953 h 133350"/>
                                  <a:gd name="connsiteX24" fmla="*/ 164078 w 164337"/>
                                  <a:gd name="connsiteY24" fmla="*/ 476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4337" h="133350">
                                    <a:moveTo>
                                      <a:pt x="164078" y="4763"/>
                                    </a:moveTo>
                                    <a:lnTo>
                                      <a:pt x="128835" y="129540"/>
                                    </a:lnTo>
                                    <a:cubicBezTo>
                                      <a:pt x="127883" y="132397"/>
                                      <a:pt x="125978" y="133350"/>
                                      <a:pt x="124073" y="133350"/>
                                    </a:cubicBezTo>
                                    <a:lnTo>
                                      <a:pt x="103118" y="133350"/>
                                    </a:lnTo>
                                    <a:cubicBezTo>
                                      <a:pt x="100260" y="133350"/>
                                      <a:pt x="98355" y="132397"/>
                                      <a:pt x="98355" y="129540"/>
                                    </a:cubicBezTo>
                                    <a:lnTo>
                                      <a:pt x="82163" y="72390"/>
                                    </a:lnTo>
                                    <a:lnTo>
                                      <a:pt x="65970" y="129540"/>
                                    </a:lnTo>
                                    <a:cubicBezTo>
                                      <a:pt x="65018" y="132397"/>
                                      <a:pt x="63113" y="133350"/>
                                      <a:pt x="61208" y="133350"/>
                                    </a:cubicBezTo>
                                    <a:lnTo>
                                      <a:pt x="40253" y="133350"/>
                                    </a:lnTo>
                                    <a:cubicBezTo>
                                      <a:pt x="37395" y="133350"/>
                                      <a:pt x="35490" y="132397"/>
                                      <a:pt x="35490" y="129540"/>
                                    </a:cubicBezTo>
                                    <a:lnTo>
                                      <a:pt x="248" y="4763"/>
                                    </a:lnTo>
                                    <a:cubicBezTo>
                                      <a:pt x="-705" y="1905"/>
                                      <a:pt x="1200" y="0"/>
                                      <a:pt x="4058" y="0"/>
                                    </a:cubicBezTo>
                                    <a:lnTo>
                                      <a:pt x="22155" y="0"/>
                                    </a:lnTo>
                                    <a:cubicBezTo>
                                      <a:pt x="25013" y="0"/>
                                      <a:pt x="26918" y="1905"/>
                                      <a:pt x="26918" y="3810"/>
                                    </a:cubicBezTo>
                                    <a:lnTo>
                                      <a:pt x="52635" y="100013"/>
                                    </a:lnTo>
                                    <a:lnTo>
                                      <a:pt x="71685" y="32385"/>
                                    </a:lnTo>
                                    <a:lnTo>
                                      <a:pt x="64065" y="5715"/>
                                    </a:lnTo>
                                    <a:cubicBezTo>
                                      <a:pt x="63113" y="2857"/>
                                      <a:pt x="65018" y="953"/>
                                      <a:pt x="67875" y="953"/>
                                    </a:cubicBezTo>
                                    <a:lnTo>
                                      <a:pt x="83115" y="953"/>
                                    </a:lnTo>
                                    <a:cubicBezTo>
                                      <a:pt x="85973" y="953"/>
                                      <a:pt x="87878" y="2857"/>
                                      <a:pt x="87878" y="4763"/>
                                    </a:cubicBezTo>
                                    <a:lnTo>
                                      <a:pt x="113595" y="100965"/>
                                    </a:lnTo>
                                    <a:lnTo>
                                      <a:pt x="139313" y="4763"/>
                                    </a:lnTo>
                                    <a:cubicBezTo>
                                      <a:pt x="140265" y="1905"/>
                                      <a:pt x="141218" y="953"/>
                                      <a:pt x="144075" y="953"/>
                                    </a:cubicBezTo>
                                    <a:lnTo>
                                      <a:pt x="162173" y="953"/>
                                    </a:lnTo>
                                    <a:cubicBezTo>
                                      <a:pt x="163125" y="-953"/>
                                      <a:pt x="165030" y="953"/>
                                      <a:pt x="164078" y="4763"/>
                                    </a:cubicBezTo>
                                    <a:close/>
                                  </a:path>
                                </a:pathLst>
                              </a:custGeom>
                              <a:solidFill>
                                <a:srgbClr val="FFFFFF">
                                  <a:alpha val="80000"/>
                                </a:srgbClr>
                              </a:solidFill>
                              <a:ln w="9525" cap="flat">
                                <a:noFill/>
                                <a:prstDash val="solid"/>
                                <a:miter/>
                              </a:ln>
                            </wps:spPr>
                            <wps:bodyPr rtlCol="0" anchor="ctr"/>
                          </wps:wsp>
                          <wps:wsp>
                            <wps:cNvPr id="738278344" name="Freeform 738278344"/>
                            <wps:cNvSpPr/>
                            <wps:spPr>
                              <a:xfrm>
                                <a:off x="822960" y="1328738"/>
                                <a:ext cx="79057" cy="134302"/>
                              </a:xfrm>
                              <a:custGeom>
                                <a:avLst/>
                                <a:gdLst>
                                  <a:gd name="connsiteX0" fmla="*/ 79058 w 79057"/>
                                  <a:gd name="connsiteY0" fmla="*/ 113347 h 134302"/>
                                  <a:gd name="connsiteX1" fmla="*/ 79058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8 h 134302"/>
                                  <a:gd name="connsiteX13" fmla="*/ 26670 w 79057"/>
                                  <a:gd name="connsiteY13" fmla="*/ 25718 h 134302"/>
                                  <a:gd name="connsiteX14" fmla="*/ 26670 w 79057"/>
                                  <a:gd name="connsiteY14" fmla="*/ 54293 h 134302"/>
                                  <a:gd name="connsiteX15" fmla="*/ 69533 w 79057"/>
                                  <a:gd name="connsiteY15" fmla="*/ 54293 h 134302"/>
                                  <a:gd name="connsiteX16" fmla="*/ 74295 w 79057"/>
                                  <a:gd name="connsiteY16" fmla="*/ 59055 h 134302"/>
                                  <a:gd name="connsiteX17" fmla="*/ 74295 w 79057"/>
                                  <a:gd name="connsiteY17" fmla="*/ 74295 h 134302"/>
                                  <a:gd name="connsiteX18" fmla="*/ 69533 w 79057"/>
                                  <a:gd name="connsiteY18" fmla="*/ 79058 h 134302"/>
                                  <a:gd name="connsiteX19" fmla="*/ 25717 w 79057"/>
                                  <a:gd name="connsiteY19" fmla="*/ 79058 h 134302"/>
                                  <a:gd name="connsiteX20" fmla="*/ 25717 w 79057"/>
                                  <a:gd name="connsiteY20" fmla="*/ 108585 h 134302"/>
                                  <a:gd name="connsiteX21" fmla="*/ 74295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8" y="1905"/>
                                      <a:pt x="79058" y="4763"/>
                                    </a:cubicBezTo>
                                    <a:lnTo>
                                      <a:pt x="79058" y="20955"/>
                                    </a:lnTo>
                                    <a:cubicBezTo>
                                      <a:pt x="79058" y="23813"/>
                                      <a:pt x="77152" y="25718"/>
                                      <a:pt x="74295" y="25718"/>
                                    </a:cubicBezTo>
                                    <a:lnTo>
                                      <a:pt x="26670" y="25718"/>
                                    </a:lnTo>
                                    <a:lnTo>
                                      <a:pt x="26670" y="54293"/>
                                    </a:lnTo>
                                    <a:lnTo>
                                      <a:pt x="69533" y="54293"/>
                                    </a:lnTo>
                                    <a:cubicBezTo>
                                      <a:pt x="72390" y="54293"/>
                                      <a:pt x="74295" y="56197"/>
                                      <a:pt x="74295" y="59055"/>
                                    </a:cubicBezTo>
                                    <a:lnTo>
                                      <a:pt x="74295" y="74295"/>
                                    </a:lnTo>
                                    <a:cubicBezTo>
                                      <a:pt x="74295" y="77153"/>
                                      <a:pt x="72390" y="79058"/>
                                      <a:pt x="69533" y="79058"/>
                                    </a:cubicBezTo>
                                    <a:lnTo>
                                      <a:pt x="25717" y="79058"/>
                                    </a:lnTo>
                                    <a:lnTo>
                                      <a:pt x="25717" y="108585"/>
                                    </a:lnTo>
                                    <a:lnTo>
                                      <a:pt x="74295" y="108585"/>
                                    </a:lnTo>
                                    <a:cubicBezTo>
                                      <a:pt x="77152" y="108585"/>
                                      <a:pt x="79058" y="110490"/>
                                      <a:pt x="79058" y="113347"/>
                                    </a:cubicBezTo>
                                    <a:close/>
                                  </a:path>
                                </a:pathLst>
                              </a:custGeom>
                              <a:solidFill>
                                <a:srgbClr val="FFFFFF">
                                  <a:alpha val="80000"/>
                                </a:srgbClr>
                              </a:solidFill>
                              <a:ln w="9525" cap="flat">
                                <a:noFill/>
                                <a:prstDash val="solid"/>
                                <a:miter/>
                              </a:ln>
                            </wps:spPr>
                            <wps:bodyPr rtlCol="0" anchor="ctr"/>
                          </wps:wsp>
                          <wps:wsp>
                            <wps:cNvPr id="1617329446" name="Freeform 1617329446"/>
                            <wps:cNvSpPr/>
                            <wps:spPr>
                              <a:xfrm>
                                <a:off x="929640" y="1327785"/>
                                <a:ext cx="108379" cy="134302"/>
                              </a:xfrm>
                              <a:custGeom>
                                <a:avLst/>
                                <a:gdLst>
                                  <a:gd name="connsiteX0" fmla="*/ 103822 w 108379"/>
                                  <a:gd name="connsiteY0" fmla="*/ 134303 h 134302"/>
                                  <a:gd name="connsiteX1" fmla="*/ 83820 w 108379"/>
                                  <a:gd name="connsiteY1" fmla="*/ 134303 h 134302"/>
                                  <a:gd name="connsiteX2" fmla="*/ 78105 w 108379"/>
                                  <a:gd name="connsiteY2" fmla="*/ 131445 h 134302"/>
                                  <a:gd name="connsiteX3" fmla="*/ 42863 w 108379"/>
                                  <a:gd name="connsiteY3" fmla="*/ 87630 h 134302"/>
                                  <a:gd name="connsiteX4" fmla="*/ 26670 w 108379"/>
                                  <a:gd name="connsiteY4" fmla="*/ 87630 h 134302"/>
                                  <a:gd name="connsiteX5" fmla="*/ 26670 w 108379"/>
                                  <a:gd name="connsiteY5" fmla="*/ 129540 h 134302"/>
                                  <a:gd name="connsiteX6" fmla="*/ 21908 w 108379"/>
                                  <a:gd name="connsiteY6" fmla="*/ 134303 h 134302"/>
                                  <a:gd name="connsiteX7" fmla="*/ 4763 w 108379"/>
                                  <a:gd name="connsiteY7" fmla="*/ 134303 h 134302"/>
                                  <a:gd name="connsiteX8" fmla="*/ 0 w 108379"/>
                                  <a:gd name="connsiteY8" fmla="*/ 129540 h 134302"/>
                                  <a:gd name="connsiteX9" fmla="*/ 0 w 108379"/>
                                  <a:gd name="connsiteY9" fmla="*/ 4763 h 134302"/>
                                  <a:gd name="connsiteX10" fmla="*/ 4763 w 108379"/>
                                  <a:gd name="connsiteY10" fmla="*/ 0 h 134302"/>
                                  <a:gd name="connsiteX11" fmla="*/ 26670 w 108379"/>
                                  <a:gd name="connsiteY11" fmla="*/ 0 h 134302"/>
                                  <a:gd name="connsiteX12" fmla="*/ 51435 w 108379"/>
                                  <a:gd name="connsiteY12" fmla="*/ 0 h 134302"/>
                                  <a:gd name="connsiteX13" fmla="*/ 96203 w 108379"/>
                                  <a:gd name="connsiteY13" fmla="*/ 44768 h 134302"/>
                                  <a:gd name="connsiteX14" fmla="*/ 71438 w 108379"/>
                                  <a:gd name="connsiteY14" fmla="*/ 82868 h 134302"/>
                                  <a:gd name="connsiteX15" fmla="*/ 107633 w 108379"/>
                                  <a:gd name="connsiteY15" fmla="*/ 127635 h 134302"/>
                                  <a:gd name="connsiteX16" fmla="*/ 103822 w 108379"/>
                                  <a:gd name="connsiteY16" fmla="*/ 134303 h 134302"/>
                                  <a:gd name="connsiteX17" fmla="*/ 26670 w 108379"/>
                                  <a:gd name="connsiteY17" fmla="*/ 64770 h 134302"/>
                                  <a:gd name="connsiteX18" fmla="*/ 51435 w 108379"/>
                                  <a:gd name="connsiteY18" fmla="*/ 64770 h 134302"/>
                                  <a:gd name="connsiteX19" fmla="*/ 69533 w 108379"/>
                                  <a:gd name="connsiteY19" fmla="*/ 44768 h 134302"/>
                                  <a:gd name="connsiteX20" fmla="*/ 51435 w 108379"/>
                                  <a:gd name="connsiteY20" fmla="*/ 24765 h 134302"/>
                                  <a:gd name="connsiteX21" fmla="*/ 26670 w 108379"/>
                                  <a:gd name="connsiteY21" fmla="*/ 24765 h 134302"/>
                                  <a:gd name="connsiteX22" fmla="*/ 26670 w 108379"/>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379" h="134302">
                                    <a:moveTo>
                                      <a:pt x="103822" y="134303"/>
                                    </a:moveTo>
                                    <a:lnTo>
                                      <a:pt x="83820" y="134303"/>
                                    </a:lnTo>
                                    <a:cubicBezTo>
                                      <a:pt x="81915" y="134303"/>
                                      <a:pt x="80010" y="133350"/>
                                      <a:pt x="78105" y="131445"/>
                                    </a:cubicBezTo>
                                    <a:lnTo>
                                      <a:pt x="42863" y="87630"/>
                                    </a:lnTo>
                                    <a:lnTo>
                                      <a:pt x="26670" y="87630"/>
                                    </a:lnTo>
                                    <a:lnTo>
                                      <a:pt x="26670" y="129540"/>
                                    </a:lnTo>
                                    <a:cubicBezTo>
                                      <a:pt x="26670" y="132398"/>
                                      <a:pt x="24765" y="134303"/>
                                      <a:pt x="21908" y="134303"/>
                                    </a:cubicBezTo>
                                    <a:lnTo>
                                      <a:pt x="4763" y="134303"/>
                                    </a:lnTo>
                                    <a:cubicBezTo>
                                      <a:pt x="1905" y="134303"/>
                                      <a:pt x="0" y="132398"/>
                                      <a:pt x="0" y="129540"/>
                                    </a:cubicBezTo>
                                    <a:lnTo>
                                      <a:pt x="0" y="4763"/>
                                    </a:lnTo>
                                    <a:cubicBezTo>
                                      <a:pt x="0" y="1905"/>
                                      <a:pt x="1905" y="0"/>
                                      <a:pt x="4763" y="0"/>
                                    </a:cubicBezTo>
                                    <a:lnTo>
                                      <a:pt x="26670" y="0"/>
                                    </a:lnTo>
                                    <a:lnTo>
                                      <a:pt x="51435" y="0"/>
                                    </a:lnTo>
                                    <a:cubicBezTo>
                                      <a:pt x="76200" y="0"/>
                                      <a:pt x="96203" y="20003"/>
                                      <a:pt x="96203" y="44768"/>
                                    </a:cubicBezTo>
                                    <a:cubicBezTo>
                                      <a:pt x="96203" y="60960"/>
                                      <a:pt x="85725" y="76200"/>
                                      <a:pt x="71438" y="82868"/>
                                    </a:cubicBezTo>
                                    <a:lnTo>
                                      <a:pt x="107633" y="127635"/>
                                    </a:lnTo>
                                    <a:cubicBezTo>
                                      <a:pt x="109538" y="131445"/>
                                      <a:pt x="107633" y="134303"/>
                                      <a:pt x="103822" y="134303"/>
                                    </a:cubicBezTo>
                                    <a:close/>
                                    <a:moveTo>
                                      <a:pt x="26670" y="64770"/>
                                    </a:moveTo>
                                    <a:lnTo>
                                      <a:pt x="51435" y="64770"/>
                                    </a:lnTo>
                                    <a:cubicBezTo>
                                      <a:pt x="60960" y="64770"/>
                                      <a:pt x="69533" y="56198"/>
                                      <a:pt x="69533" y="44768"/>
                                    </a:cubicBezTo>
                                    <a:cubicBezTo>
                                      <a:pt x="69533" y="33338"/>
                                      <a:pt x="60960" y="24765"/>
                                      <a:pt x="51435" y="24765"/>
                                    </a:cubicBezTo>
                                    <a:lnTo>
                                      <a:pt x="26670" y="24765"/>
                                    </a:lnTo>
                                    <a:lnTo>
                                      <a:pt x="26670" y="64770"/>
                                    </a:lnTo>
                                    <a:close/>
                                  </a:path>
                                </a:pathLst>
                              </a:custGeom>
                              <a:solidFill>
                                <a:srgbClr val="FFFFFF">
                                  <a:alpha val="80000"/>
                                </a:srgbClr>
                              </a:solidFill>
                              <a:ln w="9525" cap="flat">
                                <a:noFill/>
                                <a:prstDash val="solid"/>
                                <a:miter/>
                              </a:ln>
                            </wps:spPr>
                            <wps:bodyPr rtlCol="0" anchor="ctr"/>
                          </wps:wsp>
                          <wps:wsp>
                            <wps:cNvPr id="874222452" name="Freeform 874222452"/>
                            <wps:cNvSpPr/>
                            <wps:spPr>
                              <a:xfrm>
                                <a:off x="1110615" y="1363981"/>
                                <a:ext cx="100965" cy="100965"/>
                              </a:xfrm>
                              <a:custGeom>
                                <a:avLst/>
                                <a:gdLst>
                                  <a:gd name="connsiteX0" fmla="*/ 0 w 100965"/>
                                  <a:gd name="connsiteY0" fmla="*/ 50482 h 100965"/>
                                  <a:gd name="connsiteX1" fmla="*/ 50483 w 100965"/>
                                  <a:gd name="connsiteY1" fmla="*/ 0 h 100965"/>
                                  <a:gd name="connsiteX2" fmla="*/ 100965 w 100965"/>
                                  <a:gd name="connsiteY2" fmla="*/ 50482 h 100965"/>
                                  <a:gd name="connsiteX3" fmla="*/ 50483 w 100965"/>
                                  <a:gd name="connsiteY3" fmla="*/ 100965 h 100965"/>
                                  <a:gd name="connsiteX4" fmla="*/ 0 w 100965"/>
                                  <a:gd name="connsiteY4" fmla="*/ 50482 h 100965"/>
                                  <a:gd name="connsiteX5" fmla="*/ 76200 w 100965"/>
                                  <a:gd name="connsiteY5" fmla="*/ 50482 h 100965"/>
                                  <a:gd name="connsiteX6" fmla="*/ 50483 w 100965"/>
                                  <a:gd name="connsiteY6" fmla="*/ 23813 h 100965"/>
                                  <a:gd name="connsiteX7" fmla="*/ 24765 w 100965"/>
                                  <a:gd name="connsiteY7" fmla="*/ 50482 h 100965"/>
                                  <a:gd name="connsiteX8" fmla="*/ 50483 w 100965"/>
                                  <a:gd name="connsiteY8" fmla="*/ 77153 h 100965"/>
                                  <a:gd name="connsiteX9" fmla="*/ 76200 w 100965"/>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100965">
                                    <a:moveTo>
                                      <a:pt x="0" y="50482"/>
                                    </a:moveTo>
                                    <a:cubicBezTo>
                                      <a:pt x="0" y="21907"/>
                                      <a:pt x="22860" y="0"/>
                                      <a:pt x="50483" y="0"/>
                                    </a:cubicBezTo>
                                    <a:cubicBezTo>
                                      <a:pt x="78105" y="0"/>
                                      <a:pt x="100965" y="21907"/>
                                      <a:pt x="100965" y="50482"/>
                                    </a:cubicBezTo>
                                    <a:cubicBezTo>
                                      <a:pt x="100965" y="79057"/>
                                      <a:pt x="78105" y="100965"/>
                                      <a:pt x="50483" y="100965"/>
                                    </a:cubicBezTo>
                                    <a:cubicBezTo>
                                      <a:pt x="22860" y="100965"/>
                                      <a:pt x="0" y="79057"/>
                                      <a:pt x="0" y="50482"/>
                                    </a:cubicBezTo>
                                    <a:close/>
                                    <a:moveTo>
                                      <a:pt x="76200" y="50482"/>
                                    </a:moveTo>
                                    <a:cubicBezTo>
                                      <a:pt x="76200" y="35242"/>
                                      <a:pt x="64770" y="23813"/>
                                      <a:pt x="50483" y="23813"/>
                                    </a:cubicBezTo>
                                    <a:cubicBezTo>
                                      <a:pt x="36195" y="23813"/>
                                      <a:pt x="24765" y="34290"/>
                                      <a:pt x="24765" y="50482"/>
                                    </a:cubicBezTo>
                                    <a:cubicBezTo>
                                      <a:pt x="24765" y="66675"/>
                                      <a:pt x="36195" y="77153"/>
                                      <a:pt x="50483" y="77153"/>
                                    </a:cubicBezTo>
                                    <a:cubicBezTo>
                                      <a:pt x="64770" y="77153"/>
                                      <a:pt x="76200" y="65722"/>
                                      <a:pt x="76200" y="50482"/>
                                    </a:cubicBezTo>
                                    <a:close/>
                                  </a:path>
                                </a:pathLst>
                              </a:custGeom>
                              <a:solidFill>
                                <a:srgbClr val="FFFFFF">
                                  <a:alpha val="80000"/>
                                </a:srgbClr>
                              </a:solidFill>
                              <a:ln w="9525" cap="flat">
                                <a:noFill/>
                                <a:prstDash val="solid"/>
                                <a:miter/>
                              </a:ln>
                            </wps:spPr>
                            <wps:bodyPr rtlCol="0" anchor="ctr"/>
                          </wps:wsp>
                          <wps:wsp>
                            <wps:cNvPr id="268190801" name="Freeform 268190801"/>
                            <wps:cNvSpPr/>
                            <wps:spPr>
                              <a:xfrm>
                                <a:off x="1224915" y="1325881"/>
                                <a:ext cx="59054" cy="136207"/>
                              </a:xfrm>
                              <a:custGeom>
                                <a:avLst/>
                                <a:gdLst>
                                  <a:gd name="connsiteX0" fmla="*/ 39053 w 59054"/>
                                  <a:gd name="connsiteY0" fmla="*/ 40005 h 136207"/>
                                  <a:gd name="connsiteX1" fmla="*/ 39053 w 59054"/>
                                  <a:gd name="connsiteY1" fmla="*/ 40005 h 136207"/>
                                  <a:gd name="connsiteX2" fmla="*/ 54292 w 59054"/>
                                  <a:gd name="connsiteY2" fmla="*/ 40957 h 136207"/>
                                  <a:gd name="connsiteX3" fmla="*/ 59055 w 59054"/>
                                  <a:gd name="connsiteY3" fmla="*/ 45720 h 136207"/>
                                  <a:gd name="connsiteX4" fmla="*/ 59055 w 59054"/>
                                  <a:gd name="connsiteY4" fmla="*/ 60007 h 136207"/>
                                  <a:gd name="connsiteX5" fmla="*/ 54292 w 59054"/>
                                  <a:gd name="connsiteY5" fmla="*/ 64770 h 136207"/>
                                  <a:gd name="connsiteX6" fmla="*/ 39053 w 59054"/>
                                  <a:gd name="connsiteY6" fmla="*/ 64770 h 136207"/>
                                  <a:gd name="connsiteX7" fmla="*/ 39053 w 59054"/>
                                  <a:gd name="connsiteY7" fmla="*/ 131445 h 136207"/>
                                  <a:gd name="connsiteX8" fmla="*/ 34290 w 59054"/>
                                  <a:gd name="connsiteY8" fmla="*/ 136207 h 136207"/>
                                  <a:gd name="connsiteX9" fmla="*/ 19050 w 59054"/>
                                  <a:gd name="connsiteY9" fmla="*/ 136207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7 h 136207"/>
                                  <a:gd name="connsiteX14" fmla="*/ 0 w 59054"/>
                                  <a:gd name="connsiteY14" fmla="*/ 45720 h 136207"/>
                                  <a:gd name="connsiteX15" fmla="*/ 4763 w 59054"/>
                                  <a:gd name="connsiteY15" fmla="*/ 40957 h 136207"/>
                                  <a:gd name="connsiteX16" fmla="*/ 14288 w 59054"/>
                                  <a:gd name="connsiteY16" fmla="*/ 40957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3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3" y="40005"/>
                                    </a:moveTo>
                                    <a:lnTo>
                                      <a:pt x="39053" y="40005"/>
                                    </a:lnTo>
                                    <a:lnTo>
                                      <a:pt x="54292" y="40957"/>
                                    </a:lnTo>
                                    <a:cubicBezTo>
                                      <a:pt x="57150" y="40957"/>
                                      <a:pt x="59055" y="42863"/>
                                      <a:pt x="59055" y="45720"/>
                                    </a:cubicBezTo>
                                    <a:lnTo>
                                      <a:pt x="59055" y="60007"/>
                                    </a:lnTo>
                                    <a:cubicBezTo>
                                      <a:pt x="59055" y="62865"/>
                                      <a:pt x="57150" y="64770"/>
                                      <a:pt x="54292" y="64770"/>
                                    </a:cubicBezTo>
                                    <a:lnTo>
                                      <a:pt x="39053" y="64770"/>
                                    </a:lnTo>
                                    <a:lnTo>
                                      <a:pt x="39053" y="131445"/>
                                    </a:lnTo>
                                    <a:cubicBezTo>
                                      <a:pt x="39053" y="134303"/>
                                      <a:pt x="37147" y="136207"/>
                                      <a:pt x="34290" y="136207"/>
                                    </a:cubicBezTo>
                                    <a:lnTo>
                                      <a:pt x="19050" y="136207"/>
                                    </a:lnTo>
                                    <a:cubicBezTo>
                                      <a:pt x="16192" y="136207"/>
                                      <a:pt x="14288" y="134303"/>
                                      <a:pt x="14288" y="131445"/>
                                    </a:cubicBezTo>
                                    <a:lnTo>
                                      <a:pt x="14288" y="64770"/>
                                    </a:lnTo>
                                    <a:lnTo>
                                      <a:pt x="4763" y="64770"/>
                                    </a:lnTo>
                                    <a:cubicBezTo>
                                      <a:pt x="1905" y="64770"/>
                                      <a:pt x="0" y="62865"/>
                                      <a:pt x="0" y="60007"/>
                                    </a:cubicBezTo>
                                    <a:lnTo>
                                      <a:pt x="0" y="45720"/>
                                    </a:lnTo>
                                    <a:cubicBezTo>
                                      <a:pt x="0" y="42863"/>
                                      <a:pt x="1905" y="40957"/>
                                      <a:pt x="4763" y="40957"/>
                                    </a:cubicBezTo>
                                    <a:lnTo>
                                      <a:pt x="14288" y="40957"/>
                                    </a:lnTo>
                                    <a:lnTo>
                                      <a:pt x="14288" y="40005"/>
                                    </a:lnTo>
                                    <a:cubicBezTo>
                                      <a:pt x="14288" y="15240"/>
                                      <a:pt x="27622" y="0"/>
                                      <a:pt x="54292" y="0"/>
                                    </a:cubicBezTo>
                                    <a:cubicBezTo>
                                      <a:pt x="57150" y="0"/>
                                      <a:pt x="59055" y="1905"/>
                                      <a:pt x="59055" y="4763"/>
                                    </a:cubicBezTo>
                                    <a:lnTo>
                                      <a:pt x="59055" y="19050"/>
                                    </a:lnTo>
                                    <a:cubicBezTo>
                                      <a:pt x="59055" y="21907"/>
                                      <a:pt x="57150" y="23813"/>
                                      <a:pt x="54292" y="23813"/>
                                    </a:cubicBezTo>
                                    <a:cubicBezTo>
                                      <a:pt x="44767" y="23813"/>
                                      <a:pt x="39053" y="29528"/>
                                      <a:pt x="39053" y="40005"/>
                                    </a:cubicBezTo>
                                    <a:close/>
                                  </a:path>
                                </a:pathLst>
                              </a:custGeom>
                              <a:solidFill>
                                <a:srgbClr val="FFFFFF">
                                  <a:alpha val="80000"/>
                                </a:srgbClr>
                              </a:solidFill>
                              <a:ln w="9525" cap="flat">
                                <a:noFill/>
                                <a:prstDash val="solid"/>
                                <a:miter/>
                              </a:ln>
                            </wps:spPr>
                            <wps:bodyPr rtlCol="0" anchor="ctr"/>
                          </wps:wsp>
                          <wps:wsp>
                            <wps:cNvPr id="174214139" name="Freeform 174214139"/>
                            <wps:cNvSpPr/>
                            <wps:spPr>
                              <a:xfrm>
                                <a:off x="1355407" y="1325881"/>
                                <a:ext cx="95250" cy="138163"/>
                              </a:xfrm>
                              <a:custGeom>
                                <a:avLst/>
                                <a:gdLst>
                                  <a:gd name="connsiteX0" fmla="*/ 0 w 95250"/>
                                  <a:gd name="connsiteY0" fmla="*/ 100013 h 138163"/>
                                  <a:gd name="connsiteX1" fmla="*/ 4763 w 95250"/>
                                  <a:gd name="connsiteY1" fmla="*/ 95250 h 138163"/>
                                  <a:gd name="connsiteX2" fmla="*/ 21908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7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7 w 95250"/>
                                  <a:gd name="connsiteY12" fmla="*/ 38100 h 138163"/>
                                  <a:gd name="connsiteX13" fmla="*/ 45720 w 95250"/>
                                  <a:gd name="connsiteY13" fmla="*/ 24765 h 138163"/>
                                  <a:gd name="connsiteX14" fmla="*/ 28575 w 95250"/>
                                  <a:gd name="connsiteY14" fmla="*/ 38100 h 138163"/>
                                  <a:gd name="connsiteX15" fmla="*/ 50483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8" y="95250"/>
                                    </a:lnTo>
                                    <a:cubicBezTo>
                                      <a:pt x="24765" y="95250"/>
                                      <a:pt x="25717" y="97155"/>
                                      <a:pt x="26670" y="100013"/>
                                    </a:cubicBezTo>
                                    <a:cubicBezTo>
                                      <a:pt x="28575" y="109538"/>
                                      <a:pt x="36195" y="113347"/>
                                      <a:pt x="48578" y="113347"/>
                                    </a:cubicBezTo>
                                    <a:cubicBezTo>
                                      <a:pt x="61913" y="113347"/>
                                      <a:pt x="68580" y="107632"/>
                                      <a:pt x="68580" y="100013"/>
                                    </a:cubicBezTo>
                                    <a:cubicBezTo>
                                      <a:pt x="68580" y="90488"/>
                                      <a:pt x="58103" y="86678"/>
                                      <a:pt x="44767" y="81915"/>
                                    </a:cubicBezTo>
                                    <a:cubicBezTo>
                                      <a:pt x="25717" y="75247"/>
                                      <a:pt x="1905" y="67628"/>
                                      <a:pt x="1905" y="39053"/>
                                    </a:cubicBezTo>
                                    <a:cubicBezTo>
                                      <a:pt x="1905" y="13335"/>
                                      <a:pt x="22860" y="0"/>
                                      <a:pt x="45720" y="0"/>
                                    </a:cubicBezTo>
                                    <a:cubicBezTo>
                                      <a:pt x="67628" y="0"/>
                                      <a:pt x="88583" y="12382"/>
                                      <a:pt x="90488" y="38100"/>
                                    </a:cubicBezTo>
                                    <a:cubicBezTo>
                                      <a:pt x="90488" y="40957"/>
                                      <a:pt x="88583" y="42863"/>
                                      <a:pt x="85725" y="42863"/>
                                    </a:cubicBezTo>
                                    <a:lnTo>
                                      <a:pt x="68580" y="42863"/>
                                    </a:lnTo>
                                    <a:cubicBezTo>
                                      <a:pt x="65723" y="42863"/>
                                      <a:pt x="64770" y="40957"/>
                                      <a:pt x="63817" y="38100"/>
                                    </a:cubicBezTo>
                                    <a:cubicBezTo>
                                      <a:pt x="61913" y="29528"/>
                                      <a:pt x="55245" y="24765"/>
                                      <a:pt x="45720" y="24765"/>
                                    </a:cubicBezTo>
                                    <a:cubicBezTo>
                                      <a:pt x="35242" y="24765"/>
                                      <a:pt x="28575" y="30480"/>
                                      <a:pt x="28575" y="38100"/>
                                    </a:cubicBezTo>
                                    <a:cubicBezTo>
                                      <a:pt x="28575" y="47625"/>
                                      <a:pt x="38100" y="52388"/>
                                      <a:pt x="50483" y="57150"/>
                                    </a:cubicBezTo>
                                    <a:cubicBezTo>
                                      <a:pt x="69533" y="63817"/>
                                      <a:pt x="95250" y="71438"/>
                                      <a:pt x="95250" y="99060"/>
                                    </a:cubicBezTo>
                                    <a:cubicBezTo>
                                      <a:pt x="95250" y="124778"/>
                                      <a:pt x="74295" y="138113"/>
                                      <a:pt x="49530" y="138113"/>
                                    </a:cubicBezTo>
                                    <a:cubicBezTo>
                                      <a:pt x="23813" y="139065"/>
                                      <a:pt x="2858" y="126682"/>
                                      <a:pt x="0" y="100013"/>
                                    </a:cubicBezTo>
                                    <a:close/>
                                  </a:path>
                                </a:pathLst>
                              </a:custGeom>
                              <a:solidFill>
                                <a:srgbClr val="231F20"/>
                              </a:solidFill>
                              <a:ln w="9525" cap="flat">
                                <a:noFill/>
                                <a:prstDash val="solid"/>
                                <a:miter/>
                              </a:ln>
                            </wps:spPr>
                            <wps:bodyPr rtlCol="0" anchor="ctr"/>
                          </wps:wsp>
                          <wps:wsp>
                            <wps:cNvPr id="1829469820" name="Freeform 1829469820"/>
                            <wps:cNvSpPr/>
                            <wps:spPr>
                              <a:xfrm>
                                <a:off x="1474470" y="1328738"/>
                                <a:ext cx="99060" cy="136207"/>
                              </a:xfrm>
                              <a:custGeom>
                                <a:avLst/>
                                <a:gdLst>
                                  <a:gd name="connsiteX0" fmla="*/ 0 w 99060"/>
                                  <a:gd name="connsiteY0" fmla="*/ 92393 h 136207"/>
                                  <a:gd name="connsiteX1" fmla="*/ 0 w 99060"/>
                                  <a:gd name="connsiteY1" fmla="*/ 4763 h 136207"/>
                                  <a:gd name="connsiteX2" fmla="*/ 4763 w 99060"/>
                                  <a:gd name="connsiteY2" fmla="*/ 0 h 136207"/>
                                  <a:gd name="connsiteX3" fmla="*/ 21908 w 99060"/>
                                  <a:gd name="connsiteY3" fmla="*/ 0 h 136207"/>
                                  <a:gd name="connsiteX4" fmla="*/ 26670 w 99060"/>
                                  <a:gd name="connsiteY4" fmla="*/ 4763 h 136207"/>
                                  <a:gd name="connsiteX5" fmla="*/ 26670 w 99060"/>
                                  <a:gd name="connsiteY5" fmla="*/ 90488 h 136207"/>
                                  <a:gd name="connsiteX6" fmla="*/ 49530 w 99060"/>
                                  <a:gd name="connsiteY6" fmla="*/ 110490 h 136207"/>
                                  <a:gd name="connsiteX7" fmla="*/ 72390 w 99060"/>
                                  <a:gd name="connsiteY7" fmla="*/ 90488 h 136207"/>
                                  <a:gd name="connsiteX8" fmla="*/ 72390 w 99060"/>
                                  <a:gd name="connsiteY8" fmla="*/ 4763 h 136207"/>
                                  <a:gd name="connsiteX9" fmla="*/ 77153 w 99060"/>
                                  <a:gd name="connsiteY9" fmla="*/ 0 h 136207"/>
                                  <a:gd name="connsiteX10" fmla="*/ 94298 w 99060"/>
                                  <a:gd name="connsiteY10" fmla="*/ 0 h 136207"/>
                                  <a:gd name="connsiteX11" fmla="*/ 99060 w 99060"/>
                                  <a:gd name="connsiteY11" fmla="*/ 4763 h 136207"/>
                                  <a:gd name="connsiteX12" fmla="*/ 99060 w 99060"/>
                                  <a:gd name="connsiteY12" fmla="*/ 92393 h 136207"/>
                                  <a:gd name="connsiteX13" fmla="*/ 50483 w 99060"/>
                                  <a:gd name="connsiteY13" fmla="*/ 136208 h 136207"/>
                                  <a:gd name="connsiteX14" fmla="*/ 0 w 99060"/>
                                  <a:gd name="connsiteY14" fmla="*/ 92393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60" h="136207">
                                    <a:moveTo>
                                      <a:pt x="0" y="92393"/>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3" y="110490"/>
                                      <a:pt x="72390" y="102870"/>
                                      <a:pt x="72390" y="90488"/>
                                    </a:cubicBezTo>
                                    <a:lnTo>
                                      <a:pt x="72390" y="4763"/>
                                    </a:lnTo>
                                    <a:cubicBezTo>
                                      <a:pt x="72390" y="1905"/>
                                      <a:pt x="74295" y="0"/>
                                      <a:pt x="77153" y="0"/>
                                    </a:cubicBezTo>
                                    <a:lnTo>
                                      <a:pt x="94298" y="0"/>
                                    </a:lnTo>
                                    <a:cubicBezTo>
                                      <a:pt x="97155" y="0"/>
                                      <a:pt x="99060" y="1905"/>
                                      <a:pt x="99060" y="4763"/>
                                    </a:cubicBezTo>
                                    <a:lnTo>
                                      <a:pt x="99060" y="92393"/>
                                    </a:lnTo>
                                    <a:cubicBezTo>
                                      <a:pt x="99060" y="120968"/>
                                      <a:pt x="77153" y="136208"/>
                                      <a:pt x="50483" y="136208"/>
                                    </a:cubicBezTo>
                                    <a:cubicBezTo>
                                      <a:pt x="23813" y="136208"/>
                                      <a:pt x="0" y="120968"/>
                                      <a:pt x="0" y="92393"/>
                                    </a:cubicBezTo>
                                    <a:close/>
                                  </a:path>
                                </a:pathLst>
                              </a:custGeom>
                              <a:solidFill>
                                <a:srgbClr val="231F20"/>
                              </a:solidFill>
                              <a:ln w="9525" cap="flat">
                                <a:noFill/>
                                <a:prstDash val="solid"/>
                                <a:miter/>
                              </a:ln>
                            </wps:spPr>
                            <wps:bodyPr rtlCol="0" anchor="ctr"/>
                          </wps:wsp>
                          <wps:wsp>
                            <wps:cNvPr id="454720754" name="Freeform 454720754"/>
                            <wps:cNvSpPr/>
                            <wps:spPr>
                              <a:xfrm>
                                <a:off x="1604010" y="1328738"/>
                                <a:ext cx="95250" cy="134302"/>
                              </a:xfrm>
                              <a:custGeom>
                                <a:avLst/>
                                <a:gdLst>
                                  <a:gd name="connsiteX0" fmla="*/ 95250 w 95250"/>
                                  <a:gd name="connsiteY0" fmla="*/ 44768 h 134302"/>
                                  <a:gd name="connsiteX1" fmla="*/ 50483 w 95250"/>
                                  <a:gd name="connsiteY1" fmla="*/ 89535 h 134302"/>
                                  <a:gd name="connsiteX2" fmla="*/ 26670 w 95250"/>
                                  <a:gd name="connsiteY2" fmla="*/ 89535 h 134302"/>
                                  <a:gd name="connsiteX3" fmla="*/ 26670 w 95250"/>
                                  <a:gd name="connsiteY3" fmla="*/ 129540 h 134302"/>
                                  <a:gd name="connsiteX4" fmla="*/ 21908 w 95250"/>
                                  <a:gd name="connsiteY4" fmla="*/ 134303 h 134302"/>
                                  <a:gd name="connsiteX5" fmla="*/ 4763 w 95250"/>
                                  <a:gd name="connsiteY5" fmla="*/ 134303 h 134302"/>
                                  <a:gd name="connsiteX6" fmla="*/ 0 w 95250"/>
                                  <a:gd name="connsiteY6" fmla="*/ 129540 h 134302"/>
                                  <a:gd name="connsiteX7" fmla="*/ 0 w 95250"/>
                                  <a:gd name="connsiteY7" fmla="*/ 4763 h 134302"/>
                                  <a:gd name="connsiteX8" fmla="*/ 4763 w 95250"/>
                                  <a:gd name="connsiteY8" fmla="*/ 0 h 134302"/>
                                  <a:gd name="connsiteX9" fmla="*/ 26670 w 95250"/>
                                  <a:gd name="connsiteY9" fmla="*/ 0 h 134302"/>
                                  <a:gd name="connsiteX10" fmla="*/ 50483 w 95250"/>
                                  <a:gd name="connsiteY10" fmla="*/ 0 h 134302"/>
                                  <a:gd name="connsiteX11" fmla="*/ 95250 w 95250"/>
                                  <a:gd name="connsiteY11" fmla="*/ 44768 h 134302"/>
                                  <a:gd name="connsiteX12" fmla="*/ 68580 w 95250"/>
                                  <a:gd name="connsiteY12" fmla="*/ 44768 h 134302"/>
                                  <a:gd name="connsiteX13" fmla="*/ 49530 w 95250"/>
                                  <a:gd name="connsiteY13" fmla="*/ 24765 h 134302"/>
                                  <a:gd name="connsiteX14" fmla="*/ 25717 w 95250"/>
                                  <a:gd name="connsiteY14" fmla="*/ 24765 h 134302"/>
                                  <a:gd name="connsiteX15" fmla="*/ 25717 w 95250"/>
                                  <a:gd name="connsiteY15" fmla="*/ 63818 h 134302"/>
                                  <a:gd name="connsiteX16" fmla="*/ 49530 w 95250"/>
                                  <a:gd name="connsiteY16" fmla="*/ 63818 h 134302"/>
                                  <a:gd name="connsiteX17" fmla="*/ 68580 w 95250"/>
                                  <a:gd name="connsiteY17" fmla="*/ 4476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5250" h="134302">
                                    <a:moveTo>
                                      <a:pt x="95250" y="44768"/>
                                    </a:moveTo>
                                    <a:cubicBezTo>
                                      <a:pt x="95250" y="69533"/>
                                      <a:pt x="75247" y="89535"/>
                                      <a:pt x="50483" y="89535"/>
                                    </a:cubicBezTo>
                                    <a:lnTo>
                                      <a:pt x="26670" y="89535"/>
                                    </a:lnTo>
                                    <a:lnTo>
                                      <a:pt x="26670" y="129540"/>
                                    </a:lnTo>
                                    <a:cubicBezTo>
                                      <a:pt x="26670" y="132397"/>
                                      <a:pt x="24765" y="134303"/>
                                      <a:pt x="21908" y="134303"/>
                                    </a:cubicBezTo>
                                    <a:lnTo>
                                      <a:pt x="4763" y="134303"/>
                                    </a:lnTo>
                                    <a:cubicBezTo>
                                      <a:pt x="1905" y="134303"/>
                                      <a:pt x="0" y="132397"/>
                                      <a:pt x="0" y="129540"/>
                                    </a:cubicBezTo>
                                    <a:lnTo>
                                      <a:pt x="0" y="4763"/>
                                    </a:lnTo>
                                    <a:cubicBezTo>
                                      <a:pt x="0" y="1905"/>
                                      <a:pt x="1905" y="0"/>
                                      <a:pt x="4763" y="0"/>
                                    </a:cubicBezTo>
                                    <a:lnTo>
                                      <a:pt x="26670" y="0"/>
                                    </a:lnTo>
                                    <a:lnTo>
                                      <a:pt x="50483" y="0"/>
                                    </a:lnTo>
                                    <a:cubicBezTo>
                                      <a:pt x="75247" y="0"/>
                                      <a:pt x="95250" y="20003"/>
                                      <a:pt x="95250" y="44768"/>
                                    </a:cubicBezTo>
                                    <a:close/>
                                    <a:moveTo>
                                      <a:pt x="68580" y="44768"/>
                                    </a:moveTo>
                                    <a:cubicBezTo>
                                      <a:pt x="68580" y="33338"/>
                                      <a:pt x="60008" y="24765"/>
                                      <a:pt x="49530" y="24765"/>
                                    </a:cubicBezTo>
                                    <a:lnTo>
                                      <a:pt x="25717" y="24765"/>
                                    </a:lnTo>
                                    <a:lnTo>
                                      <a:pt x="25717" y="63818"/>
                                    </a:lnTo>
                                    <a:lnTo>
                                      <a:pt x="49530" y="63818"/>
                                    </a:lnTo>
                                    <a:cubicBezTo>
                                      <a:pt x="60960" y="63818"/>
                                      <a:pt x="68580" y="55245"/>
                                      <a:pt x="68580" y="44768"/>
                                    </a:cubicBezTo>
                                    <a:close/>
                                  </a:path>
                                </a:pathLst>
                              </a:custGeom>
                              <a:solidFill>
                                <a:srgbClr val="231F20"/>
                              </a:solidFill>
                              <a:ln w="9525" cap="flat">
                                <a:noFill/>
                                <a:prstDash val="solid"/>
                                <a:miter/>
                              </a:ln>
                            </wps:spPr>
                            <wps:bodyPr rtlCol="0" anchor="ctr"/>
                          </wps:wsp>
                          <wps:wsp>
                            <wps:cNvPr id="1214983654" name="Freeform 1214983654"/>
                            <wps:cNvSpPr/>
                            <wps:spPr>
                              <a:xfrm>
                                <a:off x="1724978" y="1328738"/>
                                <a:ext cx="95250" cy="134302"/>
                              </a:xfrm>
                              <a:custGeom>
                                <a:avLst/>
                                <a:gdLst>
                                  <a:gd name="connsiteX0" fmla="*/ 95250 w 95250"/>
                                  <a:gd name="connsiteY0" fmla="*/ 44768 h 134302"/>
                                  <a:gd name="connsiteX1" fmla="*/ 50483 w 95250"/>
                                  <a:gd name="connsiteY1" fmla="*/ 89535 h 134302"/>
                                  <a:gd name="connsiteX2" fmla="*/ 26670 w 95250"/>
                                  <a:gd name="connsiteY2" fmla="*/ 89535 h 134302"/>
                                  <a:gd name="connsiteX3" fmla="*/ 26670 w 95250"/>
                                  <a:gd name="connsiteY3" fmla="*/ 129540 h 134302"/>
                                  <a:gd name="connsiteX4" fmla="*/ 21908 w 95250"/>
                                  <a:gd name="connsiteY4" fmla="*/ 134303 h 134302"/>
                                  <a:gd name="connsiteX5" fmla="*/ 4763 w 95250"/>
                                  <a:gd name="connsiteY5" fmla="*/ 134303 h 134302"/>
                                  <a:gd name="connsiteX6" fmla="*/ 0 w 95250"/>
                                  <a:gd name="connsiteY6" fmla="*/ 129540 h 134302"/>
                                  <a:gd name="connsiteX7" fmla="*/ 0 w 95250"/>
                                  <a:gd name="connsiteY7" fmla="*/ 4763 h 134302"/>
                                  <a:gd name="connsiteX8" fmla="*/ 4763 w 95250"/>
                                  <a:gd name="connsiteY8" fmla="*/ 0 h 134302"/>
                                  <a:gd name="connsiteX9" fmla="*/ 26670 w 95250"/>
                                  <a:gd name="connsiteY9" fmla="*/ 0 h 134302"/>
                                  <a:gd name="connsiteX10" fmla="*/ 50483 w 95250"/>
                                  <a:gd name="connsiteY10" fmla="*/ 0 h 134302"/>
                                  <a:gd name="connsiteX11" fmla="*/ 95250 w 95250"/>
                                  <a:gd name="connsiteY11" fmla="*/ 44768 h 134302"/>
                                  <a:gd name="connsiteX12" fmla="*/ 69533 w 95250"/>
                                  <a:gd name="connsiteY12" fmla="*/ 44768 h 134302"/>
                                  <a:gd name="connsiteX13" fmla="*/ 50483 w 95250"/>
                                  <a:gd name="connsiteY13" fmla="*/ 24765 h 134302"/>
                                  <a:gd name="connsiteX14" fmla="*/ 26670 w 95250"/>
                                  <a:gd name="connsiteY14" fmla="*/ 24765 h 134302"/>
                                  <a:gd name="connsiteX15" fmla="*/ 26670 w 95250"/>
                                  <a:gd name="connsiteY15" fmla="*/ 63818 h 134302"/>
                                  <a:gd name="connsiteX16" fmla="*/ 50483 w 95250"/>
                                  <a:gd name="connsiteY16" fmla="*/ 63818 h 134302"/>
                                  <a:gd name="connsiteX17" fmla="*/ 69533 w 95250"/>
                                  <a:gd name="connsiteY17" fmla="*/ 4476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5250" h="134302">
                                    <a:moveTo>
                                      <a:pt x="95250" y="44768"/>
                                    </a:moveTo>
                                    <a:cubicBezTo>
                                      <a:pt x="95250" y="69533"/>
                                      <a:pt x="75247" y="89535"/>
                                      <a:pt x="50483" y="89535"/>
                                    </a:cubicBezTo>
                                    <a:lnTo>
                                      <a:pt x="26670" y="89535"/>
                                    </a:lnTo>
                                    <a:lnTo>
                                      <a:pt x="26670" y="129540"/>
                                    </a:lnTo>
                                    <a:cubicBezTo>
                                      <a:pt x="26670" y="132397"/>
                                      <a:pt x="24765" y="134303"/>
                                      <a:pt x="21908" y="134303"/>
                                    </a:cubicBezTo>
                                    <a:lnTo>
                                      <a:pt x="4763" y="134303"/>
                                    </a:lnTo>
                                    <a:cubicBezTo>
                                      <a:pt x="1905" y="134303"/>
                                      <a:pt x="0" y="132397"/>
                                      <a:pt x="0" y="129540"/>
                                    </a:cubicBezTo>
                                    <a:lnTo>
                                      <a:pt x="0" y="4763"/>
                                    </a:lnTo>
                                    <a:cubicBezTo>
                                      <a:pt x="0" y="1905"/>
                                      <a:pt x="1905" y="0"/>
                                      <a:pt x="4763" y="0"/>
                                    </a:cubicBezTo>
                                    <a:lnTo>
                                      <a:pt x="26670" y="0"/>
                                    </a:lnTo>
                                    <a:lnTo>
                                      <a:pt x="50483" y="0"/>
                                    </a:lnTo>
                                    <a:cubicBezTo>
                                      <a:pt x="76200" y="0"/>
                                      <a:pt x="95250" y="20003"/>
                                      <a:pt x="95250" y="44768"/>
                                    </a:cubicBezTo>
                                    <a:close/>
                                    <a:moveTo>
                                      <a:pt x="69533" y="44768"/>
                                    </a:moveTo>
                                    <a:cubicBezTo>
                                      <a:pt x="69533" y="33338"/>
                                      <a:pt x="60960" y="24765"/>
                                      <a:pt x="50483" y="24765"/>
                                    </a:cubicBezTo>
                                    <a:lnTo>
                                      <a:pt x="26670" y="24765"/>
                                    </a:lnTo>
                                    <a:lnTo>
                                      <a:pt x="26670" y="63818"/>
                                    </a:lnTo>
                                    <a:lnTo>
                                      <a:pt x="50483" y="63818"/>
                                    </a:lnTo>
                                    <a:cubicBezTo>
                                      <a:pt x="60960" y="63818"/>
                                      <a:pt x="69533" y="55245"/>
                                      <a:pt x="69533" y="44768"/>
                                    </a:cubicBezTo>
                                    <a:close/>
                                  </a:path>
                                </a:pathLst>
                              </a:custGeom>
                              <a:solidFill>
                                <a:srgbClr val="231F20"/>
                              </a:solidFill>
                              <a:ln w="9525" cap="flat">
                                <a:noFill/>
                                <a:prstDash val="solid"/>
                                <a:miter/>
                              </a:ln>
                            </wps:spPr>
                            <wps:bodyPr rtlCol="0" anchor="ctr"/>
                          </wps:wsp>
                          <wps:wsp>
                            <wps:cNvPr id="1509822747" name="Freeform 1509822747"/>
                            <wps:cNvSpPr/>
                            <wps:spPr>
                              <a:xfrm>
                                <a:off x="1846898" y="1328738"/>
                                <a:ext cx="76200" cy="134302"/>
                              </a:xfrm>
                              <a:custGeom>
                                <a:avLst/>
                                <a:gdLst>
                                  <a:gd name="connsiteX0" fmla="*/ 76200 w 76200"/>
                                  <a:gd name="connsiteY0" fmla="*/ 113347 h 134302"/>
                                  <a:gd name="connsiteX1" fmla="*/ 76200 w 76200"/>
                                  <a:gd name="connsiteY1" fmla="*/ 129540 h 134302"/>
                                  <a:gd name="connsiteX2" fmla="*/ 71438 w 76200"/>
                                  <a:gd name="connsiteY2" fmla="*/ 134303 h 134302"/>
                                  <a:gd name="connsiteX3" fmla="*/ 13335 w 76200"/>
                                  <a:gd name="connsiteY3" fmla="*/ 134303 h 134302"/>
                                  <a:gd name="connsiteX4" fmla="*/ 4763 w 76200"/>
                                  <a:gd name="connsiteY4" fmla="*/ 134303 h 134302"/>
                                  <a:gd name="connsiteX5" fmla="*/ 0 w 76200"/>
                                  <a:gd name="connsiteY5" fmla="*/ 129540 h 134302"/>
                                  <a:gd name="connsiteX6" fmla="*/ 0 w 76200"/>
                                  <a:gd name="connsiteY6" fmla="*/ 4763 h 134302"/>
                                  <a:gd name="connsiteX7" fmla="*/ 4763 w 76200"/>
                                  <a:gd name="connsiteY7" fmla="*/ 0 h 134302"/>
                                  <a:gd name="connsiteX8" fmla="*/ 21908 w 76200"/>
                                  <a:gd name="connsiteY8" fmla="*/ 0 h 134302"/>
                                  <a:gd name="connsiteX9" fmla="*/ 26670 w 76200"/>
                                  <a:gd name="connsiteY9" fmla="*/ 4763 h 134302"/>
                                  <a:gd name="connsiteX10" fmla="*/ 26670 w 76200"/>
                                  <a:gd name="connsiteY10" fmla="*/ 108585 h 134302"/>
                                  <a:gd name="connsiteX11" fmla="*/ 71438 w 76200"/>
                                  <a:gd name="connsiteY11" fmla="*/ 108585 h 134302"/>
                                  <a:gd name="connsiteX12" fmla="*/ 76200 w 76200"/>
                                  <a:gd name="connsiteY1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4302">
                                    <a:moveTo>
                                      <a:pt x="76200" y="113347"/>
                                    </a:moveTo>
                                    <a:lnTo>
                                      <a:pt x="76200" y="129540"/>
                                    </a:lnTo>
                                    <a:cubicBezTo>
                                      <a:pt x="76200" y="132397"/>
                                      <a:pt x="74295" y="134303"/>
                                      <a:pt x="71438" y="134303"/>
                                    </a:cubicBezTo>
                                    <a:lnTo>
                                      <a:pt x="13335" y="134303"/>
                                    </a:lnTo>
                                    <a:lnTo>
                                      <a:pt x="4763" y="134303"/>
                                    </a:lnTo>
                                    <a:cubicBezTo>
                                      <a:pt x="1905" y="134303"/>
                                      <a:pt x="0" y="132397"/>
                                      <a:pt x="0" y="129540"/>
                                    </a:cubicBezTo>
                                    <a:lnTo>
                                      <a:pt x="0" y="4763"/>
                                    </a:lnTo>
                                    <a:cubicBezTo>
                                      <a:pt x="0" y="1905"/>
                                      <a:pt x="1905" y="0"/>
                                      <a:pt x="4763" y="0"/>
                                    </a:cubicBezTo>
                                    <a:lnTo>
                                      <a:pt x="21908" y="0"/>
                                    </a:lnTo>
                                    <a:cubicBezTo>
                                      <a:pt x="24765" y="0"/>
                                      <a:pt x="26670" y="1905"/>
                                      <a:pt x="26670" y="4763"/>
                                    </a:cubicBezTo>
                                    <a:lnTo>
                                      <a:pt x="26670" y="108585"/>
                                    </a:lnTo>
                                    <a:lnTo>
                                      <a:pt x="71438" y="108585"/>
                                    </a:lnTo>
                                    <a:cubicBezTo>
                                      <a:pt x="74295" y="108585"/>
                                      <a:pt x="76200" y="110490"/>
                                      <a:pt x="76200" y="113347"/>
                                    </a:cubicBezTo>
                                    <a:close/>
                                  </a:path>
                                </a:pathLst>
                              </a:custGeom>
                              <a:solidFill>
                                <a:srgbClr val="231F20"/>
                              </a:solidFill>
                              <a:ln w="9525" cap="flat">
                                <a:noFill/>
                                <a:prstDash val="solid"/>
                                <a:miter/>
                              </a:ln>
                            </wps:spPr>
                            <wps:bodyPr rtlCol="0" anchor="ctr"/>
                          </wps:wsp>
                          <wps:wsp>
                            <wps:cNvPr id="1799823131" name="Freeform 1799823131"/>
                            <wps:cNvSpPr/>
                            <wps:spPr>
                              <a:xfrm>
                                <a:off x="1946910" y="1328738"/>
                                <a:ext cx="26670" cy="134302"/>
                              </a:xfrm>
                              <a:custGeom>
                                <a:avLst/>
                                <a:gdLst>
                                  <a:gd name="connsiteX0" fmla="*/ 4763 w 26670"/>
                                  <a:gd name="connsiteY0" fmla="*/ 0 h 134302"/>
                                  <a:gd name="connsiteX1" fmla="*/ 21908 w 26670"/>
                                  <a:gd name="connsiteY1" fmla="*/ 0 h 134302"/>
                                  <a:gd name="connsiteX2" fmla="*/ 26670 w 26670"/>
                                  <a:gd name="connsiteY2" fmla="*/ 4763 h 134302"/>
                                  <a:gd name="connsiteX3" fmla="*/ 26670 w 26670"/>
                                  <a:gd name="connsiteY3" fmla="*/ 129540 h 134302"/>
                                  <a:gd name="connsiteX4" fmla="*/ 21908 w 26670"/>
                                  <a:gd name="connsiteY4" fmla="*/ 134303 h 134302"/>
                                  <a:gd name="connsiteX5" fmla="*/ 4763 w 26670"/>
                                  <a:gd name="connsiteY5" fmla="*/ 134303 h 134302"/>
                                  <a:gd name="connsiteX6" fmla="*/ 0 w 26670"/>
                                  <a:gd name="connsiteY6" fmla="*/ 129540 h 134302"/>
                                  <a:gd name="connsiteX7" fmla="*/ 0 w 26670"/>
                                  <a:gd name="connsiteY7" fmla="*/ 4763 h 134302"/>
                                  <a:gd name="connsiteX8" fmla="*/ 4763 w 26670"/>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670" h="134302">
                                    <a:moveTo>
                                      <a:pt x="4763" y="0"/>
                                    </a:moveTo>
                                    <a:lnTo>
                                      <a:pt x="21908" y="0"/>
                                    </a:lnTo>
                                    <a:cubicBezTo>
                                      <a:pt x="24765" y="0"/>
                                      <a:pt x="26670" y="1905"/>
                                      <a:pt x="26670" y="4763"/>
                                    </a:cubicBezTo>
                                    <a:lnTo>
                                      <a:pt x="26670" y="129540"/>
                                    </a:lnTo>
                                    <a:cubicBezTo>
                                      <a:pt x="26670" y="132397"/>
                                      <a:pt x="24765" y="134303"/>
                                      <a:pt x="21908" y="134303"/>
                                    </a:cubicBezTo>
                                    <a:lnTo>
                                      <a:pt x="4763" y="134303"/>
                                    </a:lnTo>
                                    <a:cubicBezTo>
                                      <a:pt x="1905" y="134303"/>
                                      <a:pt x="0" y="132397"/>
                                      <a:pt x="0" y="129540"/>
                                    </a:cubicBezTo>
                                    <a:lnTo>
                                      <a:pt x="0" y="4763"/>
                                    </a:lnTo>
                                    <a:cubicBezTo>
                                      <a:pt x="0" y="1905"/>
                                      <a:pt x="1905" y="0"/>
                                      <a:pt x="4763" y="0"/>
                                    </a:cubicBezTo>
                                    <a:close/>
                                  </a:path>
                                </a:pathLst>
                              </a:custGeom>
                              <a:solidFill>
                                <a:srgbClr val="231F20"/>
                              </a:solidFill>
                              <a:ln w="9525" cap="flat">
                                <a:noFill/>
                                <a:prstDash val="solid"/>
                                <a:miter/>
                              </a:ln>
                            </wps:spPr>
                            <wps:bodyPr rtlCol="0" anchor="ctr"/>
                          </wps:wsp>
                          <wps:wsp>
                            <wps:cNvPr id="2146754168" name="Freeform 2146754168"/>
                            <wps:cNvSpPr/>
                            <wps:spPr>
                              <a:xfrm>
                                <a:off x="2007870" y="1328738"/>
                                <a:ext cx="79057" cy="134302"/>
                              </a:xfrm>
                              <a:custGeom>
                                <a:avLst/>
                                <a:gdLst>
                                  <a:gd name="connsiteX0" fmla="*/ 79057 w 79057"/>
                                  <a:gd name="connsiteY0" fmla="*/ 113347 h 134302"/>
                                  <a:gd name="connsiteX1" fmla="*/ 79057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8 h 134302"/>
                                  <a:gd name="connsiteX13" fmla="*/ 26670 w 79057"/>
                                  <a:gd name="connsiteY13" fmla="*/ 25718 h 134302"/>
                                  <a:gd name="connsiteX14" fmla="*/ 26670 w 79057"/>
                                  <a:gd name="connsiteY14" fmla="*/ 54293 h 134302"/>
                                  <a:gd name="connsiteX15" fmla="*/ 69532 w 79057"/>
                                  <a:gd name="connsiteY15" fmla="*/ 54293 h 134302"/>
                                  <a:gd name="connsiteX16" fmla="*/ 74295 w 79057"/>
                                  <a:gd name="connsiteY16" fmla="*/ 59055 h 134302"/>
                                  <a:gd name="connsiteX17" fmla="*/ 74295 w 79057"/>
                                  <a:gd name="connsiteY17" fmla="*/ 74295 h 134302"/>
                                  <a:gd name="connsiteX18" fmla="*/ 69532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7" y="1905"/>
                                      <a:pt x="79057" y="4763"/>
                                    </a:cubicBezTo>
                                    <a:lnTo>
                                      <a:pt x="79057" y="20955"/>
                                    </a:lnTo>
                                    <a:cubicBezTo>
                                      <a:pt x="79057" y="23813"/>
                                      <a:pt x="77152" y="25718"/>
                                      <a:pt x="74295" y="25718"/>
                                    </a:cubicBezTo>
                                    <a:lnTo>
                                      <a:pt x="26670" y="25718"/>
                                    </a:lnTo>
                                    <a:lnTo>
                                      <a:pt x="26670" y="54293"/>
                                    </a:lnTo>
                                    <a:lnTo>
                                      <a:pt x="69532" y="54293"/>
                                    </a:lnTo>
                                    <a:cubicBezTo>
                                      <a:pt x="72390" y="54293"/>
                                      <a:pt x="74295" y="56197"/>
                                      <a:pt x="74295" y="59055"/>
                                    </a:cubicBezTo>
                                    <a:lnTo>
                                      <a:pt x="74295" y="74295"/>
                                    </a:lnTo>
                                    <a:cubicBezTo>
                                      <a:pt x="74295" y="77153"/>
                                      <a:pt x="72390" y="79058"/>
                                      <a:pt x="69532" y="79058"/>
                                    </a:cubicBezTo>
                                    <a:lnTo>
                                      <a:pt x="26670" y="79058"/>
                                    </a:lnTo>
                                    <a:lnTo>
                                      <a:pt x="26670" y="108585"/>
                                    </a:lnTo>
                                    <a:lnTo>
                                      <a:pt x="75247" y="108585"/>
                                    </a:lnTo>
                                    <a:cubicBezTo>
                                      <a:pt x="77152" y="108585"/>
                                      <a:pt x="79057" y="110490"/>
                                      <a:pt x="79057" y="113347"/>
                                    </a:cubicBezTo>
                                    <a:close/>
                                  </a:path>
                                </a:pathLst>
                              </a:custGeom>
                              <a:solidFill>
                                <a:srgbClr val="231F20"/>
                              </a:solidFill>
                              <a:ln w="9525" cap="flat">
                                <a:noFill/>
                                <a:prstDash val="solid"/>
                                <a:miter/>
                              </a:ln>
                            </wps:spPr>
                            <wps:bodyPr rtlCol="0" anchor="ctr"/>
                          </wps:wsp>
                          <wps:wsp>
                            <wps:cNvPr id="1712556582" name="Freeform 1712556582"/>
                            <wps:cNvSpPr/>
                            <wps:spPr>
                              <a:xfrm>
                                <a:off x="2115503" y="1327785"/>
                                <a:ext cx="107975" cy="134302"/>
                              </a:xfrm>
                              <a:custGeom>
                                <a:avLst/>
                                <a:gdLst>
                                  <a:gd name="connsiteX0" fmla="*/ 103822 w 107975"/>
                                  <a:gd name="connsiteY0" fmla="*/ 134303 h 134302"/>
                                  <a:gd name="connsiteX1" fmla="*/ 83820 w 107975"/>
                                  <a:gd name="connsiteY1" fmla="*/ 134303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3 h 134302"/>
                                  <a:gd name="connsiteX7" fmla="*/ 4763 w 107975"/>
                                  <a:gd name="connsiteY7" fmla="*/ 134303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3 w 107975"/>
                                  <a:gd name="connsiteY13" fmla="*/ 44768 h 134302"/>
                                  <a:gd name="connsiteX14" fmla="*/ 71438 w 107975"/>
                                  <a:gd name="connsiteY14" fmla="*/ 82868 h 134302"/>
                                  <a:gd name="connsiteX15" fmla="*/ 107632 w 107975"/>
                                  <a:gd name="connsiteY15" fmla="*/ 127635 h 134302"/>
                                  <a:gd name="connsiteX16" fmla="*/ 103822 w 107975"/>
                                  <a:gd name="connsiteY16" fmla="*/ 134303 h 134302"/>
                                  <a:gd name="connsiteX17" fmla="*/ 25718 w 107975"/>
                                  <a:gd name="connsiteY17" fmla="*/ 64770 h 134302"/>
                                  <a:gd name="connsiteX18" fmla="*/ 50482 w 107975"/>
                                  <a:gd name="connsiteY18" fmla="*/ 64770 h 134302"/>
                                  <a:gd name="connsiteX19" fmla="*/ 68580 w 107975"/>
                                  <a:gd name="connsiteY19" fmla="*/ 44768 h 134302"/>
                                  <a:gd name="connsiteX20" fmla="*/ 50482 w 107975"/>
                                  <a:gd name="connsiteY20" fmla="*/ 24765 h 134302"/>
                                  <a:gd name="connsiteX21" fmla="*/ 25718 w 107975"/>
                                  <a:gd name="connsiteY21" fmla="*/ 24765 h 134302"/>
                                  <a:gd name="connsiteX22" fmla="*/ 25718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3"/>
                                    </a:moveTo>
                                    <a:lnTo>
                                      <a:pt x="83820" y="134303"/>
                                    </a:lnTo>
                                    <a:cubicBezTo>
                                      <a:pt x="81915" y="134303"/>
                                      <a:pt x="80010" y="133350"/>
                                      <a:pt x="78105" y="131445"/>
                                    </a:cubicBezTo>
                                    <a:lnTo>
                                      <a:pt x="42863" y="87630"/>
                                    </a:lnTo>
                                    <a:lnTo>
                                      <a:pt x="26670" y="87630"/>
                                    </a:lnTo>
                                    <a:lnTo>
                                      <a:pt x="26670" y="129540"/>
                                    </a:lnTo>
                                    <a:cubicBezTo>
                                      <a:pt x="26670" y="132398"/>
                                      <a:pt x="24765" y="134303"/>
                                      <a:pt x="21907" y="134303"/>
                                    </a:cubicBezTo>
                                    <a:lnTo>
                                      <a:pt x="4763" y="134303"/>
                                    </a:lnTo>
                                    <a:cubicBezTo>
                                      <a:pt x="1905" y="134303"/>
                                      <a:pt x="0" y="132398"/>
                                      <a:pt x="0" y="129540"/>
                                    </a:cubicBezTo>
                                    <a:lnTo>
                                      <a:pt x="0" y="4763"/>
                                    </a:lnTo>
                                    <a:cubicBezTo>
                                      <a:pt x="0" y="1905"/>
                                      <a:pt x="1905" y="0"/>
                                      <a:pt x="4763" y="0"/>
                                    </a:cubicBezTo>
                                    <a:lnTo>
                                      <a:pt x="26670" y="0"/>
                                    </a:lnTo>
                                    <a:lnTo>
                                      <a:pt x="51435" y="0"/>
                                    </a:lnTo>
                                    <a:cubicBezTo>
                                      <a:pt x="76200" y="0"/>
                                      <a:pt x="96203" y="20003"/>
                                      <a:pt x="96203" y="44768"/>
                                    </a:cubicBezTo>
                                    <a:cubicBezTo>
                                      <a:pt x="96203" y="60960"/>
                                      <a:pt x="85725" y="76200"/>
                                      <a:pt x="71438" y="82868"/>
                                    </a:cubicBezTo>
                                    <a:lnTo>
                                      <a:pt x="107632" y="127635"/>
                                    </a:lnTo>
                                    <a:cubicBezTo>
                                      <a:pt x="108585" y="131445"/>
                                      <a:pt x="107632" y="134303"/>
                                      <a:pt x="103822" y="134303"/>
                                    </a:cubicBezTo>
                                    <a:close/>
                                    <a:moveTo>
                                      <a:pt x="25718" y="64770"/>
                                    </a:moveTo>
                                    <a:lnTo>
                                      <a:pt x="50482" y="64770"/>
                                    </a:lnTo>
                                    <a:cubicBezTo>
                                      <a:pt x="60007" y="64770"/>
                                      <a:pt x="68580" y="56198"/>
                                      <a:pt x="68580" y="44768"/>
                                    </a:cubicBezTo>
                                    <a:cubicBezTo>
                                      <a:pt x="68580" y="33338"/>
                                      <a:pt x="60007" y="24765"/>
                                      <a:pt x="50482" y="24765"/>
                                    </a:cubicBezTo>
                                    <a:lnTo>
                                      <a:pt x="25718" y="24765"/>
                                    </a:lnTo>
                                    <a:lnTo>
                                      <a:pt x="25718" y="64770"/>
                                    </a:lnTo>
                                    <a:close/>
                                  </a:path>
                                </a:pathLst>
                              </a:custGeom>
                              <a:solidFill>
                                <a:srgbClr val="231F20"/>
                              </a:solidFill>
                              <a:ln w="9525" cap="flat">
                                <a:noFill/>
                                <a:prstDash val="solid"/>
                                <a:miter/>
                              </a:ln>
                            </wps:spPr>
                            <wps:bodyPr rtlCol="0" anchor="ctr"/>
                          </wps:wsp>
                          <wps:wsp>
                            <wps:cNvPr id="1659187951" name="Freeform 1659187951"/>
                            <wps:cNvSpPr/>
                            <wps:spPr>
                              <a:xfrm>
                                <a:off x="2234565" y="1325881"/>
                                <a:ext cx="95250" cy="138163"/>
                              </a:xfrm>
                              <a:custGeom>
                                <a:avLst/>
                                <a:gdLst>
                                  <a:gd name="connsiteX0" fmla="*/ 0 w 95250"/>
                                  <a:gd name="connsiteY0" fmla="*/ 100013 h 138163"/>
                                  <a:gd name="connsiteX1" fmla="*/ 4763 w 95250"/>
                                  <a:gd name="connsiteY1" fmla="*/ 95250 h 138163"/>
                                  <a:gd name="connsiteX2" fmla="*/ 21907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8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8 w 95250"/>
                                  <a:gd name="connsiteY12" fmla="*/ 38100 h 138163"/>
                                  <a:gd name="connsiteX13" fmla="*/ 45720 w 95250"/>
                                  <a:gd name="connsiteY13" fmla="*/ 24765 h 138163"/>
                                  <a:gd name="connsiteX14" fmla="*/ 28575 w 95250"/>
                                  <a:gd name="connsiteY14" fmla="*/ 38100 h 138163"/>
                                  <a:gd name="connsiteX15" fmla="*/ 50482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7" y="95250"/>
                                    </a:lnTo>
                                    <a:cubicBezTo>
                                      <a:pt x="24765" y="95250"/>
                                      <a:pt x="25718" y="97155"/>
                                      <a:pt x="26670" y="100013"/>
                                    </a:cubicBezTo>
                                    <a:cubicBezTo>
                                      <a:pt x="28575" y="109538"/>
                                      <a:pt x="36195" y="113347"/>
                                      <a:pt x="48578" y="113347"/>
                                    </a:cubicBezTo>
                                    <a:cubicBezTo>
                                      <a:pt x="61913" y="113347"/>
                                      <a:pt x="68580" y="107632"/>
                                      <a:pt x="68580" y="100013"/>
                                    </a:cubicBezTo>
                                    <a:cubicBezTo>
                                      <a:pt x="68580" y="90488"/>
                                      <a:pt x="58103" y="86678"/>
                                      <a:pt x="44768" y="81915"/>
                                    </a:cubicBezTo>
                                    <a:cubicBezTo>
                                      <a:pt x="25718" y="75247"/>
                                      <a:pt x="1905" y="67628"/>
                                      <a:pt x="1905" y="39053"/>
                                    </a:cubicBezTo>
                                    <a:cubicBezTo>
                                      <a:pt x="1905" y="13335"/>
                                      <a:pt x="22860" y="0"/>
                                      <a:pt x="45720" y="0"/>
                                    </a:cubicBezTo>
                                    <a:cubicBezTo>
                                      <a:pt x="67628" y="0"/>
                                      <a:pt x="88582" y="12382"/>
                                      <a:pt x="90488" y="38100"/>
                                    </a:cubicBezTo>
                                    <a:cubicBezTo>
                                      <a:pt x="90488" y="40957"/>
                                      <a:pt x="88582" y="42863"/>
                                      <a:pt x="85725" y="42863"/>
                                    </a:cubicBezTo>
                                    <a:lnTo>
                                      <a:pt x="68580" y="42863"/>
                                    </a:lnTo>
                                    <a:cubicBezTo>
                                      <a:pt x="65722" y="42863"/>
                                      <a:pt x="64770" y="40957"/>
                                      <a:pt x="63818" y="38100"/>
                                    </a:cubicBezTo>
                                    <a:cubicBezTo>
                                      <a:pt x="61913" y="29528"/>
                                      <a:pt x="55245" y="24765"/>
                                      <a:pt x="45720" y="24765"/>
                                    </a:cubicBezTo>
                                    <a:cubicBezTo>
                                      <a:pt x="35243" y="24765"/>
                                      <a:pt x="28575" y="30480"/>
                                      <a:pt x="28575" y="38100"/>
                                    </a:cubicBezTo>
                                    <a:cubicBezTo>
                                      <a:pt x="28575" y="47625"/>
                                      <a:pt x="38100" y="52388"/>
                                      <a:pt x="50482" y="57150"/>
                                    </a:cubicBezTo>
                                    <a:cubicBezTo>
                                      <a:pt x="69532" y="63817"/>
                                      <a:pt x="95250" y="71438"/>
                                      <a:pt x="95250" y="99060"/>
                                    </a:cubicBezTo>
                                    <a:cubicBezTo>
                                      <a:pt x="95250" y="124778"/>
                                      <a:pt x="74295" y="138113"/>
                                      <a:pt x="49530" y="138113"/>
                                    </a:cubicBezTo>
                                    <a:cubicBezTo>
                                      <a:pt x="23813" y="139065"/>
                                      <a:pt x="1905" y="126682"/>
                                      <a:pt x="0" y="100013"/>
                                    </a:cubicBezTo>
                                    <a:close/>
                                  </a:path>
                                </a:pathLst>
                              </a:custGeom>
                              <a:solidFill>
                                <a:srgbClr val="231F20"/>
                              </a:solidFill>
                              <a:ln w="9525" cap="flat">
                                <a:noFill/>
                                <a:prstDash val="solid"/>
                                <a:miter/>
                              </a:ln>
                            </wps:spPr>
                            <wps:bodyPr rtlCol="0" anchor="ctr"/>
                          </wps:wsp>
                        </wpg:grpSp>
                        <wpg:grpSp>
                          <wpg:cNvPr id="167223923" name="Graphic 696"/>
                          <wpg:cNvGrpSpPr/>
                          <wpg:grpSpPr>
                            <a:xfrm>
                              <a:off x="276225" y="120968"/>
                              <a:ext cx="2054581" cy="139064"/>
                              <a:chOff x="276225" y="120968"/>
                              <a:chExt cx="2054581" cy="139064"/>
                            </a:xfrm>
                          </wpg:grpSpPr>
                          <wps:wsp>
                            <wps:cNvPr id="1782254793" name="Freeform 1782254793"/>
                            <wps:cNvSpPr/>
                            <wps:spPr>
                              <a:xfrm>
                                <a:off x="276225" y="122873"/>
                                <a:ext cx="91439" cy="135254"/>
                              </a:xfrm>
                              <a:custGeom>
                                <a:avLst/>
                                <a:gdLst>
                                  <a:gd name="connsiteX0" fmla="*/ 91440 w 91439"/>
                                  <a:gd name="connsiteY0" fmla="*/ 5715 h 135254"/>
                                  <a:gd name="connsiteX1" fmla="*/ 91440 w 91439"/>
                                  <a:gd name="connsiteY1" fmla="*/ 21908 h 135254"/>
                                  <a:gd name="connsiteX2" fmla="*/ 86677 w 91439"/>
                                  <a:gd name="connsiteY2" fmla="*/ 26670 h 135254"/>
                                  <a:gd name="connsiteX3" fmla="*/ 59055 w 91439"/>
                                  <a:gd name="connsiteY3" fmla="*/ 26670 h 135254"/>
                                  <a:gd name="connsiteX4" fmla="*/ 59055 w 91439"/>
                                  <a:gd name="connsiteY4" fmla="*/ 130492 h 135254"/>
                                  <a:gd name="connsiteX5" fmla="*/ 54292 w 91439"/>
                                  <a:gd name="connsiteY5" fmla="*/ 135255 h 135254"/>
                                  <a:gd name="connsiteX6" fmla="*/ 37148 w 91439"/>
                                  <a:gd name="connsiteY6" fmla="*/ 135255 h 135254"/>
                                  <a:gd name="connsiteX7" fmla="*/ 32385 w 91439"/>
                                  <a:gd name="connsiteY7" fmla="*/ 130492 h 135254"/>
                                  <a:gd name="connsiteX8" fmla="*/ 32385 w 91439"/>
                                  <a:gd name="connsiteY8" fmla="*/ 25717 h 135254"/>
                                  <a:gd name="connsiteX9" fmla="*/ 4763 w 91439"/>
                                  <a:gd name="connsiteY9" fmla="*/ 25717 h 135254"/>
                                  <a:gd name="connsiteX10" fmla="*/ 0 w 91439"/>
                                  <a:gd name="connsiteY10" fmla="*/ 20955 h 135254"/>
                                  <a:gd name="connsiteX11" fmla="*/ 0 w 91439"/>
                                  <a:gd name="connsiteY11" fmla="*/ 4763 h 135254"/>
                                  <a:gd name="connsiteX12" fmla="*/ 4763 w 91439"/>
                                  <a:gd name="connsiteY12" fmla="*/ 0 h 135254"/>
                                  <a:gd name="connsiteX13" fmla="*/ 59055 w 91439"/>
                                  <a:gd name="connsiteY13" fmla="*/ 0 h 135254"/>
                                  <a:gd name="connsiteX14" fmla="*/ 86677 w 91439"/>
                                  <a:gd name="connsiteY14" fmla="*/ 0 h 135254"/>
                                  <a:gd name="connsiteX15" fmla="*/ 91440 w 91439"/>
                                  <a:gd name="connsiteY15" fmla="*/ 5715 h 13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5254">
                                    <a:moveTo>
                                      <a:pt x="91440" y="5715"/>
                                    </a:moveTo>
                                    <a:lnTo>
                                      <a:pt x="91440" y="21908"/>
                                    </a:lnTo>
                                    <a:cubicBezTo>
                                      <a:pt x="91440" y="24765"/>
                                      <a:pt x="89535" y="26670"/>
                                      <a:pt x="86677" y="26670"/>
                                    </a:cubicBezTo>
                                    <a:lnTo>
                                      <a:pt x="59055" y="26670"/>
                                    </a:lnTo>
                                    <a:lnTo>
                                      <a:pt x="59055" y="130492"/>
                                    </a:lnTo>
                                    <a:cubicBezTo>
                                      <a:pt x="59055" y="133350"/>
                                      <a:pt x="57150" y="135255"/>
                                      <a:pt x="54292" y="135255"/>
                                    </a:cubicBezTo>
                                    <a:lnTo>
                                      <a:pt x="37148" y="135255"/>
                                    </a:lnTo>
                                    <a:cubicBezTo>
                                      <a:pt x="34290" y="135255"/>
                                      <a:pt x="32385" y="133350"/>
                                      <a:pt x="32385" y="130492"/>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952"/>
                                      <a:pt x="91440" y="2858"/>
                                      <a:pt x="91440" y="5715"/>
                                    </a:cubicBezTo>
                                    <a:close/>
                                  </a:path>
                                </a:pathLst>
                              </a:custGeom>
                              <a:solidFill>
                                <a:srgbClr val="FFFFFF">
                                  <a:alpha val="80000"/>
                                </a:srgbClr>
                              </a:solidFill>
                              <a:ln w="9525" cap="flat">
                                <a:noFill/>
                                <a:prstDash val="solid"/>
                                <a:miter/>
                              </a:ln>
                            </wps:spPr>
                            <wps:bodyPr rtlCol="0" anchor="ctr"/>
                          </wps:wsp>
                          <wps:wsp>
                            <wps:cNvPr id="1947049402" name="Freeform 1947049402"/>
                            <wps:cNvSpPr/>
                            <wps:spPr>
                              <a:xfrm>
                                <a:off x="390525" y="123825"/>
                                <a:ext cx="98107" cy="134302"/>
                              </a:xfrm>
                              <a:custGeom>
                                <a:avLst/>
                                <a:gdLst>
                                  <a:gd name="connsiteX0" fmla="*/ 98107 w 98107"/>
                                  <a:gd name="connsiteY0" fmla="*/ 4763 h 134302"/>
                                  <a:gd name="connsiteX1" fmla="*/ 98107 w 98107"/>
                                  <a:gd name="connsiteY1" fmla="*/ 129540 h 134302"/>
                                  <a:gd name="connsiteX2" fmla="*/ 93345 w 98107"/>
                                  <a:gd name="connsiteY2" fmla="*/ 134303 h 134302"/>
                                  <a:gd name="connsiteX3" fmla="*/ 76200 w 98107"/>
                                  <a:gd name="connsiteY3" fmla="*/ 134303 h 134302"/>
                                  <a:gd name="connsiteX4" fmla="*/ 71438 w 98107"/>
                                  <a:gd name="connsiteY4" fmla="*/ 129540 h 134302"/>
                                  <a:gd name="connsiteX5" fmla="*/ 71438 w 98107"/>
                                  <a:gd name="connsiteY5" fmla="*/ 78105 h 134302"/>
                                  <a:gd name="connsiteX6" fmla="*/ 26670 w 98107"/>
                                  <a:gd name="connsiteY6" fmla="*/ 78105 h 134302"/>
                                  <a:gd name="connsiteX7" fmla="*/ 26670 w 98107"/>
                                  <a:gd name="connsiteY7" fmla="*/ 129540 h 134302"/>
                                  <a:gd name="connsiteX8" fmla="*/ 21907 w 98107"/>
                                  <a:gd name="connsiteY8" fmla="*/ 134303 h 134302"/>
                                  <a:gd name="connsiteX9" fmla="*/ 4763 w 98107"/>
                                  <a:gd name="connsiteY9" fmla="*/ 134303 h 134302"/>
                                  <a:gd name="connsiteX10" fmla="*/ 0 w 98107"/>
                                  <a:gd name="connsiteY10" fmla="*/ 129540 h 134302"/>
                                  <a:gd name="connsiteX11" fmla="*/ 0 w 98107"/>
                                  <a:gd name="connsiteY11" fmla="*/ 4763 h 134302"/>
                                  <a:gd name="connsiteX12" fmla="*/ 4763 w 98107"/>
                                  <a:gd name="connsiteY12" fmla="*/ 0 h 134302"/>
                                  <a:gd name="connsiteX13" fmla="*/ 21907 w 98107"/>
                                  <a:gd name="connsiteY13" fmla="*/ 0 h 134302"/>
                                  <a:gd name="connsiteX14" fmla="*/ 26670 w 98107"/>
                                  <a:gd name="connsiteY14" fmla="*/ 4763 h 134302"/>
                                  <a:gd name="connsiteX15" fmla="*/ 26670 w 98107"/>
                                  <a:gd name="connsiteY15" fmla="*/ 52388 h 134302"/>
                                  <a:gd name="connsiteX16" fmla="*/ 71438 w 98107"/>
                                  <a:gd name="connsiteY16" fmla="*/ 52388 h 134302"/>
                                  <a:gd name="connsiteX17" fmla="*/ 71438 w 98107"/>
                                  <a:gd name="connsiteY17" fmla="*/ 4763 h 134302"/>
                                  <a:gd name="connsiteX18" fmla="*/ 76200 w 98107"/>
                                  <a:gd name="connsiteY18" fmla="*/ 0 h 134302"/>
                                  <a:gd name="connsiteX19" fmla="*/ 93345 w 98107"/>
                                  <a:gd name="connsiteY19" fmla="*/ 0 h 134302"/>
                                  <a:gd name="connsiteX20" fmla="*/ 98107 w 98107"/>
                                  <a:gd name="connsiteY20"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98107" h="134302">
                                    <a:moveTo>
                                      <a:pt x="98107" y="4763"/>
                                    </a:moveTo>
                                    <a:lnTo>
                                      <a:pt x="98107" y="129540"/>
                                    </a:lnTo>
                                    <a:cubicBezTo>
                                      <a:pt x="98107" y="132398"/>
                                      <a:pt x="96202" y="134303"/>
                                      <a:pt x="93345" y="134303"/>
                                    </a:cubicBezTo>
                                    <a:lnTo>
                                      <a:pt x="76200" y="134303"/>
                                    </a:lnTo>
                                    <a:cubicBezTo>
                                      <a:pt x="73342" y="134303"/>
                                      <a:pt x="71438" y="132398"/>
                                      <a:pt x="71438" y="129540"/>
                                    </a:cubicBezTo>
                                    <a:lnTo>
                                      <a:pt x="71438" y="78105"/>
                                    </a:lnTo>
                                    <a:lnTo>
                                      <a:pt x="26670" y="78105"/>
                                    </a:lnTo>
                                    <a:lnTo>
                                      <a:pt x="26670" y="129540"/>
                                    </a:lnTo>
                                    <a:cubicBezTo>
                                      <a:pt x="26670" y="132398"/>
                                      <a:pt x="24765" y="134303"/>
                                      <a:pt x="21907" y="134303"/>
                                    </a:cubicBezTo>
                                    <a:lnTo>
                                      <a:pt x="4763" y="134303"/>
                                    </a:lnTo>
                                    <a:cubicBezTo>
                                      <a:pt x="1905" y="134303"/>
                                      <a:pt x="0" y="132398"/>
                                      <a:pt x="0" y="129540"/>
                                    </a:cubicBezTo>
                                    <a:lnTo>
                                      <a:pt x="0" y="4763"/>
                                    </a:lnTo>
                                    <a:cubicBezTo>
                                      <a:pt x="0" y="1905"/>
                                      <a:pt x="1905" y="0"/>
                                      <a:pt x="4763" y="0"/>
                                    </a:cubicBezTo>
                                    <a:lnTo>
                                      <a:pt x="21907" y="0"/>
                                    </a:lnTo>
                                    <a:cubicBezTo>
                                      <a:pt x="24765" y="0"/>
                                      <a:pt x="26670" y="1905"/>
                                      <a:pt x="26670" y="4763"/>
                                    </a:cubicBezTo>
                                    <a:lnTo>
                                      <a:pt x="26670" y="52388"/>
                                    </a:lnTo>
                                    <a:lnTo>
                                      <a:pt x="71438" y="52388"/>
                                    </a:lnTo>
                                    <a:lnTo>
                                      <a:pt x="71438" y="4763"/>
                                    </a:lnTo>
                                    <a:cubicBezTo>
                                      <a:pt x="71438" y="1905"/>
                                      <a:pt x="73342" y="0"/>
                                      <a:pt x="76200" y="0"/>
                                    </a:cubicBezTo>
                                    <a:lnTo>
                                      <a:pt x="93345" y="0"/>
                                    </a:lnTo>
                                    <a:cubicBezTo>
                                      <a:pt x="96202" y="0"/>
                                      <a:pt x="98107" y="1905"/>
                                      <a:pt x="98107" y="4763"/>
                                    </a:cubicBezTo>
                                    <a:close/>
                                  </a:path>
                                </a:pathLst>
                              </a:custGeom>
                              <a:solidFill>
                                <a:srgbClr val="FFFFFF">
                                  <a:alpha val="80000"/>
                                </a:srgbClr>
                              </a:solidFill>
                              <a:ln w="9525" cap="flat">
                                <a:noFill/>
                                <a:prstDash val="solid"/>
                                <a:miter/>
                              </a:ln>
                            </wps:spPr>
                            <wps:bodyPr rtlCol="0" anchor="ctr"/>
                          </wps:wsp>
                          <wps:wsp>
                            <wps:cNvPr id="895915939" name="Freeform 895915939"/>
                            <wps:cNvSpPr/>
                            <wps:spPr>
                              <a:xfrm>
                                <a:off x="522923" y="122873"/>
                                <a:ext cx="107975" cy="134302"/>
                              </a:xfrm>
                              <a:custGeom>
                                <a:avLst/>
                                <a:gdLst>
                                  <a:gd name="connsiteX0" fmla="*/ 103822 w 107975"/>
                                  <a:gd name="connsiteY0" fmla="*/ 134302 h 134302"/>
                                  <a:gd name="connsiteX1" fmla="*/ 83820 w 107975"/>
                                  <a:gd name="connsiteY1" fmla="*/ 134302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2 h 134302"/>
                                  <a:gd name="connsiteX7" fmla="*/ 4763 w 107975"/>
                                  <a:gd name="connsiteY7" fmla="*/ 134302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2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2 h 134302"/>
                                  <a:gd name="connsiteX17" fmla="*/ 25717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7 w 107975"/>
                                  <a:gd name="connsiteY21" fmla="*/ 24765 h 134302"/>
                                  <a:gd name="connsiteX22" fmla="*/ 25717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2"/>
                                    </a:moveTo>
                                    <a:lnTo>
                                      <a:pt x="83820" y="134302"/>
                                    </a:lnTo>
                                    <a:cubicBezTo>
                                      <a:pt x="81915" y="134302"/>
                                      <a:pt x="80010" y="133350"/>
                                      <a:pt x="78105" y="131445"/>
                                    </a:cubicBezTo>
                                    <a:lnTo>
                                      <a:pt x="42863" y="87630"/>
                                    </a:lnTo>
                                    <a:lnTo>
                                      <a:pt x="26670" y="87630"/>
                                    </a:lnTo>
                                    <a:lnTo>
                                      <a:pt x="26670" y="129540"/>
                                    </a:lnTo>
                                    <a:cubicBezTo>
                                      <a:pt x="26670" y="132397"/>
                                      <a:pt x="24765" y="134302"/>
                                      <a:pt x="21907" y="134302"/>
                                    </a:cubicBezTo>
                                    <a:lnTo>
                                      <a:pt x="4763" y="134302"/>
                                    </a:lnTo>
                                    <a:cubicBezTo>
                                      <a:pt x="1905" y="134302"/>
                                      <a:pt x="0" y="132397"/>
                                      <a:pt x="0" y="129540"/>
                                    </a:cubicBezTo>
                                    <a:lnTo>
                                      <a:pt x="0" y="4763"/>
                                    </a:lnTo>
                                    <a:cubicBezTo>
                                      <a:pt x="0" y="1905"/>
                                      <a:pt x="1905" y="0"/>
                                      <a:pt x="4763" y="0"/>
                                    </a:cubicBezTo>
                                    <a:lnTo>
                                      <a:pt x="26670" y="0"/>
                                    </a:lnTo>
                                    <a:lnTo>
                                      <a:pt x="51435" y="0"/>
                                    </a:lnTo>
                                    <a:cubicBezTo>
                                      <a:pt x="76200" y="0"/>
                                      <a:pt x="96202" y="20002"/>
                                      <a:pt x="96202" y="44767"/>
                                    </a:cubicBezTo>
                                    <a:cubicBezTo>
                                      <a:pt x="96202" y="60960"/>
                                      <a:pt x="85725" y="76200"/>
                                      <a:pt x="71438" y="82867"/>
                                    </a:cubicBezTo>
                                    <a:lnTo>
                                      <a:pt x="107632" y="127635"/>
                                    </a:lnTo>
                                    <a:cubicBezTo>
                                      <a:pt x="108585" y="131445"/>
                                      <a:pt x="107632" y="134302"/>
                                      <a:pt x="103822" y="134302"/>
                                    </a:cubicBezTo>
                                    <a:close/>
                                    <a:moveTo>
                                      <a:pt x="25717" y="64770"/>
                                    </a:moveTo>
                                    <a:lnTo>
                                      <a:pt x="50482" y="64770"/>
                                    </a:lnTo>
                                    <a:cubicBezTo>
                                      <a:pt x="60007" y="64770"/>
                                      <a:pt x="68580" y="56197"/>
                                      <a:pt x="68580" y="44767"/>
                                    </a:cubicBezTo>
                                    <a:cubicBezTo>
                                      <a:pt x="68580" y="33338"/>
                                      <a:pt x="60007" y="24765"/>
                                      <a:pt x="50482" y="24765"/>
                                    </a:cubicBezTo>
                                    <a:lnTo>
                                      <a:pt x="25717" y="24765"/>
                                    </a:lnTo>
                                    <a:lnTo>
                                      <a:pt x="25717" y="64770"/>
                                    </a:lnTo>
                                    <a:close/>
                                  </a:path>
                                </a:pathLst>
                              </a:custGeom>
                              <a:solidFill>
                                <a:srgbClr val="FFFFFF">
                                  <a:alpha val="80000"/>
                                </a:srgbClr>
                              </a:solidFill>
                              <a:ln w="9525" cap="flat">
                                <a:noFill/>
                                <a:prstDash val="solid"/>
                                <a:miter/>
                              </a:ln>
                            </wps:spPr>
                            <wps:bodyPr rtlCol="0" anchor="ctr"/>
                          </wps:wsp>
                          <wps:wsp>
                            <wps:cNvPr id="1385257655" name="Freeform 1385257655"/>
                            <wps:cNvSpPr/>
                            <wps:spPr>
                              <a:xfrm>
                                <a:off x="652463" y="122873"/>
                                <a:ext cx="79057" cy="134302"/>
                              </a:xfrm>
                              <a:custGeom>
                                <a:avLst/>
                                <a:gdLst>
                                  <a:gd name="connsiteX0" fmla="*/ 79057 w 79057"/>
                                  <a:gd name="connsiteY0" fmla="*/ 113347 h 134302"/>
                                  <a:gd name="connsiteX1" fmla="*/ 79057 w 79057"/>
                                  <a:gd name="connsiteY1" fmla="*/ 129540 h 134302"/>
                                  <a:gd name="connsiteX2" fmla="*/ 74295 w 79057"/>
                                  <a:gd name="connsiteY2" fmla="*/ 134302 h 134302"/>
                                  <a:gd name="connsiteX3" fmla="*/ 8573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2 w 79057"/>
                                  <a:gd name="connsiteY15" fmla="*/ 54292 h 134302"/>
                                  <a:gd name="connsiteX16" fmla="*/ 74295 w 79057"/>
                                  <a:gd name="connsiteY16" fmla="*/ 59055 h 134302"/>
                                  <a:gd name="connsiteX17" fmla="*/ 74295 w 79057"/>
                                  <a:gd name="connsiteY17" fmla="*/ 74295 h 134302"/>
                                  <a:gd name="connsiteX18" fmla="*/ 69532 w 79057"/>
                                  <a:gd name="connsiteY18" fmla="*/ 79058 h 134302"/>
                                  <a:gd name="connsiteX19" fmla="*/ 26670 w 79057"/>
                                  <a:gd name="connsiteY19" fmla="*/ 79058 h 134302"/>
                                  <a:gd name="connsiteX20" fmla="*/ 26670 w 79057"/>
                                  <a:gd name="connsiteY20" fmla="*/ 108585 h 134302"/>
                                  <a:gd name="connsiteX21" fmla="*/ 75248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2" y="134302"/>
                                      <a:pt x="74295" y="134302"/>
                                    </a:cubicBezTo>
                                    <a:lnTo>
                                      <a:pt x="8573" y="134302"/>
                                    </a:lnTo>
                                    <a:lnTo>
                                      <a:pt x="4763" y="134302"/>
                                    </a:lnTo>
                                    <a:cubicBezTo>
                                      <a:pt x="1905" y="134302"/>
                                      <a:pt x="0" y="132397"/>
                                      <a:pt x="0" y="129540"/>
                                    </a:cubicBezTo>
                                    <a:lnTo>
                                      <a:pt x="0" y="4763"/>
                                    </a:lnTo>
                                    <a:cubicBezTo>
                                      <a:pt x="0" y="1905"/>
                                      <a:pt x="1905" y="0"/>
                                      <a:pt x="4763" y="0"/>
                                    </a:cubicBezTo>
                                    <a:lnTo>
                                      <a:pt x="26670" y="0"/>
                                    </a:lnTo>
                                    <a:lnTo>
                                      <a:pt x="74295" y="0"/>
                                    </a:lnTo>
                                    <a:cubicBezTo>
                                      <a:pt x="77152" y="0"/>
                                      <a:pt x="79057" y="1905"/>
                                      <a:pt x="79057" y="4763"/>
                                    </a:cubicBezTo>
                                    <a:lnTo>
                                      <a:pt x="79057" y="20955"/>
                                    </a:lnTo>
                                    <a:cubicBezTo>
                                      <a:pt x="79057" y="23813"/>
                                      <a:pt x="77152" y="25717"/>
                                      <a:pt x="74295" y="25717"/>
                                    </a:cubicBezTo>
                                    <a:lnTo>
                                      <a:pt x="26670" y="25717"/>
                                    </a:lnTo>
                                    <a:lnTo>
                                      <a:pt x="26670" y="54292"/>
                                    </a:lnTo>
                                    <a:lnTo>
                                      <a:pt x="69532" y="54292"/>
                                    </a:lnTo>
                                    <a:cubicBezTo>
                                      <a:pt x="72390" y="54292"/>
                                      <a:pt x="74295" y="56197"/>
                                      <a:pt x="74295" y="59055"/>
                                    </a:cubicBezTo>
                                    <a:lnTo>
                                      <a:pt x="74295" y="74295"/>
                                    </a:lnTo>
                                    <a:cubicBezTo>
                                      <a:pt x="74295" y="77152"/>
                                      <a:pt x="72390" y="79058"/>
                                      <a:pt x="69532" y="79058"/>
                                    </a:cubicBezTo>
                                    <a:lnTo>
                                      <a:pt x="26670" y="79058"/>
                                    </a:lnTo>
                                    <a:lnTo>
                                      <a:pt x="26670" y="108585"/>
                                    </a:lnTo>
                                    <a:lnTo>
                                      <a:pt x="75248" y="108585"/>
                                    </a:lnTo>
                                    <a:cubicBezTo>
                                      <a:pt x="77152" y="109538"/>
                                      <a:pt x="79057" y="110490"/>
                                      <a:pt x="79057" y="113347"/>
                                    </a:cubicBezTo>
                                    <a:close/>
                                  </a:path>
                                </a:pathLst>
                              </a:custGeom>
                              <a:solidFill>
                                <a:srgbClr val="FFFFFF">
                                  <a:alpha val="80000"/>
                                </a:srgbClr>
                              </a:solidFill>
                              <a:ln w="9525" cap="flat">
                                <a:noFill/>
                                <a:prstDash val="solid"/>
                                <a:miter/>
                              </a:ln>
                            </wps:spPr>
                            <wps:bodyPr rtlCol="0" anchor="ctr"/>
                          </wps:wsp>
                          <wps:wsp>
                            <wps:cNvPr id="804674439" name="Freeform 804674439"/>
                            <wps:cNvSpPr/>
                            <wps:spPr>
                              <a:xfrm>
                                <a:off x="749370" y="123825"/>
                                <a:ext cx="120510" cy="133350"/>
                              </a:xfrm>
                              <a:custGeom>
                                <a:avLst/>
                                <a:gdLst>
                                  <a:gd name="connsiteX0" fmla="*/ 116453 w 120510"/>
                                  <a:gd name="connsiteY0" fmla="*/ 133350 h 133350"/>
                                  <a:gd name="connsiteX1" fmla="*/ 97403 w 120510"/>
                                  <a:gd name="connsiteY1" fmla="*/ 133350 h 133350"/>
                                  <a:gd name="connsiteX2" fmla="*/ 92640 w 120510"/>
                                  <a:gd name="connsiteY2" fmla="*/ 129540 h 133350"/>
                                  <a:gd name="connsiteX3" fmla="*/ 85973 w 120510"/>
                                  <a:gd name="connsiteY3" fmla="*/ 109538 h 133350"/>
                                  <a:gd name="connsiteX4" fmla="*/ 34538 w 120510"/>
                                  <a:gd name="connsiteY4" fmla="*/ 109538 h 133350"/>
                                  <a:gd name="connsiteX5" fmla="*/ 27870 w 120510"/>
                                  <a:gd name="connsiteY5" fmla="*/ 129540 h 133350"/>
                                  <a:gd name="connsiteX6" fmla="*/ 23108 w 120510"/>
                                  <a:gd name="connsiteY6" fmla="*/ 133350 h 133350"/>
                                  <a:gd name="connsiteX7" fmla="*/ 4058 w 120510"/>
                                  <a:gd name="connsiteY7" fmla="*/ 133350 h 133350"/>
                                  <a:gd name="connsiteX8" fmla="*/ 248 w 120510"/>
                                  <a:gd name="connsiteY8" fmla="*/ 128588 h 133350"/>
                                  <a:gd name="connsiteX9" fmla="*/ 43110 w 120510"/>
                                  <a:gd name="connsiteY9" fmla="*/ 3810 h 133350"/>
                                  <a:gd name="connsiteX10" fmla="*/ 47873 w 120510"/>
                                  <a:gd name="connsiteY10" fmla="*/ 0 h 133350"/>
                                  <a:gd name="connsiteX11" fmla="*/ 72638 w 120510"/>
                                  <a:gd name="connsiteY11" fmla="*/ 0 h 133350"/>
                                  <a:gd name="connsiteX12" fmla="*/ 77400 w 120510"/>
                                  <a:gd name="connsiteY12" fmla="*/ 3810 h 133350"/>
                                  <a:gd name="connsiteX13" fmla="*/ 120263 w 120510"/>
                                  <a:gd name="connsiteY13" fmla="*/ 128588 h 133350"/>
                                  <a:gd name="connsiteX14" fmla="*/ 116453 w 120510"/>
                                  <a:gd name="connsiteY14" fmla="*/ 133350 h 133350"/>
                                  <a:gd name="connsiteX15" fmla="*/ 77400 w 120510"/>
                                  <a:gd name="connsiteY15" fmla="*/ 84773 h 133350"/>
                                  <a:gd name="connsiteX16" fmla="*/ 59303 w 120510"/>
                                  <a:gd name="connsiteY16" fmla="*/ 28575 h 133350"/>
                                  <a:gd name="connsiteX17" fmla="*/ 41205 w 120510"/>
                                  <a:gd name="connsiteY17" fmla="*/ 84773 h 133350"/>
                                  <a:gd name="connsiteX18" fmla="*/ 77400 w 120510"/>
                                  <a:gd name="connsiteY18" fmla="*/ 8477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0510" h="133350">
                                    <a:moveTo>
                                      <a:pt x="116453" y="133350"/>
                                    </a:moveTo>
                                    <a:lnTo>
                                      <a:pt x="97403" y="133350"/>
                                    </a:lnTo>
                                    <a:cubicBezTo>
                                      <a:pt x="94545" y="133350"/>
                                      <a:pt x="92640" y="132398"/>
                                      <a:pt x="92640" y="129540"/>
                                    </a:cubicBezTo>
                                    <a:lnTo>
                                      <a:pt x="85973" y="109538"/>
                                    </a:lnTo>
                                    <a:lnTo>
                                      <a:pt x="34538" y="109538"/>
                                    </a:lnTo>
                                    <a:lnTo>
                                      <a:pt x="27870" y="129540"/>
                                    </a:lnTo>
                                    <a:cubicBezTo>
                                      <a:pt x="26918" y="132398"/>
                                      <a:pt x="25013" y="133350"/>
                                      <a:pt x="23108" y="133350"/>
                                    </a:cubicBezTo>
                                    <a:lnTo>
                                      <a:pt x="4058" y="133350"/>
                                    </a:lnTo>
                                    <a:cubicBezTo>
                                      <a:pt x="1200" y="133350"/>
                                      <a:pt x="-705" y="131445"/>
                                      <a:pt x="248" y="128588"/>
                                    </a:cubicBezTo>
                                    <a:lnTo>
                                      <a:pt x="43110" y="3810"/>
                                    </a:lnTo>
                                    <a:cubicBezTo>
                                      <a:pt x="44063" y="953"/>
                                      <a:pt x="45968" y="0"/>
                                      <a:pt x="47873" y="0"/>
                                    </a:cubicBezTo>
                                    <a:lnTo>
                                      <a:pt x="72638" y="0"/>
                                    </a:lnTo>
                                    <a:cubicBezTo>
                                      <a:pt x="75495" y="0"/>
                                      <a:pt x="77400" y="953"/>
                                      <a:pt x="77400" y="3810"/>
                                    </a:cubicBezTo>
                                    <a:lnTo>
                                      <a:pt x="120263" y="128588"/>
                                    </a:lnTo>
                                    <a:cubicBezTo>
                                      <a:pt x="121215" y="131445"/>
                                      <a:pt x="119310" y="133350"/>
                                      <a:pt x="116453" y="133350"/>
                                    </a:cubicBezTo>
                                    <a:close/>
                                    <a:moveTo>
                                      <a:pt x="77400" y="84773"/>
                                    </a:moveTo>
                                    <a:lnTo>
                                      <a:pt x="59303" y="28575"/>
                                    </a:lnTo>
                                    <a:lnTo>
                                      <a:pt x="41205" y="84773"/>
                                    </a:lnTo>
                                    <a:lnTo>
                                      <a:pt x="77400" y="84773"/>
                                    </a:lnTo>
                                    <a:close/>
                                  </a:path>
                                </a:pathLst>
                              </a:custGeom>
                              <a:solidFill>
                                <a:srgbClr val="FFFFFF">
                                  <a:alpha val="80000"/>
                                </a:srgbClr>
                              </a:solidFill>
                              <a:ln w="9525" cap="flat">
                                <a:noFill/>
                                <a:prstDash val="solid"/>
                                <a:miter/>
                              </a:ln>
                            </wps:spPr>
                            <wps:bodyPr rtlCol="0" anchor="ctr"/>
                          </wps:wsp>
                          <wps:wsp>
                            <wps:cNvPr id="977492563" name="Freeform 977492563"/>
                            <wps:cNvSpPr/>
                            <wps:spPr>
                              <a:xfrm>
                                <a:off x="872490" y="122873"/>
                                <a:ext cx="91440" cy="135254"/>
                              </a:xfrm>
                              <a:custGeom>
                                <a:avLst/>
                                <a:gdLst>
                                  <a:gd name="connsiteX0" fmla="*/ 91440 w 91440"/>
                                  <a:gd name="connsiteY0" fmla="*/ 5715 h 135254"/>
                                  <a:gd name="connsiteX1" fmla="*/ 91440 w 91440"/>
                                  <a:gd name="connsiteY1" fmla="*/ 21908 h 135254"/>
                                  <a:gd name="connsiteX2" fmla="*/ 86678 w 91440"/>
                                  <a:gd name="connsiteY2" fmla="*/ 26670 h 135254"/>
                                  <a:gd name="connsiteX3" fmla="*/ 59055 w 91440"/>
                                  <a:gd name="connsiteY3" fmla="*/ 26670 h 135254"/>
                                  <a:gd name="connsiteX4" fmla="*/ 59055 w 91440"/>
                                  <a:gd name="connsiteY4" fmla="*/ 130492 h 135254"/>
                                  <a:gd name="connsiteX5" fmla="*/ 54292 w 91440"/>
                                  <a:gd name="connsiteY5" fmla="*/ 135255 h 135254"/>
                                  <a:gd name="connsiteX6" fmla="*/ 37147 w 91440"/>
                                  <a:gd name="connsiteY6" fmla="*/ 135255 h 135254"/>
                                  <a:gd name="connsiteX7" fmla="*/ 32385 w 91440"/>
                                  <a:gd name="connsiteY7" fmla="*/ 130492 h 135254"/>
                                  <a:gd name="connsiteX8" fmla="*/ 32385 w 91440"/>
                                  <a:gd name="connsiteY8" fmla="*/ 25717 h 135254"/>
                                  <a:gd name="connsiteX9" fmla="*/ 4763 w 91440"/>
                                  <a:gd name="connsiteY9" fmla="*/ 25717 h 135254"/>
                                  <a:gd name="connsiteX10" fmla="*/ 0 w 91440"/>
                                  <a:gd name="connsiteY10" fmla="*/ 20955 h 135254"/>
                                  <a:gd name="connsiteX11" fmla="*/ 0 w 91440"/>
                                  <a:gd name="connsiteY11" fmla="*/ 4763 h 135254"/>
                                  <a:gd name="connsiteX12" fmla="*/ 4763 w 91440"/>
                                  <a:gd name="connsiteY12" fmla="*/ 0 h 135254"/>
                                  <a:gd name="connsiteX13" fmla="*/ 59055 w 91440"/>
                                  <a:gd name="connsiteY13" fmla="*/ 0 h 135254"/>
                                  <a:gd name="connsiteX14" fmla="*/ 86678 w 91440"/>
                                  <a:gd name="connsiteY14" fmla="*/ 0 h 135254"/>
                                  <a:gd name="connsiteX15" fmla="*/ 91440 w 91440"/>
                                  <a:gd name="connsiteY15" fmla="*/ 5715 h 13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5254">
                                    <a:moveTo>
                                      <a:pt x="91440" y="5715"/>
                                    </a:moveTo>
                                    <a:lnTo>
                                      <a:pt x="91440" y="21908"/>
                                    </a:lnTo>
                                    <a:cubicBezTo>
                                      <a:pt x="91440" y="24765"/>
                                      <a:pt x="89535" y="26670"/>
                                      <a:pt x="86678" y="26670"/>
                                    </a:cubicBezTo>
                                    <a:lnTo>
                                      <a:pt x="59055" y="26670"/>
                                    </a:lnTo>
                                    <a:lnTo>
                                      <a:pt x="59055" y="130492"/>
                                    </a:lnTo>
                                    <a:cubicBezTo>
                                      <a:pt x="59055" y="133350"/>
                                      <a:pt x="57150" y="135255"/>
                                      <a:pt x="54292" y="135255"/>
                                    </a:cubicBezTo>
                                    <a:lnTo>
                                      <a:pt x="37147" y="135255"/>
                                    </a:lnTo>
                                    <a:cubicBezTo>
                                      <a:pt x="34290" y="135255"/>
                                      <a:pt x="32385" y="133350"/>
                                      <a:pt x="32385" y="130492"/>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952"/>
                                      <a:pt x="91440" y="2858"/>
                                      <a:pt x="91440" y="5715"/>
                                    </a:cubicBezTo>
                                    <a:close/>
                                  </a:path>
                                </a:pathLst>
                              </a:custGeom>
                              <a:solidFill>
                                <a:srgbClr val="FFFFFF">
                                  <a:alpha val="80000"/>
                                </a:srgbClr>
                              </a:solidFill>
                              <a:ln w="9525" cap="flat">
                                <a:noFill/>
                                <a:prstDash val="solid"/>
                                <a:miter/>
                              </a:ln>
                            </wps:spPr>
                            <wps:bodyPr rtlCol="0" anchor="ctr"/>
                          </wps:wsp>
                          <wps:wsp>
                            <wps:cNvPr id="1452281683" name="Freeform 1452281683"/>
                            <wps:cNvSpPr/>
                            <wps:spPr>
                              <a:xfrm>
                                <a:off x="1039178" y="159068"/>
                                <a:ext cx="100965" cy="100964"/>
                              </a:xfrm>
                              <a:custGeom>
                                <a:avLst/>
                                <a:gdLst>
                                  <a:gd name="connsiteX0" fmla="*/ 0 w 100965"/>
                                  <a:gd name="connsiteY0" fmla="*/ 50482 h 100964"/>
                                  <a:gd name="connsiteX1" fmla="*/ 50483 w 100965"/>
                                  <a:gd name="connsiteY1" fmla="*/ 0 h 100964"/>
                                  <a:gd name="connsiteX2" fmla="*/ 100965 w 100965"/>
                                  <a:gd name="connsiteY2" fmla="*/ 50482 h 100964"/>
                                  <a:gd name="connsiteX3" fmla="*/ 50483 w 100965"/>
                                  <a:gd name="connsiteY3" fmla="*/ 100965 h 100964"/>
                                  <a:gd name="connsiteX4" fmla="*/ 0 w 100965"/>
                                  <a:gd name="connsiteY4" fmla="*/ 50482 h 100964"/>
                                  <a:gd name="connsiteX5" fmla="*/ 76200 w 100965"/>
                                  <a:gd name="connsiteY5" fmla="*/ 50482 h 100964"/>
                                  <a:gd name="connsiteX6" fmla="*/ 50483 w 100965"/>
                                  <a:gd name="connsiteY6" fmla="*/ 23813 h 100964"/>
                                  <a:gd name="connsiteX7" fmla="*/ 24765 w 100965"/>
                                  <a:gd name="connsiteY7" fmla="*/ 50482 h 100964"/>
                                  <a:gd name="connsiteX8" fmla="*/ 50483 w 100965"/>
                                  <a:gd name="connsiteY8" fmla="*/ 77152 h 100964"/>
                                  <a:gd name="connsiteX9" fmla="*/ 76200 w 100965"/>
                                  <a:gd name="connsiteY9" fmla="*/ 50482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100964">
                                    <a:moveTo>
                                      <a:pt x="0" y="50482"/>
                                    </a:moveTo>
                                    <a:cubicBezTo>
                                      <a:pt x="0" y="21907"/>
                                      <a:pt x="22860" y="0"/>
                                      <a:pt x="50483" y="0"/>
                                    </a:cubicBezTo>
                                    <a:cubicBezTo>
                                      <a:pt x="78105" y="0"/>
                                      <a:pt x="100965" y="21907"/>
                                      <a:pt x="100965" y="50482"/>
                                    </a:cubicBezTo>
                                    <a:cubicBezTo>
                                      <a:pt x="100965" y="79057"/>
                                      <a:pt x="78105" y="100965"/>
                                      <a:pt x="50483" y="100965"/>
                                    </a:cubicBezTo>
                                    <a:cubicBezTo>
                                      <a:pt x="22860" y="100965"/>
                                      <a:pt x="0" y="79057"/>
                                      <a:pt x="0" y="50482"/>
                                    </a:cubicBezTo>
                                    <a:close/>
                                    <a:moveTo>
                                      <a:pt x="76200" y="50482"/>
                                    </a:moveTo>
                                    <a:cubicBezTo>
                                      <a:pt x="76200" y="35242"/>
                                      <a:pt x="64770" y="23813"/>
                                      <a:pt x="50483" y="23813"/>
                                    </a:cubicBezTo>
                                    <a:cubicBezTo>
                                      <a:pt x="36195" y="23813"/>
                                      <a:pt x="24765" y="34290"/>
                                      <a:pt x="24765" y="50482"/>
                                    </a:cubicBezTo>
                                    <a:cubicBezTo>
                                      <a:pt x="24765" y="65722"/>
                                      <a:pt x="36195" y="77152"/>
                                      <a:pt x="50483" y="77152"/>
                                    </a:cubicBezTo>
                                    <a:cubicBezTo>
                                      <a:pt x="64770" y="77152"/>
                                      <a:pt x="76200" y="65722"/>
                                      <a:pt x="76200" y="50482"/>
                                    </a:cubicBezTo>
                                    <a:close/>
                                  </a:path>
                                </a:pathLst>
                              </a:custGeom>
                              <a:solidFill>
                                <a:srgbClr val="FFFFFF">
                                  <a:alpha val="80000"/>
                                </a:srgbClr>
                              </a:solidFill>
                              <a:ln w="9525" cap="flat">
                                <a:noFill/>
                                <a:prstDash val="solid"/>
                                <a:miter/>
                              </a:ln>
                            </wps:spPr>
                            <wps:bodyPr rtlCol="0" anchor="ctr"/>
                          </wps:wsp>
                          <wps:wsp>
                            <wps:cNvPr id="171388207" name="Freeform 171388207"/>
                            <wps:cNvSpPr/>
                            <wps:spPr>
                              <a:xfrm>
                                <a:off x="1153478" y="120968"/>
                                <a:ext cx="59054" cy="136207"/>
                              </a:xfrm>
                              <a:custGeom>
                                <a:avLst/>
                                <a:gdLst>
                                  <a:gd name="connsiteX0" fmla="*/ 39053 w 59054"/>
                                  <a:gd name="connsiteY0" fmla="*/ 40005 h 136207"/>
                                  <a:gd name="connsiteX1" fmla="*/ 39053 w 59054"/>
                                  <a:gd name="connsiteY1" fmla="*/ 40957 h 136207"/>
                                  <a:gd name="connsiteX2" fmla="*/ 54292 w 59054"/>
                                  <a:gd name="connsiteY2" fmla="*/ 40957 h 136207"/>
                                  <a:gd name="connsiteX3" fmla="*/ 59055 w 59054"/>
                                  <a:gd name="connsiteY3" fmla="*/ 45720 h 136207"/>
                                  <a:gd name="connsiteX4" fmla="*/ 59055 w 59054"/>
                                  <a:gd name="connsiteY4" fmla="*/ 60007 h 136207"/>
                                  <a:gd name="connsiteX5" fmla="*/ 54292 w 59054"/>
                                  <a:gd name="connsiteY5" fmla="*/ 64770 h 136207"/>
                                  <a:gd name="connsiteX6" fmla="*/ 39053 w 59054"/>
                                  <a:gd name="connsiteY6" fmla="*/ 64770 h 136207"/>
                                  <a:gd name="connsiteX7" fmla="*/ 39053 w 59054"/>
                                  <a:gd name="connsiteY7" fmla="*/ 131445 h 136207"/>
                                  <a:gd name="connsiteX8" fmla="*/ 34290 w 59054"/>
                                  <a:gd name="connsiteY8" fmla="*/ 136207 h 136207"/>
                                  <a:gd name="connsiteX9" fmla="*/ 19050 w 59054"/>
                                  <a:gd name="connsiteY9" fmla="*/ 136207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7 h 136207"/>
                                  <a:gd name="connsiteX14" fmla="*/ 0 w 59054"/>
                                  <a:gd name="connsiteY14" fmla="*/ 45720 h 136207"/>
                                  <a:gd name="connsiteX15" fmla="*/ 4763 w 59054"/>
                                  <a:gd name="connsiteY15" fmla="*/ 40957 h 136207"/>
                                  <a:gd name="connsiteX16" fmla="*/ 14288 w 59054"/>
                                  <a:gd name="connsiteY16" fmla="*/ 40957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3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3" y="40005"/>
                                    </a:moveTo>
                                    <a:lnTo>
                                      <a:pt x="39053" y="40957"/>
                                    </a:lnTo>
                                    <a:lnTo>
                                      <a:pt x="54292" y="40957"/>
                                    </a:lnTo>
                                    <a:cubicBezTo>
                                      <a:pt x="57150" y="40957"/>
                                      <a:pt x="59055" y="42863"/>
                                      <a:pt x="59055" y="45720"/>
                                    </a:cubicBezTo>
                                    <a:lnTo>
                                      <a:pt x="59055" y="60007"/>
                                    </a:lnTo>
                                    <a:cubicBezTo>
                                      <a:pt x="59055" y="62865"/>
                                      <a:pt x="57150" y="64770"/>
                                      <a:pt x="54292" y="64770"/>
                                    </a:cubicBezTo>
                                    <a:lnTo>
                                      <a:pt x="39053" y="64770"/>
                                    </a:lnTo>
                                    <a:lnTo>
                                      <a:pt x="39053" y="131445"/>
                                    </a:lnTo>
                                    <a:cubicBezTo>
                                      <a:pt x="39053" y="134302"/>
                                      <a:pt x="37147" y="136207"/>
                                      <a:pt x="34290" y="136207"/>
                                    </a:cubicBezTo>
                                    <a:lnTo>
                                      <a:pt x="19050" y="136207"/>
                                    </a:lnTo>
                                    <a:cubicBezTo>
                                      <a:pt x="16192" y="136207"/>
                                      <a:pt x="14288" y="134302"/>
                                      <a:pt x="14288" y="131445"/>
                                    </a:cubicBezTo>
                                    <a:lnTo>
                                      <a:pt x="14288" y="64770"/>
                                    </a:lnTo>
                                    <a:lnTo>
                                      <a:pt x="4763" y="64770"/>
                                    </a:lnTo>
                                    <a:cubicBezTo>
                                      <a:pt x="1905" y="64770"/>
                                      <a:pt x="0" y="62865"/>
                                      <a:pt x="0" y="60007"/>
                                    </a:cubicBezTo>
                                    <a:lnTo>
                                      <a:pt x="0" y="45720"/>
                                    </a:lnTo>
                                    <a:cubicBezTo>
                                      <a:pt x="0" y="42863"/>
                                      <a:pt x="1905" y="40957"/>
                                      <a:pt x="4763" y="40957"/>
                                    </a:cubicBezTo>
                                    <a:lnTo>
                                      <a:pt x="14288" y="40957"/>
                                    </a:lnTo>
                                    <a:lnTo>
                                      <a:pt x="14288" y="40005"/>
                                    </a:lnTo>
                                    <a:cubicBezTo>
                                      <a:pt x="14288" y="15240"/>
                                      <a:pt x="27622" y="0"/>
                                      <a:pt x="54292" y="0"/>
                                    </a:cubicBezTo>
                                    <a:cubicBezTo>
                                      <a:pt x="57150" y="0"/>
                                      <a:pt x="59055" y="1905"/>
                                      <a:pt x="59055" y="4763"/>
                                    </a:cubicBezTo>
                                    <a:lnTo>
                                      <a:pt x="59055" y="19050"/>
                                    </a:lnTo>
                                    <a:cubicBezTo>
                                      <a:pt x="59055" y="21907"/>
                                      <a:pt x="57150" y="23813"/>
                                      <a:pt x="54292" y="23813"/>
                                    </a:cubicBezTo>
                                    <a:cubicBezTo>
                                      <a:pt x="44767" y="23813"/>
                                      <a:pt x="39053" y="28575"/>
                                      <a:pt x="39053" y="40005"/>
                                    </a:cubicBezTo>
                                    <a:close/>
                                  </a:path>
                                </a:pathLst>
                              </a:custGeom>
                              <a:solidFill>
                                <a:srgbClr val="FFFFFF">
                                  <a:alpha val="80000"/>
                                </a:srgbClr>
                              </a:solidFill>
                              <a:ln w="9525" cap="flat">
                                <a:noFill/>
                                <a:prstDash val="solid"/>
                                <a:miter/>
                              </a:ln>
                            </wps:spPr>
                            <wps:bodyPr rtlCol="0" anchor="ctr"/>
                          </wps:wsp>
                          <wps:wsp>
                            <wps:cNvPr id="1836227455" name="Freeform 1836227455"/>
                            <wps:cNvSpPr/>
                            <wps:spPr>
                              <a:xfrm>
                                <a:off x="1291590" y="123825"/>
                                <a:ext cx="99059" cy="135255"/>
                              </a:xfrm>
                              <a:custGeom>
                                <a:avLst/>
                                <a:gdLst>
                                  <a:gd name="connsiteX0" fmla="*/ 77153 w 99059"/>
                                  <a:gd name="connsiteY0" fmla="*/ 0 h 135255"/>
                                  <a:gd name="connsiteX1" fmla="*/ 94297 w 99059"/>
                                  <a:gd name="connsiteY1" fmla="*/ 0 h 135255"/>
                                  <a:gd name="connsiteX2" fmla="*/ 99060 w 99059"/>
                                  <a:gd name="connsiteY2" fmla="*/ 4763 h 135255"/>
                                  <a:gd name="connsiteX3" fmla="*/ 99060 w 99059"/>
                                  <a:gd name="connsiteY3" fmla="*/ 129540 h 135255"/>
                                  <a:gd name="connsiteX4" fmla="*/ 94297 w 99059"/>
                                  <a:gd name="connsiteY4" fmla="*/ 134303 h 135255"/>
                                  <a:gd name="connsiteX5" fmla="*/ 82867 w 99059"/>
                                  <a:gd name="connsiteY5" fmla="*/ 134303 h 135255"/>
                                  <a:gd name="connsiteX6" fmla="*/ 77153 w 99059"/>
                                  <a:gd name="connsiteY6" fmla="*/ 131445 h 135255"/>
                                  <a:gd name="connsiteX7" fmla="*/ 27622 w 99059"/>
                                  <a:gd name="connsiteY7" fmla="*/ 52388 h 135255"/>
                                  <a:gd name="connsiteX8" fmla="*/ 27622 w 99059"/>
                                  <a:gd name="connsiteY8" fmla="*/ 130493 h 135255"/>
                                  <a:gd name="connsiteX9" fmla="*/ 22860 w 99059"/>
                                  <a:gd name="connsiteY9" fmla="*/ 135255 h 135255"/>
                                  <a:gd name="connsiteX10" fmla="*/ 4763 w 99059"/>
                                  <a:gd name="connsiteY10" fmla="*/ 135255 h 135255"/>
                                  <a:gd name="connsiteX11" fmla="*/ 0 w 99059"/>
                                  <a:gd name="connsiteY11" fmla="*/ 130493 h 135255"/>
                                  <a:gd name="connsiteX12" fmla="*/ 0 w 99059"/>
                                  <a:gd name="connsiteY12" fmla="*/ 5715 h 135255"/>
                                  <a:gd name="connsiteX13" fmla="*/ 4763 w 99059"/>
                                  <a:gd name="connsiteY13" fmla="*/ 953 h 135255"/>
                                  <a:gd name="connsiteX14" fmla="*/ 16192 w 99059"/>
                                  <a:gd name="connsiteY14" fmla="*/ 953 h 135255"/>
                                  <a:gd name="connsiteX15" fmla="*/ 21908 w 99059"/>
                                  <a:gd name="connsiteY15" fmla="*/ 3810 h 135255"/>
                                  <a:gd name="connsiteX16" fmla="*/ 71438 w 99059"/>
                                  <a:gd name="connsiteY16" fmla="*/ 82868 h 135255"/>
                                  <a:gd name="connsiteX17" fmla="*/ 71438 w 99059"/>
                                  <a:gd name="connsiteY17" fmla="*/ 4763 h 135255"/>
                                  <a:gd name="connsiteX18" fmla="*/ 77153 w 99059"/>
                                  <a:gd name="connsiteY18" fmla="*/ 0 h 135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9059" h="135255">
                                    <a:moveTo>
                                      <a:pt x="77153" y="0"/>
                                    </a:moveTo>
                                    <a:lnTo>
                                      <a:pt x="94297" y="0"/>
                                    </a:lnTo>
                                    <a:cubicBezTo>
                                      <a:pt x="97155" y="0"/>
                                      <a:pt x="99060" y="1905"/>
                                      <a:pt x="99060" y="4763"/>
                                    </a:cubicBezTo>
                                    <a:lnTo>
                                      <a:pt x="99060" y="129540"/>
                                    </a:lnTo>
                                    <a:cubicBezTo>
                                      <a:pt x="99060" y="132398"/>
                                      <a:pt x="97155" y="134303"/>
                                      <a:pt x="94297" y="134303"/>
                                    </a:cubicBezTo>
                                    <a:lnTo>
                                      <a:pt x="82867" y="134303"/>
                                    </a:lnTo>
                                    <a:cubicBezTo>
                                      <a:pt x="80010" y="134303"/>
                                      <a:pt x="78105" y="133350"/>
                                      <a:pt x="77153" y="131445"/>
                                    </a:cubicBezTo>
                                    <a:lnTo>
                                      <a:pt x="27622" y="52388"/>
                                    </a:lnTo>
                                    <a:lnTo>
                                      <a:pt x="27622" y="130493"/>
                                    </a:lnTo>
                                    <a:cubicBezTo>
                                      <a:pt x="27622" y="133350"/>
                                      <a:pt x="25717" y="135255"/>
                                      <a:pt x="22860" y="135255"/>
                                    </a:cubicBezTo>
                                    <a:lnTo>
                                      <a:pt x="4763" y="135255"/>
                                    </a:lnTo>
                                    <a:cubicBezTo>
                                      <a:pt x="1905" y="135255"/>
                                      <a:pt x="0" y="133350"/>
                                      <a:pt x="0" y="130493"/>
                                    </a:cubicBezTo>
                                    <a:lnTo>
                                      <a:pt x="0" y="5715"/>
                                    </a:lnTo>
                                    <a:cubicBezTo>
                                      <a:pt x="0" y="2858"/>
                                      <a:pt x="1905" y="953"/>
                                      <a:pt x="4763" y="953"/>
                                    </a:cubicBezTo>
                                    <a:lnTo>
                                      <a:pt x="16192" y="953"/>
                                    </a:lnTo>
                                    <a:cubicBezTo>
                                      <a:pt x="18097" y="953"/>
                                      <a:pt x="20955" y="1905"/>
                                      <a:pt x="21908" y="3810"/>
                                    </a:cubicBezTo>
                                    <a:lnTo>
                                      <a:pt x="71438" y="82868"/>
                                    </a:lnTo>
                                    <a:lnTo>
                                      <a:pt x="71438" y="4763"/>
                                    </a:lnTo>
                                    <a:cubicBezTo>
                                      <a:pt x="72390" y="1905"/>
                                      <a:pt x="74295" y="0"/>
                                      <a:pt x="77153" y="0"/>
                                    </a:cubicBezTo>
                                    <a:close/>
                                  </a:path>
                                </a:pathLst>
                              </a:custGeom>
                              <a:solidFill>
                                <a:srgbClr val="231F20"/>
                              </a:solidFill>
                              <a:ln w="9525" cap="flat">
                                <a:noFill/>
                                <a:prstDash val="solid"/>
                                <a:miter/>
                              </a:ln>
                            </wps:spPr>
                            <wps:bodyPr rtlCol="0" anchor="ctr"/>
                          </wps:wsp>
                          <wps:wsp>
                            <wps:cNvPr id="4177130" name="Freeform 4177130"/>
                            <wps:cNvSpPr/>
                            <wps:spPr>
                              <a:xfrm>
                                <a:off x="1423987" y="122873"/>
                                <a:ext cx="79057" cy="134302"/>
                              </a:xfrm>
                              <a:custGeom>
                                <a:avLst/>
                                <a:gdLst>
                                  <a:gd name="connsiteX0" fmla="*/ 79058 w 79057"/>
                                  <a:gd name="connsiteY0" fmla="*/ 113347 h 134302"/>
                                  <a:gd name="connsiteX1" fmla="*/ 79058 w 79057"/>
                                  <a:gd name="connsiteY1" fmla="*/ 129540 h 134302"/>
                                  <a:gd name="connsiteX2" fmla="*/ 74295 w 79057"/>
                                  <a:gd name="connsiteY2" fmla="*/ 134302 h 134302"/>
                                  <a:gd name="connsiteX3" fmla="*/ 8573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8 h 134302"/>
                                  <a:gd name="connsiteX19" fmla="*/ 26670 w 79057"/>
                                  <a:gd name="connsiteY19" fmla="*/ 79058 h 134302"/>
                                  <a:gd name="connsiteX20" fmla="*/ 26670 w 79057"/>
                                  <a:gd name="connsiteY20" fmla="*/ 108585 h 134302"/>
                                  <a:gd name="connsiteX21" fmla="*/ 75248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3" y="134302"/>
                                      <a:pt x="74295" y="134302"/>
                                    </a:cubicBezTo>
                                    <a:lnTo>
                                      <a:pt x="8573" y="134302"/>
                                    </a:lnTo>
                                    <a:lnTo>
                                      <a:pt x="4763" y="134302"/>
                                    </a:lnTo>
                                    <a:cubicBezTo>
                                      <a:pt x="1905" y="134302"/>
                                      <a:pt x="0" y="132397"/>
                                      <a:pt x="0" y="129540"/>
                                    </a:cubicBezTo>
                                    <a:lnTo>
                                      <a:pt x="0" y="4763"/>
                                    </a:lnTo>
                                    <a:cubicBezTo>
                                      <a:pt x="0" y="1905"/>
                                      <a:pt x="1905" y="0"/>
                                      <a:pt x="4763" y="0"/>
                                    </a:cubicBezTo>
                                    <a:lnTo>
                                      <a:pt x="26670" y="0"/>
                                    </a:lnTo>
                                    <a:lnTo>
                                      <a:pt x="74295" y="0"/>
                                    </a:lnTo>
                                    <a:cubicBezTo>
                                      <a:pt x="77153" y="0"/>
                                      <a:pt x="79058" y="1905"/>
                                      <a:pt x="79058" y="4763"/>
                                    </a:cubicBezTo>
                                    <a:lnTo>
                                      <a:pt x="79058" y="20955"/>
                                    </a:lnTo>
                                    <a:cubicBezTo>
                                      <a:pt x="79058" y="23813"/>
                                      <a:pt x="77153" y="25717"/>
                                      <a:pt x="74295" y="25717"/>
                                    </a:cubicBezTo>
                                    <a:lnTo>
                                      <a:pt x="26670" y="25717"/>
                                    </a:lnTo>
                                    <a:lnTo>
                                      <a:pt x="26670" y="54292"/>
                                    </a:lnTo>
                                    <a:lnTo>
                                      <a:pt x="69533" y="54292"/>
                                    </a:lnTo>
                                    <a:cubicBezTo>
                                      <a:pt x="72390" y="54292"/>
                                      <a:pt x="74295" y="56197"/>
                                      <a:pt x="74295" y="59055"/>
                                    </a:cubicBezTo>
                                    <a:lnTo>
                                      <a:pt x="74295" y="74295"/>
                                    </a:lnTo>
                                    <a:cubicBezTo>
                                      <a:pt x="74295" y="77152"/>
                                      <a:pt x="72390" y="79058"/>
                                      <a:pt x="69533" y="79058"/>
                                    </a:cubicBezTo>
                                    <a:lnTo>
                                      <a:pt x="26670" y="79058"/>
                                    </a:lnTo>
                                    <a:lnTo>
                                      <a:pt x="26670" y="108585"/>
                                    </a:lnTo>
                                    <a:lnTo>
                                      <a:pt x="75248" y="108585"/>
                                    </a:lnTo>
                                    <a:cubicBezTo>
                                      <a:pt x="78105" y="109538"/>
                                      <a:pt x="79058" y="110490"/>
                                      <a:pt x="79058" y="113347"/>
                                    </a:cubicBezTo>
                                    <a:close/>
                                  </a:path>
                                </a:pathLst>
                              </a:custGeom>
                              <a:solidFill>
                                <a:srgbClr val="231F20"/>
                              </a:solidFill>
                              <a:ln w="9525" cap="flat">
                                <a:noFill/>
                                <a:prstDash val="solid"/>
                                <a:miter/>
                              </a:ln>
                            </wps:spPr>
                            <wps:bodyPr rtlCol="0" anchor="ctr"/>
                          </wps:wsp>
                          <wps:wsp>
                            <wps:cNvPr id="289702838" name="Freeform 289702838"/>
                            <wps:cNvSpPr/>
                            <wps:spPr>
                              <a:xfrm>
                                <a:off x="1522800" y="123825"/>
                                <a:ext cx="164337" cy="133350"/>
                              </a:xfrm>
                              <a:custGeom>
                                <a:avLst/>
                                <a:gdLst>
                                  <a:gd name="connsiteX0" fmla="*/ 164078 w 164337"/>
                                  <a:gd name="connsiteY0" fmla="*/ 4763 h 133350"/>
                                  <a:gd name="connsiteX1" fmla="*/ 128835 w 164337"/>
                                  <a:gd name="connsiteY1" fmla="*/ 129540 h 133350"/>
                                  <a:gd name="connsiteX2" fmla="*/ 124073 w 164337"/>
                                  <a:gd name="connsiteY2" fmla="*/ 133350 h 133350"/>
                                  <a:gd name="connsiteX3" fmla="*/ 103118 w 164337"/>
                                  <a:gd name="connsiteY3" fmla="*/ 133350 h 133350"/>
                                  <a:gd name="connsiteX4" fmla="*/ 98355 w 164337"/>
                                  <a:gd name="connsiteY4" fmla="*/ 129540 h 133350"/>
                                  <a:gd name="connsiteX5" fmla="*/ 82163 w 164337"/>
                                  <a:gd name="connsiteY5" fmla="*/ 72390 h 133350"/>
                                  <a:gd name="connsiteX6" fmla="*/ 65970 w 164337"/>
                                  <a:gd name="connsiteY6" fmla="*/ 129540 h 133350"/>
                                  <a:gd name="connsiteX7" fmla="*/ 61208 w 164337"/>
                                  <a:gd name="connsiteY7" fmla="*/ 133350 h 133350"/>
                                  <a:gd name="connsiteX8" fmla="*/ 40253 w 164337"/>
                                  <a:gd name="connsiteY8" fmla="*/ 133350 h 133350"/>
                                  <a:gd name="connsiteX9" fmla="*/ 35490 w 164337"/>
                                  <a:gd name="connsiteY9" fmla="*/ 129540 h 133350"/>
                                  <a:gd name="connsiteX10" fmla="*/ 248 w 164337"/>
                                  <a:gd name="connsiteY10" fmla="*/ 4763 h 133350"/>
                                  <a:gd name="connsiteX11" fmla="*/ 4058 w 164337"/>
                                  <a:gd name="connsiteY11" fmla="*/ 0 h 133350"/>
                                  <a:gd name="connsiteX12" fmla="*/ 22155 w 164337"/>
                                  <a:gd name="connsiteY12" fmla="*/ 0 h 133350"/>
                                  <a:gd name="connsiteX13" fmla="*/ 26918 w 164337"/>
                                  <a:gd name="connsiteY13" fmla="*/ 3810 h 133350"/>
                                  <a:gd name="connsiteX14" fmla="*/ 52635 w 164337"/>
                                  <a:gd name="connsiteY14" fmla="*/ 100013 h 133350"/>
                                  <a:gd name="connsiteX15" fmla="*/ 71685 w 164337"/>
                                  <a:gd name="connsiteY15" fmla="*/ 32385 h 133350"/>
                                  <a:gd name="connsiteX16" fmla="*/ 64065 w 164337"/>
                                  <a:gd name="connsiteY16" fmla="*/ 5715 h 133350"/>
                                  <a:gd name="connsiteX17" fmla="*/ 67875 w 164337"/>
                                  <a:gd name="connsiteY17" fmla="*/ 953 h 133350"/>
                                  <a:gd name="connsiteX18" fmla="*/ 83115 w 164337"/>
                                  <a:gd name="connsiteY18" fmla="*/ 953 h 133350"/>
                                  <a:gd name="connsiteX19" fmla="*/ 87878 w 164337"/>
                                  <a:gd name="connsiteY19" fmla="*/ 4763 h 133350"/>
                                  <a:gd name="connsiteX20" fmla="*/ 113595 w 164337"/>
                                  <a:gd name="connsiteY20" fmla="*/ 100965 h 133350"/>
                                  <a:gd name="connsiteX21" fmla="*/ 139313 w 164337"/>
                                  <a:gd name="connsiteY21" fmla="*/ 4763 h 133350"/>
                                  <a:gd name="connsiteX22" fmla="*/ 144075 w 164337"/>
                                  <a:gd name="connsiteY22" fmla="*/ 953 h 133350"/>
                                  <a:gd name="connsiteX23" fmla="*/ 162173 w 164337"/>
                                  <a:gd name="connsiteY23" fmla="*/ 953 h 133350"/>
                                  <a:gd name="connsiteX24" fmla="*/ 164078 w 164337"/>
                                  <a:gd name="connsiteY24" fmla="*/ 476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4337" h="133350">
                                    <a:moveTo>
                                      <a:pt x="164078" y="4763"/>
                                    </a:moveTo>
                                    <a:lnTo>
                                      <a:pt x="128835" y="129540"/>
                                    </a:lnTo>
                                    <a:cubicBezTo>
                                      <a:pt x="127883" y="132398"/>
                                      <a:pt x="125978" y="133350"/>
                                      <a:pt x="124073" y="133350"/>
                                    </a:cubicBezTo>
                                    <a:lnTo>
                                      <a:pt x="103118" y="133350"/>
                                    </a:lnTo>
                                    <a:cubicBezTo>
                                      <a:pt x="100260" y="133350"/>
                                      <a:pt x="98355" y="132398"/>
                                      <a:pt x="98355" y="129540"/>
                                    </a:cubicBezTo>
                                    <a:lnTo>
                                      <a:pt x="82163" y="72390"/>
                                    </a:lnTo>
                                    <a:lnTo>
                                      <a:pt x="65970" y="129540"/>
                                    </a:lnTo>
                                    <a:cubicBezTo>
                                      <a:pt x="65018" y="132398"/>
                                      <a:pt x="63113" y="133350"/>
                                      <a:pt x="61208" y="133350"/>
                                    </a:cubicBezTo>
                                    <a:lnTo>
                                      <a:pt x="40253" y="133350"/>
                                    </a:lnTo>
                                    <a:cubicBezTo>
                                      <a:pt x="37395" y="133350"/>
                                      <a:pt x="35490" y="132398"/>
                                      <a:pt x="35490" y="129540"/>
                                    </a:cubicBezTo>
                                    <a:lnTo>
                                      <a:pt x="248" y="4763"/>
                                    </a:lnTo>
                                    <a:cubicBezTo>
                                      <a:pt x="-705" y="1905"/>
                                      <a:pt x="1200" y="0"/>
                                      <a:pt x="4058" y="0"/>
                                    </a:cubicBezTo>
                                    <a:lnTo>
                                      <a:pt x="22155" y="0"/>
                                    </a:lnTo>
                                    <a:cubicBezTo>
                                      <a:pt x="25013" y="0"/>
                                      <a:pt x="26918" y="953"/>
                                      <a:pt x="26918" y="3810"/>
                                    </a:cubicBezTo>
                                    <a:lnTo>
                                      <a:pt x="52635" y="100013"/>
                                    </a:lnTo>
                                    <a:lnTo>
                                      <a:pt x="71685" y="32385"/>
                                    </a:lnTo>
                                    <a:lnTo>
                                      <a:pt x="64065" y="5715"/>
                                    </a:lnTo>
                                    <a:cubicBezTo>
                                      <a:pt x="63113" y="2858"/>
                                      <a:pt x="65018" y="953"/>
                                      <a:pt x="67875" y="953"/>
                                    </a:cubicBezTo>
                                    <a:lnTo>
                                      <a:pt x="83115" y="953"/>
                                    </a:lnTo>
                                    <a:cubicBezTo>
                                      <a:pt x="85973" y="953"/>
                                      <a:pt x="87878" y="1905"/>
                                      <a:pt x="87878" y="4763"/>
                                    </a:cubicBezTo>
                                    <a:lnTo>
                                      <a:pt x="113595" y="100965"/>
                                    </a:lnTo>
                                    <a:lnTo>
                                      <a:pt x="139313" y="4763"/>
                                    </a:lnTo>
                                    <a:cubicBezTo>
                                      <a:pt x="140265" y="1905"/>
                                      <a:pt x="141218" y="953"/>
                                      <a:pt x="144075" y="953"/>
                                    </a:cubicBezTo>
                                    <a:lnTo>
                                      <a:pt x="162173" y="953"/>
                                    </a:lnTo>
                                    <a:cubicBezTo>
                                      <a:pt x="163125" y="0"/>
                                      <a:pt x="165030" y="1905"/>
                                      <a:pt x="164078" y="4763"/>
                                    </a:cubicBezTo>
                                    <a:close/>
                                  </a:path>
                                </a:pathLst>
                              </a:custGeom>
                              <a:solidFill>
                                <a:srgbClr val="231F20"/>
                              </a:solidFill>
                              <a:ln w="9525" cap="flat">
                                <a:noFill/>
                                <a:prstDash val="solid"/>
                                <a:miter/>
                              </a:ln>
                            </wps:spPr>
                            <wps:bodyPr rtlCol="0" anchor="ctr"/>
                          </wps:wsp>
                          <wps:wsp>
                            <wps:cNvPr id="990597152" name="Freeform 990597152"/>
                            <wps:cNvSpPr/>
                            <wps:spPr>
                              <a:xfrm>
                                <a:off x="1767840" y="122873"/>
                                <a:ext cx="79057" cy="134302"/>
                              </a:xfrm>
                              <a:custGeom>
                                <a:avLst/>
                                <a:gdLst>
                                  <a:gd name="connsiteX0" fmla="*/ 79058 w 79057"/>
                                  <a:gd name="connsiteY0" fmla="*/ 113347 h 134302"/>
                                  <a:gd name="connsiteX1" fmla="*/ 79058 w 79057"/>
                                  <a:gd name="connsiteY1" fmla="*/ 129540 h 134302"/>
                                  <a:gd name="connsiteX2" fmla="*/ 74295 w 79057"/>
                                  <a:gd name="connsiteY2" fmla="*/ 134302 h 134302"/>
                                  <a:gd name="connsiteX3" fmla="*/ 8572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3" y="134302"/>
                                      <a:pt x="74295" y="134302"/>
                                    </a:cubicBezTo>
                                    <a:lnTo>
                                      <a:pt x="8572" y="134302"/>
                                    </a:lnTo>
                                    <a:lnTo>
                                      <a:pt x="4763" y="134302"/>
                                    </a:lnTo>
                                    <a:cubicBezTo>
                                      <a:pt x="1905" y="134302"/>
                                      <a:pt x="0" y="132397"/>
                                      <a:pt x="0" y="129540"/>
                                    </a:cubicBezTo>
                                    <a:lnTo>
                                      <a:pt x="0" y="4763"/>
                                    </a:lnTo>
                                    <a:cubicBezTo>
                                      <a:pt x="0" y="1905"/>
                                      <a:pt x="1905" y="0"/>
                                      <a:pt x="4763" y="0"/>
                                    </a:cubicBezTo>
                                    <a:lnTo>
                                      <a:pt x="26670" y="0"/>
                                    </a:lnTo>
                                    <a:lnTo>
                                      <a:pt x="74295" y="0"/>
                                    </a:lnTo>
                                    <a:cubicBezTo>
                                      <a:pt x="77153" y="0"/>
                                      <a:pt x="79058" y="1905"/>
                                      <a:pt x="79058" y="4763"/>
                                    </a:cubicBezTo>
                                    <a:lnTo>
                                      <a:pt x="79058" y="20955"/>
                                    </a:lnTo>
                                    <a:cubicBezTo>
                                      <a:pt x="79058" y="23813"/>
                                      <a:pt x="77153" y="25717"/>
                                      <a:pt x="74295" y="25717"/>
                                    </a:cubicBezTo>
                                    <a:lnTo>
                                      <a:pt x="26670" y="25717"/>
                                    </a:lnTo>
                                    <a:lnTo>
                                      <a:pt x="26670" y="54292"/>
                                    </a:lnTo>
                                    <a:lnTo>
                                      <a:pt x="69533" y="54292"/>
                                    </a:lnTo>
                                    <a:cubicBezTo>
                                      <a:pt x="72390" y="54292"/>
                                      <a:pt x="74295" y="56197"/>
                                      <a:pt x="74295" y="59055"/>
                                    </a:cubicBezTo>
                                    <a:lnTo>
                                      <a:pt x="74295" y="74295"/>
                                    </a:lnTo>
                                    <a:cubicBezTo>
                                      <a:pt x="74295" y="77152"/>
                                      <a:pt x="72390" y="79058"/>
                                      <a:pt x="69533" y="79058"/>
                                    </a:cubicBezTo>
                                    <a:lnTo>
                                      <a:pt x="26670" y="79058"/>
                                    </a:lnTo>
                                    <a:lnTo>
                                      <a:pt x="26670" y="108585"/>
                                    </a:lnTo>
                                    <a:lnTo>
                                      <a:pt x="75247" y="108585"/>
                                    </a:lnTo>
                                    <a:cubicBezTo>
                                      <a:pt x="77153" y="109538"/>
                                      <a:pt x="79058" y="110490"/>
                                      <a:pt x="79058" y="113347"/>
                                    </a:cubicBezTo>
                                    <a:close/>
                                  </a:path>
                                </a:pathLst>
                              </a:custGeom>
                              <a:solidFill>
                                <a:srgbClr val="231F20"/>
                              </a:solidFill>
                              <a:ln w="9525" cap="flat">
                                <a:noFill/>
                                <a:prstDash val="solid"/>
                                <a:miter/>
                              </a:ln>
                            </wps:spPr>
                            <wps:bodyPr rtlCol="0" anchor="ctr"/>
                          </wps:wsp>
                          <wps:wsp>
                            <wps:cNvPr id="2100930345" name="Freeform 2100930345"/>
                            <wps:cNvSpPr/>
                            <wps:spPr>
                              <a:xfrm>
                                <a:off x="1875473" y="123825"/>
                                <a:ext cx="98107" cy="135255"/>
                              </a:xfrm>
                              <a:custGeom>
                                <a:avLst/>
                                <a:gdLst>
                                  <a:gd name="connsiteX0" fmla="*/ 76200 w 98107"/>
                                  <a:gd name="connsiteY0" fmla="*/ 0 h 135255"/>
                                  <a:gd name="connsiteX1" fmla="*/ 93345 w 98107"/>
                                  <a:gd name="connsiteY1" fmla="*/ 0 h 135255"/>
                                  <a:gd name="connsiteX2" fmla="*/ 98108 w 98107"/>
                                  <a:gd name="connsiteY2" fmla="*/ 4763 h 135255"/>
                                  <a:gd name="connsiteX3" fmla="*/ 98108 w 98107"/>
                                  <a:gd name="connsiteY3" fmla="*/ 129540 h 135255"/>
                                  <a:gd name="connsiteX4" fmla="*/ 93345 w 98107"/>
                                  <a:gd name="connsiteY4" fmla="*/ 134303 h 135255"/>
                                  <a:gd name="connsiteX5" fmla="*/ 81915 w 98107"/>
                                  <a:gd name="connsiteY5" fmla="*/ 134303 h 135255"/>
                                  <a:gd name="connsiteX6" fmla="*/ 76200 w 98107"/>
                                  <a:gd name="connsiteY6" fmla="*/ 131445 h 135255"/>
                                  <a:gd name="connsiteX7" fmla="*/ 26670 w 98107"/>
                                  <a:gd name="connsiteY7" fmla="*/ 52388 h 135255"/>
                                  <a:gd name="connsiteX8" fmla="*/ 26670 w 98107"/>
                                  <a:gd name="connsiteY8" fmla="*/ 130493 h 135255"/>
                                  <a:gd name="connsiteX9" fmla="*/ 21908 w 98107"/>
                                  <a:gd name="connsiteY9" fmla="*/ 135255 h 135255"/>
                                  <a:gd name="connsiteX10" fmla="*/ 4763 w 98107"/>
                                  <a:gd name="connsiteY10" fmla="*/ 135255 h 135255"/>
                                  <a:gd name="connsiteX11" fmla="*/ 0 w 98107"/>
                                  <a:gd name="connsiteY11" fmla="*/ 130493 h 135255"/>
                                  <a:gd name="connsiteX12" fmla="*/ 0 w 98107"/>
                                  <a:gd name="connsiteY12" fmla="*/ 5715 h 135255"/>
                                  <a:gd name="connsiteX13" fmla="*/ 4763 w 98107"/>
                                  <a:gd name="connsiteY13" fmla="*/ 953 h 135255"/>
                                  <a:gd name="connsiteX14" fmla="*/ 16192 w 98107"/>
                                  <a:gd name="connsiteY14" fmla="*/ 953 h 135255"/>
                                  <a:gd name="connsiteX15" fmla="*/ 21908 w 98107"/>
                                  <a:gd name="connsiteY15" fmla="*/ 3810 h 135255"/>
                                  <a:gd name="connsiteX16" fmla="*/ 71438 w 98107"/>
                                  <a:gd name="connsiteY16" fmla="*/ 82868 h 135255"/>
                                  <a:gd name="connsiteX17" fmla="*/ 71438 w 98107"/>
                                  <a:gd name="connsiteY17" fmla="*/ 4763 h 135255"/>
                                  <a:gd name="connsiteX18" fmla="*/ 76200 w 98107"/>
                                  <a:gd name="connsiteY18" fmla="*/ 0 h 135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8107" h="135255">
                                    <a:moveTo>
                                      <a:pt x="76200" y="0"/>
                                    </a:moveTo>
                                    <a:lnTo>
                                      <a:pt x="93345" y="0"/>
                                    </a:lnTo>
                                    <a:cubicBezTo>
                                      <a:pt x="96202" y="0"/>
                                      <a:pt x="98108" y="1905"/>
                                      <a:pt x="98108" y="4763"/>
                                    </a:cubicBezTo>
                                    <a:lnTo>
                                      <a:pt x="98108" y="129540"/>
                                    </a:lnTo>
                                    <a:cubicBezTo>
                                      <a:pt x="98108" y="132398"/>
                                      <a:pt x="96202" y="134303"/>
                                      <a:pt x="93345" y="134303"/>
                                    </a:cubicBezTo>
                                    <a:lnTo>
                                      <a:pt x="81915" y="134303"/>
                                    </a:lnTo>
                                    <a:cubicBezTo>
                                      <a:pt x="79058" y="134303"/>
                                      <a:pt x="77152" y="133350"/>
                                      <a:pt x="76200" y="131445"/>
                                    </a:cubicBezTo>
                                    <a:lnTo>
                                      <a:pt x="26670" y="52388"/>
                                    </a:lnTo>
                                    <a:lnTo>
                                      <a:pt x="26670" y="130493"/>
                                    </a:lnTo>
                                    <a:cubicBezTo>
                                      <a:pt x="26670" y="133350"/>
                                      <a:pt x="24765" y="135255"/>
                                      <a:pt x="21908" y="135255"/>
                                    </a:cubicBezTo>
                                    <a:lnTo>
                                      <a:pt x="4763" y="135255"/>
                                    </a:lnTo>
                                    <a:cubicBezTo>
                                      <a:pt x="1905" y="135255"/>
                                      <a:pt x="0" y="133350"/>
                                      <a:pt x="0" y="130493"/>
                                    </a:cubicBezTo>
                                    <a:lnTo>
                                      <a:pt x="0" y="5715"/>
                                    </a:lnTo>
                                    <a:cubicBezTo>
                                      <a:pt x="0" y="2858"/>
                                      <a:pt x="1905" y="953"/>
                                      <a:pt x="4763" y="953"/>
                                    </a:cubicBezTo>
                                    <a:lnTo>
                                      <a:pt x="16192" y="953"/>
                                    </a:lnTo>
                                    <a:cubicBezTo>
                                      <a:pt x="18097" y="953"/>
                                      <a:pt x="20955" y="1905"/>
                                      <a:pt x="21908" y="3810"/>
                                    </a:cubicBezTo>
                                    <a:lnTo>
                                      <a:pt x="71438" y="82868"/>
                                    </a:lnTo>
                                    <a:lnTo>
                                      <a:pt x="71438" y="4763"/>
                                    </a:lnTo>
                                    <a:cubicBezTo>
                                      <a:pt x="71438" y="1905"/>
                                      <a:pt x="73342" y="0"/>
                                      <a:pt x="76200" y="0"/>
                                    </a:cubicBezTo>
                                    <a:close/>
                                  </a:path>
                                </a:pathLst>
                              </a:custGeom>
                              <a:solidFill>
                                <a:srgbClr val="231F20"/>
                              </a:solidFill>
                              <a:ln w="9525" cap="flat">
                                <a:noFill/>
                                <a:prstDash val="solid"/>
                                <a:miter/>
                              </a:ln>
                            </wps:spPr>
                            <wps:bodyPr rtlCol="0" anchor="ctr"/>
                          </wps:wsp>
                          <wps:wsp>
                            <wps:cNvPr id="1767462767" name="Freeform 1767462767"/>
                            <wps:cNvSpPr/>
                            <wps:spPr>
                              <a:xfrm>
                                <a:off x="1996440" y="122873"/>
                                <a:ext cx="91440" cy="135254"/>
                              </a:xfrm>
                              <a:custGeom>
                                <a:avLst/>
                                <a:gdLst>
                                  <a:gd name="connsiteX0" fmla="*/ 91440 w 91440"/>
                                  <a:gd name="connsiteY0" fmla="*/ 5715 h 135254"/>
                                  <a:gd name="connsiteX1" fmla="*/ 91440 w 91440"/>
                                  <a:gd name="connsiteY1" fmla="*/ 21908 h 135254"/>
                                  <a:gd name="connsiteX2" fmla="*/ 86678 w 91440"/>
                                  <a:gd name="connsiteY2" fmla="*/ 26670 h 135254"/>
                                  <a:gd name="connsiteX3" fmla="*/ 59055 w 91440"/>
                                  <a:gd name="connsiteY3" fmla="*/ 26670 h 135254"/>
                                  <a:gd name="connsiteX4" fmla="*/ 59055 w 91440"/>
                                  <a:gd name="connsiteY4" fmla="*/ 130492 h 135254"/>
                                  <a:gd name="connsiteX5" fmla="*/ 54293 w 91440"/>
                                  <a:gd name="connsiteY5" fmla="*/ 135255 h 135254"/>
                                  <a:gd name="connsiteX6" fmla="*/ 37147 w 91440"/>
                                  <a:gd name="connsiteY6" fmla="*/ 135255 h 135254"/>
                                  <a:gd name="connsiteX7" fmla="*/ 32385 w 91440"/>
                                  <a:gd name="connsiteY7" fmla="*/ 130492 h 135254"/>
                                  <a:gd name="connsiteX8" fmla="*/ 32385 w 91440"/>
                                  <a:gd name="connsiteY8" fmla="*/ 25717 h 135254"/>
                                  <a:gd name="connsiteX9" fmla="*/ 4763 w 91440"/>
                                  <a:gd name="connsiteY9" fmla="*/ 25717 h 135254"/>
                                  <a:gd name="connsiteX10" fmla="*/ 0 w 91440"/>
                                  <a:gd name="connsiteY10" fmla="*/ 20955 h 135254"/>
                                  <a:gd name="connsiteX11" fmla="*/ 0 w 91440"/>
                                  <a:gd name="connsiteY11" fmla="*/ 4763 h 135254"/>
                                  <a:gd name="connsiteX12" fmla="*/ 4763 w 91440"/>
                                  <a:gd name="connsiteY12" fmla="*/ 0 h 135254"/>
                                  <a:gd name="connsiteX13" fmla="*/ 59055 w 91440"/>
                                  <a:gd name="connsiteY13" fmla="*/ 0 h 135254"/>
                                  <a:gd name="connsiteX14" fmla="*/ 86678 w 91440"/>
                                  <a:gd name="connsiteY14" fmla="*/ 0 h 135254"/>
                                  <a:gd name="connsiteX15" fmla="*/ 91440 w 91440"/>
                                  <a:gd name="connsiteY15" fmla="*/ 5715 h 13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5254">
                                    <a:moveTo>
                                      <a:pt x="91440" y="5715"/>
                                    </a:moveTo>
                                    <a:lnTo>
                                      <a:pt x="91440" y="21908"/>
                                    </a:lnTo>
                                    <a:cubicBezTo>
                                      <a:pt x="91440" y="24765"/>
                                      <a:pt x="89535" y="26670"/>
                                      <a:pt x="86678" y="26670"/>
                                    </a:cubicBezTo>
                                    <a:lnTo>
                                      <a:pt x="59055" y="26670"/>
                                    </a:lnTo>
                                    <a:lnTo>
                                      <a:pt x="59055" y="130492"/>
                                    </a:lnTo>
                                    <a:cubicBezTo>
                                      <a:pt x="59055" y="133350"/>
                                      <a:pt x="57150" y="135255"/>
                                      <a:pt x="54293" y="135255"/>
                                    </a:cubicBezTo>
                                    <a:lnTo>
                                      <a:pt x="37147" y="135255"/>
                                    </a:lnTo>
                                    <a:cubicBezTo>
                                      <a:pt x="34290" y="135255"/>
                                      <a:pt x="32385" y="133350"/>
                                      <a:pt x="32385" y="130492"/>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952"/>
                                      <a:pt x="91440" y="2858"/>
                                      <a:pt x="91440" y="5715"/>
                                    </a:cubicBezTo>
                                    <a:close/>
                                  </a:path>
                                </a:pathLst>
                              </a:custGeom>
                              <a:solidFill>
                                <a:srgbClr val="231F20"/>
                              </a:solidFill>
                              <a:ln w="9525" cap="flat">
                                <a:noFill/>
                                <a:prstDash val="solid"/>
                                <a:miter/>
                              </a:ln>
                            </wps:spPr>
                            <wps:bodyPr rtlCol="0" anchor="ctr"/>
                          </wps:wsp>
                          <wps:wsp>
                            <wps:cNvPr id="1353563660" name="Freeform 1353563660"/>
                            <wps:cNvSpPr/>
                            <wps:spPr>
                              <a:xfrm>
                                <a:off x="2112645" y="122873"/>
                                <a:ext cx="107975" cy="134302"/>
                              </a:xfrm>
                              <a:custGeom>
                                <a:avLst/>
                                <a:gdLst>
                                  <a:gd name="connsiteX0" fmla="*/ 103822 w 107975"/>
                                  <a:gd name="connsiteY0" fmla="*/ 134302 h 134302"/>
                                  <a:gd name="connsiteX1" fmla="*/ 83820 w 107975"/>
                                  <a:gd name="connsiteY1" fmla="*/ 134302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2 h 134302"/>
                                  <a:gd name="connsiteX7" fmla="*/ 4763 w 107975"/>
                                  <a:gd name="connsiteY7" fmla="*/ 134302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2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2 h 134302"/>
                                  <a:gd name="connsiteX17" fmla="*/ 25717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7 w 107975"/>
                                  <a:gd name="connsiteY21" fmla="*/ 24765 h 134302"/>
                                  <a:gd name="connsiteX22" fmla="*/ 25717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2"/>
                                    </a:moveTo>
                                    <a:lnTo>
                                      <a:pt x="83820" y="134302"/>
                                    </a:lnTo>
                                    <a:cubicBezTo>
                                      <a:pt x="81915" y="134302"/>
                                      <a:pt x="80010" y="133350"/>
                                      <a:pt x="78105" y="131445"/>
                                    </a:cubicBezTo>
                                    <a:lnTo>
                                      <a:pt x="42863" y="87630"/>
                                    </a:lnTo>
                                    <a:lnTo>
                                      <a:pt x="26670" y="87630"/>
                                    </a:lnTo>
                                    <a:lnTo>
                                      <a:pt x="26670" y="129540"/>
                                    </a:lnTo>
                                    <a:cubicBezTo>
                                      <a:pt x="26670" y="132397"/>
                                      <a:pt x="24765" y="134302"/>
                                      <a:pt x="21907" y="134302"/>
                                    </a:cubicBezTo>
                                    <a:lnTo>
                                      <a:pt x="4763" y="134302"/>
                                    </a:lnTo>
                                    <a:cubicBezTo>
                                      <a:pt x="1905" y="134302"/>
                                      <a:pt x="0" y="132397"/>
                                      <a:pt x="0" y="129540"/>
                                    </a:cubicBezTo>
                                    <a:lnTo>
                                      <a:pt x="0" y="4763"/>
                                    </a:lnTo>
                                    <a:cubicBezTo>
                                      <a:pt x="0" y="1905"/>
                                      <a:pt x="1905" y="0"/>
                                      <a:pt x="4763" y="0"/>
                                    </a:cubicBezTo>
                                    <a:lnTo>
                                      <a:pt x="26670" y="0"/>
                                    </a:lnTo>
                                    <a:lnTo>
                                      <a:pt x="51435" y="0"/>
                                    </a:lnTo>
                                    <a:cubicBezTo>
                                      <a:pt x="76200" y="0"/>
                                      <a:pt x="96202" y="20002"/>
                                      <a:pt x="96202" y="44767"/>
                                    </a:cubicBezTo>
                                    <a:cubicBezTo>
                                      <a:pt x="96202" y="60960"/>
                                      <a:pt x="85725" y="76200"/>
                                      <a:pt x="71438" y="82867"/>
                                    </a:cubicBezTo>
                                    <a:lnTo>
                                      <a:pt x="107632" y="127635"/>
                                    </a:lnTo>
                                    <a:cubicBezTo>
                                      <a:pt x="108585" y="131445"/>
                                      <a:pt x="107632" y="134302"/>
                                      <a:pt x="103822" y="134302"/>
                                    </a:cubicBezTo>
                                    <a:close/>
                                    <a:moveTo>
                                      <a:pt x="25717" y="64770"/>
                                    </a:moveTo>
                                    <a:lnTo>
                                      <a:pt x="50482" y="64770"/>
                                    </a:lnTo>
                                    <a:cubicBezTo>
                                      <a:pt x="60007" y="64770"/>
                                      <a:pt x="68580" y="56197"/>
                                      <a:pt x="68580" y="44767"/>
                                    </a:cubicBezTo>
                                    <a:cubicBezTo>
                                      <a:pt x="68580" y="33338"/>
                                      <a:pt x="60007" y="24765"/>
                                      <a:pt x="50482" y="24765"/>
                                    </a:cubicBezTo>
                                    <a:lnTo>
                                      <a:pt x="25717" y="24765"/>
                                    </a:lnTo>
                                    <a:lnTo>
                                      <a:pt x="25717" y="64770"/>
                                    </a:lnTo>
                                    <a:close/>
                                  </a:path>
                                </a:pathLst>
                              </a:custGeom>
                              <a:solidFill>
                                <a:srgbClr val="231F20"/>
                              </a:solidFill>
                              <a:ln w="9525" cap="flat">
                                <a:noFill/>
                                <a:prstDash val="solid"/>
                                <a:miter/>
                              </a:ln>
                            </wps:spPr>
                            <wps:bodyPr rtlCol="0" anchor="ctr"/>
                          </wps:wsp>
                          <wps:wsp>
                            <wps:cNvPr id="1993740964" name="Freeform 1993740964"/>
                            <wps:cNvSpPr/>
                            <wps:spPr>
                              <a:xfrm>
                                <a:off x="2221416" y="123825"/>
                                <a:ext cx="109390" cy="133350"/>
                              </a:xfrm>
                              <a:custGeom>
                                <a:avLst/>
                                <a:gdLst>
                                  <a:gd name="connsiteX0" fmla="*/ 108399 w 109390"/>
                                  <a:gd name="connsiteY0" fmla="*/ 5715 h 133350"/>
                                  <a:gd name="connsiteX1" fmla="*/ 67442 w 109390"/>
                                  <a:gd name="connsiteY1" fmla="*/ 74295 h 133350"/>
                                  <a:gd name="connsiteX2" fmla="*/ 67442 w 109390"/>
                                  <a:gd name="connsiteY2" fmla="*/ 128588 h 133350"/>
                                  <a:gd name="connsiteX3" fmla="*/ 62679 w 109390"/>
                                  <a:gd name="connsiteY3" fmla="*/ 133350 h 133350"/>
                                  <a:gd name="connsiteX4" fmla="*/ 46487 w 109390"/>
                                  <a:gd name="connsiteY4" fmla="*/ 133350 h 133350"/>
                                  <a:gd name="connsiteX5" fmla="*/ 41724 w 109390"/>
                                  <a:gd name="connsiteY5" fmla="*/ 128588 h 133350"/>
                                  <a:gd name="connsiteX6" fmla="*/ 41724 w 109390"/>
                                  <a:gd name="connsiteY6" fmla="*/ 74295 h 133350"/>
                                  <a:gd name="connsiteX7" fmla="*/ 767 w 109390"/>
                                  <a:gd name="connsiteY7" fmla="*/ 5715 h 133350"/>
                                  <a:gd name="connsiteX8" fmla="*/ 3624 w 109390"/>
                                  <a:gd name="connsiteY8" fmla="*/ 0 h 133350"/>
                                  <a:gd name="connsiteX9" fmla="*/ 23627 w 109390"/>
                                  <a:gd name="connsiteY9" fmla="*/ 0 h 133350"/>
                                  <a:gd name="connsiteX10" fmla="*/ 29342 w 109390"/>
                                  <a:gd name="connsiteY10" fmla="*/ 2858 h 133350"/>
                                  <a:gd name="connsiteX11" fmla="*/ 55059 w 109390"/>
                                  <a:gd name="connsiteY11" fmla="*/ 48578 h 133350"/>
                                  <a:gd name="connsiteX12" fmla="*/ 80777 w 109390"/>
                                  <a:gd name="connsiteY12" fmla="*/ 2858 h 133350"/>
                                  <a:gd name="connsiteX13" fmla="*/ 86492 w 109390"/>
                                  <a:gd name="connsiteY13" fmla="*/ 0 h 133350"/>
                                  <a:gd name="connsiteX14" fmla="*/ 106494 w 109390"/>
                                  <a:gd name="connsiteY14" fmla="*/ 0 h 133350"/>
                                  <a:gd name="connsiteX15" fmla="*/ 108399 w 109390"/>
                                  <a:gd name="connsiteY15" fmla="*/ 5715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9390" h="133350">
                                    <a:moveTo>
                                      <a:pt x="108399" y="5715"/>
                                    </a:moveTo>
                                    <a:lnTo>
                                      <a:pt x="67442" y="74295"/>
                                    </a:lnTo>
                                    <a:lnTo>
                                      <a:pt x="67442" y="128588"/>
                                    </a:lnTo>
                                    <a:cubicBezTo>
                                      <a:pt x="67442" y="131445"/>
                                      <a:pt x="65537" y="133350"/>
                                      <a:pt x="62679" y="133350"/>
                                    </a:cubicBezTo>
                                    <a:lnTo>
                                      <a:pt x="46487" y="133350"/>
                                    </a:lnTo>
                                    <a:cubicBezTo>
                                      <a:pt x="43629" y="133350"/>
                                      <a:pt x="41724" y="131445"/>
                                      <a:pt x="41724" y="128588"/>
                                    </a:cubicBezTo>
                                    <a:lnTo>
                                      <a:pt x="41724" y="74295"/>
                                    </a:lnTo>
                                    <a:lnTo>
                                      <a:pt x="767" y="5715"/>
                                    </a:lnTo>
                                    <a:cubicBezTo>
                                      <a:pt x="-1138" y="2858"/>
                                      <a:pt x="767" y="0"/>
                                      <a:pt x="3624" y="0"/>
                                    </a:cubicBezTo>
                                    <a:lnTo>
                                      <a:pt x="23627" y="0"/>
                                    </a:lnTo>
                                    <a:cubicBezTo>
                                      <a:pt x="26484" y="0"/>
                                      <a:pt x="27437" y="953"/>
                                      <a:pt x="29342" y="2858"/>
                                    </a:cubicBezTo>
                                    <a:lnTo>
                                      <a:pt x="55059" y="48578"/>
                                    </a:lnTo>
                                    <a:lnTo>
                                      <a:pt x="80777" y="2858"/>
                                    </a:lnTo>
                                    <a:cubicBezTo>
                                      <a:pt x="81729" y="953"/>
                                      <a:pt x="83634" y="0"/>
                                      <a:pt x="86492" y="0"/>
                                    </a:cubicBezTo>
                                    <a:lnTo>
                                      <a:pt x="106494" y="0"/>
                                    </a:lnTo>
                                    <a:cubicBezTo>
                                      <a:pt x="109352" y="0"/>
                                      <a:pt x="110304" y="1905"/>
                                      <a:pt x="108399" y="5715"/>
                                    </a:cubicBezTo>
                                    <a:close/>
                                  </a:path>
                                </a:pathLst>
                              </a:custGeom>
                              <a:solidFill>
                                <a:srgbClr val="231F20"/>
                              </a:solidFill>
                              <a:ln w="9525" cap="flat">
                                <a:noFill/>
                                <a:prstDash val="solid"/>
                                <a:miter/>
                              </a:ln>
                            </wps:spPr>
                            <wps:bodyPr rtlCol="0" anchor="ctr"/>
                          </wps:wsp>
                        </wpg:grpSp>
                        <wpg:grpSp>
                          <wpg:cNvPr id="1114900084" name="Graphic 696"/>
                          <wpg:cNvGrpSpPr/>
                          <wpg:grpSpPr>
                            <a:xfrm>
                              <a:off x="125730" y="923925"/>
                              <a:ext cx="2204085" cy="140017"/>
                              <a:chOff x="125730" y="923925"/>
                              <a:chExt cx="2204085" cy="140017"/>
                            </a:xfrm>
                          </wpg:grpSpPr>
                          <wps:wsp>
                            <wps:cNvPr id="1335327050" name="Freeform 1335327050"/>
                            <wps:cNvSpPr/>
                            <wps:spPr>
                              <a:xfrm>
                                <a:off x="125730" y="926783"/>
                                <a:ext cx="91439" cy="134302"/>
                              </a:xfrm>
                              <a:custGeom>
                                <a:avLst/>
                                <a:gdLst>
                                  <a:gd name="connsiteX0" fmla="*/ 91440 w 91439"/>
                                  <a:gd name="connsiteY0" fmla="*/ 4763 h 134302"/>
                                  <a:gd name="connsiteX1" fmla="*/ 91440 w 91439"/>
                                  <a:gd name="connsiteY1" fmla="*/ 20955 h 134302"/>
                                  <a:gd name="connsiteX2" fmla="*/ 86677 w 91439"/>
                                  <a:gd name="connsiteY2" fmla="*/ 25717 h 134302"/>
                                  <a:gd name="connsiteX3" fmla="*/ 59055 w 91439"/>
                                  <a:gd name="connsiteY3" fmla="*/ 25717 h 134302"/>
                                  <a:gd name="connsiteX4" fmla="*/ 59055 w 91439"/>
                                  <a:gd name="connsiteY4" fmla="*/ 129540 h 134302"/>
                                  <a:gd name="connsiteX5" fmla="*/ 54293 w 91439"/>
                                  <a:gd name="connsiteY5" fmla="*/ 134302 h 134302"/>
                                  <a:gd name="connsiteX6" fmla="*/ 37148 w 91439"/>
                                  <a:gd name="connsiteY6" fmla="*/ 134302 h 134302"/>
                                  <a:gd name="connsiteX7" fmla="*/ 32385 w 91439"/>
                                  <a:gd name="connsiteY7" fmla="*/ 129540 h 134302"/>
                                  <a:gd name="connsiteX8" fmla="*/ 32385 w 91439"/>
                                  <a:gd name="connsiteY8" fmla="*/ 25717 h 134302"/>
                                  <a:gd name="connsiteX9" fmla="*/ 4763 w 91439"/>
                                  <a:gd name="connsiteY9" fmla="*/ 25717 h 134302"/>
                                  <a:gd name="connsiteX10" fmla="*/ 0 w 91439"/>
                                  <a:gd name="connsiteY10" fmla="*/ 20955 h 134302"/>
                                  <a:gd name="connsiteX11" fmla="*/ 0 w 91439"/>
                                  <a:gd name="connsiteY11" fmla="*/ 4763 h 134302"/>
                                  <a:gd name="connsiteX12" fmla="*/ 4763 w 91439"/>
                                  <a:gd name="connsiteY12" fmla="*/ 0 h 134302"/>
                                  <a:gd name="connsiteX13" fmla="*/ 59055 w 91439"/>
                                  <a:gd name="connsiteY13" fmla="*/ 0 h 134302"/>
                                  <a:gd name="connsiteX14" fmla="*/ 86677 w 91439"/>
                                  <a:gd name="connsiteY14" fmla="*/ 0 h 134302"/>
                                  <a:gd name="connsiteX15" fmla="*/ 91440 w 91439"/>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4302">
                                    <a:moveTo>
                                      <a:pt x="91440" y="4763"/>
                                    </a:moveTo>
                                    <a:lnTo>
                                      <a:pt x="91440" y="20955"/>
                                    </a:lnTo>
                                    <a:cubicBezTo>
                                      <a:pt x="91440" y="23813"/>
                                      <a:pt x="89535" y="25717"/>
                                      <a:pt x="86677" y="25717"/>
                                    </a:cubicBezTo>
                                    <a:lnTo>
                                      <a:pt x="59055" y="25717"/>
                                    </a:lnTo>
                                    <a:lnTo>
                                      <a:pt x="59055" y="129540"/>
                                    </a:lnTo>
                                    <a:cubicBezTo>
                                      <a:pt x="59055" y="132397"/>
                                      <a:pt x="57150" y="134302"/>
                                      <a:pt x="54293" y="134302"/>
                                    </a:cubicBezTo>
                                    <a:lnTo>
                                      <a:pt x="37148"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0"/>
                                      <a:pt x="91440" y="1905"/>
                                      <a:pt x="91440" y="4763"/>
                                    </a:cubicBezTo>
                                    <a:close/>
                                  </a:path>
                                </a:pathLst>
                              </a:custGeom>
                              <a:solidFill>
                                <a:srgbClr val="FFFFFF">
                                  <a:alpha val="80000"/>
                                </a:srgbClr>
                              </a:solidFill>
                              <a:ln w="9525" cap="flat">
                                <a:noFill/>
                                <a:prstDash val="solid"/>
                                <a:miter/>
                              </a:ln>
                            </wps:spPr>
                            <wps:bodyPr rtlCol="0" anchor="ctr"/>
                          </wps:wsp>
                          <wps:wsp>
                            <wps:cNvPr id="2079857475" name="Freeform 2079857475"/>
                            <wps:cNvSpPr/>
                            <wps:spPr>
                              <a:xfrm>
                                <a:off x="240982" y="926783"/>
                                <a:ext cx="97155" cy="134302"/>
                              </a:xfrm>
                              <a:custGeom>
                                <a:avLst/>
                                <a:gdLst>
                                  <a:gd name="connsiteX0" fmla="*/ 97155 w 97155"/>
                                  <a:gd name="connsiteY0" fmla="*/ 4763 h 134302"/>
                                  <a:gd name="connsiteX1" fmla="*/ 97155 w 97155"/>
                                  <a:gd name="connsiteY1" fmla="*/ 129540 h 134302"/>
                                  <a:gd name="connsiteX2" fmla="*/ 92393 w 97155"/>
                                  <a:gd name="connsiteY2" fmla="*/ 134302 h 134302"/>
                                  <a:gd name="connsiteX3" fmla="*/ 75248 w 97155"/>
                                  <a:gd name="connsiteY3" fmla="*/ 134302 h 134302"/>
                                  <a:gd name="connsiteX4" fmla="*/ 70485 w 97155"/>
                                  <a:gd name="connsiteY4" fmla="*/ 129540 h 134302"/>
                                  <a:gd name="connsiteX5" fmla="*/ 70485 w 97155"/>
                                  <a:gd name="connsiteY5" fmla="*/ 78105 h 134302"/>
                                  <a:gd name="connsiteX6" fmla="*/ 26670 w 97155"/>
                                  <a:gd name="connsiteY6" fmla="*/ 78105 h 134302"/>
                                  <a:gd name="connsiteX7" fmla="*/ 26670 w 97155"/>
                                  <a:gd name="connsiteY7" fmla="*/ 129540 h 134302"/>
                                  <a:gd name="connsiteX8" fmla="*/ 21908 w 97155"/>
                                  <a:gd name="connsiteY8" fmla="*/ 134302 h 134302"/>
                                  <a:gd name="connsiteX9" fmla="*/ 4763 w 97155"/>
                                  <a:gd name="connsiteY9" fmla="*/ 134302 h 134302"/>
                                  <a:gd name="connsiteX10" fmla="*/ 0 w 97155"/>
                                  <a:gd name="connsiteY10" fmla="*/ 129540 h 134302"/>
                                  <a:gd name="connsiteX11" fmla="*/ 0 w 97155"/>
                                  <a:gd name="connsiteY11" fmla="*/ 4763 h 134302"/>
                                  <a:gd name="connsiteX12" fmla="*/ 4763 w 97155"/>
                                  <a:gd name="connsiteY12" fmla="*/ 0 h 134302"/>
                                  <a:gd name="connsiteX13" fmla="*/ 21908 w 97155"/>
                                  <a:gd name="connsiteY13" fmla="*/ 0 h 134302"/>
                                  <a:gd name="connsiteX14" fmla="*/ 26670 w 97155"/>
                                  <a:gd name="connsiteY14" fmla="*/ 4763 h 134302"/>
                                  <a:gd name="connsiteX15" fmla="*/ 26670 w 97155"/>
                                  <a:gd name="connsiteY15" fmla="*/ 52388 h 134302"/>
                                  <a:gd name="connsiteX16" fmla="*/ 71438 w 97155"/>
                                  <a:gd name="connsiteY16" fmla="*/ 52388 h 134302"/>
                                  <a:gd name="connsiteX17" fmla="*/ 71438 w 97155"/>
                                  <a:gd name="connsiteY17" fmla="*/ 4763 h 134302"/>
                                  <a:gd name="connsiteX18" fmla="*/ 76200 w 97155"/>
                                  <a:gd name="connsiteY18" fmla="*/ 0 h 134302"/>
                                  <a:gd name="connsiteX19" fmla="*/ 93345 w 97155"/>
                                  <a:gd name="connsiteY19" fmla="*/ 0 h 134302"/>
                                  <a:gd name="connsiteX20" fmla="*/ 97155 w 97155"/>
                                  <a:gd name="connsiteY20"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97155" h="134302">
                                    <a:moveTo>
                                      <a:pt x="97155" y="4763"/>
                                    </a:moveTo>
                                    <a:lnTo>
                                      <a:pt x="97155" y="129540"/>
                                    </a:lnTo>
                                    <a:cubicBezTo>
                                      <a:pt x="97155" y="132397"/>
                                      <a:pt x="95250" y="134302"/>
                                      <a:pt x="92393" y="134302"/>
                                    </a:cubicBezTo>
                                    <a:lnTo>
                                      <a:pt x="75248" y="134302"/>
                                    </a:lnTo>
                                    <a:cubicBezTo>
                                      <a:pt x="72390" y="134302"/>
                                      <a:pt x="70485" y="132397"/>
                                      <a:pt x="70485" y="129540"/>
                                    </a:cubicBezTo>
                                    <a:lnTo>
                                      <a:pt x="70485" y="78105"/>
                                    </a:lnTo>
                                    <a:lnTo>
                                      <a:pt x="26670" y="78105"/>
                                    </a:lnTo>
                                    <a:lnTo>
                                      <a:pt x="26670" y="129540"/>
                                    </a:lnTo>
                                    <a:cubicBezTo>
                                      <a:pt x="26670" y="132397"/>
                                      <a:pt x="24765" y="134302"/>
                                      <a:pt x="21908" y="134302"/>
                                    </a:cubicBezTo>
                                    <a:lnTo>
                                      <a:pt x="4763" y="134302"/>
                                    </a:lnTo>
                                    <a:cubicBezTo>
                                      <a:pt x="1905" y="134302"/>
                                      <a:pt x="0" y="132397"/>
                                      <a:pt x="0" y="129540"/>
                                    </a:cubicBezTo>
                                    <a:lnTo>
                                      <a:pt x="0" y="4763"/>
                                    </a:lnTo>
                                    <a:cubicBezTo>
                                      <a:pt x="0" y="1905"/>
                                      <a:pt x="1905" y="0"/>
                                      <a:pt x="4763" y="0"/>
                                    </a:cubicBezTo>
                                    <a:lnTo>
                                      <a:pt x="21908" y="0"/>
                                    </a:lnTo>
                                    <a:cubicBezTo>
                                      <a:pt x="24765" y="0"/>
                                      <a:pt x="26670" y="1905"/>
                                      <a:pt x="26670" y="4763"/>
                                    </a:cubicBezTo>
                                    <a:lnTo>
                                      <a:pt x="26670" y="52388"/>
                                    </a:lnTo>
                                    <a:lnTo>
                                      <a:pt x="71438" y="52388"/>
                                    </a:lnTo>
                                    <a:lnTo>
                                      <a:pt x="71438" y="4763"/>
                                    </a:lnTo>
                                    <a:cubicBezTo>
                                      <a:pt x="71438" y="1905"/>
                                      <a:pt x="73343" y="0"/>
                                      <a:pt x="76200" y="0"/>
                                    </a:cubicBezTo>
                                    <a:lnTo>
                                      <a:pt x="93345" y="0"/>
                                    </a:lnTo>
                                    <a:cubicBezTo>
                                      <a:pt x="95250" y="0"/>
                                      <a:pt x="97155" y="1905"/>
                                      <a:pt x="97155" y="4763"/>
                                    </a:cubicBezTo>
                                    <a:close/>
                                  </a:path>
                                </a:pathLst>
                              </a:custGeom>
                              <a:solidFill>
                                <a:srgbClr val="FFFFFF">
                                  <a:alpha val="80000"/>
                                </a:srgbClr>
                              </a:solidFill>
                              <a:ln w="9525" cap="flat">
                                <a:noFill/>
                                <a:prstDash val="solid"/>
                                <a:miter/>
                              </a:ln>
                            </wps:spPr>
                            <wps:bodyPr rtlCol="0" anchor="ctr"/>
                          </wps:wsp>
                          <wps:wsp>
                            <wps:cNvPr id="538359174" name="Freeform 538359174"/>
                            <wps:cNvSpPr/>
                            <wps:spPr>
                              <a:xfrm>
                                <a:off x="372428" y="926783"/>
                                <a:ext cx="108379" cy="134302"/>
                              </a:xfrm>
                              <a:custGeom>
                                <a:avLst/>
                                <a:gdLst>
                                  <a:gd name="connsiteX0" fmla="*/ 103823 w 108379"/>
                                  <a:gd name="connsiteY0" fmla="*/ 134302 h 134302"/>
                                  <a:gd name="connsiteX1" fmla="*/ 83820 w 108379"/>
                                  <a:gd name="connsiteY1" fmla="*/ 134302 h 134302"/>
                                  <a:gd name="connsiteX2" fmla="*/ 78105 w 108379"/>
                                  <a:gd name="connsiteY2" fmla="*/ 131445 h 134302"/>
                                  <a:gd name="connsiteX3" fmla="*/ 42863 w 108379"/>
                                  <a:gd name="connsiteY3" fmla="*/ 87630 h 134302"/>
                                  <a:gd name="connsiteX4" fmla="*/ 26670 w 108379"/>
                                  <a:gd name="connsiteY4" fmla="*/ 87630 h 134302"/>
                                  <a:gd name="connsiteX5" fmla="*/ 26670 w 108379"/>
                                  <a:gd name="connsiteY5" fmla="*/ 129540 h 134302"/>
                                  <a:gd name="connsiteX6" fmla="*/ 21908 w 108379"/>
                                  <a:gd name="connsiteY6" fmla="*/ 134302 h 134302"/>
                                  <a:gd name="connsiteX7" fmla="*/ 4763 w 108379"/>
                                  <a:gd name="connsiteY7" fmla="*/ 134302 h 134302"/>
                                  <a:gd name="connsiteX8" fmla="*/ 0 w 108379"/>
                                  <a:gd name="connsiteY8" fmla="*/ 129540 h 134302"/>
                                  <a:gd name="connsiteX9" fmla="*/ 0 w 108379"/>
                                  <a:gd name="connsiteY9" fmla="*/ 4763 h 134302"/>
                                  <a:gd name="connsiteX10" fmla="*/ 4763 w 108379"/>
                                  <a:gd name="connsiteY10" fmla="*/ 0 h 134302"/>
                                  <a:gd name="connsiteX11" fmla="*/ 26670 w 108379"/>
                                  <a:gd name="connsiteY11" fmla="*/ 0 h 134302"/>
                                  <a:gd name="connsiteX12" fmla="*/ 51435 w 108379"/>
                                  <a:gd name="connsiteY12" fmla="*/ 0 h 134302"/>
                                  <a:gd name="connsiteX13" fmla="*/ 96202 w 108379"/>
                                  <a:gd name="connsiteY13" fmla="*/ 44767 h 134302"/>
                                  <a:gd name="connsiteX14" fmla="*/ 71438 w 108379"/>
                                  <a:gd name="connsiteY14" fmla="*/ 82867 h 134302"/>
                                  <a:gd name="connsiteX15" fmla="*/ 107633 w 108379"/>
                                  <a:gd name="connsiteY15" fmla="*/ 127635 h 134302"/>
                                  <a:gd name="connsiteX16" fmla="*/ 103823 w 108379"/>
                                  <a:gd name="connsiteY16" fmla="*/ 134302 h 134302"/>
                                  <a:gd name="connsiteX17" fmla="*/ 26670 w 108379"/>
                                  <a:gd name="connsiteY17" fmla="*/ 64770 h 134302"/>
                                  <a:gd name="connsiteX18" fmla="*/ 51435 w 108379"/>
                                  <a:gd name="connsiteY18" fmla="*/ 64770 h 134302"/>
                                  <a:gd name="connsiteX19" fmla="*/ 69533 w 108379"/>
                                  <a:gd name="connsiteY19" fmla="*/ 44767 h 134302"/>
                                  <a:gd name="connsiteX20" fmla="*/ 51435 w 108379"/>
                                  <a:gd name="connsiteY20" fmla="*/ 24765 h 134302"/>
                                  <a:gd name="connsiteX21" fmla="*/ 26670 w 108379"/>
                                  <a:gd name="connsiteY21" fmla="*/ 24765 h 134302"/>
                                  <a:gd name="connsiteX22" fmla="*/ 26670 w 108379"/>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379" h="134302">
                                    <a:moveTo>
                                      <a:pt x="103823" y="134302"/>
                                    </a:moveTo>
                                    <a:lnTo>
                                      <a:pt x="83820" y="134302"/>
                                    </a:lnTo>
                                    <a:cubicBezTo>
                                      <a:pt x="81915" y="134302"/>
                                      <a:pt x="80010" y="133350"/>
                                      <a:pt x="78105" y="131445"/>
                                    </a:cubicBezTo>
                                    <a:lnTo>
                                      <a:pt x="42863" y="87630"/>
                                    </a:lnTo>
                                    <a:lnTo>
                                      <a:pt x="26670" y="87630"/>
                                    </a:lnTo>
                                    <a:lnTo>
                                      <a:pt x="26670" y="129540"/>
                                    </a:lnTo>
                                    <a:cubicBezTo>
                                      <a:pt x="26670" y="132397"/>
                                      <a:pt x="24765" y="134302"/>
                                      <a:pt x="21908" y="134302"/>
                                    </a:cubicBezTo>
                                    <a:lnTo>
                                      <a:pt x="4763" y="134302"/>
                                    </a:lnTo>
                                    <a:cubicBezTo>
                                      <a:pt x="1905" y="134302"/>
                                      <a:pt x="0" y="132397"/>
                                      <a:pt x="0" y="129540"/>
                                    </a:cubicBezTo>
                                    <a:lnTo>
                                      <a:pt x="0" y="4763"/>
                                    </a:lnTo>
                                    <a:cubicBezTo>
                                      <a:pt x="0" y="1905"/>
                                      <a:pt x="1905" y="0"/>
                                      <a:pt x="4763" y="0"/>
                                    </a:cubicBezTo>
                                    <a:lnTo>
                                      <a:pt x="26670" y="0"/>
                                    </a:lnTo>
                                    <a:lnTo>
                                      <a:pt x="51435" y="0"/>
                                    </a:lnTo>
                                    <a:cubicBezTo>
                                      <a:pt x="76200" y="0"/>
                                      <a:pt x="96202" y="20002"/>
                                      <a:pt x="96202" y="44767"/>
                                    </a:cubicBezTo>
                                    <a:cubicBezTo>
                                      <a:pt x="96202" y="60960"/>
                                      <a:pt x="85725" y="76200"/>
                                      <a:pt x="71438" y="82867"/>
                                    </a:cubicBezTo>
                                    <a:lnTo>
                                      <a:pt x="107633" y="127635"/>
                                    </a:lnTo>
                                    <a:cubicBezTo>
                                      <a:pt x="109538" y="131445"/>
                                      <a:pt x="107633" y="134302"/>
                                      <a:pt x="103823" y="134302"/>
                                    </a:cubicBezTo>
                                    <a:close/>
                                    <a:moveTo>
                                      <a:pt x="26670" y="64770"/>
                                    </a:moveTo>
                                    <a:lnTo>
                                      <a:pt x="51435" y="64770"/>
                                    </a:lnTo>
                                    <a:cubicBezTo>
                                      <a:pt x="60960" y="64770"/>
                                      <a:pt x="69533" y="56197"/>
                                      <a:pt x="69533" y="44767"/>
                                    </a:cubicBezTo>
                                    <a:cubicBezTo>
                                      <a:pt x="69533" y="33338"/>
                                      <a:pt x="60960" y="24765"/>
                                      <a:pt x="51435" y="24765"/>
                                    </a:cubicBezTo>
                                    <a:lnTo>
                                      <a:pt x="26670" y="24765"/>
                                    </a:lnTo>
                                    <a:lnTo>
                                      <a:pt x="26670" y="64770"/>
                                    </a:lnTo>
                                    <a:close/>
                                  </a:path>
                                </a:pathLst>
                              </a:custGeom>
                              <a:solidFill>
                                <a:srgbClr val="FFFFFF">
                                  <a:alpha val="80000"/>
                                </a:srgbClr>
                              </a:solidFill>
                              <a:ln w="9525" cap="flat">
                                <a:noFill/>
                                <a:prstDash val="solid"/>
                                <a:miter/>
                              </a:ln>
                            </wps:spPr>
                            <wps:bodyPr rtlCol="0" anchor="ctr"/>
                          </wps:wsp>
                          <wps:wsp>
                            <wps:cNvPr id="1729555395" name="Freeform 1729555395"/>
                            <wps:cNvSpPr/>
                            <wps:spPr>
                              <a:xfrm>
                                <a:off x="501967" y="926783"/>
                                <a:ext cx="79057" cy="134302"/>
                              </a:xfrm>
                              <a:custGeom>
                                <a:avLst/>
                                <a:gdLst>
                                  <a:gd name="connsiteX0" fmla="*/ 79058 w 79057"/>
                                  <a:gd name="connsiteY0" fmla="*/ 113347 h 134302"/>
                                  <a:gd name="connsiteX1" fmla="*/ 79058 w 79057"/>
                                  <a:gd name="connsiteY1" fmla="*/ 129540 h 134302"/>
                                  <a:gd name="connsiteX2" fmla="*/ 74295 w 79057"/>
                                  <a:gd name="connsiteY2" fmla="*/ 134302 h 134302"/>
                                  <a:gd name="connsiteX3" fmla="*/ 8573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7 h 134302"/>
                                  <a:gd name="connsiteX19" fmla="*/ 26670 w 79057"/>
                                  <a:gd name="connsiteY19" fmla="*/ 79057 h 134302"/>
                                  <a:gd name="connsiteX20" fmla="*/ 26670 w 79057"/>
                                  <a:gd name="connsiteY20" fmla="*/ 108585 h 134302"/>
                                  <a:gd name="connsiteX21" fmla="*/ 75248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2" y="134302"/>
                                      <a:pt x="74295" y="134302"/>
                                    </a:cubicBezTo>
                                    <a:lnTo>
                                      <a:pt x="8573" y="134302"/>
                                    </a:lnTo>
                                    <a:lnTo>
                                      <a:pt x="4763" y="134302"/>
                                    </a:lnTo>
                                    <a:cubicBezTo>
                                      <a:pt x="1905" y="134302"/>
                                      <a:pt x="0" y="132397"/>
                                      <a:pt x="0" y="129540"/>
                                    </a:cubicBezTo>
                                    <a:lnTo>
                                      <a:pt x="0" y="4763"/>
                                    </a:lnTo>
                                    <a:cubicBezTo>
                                      <a:pt x="0" y="1905"/>
                                      <a:pt x="1905" y="0"/>
                                      <a:pt x="4763" y="0"/>
                                    </a:cubicBezTo>
                                    <a:lnTo>
                                      <a:pt x="26670" y="0"/>
                                    </a:lnTo>
                                    <a:lnTo>
                                      <a:pt x="74295" y="0"/>
                                    </a:lnTo>
                                    <a:cubicBezTo>
                                      <a:pt x="77152" y="0"/>
                                      <a:pt x="79058" y="1905"/>
                                      <a:pt x="79058" y="4763"/>
                                    </a:cubicBezTo>
                                    <a:lnTo>
                                      <a:pt x="79058" y="20955"/>
                                    </a:lnTo>
                                    <a:cubicBezTo>
                                      <a:pt x="79058" y="23813"/>
                                      <a:pt x="77152" y="25717"/>
                                      <a:pt x="74295" y="25717"/>
                                    </a:cubicBezTo>
                                    <a:lnTo>
                                      <a:pt x="26670" y="25717"/>
                                    </a:lnTo>
                                    <a:lnTo>
                                      <a:pt x="26670" y="54292"/>
                                    </a:lnTo>
                                    <a:lnTo>
                                      <a:pt x="69533" y="54292"/>
                                    </a:lnTo>
                                    <a:cubicBezTo>
                                      <a:pt x="72390" y="54292"/>
                                      <a:pt x="74295" y="56197"/>
                                      <a:pt x="74295" y="59055"/>
                                    </a:cubicBezTo>
                                    <a:lnTo>
                                      <a:pt x="74295" y="74295"/>
                                    </a:lnTo>
                                    <a:cubicBezTo>
                                      <a:pt x="74295" y="77152"/>
                                      <a:pt x="72390" y="79057"/>
                                      <a:pt x="69533" y="79057"/>
                                    </a:cubicBezTo>
                                    <a:lnTo>
                                      <a:pt x="26670" y="79057"/>
                                    </a:lnTo>
                                    <a:lnTo>
                                      <a:pt x="26670" y="108585"/>
                                    </a:lnTo>
                                    <a:lnTo>
                                      <a:pt x="75248" y="108585"/>
                                    </a:lnTo>
                                    <a:cubicBezTo>
                                      <a:pt x="78105" y="108585"/>
                                      <a:pt x="79058" y="110490"/>
                                      <a:pt x="79058" y="113347"/>
                                    </a:cubicBezTo>
                                    <a:close/>
                                  </a:path>
                                </a:pathLst>
                              </a:custGeom>
                              <a:solidFill>
                                <a:srgbClr val="FFFFFF">
                                  <a:alpha val="80000"/>
                                </a:srgbClr>
                              </a:solidFill>
                              <a:ln w="9525" cap="flat">
                                <a:noFill/>
                                <a:prstDash val="solid"/>
                                <a:miter/>
                              </a:ln>
                            </wps:spPr>
                            <wps:bodyPr rtlCol="0" anchor="ctr"/>
                          </wps:wsp>
                          <wps:wsp>
                            <wps:cNvPr id="296223039" name="Freeform 296223039"/>
                            <wps:cNvSpPr/>
                            <wps:spPr>
                              <a:xfrm>
                                <a:off x="598875" y="927735"/>
                                <a:ext cx="120606" cy="133350"/>
                              </a:xfrm>
                              <a:custGeom>
                                <a:avLst/>
                                <a:gdLst>
                                  <a:gd name="connsiteX0" fmla="*/ 116453 w 120606"/>
                                  <a:gd name="connsiteY0" fmla="*/ 133350 h 133350"/>
                                  <a:gd name="connsiteX1" fmla="*/ 97403 w 120606"/>
                                  <a:gd name="connsiteY1" fmla="*/ 133350 h 133350"/>
                                  <a:gd name="connsiteX2" fmla="*/ 92640 w 120606"/>
                                  <a:gd name="connsiteY2" fmla="*/ 129540 h 133350"/>
                                  <a:gd name="connsiteX3" fmla="*/ 85973 w 120606"/>
                                  <a:gd name="connsiteY3" fmla="*/ 109538 h 133350"/>
                                  <a:gd name="connsiteX4" fmla="*/ 34538 w 120606"/>
                                  <a:gd name="connsiteY4" fmla="*/ 109538 h 133350"/>
                                  <a:gd name="connsiteX5" fmla="*/ 27870 w 120606"/>
                                  <a:gd name="connsiteY5" fmla="*/ 129540 h 133350"/>
                                  <a:gd name="connsiteX6" fmla="*/ 23108 w 120606"/>
                                  <a:gd name="connsiteY6" fmla="*/ 133350 h 133350"/>
                                  <a:gd name="connsiteX7" fmla="*/ 4058 w 120606"/>
                                  <a:gd name="connsiteY7" fmla="*/ 133350 h 133350"/>
                                  <a:gd name="connsiteX8" fmla="*/ 248 w 120606"/>
                                  <a:gd name="connsiteY8" fmla="*/ 128588 h 133350"/>
                                  <a:gd name="connsiteX9" fmla="*/ 43110 w 120606"/>
                                  <a:gd name="connsiteY9" fmla="*/ 3810 h 133350"/>
                                  <a:gd name="connsiteX10" fmla="*/ 47873 w 120606"/>
                                  <a:gd name="connsiteY10" fmla="*/ 0 h 133350"/>
                                  <a:gd name="connsiteX11" fmla="*/ 72638 w 120606"/>
                                  <a:gd name="connsiteY11" fmla="*/ 0 h 133350"/>
                                  <a:gd name="connsiteX12" fmla="*/ 77400 w 120606"/>
                                  <a:gd name="connsiteY12" fmla="*/ 3810 h 133350"/>
                                  <a:gd name="connsiteX13" fmla="*/ 120263 w 120606"/>
                                  <a:gd name="connsiteY13" fmla="*/ 128588 h 133350"/>
                                  <a:gd name="connsiteX14" fmla="*/ 116453 w 120606"/>
                                  <a:gd name="connsiteY14" fmla="*/ 133350 h 133350"/>
                                  <a:gd name="connsiteX15" fmla="*/ 78353 w 120606"/>
                                  <a:gd name="connsiteY15" fmla="*/ 84773 h 133350"/>
                                  <a:gd name="connsiteX16" fmla="*/ 60255 w 120606"/>
                                  <a:gd name="connsiteY16" fmla="*/ 28575 h 133350"/>
                                  <a:gd name="connsiteX17" fmla="*/ 42158 w 120606"/>
                                  <a:gd name="connsiteY17" fmla="*/ 84773 h 133350"/>
                                  <a:gd name="connsiteX18" fmla="*/ 78353 w 120606"/>
                                  <a:gd name="connsiteY18" fmla="*/ 8477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0606" h="133350">
                                    <a:moveTo>
                                      <a:pt x="116453" y="133350"/>
                                    </a:moveTo>
                                    <a:lnTo>
                                      <a:pt x="97403" y="133350"/>
                                    </a:lnTo>
                                    <a:cubicBezTo>
                                      <a:pt x="94545" y="133350"/>
                                      <a:pt x="92640" y="132398"/>
                                      <a:pt x="92640" y="129540"/>
                                    </a:cubicBezTo>
                                    <a:lnTo>
                                      <a:pt x="85973" y="109538"/>
                                    </a:lnTo>
                                    <a:lnTo>
                                      <a:pt x="34538" y="109538"/>
                                    </a:lnTo>
                                    <a:lnTo>
                                      <a:pt x="27870" y="129540"/>
                                    </a:lnTo>
                                    <a:cubicBezTo>
                                      <a:pt x="26918" y="132398"/>
                                      <a:pt x="25013" y="133350"/>
                                      <a:pt x="23108" y="133350"/>
                                    </a:cubicBezTo>
                                    <a:lnTo>
                                      <a:pt x="4058" y="133350"/>
                                    </a:lnTo>
                                    <a:cubicBezTo>
                                      <a:pt x="1200" y="133350"/>
                                      <a:pt x="-705" y="131445"/>
                                      <a:pt x="248" y="128588"/>
                                    </a:cubicBezTo>
                                    <a:lnTo>
                                      <a:pt x="43110" y="3810"/>
                                    </a:lnTo>
                                    <a:cubicBezTo>
                                      <a:pt x="44063" y="953"/>
                                      <a:pt x="45968" y="0"/>
                                      <a:pt x="47873" y="0"/>
                                    </a:cubicBezTo>
                                    <a:lnTo>
                                      <a:pt x="72638" y="0"/>
                                    </a:lnTo>
                                    <a:cubicBezTo>
                                      <a:pt x="75495" y="0"/>
                                      <a:pt x="77400" y="953"/>
                                      <a:pt x="77400" y="3810"/>
                                    </a:cubicBezTo>
                                    <a:lnTo>
                                      <a:pt x="120263" y="128588"/>
                                    </a:lnTo>
                                    <a:cubicBezTo>
                                      <a:pt x="121215" y="131445"/>
                                      <a:pt x="120263" y="133350"/>
                                      <a:pt x="116453" y="133350"/>
                                    </a:cubicBezTo>
                                    <a:close/>
                                    <a:moveTo>
                                      <a:pt x="78353" y="84773"/>
                                    </a:moveTo>
                                    <a:lnTo>
                                      <a:pt x="60255" y="28575"/>
                                    </a:lnTo>
                                    <a:lnTo>
                                      <a:pt x="42158" y="84773"/>
                                    </a:lnTo>
                                    <a:lnTo>
                                      <a:pt x="78353" y="84773"/>
                                    </a:lnTo>
                                    <a:close/>
                                  </a:path>
                                </a:pathLst>
                              </a:custGeom>
                              <a:solidFill>
                                <a:srgbClr val="FFFFFF">
                                  <a:alpha val="80000"/>
                                </a:srgbClr>
                              </a:solidFill>
                              <a:ln w="9525" cap="flat">
                                <a:noFill/>
                                <a:prstDash val="solid"/>
                                <a:miter/>
                              </a:ln>
                            </wps:spPr>
                            <wps:bodyPr rtlCol="0" anchor="ctr"/>
                          </wps:wsp>
                          <wps:wsp>
                            <wps:cNvPr id="1195310767" name="Freeform 1195310767"/>
                            <wps:cNvSpPr/>
                            <wps:spPr>
                              <a:xfrm>
                                <a:off x="722948" y="926783"/>
                                <a:ext cx="91439" cy="134302"/>
                              </a:xfrm>
                              <a:custGeom>
                                <a:avLst/>
                                <a:gdLst>
                                  <a:gd name="connsiteX0" fmla="*/ 91440 w 91439"/>
                                  <a:gd name="connsiteY0" fmla="*/ 4763 h 134302"/>
                                  <a:gd name="connsiteX1" fmla="*/ 91440 w 91439"/>
                                  <a:gd name="connsiteY1" fmla="*/ 20955 h 134302"/>
                                  <a:gd name="connsiteX2" fmla="*/ 86677 w 91439"/>
                                  <a:gd name="connsiteY2" fmla="*/ 25717 h 134302"/>
                                  <a:gd name="connsiteX3" fmla="*/ 59055 w 91439"/>
                                  <a:gd name="connsiteY3" fmla="*/ 25717 h 134302"/>
                                  <a:gd name="connsiteX4" fmla="*/ 59055 w 91439"/>
                                  <a:gd name="connsiteY4" fmla="*/ 129540 h 134302"/>
                                  <a:gd name="connsiteX5" fmla="*/ 54292 w 91439"/>
                                  <a:gd name="connsiteY5" fmla="*/ 134302 h 134302"/>
                                  <a:gd name="connsiteX6" fmla="*/ 37147 w 91439"/>
                                  <a:gd name="connsiteY6" fmla="*/ 134302 h 134302"/>
                                  <a:gd name="connsiteX7" fmla="*/ 32385 w 91439"/>
                                  <a:gd name="connsiteY7" fmla="*/ 129540 h 134302"/>
                                  <a:gd name="connsiteX8" fmla="*/ 32385 w 91439"/>
                                  <a:gd name="connsiteY8" fmla="*/ 25717 h 134302"/>
                                  <a:gd name="connsiteX9" fmla="*/ 4763 w 91439"/>
                                  <a:gd name="connsiteY9" fmla="*/ 25717 h 134302"/>
                                  <a:gd name="connsiteX10" fmla="*/ 0 w 91439"/>
                                  <a:gd name="connsiteY10" fmla="*/ 20955 h 134302"/>
                                  <a:gd name="connsiteX11" fmla="*/ 0 w 91439"/>
                                  <a:gd name="connsiteY11" fmla="*/ 4763 h 134302"/>
                                  <a:gd name="connsiteX12" fmla="*/ 4763 w 91439"/>
                                  <a:gd name="connsiteY12" fmla="*/ 0 h 134302"/>
                                  <a:gd name="connsiteX13" fmla="*/ 59055 w 91439"/>
                                  <a:gd name="connsiteY13" fmla="*/ 0 h 134302"/>
                                  <a:gd name="connsiteX14" fmla="*/ 86677 w 91439"/>
                                  <a:gd name="connsiteY14" fmla="*/ 0 h 134302"/>
                                  <a:gd name="connsiteX15" fmla="*/ 91440 w 91439"/>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4302">
                                    <a:moveTo>
                                      <a:pt x="91440" y="4763"/>
                                    </a:moveTo>
                                    <a:lnTo>
                                      <a:pt x="91440" y="20955"/>
                                    </a:lnTo>
                                    <a:cubicBezTo>
                                      <a:pt x="91440" y="23813"/>
                                      <a:pt x="89535" y="25717"/>
                                      <a:pt x="86677" y="25717"/>
                                    </a:cubicBezTo>
                                    <a:lnTo>
                                      <a:pt x="59055" y="25717"/>
                                    </a:lnTo>
                                    <a:lnTo>
                                      <a:pt x="59055" y="129540"/>
                                    </a:lnTo>
                                    <a:cubicBezTo>
                                      <a:pt x="59055" y="132397"/>
                                      <a:pt x="57150" y="134302"/>
                                      <a:pt x="54292"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0"/>
                                      <a:pt x="91440" y="1905"/>
                                      <a:pt x="91440" y="4763"/>
                                    </a:cubicBezTo>
                                    <a:close/>
                                  </a:path>
                                </a:pathLst>
                              </a:custGeom>
                              <a:solidFill>
                                <a:srgbClr val="FFFFFF">
                                  <a:alpha val="80000"/>
                                </a:srgbClr>
                              </a:solidFill>
                              <a:ln w="9525" cap="flat">
                                <a:noFill/>
                                <a:prstDash val="solid"/>
                                <a:miter/>
                              </a:ln>
                            </wps:spPr>
                            <wps:bodyPr rtlCol="0" anchor="ctr"/>
                          </wps:wsp>
                          <wps:wsp>
                            <wps:cNvPr id="1920126026" name="Freeform 1920126026"/>
                            <wps:cNvSpPr/>
                            <wps:spPr>
                              <a:xfrm>
                                <a:off x="889635" y="962025"/>
                                <a:ext cx="100964" cy="100965"/>
                              </a:xfrm>
                              <a:custGeom>
                                <a:avLst/>
                                <a:gdLst>
                                  <a:gd name="connsiteX0" fmla="*/ 0 w 100964"/>
                                  <a:gd name="connsiteY0" fmla="*/ 50483 h 100965"/>
                                  <a:gd name="connsiteX1" fmla="*/ 50483 w 100964"/>
                                  <a:gd name="connsiteY1" fmla="*/ 0 h 100965"/>
                                  <a:gd name="connsiteX2" fmla="*/ 100965 w 100964"/>
                                  <a:gd name="connsiteY2" fmla="*/ 50483 h 100965"/>
                                  <a:gd name="connsiteX3" fmla="*/ 50483 w 100964"/>
                                  <a:gd name="connsiteY3" fmla="*/ 100965 h 100965"/>
                                  <a:gd name="connsiteX4" fmla="*/ 0 w 100964"/>
                                  <a:gd name="connsiteY4" fmla="*/ 50483 h 100965"/>
                                  <a:gd name="connsiteX5" fmla="*/ 76200 w 100964"/>
                                  <a:gd name="connsiteY5" fmla="*/ 50483 h 100965"/>
                                  <a:gd name="connsiteX6" fmla="*/ 50483 w 100964"/>
                                  <a:gd name="connsiteY6" fmla="*/ 23813 h 100965"/>
                                  <a:gd name="connsiteX7" fmla="*/ 24765 w 100964"/>
                                  <a:gd name="connsiteY7" fmla="*/ 50483 h 100965"/>
                                  <a:gd name="connsiteX8" fmla="*/ 50483 w 100964"/>
                                  <a:gd name="connsiteY8" fmla="*/ 77153 h 100965"/>
                                  <a:gd name="connsiteX9" fmla="*/ 76200 w 100964"/>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4" h="100965">
                                    <a:moveTo>
                                      <a:pt x="0" y="50483"/>
                                    </a:moveTo>
                                    <a:cubicBezTo>
                                      <a:pt x="0" y="21908"/>
                                      <a:pt x="22860" y="0"/>
                                      <a:pt x="50483" y="0"/>
                                    </a:cubicBezTo>
                                    <a:cubicBezTo>
                                      <a:pt x="78105" y="0"/>
                                      <a:pt x="100965" y="21908"/>
                                      <a:pt x="100965" y="50483"/>
                                    </a:cubicBezTo>
                                    <a:cubicBezTo>
                                      <a:pt x="100965" y="79058"/>
                                      <a:pt x="78105" y="100965"/>
                                      <a:pt x="50483" y="100965"/>
                                    </a:cubicBezTo>
                                    <a:cubicBezTo>
                                      <a:pt x="22860" y="100965"/>
                                      <a:pt x="0" y="79058"/>
                                      <a:pt x="0" y="50483"/>
                                    </a:cubicBezTo>
                                    <a:close/>
                                    <a:moveTo>
                                      <a:pt x="76200" y="50483"/>
                                    </a:moveTo>
                                    <a:cubicBezTo>
                                      <a:pt x="76200" y="35243"/>
                                      <a:pt x="64770" y="23813"/>
                                      <a:pt x="50483" y="23813"/>
                                    </a:cubicBezTo>
                                    <a:cubicBezTo>
                                      <a:pt x="36195" y="23813"/>
                                      <a:pt x="24765" y="34290"/>
                                      <a:pt x="24765" y="50483"/>
                                    </a:cubicBezTo>
                                    <a:cubicBezTo>
                                      <a:pt x="24765" y="65722"/>
                                      <a:pt x="36195" y="77153"/>
                                      <a:pt x="50483" y="77153"/>
                                    </a:cubicBezTo>
                                    <a:cubicBezTo>
                                      <a:pt x="64770" y="77153"/>
                                      <a:pt x="76200" y="66675"/>
                                      <a:pt x="76200" y="50483"/>
                                    </a:cubicBezTo>
                                    <a:close/>
                                  </a:path>
                                </a:pathLst>
                              </a:custGeom>
                              <a:solidFill>
                                <a:srgbClr val="FFFFFF">
                                  <a:alpha val="80000"/>
                                </a:srgbClr>
                              </a:solidFill>
                              <a:ln w="9525" cap="flat">
                                <a:noFill/>
                                <a:prstDash val="solid"/>
                                <a:miter/>
                              </a:ln>
                            </wps:spPr>
                            <wps:bodyPr rtlCol="0" anchor="ctr"/>
                          </wps:wsp>
                          <wps:wsp>
                            <wps:cNvPr id="118586072" name="Freeform 118586072"/>
                            <wps:cNvSpPr/>
                            <wps:spPr>
                              <a:xfrm>
                                <a:off x="1003935" y="923925"/>
                                <a:ext cx="59054" cy="136207"/>
                              </a:xfrm>
                              <a:custGeom>
                                <a:avLst/>
                                <a:gdLst>
                                  <a:gd name="connsiteX0" fmla="*/ 39052 w 59054"/>
                                  <a:gd name="connsiteY0" fmla="*/ 40005 h 136207"/>
                                  <a:gd name="connsiteX1" fmla="*/ 39052 w 59054"/>
                                  <a:gd name="connsiteY1" fmla="*/ 40958 h 136207"/>
                                  <a:gd name="connsiteX2" fmla="*/ 54292 w 59054"/>
                                  <a:gd name="connsiteY2" fmla="*/ 40958 h 136207"/>
                                  <a:gd name="connsiteX3" fmla="*/ 59055 w 59054"/>
                                  <a:gd name="connsiteY3" fmla="*/ 45720 h 136207"/>
                                  <a:gd name="connsiteX4" fmla="*/ 59055 w 59054"/>
                                  <a:gd name="connsiteY4" fmla="*/ 60008 h 136207"/>
                                  <a:gd name="connsiteX5" fmla="*/ 54292 w 59054"/>
                                  <a:gd name="connsiteY5" fmla="*/ 64770 h 136207"/>
                                  <a:gd name="connsiteX6" fmla="*/ 39052 w 59054"/>
                                  <a:gd name="connsiteY6" fmla="*/ 64770 h 136207"/>
                                  <a:gd name="connsiteX7" fmla="*/ 39052 w 59054"/>
                                  <a:gd name="connsiteY7" fmla="*/ 131445 h 136207"/>
                                  <a:gd name="connsiteX8" fmla="*/ 34290 w 59054"/>
                                  <a:gd name="connsiteY8" fmla="*/ 136208 h 136207"/>
                                  <a:gd name="connsiteX9" fmla="*/ 19050 w 59054"/>
                                  <a:gd name="connsiteY9" fmla="*/ 136208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8 h 136207"/>
                                  <a:gd name="connsiteX14" fmla="*/ 0 w 59054"/>
                                  <a:gd name="connsiteY14" fmla="*/ 45720 h 136207"/>
                                  <a:gd name="connsiteX15" fmla="*/ 4763 w 59054"/>
                                  <a:gd name="connsiteY15" fmla="*/ 40958 h 136207"/>
                                  <a:gd name="connsiteX16" fmla="*/ 14288 w 59054"/>
                                  <a:gd name="connsiteY16" fmla="*/ 40958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2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2" y="40005"/>
                                    </a:moveTo>
                                    <a:lnTo>
                                      <a:pt x="39052" y="40958"/>
                                    </a:lnTo>
                                    <a:lnTo>
                                      <a:pt x="54292" y="40958"/>
                                    </a:lnTo>
                                    <a:cubicBezTo>
                                      <a:pt x="57150" y="40958"/>
                                      <a:pt x="59055" y="42863"/>
                                      <a:pt x="59055" y="45720"/>
                                    </a:cubicBezTo>
                                    <a:lnTo>
                                      <a:pt x="59055" y="60008"/>
                                    </a:lnTo>
                                    <a:cubicBezTo>
                                      <a:pt x="59055" y="62865"/>
                                      <a:pt x="57150" y="64770"/>
                                      <a:pt x="54292" y="64770"/>
                                    </a:cubicBezTo>
                                    <a:lnTo>
                                      <a:pt x="39052" y="64770"/>
                                    </a:lnTo>
                                    <a:lnTo>
                                      <a:pt x="39052" y="131445"/>
                                    </a:lnTo>
                                    <a:cubicBezTo>
                                      <a:pt x="39052" y="134303"/>
                                      <a:pt x="37147" y="136208"/>
                                      <a:pt x="34290" y="136208"/>
                                    </a:cubicBezTo>
                                    <a:lnTo>
                                      <a:pt x="19050" y="136208"/>
                                    </a:lnTo>
                                    <a:cubicBezTo>
                                      <a:pt x="16192" y="136208"/>
                                      <a:pt x="14288" y="134303"/>
                                      <a:pt x="14288" y="131445"/>
                                    </a:cubicBezTo>
                                    <a:lnTo>
                                      <a:pt x="14288" y="64770"/>
                                    </a:lnTo>
                                    <a:lnTo>
                                      <a:pt x="4763" y="64770"/>
                                    </a:lnTo>
                                    <a:cubicBezTo>
                                      <a:pt x="1905" y="64770"/>
                                      <a:pt x="0" y="62865"/>
                                      <a:pt x="0" y="60008"/>
                                    </a:cubicBezTo>
                                    <a:lnTo>
                                      <a:pt x="0" y="45720"/>
                                    </a:lnTo>
                                    <a:cubicBezTo>
                                      <a:pt x="0" y="42863"/>
                                      <a:pt x="1905" y="40958"/>
                                      <a:pt x="4763" y="40958"/>
                                    </a:cubicBezTo>
                                    <a:lnTo>
                                      <a:pt x="14288" y="40958"/>
                                    </a:lnTo>
                                    <a:lnTo>
                                      <a:pt x="14288" y="40005"/>
                                    </a:lnTo>
                                    <a:cubicBezTo>
                                      <a:pt x="14288" y="15240"/>
                                      <a:pt x="27622" y="0"/>
                                      <a:pt x="54292" y="0"/>
                                    </a:cubicBezTo>
                                    <a:cubicBezTo>
                                      <a:pt x="57150" y="0"/>
                                      <a:pt x="59055" y="1905"/>
                                      <a:pt x="59055" y="4763"/>
                                    </a:cubicBezTo>
                                    <a:lnTo>
                                      <a:pt x="59055" y="19050"/>
                                    </a:lnTo>
                                    <a:cubicBezTo>
                                      <a:pt x="59055" y="21908"/>
                                      <a:pt x="57150" y="23813"/>
                                      <a:pt x="54292" y="23813"/>
                                    </a:cubicBezTo>
                                    <a:cubicBezTo>
                                      <a:pt x="44767" y="23813"/>
                                      <a:pt x="39052" y="29528"/>
                                      <a:pt x="39052" y="40005"/>
                                    </a:cubicBezTo>
                                    <a:close/>
                                  </a:path>
                                </a:pathLst>
                              </a:custGeom>
                              <a:solidFill>
                                <a:srgbClr val="FFFFFF">
                                  <a:alpha val="80000"/>
                                </a:srgbClr>
                              </a:solidFill>
                              <a:ln w="9525" cap="flat">
                                <a:noFill/>
                                <a:prstDash val="solid"/>
                                <a:miter/>
                              </a:ln>
                            </wps:spPr>
                            <wps:bodyPr rtlCol="0" anchor="ctr"/>
                          </wps:wsp>
                          <wps:wsp>
                            <wps:cNvPr id="787050613" name="Freeform 787050613"/>
                            <wps:cNvSpPr/>
                            <wps:spPr>
                              <a:xfrm>
                                <a:off x="1134428" y="923925"/>
                                <a:ext cx="95250" cy="138163"/>
                              </a:xfrm>
                              <a:custGeom>
                                <a:avLst/>
                                <a:gdLst>
                                  <a:gd name="connsiteX0" fmla="*/ 0 w 95250"/>
                                  <a:gd name="connsiteY0" fmla="*/ 100013 h 138163"/>
                                  <a:gd name="connsiteX1" fmla="*/ 4763 w 95250"/>
                                  <a:gd name="connsiteY1" fmla="*/ 95250 h 138163"/>
                                  <a:gd name="connsiteX2" fmla="*/ 21908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7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7 w 95250"/>
                                  <a:gd name="connsiteY12" fmla="*/ 38100 h 138163"/>
                                  <a:gd name="connsiteX13" fmla="*/ 45720 w 95250"/>
                                  <a:gd name="connsiteY13" fmla="*/ 24765 h 138163"/>
                                  <a:gd name="connsiteX14" fmla="*/ 28575 w 95250"/>
                                  <a:gd name="connsiteY14" fmla="*/ 38100 h 138163"/>
                                  <a:gd name="connsiteX15" fmla="*/ 50483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8" y="95250"/>
                                    </a:lnTo>
                                    <a:cubicBezTo>
                                      <a:pt x="24765" y="95250"/>
                                      <a:pt x="25717" y="97155"/>
                                      <a:pt x="26670" y="100013"/>
                                    </a:cubicBezTo>
                                    <a:cubicBezTo>
                                      <a:pt x="28575" y="109538"/>
                                      <a:pt x="36195" y="113347"/>
                                      <a:pt x="48578" y="113347"/>
                                    </a:cubicBezTo>
                                    <a:cubicBezTo>
                                      <a:pt x="61913" y="113347"/>
                                      <a:pt x="68580" y="107633"/>
                                      <a:pt x="68580" y="100013"/>
                                    </a:cubicBezTo>
                                    <a:cubicBezTo>
                                      <a:pt x="68580" y="90488"/>
                                      <a:pt x="58103" y="86678"/>
                                      <a:pt x="44767" y="81915"/>
                                    </a:cubicBezTo>
                                    <a:cubicBezTo>
                                      <a:pt x="25717" y="75247"/>
                                      <a:pt x="1905" y="67628"/>
                                      <a:pt x="1905" y="39053"/>
                                    </a:cubicBezTo>
                                    <a:cubicBezTo>
                                      <a:pt x="1905" y="13335"/>
                                      <a:pt x="22860" y="0"/>
                                      <a:pt x="45720" y="0"/>
                                    </a:cubicBezTo>
                                    <a:cubicBezTo>
                                      <a:pt x="67628" y="0"/>
                                      <a:pt x="88583" y="12383"/>
                                      <a:pt x="90488" y="38100"/>
                                    </a:cubicBezTo>
                                    <a:cubicBezTo>
                                      <a:pt x="90488" y="40958"/>
                                      <a:pt x="88583" y="42863"/>
                                      <a:pt x="85725" y="42863"/>
                                    </a:cubicBezTo>
                                    <a:lnTo>
                                      <a:pt x="68580" y="42863"/>
                                    </a:lnTo>
                                    <a:cubicBezTo>
                                      <a:pt x="65722" y="42863"/>
                                      <a:pt x="64770" y="40958"/>
                                      <a:pt x="63817" y="38100"/>
                                    </a:cubicBezTo>
                                    <a:cubicBezTo>
                                      <a:pt x="61913" y="29528"/>
                                      <a:pt x="55245" y="24765"/>
                                      <a:pt x="45720" y="24765"/>
                                    </a:cubicBezTo>
                                    <a:cubicBezTo>
                                      <a:pt x="35242" y="24765"/>
                                      <a:pt x="28575" y="30480"/>
                                      <a:pt x="28575" y="38100"/>
                                    </a:cubicBezTo>
                                    <a:cubicBezTo>
                                      <a:pt x="28575" y="47625"/>
                                      <a:pt x="38100" y="52388"/>
                                      <a:pt x="50483" y="57150"/>
                                    </a:cubicBezTo>
                                    <a:cubicBezTo>
                                      <a:pt x="69533" y="63818"/>
                                      <a:pt x="95250" y="71438"/>
                                      <a:pt x="95250" y="99060"/>
                                    </a:cubicBezTo>
                                    <a:cubicBezTo>
                                      <a:pt x="95250" y="124778"/>
                                      <a:pt x="74295" y="138113"/>
                                      <a:pt x="49530" y="138113"/>
                                    </a:cubicBezTo>
                                    <a:cubicBezTo>
                                      <a:pt x="23813" y="139065"/>
                                      <a:pt x="2858" y="126683"/>
                                      <a:pt x="0" y="100013"/>
                                    </a:cubicBezTo>
                                    <a:close/>
                                  </a:path>
                                </a:pathLst>
                              </a:custGeom>
                              <a:solidFill>
                                <a:srgbClr val="231F20"/>
                              </a:solidFill>
                              <a:ln w="9525" cap="flat">
                                <a:noFill/>
                                <a:prstDash val="solid"/>
                                <a:miter/>
                              </a:ln>
                            </wps:spPr>
                            <wps:bodyPr rtlCol="0" anchor="ctr"/>
                          </wps:wsp>
                          <wps:wsp>
                            <wps:cNvPr id="355331337" name="Freeform 355331337"/>
                            <wps:cNvSpPr/>
                            <wps:spPr>
                              <a:xfrm>
                                <a:off x="1253490" y="927735"/>
                                <a:ext cx="99059" cy="136207"/>
                              </a:xfrm>
                              <a:custGeom>
                                <a:avLst/>
                                <a:gdLst>
                                  <a:gd name="connsiteX0" fmla="*/ 0 w 99059"/>
                                  <a:gd name="connsiteY0" fmla="*/ 92393 h 136207"/>
                                  <a:gd name="connsiteX1" fmla="*/ 0 w 99059"/>
                                  <a:gd name="connsiteY1" fmla="*/ 4763 h 136207"/>
                                  <a:gd name="connsiteX2" fmla="*/ 4763 w 99059"/>
                                  <a:gd name="connsiteY2" fmla="*/ 0 h 136207"/>
                                  <a:gd name="connsiteX3" fmla="*/ 21908 w 99059"/>
                                  <a:gd name="connsiteY3" fmla="*/ 0 h 136207"/>
                                  <a:gd name="connsiteX4" fmla="*/ 26670 w 99059"/>
                                  <a:gd name="connsiteY4" fmla="*/ 4763 h 136207"/>
                                  <a:gd name="connsiteX5" fmla="*/ 26670 w 99059"/>
                                  <a:gd name="connsiteY5" fmla="*/ 90488 h 136207"/>
                                  <a:gd name="connsiteX6" fmla="*/ 49530 w 99059"/>
                                  <a:gd name="connsiteY6" fmla="*/ 110490 h 136207"/>
                                  <a:gd name="connsiteX7" fmla="*/ 72390 w 99059"/>
                                  <a:gd name="connsiteY7" fmla="*/ 90488 h 136207"/>
                                  <a:gd name="connsiteX8" fmla="*/ 72390 w 99059"/>
                                  <a:gd name="connsiteY8" fmla="*/ 4763 h 136207"/>
                                  <a:gd name="connsiteX9" fmla="*/ 77153 w 99059"/>
                                  <a:gd name="connsiteY9" fmla="*/ 0 h 136207"/>
                                  <a:gd name="connsiteX10" fmla="*/ 94297 w 99059"/>
                                  <a:gd name="connsiteY10" fmla="*/ 0 h 136207"/>
                                  <a:gd name="connsiteX11" fmla="*/ 99060 w 99059"/>
                                  <a:gd name="connsiteY11" fmla="*/ 4763 h 136207"/>
                                  <a:gd name="connsiteX12" fmla="*/ 99060 w 99059"/>
                                  <a:gd name="connsiteY12" fmla="*/ 92393 h 136207"/>
                                  <a:gd name="connsiteX13" fmla="*/ 50483 w 99059"/>
                                  <a:gd name="connsiteY13" fmla="*/ 136208 h 136207"/>
                                  <a:gd name="connsiteX14" fmla="*/ 0 w 99059"/>
                                  <a:gd name="connsiteY14" fmla="*/ 92393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59" h="136207">
                                    <a:moveTo>
                                      <a:pt x="0" y="92393"/>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2" y="110490"/>
                                      <a:pt x="72390" y="102870"/>
                                      <a:pt x="72390" y="90488"/>
                                    </a:cubicBezTo>
                                    <a:lnTo>
                                      <a:pt x="72390" y="4763"/>
                                    </a:lnTo>
                                    <a:cubicBezTo>
                                      <a:pt x="72390" y="1905"/>
                                      <a:pt x="74295" y="0"/>
                                      <a:pt x="77153" y="0"/>
                                    </a:cubicBezTo>
                                    <a:lnTo>
                                      <a:pt x="94297" y="0"/>
                                    </a:lnTo>
                                    <a:cubicBezTo>
                                      <a:pt x="97155" y="0"/>
                                      <a:pt x="99060" y="1905"/>
                                      <a:pt x="99060" y="4763"/>
                                    </a:cubicBezTo>
                                    <a:lnTo>
                                      <a:pt x="99060" y="92393"/>
                                    </a:lnTo>
                                    <a:cubicBezTo>
                                      <a:pt x="99060" y="120968"/>
                                      <a:pt x="77153" y="136208"/>
                                      <a:pt x="50483" y="136208"/>
                                    </a:cubicBezTo>
                                    <a:cubicBezTo>
                                      <a:pt x="23813" y="136208"/>
                                      <a:pt x="0" y="120015"/>
                                      <a:pt x="0" y="92393"/>
                                    </a:cubicBezTo>
                                    <a:close/>
                                  </a:path>
                                </a:pathLst>
                              </a:custGeom>
                              <a:solidFill>
                                <a:srgbClr val="231F20"/>
                              </a:solidFill>
                              <a:ln w="9525" cap="flat">
                                <a:noFill/>
                                <a:prstDash val="solid"/>
                                <a:miter/>
                              </a:ln>
                            </wps:spPr>
                            <wps:bodyPr rtlCol="0" anchor="ctr"/>
                          </wps:wsp>
                          <wps:wsp>
                            <wps:cNvPr id="1994223334" name="Freeform 1994223334"/>
                            <wps:cNvSpPr/>
                            <wps:spPr>
                              <a:xfrm>
                                <a:off x="1383982" y="926783"/>
                                <a:ext cx="112395" cy="134302"/>
                              </a:xfrm>
                              <a:custGeom>
                                <a:avLst/>
                                <a:gdLst>
                                  <a:gd name="connsiteX0" fmla="*/ 112395 w 112395"/>
                                  <a:gd name="connsiteY0" fmla="*/ 91440 h 134302"/>
                                  <a:gd name="connsiteX1" fmla="*/ 70485 w 112395"/>
                                  <a:gd name="connsiteY1" fmla="*/ 134302 h 134302"/>
                                  <a:gd name="connsiteX2" fmla="*/ 7620 w 112395"/>
                                  <a:gd name="connsiteY2" fmla="*/ 134302 h 134302"/>
                                  <a:gd name="connsiteX3" fmla="*/ 4763 w 112395"/>
                                  <a:gd name="connsiteY3" fmla="*/ 134302 h 134302"/>
                                  <a:gd name="connsiteX4" fmla="*/ 0 w 112395"/>
                                  <a:gd name="connsiteY4" fmla="*/ 129540 h 134302"/>
                                  <a:gd name="connsiteX5" fmla="*/ 0 w 112395"/>
                                  <a:gd name="connsiteY5" fmla="*/ 4763 h 134302"/>
                                  <a:gd name="connsiteX6" fmla="*/ 4763 w 112395"/>
                                  <a:gd name="connsiteY6" fmla="*/ 0 h 134302"/>
                                  <a:gd name="connsiteX7" fmla="*/ 26670 w 112395"/>
                                  <a:gd name="connsiteY7" fmla="*/ 0 h 134302"/>
                                  <a:gd name="connsiteX8" fmla="*/ 56198 w 112395"/>
                                  <a:gd name="connsiteY8" fmla="*/ 0 h 134302"/>
                                  <a:gd name="connsiteX9" fmla="*/ 95250 w 112395"/>
                                  <a:gd name="connsiteY9" fmla="*/ 36195 h 134302"/>
                                  <a:gd name="connsiteX10" fmla="*/ 90488 w 112395"/>
                                  <a:gd name="connsiteY10" fmla="*/ 52388 h 134302"/>
                                  <a:gd name="connsiteX11" fmla="*/ 112395 w 112395"/>
                                  <a:gd name="connsiteY11" fmla="*/ 91440 h 134302"/>
                                  <a:gd name="connsiteX12" fmla="*/ 25717 w 112395"/>
                                  <a:gd name="connsiteY12" fmla="*/ 24765 h 134302"/>
                                  <a:gd name="connsiteX13" fmla="*/ 25717 w 112395"/>
                                  <a:gd name="connsiteY13" fmla="*/ 47625 h 134302"/>
                                  <a:gd name="connsiteX14" fmla="*/ 63817 w 112395"/>
                                  <a:gd name="connsiteY14" fmla="*/ 47625 h 134302"/>
                                  <a:gd name="connsiteX15" fmla="*/ 67628 w 112395"/>
                                  <a:gd name="connsiteY15" fmla="*/ 38100 h 134302"/>
                                  <a:gd name="connsiteX16" fmla="*/ 54292 w 112395"/>
                                  <a:gd name="connsiteY16" fmla="*/ 24765 h 134302"/>
                                  <a:gd name="connsiteX17" fmla="*/ 25717 w 112395"/>
                                  <a:gd name="connsiteY17" fmla="*/ 24765 h 134302"/>
                                  <a:gd name="connsiteX18" fmla="*/ 85725 w 112395"/>
                                  <a:gd name="connsiteY18" fmla="*/ 89535 h 134302"/>
                                  <a:gd name="connsiteX19" fmla="*/ 66675 w 112395"/>
                                  <a:gd name="connsiteY19" fmla="*/ 70485 h 134302"/>
                                  <a:gd name="connsiteX20" fmla="*/ 24765 w 112395"/>
                                  <a:gd name="connsiteY20" fmla="*/ 70485 h 134302"/>
                                  <a:gd name="connsiteX21" fmla="*/ 24765 w 112395"/>
                                  <a:gd name="connsiteY21" fmla="*/ 108585 h 134302"/>
                                  <a:gd name="connsiteX22" fmla="*/ 65723 w 112395"/>
                                  <a:gd name="connsiteY22" fmla="*/ 108585 h 134302"/>
                                  <a:gd name="connsiteX23" fmla="*/ 85725 w 112395"/>
                                  <a:gd name="connsiteY23" fmla="*/ 89535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2395" h="134302">
                                    <a:moveTo>
                                      <a:pt x="112395" y="91440"/>
                                    </a:moveTo>
                                    <a:cubicBezTo>
                                      <a:pt x="112395" y="115252"/>
                                      <a:pt x="94298" y="134302"/>
                                      <a:pt x="70485" y="134302"/>
                                    </a:cubicBezTo>
                                    <a:lnTo>
                                      <a:pt x="7620" y="134302"/>
                                    </a:lnTo>
                                    <a:lnTo>
                                      <a:pt x="4763" y="134302"/>
                                    </a:lnTo>
                                    <a:cubicBezTo>
                                      <a:pt x="1905" y="134302"/>
                                      <a:pt x="0" y="132397"/>
                                      <a:pt x="0" y="129540"/>
                                    </a:cubicBezTo>
                                    <a:lnTo>
                                      <a:pt x="0" y="4763"/>
                                    </a:lnTo>
                                    <a:cubicBezTo>
                                      <a:pt x="0" y="1905"/>
                                      <a:pt x="1905" y="0"/>
                                      <a:pt x="4763" y="0"/>
                                    </a:cubicBezTo>
                                    <a:lnTo>
                                      <a:pt x="26670" y="0"/>
                                    </a:lnTo>
                                    <a:lnTo>
                                      <a:pt x="56198" y="0"/>
                                    </a:lnTo>
                                    <a:cubicBezTo>
                                      <a:pt x="79058" y="0"/>
                                      <a:pt x="95250" y="15240"/>
                                      <a:pt x="95250" y="36195"/>
                                    </a:cubicBezTo>
                                    <a:cubicBezTo>
                                      <a:pt x="95250" y="41910"/>
                                      <a:pt x="93345" y="47625"/>
                                      <a:pt x="90488" y="52388"/>
                                    </a:cubicBezTo>
                                    <a:cubicBezTo>
                                      <a:pt x="102870" y="60007"/>
                                      <a:pt x="112395" y="74295"/>
                                      <a:pt x="112395" y="91440"/>
                                    </a:cubicBezTo>
                                    <a:close/>
                                    <a:moveTo>
                                      <a:pt x="25717" y="24765"/>
                                    </a:moveTo>
                                    <a:lnTo>
                                      <a:pt x="25717" y="47625"/>
                                    </a:lnTo>
                                    <a:lnTo>
                                      <a:pt x="63817" y="47625"/>
                                    </a:lnTo>
                                    <a:cubicBezTo>
                                      <a:pt x="66675" y="44767"/>
                                      <a:pt x="67628" y="41910"/>
                                      <a:pt x="67628" y="38100"/>
                                    </a:cubicBezTo>
                                    <a:cubicBezTo>
                                      <a:pt x="67628" y="30480"/>
                                      <a:pt x="62865" y="24765"/>
                                      <a:pt x="54292" y="24765"/>
                                    </a:cubicBezTo>
                                    <a:lnTo>
                                      <a:pt x="25717" y="24765"/>
                                    </a:lnTo>
                                    <a:close/>
                                    <a:moveTo>
                                      <a:pt x="85725" y="89535"/>
                                    </a:moveTo>
                                    <a:cubicBezTo>
                                      <a:pt x="85725" y="79057"/>
                                      <a:pt x="79058" y="70485"/>
                                      <a:pt x="66675" y="70485"/>
                                    </a:cubicBezTo>
                                    <a:lnTo>
                                      <a:pt x="24765" y="70485"/>
                                    </a:lnTo>
                                    <a:lnTo>
                                      <a:pt x="24765" y="108585"/>
                                    </a:lnTo>
                                    <a:lnTo>
                                      <a:pt x="65723" y="108585"/>
                                    </a:lnTo>
                                    <a:cubicBezTo>
                                      <a:pt x="80010" y="109538"/>
                                      <a:pt x="85725" y="100965"/>
                                      <a:pt x="85725" y="89535"/>
                                    </a:cubicBezTo>
                                    <a:close/>
                                  </a:path>
                                </a:pathLst>
                              </a:custGeom>
                              <a:solidFill>
                                <a:srgbClr val="231F20"/>
                              </a:solidFill>
                              <a:ln w="9525" cap="flat">
                                <a:noFill/>
                                <a:prstDash val="solid"/>
                                <a:miter/>
                              </a:ln>
                            </wps:spPr>
                            <wps:bodyPr rtlCol="0" anchor="ctr"/>
                          </wps:wsp>
                          <wps:wsp>
                            <wps:cNvPr id="2053319722" name="Freeform 2053319722"/>
                            <wps:cNvSpPr/>
                            <wps:spPr>
                              <a:xfrm>
                                <a:off x="1514475" y="923925"/>
                                <a:ext cx="95250" cy="138163"/>
                              </a:xfrm>
                              <a:custGeom>
                                <a:avLst/>
                                <a:gdLst>
                                  <a:gd name="connsiteX0" fmla="*/ 0 w 95250"/>
                                  <a:gd name="connsiteY0" fmla="*/ 100013 h 138163"/>
                                  <a:gd name="connsiteX1" fmla="*/ 4763 w 95250"/>
                                  <a:gd name="connsiteY1" fmla="*/ 95250 h 138163"/>
                                  <a:gd name="connsiteX2" fmla="*/ 21908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8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8 w 95250"/>
                                  <a:gd name="connsiteY12" fmla="*/ 38100 h 138163"/>
                                  <a:gd name="connsiteX13" fmla="*/ 45720 w 95250"/>
                                  <a:gd name="connsiteY13" fmla="*/ 24765 h 138163"/>
                                  <a:gd name="connsiteX14" fmla="*/ 28575 w 95250"/>
                                  <a:gd name="connsiteY14" fmla="*/ 38100 h 138163"/>
                                  <a:gd name="connsiteX15" fmla="*/ 50483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8" y="95250"/>
                                    </a:lnTo>
                                    <a:cubicBezTo>
                                      <a:pt x="24765" y="95250"/>
                                      <a:pt x="25718" y="97155"/>
                                      <a:pt x="26670" y="100013"/>
                                    </a:cubicBezTo>
                                    <a:cubicBezTo>
                                      <a:pt x="28575" y="109538"/>
                                      <a:pt x="36195" y="113347"/>
                                      <a:pt x="48578" y="113347"/>
                                    </a:cubicBezTo>
                                    <a:cubicBezTo>
                                      <a:pt x="61913" y="113347"/>
                                      <a:pt x="68580" y="107633"/>
                                      <a:pt x="68580" y="100013"/>
                                    </a:cubicBezTo>
                                    <a:cubicBezTo>
                                      <a:pt x="68580" y="90488"/>
                                      <a:pt x="58103" y="86678"/>
                                      <a:pt x="44768" y="81915"/>
                                    </a:cubicBezTo>
                                    <a:cubicBezTo>
                                      <a:pt x="25718" y="75247"/>
                                      <a:pt x="1905" y="67628"/>
                                      <a:pt x="1905" y="39053"/>
                                    </a:cubicBezTo>
                                    <a:cubicBezTo>
                                      <a:pt x="1905" y="13335"/>
                                      <a:pt x="22860" y="0"/>
                                      <a:pt x="45720" y="0"/>
                                    </a:cubicBezTo>
                                    <a:cubicBezTo>
                                      <a:pt x="67628" y="0"/>
                                      <a:pt x="88583" y="12383"/>
                                      <a:pt x="90488" y="38100"/>
                                    </a:cubicBezTo>
                                    <a:cubicBezTo>
                                      <a:pt x="90488" y="40958"/>
                                      <a:pt x="88583" y="42863"/>
                                      <a:pt x="85725" y="42863"/>
                                    </a:cubicBezTo>
                                    <a:lnTo>
                                      <a:pt x="68580" y="42863"/>
                                    </a:lnTo>
                                    <a:cubicBezTo>
                                      <a:pt x="65723" y="42863"/>
                                      <a:pt x="64770" y="40958"/>
                                      <a:pt x="63818" y="38100"/>
                                    </a:cubicBezTo>
                                    <a:cubicBezTo>
                                      <a:pt x="61913" y="29528"/>
                                      <a:pt x="55245" y="24765"/>
                                      <a:pt x="45720" y="24765"/>
                                    </a:cubicBezTo>
                                    <a:cubicBezTo>
                                      <a:pt x="35243" y="24765"/>
                                      <a:pt x="28575" y="30480"/>
                                      <a:pt x="28575" y="38100"/>
                                    </a:cubicBezTo>
                                    <a:cubicBezTo>
                                      <a:pt x="28575" y="47625"/>
                                      <a:pt x="38100" y="52388"/>
                                      <a:pt x="50483" y="57150"/>
                                    </a:cubicBezTo>
                                    <a:cubicBezTo>
                                      <a:pt x="69533" y="63818"/>
                                      <a:pt x="95250" y="71438"/>
                                      <a:pt x="95250" y="99060"/>
                                    </a:cubicBezTo>
                                    <a:cubicBezTo>
                                      <a:pt x="95250" y="124778"/>
                                      <a:pt x="74295" y="138113"/>
                                      <a:pt x="49530" y="138113"/>
                                    </a:cubicBezTo>
                                    <a:cubicBezTo>
                                      <a:pt x="23813" y="139065"/>
                                      <a:pt x="2858" y="126683"/>
                                      <a:pt x="0" y="100013"/>
                                    </a:cubicBezTo>
                                    <a:close/>
                                  </a:path>
                                </a:pathLst>
                              </a:custGeom>
                              <a:solidFill>
                                <a:srgbClr val="231F20"/>
                              </a:solidFill>
                              <a:ln w="9525" cap="flat">
                                <a:noFill/>
                                <a:prstDash val="solid"/>
                                <a:miter/>
                              </a:ln>
                            </wps:spPr>
                            <wps:bodyPr rtlCol="0" anchor="ctr"/>
                          </wps:wsp>
                          <wps:wsp>
                            <wps:cNvPr id="131040900" name="Freeform 131040900"/>
                            <wps:cNvSpPr/>
                            <wps:spPr>
                              <a:xfrm>
                                <a:off x="1621155" y="926783"/>
                                <a:ext cx="91439" cy="134302"/>
                              </a:xfrm>
                              <a:custGeom>
                                <a:avLst/>
                                <a:gdLst>
                                  <a:gd name="connsiteX0" fmla="*/ 91440 w 91439"/>
                                  <a:gd name="connsiteY0" fmla="*/ 4763 h 134302"/>
                                  <a:gd name="connsiteX1" fmla="*/ 91440 w 91439"/>
                                  <a:gd name="connsiteY1" fmla="*/ 20955 h 134302"/>
                                  <a:gd name="connsiteX2" fmla="*/ 86677 w 91439"/>
                                  <a:gd name="connsiteY2" fmla="*/ 25717 h 134302"/>
                                  <a:gd name="connsiteX3" fmla="*/ 59055 w 91439"/>
                                  <a:gd name="connsiteY3" fmla="*/ 25717 h 134302"/>
                                  <a:gd name="connsiteX4" fmla="*/ 59055 w 91439"/>
                                  <a:gd name="connsiteY4" fmla="*/ 129540 h 134302"/>
                                  <a:gd name="connsiteX5" fmla="*/ 54292 w 91439"/>
                                  <a:gd name="connsiteY5" fmla="*/ 134302 h 134302"/>
                                  <a:gd name="connsiteX6" fmla="*/ 37147 w 91439"/>
                                  <a:gd name="connsiteY6" fmla="*/ 134302 h 134302"/>
                                  <a:gd name="connsiteX7" fmla="*/ 32385 w 91439"/>
                                  <a:gd name="connsiteY7" fmla="*/ 129540 h 134302"/>
                                  <a:gd name="connsiteX8" fmla="*/ 32385 w 91439"/>
                                  <a:gd name="connsiteY8" fmla="*/ 25717 h 134302"/>
                                  <a:gd name="connsiteX9" fmla="*/ 4763 w 91439"/>
                                  <a:gd name="connsiteY9" fmla="*/ 25717 h 134302"/>
                                  <a:gd name="connsiteX10" fmla="*/ 0 w 91439"/>
                                  <a:gd name="connsiteY10" fmla="*/ 20955 h 134302"/>
                                  <a:gd name="connsiteX11" fmla="*/ 0 w 91439"/>
                                  <a:gd name="connsiteY11" fmla="*/ 4763 h 134302"/>
                                  <a:gd name="connsiteX12" fmla="*/ 4763 w 91439"/>
                                  <a:gd name="connsiteY12" fmla="*/ 0 h 134302"/>
                                  <a:gd name="connsiteX13" fmla="*/ 59055 w 91439"/>
                                  <a:gd name="connsiteY13" fmla="*/ 0 h 134302"/>
                                  <a:gd name="connsiteX14" fmla="*/ 86677 w 91439"/>
                                  <a:gd name="connsiteY14" fmla="*/ 0 h 134302"/>
                                  <a:gd name="connsiteX15" fmla="*/ 91440 w 91439"/>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39" h="134302">
                                    <a:moveTo>
                                      <a:pt x="91440" y="4763"/>
                                    </a:moveTo>
                                    <a:lnTo>
                                      <a:pt x="91440" y="20955"/>
                                    </a:lnTo>
                                    <a:cubicBezTo>
                                      <a:pt x="91440" y="23813"/>
                                      <a:pt x="89535" y="25717"/>
                                      <a:pt x="86677" y="25717"/>
                                    </a:cubicBezTo>
                                    <a:lnTo>
                                      <a:pt x="59055" y="25717"/>
                                    </a:lnTo>
                                    <a:lnTo>
                                      <a:pt x="59055" y="129540"/>
                                    </a:lnTo>
                                    <a:cubicBezTo>
                                      <a:pt x="59055" y="132397"/>
                                      <a:pt x="57150" y="134302"/>
                                      <a:pt x="54292"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7" y="0"/>
                                    </a:lnTo>
                                    <a:cubicBezTo>
                                      <a:pt x="89535" y="0"/>
                                      <a:pt x="91440" y="1905"/>
                                      <a:pt x="91440" y="4763"/>
                                    </a:cubicBezTo>
                                    <a:close/>
                                  </a:path>
                                </a:pathLst>
                              </a:custGeom>
                              <a:solidFill>
                                <a:srgbClr val="231F20"/>
                              </a:solidFill>
                              <a:ln w="9525" cap="flat">
                                <a:noFill/>
                                <a:prstDash val="solid"/>
                                <a:miter/>
                              </a:ln>
                            </wps:spPr>
                            <wps:bodyPr rtlCol="0" anchor="ctr"/>
                          </wps:wsp>
                          <wps:wsp>
                            <wps:cNvPr id="903499214" name="Freeform 903499214"/>
                            <wps:cNvSpPr/>
                            <wps:spPr>
                              <a:xfrm>
                                <a:off x="1736407" y="926783"/>
                                <a:ext cx="26670" cy="134302"/>
                              </a:xfrm>
                              <a:custGeom>
                                <a:avLst/>
                                <a:gdLst>
                                  <a:gd name="connsiteX0" fmla="*/ 4763 w 26670"/>
                                  <a:gd name="connsiteY0" fmla="*/ 0 h 134302"/>
                                  <a:gd name="connsiteX1" fmla="*/ 21908 w 26670"/>
                                  <a:gd name="connsiteY1" fmla="*/ 0 h 134302"/>
                                  <a:gd name="connsiteX2" fmla="*/ 26670 w 26670"/>
                                  <a:gd name="connsiteY2" fmla="*/ 4763 h 134302"/>
                                  <a:gd name="connsiteX3" fmla="*/ 26670 w 26670"/>
                                  <a:gd name="connsiteY3" fmla="*/ 129540 h 134302"/>
                                  <a:gd name="connsiteX4" fmla="*/ 21908 w 26670"/>
                                  <a:gd name="connsiteY4" fmla="*/ 134302 h 134302"/>
                                  <a:gd name="connsiteX5" fmla="*/ 4763 w 26670"/>
                                  <a:gd name="connsiteY5" fmla="*/ 134302 h 134302"/>
                                  <a:gd name="connsiteX6" fmla="*/ 0 w 26670"/>
                                  <a:gd name="connsiteY6" fmla="*/ 129540 h 134302"/>
                                  <a:gd name="connsiteX7" fmla="*/ 0 w 26670"/>
                                  <a:gd name="connsiteY7" fmla="*/ 4763 h 134302"/>
                                  <a:gd name="connsiteX8" fmla="*/ 4763 w 26670"/>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670" h="134302">
                                    <a:moveTo>
                                      <a:pt x="4763" y="0"/>
                                    </a:moveTo>
                                    <a:lnTo>
                                      <a:pt x="21908" y="0"/>
                                    </a:lnTo>
                                    <a:cubicBezTo>
                                      <a:pt x="24765" y="0"/>
                                      <a:pt x="26670" y="1905"/>
                                      <a:pt x="26670" y="4763"/>
                                    </a:cubicBezTo>
                                    <a:lnTo>
                                      <a:pt x="26670" y="129540"/>
                                    </a:lnTo>
                                    <a:cubicBezTo>
                                      <a:pt x="26670" y="132397"/>
                                      <a:pt x="24765" y="134302"/>
                                      <a:pt x="21908" y="134302"/>
                                    </a:cubicBezTo>
                                    <a:lnTo>
                                      <a:pt x="4763" y="134302"/>
                                    </a:lnTo>
                                    <a:cubicBezTo>
                                      <a:pt x="1905" y="134302"/>
                                      <a:pt x="0" y="132397"/>
                                      <a:pt x="0" y="129540"/>
                                    </a:cubicBezTo>
                                    <a:lnTo>
                                      <a:pt x="0" y="4763"/>
                                    </a:lnTo>
                                    <a:cubicBezTo>
                                      <a:pt x="0" y="1905"/>
                                      <a:pt x="1905" y="0"/>
                                      <a:pt x="4763" y="0"/>
                                    </a:cubicBezTo>
                                    <a:close/>
                                  </a:path>
                                </a:pathLst>
                              </a:custGeom>
                              <a:solidFill>
                                <a:srgbClr val="231F20"/>
                              </a:solidFill>
                              <a:ln w="9525" cap="flat">
                                <a:noFill/>
                                <a:prstDash val="solid"/>
                                <a:miter/>
                              </a:ln>
                            </wps:spPr>
                            <wps:bodyPr rtlCol="0" anchor="ctr"/>
                          </wps:wsp>
                          <wps:wsp>
                            <wps:cNvPr id="697338273" name="Freeform 697338273"/>
                            <wps:cNvSpPr/>
                            <wps:spPr>
                              <a:xfrm>
                                <a:off x="1786890" y="926783"/>
                                <a:ext cx="91440" cy="134302"/>
                              </a:xfrm>
                              <a:custGeom>
                                <a:avLst/>
                                <a:gdLst>
                                  <a:gd name="connsiteX0" fmla="*/ 91440 w 91440"/>
                                  <a:gd name="connsiteY0" fmla="*/ 4763 h 134302"/>
                                  <a:gd name="connsiteX1" fmla="*/ 91440 w 91440"/>
                                  <a:gd name="connsiteY1" fmla="*/ 20955 h 134302"/>
                                  <a:gd name="connsiteX2" fmla="*/ 86678 w 91440"/>
                                  <a:gd name="connsiteY2" fmla="*/ 25717 h 134302"/>
                                  <a:gd name="connsiteX3" fmla="*/ 59055 w 91440"/>
                                  <a:gd name="connsiteY3" fmla="*/ 25717 h 134302"/>
                                  <a:gd name="connsiteX4" fmla="*/ 59055 w 91440"/>
                                  <a:gd name="connsiteY4" fmla="*/ 129540 h 134302"/>
                                  <a:gd name="connsiteX5" fmla="*/ 54292 w 91440"/>
                                  <a:gd name="connsiteY5" fmla="*/ 134302 h 134302"/>
                                  <a:gd name="connsiteX6" fmla="*/ 37147 w 91440"/>
                                  <a:gd name="connsiteY6" fmla="*/ 134302 h 134302"/>
                                  <a:gd name="connsiteX7" fmla="*/ 32385 w 91440"/>
                                  <a:gd name="connsiteY7" fmla="*/ 129540 h 134302"/>
                                  <a:gd name="connsiteX8" fmla="*/ 32385 w 91440"/>
                                  <a:gd name="connsiteY8" fmla="*/ 25717 h 134302"/>
                                  <a:gd name="connsiteX9" fmla="*/ 4763 w 91440"/>
                                  <a:gd name="connsiteY9" fmla="*/ 25717 h 134302"/>
                                  <a:gd name="connsiteX10" fmla="*/ 0 w 91440"/>
                                  <a:gd name="connsiteY10" fmla="*/ 20955 h 134302"/>
                                  <a:gd name="connsiteX11" fmla="*/ 0 w 91440"/>
                                  <a:gd name="connsiteY11" fmla="*/ 4763 h 134302"/>
                                  <a:gd name="connsiteX12" fmla="*/ 4763 w 91440"/>
                                  <a:gd name="connsiteY12" fmla="*/ 0 h 134302"/>
                                  <a:gd name="connsiteX13" fmla="*/ 59055 w 91440"/>
                                  <a:gd name="connsiteY13" fmla="*/ 0 h 134302"/>
                                  <a:gd name="connsiteX14" fmla="*/ 86678 w 91440"/>
                                  <a:gd name="connsiteY14" fmla="*/ 0 h 134302"/>
                                  <a:gd name="connsiteX15" fmla="*/ 91440 w 91440"/>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4302">
                                    <a:moveTo>
                                      <a:pt x="91440" y="4763"/>
                                    </a:moveTo>
                                    <a:lnTo>
                                      <a:pt x="91440" y="20955"/>
                                    </a:lnTo>
                                    <a:cubicBezTo>
                                      <a:pt x="91440" y="23813"/>
                                      <a:pt x="89535" y="25717"/>
                                      <a:pt x="86678" y="25717"/>
                                    </a:cubicBezTo>
                                    <a:lnTo>
                                      <a:pt x="59055" y="25717"/>
                                    </a:lnTo>
                                    <a:lnTo>
                                      <a:pt x="59055" y="129540"/>
                                    </a:lnTo>
                                    <a:cubicBezTo>
                                      <a:pt x="59055" y="132397"/>
                                      <a:pt x="57150" y="134302"/>
                                      <a:pt x="54292"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0"/>
                                      <a:pt x="91440" y="1905"/>
                                      <a:pt x="91440" y="4763"/>
                                    </a:cubicBezTo>
                                    <a:close/>
                                  </a:path>
                                </a:pathLst>
                              </a:custGeom>
                              <a:solidFill>
                                <a:srgbClr val="231F20"/>
                              </a:solidFill>
                              <a:ln w="9525" cap="flat">
                                <a:noFill/>
                                <a:prstDash val="solid"/>
                                <a:miter/>
                              </a:ln>
                            </wps:spPr>
                            <wps:bodyPr rtlCol="0" anchor="ctr"/>
                          </wps:wsp>
                          <wps:wsp>
                            <wps:cNvPr id="2019210617" name="Freeform 2019210617"/>
                            <wps:cNvSpPr/>
                            <wps:spPr>
                              <a:xfrm>
                                <a:off x="1900237" y="927735"/>
                                <a:ext cx="99059" cy="136207"/>
                              </a:xfrm>
                              <a:custGeom>
                                <a:avLst/>
                                <a:gdLst>
                                  <a:gd name="connsiteX0" fmla="*/ 0 w 99059"/>
                                  <a:gd name="connsiteY0" fmla="*/ 92393 h 136207"/>
                                  <a:gd name="connsiteX1" fmla="*/ 0 w 99059"/>
                                  <a:gd name="connsiteY1" fmla="*/ 4763 h 136207"/>
                                  <a:gd name="connsiteX2" fmla="*/ 4763 w 99059"/>
                                  <a:gd name="connsiteY2" fmla="*/ 0 h 136207"/>
                                  <a:gd name="connsiteX3" fmla="*/ 21908 w 99059"/>
                                  <a:gd name="connsiteY3" fmla="*/ 0 h 136207"/>
                                  <a:gd name="connsiteX4" fmla="*/ 26670 w 99059"/>
                                  <a:gd name="connsiteY4" fmla="*/ 4763 h 136207"/>
                                  <a:gd name="connsiteX5" fmla="*/ 26670 w 99059"/>
                                  <a:gd name="connsiteY5" fmla="*/ 90488 h 136207"/>
                                  <a:gd name="connsiteX6" fmla="*/ 49530 w 99059"/>
                                  <a:gd name="connsiteY6" fmla="*/ 110490 h 136207"/>
                                  <a:gd name="connsiteX7" fmla="*/ 72390 w 99059"/>
                                  <a:gd name="connsiteY7" fmla="*/ 90488 h 136207"/>
                                  <a:gd name="connsiteX8" fmla="*/ 72390 w 99059"/>
                                  <a:gd name="connsiteY8" fmla="*/ 4763 h 136207"/>
                                  <a:gd name="connsiteX9" fmla="*/ 77153 w 99059"/>
                                  <a:gd name="connsiteY9" fmla="*/ 0 h 136207"/>
                                  <a:gd name="connsiteX10" fmla="*/ 94297 w 99059"/>
                                  <a:gd name="connsiteY10" fmla="*/ 0 h 136207"/>
                                  <a:gd name="connsiteX11" fmla="*/ 99060 w 99059"/>
                                  <a:gd name="connsiteY11" fmla="*/ 4763 h 136207"/>
                                  <a:gd name="connsiteX12" fmla="*/ 99060 w 99059"/>
                                  <a:gd name="connsiteY12" fmla="*/ 92393 h 136207"/>
                                  <a:gd name="connsiteX13" fmla="*/ 50483 w 99059"/>
                                  <a:gd name="connsiteY13" fmla="*/ 136208 h 136207"/>
                                  <a:gd name="connsiteX14" fmla="*/ 0 w 99059"/>
                                  <a:gd name="connsiteY14" fmla="*/ 92393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59" h="136207">
                                    <a:moveTo>
                                      <a:pt x="0" y="92393"/>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2" y="110490"/>
                                      <a:pt x="72390" y="102870"/>
                                      <a:pt x="72390" y="90488"/>
                                    </a:cubicBezTo>
                                    <a:lnTo>
                                      <a:pt x="72390" y="4763"/>
                                    </a:lnTo>
                                    <a:cubicBezTo>
                                      <a:pt x="72390" y="1905"/>
                                      <a:pt x="74295" y="0"/>
                                      <a:pt x="77153" y="0"/>
                                    </a:cubicBezTo>
                                    <a:lnTo>
                                      <a:pt x="94297" y="0"/>
                                    </a:lnTo>
                                    <a:cubicBezTo>
                                      <a:pt x="97155" y="0"/>
                                      <a:pt x="99060" y="1905"/>
                                      <a:pt x="99060" y="4763"/>
                                    </a:cubicBezTo>
                                    <a:lnTo>
                                      <a:pt x="99060" y="92393"/>
                                    </a:lnTo>
                                    <a:cubicBezTo>
                                      <a:pt x="99060" y="120968"/>
                                      <a:pt x="77153" y="136208"/>
                                      <a:pt x="50483" y="136208"/>
                                    </a:cubicBezTo>
                                    <a:cubicBezTo>
                                      <a:pt x="23813" y="136208"/>
                                      <a:pt x="0" y="120015"/>
                                      <a:pt x="0" y="92393"/>
                                    </a:cubicBezTo>
                                    <a:close/>
                                  </a:path>
                                </a:pathLst>
                              </a:custGeom>
                              <a:solidFill>
                                <a:srgbClr val="231F20"/>
                              </a:solidFill>
                              <a:ln w="9525" cap="flat">
                                <a:noFill/>
                                <a:prstDash val="solid"/>
                                <a:miter/>
                              </a:ln>
                            </wps:spPr>
                            <wps:bodyPr rtlCol="0" anchor="ctr"/>
                          </wps:wsp>
                          <wps:wsp>
                            <wps:cNvPr id="1907227730" name="Freeform 1907227730"/>
                            <wps:cNvSpPr/>
                            <wps:spPr>
                              <a:xfrm>
                                <a:off x="2019300" y="926783"/>
                                <a:ext cx="91440" cy="134302"/>
                              </a:xfrm>
                              <a:custGeom>
                                <a:avLst/>
                                <a:gdLst>
                                  <a:gd name="connsiteX0" fmla="*/ 91440 w 91440"/>
                                  <a:gd name="connsiteY0" fmla="*/ 4763 h 134302"/>
                                  <a:gd name="connsiteX1" fmla="*/ 91440 w 91440"/>
                                  <a:gd name="connsiteY1" fmla="*/ 20955 h 134302"/>
                                  <a:gd name="connsiteX2" fmla="*/ 86678 w 91440"/>
                                  <a:gd name="connsiteY2" fmla="*/ 25717 h 134302"/>
                                  <a:gd name="connsiteX3" fmla="*/ 59055 w 91440"/>
                                  <a:gd name="connsiteY3" fmla="*/ 25717 h 134302"/>
                                  <a:gd name="connsiteX4" fmla="*/ 59055 w 91440"/>
                                  <a:gd name="connsiteY4" fmla="*/ 129540 h 134302"/>
                                  <a:gd name="connsiteX5" fmla="*/ 54293 w 91440"/>
                                  <a:gd name="connsiteY5" fmla="*/ 134302 h 134302"/>
                                  <a:gd name="connsiteX6" fmla="*/ 37147 w 91440"/>
                                  <a:gd name="connsiteY6" fmla="*/ 134302 h 134302"/>
                                  <a:gd name="connsiteX7" fmla="*/ 32385 w 91440"/>
                                  <a:gd name="connsiteY7" fmla="*/ 129540 h 134302"/>
                                  <a:gd name="connsiteX8" fmla="*/ 32385 w 91440"/>
                                  <a:gd name="connsiteY8" fmla="*/ 25717 h 134302"/>
                                  <a:gd name="connsiteX9" fmla="*/ 4763 w 91440"/>
                                  <a:gd name="connsiteY9" fmla="*/ 25717 h 134302"/>
                                  <a:gd name="connsiteX10" fmla="*/ 0 w 91440"/>
                                  <a:gd name="connsiteY10" fmla="*/ 20955 h 134302"/>
                                  <a:gd name="connsiteX11" fmla="*/ 0 w 91440"/>
                                  <a:gd name="connsiteY11" fmla="*/ 4763 h 134302"/>
                                  <a:gd name="connsiteX12" fmla="*/ 4763 w 91440"/>
                                  <a:gd name="connsiteY12" fmla="*/ 0 h 134302"/>
                                  <a:gd name="connsiteX13" fmla="*/ 59055 w 91440"/>
                                  <a:gd name="connsiteY13" fmla="*/ 0 h 134302"/>
                                  <a:gd name="connsiteX14" fmla="*/ 86678 w 91440"/>
                                  <a:gd name="connsiteY14" fmla="*/ 0 h 134302"/>
                                  <a:gd name="connsiteX15" fmla="*/ 91440 w 91440"/>
                                  <a:gd name="connsiteY1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1440" h="134302">
                                    <a:moveTo>
                                      <a:pt x="91440" y="4763"/>
                                    </a:moveTo>
                                    <a:lnTo>
                                      <a:pt x="91440" y="20955"/>
                                    </a:lnTo>
                                    <a:cubicBezTo>
                                      <a:pt x="91440" y="23813"/>
                                      <a:pt x="89535" y="25717"/>
                                      <a:pt x="86678" y="25717"/>
                                    </a:cubicBezTo>
                                    <a:lnTo>
                                      <a:pt x="59055" y="25717"/>
                                    </a:lnTo>
                                    <a:lnTo>
                                      <a:pt x="59055" y="129540"/>
                                    </a:lnTo>
                                    <a:cubicBezTo>
                                      <a:pt x="59055" y="132397"/>
                                      <a:pt x="57150" y="134302"/>
                                      <a:pt x="54293" y="134302"/>
                                    </a:cubicBezTo>
                                    <a:lnTo>
                                      <a:pt x="37147" y="134302"/>
                                    </a:lnTo>
                                    <a:cubicBezTo>
                                      <a:pt x="34290" y="134302"/>
                                      <a:pt x="32385" y="132397"/>
                                      <a:pt x="32385" y="129540"/>
                                    </a:cubicBezTo>
                                    <a:lnTo>
                                      <a:pt x="32385" y="25717"/>
                                    </a:lnTo>
                                    <a:lnTo>
                                      <a:pt x="4763" y="25717"/>
                                    </a:lnTo>
                                    <a:cubicBezTo>
                                      <a:pt x="1905" y="25717"/>
                                      <a:pt x="0" y="23813"/>
                                      <a:pt x="0" y="20955"/>
                                    </a:cubicBezTo>
                                    <a:lnTo>
                                      <a:pt x="0" y="4763"/>
                                    </a:lnTo>
                                    <a:cubicBezTo>
                                      <a:pt x="0" y="1905"/>
                                      <a:pt x="1905" y="0"/>
                                      <a:pt x="4763" y="0"/>
                                    </a:cubicBezTo>
                                    <a:lnTo>
                                      <a:pt x="59055" y="0"/>
                                    </a:lnTo>
                                    <a:lnTo>
                                      <a:pt x="86678" y="0"/>
                                    </a:lnTo>
                                    <a:cubicBezTo>
                                      <a:pt x="89535" y="0"/>
                                      <a:pt x="91440" y="1905"/>
                                      <a:pt x="91440" y="4763"/>
                                    </a:cubicBezTo>
                                    <a:close/>
                                  </a:path>
                                </a:pathLst>
                              </a:custGeom>
                              <a:solidFill>
                                <a:srgbClr val="231F20"/>
                              </a:solidFill>
                              <a:ln w="9525" cap="flat">
                                <a:noFill/>
                                <a:prstDash val="solid"/>
                                <a:miter/>
                              </a:ln>
                            </wps:spPr>
                            <wps:bodyPr rtlCol="0" anchor="ctr"/>
                          </wps:wsp>
                          <wps:wsp>
                            <wps:cNvPr id="983202514" name="Freeform 983202514"/>
                            <wps:cNvSpPr/>
                            <wps:spPr>
                              <a:xfrm>
                                <a:off x="2134553" y="926783"/>
                                <a:ext cx="79057" cy="134302"/>
                              </a:xfrm>
                              <a:custGeom>
                                <a:avLst/>
                                <a:gdLst>
                                  <a:gd name="connsiteX0" fmla="*/ 79057 w 79057"/>
                                  <a:gd name="connsiteY0" fmla="*/ 113347 h 134302"/>
                                  <a:gd name="connsiteX1" fmla="*/ 79057 w 79057"/>
                                  <a:gd name="connsiteY1" fmla="*/ 129540 h 134302"/>
                                  <a:gd name="connsiteX2" fmla="*/ 74295 w 79057"/>
                                  <a:gd name="connsiteY2" fmla="*/ 134302 h 134302"/>
                                  <a:gd name="connsiteX3" fmla="*/ 8572 w 79057"/>
                                  <a:gd name="connsiteY3" fmla="*/ 134302 h 134302"/>
                                  <a:gd name="connsiteX4" fmla="*/ 4763 w 79057"/>
                                  <a:gd name="connsiteY4" fmla="*/ 134302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2 w 79057"/>
                                  <a:gd name="connsiteY15" fmla="*/ 54292 h 134302"/>
                                  <a:gd name="connsiteX16" fmla="*/ 74295 w 79057"/>
                                  <a:gd name="connsiteY16" fmla="*/ 59055 h 134302"/>
                                  <a:gd name="connsiteX17" fmla="*/ 74295 w 79057"/>
                                  <a:gd name="connsiteY17" fmla="*/ 74295 h 134302"/>
                                  <a:gd name="connsiteX18" fmla="*/ 69532 w 79057"/>
                                  <a:gd name="connsiteY18" fmla="*/ 79057 h 134302"/>
                                  <a:gd name="connsiteX19" fmla="*/ 26670 w 79057"/>
                                  <a:gd name="connsiteY19" fmla="*/ 79057 h 134302"/>
                                  <a:gd name="connsiteX20" fmla="*/ 26670 w 79057"/>
                                  <a:gd name="connsiteY20" fmla="*/ 108585 h 134302"/>
                                  <a:gd name="connsiteX21" fmla="*/ 75247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3" y="134302"/>
                                      <a:pt x="74295" y="134302"/>
                                    </a:cubicBezTo>
                                    <a:lnTo>
                                      <a:pt x="8572" y="134302"/>
                                    </a:lnTo>
                                    <a:lnTo>
                                      <a:pt x="4763" y="134302"/>
                                    </a:lnTo>
                                    <a:cubicBezTo>
                                      <a:pt x="1905" y="134302"/>
                                      <a:pt x="0" y="132397"/>
                                      <a:pt x="0" y="129540"/>
                                    </a:cubicBezTo>
                                    <a:lnTo>
                                      <a:pt x="0" y="4763"/>
                                    </a:lnTo>
                                    <a:cubicBezTo>
                                      <a:pt x="0" y="1905"/>
                                      <a:pt x="1905" y="0"/>
                                      <a:pt x="4763" y="0"/>
                                    </a:cubicBezTo>
                                    <a:lnTo>
                                      <a:pt x="26670" y="0"/>
                                    </a:lnTo>
                                    <a:lnTo>
                                      <a:pt x="74295" y="0"/>
                                    </a:lnTo>
                                    <a:cubicBezTo>
                                      <a:pt x="77153" y="0"/>
                                      <a:pt x="79057" y="1905"/>
                                      <a:pt x="79057" y="4763"/>
                                    </a:cubicBezTo>
                                    <a:lnTo>
                                      <a:pt x="79057" y="20955"/>
                                    </a:lnTo>
                                    <a:cubicBezTo>
                                      <a:pt x="79057" y="23813"/>
                                      <a:pt x="77153" y="25717"/>
                                      <a:pt x="74295" y="25717"/>
                                    </a:cubicBezTo>
                                    <a:lnTo>
                                      <a:pt x="26670" y="25717"/>
                                    </a:lnTo>
                                    <a:lnTo>
                                      <a:pt x="26670" y="54292"/>
                                    </a:lnTo>
                                    <a:lnTo>
                                      <a:pt x="69532" y="54292"/>
                                    </a:lnTo>
                                    <a:cubicBezTo>
                                      <a:pt x="72390" y="54292"/>
                                      <a:pt x="74295" y="56197"/>
                                      <a:pt x="74295" y="59055"/>
                                    </a:cubicBezTo>
                                    <a:lnTo>
                                      <a:pt x="74295" y="74295"/>
                                    </a:lnTo>
                                    <a:cubicBezTo>
                                      <a:pt x="74295" y="77152"/>
                                      <a:pt x="72390" y="79057"/>
                                      <a:pt x="69532" y="79057"/>
                                    </a:cubicBezTo>
                                    <a:lnTo>
                                      <a:pt x="26670" y="79057"/>
                                    </a:lnTo>
                                    <a:lnTo>
                                      <a:pt x="26670" y="108585"/>
                                    </a:lnTo>
                                    <a:lnTo>
                                      <a:pt x="75247" y="108585"/>
                                    </a:lnTo>
                                    <a:cubicBezTo>
                                      <a:pt x="77153" y="108585"/>
                                      <a:pt x="79057" y="110490"/>
                                      <a:pt x="79057" y="113347"/>
                                    </a:cubicBezTo>
                                    <a:close/>
                                  </a:path>
                                </a:pathLst>
                              </a:custGeom>
                              <a:solidFill>
                                <a:srgbClr val="231F20"/>
                              </a:solidFill>
                              <a:ln w="9525" cap="flat">
                                <a:noFill/>
                                <a:prstDash val="solid"/>
                                <a:miter/>
                              </a:ln>
                            </wps:spPr>
                            <wps:bodyPr rtlCol="0" anchor="ctr"/>
                          </wps:wsp>
                          <wps:wsp>
                            <wps:cNvPr id="162808456" name="Freeform 162808456"/>
                            <wps:cNvSpPr/>
                            <wps:spPr>
                              <a:xfrm>
                                <a:off x="2234565" y="923925"/>
                                <a:ext cx="95250" cy="138163"/>
                              </a:xfrm>
                              <a:custGeom>
                                <a:avLst/>
                                <a:gdLst>
                                  <a:gd name="connsiteX0" fmla="*/ 0 w 95250"/>
                                  <a:gd name="connsiteY0" fmla="*/ 100013 h 138163"/>
                                  <a:gd name="connsiteX1" fmla="*/ 4763 w 95250"/>
                                  <a:gd name="connsiteY1" fmla="*/ 95250 h 138163"/>
                                  <a:gd name="connsiteX2" fmla="*/ 21907 w 95250"/>
                                  <a:gd name="connsiteY2" fmla="*/ 95250 h 138163"/>
                                  <a:gd name="connsiteX3" fmla="*/ 26670 w 95250"/>
                                  <a:gd name="connsiteY3" fmla="*/ 100013 h 138163"/>
                                  <a:gd name="connsiteX4" fmla="*/ 48578 w 95250"/>
                                  <a:gd name="connsiteY4" fmla="*/ 113347 h 138163"/>
                                  <a:gd name="connsiteX5" fmla="*/ 68580 w 95250"/>
                                  <a:gd name="connsiteY5" fmla="*/ 100013 h 138163"/>
                                  <a:gd name="connsiteX6" fmla="*/ 44768 w 95250"/>
                                  <a:gd name="connsiteY6" fmla="*/ 81915 h 138163"/>
                                  <a:gd name="connsiteX7" fmla="*/ 1905 w 95250"/>
                                  <a:gd name="connsiteY7" fmla="*/ 39053 h 138163"/>
                                  <a:gd name="connsiteX8" fmla="*/ 45720 w 95250"/>
                                  <a:gd name="connsiteY8" fmla="*/ 0 h 138163"/>
                                  <a:gd name="connsiteX9" fmla="*/ 90488 w 95250"/>
                                  <a:gd name="connsiteY9" fmla="*/ 38100 h 138163"/>
                                  <a:gd name="connsiteX10" fmla="*/ 85725 w 95250"/>
                                  <a:gd name="connsiteY10" fmla="*/ 42863 h 138163"/>
                                  <a:gd name="connsiteX11" fmla="*/ 68580 w 95250"/>
                                  <a:gd name="connsiteY11" fmla="*/ 42863 h 138163"/>
                                  <a:gd name="connsiteX12" fmla="*/ 63818 w 95250"/>
                                  <a:gd name="connsiteY12" fmla="*/ 38100 h 138163"/>
                                  <a:gd name="connsiteX13" fmla="*/ 45720 w 95250"/>
                                  <a:gd name="connsiteY13" fmla="*/ 24765 h 138163"/>
                                  <a:gd name="connsiteX14" fmla="*/ 28575 w 95250"/>
                                  <a:gd name="connsiteY14" fmla="*/ 38100 h 138163"/>
                                  <a:gd name="connsiteX15" fmla="*/ 50482 w 95250"/>
                                  <a:gd name="connsiteY15" fmla="*/ 57150 h 138163"/>
                                  <a:gd name="connsiteX16" fmla="*/ 95250 w 95250"/>
                                  <a:gd name="connsiteY16" fmla="*/ 99060 h 138163"/>
                                  <a:gd name="connsiteX17" fmla="*/ 49530 w 95250"/>
                                  <a:gd name="connsiteY17" fmla="*/ 138113 h 138163"/>
                                  <a:gd name="connsiteX18" fmla="*/ 0 w 95250"/>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63">
                                    <a:moveTo>
                                      <a:pt x="0" y="100013"/>
                                    </a:moveTo>
                                    <a:cubicBezTo>
                                      <a:pt x="0" y="97155"/>
                                      <a:pt x="1905" y="95250"/>
                                      <a:pt x="4763" y="95250"/>
                                    </a:cubicBezTo>
                                    <a:lnTo>
                                      <a:pt x="21907" y="95250"/>
                                    </a:lnTo>
                                    <a:cubicBezTo>
                                      <a:pt x="24765" y="95250"/>
                                      <a:pt x="25718" y="97155"/>
                                      <a:pt x="26670" y="100013"/>
                                    </a:cubicBezTo>
                                    <a:cubicBezTo>
                                      <a:pt x="28575" y="109538"/>
                                      <a:pt x="36195" y="113347"/>
                                      <a:pt x="48578" y="113347"/>
                                    </a:cubicBezTo>
                                    <a:cubicBezTo>
                                      <a:pt x="61913" y="113347"/>
                                      <a:pt x="68580" y="107633"/>
                                      <a:pt x="68580" y="100013"/>
                                    </a:cubicBezTo>
                                    <a:cubicBezTo>
                                      <a:pt x="68580" y="90488"/>
                                      <a:pt x="58103" y="86678"/>
                                      <a:pt x="44768" y="81915"/>
                                    </a:cubicBezTo>
                                    <a:cubicBezTo>
                                      <a:pt x="25718" y="75247"/>
                                      <a:pt x="1905" y="67628"/>
                                      <a:pt x="1905" y="39053"/>
                                    </a:cubicBezTo>
                                    <a:cubicBezTo>
                                      <a:pt x="1905" y="13335"/>
                                      <a:pt x="22860" y="0"/>
                                      <a:pt x="45720" y="0"/>
                                    </a:cubicBezTo>
                                    <a:cubicBezTo>
                                      <a:pt x="67628" y="0"/>
                                      <a:pt x="88582" y="12383"/>
                                      <a:pt x="90488" y="38100"/>
                                    </a:cubicBezTo>
                                    <a:cubicBezTo>
                                      <a:pt x="90488" y="40958"/>
                                      <a:pt x="88582" y="42863"/>
                                      <a:pt x="85725" y="42863"/>
                                    </a:cubicBezTo>
                                    <a:lnTo>
                                      <a:pt x="68580" y="42863"/>
                                    </a:lnTo>
                                    <a:cubicBezTo>
                                      <a:pt x="65722" y="42863"/>
                                      <a:pt x="64770" y="40958"/>
                                      <a:pt x="63818" y="38100"/>
                                    </a:cubicBezTo>
                                    <a:cubicBezTo>
                                      <a:pt x="61913" y="29528"/>
                                      <a:pt x="55245" y="24765"/>
                                      <a:pt x="45720" y="24765"/>
                                    </a:cubicBezTo>
                                    <a:cubicBezTo>
                                      <a:pt x="35243" y="24765"/>
                                      <a:pt x="28575" y="30480"/>
                                      <a:pt x="28575" y="38100"/>
                                    </a:cubicBezTo>
                                    <a:cubicBezTo>
                                      <a:pt x="28575" y="47625"/>
                                      <a:pt x="38100" y="52388"/>
                                      <a:pt x="50482" y="57150"/>
                                    </a:cubicBezTo>
                                    <a:cubicBezTo>
                                      <a:pt x="69532" y="63818"/>
                                      <a:pt x="95250" y="71438"/>
                                      <a:pt x="95250" y="99060"/>
                                    </a:cubicBezTo>
                                    <a:cubicBezTo>
                                      <a:pt x="95250" y="124778"/>
                                      <a:pt x="74295" y="138113"/>
                                      <a:pt x="49530" y="138113"/>
                                    </a:cubicBezTo>
                                    <a:cubicBezTo>
                                      <a:pt x="23813" y="139065"/>
                                      <a:pt x="1905" y="126683"/>
                                      <a:pt x="0" y="100013"/>
                                    </a:cubicBezTo>
                                    <a:close/>
                                  </a:path>
                                </a:pathLst>
                              </a:custGeom>
                              <a:solidFill>
                                <a:srgbClr val="231F20"/>
                              </a:solidFill>
                              <a:ln w="9525" cap="flat">
                                <a:noFill/>
                                <a:prstDash val="solid"/>
                                <a:miter/>
                              </a:ln>
                            </wps:spPr>
                            <wps:bodyPr rtlCol="0" anchor="ctr"/>
                          </wps:wsp>
                        </wpg:grpSp>
                        <wpg:grpSp>
                          <wpg:cNvPr id="2141767506" name="Graphic 696"/>
                          <wpg:cNvGrpSpPr/>
                          <wpg:grpSpPr>
                            <a:xfrm>
                              <a:off x="624840" y="522923"/>
                              <a:ext cx="1704975" cy="139064"/>
                              <a:chOff x="624840" y="522923"/>
                              <a:chExt cx="1704975" cy="139064"/>
                            </a:xfrm>
                          </wpg:grpSpPr>
                          <wps:wsp>
                            <wps:cNvPr id="1231414637" name="Freeform 1231414637"/>
                            <wps:cNvSpPr/>
                            <wps:spPr>
                              <a:xfrm>
                                <a:off x="624840" y="524828"/>
                                <a:ext cx="94297" cy="134302"/>
                              </a:xfrm>
                              <a:custGeom>
                                <a:avLst/>
                                <a:gdLst>
                                  <a:gd name="connsiteX0" fmla="*/ 94298 w 94297"/>
                                  <a:gd name="connsiteY0" fmla="*/ 44767 h 134302"/>
                                  <a:gd name="connsiteX1" fmla="*/ 49530 w 94297"/>
                                  <a:gd name="connsiteY1" fmla="*/ 89535 h 134302"/>
                                  <a:gd name="connsiteX2" fmla="*/ 25717 w 94297"/>
                                  <a:gd name="connsiteY2" fmla="*/ 89535 h 134302"/>
                                  <a:gd name="connsiteX3" fmla="*/ 25717 w 94297"/>
                                  <a:gd name="connsiteY3" fmla="*/ 129540 h 134302"/>
                                  <a:gd name="connsiteX4" fmla="*/ 20955 w 94297"/>
                                  <a:gd name="connsiteY4" fmla="*/ 134303 h 134302"/>
                                  <a:gd name="connsiteX5" fmla="*/ 4763 w 94297"/>
                                  <a:gd name="connsiteY5" fmla="*/ 134303 h 134302"/>
                                  <a:gd name="connsiteX6" fmla="*/ 0 w 94297"/>
                                  <a:gd name="connsiteY6" fmla="*/ 129540 h 134302"/>
                                  <a:gd name="connsiteX7" fmla="*/ 0 w 94297"/>
                                  <a:gd name="connsiteY7" fmla="*/ 4763 h 134302"/>
                                  <a:gd name="connsiteX8" fmla="*/ 4763 w 94297"/>
                                  <a:gd name="connsiteY8" fmla="*/ 0 h 134302"/>
                                  <a:gd name="connsiteX9" fmla="*/ 26670 w 94297"/>
                                  <a:gd name="connsiteY9" fmla="*/ 0 h 134302"/>
                                  <a:gd name="connsiteX10" fmla="*/ 50483 w 94297"/>
                                  <a:gd name="connsiteY10" fmla="*/ 0 h 134302"/>
                                  <a:gd name="connsiteX11" fmla="*/ 94298 w 94297"/>
                                  <a:gd name="connsiteY11" fmla="*/ 44767 h 134302"/>
                                  <a:gd name="connsiteX12" fmla="*/ 68580 w 94297"/>
                                  <a:gd name="connsiteY12" fmla="*/ 44767 h 134302"/>
                                  <a:gd name="connsiteX13" fmla="*/ 49530 w 94297"/>
                                  <a:gd name="connsiteY13" fmla="*/ 24765 h 134302"/>
                                  <a:gd name="connsiteX14" fmla="*/ 25717 w 94297"/>
                                  <a:gd name="connsiteY14" fmla="*/ 24765 h 134302"/>
                                  <a:gd name="connsiteX15" fmla="*/ 25717 w 94297"/>
                                  <a:gd name="connsiteY15" fmla="*/ 63817 h 134302"/>
                                  <a:gd name="connsiteX16" fmla="*/ 49530 w 94297"/>
                                  <a:gd name="connsiteY16" fmla="*/ 63817 h 134302"/>
                                  <a:gd name="connsiteX17" fmla="*/ 68580 w 94297"/>
                                  <a:gd name="connsiteY17" fmla="*/ 4476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4297" h="134302">
                                    <a:moveTo>
                                      <a:pt x="94298" y="44767"/>
                                    </a:moveTo>
                                    <a:cubicBezTo>
                                      <a:pt x="94298" y="69533"/>
                                      <a:pt x="74295" y="89535"/>
                                      <a:pt x="49530" y="89535"/>
                                    </a:cubicBezTo>
                                    <a:lnTo>
                                      <a:pt x="25717" y="89535"/>
                                    </a:lnTo>
                                    <a:lnTo>
                                      <a:pt x="25717" y="129540"/>
                                    </a:lnTo>
                                    <a:cubicBezTo>
                                      <a:pt x="25717" y="132397"/>
                                      <a:pt x="23813" y="134303"/>
                                      <a:pt x="20955" y="134303"/>
                                    </a:cubicBezTo>
                                    <a:lnTo>
                                      <a:pt x="4763" y="134303"/>
                                    </a:lnTo>
                                    <a:cubicBezTo>
                                      <a:pt x="1905" y="134303"/>
                                      <a:pt x="0" y="132397"/>
                                      <a:pt x="0" y="129540"/>
                                    </a:cubicBezTo>
                                    <a:lnTo>
                                      <a:pt x="0" y="4763"/>
                                    </a:lnTo>
                                    <a:cubicBezTo>
                                      <a:pt x="0" y="1905"/>
                                      <a:pt x="1905" y="0"/>
                                      <a:pt x="4763" y="0"/>
                                    </a:cubicBezTo>
                                    <a:lnTo>
                                      <a:pt x="26670" y="0"/>
                                    </a:lnTo>
                                    <a:lnTo>
                                      <a:pt x="50483" y="0"/>
                                    </a:lnTo>
                                    <a:cubicBezTo>
                                      <a:pt x="75248" y="953"/>
                                      <a:pt x="94298" y="20003"/>
                                      <a:pt x="94298" y="44767"/>
                                    </a:cubicBezTo>
                                    <a:close/>
                                    <a:moveTo>
                                      <a:pt x="68580" y="44767"/>
                                    </a:moveTo>
                                    <a:cubicBezTo>
                                      <a:pt x="68580" y="33338"/>
                                      <a:pt x="60008" y="24765"/>
                                      <a:pt x="49530" y="24765"/>
                                    </a:cubicBezTo>
                                    <a:lnTo>
                                      <a:pt x="25717" y="24765"/>
                                    </a:lnTo>
                                    <a:lnTo>
                                      <a:pt x="25717" y="63817"/>
                                    </a:lnTo>
                                    <a:lnTo>
                                      <a:pt x="49530" y="63817"/>
                                    </a:lnTo>
                                    <a:cubicBezTo>
                                      <a:pt x="60008" y="64770"/>
                                      <a:pt x="68580" y="56197"/>
                                      <a:pt x="68580" y="44767"/>
                                    </a:cubicBezTo>
                                    <a:close/>
                                  </a:path>
                                </a:pathLst>
                              </a:custGeom>
                              <a:solidFill>
                                <a:srgbClr val="FFFFFF">
                                  <a:alpha val="80000"/>
                                </a:srgbClr>
                              </a:solidFill>
                              <a:ln w="9525" cap="flat">
                                <a:noFill/>
                                <a:prstDash val="solid"/>
                                <a:miter/>
                              </a:ln>
                            </wps:spPr>
                            <wps:bodyPr rtlCol="0" anchor="ctr"/>
                          </wps:wsp>
                          <wps:wsp>
                            <wps:cNvPr id="1971406888" name="Freeform 1971406888"/>
                            <wps:cNvSpPr/>
                            <wps:spPr>
                              <a:xfrm>
                                <a:off x="741045" y="522923"/>
                                <a:ext cx="139065" cy="139064"/>
                              </a:xfrm>
                              <a:custGeom>
                                <a:avLst/>
                                <a:gdLst>
                                  <a:gd name="connsiteX0" fmla="*/ 0 w 139065"/>
                                  <a:gd name="connsiteY0" fmla="*/ 69533 h 139064"/>
                                  <a:gd name="connsiteX1" fmla="*/ 69533 w 139065"/>
                                  <a:gd name="connsiteY1" fmla="*/ 0 h 139064"/>
                                  <a:gd name="connsiteX2" fmla="*/ 139065 w 139065"/>
                                  <a:gd name="connsiteY2" fmla="*/ 69533 h 139064"/>
                                  <a:gd name="connsiteX3" fmla="*/ 69533 w 139065"/>
                                  <a:gd name="connsiteY3" fmla="*/ 139065 h 139064"/>
                                  <a:gd name="connsiteX4" fmla="*/ 0 w 139065"/>
                                  <a:gd name="connsiteY4" fmla="*/ 69533 h 139064"/>
                                  <a:gd name="connsiteX5" fmla="*/ 112395 w 139065"/>
                                  <a:gd name="connsiteY5" fmla="*/ 69533 h 139064"/>
                                  <a:gd name="connsiteX6" fmla="*/ 69533 w 139065"/>
                                  <a:gd name="connsiteY6" fmla="*/ 25717 h 139064"/>
                                  <a:gd name="connsiteX7" fmla="*/ 26670 w 139065"/>
                                  <a:gd name="connsiteY7" fmla="*/ 69533 h 139064"/>
                                  <a:gd name="connsiteX8" fmla="*/ 69533 w 139065"/>
                                  <a:gd name="connsiteY8" fmla="*/ 113347 h 139064"/>
                                  <a:gd name="connsiteX9" fmla="*/ 112395 w 139065"/>
                                  <a:gd name="connsiteY9" fmla="*/ 69533 h 1390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9065" h="139064">
                                    <a:moveTo>
                                      <a:pt x="0" y="69533"/>
                                    </a:moveTo>
                                    <a:cubicBezTo>
                                      <a:pt x="0" y="30480"/>
                                      <a:pt x="30480" y="0"/>
                                      <a:pt x="69533" y="0"/>
                                    </a:cubicBezTo>
                                    <a:cubicBezTo>
                                      <a:pt x="107633" y="0"/>
                                      <a:pt x="139065" y="30480"/>
                                      <a:pt x="139065" y="69533"/>
                                    </a:cubicBezTo>
                                    <a:cubicBezTo>
                                      <a:pt x="139065" y="108585"/>
                                      <a:pt x="108585" y="139065"/>
                                      <a:pt x="69533" y="139065"/>
                                    </a:cubicBezTo>
                                    <a:cubicBezTo>
                                      <a:pt x="30480" y="138113"/>
                                      <a:pt x="0" y="108585"/>
                                      <a:pt x="0" y="69533"/>
                                    </a:cubicBezTo>
                                    <a:close/>
                                    <a:moveTo>
                                      <a:pt x="112395" y="69533"/>
                                    </a:moveTo>
                                    <a:cubicBezTo>
                                      <a:pt x="112395" y="43815"/>
                                      <a:pt x="93345" y="25717"/>
                                      <a:pt x="69533" y="25717"/>
                                    </a:cubicBezTo>
                                    <a:cubicBezTo>
                                      <a:pt x="45720" y="25717"/>
                                      <a:pt x="26670" y="43815"/>
                                      <a:pt x="26670" y="69533"/>
                                    </a:cubicBezTo>
                                    <a:cubicBezTo>
                                      <a:pt x="26670" y="95250"/>
                                      <a:pt x="45720" y="113347"/>
                                      <a:pt x="69533" y="113347"/>
                                    </a:cubicBezTo>
                                    <a:cubicBezTo>
                                      <a:pt x="93345" y="113347"/>
                                      <a:pt x="112395" y="95250"/>
                                      <a:pt x="112395" y="69533"/>
                                    </a:cubicBezTo>
                                    <a:close/>
                                  </a:path>
                                </a:pathLst>
                              </a:custGeom>
                              <a:solidFill>
                                <a:srgbClr val="FFFFFF">
                                  <a:alpha val="80000"/>
                                </a:srgbClr>
                              </a:solidFill>
                              <a:ln w="9525" cap="flat">
                                <a:noFill/>
                                <a:prstDash val="solid"/>
                                <a:miter/>
                              </a:ln>
                            </wps:spPr>
                            <wps:bodyPr rtlCol="0" anchor="ctr"/>
                          </wps:wsp>
                          <wps:wsp>
                            <wps:cNvPr id="1165410809" name="Freeform 1165410809"/>
                            <wps:cNvSpPr/>
                            <wps:spPr>
                              <a:xfrm>
                                <a:off x="892245" y="525781"/>
                                <a:ext cx="164421" cy="133350"/>
                              </a:xfrm>
                              <a:custGeom>
                                <a:avLst/>
                                <a:gdLst>
                                  <a:gd name="connsiteX0" fmla="*/ 164078 w 164421"/>
                                  <a:gd name="connsiteY0" fmla="*/ 4763 h 133350"/>
                                  <a:gd name="connsiteX1" fmla="*/ 128835 w 164421"/>
                                  <a:gd name="connsiteY1" fmla="*/ 129540 h 133350"/>
                                  <a:gd name="connsiteX2" fmla="*/ 124073 w 164421"/>
                                  <a:gd name="connsiteY2" fmla="*/ 133350 h 133350"/>
                                  <a:gd name="connsiteX3" fmla="*/ 103118 w 164421"/>
                                  <a:gd name="connsiteY3" fmla="*/ 133350 h 133350"/>
                                  <a:gd name="connsiteX4" fmla="*/ 98355 w 164421"/>
                                  <a:gd name="connsiteY4" fmla="*/ 129540 h 133350"/>
                                  <a:gd name="connsiteX5" fmla="*/ 82163 w 164421"/>
                                  <a:gd name="connsiteY5" fmla="*/ 72390 h 133350"/>
                                  <a:gd name="connsiteX6" fmla="*/ 65970 w 164421"/>
                                  <a:gd name="connsiteY6" fmla="*/ 129540 h 133350"/>
                                  <a:gd name="connsiteX7" fmla="*/ 61208 w 164421"/>
                                  <a:gd name="connsiteY7" fmla="*/ 133350 h 133350"/>
                                  <a:gd name="connsiteX8" fmla="*/ 40253 w 164421"/>
                                  <a:gd name="connsiteY8" fmla="*/ 133350 h 133350"/>
                                  <a:gd name="connsiteX9" fmla="*/ 35490 w 164421"/>
                                  <a:gd name="connsiteY9" fmla="*/ 129540 h 133350"/>
                                  <a:gd name="connsiteX10" fmla="*/ 248 w 164421"/>
                                  <a:gd name="connsiteY10" fmla="*/ 4763 h 133350"/>
                                  <a:gd name="connsiteX11" fmla="*/ 4058 w 164421"/>
                                  <a:gd name="connsiteY11" fmla="*/ 0 h 133350"/>
                                  <a:gd name="connsiteX12" fmla="*/ 22155 w 164421"/>
                                  <a:gd name="connsiteY12" fmla="*/ 0 h 133350"/>
                                  <a:gd name="connsiteX13" fmla="*/ 26918 w 164421"/>
                                  <a:gd name="connsiteY13" fmla="*/ 3810 h 133350"/>
                                  <a:gd name="connsiteX14" fmla="*/ 52635 w 164421"/>
                                  <a:gd name="connsiteY14" fmla="*/ 100013 h 133350"/>
                                  <a:gd name="connsiteX15" fmla="*/ 71685 w 164421"/>
                                  <a:gd name="connsiteY15" fmla="*/ 32385 h 133350"/>
                                  <a:gd name="connsiteX16" fmla="*/ 64065 w 164421"/>
                                  <a:gd name="connsiteY16" fmla="*/ 5715 h 133350"/>
                                  <a:gd name="connsiteX17" fmla="*/ 67875 w 164421"/>
                                  <a:gd name="connsiteY17" fmla="*/ 952 h 133350"/>
                                  <a:gd name="connsiteX18" fmla="*/ 83115 w 164421"/>
                                  <a:gd name="connsiteY18" fmla="*/ 952 h 133350"/>
                                  <a:gd name="connsiteX19" fmla="*/ 87878 w 164421"/>
                                  <a:gd name="connsiteY19" fmla="*/ 4763 h 133350"/>
                                  <a:gd name="connsiteX20" fmla="*/ 113595 w 164421"/>
                                  <a:gd name="connsiteY20" fmla="*/ 100965 h 133350"/>
                                  <a:gd name="connsiteX21" fmla="*/ 137408 w 164421"/>
                                  <a:gd name="connsiteY21" fmla="*/ 3810 h 133350"/>
                                  <a:gd name="connsiteX22" fmla="*/ 142170 w 164421"/>
                                  <a:gd name="connsiteY22" fmla="*/ 0 h 133350"/>
                                  <a:gd name="connsiteX23" fmla="*/ 160268 w 164421"/>
                                  <a:gd name="connsiteY23" fmla="*/ 0 h 133350"/>
                                  <a:gd name="connsiteX24" fmla="*/ 164078 w 164421"/>
                                  <a:gd name="connsiteY24" fmla="*/ 4763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4421" h="133350">
                                    <a:moveTo>
                                      <a:pt x="164078" y="4763"/>
                                    </a:moveTo>
                                    <a:lnTo>
                                      <a:pt x="128835" y="129540"/>
                                    </a:lnTo>
                                    <a:cubicBezTo>
                                      <a:pt x="127883" y="132397"/>
                                      <a:pt x="125978" y="133350"/>
                                      <a:pt x="124073" y="133350"/>
                                    </a:cubicBezTo>
                                    <a:lnTo>
                                      <a:pt x="103118" y="133350"/>
                                    </a:lnTo>
                                    <a:cubicBezTo>
                                      <a:pt x="100260" y="133350"/>
                                      <a:pt x="98355" y="132397"/>
                                      <a:pt x="98355" y="129540"/>
                                    </a:cubicBezTo>
                                    <a:lnTo>
                                      <a:pt x="82163" y="72390"/>
                                    </a:lnTo>
                                    <a:lnTo>
                                      <a:pt x="65970" y="129540"/>
                                    </a:lnTo>
                                    <a:cubicBezTo>
                                      <a:pt x="65018" y="132397"/>
                                      <a:pt x="63113" y="133350"/>
                                      <a:pt x="61208" y="133350"/>
                                    </a:cubicBezTo>
                                    <a:lnTo>
                                      <a:pt x="40253" y="133350"/>
                                    </a:lnTo>
                                    <a:cubicBezTo>
                                      <a:pt x="37395" y="133350"/>
                                      <a:pt x="35490" y="132397"/>
                                      <a:pt x="35490" y="129540"/>
                                    </a:cubicBezTo>
                                    <a:lnTo>
                                      <a:pt x="248" y="4763"/>
                                    </a:lnTo>
                                    <a:cubicBezTo>
                                      <a:pt x="-705" y="1905"/>
                                      <a:pt x="1200" y="0"/>
                                      <a:pt x="4058" y="0"/>
                                    </a:cubicBezTo>
                                    <a:lnTo>
                                      <a:pt x="22155" y="0"/>
                                    </a:lnTo>
                                    <a:cubicBezTo>
                                      <a:pt x="25013" y="0"/>
                                      <a:pt x="26918" y="952"/>
                                      <a:pt x="26918" y="3810"/>
                                    </a:cubicBezTo>
                                    <a:lnTo>
                                      <a:pt x="52635" y="100013"/>
                                    </a:lnTo>
                                    <a:lnTo>
                                      <a:pt x="71685" y="32385"/>
                                    </a:lnTo>
                                    <a:lnTo>
                                      <a:pt x="64065" y="5715"/>
                                    </a:lnTo>
                                    <a:cubicBezTo>
                                      <a:pt x="63113" y="2857"/>
                                      <a:pt x="65018" y="952"/>
                                      <a:pt x="67875" y="952"/>
                                    </a:cubicBezTo>
                                    <a:lnTo>
                                      <a:pt x="83115" y="952"/>
                                    </a:lnTo>
                                    <a:cubicBezTo>
                                      <a:pt x="85973" y="952"/>
                                      <a:pt x="87878" y="1905"/>
                                      <a:pt x="87878" y="4763"/>
                                    </a:cubicBezTo>
                                    <a:lnTo>
                                      <a:pt x="113595" y="100965"/>
                                    </a:lnTo>
                                    <a:lnTo>
                                      <a:pt x="137408" y="3810"/>
                                    </a:lnTo>
                                    <a:cubicBezTo>
                                      <a:pt x="138360" y="952"/>
                                      <a:pt x="139313" y="0"/>
                                      <a:pt x="142170" y="0"/>
                                    </a:cubicBezTo>
                                    <a:lnTo>
                                      <a:pt x="160268" y="0"/>
                                    </a:lnTo>
                                    <a:cubicBezTo>
                                      <a:pt x="164078" y="0"/>
                                      <a:pt x="165030" y="1905"/>
                                      <a:pt x="164078" y="4763"/>
                                    </a:cubicBezTo>
                                    <a:close/>
                                  </a:path>
                                </a:pathLst>
                              </a:custGeom>
                              <a:solidFill>
                                <a:srgbClr val="FFFFFF">
                                  <a:alpha val="80000"/>
                                </a:srgbClr>
                              </a:solidFill>
                              <a:ln w="9525" cap="flat">
                                <a:noFill/>
                                <a:prstDash val="solid"/>
                                <a:miter/>
                              </a:ln>
                            </wps:spPr>
                            <wps:bodyPr rtlCol="0" anchor="ctr"/>
                          </wps:wsp>
                          <wps:wsp>
                            <wps:cNvPr id="562387413" name="Freeform 562387413"/>
                            <wps:cNvSpPr/>
                            <wps:spPr>
                              <a:xfrm>
                                <a:off x="1080135" y="524828"/>
                                <a:ext cx="79057" cy="134302"/>
                              </a:xfrm>
                              <a:custGeom>
                                <a:avLst/>
                                <a:gdLst>
                                  <a:gd name="connsiteX0" fmla="*/ 79058 w 79057"/>
                                  <a:gd name="connsiteY0" fmla="*/ 113347 h 134302"/>
                                  <a:gd name="connsiteX1" fmla="*/ 79058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8 w 79057"/>
                                  <a:gd name="connsiteY10" fmla="*/ 4763 h 134302"/>
                                  <a:gd name="connsiteX11" fmla="*/ 79058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3 w 79057"/>
                                  <a:gd name="connsiteY15" fmla="*/ 54292 h 134302"/>
                                  <a:gd name="connsiteX16" fmla="*/ 74295 w 79057"/>
                                  <a:gd name="connsiteY16" fmla="*/ 59055 h 134302"/>
                                  <a:gd name="connsiteX17" fmla="*/ 74295 w 79057"/>
                                  <a:gd name="connsiteY17" fmla="*/ 74295 h 134302"/>
                                  <a:gd name="connsiteX18" fmla="*/ 69533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8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8" y="113347"/>
                                    </a:moveTo>
                                    <a:lnTo>
                                      <a:pt x="79058" y="129540"/>
                                    </a:lnTo>
                                    <a:cubicBezTo>
                                      <a:pt x="79058"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8" y="1905"/>
                                      <a:pt x="79058" y="4763"/>
                                    </a:cubicBezTo>
                                    <a:lnTo>
                                      <a:pt x="79058" y="20955"/>
                                    </a:lnTo>
                                    <a:cubicBezTo>
                                      <a:pt x="79058" y="23813"/>
                                      <a:pt x="77152" y="25717"/>
                                      <a:pt x="74295" y="25717"/>
                                    </a:cubicBezTo>
                                    <a:lnTo>
                                      <a:pt x="26670" y="25717"/>
                                    </a:lnTo>
                                    <a:lnTo>
                                      <a:pt x="26670" y="54292"/>
                                    </a:lnTo>
                                    <a:lnTo>
                                      <a:pt x="69533" y="54292"/>
                                    </a:lnTo>
                                    <a:cubicBezTo>
                                      <a:pt x="72390" y="54292"/>
                                      <a:pt x="74295" y="56197"/>
                                      <a:pt x="74295" y="59055"/>
                                    </a:cubicBezTo>
                                    <a:lnTo>
                                      <a:pt x="74295" y="74295"/>
                                    </a:lnTo>
                                    <a:cubicBezTo>
                                      <a:pt x="74295" y="77153"/>
                                      <a:pt x="72390" y="79058"/>
                                      <a:pt x="69533" y="79058"/>
                                    </a:cubicBezTo>
                                    <a:lnTo>
                                      <a:pt x="26670" y="79058"/>
                                    </a:lnTo>
                                    <a:lnTo>
                                      <a:pt x="26670" y="108585"/>
                                    </a:lnTo>
                                    <a:lnTo>
                                      <a:pt x="75247" y="108585"/>
                                    </a:lnTo>
                                    <a:cubicBezTo>
                                      <a:pt x="78105" y="108585"/>
                                      <a:pt x="79058" y="110490"/>
                                      <a:pt x="79058" y="113347"/>
                                    </a:cubicBezTo>
                                    <a:close/>
                                  </a:path>
                                </a:pathLst>
                              </a:custGeom>
                              <a:solidFill>
                                <a:srgbClr val="FFFFFF">
                                  <a:alpha val="80000"/>
                                </a:srgbClr>
                              </a:solidFill>
                              <a:ln w="9525" cap="flat">
                                <a:noFill/>
                                <a:prstDash val="solid"/>
                                <a:miter/>
                              </a:ln>
                            </wps:spPr>
                            <wps:bodyPr rtlCol="0" anchor="ctr"/>
                          </wps:wsp>
                          <wps:wsp>
                            <wps:cNvPr id="1748636232" name="Freeform 1748636232"/>
                            <wps:cNvSpPr/>
                            <wps:spPr>
                              <a:xfrm>
                                <a:off x="1187768" y="524828"/>
                                <a:ext cx="107975" cy="134302"/>
                              </a:xfrm>
                              <a:custGeom>
                                <a:avLst/>
                                <a:gdLst>
                                  <a:gd name="connsiteX0" fmla="*/ 103822 w 107975"/>
                                  <a:gd name="connsiteY0" fmla="*/ 134303 h 134302"/>
                                  <a:gd name="connsiteX1" fmla="*/ 83820 w 107975"/>
                                  <a:gd name="connsiteY1" fmla="*/ 134303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3 h 134302"/>
                                  <a:gd name="connsiteX7" fmla="*/ 4763 w 107975"/>
                                  <a:gd name="connsiteY7" fmla="*/ 134303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2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3 h 134302"/>
                                  <a:gd name="connsiteX17" fmla="*/ 25717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7 w 107975"/>
                                  <a:gd name="connsiteY21" fmla="*/ 24765 h 134302"/>
                                  <a:gd name="connsiteX22" fmla="*/ 25717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3"/>
                                    </a:moveTo>
                                    <a:lnTo>
                                      <a:pt x="83820" y="134303"/>
                                    </a:lnTo>
                                    <a:cubicBezTo>
                                      <a:pt x="81915" y="134303"/>
                                      <a:pt x="80010" y="133350"/>
                                      <a:pt x="78105" y="131445"/>
                                    </a:cubicBezTo>
                                    <a:lnTo>
                                      <a:pt x="42863" y="87630"/>
                                    </a:lnTo>
                                    <a:lnTo>
                                      <a:pt x="26670" y="87630"/>
                                    </a:lnTo>
                                    <a:lnTo>
                                      <a:pt x="26670" y="129540"/>
                                    </a:lnTo>
                                    <a:cubicBezTo>
                                      <a:pt x="26670" y="132397"/>
                                      <a:pt x="24765" y="134303"/>
                                      <a:pt x="21907" y="134303"/>
                                    </a:cubicBezTo>
                                    <a:lnTo>
                                      <a:pt x="4763" y="134303"/>
                                    </a:lnTo>
                                    <a:cubicBezTo>
                                      <a:pt x="1905" y="134303"/>
                                      <a:pt x="0" y="132397"/>
                                      <a:pt x="0" y="129540"/>
                                    </a:cubicBezTo>
                                    <a:lnTo>
                                      <a:pt x="0" y="4763"/>
                                    </a:lnTo>
                                    <a:cubicBezTo>
                                      <a:pt x="0" y="1905"/>
                                      <a:pt x="1905" y="0"/>
                                      <a:pt x="4763" y="0"/>
                                    </a:cubicBezTo>
                                    <a:lnTo>
                                      <a:pt x="26670" y="0"/>
                                    </a:lnTo>
                                    <a:lnTo>
                                      <a:pt x="51435" y="0"/>
                                    </a:lnTo>
                                    <a:cubicBezTo>
                                      <a:pt x="76200" y="0"/>
                                      <a:pt x="96202" y="20003"/>
                                      <a:pt x="96202" y="44767"/>
                                    </a:cubicBezTo>
                                    <a:cubicBezTo>
                                      <a:pt x="96202" y="60960"/>
                                      <a:pt x="85725" y="76200"/>
                                      <a:pt x="71438" y="82867"/>
                                    </a:cubicBezTo>
                                    <a:lnTo>
                                      <a:pt x="107632" y="127635"/>
                                    </a:lnTo>
                                    <a:cubicBezTo>
                                      <a:pt x="108585" y="131445"/>
                                      <a:pt x="107632" y="134303"/>
                                      <a:pt x="103822" y="134303"/>
                                    </a:cubicBezTo>
                                    <a:close/>
                                    <a:moveTo>
                                      <a:pt x="25717" y="64770"/>
                                    </a:moveTo>
                                    <a:lnTo>
                                      <a:pt x="50482" y="64770"/>
                                    </a:lnTo>
                                    <a:cubicBezTo>
                                      <a:pt x="60007" y="64770"/>
                                      <a:pt x="68580" y="56197"/>
                                      <a:pt x="68580" y="44767"/>
                                    </a:cubicBezTo>
                                    <a:cubicBezTo>
                                      <a:pt x="68580" y="33338"/>
                                      <a:pt x="60007" y="24765"/>
                                      <a:pt x="50482" y="24765"/>
                                    </a:cubicBezTo>
                                    <a:lnTo>
                                      <a:pt x="25717" y="24765"/>
                                    </a:lnTo>
                                    <a:lnTo>
                                      <a:pt x="25717" y="64770"/>
                                    </a:lnTo>
                                    <a:close/>
                                  </a:path>
                                </a:pathLst>
                              </a:custGeom>
                              <a:solidFill>
                                <a:srgbClr val="FFFFFF">
                                  <a:alpha val="80000"/>
                                </a:srgbClr>
                              </a:solidFill>
                              <a:ln w="9525" cap="flat">
                                <a:noFill/>
                                <a:prstDash val="solid"/>
                                <a:miter/>
                              </a:ln>
                            </wps:spPr>
                            <wps:bodyPr rtlCol="0" anchor="ctr"/>
                          </wps:wsp>
                          <wps:wsp>
                            <wps:cNvPr id="966952697" name="Freeform 966952697"/>
                            <wps:cNvSpPr/>
                            <wps:spPr>
                              <a:xfrm>
                                <a:off x="1367790" y="561023"/>
                                <a:ext cx="100965" cy="100964"/>
                              </a:xfrm>
                              <a:custGeom>
                                <a:avLst/>
                                <a:gdLst>
                                  <a:gd name="connsiteX0" fmla="*/ 0 w 100965"/>
                                  <a:gd name="connsiteY0" fmla="*/ 50483 h 100964"/>
                                  <a:gd name="connsiteX1" fmla="*/ 50483 w 100965"/>
                                  <a:gd name="connsiteY1" fmla="*/ 0 h 100964"/>
                                  <a:gd name="connsiteX2" fmla="*/ 100965 w 100965"/>
                                  <a:gd name="connsiteY2" fmla="*/ 50483 h 100964"/>
                                  <a:gd name="connsiteX3" fmla="*/ 50483 w 100965"/>
                                  <a:gd name="connsiteY3" fmla="*/ 100965 h 100964"/>
                                  <a:gd name="connsiteX4" fmla="*/ 0 w 100965"/>
                                  <a:gd name="connsiteY4" fmla="*/ 50483 h 100964"/>
                                  <a:gd name="connsiteX5" fmla="*/ 76200 w 100965"/>
                                  <a:gd name="connsiteY5" fmla="*/ 50483 h 100964"/>
                                  <a:gd name="connsiteX6" fmla="*/ 50483 w 100965"/>
                                  <a:gd name="connsiteY6" fmla="*/ 23813 h 100964"/>
                                  <a:gd name="connsiteX7" fmla="*/ 24765 w 100965"/>
                                  <a:gd name="connsiteY7" fmla="*/ 50483 h 100964"/>
                                  <a:gd name="connsiteX8" fmla="*/ 50483 w 100965"/>
                                  <a:gd name="connsiteY8" fmla="*/ 77152 h 100964"/>
                                  <a:gd name="connsiteX9" fmla="*/ 76200 w 100965"/>
                                  <a:gd name="connsiteY9" fmla="*/ 50483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100964">
                                    <a:moveTo>
                                      <a:pt x="0" y="50483"/>
                                    </a:moveTo>
                                    <a:cubicBezTo>
                                      <a:pt x="0" y="21908"/>
                                      <a:pt x="22860" y="0"/>
                                      <a:pt x="50483" y="0"/>
                                    </a:cubicBezTo>
                                    <a:cubicBezTo>
                                      <a:pt x="78105" y="0"/>
                                      <a:pt x="100965" y="21908"/>
                                      <a:pt x="100965" y="50483"/>
                                    </a:cubicBezTo>
                                    <a:cubicBezTo>
                                      <a:pt x="100965" y="79058"/>
                                      <a:pt x="78105" y="100965"/>
                                      <a:pt x="50483" y="100965"/>
                                    </a:cubicBezTo>
                                    <a:cubicBezTo>
                                      <a:pt x="22860" y="100965"/>
                                      <a:pt x="0" y="79058"/>
                                      <a:pt x="0" y="50483"/>
                                    </a:cubicBezTo>
                                    <a:close/>
                                    <a:moveTo>
                                      <a:pt x="76200" y="50483"/>
                                    </a:moveTo>
                                    <a:cubicBezTo>
                                      <a:pt x="76200" y="35242"/>
                                      <a:pt x="64770" y="23813"/>
                                      <a:pt x="50483" y="23813"/>
                                    </a:cubicBezTo>
                                    <a:cubicBezTo>
                                      <a:pt x="36195" y="23813"/>
                                      <a:pt x="24765" y="34290"/>
                                      <a:pt x="24765" y="50483"/>
                                    </a:cubicBezTo>
                                    <a:cubicBezTo>
                                      <a:pt x="24765" y="65722"/>
                                      <a:pt x="36195" y="77152"/>
                                      <a:pt x="50483" y="77152"/>
                                    </a:cubicBezTo>
                                    <a:cubicBezTo>
                                      <a:pt x="64770" y="77152"/>
                                      <a:pt x="76200" y="65722"/>
                                      <a:pt x="76200" y="50483"/>
                                    </a:cubicBezTo>
                                    <a:close/>
                                  </a:path>
                                </a:pathLst>
                              </a:custGeom>
                              <a:solidFill>
                                <a:srgbClr val="FFFFFF">
                                  <a:alpha val="80000"/>
                                </a:srgbClr>
                              </a:solidFill>
                              <a:ln w="9525" cap="flat">
                                <a:noFill/>
                                <a:prstDash val="solid"/>
                                <a:miter/>
                              </a:ln>
                            </wps:spPr>
                            <wps:bodyPr rtlCol="0" anchor="ctr"/>
                          </wps:wsp>
                          <wps:wsp>
                            <wps:cNvPr id="1192531842" name="Freeform 1192531842"/>
                            <wps:cNvSpPr/>
                            <wps:spPr>
                              <a:xfrm>
                                <a:off x="1483043" y="522923"/>
                                <a:ext cx="59054" cy="136207"/>
                              </a:xfrm>
                              <a:custGeom>
                                <a:avLst/>
                                <a:gdLst>
                                  <a:gd name="connsiteX0" fmla="*/ 39052 w 59054"/>
                                  <a:gd name="connsiteY0" fmla="*/ 40005 h 136207"/>
                                  <a:gd name="connsiteX1" fmla="*/ 39052 w 59054"/>
                                  <a:gd name="connsiteY1" fmla="*/ 40958 h 136207"/>
                                  <a:gd name="connsiteX2" fmla="*/ 54292 w 59054"/>
                                  <a:gd name="connsiteY2" fmla="*/ 40958 h 136207"/>
                                  <a:gd name="connsiteX3" fmla="*/ 59055 w 59054"/>
                                  <a:gd name="connsiteY3" fmla="*/ 45720 h 136207"/>
                                  <a:gd name="connsiteX4" fmla="*/ 59055 w 59054"/>
                                  <a:gd name="connsiteY4" fmla="*/ 60008 h 136207"/>
                                  <a:gd name="connsiteX5" fmla="*/ 54292 w 59054"/>
                                  <a:gd name="connsiteY5" fmla="*/ 64770 h 136207"/>
                                  <a:gd name="connsiteX6" fmla="*/ 39052 w 59054"/>
                                  <a:gd name="connsiteY6" fmla="*/ 64770 h 136207"/>
                                  <a:gd name="connsiteX7" fmla="*/ 39052 w 59054"/>
                                  <a:gd name="connsiteY7" fmla="*/ 131445 h 136207"/>
                                  <a:gd name="connsiteX8" fmla="*/ 34290 w 59054"/>
                                  <a:gd name="connsiteY8" fmla="*/ 136208 h 136207"/>
                                  <a:gd name="connsiteX9" fmla="*/ 19050 w 59054"/>
                                  <a:gd name="connsiteY9" fmla="*/ 136208 h 136207"/>
                                  <a:gd name="connsiteX10" fmla="*/ 14288 w 59054"/>
                                  <a:gd name="connsiteY10" fmla="*/ 131445 h 136207"/>
                                  <a:gd name="connsiteX11" fmla="*/ 14288 w 59054"/>
                                  <a:gd name="connsiteY11" fmla="*/ 64770 h 136207"/>
                                  <a:gd name="connsiteX12" fmla="*/ 4763 w 59054"/>
                                  <a:gd name="connsiteY12" fmla="*/ 64770 h 136207"/>
                                  <a:gd name="connsiteX13" fmla="*/ 0 w 59054"/>
                                  <a:gd name="connsiteY13" fmla="*/ 60008 h 136207"/>
                                  <a:gd name="connsiteX14" fmla="*/ 0 w 59054"/>
                                  <a:gd name="connsiteY14" fmla="*/ 45720 h 136207"/>
                                  <a:gd name="connsiteX15" fmla="*/ 4763 w 59054"/>
                                  <a:gd name="connsiteY15" fmla="*/ 40958 h 136207"/>
                                  <a:gd name="connsiteX16" fmla="*/ 14288 w 59054"/>
                                  <a:gd name="connsiteY16" fmla="*/ 40958 h 136207"/>
                                  <a:gd name="connsiteX17" fmla="*/ 14288 w 59054"/>
                                  <a:gd name="connsiteY17" fmla="*/ 40005 h 136207"/>
                                  <a:gd name="connsiteX18" fmla="*/ 54292 w 59054"/>
                                  <a:gd name="connsiteY18" fmla="*/ 0 h 136207"/>
                                  <a:gd name="connsiteX19" fmla="*/ 59055 w 59054"/>
                                  <a:gd name="connsiteY19" fmla="*/ 4763 h 136207"/>
                                  <a:gd name="connsiteX20" fmla="*/ 59055 w 59054"/>
                                  <a:gd name="connsiteY20" fmla="*/ 19050 h 136207"/>
                                  <a:gd name="connsiteX21" fmla="*/ 54292 w 59054"/>
                                  <a:gd name="connsiteY21" fmla="*/ 23813 h 136207"/>
                                  <a:gd name="connsiteX22" fmla="*/ 39052 w 59054"/>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4" h="136207">
                                    <a:moveTo>
                                      <a:pt x="39052" y="40005"/>
                                    </a:moveTo>
                                    <a:lnTo>
                                      <a:pt x="39052" y="40958"/>
                                    </a:lnTo>
                                    <a:lnTo>
                                      <a:pt x="54292" y="40958"/>
                                    </a:lnTo>
                                    <a:cubicBezTo>
                                      <a:pt x="57150" y="40958"/>
                                      <a:pt x="59055" y="42863"/>
                                      <a:pt x="59055" y="45720"/>
                                    </a:cubicBezTo>
                                    <a:lnTo>
                                      <a:pt x="59055" y="60008"/>
                                    </a:lnTo>
                                    <a:cubicBezTo>
                                      <a:pt x="59055" y="62865"/>
                                      <a:pt x="57150" y="64770"/>
                                      <a:pt x="54292" y="64770"/>
                                    </a:cubicBezTo>
                                    <a:lnTo>
                                      <a:pt x="39052" y="64770"/>
                                    </a:lnTo>
                                    <a:lnTo>
                                      <a:pt x="39052" y="131445"/>
                                    </a:lnTo>
                                    <a:cubicBezTo>
                                      <a:pt x="39052" y="134302"/>
                                      <a:pt x="37147" y="136208"/>
                                      <a:pt x="34290" y="136208"/>
                                    </a:cubicBezTo>
                                    <a:lnTo>
                                      <a:pt x="19050" y="136208"/>
                                    </a:lnTo>
                                    <a:cubicBezTo>
                                      <a:pt x="16192" y="136208"/>
                                      <a:pt x="14288" y="134302"/>
                                      <a:pt x="14288" y="131445"/>
                                    </a:cubicBezTo>
                                    <a:lnTo>
                                      <a:pt x="14288" y="64770"/>
                                    </a:lnTo>
                                    <a:lnTo>
                                      <a:pt x="4763" y="64770"/>
                                    </a:lnTo>
                                    <a:cubicBezTo>
                                      <a:pt x="1905" y="64770"/>
                                      <a:pt x="0" y="62865"/>
                                      <a:pt x="0" y="60008"/>
                                    </a:cubicBezTo>
                                    <a:lnTo>
                                      <a:pt x="0" y="45720"/>
                                    </a:lnTo>
                                    <a:cubicBezTo>
                                      <a:pt x="0" y="42863"/>
                                      <a:pt x="1905" y="40958"/>
                                      <a:pt x="4763" y="40958"/>
                                    </a:cubicBezTo>
                                    <a:lnTo>
                                      <a:pt x="14288" y="40958"/>
                                    </a:lnTo>
                                    <a:lnTo>
                                      <a:pt x="14288" y="40005"/>
                                    </a:lnTo>
                                    <a:cubicBezTo>
                                      <a:pt x="14288" y="15240"/>
                                      <a:pt x="27622" y="0"/>
                                      <a:pt x="54292" y="0"/>
                                    </a:cubicBezTo>
                                    <a:cubicBezTo>
                                      <a:pt x="57150" y="0"/>
                                      <a:pt x="59055" y="1905"/>
                                      <a:pt x="59055" y="4763"/>
                                    </a:cubicBezTo>
                                    <a:lnTo>
                                      <a:pt x="59055" y="19050"/>
                                    </a:lnTo>
                                    <a:cubicBezTo>
                                      <a:pt x="59055" y="21908"/>
                                      <a:pt x="57150" y="23813"/>
                                      <a:pt x="54292" y="23813"/>
                                    </a:cubicBezTo>
                                    <a:cubicBezTo>
                                      <a:pt x="43815" y="23813"/>
                                      <a:pt x="39052" y="28575"/>
                                      <a:pt x="39052" y="40005"/>
                                    </a:cubicBezTo>
                                    <a:close/>
                                  </a:path>
                                </a:pathLst>
                              </a:custGeom>
                              <a:solidFill>
                                <a:srgbClr val="FFFFFF">
                                  <a:alpha val="80000"/>
                                </a:srgbClr>
                              </a:solidFill>
                              <a:ln w="9525" cap="flat">
                                <a:noFill/>
                                <a:prstDash val="solid"/>
                                <a:miter/>
                              </a:ln>
                            </wps:spPr>
                            <wps:bodyPr rtlCol="0" anchor="ctr"/>
                          </wps:wsp>
                          <wps:wsp>
                            <wps:cNvPr id="1420388386" name="Freeform 1420388386"/>
                            <wps:cNvSpPr/>
                            <wps:spPr>
                              <a:xfrm>
                                <a:off x="1621155" y="524828"/>
                                <a:ext cx="112394" cy="134302"/>
                              </a:xfrm>
                              <a:custGeom>
                                <a:avLst/>
                                <a:gdLst>
                                  <a:gd name="connsiteX0" fmla="*/ 112395 w 112394"/>
                                  <a:gd name="connsiteY0" fmla="*/ 91440 h 134302"/>
                                  <a:gd name="connsiteX1" fmla="*/ 70485 w 112394"/>
                                  <a:gd name="connsiteY1" fmla="*/ 134303 h 134302"/>
                                  <a:gd name="connsiteX2" fmla="*/ 7620 w 112394"/>
                                  <a:gd name="connsiteY2" fmla="*/ 134303 h 134302"/>
                                  <a:gd name="connsiteX3" fmla="*/ 4763 w 112394"/>
                                  <a:gd name="connsiteY3" fmla="*/ 134303 h 134302"/>
                                  <a:gd name="connsiteX4" fmla="*/ 0 w 112394"/>
                                  <a:gd name="connsiteY4" fmla="*/ 129540 h 134302"/>
                                  <a:gd name="connsiteX5" fmla="*/ 0 w 112394"/>
                                  <a:gd name="connsiteY5" fmla="*/ 4763 h 134302"/>
                                  <a:gd name="connsiteX6" fmla="*/ 4763 w 112394"/>
                                  <a:gd name="connsiteY6" fmla="*/ 0 h 134302"/>
                                  <a:gd name="connsiteX7" fmla="*/ 26670 w 112394"/>
                                  <a:gd name="connsiteY7" fmla="*/ 0 h 134302"/>
                                  <a:gd name="connsiteX8" fmla="*/ 56197 w 112394"/>
                                  <a:gd name="connsiteY8" fmla="*/ 0 h 134302"/>
                                  <a:gd name="connsiteX9" fmla="*/ 95250 w 112394"/>
                                  <a:gd name="connsiteY9" fmla="*/ 36195 h 134302"/>
                                  <a:gd name="connsiteX10" fmla="*/ 90488 w 112394"/>
                                  <a:gd name="connsiteY10" fmla="*/ 52388 h 134302"/>
                                  <a:gd name="connsiteX11" fmla="*/ 112395 w 112394"/>
                                  <a:gd name="connsiteY11" fmla="*/ 91440 h 134302"/>
                                  <a:gd name="connsiteX12" fmla="*/ 25717 w 112394"/>
                                  <a:gd name="connsiteY12" fmla="*/ 25717 h 134302"/>
                                  <a:gd name="connsiteX13" fmla="*/ 25717 w 112394"/>
                                  <a:gd name="connsiteY13" fmla="*/ 48578 h 134302"/>
                                  <a:gd name="connsiteX14" fmla="*/ 63817 w 112394"/>
                                  <a:gd name="connsiteY14" fmla="*/ 48578 h 134302"/>
                                  <a:gd name="connsiteX15" fmla="*/ 67627 w 112394"/>
                                  <a:gd name="connsiteY15" fmla="*/ 39053 h 134302"/>
                                  <a:gd name="connsiteX16" fmla="*/ 54292 w 112394"/>
                                  <a:gd name="connsiteY16" fmla="*/ 25717 h 134302"/>
                                  <a:gd name="connsiteX17" fmla="*/ 25717 w 112394"/>
                                  <a:gd name="connsiteY17" fmla="*/ 25717 h 134302"/>
                                  <a:gd name="connsiteX18" fmla="*/ 86677 w 112394"/>
                                  <a:gd name="connsiteY18" fmla="*/ 90488 h 134302"/>
                                  <a:gd name="connsiteX19" fmla="*/ 67627 w 112394"/>
                                  <a:gd name="connsiteY19" fmla="*/ 71438 h 134302"/>
                                  <a:gd name="connsiteX20" fmla="*/ 25717 w 112394"/>
                                  <a:gd name="connsiteY20" fmla="*/ 71438 h 134302"/>
                                  <a:gd name="connsiteX21" fmla="*/ 25717 w 112394"/>
                                  <a:gd name="connsiteY21" fmla="*/ 109538 h 134302"/>
                                  <a:gd name="connsiteX22" fmla="*/ 66675 w 112394"/>
                                  <a:gd name="connsiteY22" fmla="*/ 109538 h 134302"/>
                                  <a:gd name="connsiteX23" fmla="*/ 86677 w 112394"/>
                                  <a:gd name="connsiteY23" fmla="*/ 90488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2394" h="134302">
                                    <a:moveTo>
                                      <a:pt x="112395" y="91440"/>
                                    </a:moveTo>
                                    <a:cubicBezTo>
                                      <a:pt x="112395" y="115253"/>
                                      <a:pt x="94297" y="134303"/>
                                      <a:pt x="70485" y="134303"/>
                                    </a:cubicBezTo>
                                    <a:lnTo>
                                      <a:pt x="7620" y="134303"/>
                                    </a:lnTo>
                                    <a:lnTo>
                                      <a:pt x="4763" y="134303"/>
                                    </a:lnTo>
                                    <a:cubicBezTo>
                                      <a:pt x="1905" y="134303"/>
                                      <a:pt x="0" y="132397"/>
                                      <a:pt x="0" y="129540"/>
                                    </a:cubicBezTo>
                                    <a:lnTo>
                                      <a:pt x="0" y="4763"/>
                                    </a:lnTo>
                                    <a:cubicBezTo>
                                      <a:pt x="0" y="1905"/>
                                      <a:pt x="1905" y="0"/>
                                      <a:pt x="4763" y="0"/>
                                    </a:cubicBezTo>
                                    <a:lnTo>
                                      <a:pt x="26670" y="0"/>
                                    </a:lnTo>
                                    <a:lnTo>
                                      <a:pt x="56197" y="0"/>
                                    </a:lnTo>
                                    <a:cubicBezTo>
                                      <a:pt x="79057" y="0"/>
                                      <a:pt x="95250" y="15240"/>
                                      <a:pt x="95250" y="36195"/>
                                    </a:cubicBezTo>
                                    <a:cubicBezTo>
                                      <a:pt x="95250" y="41910"/>
                                      <a:pt x="93345" y="47625"/>
                                      <a:pt x="90488" y="52388"/>
                                    </a:cubicBezTo>
                                    <a:cubicBezTo>
                                      <a:pt x="103822" y="60008"/>
                                      <a:pt x="112395" y="74295"/>
                                      <a:pt x="112395" y="91440"/>
                                    </a:cubicBezTo>
                                    <a:close/>
                                    <a:moveTo>
                                      <a:pt x="25717" y="25717"/>
                                    </a:moveTo>
                                    <a:lnTo>
                                      <a:pt x="25717" y="48578"/>
                                    </a:lnTo>
                                    <a:lnTo>
                                      <a:pt x="63817" y="48578"/>
                                    </a:lnTo>
                                    <a:cubicBezTo>
                                      <a:pt x="66675" y="45720"/>
                                      <a:pt x="67627" y="42863"/>
                                      <a:pt x="67627" y="39053"/>
                                    </a:cubicBezTo>
                                    <a:cubicBezTo>
                                      <a:pt x="67627" y="31433"/>
                                      <a:pt x="62865" y="25717"/>
                                      <a:pt x="54292" y="25717"/>
                                    </a:cubicBezTo>
                                    <a:lnTo>
                                      <a:pt x="25717" y="25717"/>
                                    </a:lnTo>
                                    <a:close/>
                                    <a:moveTo>
                                      <a:pt x="86677" y="90488"/>
                                    </a:moveTo>
                                    <a:cubicBezTo>
                                      <a:pt x="86677" y="80010"/>
                                      <a:pt x="80010" y="71438"/>
                                      <a:pt x="67627" y="71438"/>
                                    </a:cubicBezTo>
                                    <a:lnTo>
                                      <a:pt x="25717" y="71438"/>
                                    </a:lnTo>
                                    <a:lnTo>
                                      <a:pt x="25717" y="109538"/>
                                    </a:lnTo>
                                    <a:lnTo>
                                      <a:pt x="66675" y="109538"/>
                                    </a:lnTo>
                                    <a:cubicBezTo>
                                      <a:pt x="80010" y="109538"/>
                                      <a:pt x="86677" y="100965"/>
                                      <a:pt x="86677" y="90488"/>
                                    </a:cubicBezTo>
                                    <a:close/>
                                  </a:path>
                                </a:pathLst>
                              </a:custGeom>
                              <a:solidFill>
                                <a:srgbClr val="231F20"/>
                              </a:solidFill>
                              <a:ln w="9525" cap="flat">
                                <a:noFill/>
                                <a:prstDash val="solid"/>
                                <a:miter/>
                              </a:ln>
                            </wps:spPr>
                            <wps:bodyPr rtlCol="0" anchor="ctr"/>
                          </wps:wsp>
                          <wps:wsp>
                            <wps:cNvPr id="1690075890" name="Freeform 1690075890"/>
                            <wps:cNvSpPr/>
                            <wps:spPr>
                              <a:xfrm>
                                <a:off x="1758315" y="524828"/>
                                <a:ext cx="99059" cy="136207"/>
                              </a:xfrm>
                              <a:custGeom>
                                <a:avLst/>
                                <a:gdLst>
                                  <a:gd name="connsiteX0" fmla="*/ 0 w 99059"/>
                                  <a:gd name="connsiteY0" fmla="*/ 93345 h 136207"/>
                                  <a:gd name="connsiteX1" fmla="*/ 0 w 99059"/>
                                  <a:gd name="connsiteY1" fmla="*/ 4763 h 136207"/>
                                  <a:gd name="connsiteX2" fmla="*/ 4763 w 99059"/>
                                  <a:gd name="connsiteY2" fmla="*/ 0 h 136207"/>
                                  <a:gd name="connsiteX3" fmla="*/ 21908 w 99059"/>
                                  <a:gd name="connsiteY3" fmla="*/ 0 h 136207"/>
                                  <a:gd name="connsiteX4" fmla="*/ 26670 w 99059"/>
                                  <a:gd name="connsiteY4" fmla="*/ 4763 h 136207"/>
                                  <a:gd name="connsiteX5" fmla="*/ 26670 w 99059"/>
                                  <a:gd name="connsiteY5" fmla="*/ 90488 h 136207"/>
                                  <a:gd name="connsiteX6" fmla="*/ 49530 w 99059"/>
                                  <a:gd name="connsiteY6" fmla="*/ 110490 h 136207"/>
                                  <a:gd name="connsiteX7" fmla="*/ 72390 w 99059"/>
                                  <a:gd name="connsiteY7" fmla="*/ 90488 h 136207"/>
                                  <a:gd name="connsiteX8" fmla="*/ 72390 w 99059"/>
                                  <a:gd name="connsiteY8" fmla="*/ 4763 h 136207"/>
                                  <a:gd name="connsiteX9" fmla="*/ 77153 w 99059"/>
                                  <a:gd name="connsiteY9" fmla="*/ 0 h 136207"/>
                                  <a:gd name="connsiteX10" fmla="*/ 94297 w 99059"/>
                                  <a:gd name="connsiteY10" fmla="*/ 0 h 136207"/>
                                  <a:gd name="connsiteX11" fmla="*/ 99060 w 99059"/>
                                  <a:gd name="connsiteY11" fmla="*/ 4763 h 136207"/>
                                  <a:gd name="connsiteX12" fmla="*/ 99060 w 99059"/>
                                  <a:gd name="connsiteY12" fmla="*/ 92392 h 136207"/>
                                  <a:gd name="connsiteX13" fmla="*/ 50483 w 99059"/>
                                  <a:gd name="connsiteY13" fmla="*/ 136208 h 136207"/>
                                  <a:gd name="connsiteX14" fmla="*/ 0 w 99059"/>
                                  <a:gd name="connsiteY14" fmla="*/ 9334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059" h="136207">
                                    <a:moveTo>
                                      <a:pt x="0" y="93345"/>
                                    </a:moveTo>
                                    <a:lnTo>
                                      <a:pt x="0" y="4763"/>
                                    </a:lnTo>
                                    <a:cubicBezTo>
                                      <a:pt x="0" y="1905"/>
                                      <a:pt x="1905" y="0"/>
                                      <a:pt x="4763" y="0"/>
                                    </a:cubicBezTo>
                                    <a:lnTo>
                                      <a:pt x="21908" y="0"/>
                                    </a:lnTo>
                                    <a:cubicBezTo>
                                      <a:pt x="24765" y="0"/>
                                      <a:pt x="26670" y="1905"/>
                                      <a:pt x="26670" y="4763"/>
                                    </a:cubicBezTo>
                                    <a:lnTo>
                                      <a:pt x="26670" y="90488"/>
                                    </a:lnTo>
                                    <a:cubicBezTo>
                                      <a:pt x="26670" y="102870"/>
                                      <a:pt x="33338" y="110490"/>
                                      <a:pt x="49530" y="110490"/>
                                    </a:cubicBezTo>
                                    <a:cubicBezTo>
                                      <a:pt x="65722" y="110490"/>
                                      <a:pt x="72390" y="102870"/>
                                      <a:pt x="72390" y="90488"/>
                                    </a:cubicBezTo>
                                    <a:lnTo>
                                      <a:pt x="72390" y="4763"/>
                                    </a:lnTo>
                                    <a:cubicBezTo>
                                      <a:pt x="72390" y="1905"/>
                                      <a:pt x="74295" y="0"/>
                                      <a:pt x="77153" y="0"/>
                                    </a:cubicBezTo>
                                    <a:lnTo>
                                      <a:pt x="94297" y="0"/>
                                    </a:lnTo>
                                    <a:cubicBezTo>
                                      <a:pt x="97155" y="0"/>
                                      <a:pt x="99060" y="1905"/>
                                      <a:pt x="99060" y="4763"/>
                                    </a:cubicBezTo>
                                    <a:lnTo>
                                      <a:pt x="99060" y="92392"/>
                                    </a:lnTo>
                                    <a:cubicBezTo>
                                      <a:pt x="99060" y="120967"/>
                                      <a:pt x="77153" y="136208"/>
                                      <a:pt x="50483" y="136208"/>
                                    </a:cubicBezTo>
                                    <a:cubicBezTo>
                                      <a:pt x="23813" y="136208"/>
                                      <a:pt x="0" y="121920"/>
                                      <a:pt x="0" y="93345"/>
                                    </a:cubicBezTo>
                                    <a:close/>
                                  </a:path>
                                </a:pathLst>
                              </a:custGeom>
                              <a:solidFill>
                                <a:srgbClr val="231F20"/>
                              </a:solidFill>
                              <a:ln w="9525" cap="flat">
                                <a:noFill/>
                                <a:prstDash val="solid"/>
                                <a:miter/>
                              </a:ln>
                            </wps:spPr>
                            <wps:bodyPr rtlCol="0" anchor="ctr"/>
                          </wps:wsp>
                          <wps:wsp>
                            <wps:cNvPr id="790349452" name="Freeform 790349452"/>
                            <wps:cNvSpPr/>
                            <wps:spPr>
                              <a:xfrm>
                                <a:off x="1874706" y="524828"/>
                                <a:ext cx="110118" cy="133350"/>
                              </a:xfrm>
                              <a:custGeom>
                                <a:avLst/>
                                <a:gdLst>
                                  <a:gd name="connsiteX0" fmla="*/ 109352 w 110118"/>
                                  <a:gd name="connsiteY0" fmla="*/ 5715 h 133350"/>
                                  <a:gd name="connsiteX1" fmla="*/ 68394 w 110118"/>
                                  <a:gd name="connsiteY1" fmla="*/ 74295 h 133350"/>
                                  <a:gd name="connsiteX2" fmla="*/ 68394 w 110118"/>
                                  <a:gd name="connsiteY2" fmla="*/ 128588 h 133350"/>
                                  <a:gd name="connsiteX3" fmla="*/ 63632 w 110118"/>
                                  <a:gd name="connsiteY3" fmla="*/ 133350 h 133350"/>
                                  <a:gd name="connsiteX4" fmla="*/ 46487 w 110118"/>
                                  <a:gd name="connsiteY4" fmla="*/ 133350 h 133350"/>
                                  <a:gd name="connsiteX5" fmla="*/ 41724 w 110118"/>
                                  <a:gd name="connsiteY5" fmla="*/ 128588 h 133350"/>
                                  <a:gd name="connsiteX6" fmla="*/ 41724 w 110118"/>
                                  <a:gd name="connsiteY6" fmla="*/ 74295 h 133350"/>
                                  <a:gd name="connsiteX7" fmla="*/ 767 w 110118"/>
                                  <a:gd name="connsiteY7" fmla="*/ 5715 h 133350"/>
                                  <a:gd name="connsiteX8" fmla="*/ 3624 w 110118"/>
                                  <a:gd name="connsiteY8" fmla="*/ 0 h 133350"/>
                                  <a:gd name="connsiteX9" fmla="*/ 23627 w 110118"/>
                                  <a:gd name="connsiteY9" fmla="*/ 0 h 133350"/>
                                  <a:gd name="connsiteX10" fmla="*/ 29342 w 110118"/>
                                  <a:gd name="connsiteY10" fmla="*/ 2858 h 133350"/>
                                  <a:gd name="connsiteX11" fmla="*/ 55059 w 110118"/>
                                  <a:gd name="connsiteY11" fmla="*/ 48578 h 133350"/>
                                  <a:gd name="connsiteX12" fmla="*/ 80777 w 110118"/>
                                  <a:gd name="connsiteY12" fmla="*/ 2858 h 133350"/>
                                  <a:gd name="connsiteX13" fmla="*/ 86492 w 110118"/>
                                  <a:gd name="connsiteY13" fmla="*/ 0 h 133350"/>
                                  <a:gd name="connsiteX14" fmla="*/ 106494 w 110118"/>
                                  <a:gd name="connsiteY14" fmla="*/ 0 h 133350"/>
                                  <a:gd name="connsiteX15" fmla="*/ 109352 w 110118"/>
                                  <a:gd name="connsiteY15" fmla="*/ 5715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10118" h="133350">
                                    <a:moveTo>
                                      <a:pt x="109352" y="5715"/>
                                    </a:moveTo>
                                    <a:lnTo>
                                      <a:pt x="68394" y="74295"/>
                                    </a:lnTo>
                                    <a:lnTo>
                                      <a:pt x="68394" y="128588"/>
                                    </a:lnTo>
                                    <a:cubicBezTo>
                                      <a:pt x="68394" y="131445"/>
                                      <a:pt x="66489" y="133350"/>
                                      <a:pt x="63632" y="133350"/>
                                    </a:cubicBezTo>
                                    <a:lnTo>
                                      <a:pt x="46487" y="133350"/>
                                    </a:lnTo>
                                    <a:cubicBezTo>
                                      <a:pt x="43629" y="133350"/>
                                      <a:pt x="41724" y="131445"/>
                                      <a:pt x="41724" y="128588"/>
                                    </a:cubicBezTo>
                                    <a:lnTo>
                                      <a:pt x="41724" y="74295"/>
                                    </a:lnTo>
                                    <a:lnTo>
                                      <a:pt x="767" y="5715"/>
                                    </a:lnTo>
                                    <a:cubicBezTo>
                                      <a:pt x="-1138" y="2858"/>
                                      <a:pt x="767" y="0"/>
                                      <a:pt x="3624" y="0"/>
                                    </a:cubicBezTo>
                                    <a:lnTo>
                                      <a:pt x="23627" y="0"/>
                                    </a:lnTo>
                                    <a:cubicBezTo>
                                      <a:pt x="26484" y="0"/>
                                      <a:pt x="27437" y="953"/>
                                      <a:pt x="29342" y="2858"/>
                                    </a:cubicBezTo>
                                    <a:lnTo>
                                      <a:pt x="55059" y="48578"/>
                                    </a:lnTo>
                                    <a:lnTo>
                                      <a:pt x="80777" y="2858"/>
                                    </a:lnTo>
                                    <a:cubicBezTo>
                                      <a:pt x="81729" y="953"/>
                                      <a:pt x="83634" y="0"/>
                                      <a:pt x="86492" y="0"/>
                                    </a:cubicBezTo>
                                    <a:lnTo>
                                      <a:pt x="106494" y="0"/>
                                    </a:lnTo>
                                    <a:cubicBezTo>
                                      <a:pt x="109352" y="953"/>
                                      <a:pt x="111257" y="2858"/>
                                      <a:pt x="109352" y="5715"/>
                                    </a:cubicBezTo>
                                    <a:close/>
                                  </a:path>
                                </a:pathLst>
                              </a:custGeom>
                              <a:solidFill>
                                <a:srgbClr val="231F20"/>
                              </a:solidFill>
                              <a:ln w="9525" cap="flat">
                                <a:noFill/>
                                <a:prstDash val="solid"/>
                                <a:miter/>
                              </a:ln>
                            </wps:spPr>
                            <wps:bodyPr rtlCol="0" anchor="ctr"/>
                          </wps:wsp>
                          <wps:wsp>
                            <wps:cNvPr id="1793914879" name="Freeform 1793914879"/>
                            <wps:cNvSpPr/>
                            <wps:spPr>
                              <a:xfrm>
                                <a:off x="2007870" y="524828"/>
                                <a:ext cx="79057" cy="134302"/>
                              </a:xfrm>
                              <a:custGeom>
                                <a:avLst/>
                                <a:gdLst>
                                  <a:gd name="connsiteX0" fmla="*/ 79057 w 79057"/>
                                  <a:gd name="connsiteY0" fmla="*/ 113347 h 134302"/>
                                  <a:gd name="connsiteX1" fmla="*/ 79057 w 79057"/>
                                  <a:gd name="connsiteY1" fmla="*/ 129540 h 134302"/>
                                  <a:gd name="connsiteX2" fmla="*/ 74295 w 79057"/>
                                  <a:gd name="connsiteY2" fmla="*/ 134303 h 134302"/>
                                  <a:gd name="connsiteX3" fmla="*/ 8572 w 79057"/>
                                  <a:gd name="connsiteY3" fmla="*/ 134303 h 134302"/>
                                  <a:gd name="connsiteX4" fmla="*/ 4763 w 79057"/>
                                  <a:gd name="connsiteY4" fmla="*/ 134303 h 134302"/>
                                  <a:gd name="connsiteX5" fmla="*/ 0 w 79057"/>
                                  <a:gd name="connsiteY5" fmla="*/ 129540 h 134302"/>
                                  <a:gd name="connsiteX6" fmla="*/ 0 w 79057"/>
                                  <a:gd name="connsiteY6" fmla="*/ 4763 h 134302"/>
                                  <a:gd name="connsiteX7" fmla="*/ 4763 w 79057"/>
                                  <a:gd name="connsiteY7" fmla="*/ 0 h 134302"/>
                                  <a:gd name="connsiteX8" fmla="*/ 26670 w 79057"/>
                                  <a:gd name="connsiteY8" fmla="*/ 0 h 134302"/>
                                  <a:gd name="connsiteX9" fmla="*/ 74295 w 79057"/>
                                  <a:gd name="connsiteY9" fmla="*/ 0 h 134302"/>
                                  <a:gd name="connsiteX10" fmla="*/ 79057 w 79057"/>
                                  <a:gd name="connsiteY10" fmla="*/ 4763 h 134302"/>
                                  <a:gd name="connsiteX11" fmla="*/ 79057 w 79057"/>
                                  <a:gd name="connsiteY11" fmla="*/ 20955 h 134302"/>
                                  <a:gd name="connsiteX12" fmla="*/ 74295 w 79057"/>
                                  <a:gd name="connsiteY12" fmla="*/ 25717 h 134302"/>
                                  <a:gd name="connsiteX13" fmla="*/ 26670 w 79057"/>
                                  <a:gd name="connsiteY13" fmla="*/ 25717 h 134302"/>
                                  <a:gd name="connsiteX14" fmla="*/ 26670 w 79057"/>
                                  <a:gd name="connsiteY14" fmla="*/ 54292 h 134302"/>
                                  <a:gd name="connsiteX15" fmla="*/ 69532 w 79057"/>
                                  <a:gd name="connsiteY15" fmla="*/ 54292 h 134302"/>
                                  <a:gd name="connsiteX16" fmla="*/ 74295 w 79057"/>
                                  <a:gd name="connsiteY16" fmla="*/ 59055 h 134302"/>
                                  <a:gd name="connsiteX17" fmla="*/ 74295 w 79057"/>
                                  <a:gd name="connsiteY17" fmla="*/ 74295 h 134302"/>
                                  <a:gd name="connsiteX18" fmla="*/ 69532 w 79057"/>
                                  <a:gd name="connsiteY18" fmla="*/ 79058 h 134302"/>
                                  <a:gd name="connsiteX19" fmla="*/ 26670 w 79057"/>
                                  <a:gd name="connsiteY19" fmla="*/ 79058 h 134302"/>
                                  <a:gd name="connsiteX20" fmla="*/ 26670 w 79057"/>
                                  <a:gd name="connsiteY20" fmla="*/ 108585 h 134302"/>
                                  <a:gd name="connsiteX21" fmla="*/ 75247 w 79057"/>
                                  <a:gd name="connsiteY21" fmla="*/ 108585 h 134302"/>
                                  <a:gd name="connsiteX22" fmla="*/ 79057 w 79057"/>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057" h="134302">
                                    <a:moveTo>
                                      <a:pt x="79057" y="113347"/>
                                    </a:moveTo>
                                    <a:lnTo>
                                      <a:pt x="79057" y="129540"/>
                                    </a:lnTo>
                                    <a:cubicBezTo>
                                      <a:pt x="79057" y="132397"/>
                                      <a:pt x="77152" y="134303"/>
                                      <a:pt x="74295" y="134303"/>
                                    </a:cubicBezTo>
                                    <a:lnTo>
                                      <a:pt x="8572" y="134303"/>
                                    </a:lnTo>
                                    <a:lnTo>
                                      <a:pt x="4763" y="134303"/>
                                    </a:lnTo>
                                    <a:cubicBezTo>
                                      <a:pt x="1905" y="134303"/>
                                      <a:pt x="0" y="132397"/>
                                      <a:pt x="0" y="129540"/>
                                    </a:cubicBezTo>
                                    <a:lnTo>
                                      <a:pt x="0" y="4763"/>
                                    </a:lnTo>
                                    <a:cubicBezTo>
                                      <a:pt x="0" y="1905"/>
                                      <a:pt x="1905" y="0"/>
                                      <a:pt x="4763" y="0"/>
                                    </a:cubicBezTo>
                                    <a:lnTo>
                                      <a:pt x="26670" y="0"/>
                                    </a:lnTo>
                                    <a:lnTo>
                                      <a:pt x="74295" y="0"/>
                                    </a:lnTo>
                                    <a:cubicBezTo>
                                      <a:pt x="77152" y="0"/>
                                      <a:pt x="79057" y="1905"/>
                                      <a:pt x="79057" y="4763"/>
                                    </a:cubicBezTo>
                                    <a:lnTo>
                                      <a:pt x="79057" y="20955"/>
                                    </a:lnTo>
                                    <a:cubicBezTo>
                                      <a:pt x="79057" y="23813"/>
                                      <a:pt x="77152" y="25717"/>
                                      <a:pt x="74295" y="25717"/>
                                    </a:cubicBezTo>
                                    <a:lnTo>
                                      <a:pt x="26670" y="25717"/>
                                    </a:lnTo>
                                    <a:lnTo>
                                      <a:pt x="26670" y="54292"/>
                                    </a:lnTo>
                                    <a:lnTo>
                                      <a:pt x="69532" y="54292"/>
                                    </a:lnTo>
                                    <a:cubicBezTo>
                                      <a:pt x="72390" y="54292"/>
                                      <a:pt x="74295" y="56197"/>
                                      <a:pt x="74295" y="59055"/>
                                    </a:cubicBezTo>
                                    <a:lnTo>
                                      <a:pt x="74295" y="74295"/>
                                    </a:lnTo>
                                    <a:cubicBezTo>
                                      <a:pt x="74295" y="77153"/>
                                      <a:pt x="72390" y="79058"/>
                                      <a:pt x="69532" y="79058"/>
                                    </a:cubicBezTo>
                                    <a:lnTo>
                                      <a:pt x="26670" y="79058"/>
                                    </a:lnTo>
                                    <a:lnTo>
                                      <a:pt x="26670" y="108585"/>
                                    </a:lnTo>
                                    <a:lnTo>
                                      <a:pt x="75247" y="108585"/>
                                    </a:lnTo>
                                    <a:cubicBezTo>
                                      <a:pt x="77152" y="108585"/>
                                      <a:pt x="79057" y="110490"/>
                                      <a:pt x="79057" y="113347"/>
                                    </a:cubicBezTo>
                                    <a:close/>
                                  </a:path>
                                </a:pathLst>
                              </a:custGeom>
                              <a:solidFill>
                                <a:srgbClr val="231F20"/>
                              </a:solidFill>
                              <a:ln w="9525" cap="flat">
                                <a:noFill/>
                                <a:prstDash val="solid"/>
                                <a:miter/>
                              </a:ln>
                            </wps:spPr>
                            <wps:bodyPr rtlCol="0" anchor="ctr"/>
                          </wps:wsp>
                          <wps:wsp>
                            <wps:cNvPr id="311672678" name="Freeform 311672678"/>
                            <wps:cNvSpPr/>
                            <wps:spPr>
                              <a:xfrm>
                                <a:off x="2115503" y="524828"/>
                                <a:ext cx="107975" cy="134302"/>
                              </a:xfrm>
                              <a:custGeom>
                                <a:avLst/>
                                <a:gdLst>
                                  <a:gd name="connsiteX0" fmla="*/ 103822 w 107975"/>
                                  <a:gd name="connsiteY0" fmla="*/ 134303 h 134302"/>
                                  <a:gd name="connsiteX1" fmla="*/ 83820 w 107975"/>
                                  <a:gd name="connsiteY1" fmla="*/ 134303 h 134302"/>
                                  <a:gd name="connsiteX2" fmla="*/ 78105 w 107975"/>
                                  <a:gd name="connsiteY2" fmla="*/ 131445 h 134302"/>
                                  <a:gd name="connsiteX3" fmla="*/ 42863 w 107975"/>
                                  <a:gd name="connsiteY3" fmla="*/ 87630 h 134302"/>
                                  <a:gd name="connsiteX4" fmla="*/ 26670 w 107975"/>
                                  <a:gd name="connsiteY4" fmla="*/ 87630 h 134302"/>
                                  <a:gd name="connsiteX5" fmla="*/ 26670 w 107975"/>
                                  <a:gd name="connsiteY5" fmla="*/ 129540 h 134302"/>
                                  <a:gd name="connsiteX6" fmla="*/ 21907 w 107975"/>
                                  <a:gd name="connsiteY6" fmla="*/ 134303 h 134302"/>
                                  <a:gd name="connsiteX7" fmla="*/ 4763 w 107975"/>
                                  <a:gd name="connsiteY7" fmla="*/ 134303 h 134302"/>
                                  <a:gd name="connsiteX8" fmla="*/ 0 w 107975"/>
                                  <a:gd name="connsiteY8" fmla="*/ 129540 h 134302"/>
                                  <a:gd name="connsiteX9" fmla="*/ 0 w 107975"/>
                                  <a:gd name="connsiteY9" fmla="*/ 4763 h 134302"/>
                                  <a:gd name="connsiteX10" fmla="*/ 4763 w 107975"/>
                                  <a:gd name="connsiteY10" fmla="*/ 0 h 134302"/>
                                  <a:gd name="connsiteX11" fmla="*/ 26670 w 107975"/>
                                  <a:gd name="connsiteY11" fmla="*/ 0 h 134302"/>
                                  <a:gd name="connsiteX12" fmla="*/ 51435 w 107975"/>
                                  <a:gd name="connsiteY12" fmla="*/ 0 h 134302"/>
                                  <a:gd name="connsiteX13" fmla="*/ 96203 w 107975"/>
                                  <a:gd name="connsiteY13" fmla="*/ 44767 h 134302"/>
                                  <a:gd name="connsiteX14" fmla="*/ 71438 w 107975"/>
                                  <a:gd name="connsiteY14" fmla="*/ 82867 h 134302"/>
                                  <a:gd name="connsiteX15" fmla="*/ 107632 w 107975"/>
                                  <a:gd name="connsiteY15" fmla="*/ 127635 h 134302"/>
                                  <a:gd name="connsiteX16" fmla="*/ 103822 w 107975"/>
                                  <a:gd name="connsiteY16" fmla="*/ 134303 h 134302"/>
                                  <a:gd name="connsiteX17" fmla="*/ 25718 w 107975"/>
                                  <a:gd name="connsiteY17" fmla="*/ 64770 h 134302"/>
                                  <a:gd name="connsiteX18" fmla="*/ 50482 w 107975"/>
                                  <a:gd name="connsiteY18" fmla="*/ 64770 h 134302"/>
                                  <a:gd name="connsiteX19" fmla="*/ 68580 w 107975"/>
                                  <a:gd name="connsiteY19" fmla="*/ 44767 h 134302"/>
                                  <a:gd name="connsiteX20" fmla="*/ 50482 w 107975"/>
                                  <a:gd name="connsiteY20" fmla="*/ 24765 h 134302"/>
                                  <a:gd name="connsiteX21" fmla="*/ 25718 w 107975"/>
                                  <a:gd name="connsiteY21" fmla="*/ 24765 h 134302"/>
                                  <a:gd name="connsiteX22" fmla="*/ 25718 w 107975"/>
                                  <a:gd name="connsiteY22" fmla="*/ 6477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975" h="134302">
                                    <a:moveTo>
                                      <a:pt x="103822" y="134303"/>
                                    </a:moveTo>
                                    <a:lnTo>
                                      <a:pt x="83820" y="134303"/>
                                    </a:lnTo>
                                    <a:cubicBezTo>
                                      <a:pt x="81915" y="134303"/>
                                      <a:pt x="80010" y="133350"/>
                                      <a:pt x="78105" y="131445"/>
                                    </a:cubicBezTo>
                                    <a:lnTo>
                                      <a:pt x="42863" y="87630"/>
                                    </a:lnTo>
                                    <a:lnTo>
                                      <a:pt x="26670" y="87630"/>
                                    </a:lnTo>
                                    <a:lnTo>
                                      <a:pt x="26670" y="129540"/>
                                    </a:lnTo>
                                    <a:cubicBezTo>
                                      <a:pt x="26670" y="132397"/>
                                      <a:pt x="24765" y="134303"/>
                                      <a:pt x="21907" y="134303"/>
                                    </a:cubicBezTo>
                                    <a:lnTo>
                                      <a:pt x="4763" y="134303"/>
                                    </a:lnTo>
                                    <a:cubicBezTo>
                                      <a:pt x="1905" y="134303"/>
                                      <a:pt x="0" y="132397"/>
                                      <a:pt x="0" y="129540"/>
                                    </a:cubicBezTo>
                                    <a:lnTo>
                                      <a:pt x="0" y="4763"/>
                                    </a:lnTo>
                                    <a:cubicBezTo>
                                      <a:pt x="0" y="1905"/>
                                      <a:pt x="1905" y="0"/>
                                      <a:pt x="4763" y="0"/>
                                    </a:cubicBezTo>
                                    <a:lnTo>
                                      <a:pt x="26670" y="0"/>
                                    </a:lnTo>
                                    <a:lnTo>
                                      <a:pt x="51435" y="0"/>
                                    </a:lnTo>
                                    <a:cubicBezTo>
                                      <a:pt x="76200" y="0"/>
                                      <a:pt x="96203" y="20003"/>
                                      <a:pt x="96203" y="44767"/>
                                    </a:cubicBezTo>
                                    <a:cubicBezTo>
                                      <a:pt x="96203" y="60960"/>
                                      <a:pt x="85725" y="76200"/>
                                      <a:pt x="71438" y="82867"/>
                                    </a:cubicBezTo>
                                    <a:lnTo>
                                      <a:pt x="107632" y="127635"/>
                                    </a:lnTo>
                                    <a:cubicBezTo>
                                      <a:pt x="108585" y="131445"/>
                                      <a:pt x="107632" y="134303"/>
                                      <a:pt x="103822" y="134303"/>
                                    </a:cubicBezTo>
                                    <a:close/>
                                    <a:moveTo>
                                      <a:pt x="25718" y="64770"/>
                                    </a:moveTo>
                                    <a:lnTo>
                                      <a:pt x="50482" y="64770"/>
                                    </a:lnTo>
                                    <a:cubicBezTo>
                                      <a:pt x="60007" y="64770"/>
                                      <a:pt x="68580" y="56197"/>
                                      <a:pt x="68580" y="44767"/>
                                    </a:cubicBezTo>
                                    <a:cubicBezTo>
                                      <a:pt x="68580" y="33338"/>
                                      <a:pt x="60007" y="24765"/>
                                      <a:pt x="50482" y="24765"/>
                                    </a:cubicBezTo>
                                    <a:lnTo>
                                      <a:pt x="25718" y="24765"/>
                                    </a:lnTo>
                                    <a:lnTo>
                                      <a:pt x="25718" y="64770"/>
                                    </a:lnTo>
                                    <a:close/>
                                  </a:path>
                                </a:pathLst>
                              </a:custGeom>
                              <a:solidFill>
                                <a:srgbClr val="231F20"/>
                              </a:solidFill>
                              <a:ln w="9525" cap="flat">
                                <a:noFill/>
                                <a:prstDash val="solid"/>
                                <a:miter/>
                              </a:ln>
                            </wps:spPr>
                            <wps:bodyPr rtlCol="0" anchor="ctr"/>
                          </wps:wsp>
                          <wps:wsp>
                            <wps:cNvPr id="1127610756" name="Freeform 1127610756"/>
                            <wps:cNvSpPr/>
                            <wps:spPr>
                              <a:xfrm>
                                <a:off x="2234565" y="522923"/>
                                <a:ext cx="95250" cy="138112"/>
                              </a:xfrm>
                              <a:custGeom>
                                <a:avLst/>
                                <a:gdLst>
                                  <a:gd name="connsiteX0" fmla="*/ 0 w 95250"/>
                                  <a:gd name="connsiteY0" fmla="*/ 100013 h 138112"/>
                                  <a:gd name="connsiteX1" fmla="*/ 4763 w 95250"/>
                                  <a:gd name="connsiteY1" fmla="*/ 95250 h 138112"/>
                                  <a:gd name="connsiteX2" fmla="*/ 21907 w 95250"/>
                                  <a:gd name="connsiteY2" fmla="*/ 95250 h 138112"/>
                                  <a:gd name="connsiteX3" fmla="*/ 26670 w 95250"/>
                                  <a:gd name="connsiteY3" fmla="*/ 100013 h 138112"/>
                                  <a:gd name="connsiteX4" fmla="*/ 48578 w 95250"/>
                                  <a:gd name="connsiteY4" fmla="*/ 113347 h 138112"/>
                                  <a:gd name="connsiteX5" fmla="*/ 68580 w 95250"/>
                                  <a:gd name="connsiteY5" fmla="*/ 100013 h 138112"/>
                                  <a:gd name="connsiteX6" fmla="*/ 44768 w 95250"/>
                                  <a:gd name="connsiteY6" fmla="*/ 81915 h 138112"/>
                                  <a:gd name="connsiteX7" fmla="*/ 1905 w 95250"/>
                                  <a:gd name="connsiteY7" fmla="*/ 39052 h 138112"/>
                                  <a:gd name="connsiteX8" fmla="*/ 45720 w 95250"/>
                                  <a:gd name="connsiteY8" fmla="*/ 0 h 138112"/>
                                  <a:gd name="connsiteX9" fmla="*/ 90488 w 95250"/>
                                  <a:gd name="connsiteY9" fmla="*/ 38100 h 138112"/>
                                  <a:gd name="connsiteX10" fmla="*/ 85725 w 95250"/>
                                  <a:gd name="connsiteY10" fmla="*/ 42863 h 138112"/>
                                  <a:gd name="connsiteX11" fmla="*/ 68580 w 95250"/>
                                  <a:gd name="connsiteY11" fmla="*/ 42863 h 138112"/>
                                  <a:gd name="connsiteX12" fmla="*/ 63818 w 95250"/>
                                  <a:gd name="connsiteY12" fmla="*/ 38100 h 138112"/>
                                  <a:gd name="connsiteX13" fmla="*/ 45720 w 95250"/>
                                  <a:gd name="connsiteY13" fmla="*/ 24765 h 138112"/>
                                  <a:gd name="connsiteX14" fmla="*/ 28575 w 95250"/>
                                  <a:gd name="connsiteY14" fmla="*/ 38100 h 138112"/>
                                  <a:gd name="connsiteX15" fmla="*/ 50482 w 95250"/>
                                  <a:gd name="connsiteY15" fmla="*/ 57150 h 138112"/>
                                  <a:gd name="connsiteX16" fmla="*/ 95250 w 95250"/>
                                  <a:gd name="connsiteY16" fmla="*/ 99060 h 138112"/>
                                  <a:gd name="connsiteX17" fmla="*/ 49530 w 95250"/>
                                  <a:gd name="connsiteY17" fmla="*/ 138113 h 138112"/>
                                  <a:gd name="connsiteX18" fmla="*/ 0 w 95250"/>
                                  <a:gd name="connsiteY18" fmla="*/ 100013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5250" h="138112">
                                    <a:moveTo>
                                      <a:pt x="0" y="100013"/>
                                    </a:moveTo>
                                    <a:cubicBezTo>
                                      <a:pt x="0" y="97155"/>
                                      <a:pt x="1905" y="95250"/>
                                      <a:pt x="4763" y="95250"/>
                                    </a:cubicBezTo>
                                    <a:lnTo>
                                      <a:pt x="21907" y="95250"/>
                                    </a:lnTo>
                                    <a:cubicBezTo>
                                      <a:pt x="24765" y="95250"/>
                                      <a:pt x="25718" y="97155"/>
                                      <a:pt x="26670" y="100013"/>
                                    </a:cubicBezTo>
                                    <a:cubicBezTo>
                                      <a:pt x="28575" y="109538"/>
                                      <a:pt x="36195" y="113347"/>
                                      <a:pt x="48578" y="113347"/>
                                    </a:cubicBezTo>
                                    <a:cubicBezTo>
                                      <a:pt x="61913" y="113347"/>
                                      <a:pt x="68580" y="107633"/>
                                      <a:pt x="68580" y="100013"/>
                                    </a:cubicBezTo>
                                    <a:cubicBezTo>
                                      <a:pt x="68580" y="90488"/>
                                      <a:pt x="58103" y="86677"/>
                                      <a:pt x="44768" y="81915"/>
                                    </a:cubicBezTo>
                                    <a:cubicBezTo>
                                      <a:pt x="25718" y="75247"/>
                                      <a:pt x="1905" y="67627"/>
                                      <a:pt x="1905" y="39052"/>
                                    </a:cubicBezTo>
                                    <a:cubicBezTo>
                                      <a:pt x="1905" y="13335"/>
                                      <a:pt x="22860" y="0"/>
                                      <a:pt x="45720" y="0"/>
                                    </a:cubicBezTo>
                                    <a:cubicBezTo>
                                      <a:pt x="67628" y="0"/>
                                      <a:pt x="88582" y="12383"/>
                                      <a:pt x="90488" y="38100"/>
                                    </a:cubicBezTo>
                                    <a:cubicBezTo>
                                      <a:pt x="90488" y="40958"/>
                                      <a:pt x="88582" y="42863"/>
                                      <a:pt x="85725" y="42863"/>
                                    </a:cubicBezTo>
                                    <a:lnTo>
                                      <a:pt x="68580" y="42863"/>
                                    </a:lnTo>
                                    <a:cubicBezTo>
                                      <a:pt x="65722" y="42863"/>
                                      <a:pt x="64770" y="40958"/>
                                      <a:pt x="63818" y="38100"/>
                                    </a:cubicBezTo>
                                    <a:cubicBezTo>
                                      <a:pt x="61913" y="29527"/>
                                      <a:pt x="55245" y="24765"/>
                                      <a:pt x="45720" y="24765"/>
                                    </a:cubicBezTo>
                                    <a:cubicBezTo>
                                      <a:pt x="35243" y="24765"/>
                                      <a:pt x="28575" y="30480"/>
                                      <a:pt x="28575" y="38100"/>
                                    </a:cubicBezTo>
                                    <a:cubicBezTo>
                                      <a:pt x="28575" y="47625"/>
                                      <a:pt x="38100" y="52388"/>
                                      <a:pt x="50482" y="57150"/>
                                    </a:cubicBezTo>
                                    <a:cubicBezTo>
                                      <a:pt x="69532" y="63817"/>
                                      <a:pt x="95250" y="71438"/>
                                      <a:pt x="95250" y="99060"/>
                                    </a:cubicBezTo>
                                    <a:cubicBezTo>
                                      <a:pt x="95250" y="124777"/>
                                      <a:pt x="74295" y="138113"/>
                                      <a:pt x="49530" y="138113"/>
                                    </a:cubicBezTo>
                                    <a:cubicBezTo>
                                      <a:pt x="23813" y="138113"/>
                                      <a:pt x="1905" y="126683"/>
                                      <a:pt x="0" y="100013"/>
                                    </a:cubicBezTo>
                                    <a:close/>
                                  </a:path>
                                </a:pathLst>
                              </a:custGeom>
                              <a:solidFill>
                                <a:srgbClr val="231F20"/>
                              </a:solidFill>
                              <a:ln w="9525" cap="flat">
                                <a:noFill/>
                                <a:prstDash val="solid"/>
                                <a:miter/>
                              </a:ln>
                            </wps:spPr>
                            <wps:bodyPr rtlCol="0" anchor="ctr"/>
                          </wps:wsp>
                        </wpg:grpSp>
                        <wpg:grpSp>
                          <wpg:cNvPr id="1118301594" name="Graphic 696"/>
                          <wpg:cNvGrpSpPr/>
                          <wpg:grpSpPr>
                            <a:xfrm>
                              <a:off x="3237547" y="221933"/>
                              <a:ext cx="521017" cy="362902"/>
                              <a:chOff x="3237547" y="221933"/>
                              <a:chExt cx="521017" cy="362902"/>
                            </a:xfrm>
                          </wpg:grpSpPr>
                          <wpg:grpSp>
                            <wpg:cNvPr id="1205114436" name="Graphic 696"/>
                            <wpg:cNvGrpSpPr/>
                            <wpg:grpSpPr>
                              <a:xfrm>
                                <a:off x="3237547" y="221933"/>
                                <a:ext cx="521017" cy="362902"/>
                                <a:chOff x="3237547" y="221933"/>
                                <a:chExt cx="521017" cy="362902"/>
                              </a:xfrm>
                              <a:solidFill>
                                <a:srgbClr val="FFFFFF"/>
                              </a:solidFill>
                            </wpg:grpSpPr>
                            <wps:wsp>
                              <wps:cNvPr id="185771743" name="Freeform 185771743"/>
                              <wps:cNvSpPr/>
                              <wps:spPr>
                                <a:xfrm>
                                  <a:off x="3237547" y="412433"/>
                                  <a:ext cx="112395" cy="172402"/>
                                </a:xfrm>
                                <a:custGeom>
                                  <a:avLst/>
                                  <a:gdLst>
                                    <a:gd name="connsiteX0" fmla="*/ 0 w 112395"/>
                                    <a:gd name="connsiteY0" fmla="*/ 172403 h 172402"/>
                                    <a:gd name="connsiteX1" fmla="*/ 0 w 112395"/>
                                    <a:gd name="connsiteY1" fmla="*/ 9525 h 172402"/>
                                    <a:gd name="connsiteX2" fmla="*/ 9525 w 112395"/>
                                    <a:gd name="connsiteY2" fmla="*/ 0 h 172402"/>
                                    <a:gd name="connsiteX3" fmla="*/ 102870 w 112395"/>
                                    <a:gd name="connsiteY3" fmla="*/ 0 h 172402"/>
                                    <a:gd name="connsiteX4" fmla="*/ 112395 w 112395"/>
                                    <a:gd name="connsiteY4" fmla="*/ 9525 h 172402"/>
                                    <a:gd name="connsiteX5" fmla="*/ 112395 w 112395"/>
                                    <a:gd name="connsiteY5" fmla="*/ 172403 h 172402"/>
                                    <a:gd name="connsiteX6" fmla="*/ 0 w 112395"/>
                                    <a:gd name="connsiteY6" fmla="*/ 172403 h 172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172402">
                                      <a:moveTo>
                                        <a:pt x="0" y="172403"/>
                                      </a:moveTo>
                                      <a:lnTo>
                                        <a:pt x="0" y="9525"/>
                                      </a:lnTo>
                                      <a:cubicBezTo>
                                        <a:pt x="0" y="3810"/>
                                        <a:pt x="3810" y="0"/>
                                        <a:pt x="9525" y="0"/>
                                      </a:cubicBezTo>
                                      <a:lnTo>
                                        <a:pt x="102870" y="0"/>
                                      </a:lnTo>
                                      <a:cubicBezTo>
                                        <a:pt x="107633" y="0"/>
                                        <a:pt x="112395" y="3810"/>
                                        <a:pt x="112395" y="9525"/>
                                      </a:cubicBezTo>
                                      <a:lnTo>
                                        <a:pt x="112395" y="172403"/>
                                      </a:lnTo>
                                      <a:lnTo>
                                        <a:pt x="0" y="172403"/>
                                      </a:lnTo>
                                      <a:close/>
                                    </a:path>
                                  </a:pathLst>
                                </a:custGeom>
                                <a:solidFill>
                                  <a:srgbClr val="FFFFFF"/>
                                </a:solidFill>
                                <a:ln w="9525" cap="flat">
                                  <a:noFill/>
                                  <a:prstDash val="solid"/>
                                  <a:miter/>
                                </a:ln>
                              </wps:spPr>
                              <wps:bodyPr rtlCol="0" anchor="ctr"/>
                            </wps:wsp>
                            <wps:wsp>
                              <wps:cNvPr id="67162427" name="Freeform 67162427"/>
                              <wps:cNvSpPr/>
                              <wps:spPr>
                                <a:xfrm>
                                  <a:off x="3509962" y="221933"/>
                                  <a:ext cx="112395" cy="362902"/>
                                </a:xfrm>
                                <a:custGeom>
                                  <a:avLst/>
                                  <a:gdLst>
                                    <a:gd name="connsiteX0" fmla="*/ 0 w 112395"/>
                                    <a:gd name="connsiteY0" fmla="*/ 362903 h 362902"/>
                                    <a:gd name="connsiteX1" fmla="*/ 0 w 112395"/>
                                    <a:gd name="connsiteY1" fmla="*/ 9525 h 362902"/>
                                    <a:gd name="connsiteX2" fmla="*/ 9525 w 112395"/>
                                    <a:gd name="connsiteY2" fmla="*/ 0 h 362902"/>
                                    <a:gd name="connsiteX3" fmla="*/ 102870 w 112395"/>
                                    <a:gd name="connsiteY3" fmla="*/ 0 h 362902"/>
                                    <a:gd name="connsiteX4" fmla="*/ 112395 w 112395"/>
                                    <a:gd name="connsiteY4" fmla="*/ 9525 h 362902"/>
                                    <a:gd name="connsiteX5" fmla="*/ 112395 w 112395"/>
                                    <a:gd name="connsiteY5" fmla="*/ 362903 h 362902"/>
                                    <a:gd name="connsiteX6" fmla="*/ 0 w 112395"/>
                                    <a:gd name="connsiteY6" fmla="*/ 362903 h 3629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362902">
                                      <a:moveTo>
                                        <a:pt x="0" y="362903"/>
                                      </a:moveTo>
                                      <a:lnTo>
                                        <a:pt x="0" y="9525"/>
                                      </a:lnTo>
                                      <a:cubicBezTo>
                                        <a:pt x="0" y="3810"/>
                                        <a:pt x="4763" y="0"/>
                                        <a:pt x="9525" y="0"/>
                                      </a:cubicBezTo>
                                      <a:lnTo>
                                        <a:pt x="102870" y="0"/>
                                      </a:lnTo>
                                      <a:cubicBezTo>
                                        <a:pt x="108585" y="0"/>
                                        <a:pt x="112395" y="3810"/>
                                        <a:pt x="112395" y="9525"/>
                                      </a:cubicBezTo>
                                      <a:lnTo>
                                        <a:pt x="112395" y="362903"/>
                                      </a:lnTo>
                                      <a:lnTo>
                                        <a:pt x="0" y="362903"/>
                                      </a:lnTo>
                                      <a:close/>
                                    </a:path>
                                  </a:pathLst>
                                </a:custGeom>
                                <a:solidFill>
                                  <a:srgbClr val="FFFFFF"/>
                                </a:solidFill>
                                <a:ln w="9525" cap="flat">
                                  <a:noFill/>
                                  <a:prstDash val="solid"/>
                                  <a:miter/>
                                </a:ln>
                              </wps:spPr>
                              <wps:bodyPr rtlCol="0" anchor="ctr"/>
                            </wps:wsp>
                            <wps:wsp>
                              <wps:cNvPr id="71384809" name="Freeform 71384809"/>
                              <wps:cNvSpPr/>
                              <wps:spPr>
                                <a:xfrm>
                                  <a:off x="3373755" y="317183"/>
                                  <a:ext cx="112394" cy="267652"/>
                                </a:xfrm>
                                <a:custGeom>
                                  <a:avLst/>
                                  <a:gdLst>
                                    <a:gd name="connsiteX0" fmla="*/ 0 w 112394"/>
                                    <a:gd name="connsiteY0" fmla="*/ 267653 h 267652"/>
                                    <a:gd name="connsiteX1" fmla="*/ 0 w 112394"/>
                                    <a:gd name="connsiteY1" fmla="*/ 9525 h 267652"/>
                                    <a:gd name="connsiteX2" fmla="*/ 9525 w 112394"/>
                                    <a:gd name="connsiteY2" fmla="*/ 0 h 267652"/>
                                    <a:gd name="connsiteX3" fmla="*/ 102870 w 112394"/>
                                    <a:gd name="connsiteY3" fmla="*/ 0 h 267652"/>
                                    <a:gd name="connsiteX4" fmla="*/ 112395 w 112394"/>
                                    <a:gd name="connsiteY4" fmla="*/ 9525 h 267652"/>
                                    <a:gd name="connsiteX5" fmla="*/ 112395 w 112394"/>
                                    <a:gd name="connsiteY5" fmla="*/ 267653 h 267652"/>
                                    <a:gd name="connsiteX6" fmla="*/ 0 w 112394"/>
                                    <a:gd name="connsiteY6" fmla="*/ 267653 h 267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67652">
                                      <a:moveTo>
                                        <a:pt x="0" y="267653"/>
                                      </a:moveTo>
                                      <a:lnTo>
                                        <a:pt x="0" y="9525"/>
                                      </a:lnTo>
                                      <a:cubicBezTo>
                                        <a:pt x="0" y="3810"/>
                                        <a:pt x="4763" y="0"/>
                                        <a:pt x="9525" y="0"/>
                                      </a:cubicBezTo>
                                      <a:lnTo>
                                        <a:pt x="102870" y="0"/>
                                      </a:lnTo>
                                      <a:cubicBezTo>
                                        <a:pt x="108585" y="0"/>
                                        <a:pt x="112395" y="3810"/>
                                        <a:pt x="112395" y="9525"/>
                                      </a:cubicBezTo>
                                      <a:lnTo>
                                        <a:pt x="112395" y="267653"/>
                                      </a:lnTo>
                                      <a:lnTo>
                                        <a:pt x="0" y="267653"/>
                                      </a:lnTo>
                                      <a:close/>
                                    </a:path>
                                  </a:pathLst>
                                </a:custGeom>
                                <a:solidFill>
                                  <a:srgbClr val="FFFFFF"/>
                                </a:solidFill>
                                <a:ln w="9525" cap="flat">
                                  <a:noFill/>
                                  <a:prstDash val="solid"/>
                                  <a:miter/>
                                </a:ln>
                              </wps:spPr>
                              <wps:bodyPr rtlCol="0" anchor="ctr"/>
                            </wps:wsp>
                            <wps:wsp>
                              <wps:cNvPr id="224854599" name="Freeform 224854599"/>
                              <wps:cNvSpPr/>
                              <wps:spPr>
                                <a:xfrm>
                                  <a:off x="3646170" y="355283"/>
                                  <a:ext cx="112394" cy="229552"/>
                                </a:xfrm>
                                <a:custGeom>
                                  <a:avLst/>
                                  <a:gdLst>
                                    <a:gd name="connsiteX0" fmla="*/ 0 w 112394"/>
                                    <a:gd name="connsiteY0" fmla="*/ 229553 h 229552"/>
                                    <a:gd name="connsiteX1" fmla="*/ 0 w 112394"/>
                                    <a:gd name="connsiteY1" fmla="*/ 9525 h 229552"/>
                                    <a:gd name="connsiteX2" fmla="*/ 9525 w 112394"/>
                                    <a:gd name="connsiteY2" fmla="*/ 0 h 229552"/>
                                    <a:gd name="connsiteX3" fmla="*/ 102870 w 112394"/>
                                    <a:gd name="connsiteY3" fmla="*/ 0 h 229552"/>
                                    <a:gd name="connsiteX4" fmla="*/ 112395 w 112394"/>
                                    <a:gd name="connsiteY4" fmla="*/ 9525 h 229552"/>
                                    <a:gd name="connsiteX5" fmla="*/ 112395 w 112394"/>
                                    <a:gd name="connsiteY5" fmla="*/ 229553 h 229552"/>
                                    <a:gd name="connsiteX6" fmla="*/ 0 w 112394"/>
                                    <a:gd name="connsiteY6" fmla="*/ 229553 h 2295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29552">
                                      <a:moveTo>
                                        <a:pt x="0" y="229553"/>
                                      </a:moveTo>
                                      <a:lnTo>
                                        <a:pt x="0" y="9525"/>
                                      </a:lnTo>
                                      <a:cubicBezTo>
                                        <a:pt x="0" y="3810"/>
                                        <a:pt x="4763" y="0"/>
                                        <a:pt x="9525" y="0"/>
                                      </a:cubicBezTo>
                                      <a:lnTo>
                                        <a:pt x="102870" y="0"/>
                                      </a:lnTo>
                                      <a:cubicBezTo>
                                        <a:pt x="107632" y="0"/>
                                        <a:pt x="112395" y="3810"/>
                                        <a:pt x="112395" y="9525"/>
                                      </a:cubicBezTo>
                                      <a:lnTo>
                                        <a:pt x="112395" y="229553"/>
                                      </a:lnTo>
                                      <a:lnTo>
                                        <a:pt x="0" y="229553"/>
                                      </a:lnTo>
                                      <a:close/>
                                    </a:path>
                                  </a:pathLst>
                                </a:custGeom>
                                <a:solidFill>
                                  <a:srgbClr val="FFFFFF"/>
                                </a:solidFill>
                                <a:ln w="9525" cap="flat">
                                  <a:noFill/>
                                  <a:prstDash val="solid"/>
                                  <a:miter/>
                                </a:ln>
                              </wps:spPr>
                              <wps:bodyPr rtlCol="0" anchor="ctr"/>
                            </wps:wsp>
                          </wpg:grpSp>
                          <wps:wsp>
                            <wps:cNvPr id="1485860304" name="Freeform 1485860304"/>
                            <wps:cNvSpPr/>
                            <wps:spPr>
                              <a:xfrm>
                                <a:off x="3515678" y="237173"/>
                                <a:ext cx="100965" cy="95250"/>
                              </a:xfrm>
                              <a:custGeom>
                                <a:avLst/>
                                <a:gdLst>
                                  <a:gd name="connsiteX0" fmla="*/ 50482 w 100965"/>
                                  <a:gd name="connsiteY0" fmla="*/ 74295 h 95250"/>
                                  <a:gd name="connsiteX1" fmla="*/ 80963 w 100965"/>
                                  <a:gd name="connsiteY1" fmla="*/ 95250 h 95250"/>
                                  <a:gd name="connsiteX2" fmla="*/ 71438 w 100965"/>
                                  <a:gd name="connsiteY2" fmla="*/ 59055 h 95250"/>
                                  <a:gd name="connsiteX3" fmla="*/ 100965 w 100965"/>
                                  <a:gd name="connsiteY3" fmla="*/ 36195 h 95250"/>
                                  <a:gd name="connsiteX4" fmla="*/ 63818 w 100965"/>
                                  <a:gd name="connsiteY4" fmla="*/ 34290 h 95250"/>
                                  <a:gd name="connsiteX5" fmla="*/ 50482 w 100965"/>
                                  <a:gd name="connsiteY5" fmla="*/ 0 h 95250"/>
                                  <a:gd name="connsiteX6" fmla="*/ 37147 w 100965"/>
                                  <a:gd name="connsiteY6" fmla="*/ 34290 h 95250"/>
                                  <a:gd name="connsiteX7" fmla="*/ 0 w 100965"/>
                                  <a:gd name="connsiteY7" fmla="*/ 36195 h 95250"/>
                                  <a:gd name="connsiteX8" fmla="*/ 29528 w 100965"/>
                                  <a:gd name="connsiteY8" fmla="*/ 59055 h 95250"/>
                                  <a:gd name="connsiteX9" fmla="*/ 20003 w 100965"/>
                                  <a:gd name="connsiteY9" fmla="*/ 95250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95250">
                                    <a:moveTo>
                                      <a:pt x="50482" y="74295"/>
                                    </a:moveTo>
                                    <a:lnTo>
                                      <a:pt x="80963" y="95250"/>
                                    </a:lnTo>
                                    <a:lnTo>
                                      <a:pt x="71438" y="59055"/>
                                    </a:lnTo>
                                    <a:lnTo>
                                      <a:pt x="100965" y="36195"/>
                                    </a:lnTo>
                                    <a:lnTo>
                                      <a:pt x="63818" y="34290"/>
                                    </a:lnTo>
                                    <a:lnTo>
                                      <a:pt x="50482" y="0"/>
                                    </a:lnTo>
                                    <a:lnTo>
                                      <a:pt x="37147" y="34290"/>
                                    </a:lnTo>
                                    <a:lnTo>
                                      <a:pt x="0" y="36195"/>
                                    </a:lnTo>
                                    <a:lnTo>
                                      <a:pt x="29528" y="59055"/>
                                    </a:lnTo>
                                    <a:lnTo>
                                      <a:pt x="20003" y="95250"/>
                                    </a:lnTo>
                                    <a:close/>
                                  </a:path>
                                </a:pathLst>
                              </a:custGeom>
                              <a:solidFill>
                                <a:srgbClr val="FF6833"/>
                              </a:solidFill>
                              <a:ln w="9525" cap="flat">
                                <a:noFill/>
                                <a:prstDash val="solid"/>
                                <a:miter/>
                              </a:ln>
                            </wps:spPr>
                            <wps:bodyPr rtlCol="0" anchor="ctr"/>
                          </wps:wsp>
                        </wpg:grpSp>
                        <wpg:grpSp>
                          <wpg:cNvPr id="1134733966" name="Graphic 696"/>
                          <wpg:cNvGrpSpPr/>
                          <wpg:grpSpPr>
                            <a:xfrm>
                              <a:off x="5523462" y="745989"/>
                              <a:ext cx="512366" cy="507127"/>
                              <a:chOff x="5523462" y="745989"/>
                              <a:chExt cx="512366" cy="507127"/>
                            </a:xfrm>
                          </wpg:grpSpPr>
                          <wpg:grpSp>
                            <wpg:cNvPr id="1672287882" name="Graphic 696"/>
                            <wpg:cNvGrpSpPr/>
                            <wpg:grpSpPr>
                              <a:xfrm>
                                <a:off x="5837872" y="1022271"/>
                                <a:ext cx="165735" cy="183595"/>
                                <a:chOff x="5837872" y="1022271"/>
                                <a:chExt cx="165735" cy="183595"/>
                              </a:xfrm>
                              <a:solidFill>
                                <a:srgbClr val="4164AE"/>
                              </a:solidFill>
                            </wpg:grpSpPr>
                            <wps:wsp>
                              <wps:cNvPr id="1714389135" name="Freeform 1714389135"/>
                              <wps:cNvSpPr/>
                              <wps:spPr>
                                <a:xfrm>
                                  <a:off x="5837872" y="1072516"/>
                                  <a:ext cx="76200" cy="133350"/>
                                </a:xfrm>
                                <a:custGeom>
                                  <a:avLst/>
                                  <a:gdLst>
                                    <a:gd name="connsiteX0" fmla="*/ 75248 w 76200"/>
                                    <a:gd name="connsiteY0" fmla="*/ 133350 h 133350"/>
                                    <a:gd name="connsiteX1" fmla="*/ 32385 w 76200"/>
                                    <a:gd name="connsiteY1" fmla="*/ 107632 h 133350"/>
                                    <a:gd name="connsiteX2" fmla="*/ 953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8 w 76200"/>
                                    <a:gd name="connsiteY7" fmla="*/ 26670 h 133350"/>
                                    <a:gd name="connsiteX8" fmla="*/ 74295 w 76200"/>
                                    <a:gd name="connsiteY8" fmla="*/ 44768 h 133350"/>
                                    <a:gd name="connsiteX9" fmla="*/ 76200 w 76200"/>
                                    <a:gd name="connsiteY9" fmla="*/ 47625 h 133350"/>
                                    <a:gd name="connsiteX10" fmla="*/ 76200 w 76200"/>
                                    <a:gd name="connsiteY10" fmla="*/ 91440 h 133350"/>
                                    <a:gd name="connsiteX11" fmla="*/ 76200 w 76200"/>
                                    <a:gd name="connsiteY11" fmla="*/ 123825 h 133350"/>
                                    <a:gd name="connsiteX12" fmla="*/ 75248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8" y="133350"/>
                                      </a:moveTo>
                                      <a:cubicBezTo>
                                        <a:pt x="60960" y="124778"/>
                                        <a:pt x="46673" y="116205"/>
                                        <a:pt x="32385" y="107632"/>
                                      </a:cubicBezTo>
                                      <a:cubicBezTo>
                                        <a:pt x="21907" y="100965"/>
                                        <a:pt x="11430" y="95250"/>
                                        <a:pt x="953" y="88582"/>
                                      </a:cubicBezTo>
                                      <a:cubicBezTo>
                                        <a:pt x="0" y="88582"/>
                                        <a:pt x="0" y="86678"/>
                                        <a:pt x="0" y="85725"/>
                                      </a:cubicBezTo>
                                      <a:cubicBezTo>
                                        <a:pt x="0" y="67628"/>
                                        <a:pt x="0" y="48578"/>
                                        <a:pt x="0" y="30480"/>
                                      </a:cubicBezTo>
                                      <a:cubicBezTo>
                                        <a:pt x="0" y="20955"/>
                                        <a:pt x="0" y="10478"/>
                                        <a:pt x="0" y="0"/>
                                      </a:cubicBezTo>
                                      <a:cubicBezTo>
                                        <a:pt x="4763" y="2857"/>
                                        <a:pt x="8573" y="4763"/>
                                        <a:pt x="12382" y="7620"/>
                                      </a:cubicBezTo>
                                      <a:cubicBezTo>
                                        <a:pt x="22860" y="14288"/>
                                        <a:pt x="34290" y="20003"/>
                                        <a:pt x="44768" y="26670"/>
                                      </a:cubicBezTo>
                                      <a:cubicBezTo>
                                        <a:pt x="54293" y="32385"/>
                                        <a:pt x="63818" y="38100"/>
                                        <a:pt x="74295" y="44768"/>
                                      </a:cubicBezTo>
                                      <a:cubicBezTo>
                                        <a:pt x="75248" y="45720"/>
                                        <a:pt x="76200" y="46672"/>
                                        <a:pt x="76200" y="47625"/>
                                      </a:cubicBezTo>
                                      <a:cubicBezTo>
                                        <a:pt x="76200" y="61913"/>
                                        <a:pt x="76200" y="77153"/>
                                        <a:pt x="76200" y="91440"/>
                                      </a:cubicBezTo>
                                      <a:cubicBezTo>
                                        <a:pt x="76200" y="101918"/>
                                        <a:pt x="76200" y="113347"/>
                                        <a:pt x="76200" y="123825"/>
                                      </a:cubicBezTo>
                                      <a:cubicBezTo>
                                        <a:pt x="76200" y="126682"/>
                                        <a:pt x="75248" y="129540"/>
                                        <a:pt x="75248" y="133350"/>
                                      </a:cubicBezTo>
                                      <a:close/>
                                    </a:path>
                                  </a:pathLst>
                                </a:custGeom>
                                <a:solidFill>
                                  <a:srgbClr val="4164AE"/>
                                </a:solidFill>
                                <a:ln w="9525" cap="flat">
                                  <a:noFill/>
                                  <a:prstDash val="solid"/>
                                  <a:miter/>
                                </a:ln>
                              </wps:spPr>
                              <wps:bodyPr rtlCol="0" anchor="ctr"/>
                            </wps:wsp>
                            <wps:wsp>
                              <wps:cNvPr id="704947817" name="Freeform 704947817"/>
                              <wps:cNvSpPr/>
                              <wps:spPr>
                                <a:xfrm>
                                  <a:off x="5930265" y="1078231"/>
                                  <a:ext cx="73342" cy="126682"/>
                                </a:xfrm>
                                <a:custGeom>
                                  <a:avLst/>
                                  <a:gdLst>
                                    <a:gd name="connsiteX0" fmla="*/ 0 w 73342"/>
                                    <a:gd name="connsiteY0" fmla="*/ 126682 h 126682"/>
                                    <a:gd name="connsiteX1" fmla="*/ 0 w 73342"/>
                                    <a:gd name="connsiteY1" fmla="*/ 122872 h 126682"/>
                                    <a:gd name="connsiteX2" fmla="*/ 0 w 73342"/>
                                    <a:gd name="connsiteY2" fmla="*/ 41910 h 126682"/>
                                    <a:gd name="connsiteX3" fmla="*/ 2857 w 73342"/>
                                    <a:gd name="connsiteY3" fmla="*/ 37147 h 126682"/>
                                    <a:gd name="connsiteX4" fmla="*/ 54293 w 73342"/>
                                    <a:gd name="connsiteY4" fmla="*/ 10478 h 126682"/>
                                    <a:gd name="connsiteX5" fmla="*/ 71438 w 73342"/>
                                    <a:gd name="connsiteY5" fmla="*/ 953 h 126682"/>
                                    <a:gd name="connsiteX6" fmla="*/ 73343 w 73342"/>
                                    <a:gd name="connsiteY6" fmla="*/ 0 h 126682"/>
                                    <a:gd name="connsiteX7" fmla="*/ 73343 w 73342"/>
                                    <a:gd name="connsiteY7" fmla="*/ 88582 h 126682"/>
                                    <a:gd name="connsiteX8" fmla="*/ 0 w 73342"/>
                                    <a:gd name="connsiteY8" fmla="*/ 126682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2"/>
                                      </a:moveTo>
                                      <a:cubicBezTo>
                                        <a:pt x="0" y="124778"/>
                                        <a:pt x="0" y="123825"/>
                                        <a:pt x="0" y="122872"/>
                                      </a:cubicBezTo>
                                      <a:cubicBezTo>
                                        <a:pt x="0" y="96203"/>
                                        <a:pt x="0" y="68580"/>
                                        <a:pt x="0" y="41910"/>
                                      </a:cubicBezTo>
                                      <a:cubicBezTo>
                                        <a:pt x="0" y="40005"/>
                                        <a:pt x="952" y="38100"/>
                                        <a:pt x="2857" y="37147"/>
                                      </a:cubicBezTo>
                                      <a:cubicBezTo>
                                        <a:pt x="20002" y="28575"/>
                                        <a:pt x="37148" y="20003"/>
                                        <a:pt x="54293" y="10478"/>
                                      </a:cubicBezTo>
                                      <a:cubicBezTo>
                                        <a:pt x="60007" y="7620"/>
                                        <a:pt x="65723" y="3810"/>
                                        <a:pt x="71438" y="953"/>
                                      </a:cubicBezTo>
                                      <a:cubicBezTo>
                                        <a:pt x="71438" y="953"/>
                                        <a:pt x="72390" y="953"/>
                                        <a:pt x="73343" y="0"/>
                                      </a:cubicBezTo>
                                      <a:cubicBezTo>
                                        <a:pt x="73343" y="29528"/>
                                        <a:pt x="73343" y="59055"/>
                                        <a:pt x="73343" y="88582"/>
                                      </a:cubicBezTo>
                                      <a:cubicBezTo>
                                        <a:pt x="48577" y="101917"/>
                                        <a:pt x="24765" y="114300"/>
                                        <a:pt x="0" y="126682"/>
                                      </a:cubicBezTo>
                                      <a:close/>
                                    </a:path>
                                  </a:pathLst>
                                </a:custGeom>
                                <a:solidFill>
                                  <a:srgbClr val="4164AE"/>
                                </a:solidFill>
                                <a:ln w="9525" cap="flat">
                                  <a:noFill/>
                                  <a:prstDash val="solid"/>
                                  <a:miter/>
                                </a:ln>
                              </wps:spPr>
                              <wps:bodyPr rtlCol="0" anchor="ctr"/>
                            </wps:wsp>
                            <wps:wsp>
                              <wps:cNvPr id="1914550836" name="Freeform 1914550836"/>
                              <wps:cNvSpPr/>
                              <wps:spPr>
                                <a:xfrm>
                                  <a:off x="5848350" y="1022271"/>
                                  <a:ext cx="146684" cy="82391"/>
                                </a:xfrm>
                                <a:custGeom>
                                  <a:avLst/>
                                  <a:gdLst>
                                    <a:gd name="connsiteX0" fmla="*/ 0 w 146684"/>
                                    <a:gd name="connsiteY0" fmla="*/ 35957 h 82391"/>
                                    <a:gd name="connsiteX1" fmla="*/ 48577 w 146684"/>
                                    <a:gd name="connsiteY1" fmla="*/ 10239 h 82391"/>
                                    <a:gd name="connsiteX2" fmla="*/ 68580 w 146684"/>
                                    <a:gd name="connsiteY2" fmla="*/ 714 h 82391"/>
                                    <a:gd name="connsiteX3" fmla="*/ 73342 w 146684"/>
                                    <a:gd name="connsiteY3" fmla="*/ 714 h 82391"/>
                                    <a:gd name="connsiteX4" fmla="*/ 101917 w 146684"/>
                                    <a:gd name="connsiteY4" fmla="*/ 17859 h 82391"/>
                                    <a:gd name="connsiteX5" fmla="*/ 140017 w 146684"/>
                                    <a:gd name="connsiteY5" fmla="*/ 40719 h 82391"/>
                                    <a:gd name="connsiteX6" fmla="*/ 146685 w 146684"/>
                                    <a:gd name="connsiteY6" fmla="*/ 44529 h 82391"/>
                                    <a:gd name="connsiteX7" fmla="*/ 140017 w 146684"/>
                                    <a:gd name="connsiteY7" fmla="*/ 48339 h 82391"/>
                                    <a:gd name="connsiteX8" fmla="*/ 101917 w 146684"/>
                                    <a:gd name="connsiteY8" fmla="*/ 68342 h 82391"/>
                                    <a:gd name="connsiteX9" fmla="*/ 76200 w 146684"/>
                                    <a:gd name="connsiteY9" fmla="*/ 81677 h 82391"/>
                                    <a:gd name="connsiteX10" fmla="*/ 72390 w 146684"/>
                                    <a:gd name="connsiteY10" fmla="*/ 81677 h 82391"/>
                                    <a:gd name="connsiteX11" fmla="*/ 12382 w 146684"/>
                                    <a:gd name="connsiteY11" fmla="*/ 44529 h 82391"/>
                                    <a:gd name="connsiteX12" fmla="*/ 0 w 146684"/>
                                    <a:gd name="connsiteY12" fmla="*/ 35957 h 82391"/>
                                    <a:gd name="connsiteX13" fmla="*/ 0 w 146684"/>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4" h="82391">
                                      <a:moveTo>
                                        <a:pt x="0" y="35957"/>
                                      </a:moveTo>
                                      <a:cubicBezTo>
                                        <a:pt x="16192" y="27384"/>
                                        <a:pt x="32385" y="18812"/>
                                        <a:pt x="48577" y="10239"/>
                                      </a:cubicBezTo>
                                      <a:cubicBezTo>
                                        <a:pt x="55245" y="6429"/>
                                        <a:pt x="61913" y="3572"/>
                                        <a:pt x="68580" y="714"/>
                                      </a:cubicBezTo>
                                      <a:cubicBezTo>
                                        <a:pt x="70485" y="-238"/>
                                        <a:pt x="71438" y="-238"/>
                                        <a:pt x="73342" y="714"/>
                                      </a:cubicBezTo>
                                      <a:cubicBezTo>
                                        <a:pt x="82867" y="6429"/>
                                        <a:pt x="92392" y="12144"/>
                                        <a:pt x="101917" y="17859"/>
                                      </a:cubicBezTo>
                                      <a:cubicBezTo>
                                        <a:pt x="114300" y="25479"/>
                                        <a:pt x="127635" y="33099"/>
                                        <a:pt x="140017" y="40719"/>
                                      </a:cubicBezTo>
                                      <a:cubicBezTo>
                                        <a:pt x="141922" y="41672"/>
                                        <a:pt x="144780" y="42624"/>
                                        <a:pt x="146685" y="44529"/>
                                      </a:cubicBezTo>
                                      <a:cubicBezTo>
                                        <a:pt x="143827" y="45482"/>
                                        <a:pt x="141922" y="47387"/>
                                        <a:pt x="140017" y="48339"/>
                                      </a:cubicBezTo>
                                      <a:cubicBezTo>
                                        <a:pt x="127635" y="55007"/>
                                        <a:pt x="115252" y="61674"/>
                                        <a:pt x="101917" y="68342"/>
                                      </a:cubicBezTo>
                                      <a:cubicBezTo>
                                        <a:pt x="93345" y="73104"/>
                                        <a:pt x="84772" y="77867"/>
                                        <a:pt x="76200" y="81677"/>
                                      </a:cubicBezTo>
                                      <a:cubicBezTo>
                                        <a:pt x="75247" y="82629"/>
                                        <a:pt x="73342" y="82629"/>
                                        <a:pt x="72390" y="81677"/>
                                      </a:cubicBezTo>
                                      <a:cubicBezTo>
                                        <a:pt x="52388" y="69294"/>
                                        <a:pt x="32385" y="56912"/>
                                        <a:pt x="12382" y="44529"/>
                                      </a:cubicBezTo>
                                      <a:cubicBezTo>
                                        <a:pt x="8572" y="41672"/>
                                        <a:pt x="4763" y="39767"/>
                                        <a:pt x="0" y="35957"/>
                                      </a:cubicBezTo>
                                      <a:cubicBezTo>
                                        <a:pt x="0" y="36909"/>
                                        <a:pt x="0" y="36909"/>
                                        <a:pt x="0" y="35957"/>
                                      </a:cubicBezTo>
                                      <a:close/>
                                    </a:path>
                                  </a:pathLst>
                                </a:custGeom>
                                <a:solidFill>
                                  <a:srgbClr val="4164AE"/>
                                </a:solidFill>
                                <a:ln w="9525" cap="flat">
                                  <a:noFill/>
                                  <a:prstDash val="solid"/>
                                  <a:miter/>
                                </a:ln>
                              </wps:spPr>
                              <wps:bodyPr rtlCol="0" anchor="ctr"/>
                            </wps:wsp>
                          </wpg:grpSp>
                          <wpg:grpSp>
                            <wpg:cNvPr id="1208037624" name="Graphic 696"/>
                            <wpg:cNvGrpSpPr/>
                            <wpg:grpSpPr>
                              <a:xfrm>
                                <a:off x="5572125" y="799386"/>
                                <a:ext cx="165734" cy="183595"/>
                                <a:chOff x="5572125" y="799386"/>
                                <a:chExt cx="165734" cy="183595"/>
                              </a:xfrm>
                              <a:solidFill>
                                <a:srgbClr val="4164AE"/>
                              </a:solidFill>
                            </wpg:grpSpPr>
                            <wps:wsp>
                              <wps:cNvPr id="340049698" name="Freeform 340049698"/>
                              <wps:cNvSpPr/>
                              <wps:spPr>
                                <a:xfrm>
                                  <a:off x="5572125" y="849631"/>
                                  <a:ext cx="76200" cy="133350"/>
                                </a:xfrm>
                                <a:custGeom>
                                  <a:avLst/>
                                  <a:gdLst>
                                    <a:gd name="connsiteX0" fmla="*/ 75247 w 76200"/>
                                    <a:gd name="connsiteY0" fmla="*/ 133350 h 133350"/>
                                    <a:gd name="connsiteX1" fmla="*/ 32385 w 76200"/>
                                    <a:gd name="connsiteY1" fmla="*/ 107632 h 133350"/>
                                    <a:gd name="connsiteX2" fmla="*/ 952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7 w 76200"/>
                                    <a:gd name="connsiteY7" fmla="*/ 26670 h 133350"/>
                                    <a:gd name="connsiteX8" fmla="*/ 74295 w 76200"/>
                                    <a:gd name="connsiteY8" fmla="*/ 44767 h 133350"/>
                                    <a:gd name="connsiteX9" fmla="*/ 76200 w 76200"/>
                                    <a:gd name="connsiteY9" fmla="*/ 47625 h 133350"/>
                                    <a:gd name="connsiteX10" fmla="*/ 76200 w 76200"/>
                                    <a:gd name="connsiteY10" fmla="*/ 91440 h 133350"/>
                                    <a:gd name="connsiteX11" fmla="*/ 76200 w 76200"/>
                                    <a:gd name="connsiteY11" fmla="*/ 123825 h 133350"/>
                                    <a:gd name="connsiteX12" fmla="*/ 75247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7" y="133350"/>
                                      </a:moveTo>
                                      <a:cubicBezTo>
                                        <a:pt x="60960" y="124778"/>
                                        <a:pt x="46672" y="116205"/>
                                        <a:pt x="32385" y="107632"/>
                                      </a:cubicBezTo>
                                      <a:cubicBezTo>
                                        <a:pt x="21907" y="100965"/>
                                        <a:pt x="11430" y="95250"/>
                                        <a:pt x="952" y="88582"/>
                                      </a:cubicBezTo>
                                      <a:cubicBezTo>
                                        <a:pt x="0" y="88582"/>
                                        <a:pt x="0" y="86678"/>
                                        <a:pt x="0" y="85725"/>
                                      </a:cubicBezTo>
                                      <a:cubicBezTo>
                                        <a:pt x="0" y="67628"/>
                                        <a:pt x="0" y="48578"/>
                                        <a:pt x="0" y="30480"/>
                                      </a:cubicBezTo>
                                      <a:cubicBezTo>
                                        <a:pt x="0" y="20955"/>
                                        <a:pt x="0" y="10478"/>
                                        <a:pt x="0" y="0"/>
                                      </a:cubicBezTo>
                                      <a:cubicBezTo>
                                        <a:pt x="4763" y="2857"/>
                                        <a:pt x="8572" y="4763"/>
                                        <a:pt x="12382" y="7620"/>
                                      </a:cubicBezTo>
                                      <a:cubicBezTo>
                                        <a:pt x="22860" y="14288"/>
                                        <a:pt x="34290" y="20003"/>
                                        <a:pt x="44767" y="26670"/>
                                      </a:cubicBezTo>
                                      <a:cubicBezTo>
                                        <a:pt x="54292" y="32385"/>
                                        <a:pt x="63817" y="38100"/>
                                        <a:pt x="74295" y="44767"/>
                                      </a:cubicBezTo>
                                      <a:cubicBezTo>
                                        <a:pt x="75247" y="45720"/>
                                        <a:pt x="76200" y="46672"/>
                                        <a:pt x="76200" y="47625"/>
                                      </a:cubicBezTo>
                                      <a:cubicBezTo>
                                        <a:pt x="76200" y="61913"/>
                                        <a:pt x="76200" y="77153"/>
                                        <a:pt x="76200" y="91440"/>
                                      </a:cubicBezTo>
                                      <a:cubicBezTo>
                                        <a:pt x="76200" y="101917"/>
                                        <a:pt x="76200" y="113347"/>
                                        <a:pt x="76200" y="123825"/>
                                      </a:cubicBezTo>
                                      <a:cubicBezTo>
                                        <a:pt x="76200" y="126682"/>
                                        <a:pt x="76200" y="129540"/>
                                        <a:pt x="75247" y="133350"/>
                                      </a:cubicBezTo>
                                      <a:close/>
                                    </a:path>
                                  </a:pathLst>
                                </a:custGeom>
                                <a:solidFill>
                                  <a:srgbClr val="4164AE"/>
                                </a:solidFill>
                                <a:ln w="9525" cap="flat">
                                  <a:noFill/>
                                  <a:prstDash val="solid"/>
                                  <a:miter/>
                                </a:ln>
                              </wps:spPr>
                              <wps:bodyPr rtlCol="0" anchor="ctr"/>
                            </wps:wsp>
                            <wps:wsp>
                              <wps:cNvPr id="431110886" name="Freeform 431110886"/>
                              <wps:cNvSpPr/>
                              <wps:spPr>
                                <a:xfrm>
                                  <a:off x="5664517" y="856298"/>
                                  <a:ext cx="73342" cy="126682"/>
                                </a:xfrm>
                                <a:custGeom>
                                  <a:avLst/>
                                  <a:gdLst>
                                    <a:gd name="connsiteX0" fmla="*/ 0 w 73342"/>
                                    <a:gd name="connsiteY0" fmla="*/ 126683 h 126682"/>
                                    <a:gd name="connsiteX1" fmla="*/ 0 w 73342"/>
                                    <a:gd name="connsiteY1" fmla="*/ 122873 h 126682"/>
                                    <a:gd name="connsiteX2" fmla="*/ 0 w 73342"/>
                                    <a:gd name="connsiteY2" fmla="*/ 41910 h 126682"/>
                                    <a:gd name="connsiteX3" fmla="*/ 2858 w 73342"/>
                                    <a:gd name="connsiteY3" fmla="*/ 37148 h 126682"/>
                                    <a:gd name="connsiteX4" fmla="*/ 54293 w 73342"/>
                                    <a:gd name="connsiteY4" fmla="*/ 10478 h 126682"/>
                                    <a:gd name="connsiteX5" fmla="*/ 71438 w 73342"/>
                                    <a:gd name="connsiteY5" fmla="*/ 953 h 126682"/>
                                    <a:gd name="connsiteX6" fmla="*/ 73343 w 73342"/>
                                    <a:gd name="connsiteY6" fmla="*/ 0 h 126682"/>
                                    <a:gd name="connsiteX7" fmla="*/ 73343 w 73342"/>
                                    <a:gd name="connsiteY7" fmla="*/ 88583 h 126682"/>
                                    <a:gd name="connsiteX8" fmla="*/ 0 w 73342"/>
                                    <a:gd name="connsiteY8" fmla="*/ 126683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3"/>
                                      </a:moveTo>
                                      <a:cubicBezTo>
                                        <a:pt x="0" y="124778"/>
                                        <a:pt x="0" y="123825"/>
                                        <a:pt x="0" y="122873"/>
                                      </a:cubicBezTo>
                                      <a:cubicBezTo>
                                        <a:pt x="0" y="96203"/>
                                        <a:pt x="0" y="68580"/>
                                        <a:pt x="0" y="41910"/>
                                      </a:cubicBezTo>
                                      <a:cubicBezTo>
                                        <a:pt x="0" y="40005"/>
                                        <a:pt x="953" y="38100"/>
                                        <a:pt x="2858" y="37148"/>
                                      </a:cubicBezTo>
                                      <a:cubicBezTo>
                                        <a:pt x="20003" y="28575"/>
                                        <a:pt x="37148" y="20003"/>
                                        <a:pt x="54293" y="10478"/>
                                      </a:cubicBezTo>
                                      <a:cubicBezTo>
                                        <a:pt x="60008" y="7620"/>
                                        <a:pt x="65723" y="3810"/>
                                        <a:pt x="71438" y="953"/>
                                      </a:cubicBezTo>
                                      <a:cubicBezTo>
                                        <a:pt x="71438" y="953"/>
                                        <a:pt x="72390" y="953"/>
                                        <a:pt x="73343" y="0"/>
                                      </a:cubicBezTo>
                                      <a:cubicBezTo>
                                        <a:pt x="73343" y="29528"/>
                                        <a:pt x="73343" y="59055"/>
                                        <a:pt x="73343" y="88583"/>
                                      </a:cubicBezTo>
                                      <a:cubicBezTo>
                                        <a:pt x="48578" y="100965"/>
                                        <a:pt x="24765" y="113348"/>
                                        <a:pt x="0" y="126683"/>
                                      </a:cubicBezTo>
                                      <a:close/>
                                    </a:path>
                                  </a:pathLst>
                                </a:custGeom>
                                <a:solidFill>
                                  <a:srgbClr val="4164AE"/>
                                </a:solidFill>
                                <a:ln w="9525" cap="flat">
                                  <a:noFill/>
                                  <a:prstDash val="solid"/>
                                  <a:miter/>
                                </a:ln>
                              </wps:spPr>
                              <wps:bodyPr rtlCol="0" anchor="ctr"/>
                            </wps:wsp>
                            <wps:wsp>
                              <wps:cNvPr id="1541805511" name="Freeform 1541805511"/>
                              <wps:cNvSpPr/>
                              <wps:spPr>
                                <a:xfrm>
                                  <a:off x="5582603" y="799386"/>
                                  <a:ext cx="146685" cy="82391"/>
                                </a:xfrm>
                                <a:custGeom>
                                  <a:avLst/>
                                  <a:gdLst>
                                    <a:gd name="connsiteX0" fmla="*/ 0 w 146685"/>
                                    <a:gd name="connsiteY0" fmla="*/ 35957 h 82391"/>
                                    <a:gd name="connsiteX1" fmla="*/ 48577 w 146685"/>
                                    <a:gd name="connsiteY1" fmla="*/ 10239 h 82391"/>
                                    <a:gd name="connsiteX2" fmla="*/ 68580 w 146685"/>
                                    <a:gd name="connsiteY2" fmla="*/ 714 h 82391"/>
                                    <a:gd name="connsiteX3" fmla="*/ 73343 w 146685"/>
                                    <a:gd name="connsiteY3" fmla="*/ 714 h 82391"/>
                                    <a:gd name="connsiteX4" fmla="*/ 101918 w 146685"/>
                                    <a:gd name="connsiteY4" fmla="*/ 17859 h 82391"/>
                                    <a:gd name="connsiteX5" fmla="*/ 140018 w 146685"/>
                                    <a:gd name="connsiteY5" fmla="*/ 40719 h 82391"/>
                                    <a:gd name="connsiteX6" fmla="*/ 146685 w 146685"/>
                                    <a:gd name="connsiteY6" fmla="*/ 44529 h 82391"/>
                                    <a:gd name="connsiteX7" fmla="*/ 140018 w 146685"/>
                                    <a:gd name="connsiteY7" fmla="*/ 48339 h 82391"/>
                                    <a:gd name="connsiteX8" fmla="*/ 101918 w 146685"/>
                                    <a:gd name="connsiteY8" fmla="*/ 68342 h 82391"/>
                                    <a:gd name="connsiteX9" fmla="*/ 76200 w 146685"/>
                                    <a:gd name="connsiteY9" fmla="*/ 81677 h 82391"/>
                                    <a:gd name="connsiteX10" fmla="*/ 72390 w 146685"/>
                                    <a:gd name="connsiteY10" fmla="*/ 81677 h 82391"/>
                                    <a:gd name="connsiteX11" fmla="*/ 12382 w 146685"/>
                                    <a:gd name="connsiteY11" fmla="*/ 44529 h 82391"/>
                                    <a:gd name="connsiteX12" fmla="*/ 0 w 146685"/>
                                    <a:gd name="connsiteY12" fmla="*/ 35957 h 82391"/>
                                    <a:gd name="connsiteX13" fmla="*/ 0 w 146685"/>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5" h="82391">
                                      <a:moveTo>
                                        <a:pt x="0" y="35957"/>
                                      </a:moveTo>
                                      <a:cubicBezTo>
                                        <a:pt x="16193" y="27384"/>
                                        <a:pt x="32385" y="18812"/>
                                        <a:pt x="48577" y="10239"/>
                                      </a:cubicBezTo>
                                      <a:cubicBezTo>
                                        <a:pt x="55245" y="6429"/>
                                        <a:pt x="61913" y="3572"/>
                                        <a:pt x="68580" y="714"/>
                                      </a:cubicBezTo>
                                      <a:cubicBezTo>
                                        <a:pt x="70485" y="-238"/>
                                        <a:pt x="71438" y="-238"/>
                                        <a:pt x="73343" y="714"/>
                                      </a:cubicBezTo>
                                      <a:cubicBezTo>
                                        <a:pt x="82868" y="6429"/>
                                        <a:pt x="92393" y="12144"/>
                                        <a:pt x="101918" y="17859"/>
                                      </a:cubicBezTo>
                                      <a:cubicBezTo>
                                        <a:pt x="114300" y="25479"/>
                                        <a:pt x="127635" y="33099"/>
                                        <a:pt x="140018" y="40719"/>
                                      </a:cubicBezTo>
                                      <a:cubicBezTo>
                                        <a:pt x="141923" y="41672"/>
                                        <a:pt x="144780" y="42624"/>
                                        <a:pt x="146685" y="44529"/>
                                      </a:cubicBezTo>
                                      <a:cubicBezTo>
                                        <a:pt x="143827" y="45482"/>
                                        <a:pt x="141923" y="47387"/>
                                        <a:pt x="140018" y="48339"/>
                                      </a:cubicBezTo>
                                      <a:cubicBezTo>
                                        <a:pt x="127635" y="55007"/>
                                        <a:pt x="115252" y="61674"/>
                                        <a:pt x="101918" y="68342"/>
                                      </a:cubicBezTo>
                                      <a:cubicBezTo>
                                        <a:pt x="93345" y="73104"/>
                                        <a:pt x="84773" y="77867"/>
                                        <a:pt x="76200" y="81677"/>
                                      </a:cubicBezTo>
                                      <a:cubicBezTo>
                                        <a:pt x="75248" y="82629"/>
                                        <a:pt x="73343" y="82629"/>
                                        <a:pt x="72390" y="81677"/>
                                      </a:cubicBezTo>
                                      <a:cubicBezTo>
                                        <a:pt x="52388" y="69294"/>
                                        <a:pt x="32385" y="56912"/>
                                        <a:pt x="12382" y="44529"/>
                                      </a:cubicBezTo>
                                      <a:cubicBezTo>
                                        <a:pt x="8573" y="41672"/>
                                        <a:pt x="4763" y="39767"/>
                                        <a:pt x="0" y="35957"/>
                                      </a:cubicBezTo>
                                      <a:cubicBezTo>
                                        <a:pt x="952" y="36909"/>
                                        <a:pt x="0" y="36909"/>
                                        <a:pt x="0" y="35957"/>
                                      </a:cubicBezTo>
                                      <a:close/>
                                    </a:path>
                                  </a:pathLst>
                                </a:custGeom>
                                <a:solidFill>
                                  <a:srgbClr val="4164AE"/>
                                </a:solidFill>
                                <a:ln w="9525" cap="flat">
                                  <a:noFill/>
                                  <a:prstDash val="solid"/>
                                  <a:miter/>
                                </a:ln>
                              </wps:spPr>
                              <wps:bodyPr rtlCol="0" anchor="ctr"/>
                            </wps:wsp>
                          </wpg:grpSp>
                          <wps:wsp>
                            <wps:cNvPr id="1878077792" name="Freeform 1878077792"/>
                            <wps:cNvSpPr/>
                            <wps:spPr>
                              <a:xfrm>
                                <a:off x="5523462" y="990124"/>
                                <a:ext cx="327745" cy="262992"/>
                              </a:xfrm>
                              <a:custGeom>
                                <a:avLst/>
                                <a:gdLst>
                                  <a:gd name="connsiteX0" fmla="*/ 307743 w 327745"/>
                                  <a:gd name="connsiteY0" fmla="*/ 198596 h 262992"/>
                                  <a:gd name="connsiteX1" fmla="*/ 287741 w 327745"/>
                                  <a:gd name="connsiteY1" fmla="*/ 186214 h 262992"/>
                                  <a:gd name="connsiteX2" fmla="*/ 185823 w 327745"/>
                                  <a:gd name="connsiteY2" fmla="*/ 211931 h 262992"/>
                                  <a:gd name="connsiteX3" fmla="*/ 106766 w 327745"/>
                                  <a:gd name="connsiteY3" fmla="*/ 130016 h 262992"/>
                                  <a:gd name="connsiteX4" fmla="*/ 103908 w 327745"/>
                                  <a:gd name="connsiteY4" fmla="*/ 91916 h 262992"/>
                                  <a:gd name="connsiteX5" fmla="*/ 107718 w 327745"/>
                                  <a:gd name="connsiteY5" fmla="*/ 90011 h 262992"/>
                                  <a:gd name="connsiteX6" fmla="*/ 150581 w 327745"/>
                                  <a:gd name="connsiteY6" fmla="*/ 107156 h 262992"/>
                                  <a:gd name="connsiteX7" fmla="*/ 152486 w 327745"/>
                                  <a:gd name="connsiteY7" fmla="*/ 108109 h 262992"/>
                                  <a:gd name="connsiteX8" fmla="*/ 158201 w 327745"/>
                                  <a:gd name="connsiteY8" fmla="*/ 107156 h 262992"/>
                                  <a:gd name="connsiteX9" fmla="*/ 157248 w 327745"/>
                                  <a:gd name="connsiteY9" fmla="*/ 100489 h 262992"/>
                                  <a:gd name="connsiteX10" fmla="*/ 136293 w 327745"/>
                                  <a:gd name="connsiteY10" fmla="*/ 71914 h 262992"/>
                                  <a:gd name="connsiteX11" fmla="*/ 84858 w 327745"/>
                                  <a:gd name="connsiteY11" fmla="*/ 4286 h 262992"/>
                                  <a:gd name="connsiteX12" fmla="*/ 74381 w 327745"/>
                                  <a:gd name="connsiteY12" fmla="*/ 4286 h 262992"/>
                                  <a:gd name="connsiteX13" fmla="*/ 2943 w 327745"/>
                                  <a:gd name="connsiteY13" fmla="*/ 98584 h 262992"/>
                                  <a:gd name="connsiteX14" fmla="*/ 1991 w 327745"/>
                                  <a:gd name="connsiteY14" fmla="*/ 99536 h 262992"/>
                                  <a:gd name="connsiteX15" fmla="*/ 1039 w 327745"/>
                                  <a:gd name="connsiteY15" fmla="*/ 106204 h 262992"/>
                                  <a:gd name="connsiteX16" fmla="*/ 6753 w 327745"/>
                                  <a:gd name="connsiteY16" fmla="*/ 107156 h 262992"/>
                                  <a:gd name="connsiteX17" fmla="*/ 41043 w 327745"/>
                                  <a:gd name="connsiteY17" fmla="*/ 92869 h 262992"/>
                                  <a:gd name="connsiteX18" fmla="*/ 54378 w 327745"/>
                                  <a:gd name="connsiteY18" fmla="*/ 87154 h 262992"/>
                                  <a:gd name="connsiteX19" fmla="*/ 54378 w 327745"/>
                                  <a:gd name="connsiteY19" fmla="*/ 109061 h 262992"/>
                                  <a:gd name="connsiteX20" fmla="*/ 184871 w 327745"/>
                                  <a:gd name="connsiteY20" fmla="*/ 260509 h 262992"/>
                                  <a:gd name="connsiteX21" fmla="*/ 327746 w 327745"/>
                                  <a:gd name="connsiteY21" fmla="*/ 210026 h 262992"/>
                                  <a:gd name="connsiteX22" fmla="*/ 307743 w 327745"/>
                                  <a:gd name="connsiteY22" fmla="*/ 198596 h 2629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27745" h="262992">
                                    <a:moveTo>
                                      <a:pt x="307743" y="198596"/>
                                    </a:moveTo>
                                    <a:cubicBezTo>
                                      <a:pt x="301076" y="194786"/>
                                      <a:pt x="294408" y="190976"/>
                                      <a:pt x="287741" y="186214"/>
                                    </a:cubicBezTo>
                                    <a:cubicBezTo>
                                      <a:pt x="259166" y="212884"/>
                                      <a:pt x="224876" y="222409"/>
                                      <a:pt x="185823" y="211931"/>
                                    </a:cubicBezTo>
                                    <a:cubicBezTo>
                                      <a:pt x="143914" y="200501"/>
                                      <a:pt x="118196" y="171926"/>
                                      <a:pt x="106766" y="130016"/>
                                    </a:cubicBezTo>
                                    <a:cubicBezTo>
                                      <a:pt x="103908" y="117634"/>
                                      <a:pt x="103908" y="104299"/>
                                      <a:pt x="103908" y="91916"/>
                                    </a:cubicBezTo>
                                    <a:cubicBezTo>
                                      <a:pt x="103908" y="88106"/>
                                      <a:pt x="105814" y="90011"/>
                                      <a:pt x="107718" y="90011"/>
                                    </a:cubicBezTo>
                                    <a:cubicBezTo>
                                      <a:pt x="122006" y="95726"/>
                                      <a:pt x="136293" y="101441"/>
                                      <a:pt x="150581" y="107156"/>
                                    </a:cubicBezTo>
                                    <a:cubicBezTo>
                                      <a:pt x="151533" y="107156"/>
                                      <a:pt x="152486" y="108109"/>
                                      <a:pt x="152486" y="108109"/>
                                    </a:cubicBezTo>
                                    <a:cubicBezTo>
                                      <a:pt x="154391" y="109061"/>
                                      <a:pt x="157248" y="109061"/>
                                      <a:pt x="158201" y="107156"/>
                                    </a:cubicBezTo>
                                    <a:cubicBezTo>
                                      <a:pt x="160106" y="105251"/>
                                      <a:pt x="159153" y="102394"/>
                                      <a:pt x="157248" y="100489"/>
                                    </a:cubicBezTo>
                                    <a:cubicBezTo>
                                      <a:pt x="149628" y="90964"/>
                                      <a:pt x="142961" y="81439"/>
                                      <a:pt x="136293" y="71914"/>
                                    </a:cubicBezTo>
                                    <a:cubicBezTo>
                                      <a:pt x="119148" y="49054"/>
                                      <a:pt x="102003" y="27146"/>
                                      <a:pt x="84858" y="4286"/>
                                    </a:cubicBezTo>
                                    <a:cubicBezTo>
                                      <a:pt x="80096" y="-1429"/>
                                      <a:pt x="79143" y="-1429"/>
                                      <a:pt x="74381" y="4286"/>
                                    </a:cubicBezTo>
                                    <a:cubicBezTo>
                                      <a:pt x="50568" y="35719"/>
                                      <a:pt x="26756" y="67151"/>
                                      <a:pt x="2943" y="98584"/>
                                    </a:cubicBezTo>
                                    <a:cubicBezTo>
                                      <a:pt x="2943" y="98584"/>
                                      <a:pt x="1991" y="99536"/>
                                      <a:pt x="1991" y="99536"/>
                                    </a:cubicBezTo>
                                    <a:cubicBezTo>
                                      <a:pt x="86" y="101441"/>
                                      <a:pt x="-867" y="103346"/>
                                      <a:pt x="1039" y="106204"/>
                                    </a:cubicBezTo>
                                    <a:cubicBezTo>
                                      <a:pt x="2943" y="108109"/>
                                      <a:pt x="4848" y="108109"/>
                                      <a:pt x="6753" y="107156"/>
                                    </a:cubicBezTo>
                                    <a:cubicBezTo>
                                      <a:pt x="18183" y="102394"/>
                                      <a:pt x="29614" y="97631"/>
                                      <a:pt x="41043" y="92869"/>
                                    </a:cubicBezTo>
                                    <a:cubicBezTo>
                                      <a:pt x="45806" y="90964"/>
                                      <a:pt x="49616" y="89059"/>
                                      <a:pt x="54378" y="87154"/>
                                    </a:cubicBezTo>
                                    <a:cubicBezTo>
                                      <a:pt x="54378" y="94774"/>
                                      <a:pt x="54378" y="102394"/>
                                      <a:pt x="54378" y="109061"/>
                                    </a:cubicBezTo>
                                    <a:cubicBezTo>
                                      <a:pt x="56283" y="184309"/>
                                      <a:pt x="110576" y="248126"/>
                                      <a:pt x="184871" y="260509"/>
                                    </a:cubicBezTo>
                                    <a:cubicBezTo>
                                      <a:pt x="241068" y="270034"/>
                                      <a:pt x="288693" y="251936"/>
                                      <a:pt x="327746" y="210026"/>
                                    </a:cubicBezTo>
                                    <a:cubicBezTo>
                                      <a:pt x="322983" y="207169"/>
                                      <a:pt x="315364" y="203359"/>
                                      <a:pt x="307743" y="198596"/>
                                    </a:cubicBezTo>
                                    <a:close/>
                                  </a:path>
                                </a:pathLst>
                              </a:custGeom>
                              <a:solidFill>
                                <a:srgbClr val="5A98CB"/>
                              </a:solidFill>
                              <a:ln w="9525" cap="flat">
                                <a:noFill/>
                                <a:prstDash val="solid"/>
                                <a:miter/>
                              </a:ln>
                            </wps:spPr>
                            <wps:bodyPr rtlCol="0" anchor="ctr"/>
                          </wps:wsp>
                          <wps:wsp>
                            <wps:cNvPr id="1654576975" name="Freeform 1654576975"/>
                            <wps:cNvSpPr/>
                            <wps:spPr>
                              <a:xfrm>
                                <a:off x="5712142" y="745989"/>
                                <a:ext cx="323686" cy="264852"/>
                              </a:xfrm>
                              <a:custGeom>
                                <a:avLst/>
                                <a:gdLst>
                                  <a:gd name="connsiteX0" fmla="*/ 322898 w 323686"/>
                                  <a:gd name="connsiteY0" fmla="*/ 158887 h 264852"/>
                                  <a:gd name="connsiteX1" fmla="*/ 316230 w 323686"/>
                                  <a:gd name="connsiteY1" fmla="*/ 157934 h 264852"/>
                                  <a:gd name="connsiteX2" fmla="*/ 272415 w 323686"/>
                                  <a:gd name="connsiteY2" fmla="*/ 175079 h 264852"/>
                                  <a:gd name="connsiteX3" fmla="*/ 267653 w 323686"/>
                                  <a:gd name="connsiteY3" fmla="*/ 172222 h 264852"/>
                                  <a:gd name="connsiteX4" fmla="*/ 258128 w 323686"/>
                                  <a:gd name="connsiteY4" fmla="*/ 103642 h 264852"/>
                                  <a:gd name="connsiteX5" fmla="*/ 137160 w 323686"/>
                                  <a:gd name="connsiteY5" fmla="*/ 2677 h 264852"/>
                                  <a:gd name="connsiteX6" fmla="*/ 0 w 323686"/>
                                  <a:gd name="connsiteY6" fmla="*/ 46492 h 264852"/>
                                  <a:gd name="connsiteX7" fmla="*/ 0 w 323686"/>
                                  <a:gd name="connsiteY7" fmla="*/ 46492 h 264852"/>
                                  <a:gd name="connsiteX8" fmla="*/ 20955 w 323686"/>
                                  <a:gd name="connsiteY8" fmla="*/ 58874 h 264852"/>
                                  <a:gd name="connsiteX9" fmla="*/ 42863 w 323686"/>
                                  <a:gd name="connsiteY9" fmla="*/ 72209 h 264852"/>
                                  <a:gd name="connsiteX10" fmla="*/ 110490 w 323686"/>
                                  <a:gd name="connsiteY10" fmla="*/ 47444 h 264852"/>
                                  <a:gd name="connsiteX11" fmla="*/ 217170 w 323686"/>
                                  <a:gd name="connsiteY11" fmla="*/ 135074 h 264852"/>
                                  <a:gd name="connsiteX12" fmla="*/ 219075 w 323686"/>
                                  <a:gd name="connsiteY12" fmla="*/ 158887 h 264852"/>
                                  <a:gd name="connsiteX13" fmla="*/ 219075 w 323686"/>
                                  <a:gd name="connsiteY13" fmla="*/ 172222 h 264852"/>
                                  <a:gd name="connsiteX14" fmla="*/ 215265 w 323686"/>
                                  <a:gd name="connsiteY14" fmla="*/ 175079 h 264852"/>
                                  <a:gd name="connsiteX15" fmla="*/ 173355 w 323686"/>
                                  <a:gd name="connsiteY15" fmla="*/ 157934 h 264852"/>
                                  <a:gd name="connsiteX16" fmla="*/ 171450 w 323686"/>
                                  <a:gd name="connsiteY16" fmla="*/ 156982 h 264852"/>
                                  <a:gd name="connsiteX17" fmla="*/ 164783 w 323686"/>
                                  <a:gd name="connsiteY17" fmla="*/ 157934 h 264852"/>
                                  <a:gd name="connsiteX18" fmla="*/ 165735 w 323686"/>
                                  <a:gd name="connsiteY18" fmla="*/ 164602 h 264852"/>
                                  <a:gd name="connsiteX19" fmla="*/ 176213 w 323686"/>
                                  <a:gd name="connsiteY19" fmla="*/ 178889 h 264852"/>
                                  <a:gd name="connsiteX20" fmla="*/ 237173 w 323686"/>
                                  <a:gd name="connsiteY20" fmla="*/ 259852 h 264852"/>
                                  <a:gd name="connsiteX21" fmla="*/ 248603 w 323686"/>
                                  <a:gd name="connsiteY21" fmla="*/ 259852 h 264852"/>
                                  <a:gd name="connsiteX22" fmla="*/ 320993 w 323686"/>
                                  <a:gd name="connsiteY22" fmla="*/ 164602 h 264852"/>
                                  <a:gd name="connsiteX23" fmla="*/ 322898 w 323686"/>
                                  <a:gd name="connsiteY23" fmla="*/ 158887 h 2648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23686" h="264852">
                                    <a:moveTo>
                                      <a:pt x="322898" y="158887"/>
                                    </a:moveTo>
                                    <a:cubicBezTo>
                                      <a:pt x="320993" y="156982"/>
                                      <a:pt x="319088" y="157934"/>
                                      <a:pt x="316230" y="157934"/>
                                    </a:cubicBezTo>
                                    <a:cubicBezTo>
                                      <a:pt x="301943" y="163649"/>
                                      <a:pt x="286703" y="169364"/>
                                      <a:pt x="272415" y="175079"/>
                                    </a:cubicBezTo>
                                    <a:cubicBezTo>
                                      <a:pt x="268605" y="176984"/>
                                      <a:pt x="267653" y="176032"/>
                                      <a:pt x="267653" y="172222"/>
                                    </a:cubicBezTo>
                                    <a:cubicBezTo>
                                      <a:pt x="268605" y="148409"/>
                                      <a:pt x="266700" y="125549"/>
                                      <a:pt x="258128" y="103642"/>
                                    </a:cubicBezTo>
                                    <a:cubicBezTo>
                                      <a:pt x="236220" y="48397"/>
                                      <a:pt x="196215" y="13154"/>
                                      <a:pt x="137160" y="2677"/>
                                    </a:cubicBezTo>
                                    <a:cubicBezTo>
                                      <a:pt x="84773" y="-6848"/>
                                      <a:pt x="39053" y="9344"/>
                                      <a:pt x="0" y="46492"/>
                                    </a:cubicBezTo>
                                    <a:cubicBezTo>
                                      <a:pt x="0" y="46492"/>
                                      <a:pt x="0" y="46492"/>
                                      <a:pt x="0" y="46492"/>
                                    </a:cubicBezTo>
                                    <a:cubicBezTo>
                                      <a:pt x="6668" y="50302"/>
                                      <a:pt x="14288" y="55064"/>
                                      <a:pt x="20955" y="58874"/>
                                    </a:cubicBezTo>
                                    <a:cubicBezTo>
                                      <a:pt x="28575" y="63637"/>
                                      <a:pt x="36195" y="68399"/>
                                      <a:pt x="42863" y="72209"/>
                                    </a:cubicBezTo>
                                    <a:cubicBezTo>
                                      <a:pt x="61913" y="56017"/>
                                      <a:pt x="84773" y="48397"/>
                                      <a:pt x="110490" y="47444"/>
                                    </a:cubicBezTo>
                                    <a:cubicBezTo>
                                      <a:pt x="161925" y="47444"/>
                                      <a:pt x="206693" y="84592"/>
                                      <a:pt x="217170" y="135074"/>
                                    </a:cubicBezTo>
                                    <a:cubicBezTo>
                                      <a:pt x="219075" y="143647"/>
                                      <a:pt x="220028" y="151267"/>
                                      <a:pt x="219075" y="158887"/>
                                    </a:cubicBezTo>
                                    <a:cubicBezTo>
                                      <a:pt x="219075" y="163649"/>
                                      <a:pt x="219075" y="167459"/>
                                      <a:pt x="219075" y="172222"/>
                                    </a:cubicBezTo>
                                    <a:cubicBezTo>
                                      <a:pt x="219075" y="176032"/>
                                      <a:pt x="218123" y="176032"/>
                                      <a:pt x="215265" y="175079"/>
                                    </a:cubicBezTo>
                                    <a:cubicBezTo>
                                      <a:pt x="200978" y="169364"/>
                                      <a:pt x="187643" y="163649"/>
                                      <a:pt x="173355" y="157934"/>
                                    </a:cubicBezTo>
                                    <a:cubicBezTo>
                                      <a:pt x="172403" y="157934"/>
                                      <a:pt x="171450" y="156982"/>
                                      <a:pt x="171450" y="156982"/>
                                    </a:cubicBezTo>
                                    <a:cubicBezTo>
                                      <a:pt x="169545" y="156029"/>
                                      <a:pt x="166688" y="155077"/>
                                      <a:pt x="164783" y="157934"/>
                                    </a:cubicBezTo>
                                    <a:cubicBezTo>
                                      <a:pt x="162878" y="160792"/>
                                      <a:pt x="164783" y="162697"/>
                                      <a:pt x="165735" y="164602"/>
                                    </a:cubicBezTo>
                                    <a:cubicBezTo>
                                      <a:pt x="169545" y="169364"/>
                                      <a:pt x="172403" y="174127"/>
                                      <a:pt x="176213" y="178889"/>
                                    </a:cubicBezTo>
                                    <a:cubicBezTo>
                                      <a:pt x="196215" y="205559"/>
                                      <a:pt x="217170" y="233182"/>
                                      <a:pt x="237173" y="259852"/>
                                    </a:cubicBezTo>
                                    <a:cubicBezTo>
                                      <a:pt x="241935" y="266520"/>
                                      <a:pt x="243840" y="266520"/>
                                      <a:pt x="248603" y="259852"/>
                                    </a:cubicBezTo>
                                    <a:cubicBezTo>
                                      <a:pt x="272415" y="228420"/>
                                      <a:pt x="296228" y="196987"/>
                                      <a:pt x="320993" y="164602"/>
                                    </a:cubicBezTo>
                                    <a:cubicBezTo>
                                      <a:pt x="322898" y="163649"/>
                                      <a:pt x="324803" y="161745"/>
                                      <a:pt x="322898" y="158887"/>
                                    </a:cubicBezTo>
                                    <a:close/>
                                  </a:path>
                                </a:pathLst>
                              </a:custGeom>
                              <a:solidFill>
                                <a:srgbClr val="5A98CB"/>
                              </a:solidFill>
                              <a:ln w="9525" cap="flat">
                                <a:noFill/>
                                <a:prstDash val="solid"/>
                                <a:miter/>
                              </a:ln>
                            </wps:spPr>
                            <wps:bodyPr rtlCol="0" anchor="ctr"/>
                          </wps:wsp>
                        </wpg:grpSp>
                        <wpg:grpSp>
                          <wpg:cNvPr id="1677555648" name="Graphic 696"/>
                          <wpg:cNvGrpSpPr/>
                          <wpg:grpSpPr>
                            <a:xfrm>
                              <a:off x="6084570" y="1031558"/>
                              <a:ext cx="537209" cy="521969"/>
                              <a:chOff x="6084570" y="1031558"/>
                              <a:chExt cx="537209" cy="521969"/>
                            </a:xfrm>
                          </wpg:grpSpPr>
                          <wps:wsp>
                            <wps:cNvPr id="2116964610" name="Freeform 2116964610"/>
                            <wps:cNvSpPr/>
                            <wps:spPr>
                              <a:xfrm>
                                <a:off x="6084570" y="132492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2385" y="13335"/>
                                      <a:pt x="23813" y="13335"/>
                                    </a:cubicBezTo>
                                    <a:close/>
                                  </a:path>
                                </a:pathLst>
                              </a:custGeom>
                              <a:solidFill>
                                <a:srgbClr val="4164AE"/>
                              </a:solidFill>
                              <a:ln w="9525" cap="flat">
                                <a:noFill/>
                                <a:prstDash val="solid"/>
                                <a:miter/>
                              </a:ln>
                            </wps:spPr>
                            <wps:bodyPr rtlCol="0" anchor="ctr"/>
                          </wps:wsp>
                          <wps:wsp>
                            <wps:cNvPr id="817517077" name="Freeform 817517077"/>
                            <wps:cNvSpPr/>
                            <wps:spPr>
                              <a:xfrm>
                                <a:off x="6215063" y="148875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881131704" name="Freeform 881131704"/>
                            <wps:cNvSpPr/>
                            <wps:spPr>
                              <a:xfrm>
                                <a:off x="6425565" y="148875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2130501405" name="Freeform 2130501405"/>
                            <wps:cNvSpPr/>
                            <wps:spPr>
                              <a:xfrm>
                                <a:off x="6557010" y="1324928"/>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49530"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1432" y="13335"/>
                                      <a:pt x="23813" y="13335"/>
                                    </a:cubicBezTo>
                                    <a:close/>
                                  </a:path>
                                </a:pathLst>
                              </a:custGeom>
                              <a:solidFill>
                                <a:srgbClr val="4164AE"/>
                              </a:solidFill>
                              <a:ln w="9525" cap="flat">
                                <a:noFill/>
                                <a:prstDash val="solid"/>
                                <a:miter/>
                              </a:ln>
                            </wps:spPr>
                            <wps:bodyPr rtlCol="0" anchor="ctr"/>
                          </wps:wsp>
                          <wps:wsp>
                            <wps:cNvPr id="1638273678" name="Freeform 1638273678"/>
                            <wps:cNvSpPr/>
                            <wps:spPr>
                              <a:xfrm>
                                <a:off x="6509385" y="1120141"/>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8 w 64769"/>
                                  <a:gd name="connsiteY6" fmla="*/ 27622 h 64769"/>
                                  <a:gd name="connsiteX7" fmla="*/ 24765 w 64769"/>
                                  <a:gd name="connsiteY7" fmla="*/ 41910 h 64769"/>
                                  <a:gd name="connsiteX8" fmla="*/ 39053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8" y="20003"/>
                                      <a:pt x="10478" y="27622"/>
                                    </a:cubicBezTo>
                                    <a:cubicBezTo>
                                      <a:pt x="10478" y="35243"/>
                                      <a:pt x="17145" y="41910"/>
                                      <a:pt x="24765" y="41910"/>
                                    </a:cubicBezTo>
                                    <a:cubicBezTo>
                                      <a:pt x="32385" y="41910"/>
                                      <a:pt x="39053" y="35243"/>
                                      <a:pt x="39053" y="27622"/>
                                    </a:cubicBezTo>
                                    <a:cubicBezTo>
                                      <a:pt x="39053" y="19050"/>
                                      <a:pt x="32385" y="13335"/>
                                      <a:pt x="24765" y="13335"/>
                                    </a:cubicBezTo>
                                    <a:close/>
                                  </a:path>
                                </a:pathLst>
                              </a:custGeom>
                              <a:solidFill>
                                <a:srgbClr val="4164AE"/>
                              </a:solidFill>
                              <a:ln w="9525" cap="flat">
                                <a:noFill/>
                                <a:prstDash val="solid"/>
                                <a:miter/>
                              </a:ln>
                            </wps:spPr>
                            <wps:bodyPr rtlCol="0" anchor="ctr"/>
                          </wps:wsp>
                          <wpg:grpSp>
                            <wpg:cNvPr id="554399845" name="Graphic 696"/>
                            <wpg:cNvGrpSpPr/>
                            <wpg:grpSpPr>
                              <a:xfrm>
                                <a:off x="6236970" y="1169909"/>
                                <a:ext cx="235267" cy="259794"/>
                                <a:chOff x="6236970" y="1169909"/>
                                <a:chExt cx="235267" cy="259794"/>
                              </a:xfrm>
                              <a:solidFill>
                                <a:srgbClr val="8EA7D6"/>
                              </a:solidFill>
                            </wpg:grpSpPr>
                            <wps:wsp>
                              <wps:cNvPr id="492542302" name="Freeform 492542302"/>
                              <wps:cNvSpPr/>
                              <wps:spPr>
                                <a:xfrm>
                                  <a:off x="6236970" y="1240156"/>
                                  <a:ext cx="107632" cy="189547"/>
                                </a:xfrm>
                                <a:custGeom>
                                  <a:avLst/>
                                  <a:gdLst>
                                    <a:gd name="connsiteX0" fmla="*/ 107632 w 107632"/>
                                    <a:gd name="connsiteY0" fmla="*/ 189547 h 189547"/>
                                    <a:gd name="connsiteX1" fmla="*/ 46672 w 107632"/>
                                    <a:gd name="connsiteY1" fmla="*/ 153353 h 189547"/>
                                    <a:gd name="connsiteX2" fmla="*/ 1905 w 107632"/>
                                    <a:gd name="connsiteY2" fmla="*/ 125730 h 189547"/>
                                    <a:gd name="connsiteX3" fmla="*/ 0 w 107632"/>
                                    <a:gd name="connsiteY3" fmla="*/ 121920 h 189547"/>
                                    <a:gd name="connsiteX4" fmla="*/ 0 w 107632"/>
                                    <a:gd name="connsiteY4" fmla="*/ 42863 h 189547"/>
                                    <a:gd name="connsiteX5" fmla="*/ 0 w 107632"/>
                                    <a:gd name="connsiteY5" fmla="*/ 0 h 189547"/>
                                    <a:gd name="connsiteX6" fmla="*/ 18097 w 107632"/>
                                    <a:gd name="connsiteY6" fmla="*/ 10478 h 189547"/>
                                    <a:gd name="connsiteX7" fmla="*/ 63818 w 107632"/>
                                    <a:gd name="connsiteY7" fmla="*/ 38100 h 189547"/>
                                    <a:gd name="connsiteX8" fmla="*/ 104775 w 107632"/>
                                    <a:gd name="connsiteY8" fmla="*/ 62865 h 189547"/>
                                    <a:gd name="connsiteX9" fmla="*/ 106680 w 107632"/>
                                    <a:gd name="connsiteY9" fmla="*/ 66675 h 189547"/>
                                    <a:gd name="connsiteX10" fmla="*/ 107632 w 107632"/>
                                    <a:gd name="connsiteY10" fmla="*/ 128588 h 189547"/>
                                    <a:gd name="connsiteX11" fmla="*/ 107632 w 107632"/>
                                    <a:gd name="connsiteY11" fmla="*/ 174307 h 189547"/>
                                    <a:gd name="connsiteX12" fmla="*/ 107632 w 107632"/>
                                    <a:gd name="connsiteY12" fmla="*/ 189547 h 1895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7632" h="189547">
                                      <a:moveTo>
                                        <a:pt x="107632" y="189547"/>
                                      </a:moveTo>
                                      <a:cubicBezTo>
                                        <a:pt x="86677" y="177165"/>
                                        <a:pt x="66675" y="164782"/>
                                        <a:pt x="46672" y="153353"/>
                                      </a:cubicBezTo>
                                      <a:cubicBezTo>
                                        <a:pt x="31432" y="144780"/>
                                        <a:pt x="17145" y="135255"/>
                                        <a:pt x="1905" y="125730"/>
                                      </a:cubicBezTo>
                                      <a:cubicBezTo>
                                        <a:pt x="952" y="124778"/>
                                        <a:pt x="0" y="122872"/>
                                        <a:pt x="0" y="121920"/>
                                      </a:cubicBezTo>
                                      <a:cubicBezTo>
                                        <a:pt x="0" y="95250"/>
                                        <a:pt x="0" y="69532"/>
                                        <a:pt x="0" y="42863"/>
                                      </a:cubicBezTo>
                                      <a:cubicBezTo>
                                        <a:pt x="0" y="28575"/>
                                        <a:pt x="0" y="14288"/>
                                        <a:pt x="0" y="0"/>
                                      </a:cubicBezTo>
                                      <a:cubicBezTo>
                                        <a:pt x="5715" y="3810"/>
                                        <a:pt x="12382" y="6667"/>
                                        <a:pt x="18097" y="10478"/>
                                      </a:cubicBezTo>
                                      <a:cubicBezTo>
                                        <a:pt x="33338" y="20003"/>
                                        <a:pt x="48577" y="28575"/>
                                        <a:pt x="63818" y="38100"/>
                                      </a:cubicBezTo>
                                      <a:cubicBezTo>
                                        <a:pt x="78105" y="46672"/>
                                        <a:pt x="91440" y="55245"/>
                                        <a:pt x="104775" y="62865"/>
                                      </a:cubicBezTo>
                                      <a:cubicBezTo>
                                        <a:pt x="105727" y="63817"/>
                                        <a:pt x="106680" y="65722"/>
                                        <a:pt x="106680" y="66675"/>
                                      </a:cubicBezTo>
                                      <a:cubicBezTo>
                                        <a:pt x="106680" y="87630"/>
                                        <a:pt x="106680" y="107632"/>
                                        <a:pt x="107632" y="128588"/>
                                      </a:cubicBezTo>
                                      <a:cubicBezTo>
                                        <a:pt x="107632" y="143828"/>
                                        <a:pt x="107632" y="159067"/>
                                        <a:pt x="107632" y="174307"/>
                                      </a:cubicBezTo>
                                      <a:cubicBezTo>
                                        <a:pt x="107632" y="180022"/>
                                        <a:pt x="107632" y="184785"/>
                                        <a:pt x="107632" y="189547"/>
                                      </a:cubicBezTo>
                                      <a:close/>
                                    </a:path>
                                  </a:pathLst>
                                </a:custGeom>
                                <a:solidFill>
                                  <a:srgbClr val="8EA7D6"/>
                                </a:solidFill>
                                <a:ln w="9525" cap="flat">
                                  <a:noFill/>
                                  <a:prstDash val="solid"/>
                                  <a:miter/>
                                </a:ln>
                              </wps:spPr>
                              <wps:bodyPr rtlCol="0" anchor="ctr"/>
                            </wps:wsp>
                            <wps:wsp>
                              <wps:cNvPr id="1920028146" name="Freeform 1920028146"/>
                              <wps:cNvSpPr/>
                              <wps:spPr>
                                <a:xfrm>
                                  <a:off x="6368415" y="1249681"/>
                                  <a:ext cx="103822" cy="180022"/>
                                </a:xfrm>
                                <a:custGeom>
                                  <a:avLst/>
                                  <a:gdLst>
                                    <a:gd name="connsiteX0" fmla="*/ 0 w 103822"/>
                                    <a:gd name="connsiteY0" fmla="*/ 180022 h 180022"/>
                                    <a:gd name="connsiteX1" fmla="*/ 0 w 103822"/>
                                    <a:gd name="connsiteY1" fmla="*/ 174307 h 180022"/>
                                    <a:gd name="connsiteX2" fmla="*/ 0 w 103822"/>
                                    <a:gd name="connsiteY2" fmla="*/ 59055 h 180022"/>
                                    <a:gd name="connsiteX3" fmla="*/ 3810 w 103822"/>
                                    <a:gd name="connsiteY3" fmla="*/ 52388 h 180022"/>
                                    <a:gd name="connsiteX4" fmla="*/ 77152 w 103822"/>
                                    <a:gd name="connsiteY4" fmla="*/ 14288 h 180022"/>
                                    <a:gd name="connsiteX5" fmla="*/ 100965 w 103822"/>
                                    <a:gd name="connsiteY5" fmla="*/ 953 h 180022"/>
                                    <a:gd name="connsiteX6" fmla="*/ 103823 w 103822"/>
                                    <a:gd name="connsiteY6" fmla="*/ 0 h 180022"/>
                                    <a:gd name="connsiteX7" fmla="*/ 103823 w 103822"/>
                                    <a:gd name="connsiteY7" fmla="*/ 125730 h 180022"/>
                                    <a:gd name="connsiteX8" fmla="*/ 0 w 103822"/>
                                    <a:gd name="connsiteY8" fmla="*/ 180022 h 180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3822" h="180022">
                                      <a:moveTo>
                                        <a:pt x="0" y="180022"/>
                                      </a:moveTo>
                                      <a:cubicBezTo>
                                        <a:pt x="0" y="177165"/>
                                        <a:pt x="0" y="176213"/>
                                        <a:pt x="0" y="174307"/>
                                      </a:cubicBezTo>
                                      <a:cubicBezTo>
                                        <a:pt x="0" y="136207"/>
                                        <a:pt x="0" y="97155"/>
                                        <a:pt x="0" y="59055"/>
                                      </a:cubicBezTo>
                                      <a:cubicBezTo>
                                        <a:pt x="0" y="56197"/>
                                        <a:pt x="952" y="54292"/>
                                        <a:pt x="3810" y="52388"/>
                                      </a:cubicBezTo>
                                      <a:cubicBezTo>
                                        <a:pt x="28575" y="40005"/>
                                        <a:pt x="53340" y="27622"/>
                                        <a:pt x="77152" y="14288"/>
                                      </a:cubicBezTo>
                                      <a:cubicBezTo>
                                        <a:pt x="84773" y="10478"/>
                                        <a:pt x="93345" y="5715"/>
                                        <a:pt x="100965" y="953"/>
                                      </a:cubicBezTo>
                                      <a:cubicBezTo>
                                        <a:pt x="101918" y="953"/>
                                        <a:pt x="101918" y="953"/>
                                        <a:pt x="103823" y="0"/>
                                      </a:cubicBezTo>
                                      <a:cubicBezTo>
                                        <a:pt x="103823" y="41910"/>
                                        <a:pt x="103823" y="83820"/>
                                        <a:pt x="103823" y="125730"/>
                                      </a:cubicBezTo>
                                      <a:cubicBezTo>
                                        <a:pt x="69532" y="143828"/>
                                        <a:pt x="35243" y="161925"/>
                                        <a:pt x="0" y="180022"/>
                                      </a:cubicBezTo>
                                      <a:close/>
                                    </a:path>
                                  </a:pathLst>
                                </a:custGeom>
                                <a:solidFill>
                                  <a:srgbClr val="8EA7D6"/>
                                </a:solidFill>
                                <a:ln w="9525" cap="flat">
                                  <a:noFill/>
                                  <a:prstDash val="solid"/>
                                  <a:miter/>
                                </a:ln>
                              </wps:spPr>
                              <wps:bodyPr rtlCol="0" anchor="ctr"/>
                            </wps:wsp>
                            <wps:wsp>
                              <wps:cNvPr id="1928132906" name="Freeform 1928132906"/>
                              <wps:cNvSpPr/>
                              <wps:spPr>
                                <a:xfrm>
                                  <a:off x="6252210" y="1169909"/>
                                  <a:ext cx="208597" cy="115728"/>
                                </a:xfrm>
                                <a:custGeom>
                                  <a:avLst/>
                                  <a:gdLst>
                                    <a:gd name="connsiteX0" fmla="*/ 0 w 208597"/>
                                    <a:gd name="connsiteY0" fmla="*/ 51197 h 115728"/>
                                    <a:gd name="connsiteX1" fmla="*/ 69532 w 208597"/>
                                    <a:gd name="connsiteY1" fmla="*/ 15002 h 115728"/>
                                    <a:gd name="connsiteX2" fmla="*/ 98107 w 208597"/>
                                    <a:gd name="connsiteY2" fmla="*/ 714 h 115728"/>
                                    <a:gd name="connsiteX3" fmla="*/ 104775 w 208597"/>
                                    <a:gd name="connsiteY3" fmla="*/ 714 h 115728"/>
                                    <a:gd name="connsiteX4" fmla="*/ 144780 w 208597"/>
                                    <a:gd name="connsiteY4" fmla="*/ 24527 h 115728"/>
                                    <a:gd name="connsiteX5" fmla="*/ 199073 w 208597"/>
                                    <a:gd name="connsiteY5" fmla="*/ 56912 h 115728"/>
                                    <a:gd name="connsiteX6" fmla="*/ 208598 w 208597"/>
                                    <a:gd name="connsiteY6" fmla="*/ 61674 h 115728"/>
                                    <a:gd name="connsiteX7" fmla="*/ 198120 w 208597"/>
                                    <a:gd name="connsiteY7" fmla="*/ 67389 h 115728"/>
                                    <a:gd name="connsiteX8" fmla="*/ 144780 w 208597"/>
                                    <a:gd name="connsiteY8" fmla="*/ 95012 h 115728"/>
                                    <a:gd name="connsiteX9" fmla="*/ 107632 w 208597"/>
                                    <a:gd name="connsiteY9" fmla="*/ 115014 h 115728"/>
                                    <a:gd name="connsiteX10" fmla="*/ 102870 w 208597"/>
                                    <a:gd name="connsiteY10" fmla="*/ 115014 h 115728"/>
                                    <a:gd name="connsiteX11" fmla="*/ 18098 w 208597"/>
                                    <a:gd name="connsiteY11" fmla="*/ 61674 h 115728"/>
                                    <a:gd name="connsiteX12" fmla="*/ 1905 w 208597"/>
                                    <a:gd name="connsiteY12" fmla="*/ 52149 h 115728"/>
                                    <a:gd name="connsiteX13" fmla="*/ 0 w 208597"/>
                                    <a:gd name="connsiteY13" fmla="*/ 51197 h 115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8597" h="115728">
                                      <a:moveTo>
                                        <a:pt x="0" y="51197"/>
                                      </a:moveTo>
                                      <a:cubicBezTo>
                                        <a:pt x="22860" y="38814"/>
                                        <a:pt x="45720" y="27384"/>
                                        <a:pt x="69532" y="15002"/>
                                      </a:cubicBezTo>
                                      <a:cubicBezTo>
                                        <a:pt x="79057" y="10239"/>
                                        <a:pt x="88582" y="5477"/>
                                        <a:pt x="98107" y="714"/>
                                      </a:cubicBezTo>
                                      <a:cubicBezTo>
                                        <a:pt x="100013" y="-238"/>
                                        <a:pt x="101918" y="-238"/>
                                        <a:pt x="104775" y="714"/>
                                      </a:cubicBezTo>
                                      <a:cubicBezTo>
                                        <a:pt x="118110" y="8334"/>
                                        <a:pt x="131445" y="16907"/>
                                        <a:pt x="144780" y="24527"/>
                                      </a:cubicBezTo>
                                      <a:cubicBezTo>
                                        <a:pt x="162878" y="35004"/>
                                        <a:pt x="180975" y="46434"/>
                                        <a:pt x="199073" y="56912"/>
                                      </a:cubicBezTo>
                                      <a:cubicBezTo>
                                        <a:pt x="201930" y="58817"/>
                                        <a:pt x="205740" y="59769"/>
                                        <a:pt x="208598" y="61674"/>
                                      </a:cubicBezTo>
                                      <a:cubicBezTo>
                                        <a:pt x="204788" y="63579"/>
                                        <a:pt x="201930" y="65484"/>
                                        <a:pt x="198120" y="67389"/>
                                      </a:cubicBezTo>
                                      <a:cubicBezTo>
                                        <a:pt x="180023" y="76914"/>
                                        <a:pt x="161925" y="85487"/>
                                        <a:pt x="144780" y="95012"/>
                                      </a:cubicBezTo>
                                      <a:cubicBezTo>
                                        <a:pt x="132398" y="101679"/>
                                        <a:pt x="120015" y="108347"/>
                                        <a:pt x="107632" y="115014"/>
                                      </a:cubicBezTo>
                                      <a:cubicBezTo>
                                        <a:pt x="106680" y="115967"/>
                                        <a:pt x="103823" y="115967"/>
                                        <a:pt x="102870" y="115014"/>
                                      </a:cubicBezTo>
                                      <a:cubicBezTo>
                                        <a:pt x="74295" y="97869"/>
                                        <a:pt x="46673" y="79772"/>
                                        <a:pt x="18098" y="61674"/>
                                      </a:cubicBezTo>
                                      <a:cubicBezTo>
                                        <a:pt x="12382" y="57864"/>
                                        <a:pt x="7620" y="55007"/>
                                        <a:pt x="1905" y="52149"/>
                                      </a:cubicBezTo>
                                      <a:cubicBezTo>
                                        <a:pt x="953" y="52149"/>
                                        <a:pt x="0" y="51197"/>
                                        <a:pt x="0" y="51197"/>
                                      </a:cubicBezTo>
                                      <a:close/>
                                    </a:path>
                                  </a:pathLst>
                                </a:custGeom>
                                <a:solidFill>
                                  <a:srgbClr val="8EA7D6"/>
                                </a:solidFill>
                                <a:ln w="9525" cap="flat">
                                  <a:noFill/>
                                  <a:prstDash val="solid"/>
                                  <a:miter/>
                                </a:ln>
                              </wps:spPr>
                              <wps:bodyPr rtlCol="0" anchor="ctr"/>
                            </wps:wsp>
                          </wpg:grpSp>
                          <wps:wsp>
                            <wps:cNvPr id="403638346" name="Freeform 403638346"/>
                            <wps:cNvSpPr/>
                            <wps:spPr>
                              <a:xfrm>
                                <a:off x="6131242" y="1120141"/>
                                <a:ext cx="64770" cy="64769"/>
                              </a:xfrm>
                              <a:custGeom>
                                <a:avLst/>
                                <a:gdLst>
                                  <a:gd name="connsiteX0" fmla="*/ 32385 w 64770"/>
                                  <a:gd name="connsiteY0" fmla="*/ 64770 h 64769"/>
                                  <a:gd name="connsiteX1" fmla="*/ 0 w 64770"/>
                                  <a:gd name="connsiteY1" fmla="*/ 32385 h 64769"/>
                                  <a:gd name="connsiteX2" fmla="*/ 32385 w 64770"/>
                                  <a:gd name="connsiteY2" fmla="*/ 0 h 64769"/>
                                  <a:gd name="connsiteX3" fmla="*/ 64770 w 64770"/>
                                  <a:gd name="connsiteY3" fmla="*/ 32385 h 64769"/>
                                  <a:gd name="connsiteX4" fmla="*/ 32385 w 64770"/>
                                  <a:gd name="connsiteY4" fmla="*/ 64770 h 64769"/>
                                  <a:gd name="connsiteX5" fmla="*/ 23813 w 64770"/>
                                  <a:gd name="connsiteY5" fmla="*/ 13335 h 64769"/>
                                  <a:gd name="connsiteX6" fmla="*/ 9525 w 64770"/>
                                  <a:gd name="connsiteY6" fmla="*/ 27622 h 64769"/>
                                  <a:gd name="connsiteX7" fmla="*/ 23813 w 64770"/>
                                  <a:gd name="connsiteY7" fmla="*/ 41910 h 64769"/>
                                  <a:gd name="connsiteX8" fmla="*/ 38100 w 64770"/>
                                  <a:gd name="connsiteY8" fmla="*/ 27622 h 64769"/>
                                  <a:gd name="connsiteX9" fmla="*/ 23813 w 64770"/>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70" h="64769">
                                    <a:moveTo>
                                      <a:pt x="32385" y="64770"/>
                                    </a:moveTo>
                                    <a:cubicBezTo>
                                      <a:pt x="14288" y="64770"/>
                                      <a:pt x="0" y="50482"/>
                                      <a:pt x="0" y="32385"/>
                                    </a:cubicBezTo>
                                    <a:cubicBezTo>
                                      <a:pt x="0" y="14288"/>
                                      <a:pt x="14288" y="0"/>
                                      <a:pt x="32385" y="0"/>
                                    </a:cubicBezTo>
                                    <a:cubicBezTo>
                                      <a:pt x="50483" y="0"/>
                                      <a:pt x="64770" y="14288"/>
                                      <a:pt x="64770" y="32385"/>
                                    </a:cubicBezTo>
                                    <a:cubicBezTo>
                                      <a:pt x="64770" y="50482"/>
                                      <a:pt x="50483" y="64770"/>
                                      <a:pt x="32385" y="64770"/>
                                    </a:cubicBezTo>
                                    <a:close/>
                                    <a:moveTo>
                                      <a:pt x="23813" y="13335"/>
                                    </a:moveTo>
                                    <a:cubicBezTo>
                                      <a:pt x="16193" y="13335"/>
                                      <a:pt x="9525" y="20003"/>
                                      <a:pt x="9525" y="27622"/>
                                    </a:cubicBezTo>
                                    <a:cubicBezTo>
                                      <a:pt x="9525" y="35243"/>
                                      <a:pt x="16193" y="41910"/>
                                      <a:pt x="23813" y="41910"/>
                                    </a:cubicBezTo>
                                    <a:cubicBezTo>
                                      <a:pt x="31433" y="41910"/>
                                      <a:pt x="38100" y="35243"/>
                                      <a:pt x="38100" y="27622"/>
                                    </a:cubicBezTo>
                                    <a:cubicBezTo>
                                      <a:pt x="38100" y="19050"/>
                                      <a:pt x="32385" y="13335"/>
                                      <a:pt x="23813" y="13335"/>
                                    </a:cubicBezTo>
                                    <a:close/>
                                  </a:path>
                                </a:pathLst>
                              </a:custGeom>
                              <a:solidFill>
                                <a:srgbClr val="4164AE"/>
                              </a:solidFill>
                              <a:ln w="9525" cap="flat">
                                <a:noFill/>
                                <a:prstDash val="solid"/>
                                <a:miter/>
                              </a:ln>
                            </wps:spPr>
                            <wps:bodyPr rtlCol="0" anchor="ctr"/>
                          </wps:wsp>
                          <wps:wsp>
                            <wps:cNvPr id="1111981215" name="Freeform 1111981215"/>
                            <wps:cNvSpPr/>
                            <wps:spPr>
                              <a:xfrm>
                                <a:off x="6319838" y="1031558"/>
                                <a:ext cx="59054" cy="59054"/>
                              </a:xfrm>
                              <a:custGeom>
                                <a:avLst/>
                                <a:gdLst>
                                  <a:gd name="connsiteX0" fmla="*/ 29527 w 59054"/>
                                  <a:gd name="connsiteY0" fmla="*/ 59055 h 59054"/>
                                  <a:gd name="connsiteX1" fmla="*/ 0 w 59054"/>
                                  <a:gd name="connsiteY1" fmla="*/ 29527 h 59054"/>
                                  <a:gd name="connsiteX2" fmla="*/ 29527 w 59054"/>
                                  <a:gd name="connsiteY2" fmla="*/ 0 h 59054"/>
                                  <a:gd name="connsiteX3" fmla="*/ 59055 w 59054"/>
                                  <a:gd name="connsiteY3" fmla="*/ 29527 h 59054"/>
                                  <a:gd name="connsiteX4" fmla="*/ 29527 w 59054"/>
                                  <a:gd name="connsiteY4" fmla="*/ 59055 h 59054"/>
                                  <a:gd name="connsiteX5" fmla="*/ 23813 w 59054"/>
                                  <a:gd name="connsiteY5" fmla="*/ 12382 h 59054"/>
                                  <a:gd name="connsiteX6" fmla="*/ 9525 w 59054"/>
                                  <a:gd name="connsiteY6" fmla="*/ 26670 h 59054"/>
                                  <a:gd name="connsiteX7" fmla="*/ 23813 w 59054"/>
                                  <a:gd name="connsiteY7" fmla="*/ 40957 h 59054"/>
                                  <a:gd name="connsiteX8" fmla="*/ 38100 w 59054"/>
                                  <a:gd name="connsiteY8" fmla="*/ 26670 h 59054"/>
                                  <a:gd name="connsiteX9" fmla="*/ 23813 w 59054"/>
                                  <a:gd name="connsiteY9" fmla="*/ 12382 h 590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9054" h="59054">
                                    <a:moveTo>
                                      <a:pt x="29527" y="59055"/>
                                    </a:moveTo>
                                    <a:cubicBezTo>
                                      <a:pt x="13335" y="59055"/>
                                      <a:pt x="0" y="45720"/>
                                      <a:pt x="0" y="29527"/>
                                    </a:cubicBezTo>
                                    <a:cubicBezTo>
                                      <a:pt x="0" y="13335"/>
                                      <a:pt x="13335" y="0"/>
                                      <a:pt x="29527" y="0"/>
                                    </a:cubicBezTo>
                                    <a:cubicBezTo>
                                      <a:pt x="45720" y="0"/>
                                      <a:pt x="59055" y="13335"/>
                                      <a:pt x="59055" y="29527"/>
                                    </a:cubicBezTo>
                                    <a:cubicBezTo>
                                      <a:pt x="59055" y="45720"/>
                                      <a:pt x="45720" y="59055"/>
                                      <a:pt x="29527" y="59055"/>
                                    </a:cubicBezTo>
                                    <a:close/>
                                    <a:moveTo>
                                      <a:pt x="23813" y="12382"/>
                                    </a:moveTo>
                                    <a:cubicBezTo>
                                      <a:pt x="16192" y="12382"/>
                                      <a:pt x="9525" y="19050"/>
                                      <a:pt x="9525" y="26670"/>
                                    </a:cubicBezTo>
                                    <a:cubicBezTo>
                                      <a:pt x="9525" y="34290"/>
                                      <a:pt x="16192" y="40957"/>
                                      <a:pt x="23813" y="40957"/>
                                    </a:cubicBezTo>
                                    <a:cubicBezTo>
                                      <a:pt x="31432" y="40957"/>
                                      <a:pt x="38100" y="34290"/>
                                      <a:pt x="38100" y="26670"/>
                                    </a:cubicBezTo>
                                    <a:cubicBezTo>
                                      <a:pt x="38100" y="19050"/>
                                      <a:pt x="31432" y="12382"/>
                                      <a:pt x="23813" y="12382"/>
                                    </a:cubicBezTo>
                                    <a:close/>
                                  </a:path>
                                </a:pathLst>
                              </a:custGeom>
                              <a:solidFill>
                                <a:srgbClr val="4164AE"/>
                              </a:solidFill>
                              <a:ln w="9525" cap="flat">
                                <a:noFill/>
                                <a:prstDash val="solid"/>
                                <a:miter/>
                              </a:ln>
                            </wps:spPr>
                            <wps:bodyPr rtlCol="0" anchor="ctr"/>
                          </wps:wsp>
                          <wpg:grpSp>
                            <wpg:cNvPr id="1342732996" name="Graphic 696"/>
                            <wpg:cNvGrpSpPr/>
                            <wpg:grpSpPr>
                              <a:xfrm>
                                <a:off x="6100763" y="1056323"/>
                                <a:ext cx="499109" cy="493395"/>
                                <a:chOff x="6100763" y="1056323"/>
                                <a:chExt cx="499109" cy="493395"/>
                              </a:xfrm>
                              <a:solidFill>
                                <a:srgbClr val="7E9CD0"/>
                              </a:solidFill>
                            </wpg:grpSpPr>
                            <wps:wsp>
                              <wps:cNvPr id="1834625164" name="Freeform 1834625164"/>
                              <wps:cNvSpPr/>
                              <wps:spPr>
                                <a:xfrm>
                                  <a:off x="6400800" y="1057275"/>
                                  <a:ext cx="112394" cy="63817"/>
                                </a:xfrm>
                                <a:custGeom>
                                  <a:avLst/>
                                  <a:gdLst>
                                    <a:gd name="connsiteX0" fmla="*/ 103822 w 112394"/>
                                    <a:gd name="connsiteY0" fmla="*/ 63818 h 63817"/>
                                    <a:gd name="connsiteX1" fmla="*/ 112395 w 112394"/>
                                    <a:gd name="connsiteY1" fmla="*/ 55245 h 63817"/>
                                    <a:gd name="connsiteX2" fmla="*/ 952 w 112394"/>
                                    <a:gd name="connsiteY2" fmla="*/ 0 h 63817"/>
                                    <a:gd name="connsiteX3" fmla="*/ 952 w 112394"/>
                                    <a:gd name="connsiteY3" fmla="*/ 2858 h 63817"/>
                                    <a:gd name="connsiteX4" fmla="*/ 0 w 112394"/>
                                    <a:gd name="connsiteY4" fmla="*/ 11430 h 63817"/>
                                    <a:gd name="connsiteX5" fmla="*/ 103822 w 112394"/>
                                    <a:gd name="connsiteY5" fmla="*/ 63818 h 63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2394" h="63817">
                                      <a:moveTo>
                                        <a:pt x="103822" y="63818"/>
                                      </a:moveTo>
                                      <a:cubicBezTo>
                                        <a:pt x="106680" y="60960"/>
                                        <a:pt x="109538" y="58103"/>
                                        <a:pt x="112395" y="55245"/>
                                      </a:cubicBezTo>
                                      <a:cubicBezTo>
                                        <a:pt x="80963" y="27622"/>
                                        <a:pt x="42863" y="8572"/>
                                        <a:pt x="952" y="0"/>
                                      </a:cubicBezTo>
                                      <a:cubicBezTo>
                                        <a:pt x="952" y="953"/>
                                        <a:pt x="952" y="1905"/>
                                        <a:pt x="952" y="2858"/>
                                      </a:cubicBezTo>
                                      <a:cubicBezTo>
                                        <a:pt x="952" y="5715"/>
                                        <a:pt x="952" y="8572"/>
                                        <a:pt x="0" y="11430"/>
                                      </a:cubicBezTo>
                                      <a:cubicBezTo>
                                        <a:pt x="39052" y="20955"/>
                                        <a:pt x="74295" y="39053"/>
                                        <a:pt x="103822" y="63818"/>
                                      </a:cubicBezTo>
                                      <a:close/>
                                    </a:path>
                                  </a:pathLst>
                                </a:custGeom>
                                <a:solidFill>
                                  <a:srgbClr val="7E9CD0"/>
                                </a:solidFill>
                                <a:ln w="9525" cap="flat">
                                  <a:noFill/>
                                  <a:prstDash val="solid"/>
                                  <a:miter/>
                                </a:ln>
                              </wps:spPr>
                              <wps:bodyPr rtlCol="0" anchor="ctr"/>
                            </wps:wsp>
                            <wps:wsp>
                              <wps:cNvPr id="1833344271" name="Freeform 1833344271"/>
                              <wps:cNvSpPr/>
                              <wps:spPr>
                                <a:xfrm>
                                  <a:off x="6189345" y="1056323"/>
                                  <a:ext cx="115252" cy="61912"/>
                                </a:xfrm>
                                <a:custGeom>
                                  <a:avLst/>
                                  <a:gdLst>
                                    <a:gd name="connsiteX0" fmla="*/ 114300 w 115252"/>
                                    <a:gd name="connsiteY0" fmla="*/ 4763 h 61912"/>
                                    <a:gd name="connsiteX1" fmla="*/ 114300 w 115252"/>
                                    <a:gd name="connsiteY1" fmla="*/ 0 h 61912"/>
                                    <a:gd name="connsiteX2" fmla="*/ 0 w 115252"/>
                                    <a:gd name="connsiteY2" fmla="*/ 54293 h 61912"/>
                                    <a:gd name="connsiteX3" fmla="*/ 9525 w 115252"/>
                                    <a:gd name="connsiteY3" fmla="*/ 61913 h 61912"/>
                                    <a:gd name="connsiteX4" fmla="*/ 115252 w 115252"/>
                                    <a:gd name="connsiteY4" fmla="*/ 11430 h 61912"/>
                                    <a:gd name="connsiteX5" fmla="*/ 114300 w 115252"/>
                                    <a:gd name="connsiteY5" fmla="*/ 4763 h 6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5252" h="61912">
                                      <a:moveTo>
                                        <a:pt x="114300" y="4763"/>
                                      </a:moveTo>
                                      <a:cubicBezTo>
                                        <a:pt x="114300" y="2858"/>
                                        <a:pt x="114300" y="1905"/>
                                        <a:pt x="114300" y="0"/>
                                      </a:cubicBezTo>
                                      <a:cubicBezTo>
                                        <a:pt x="71438" y="7620"/>
                                        <a:pt x="31432" y="27623"/>
                                        <a:pt x="0" y="54293"/>
                                      </a:cubicBezTo>
                                      <a:cubicBezTo>
                                        <a:pt x="3810" y="56198"/>
                                        <a:pt x="6668" y="59055"/>
                                        <a:pt x="9525" y="61913"/>
                                      </a:cubicBezTo>
                                      <a:cubicBezTo>
                                        <a:pt x="39052" y="37148"/>
                                        <a:pt x="75247" y="20003"/>
                                        <a:pt x="115252" y="11430"/>
                                      </a:cubicBezTo>
                                      <a:cubicBezTo>
                                        <a:pt x="115252" y="9525"/>
                                        <a:pt x="114300" y="7620"/>
                                        <a:pt x="114300" y="4763"/>
                                      </a:cubicBezTo>
                                      <a:close/>
                                    </a:path>
                                  </a:pathLst>
                                </a:custGeom>
                                <a:solidFill>
                                  <a:srgbClr val="7E9CD0"/>
                                </a:solidFill>
                                <a:ln w="9525" cap="flat">
                                  <a:noFill/>
                                  <a:prstDash val="solid"/>
                                  <a:miter/>
                                </a:ln>
                              </wps:spPr>
                              <wps:bodyPr rtlCol="0" anchor="ctr"/>
                            </wps:wsp>
                            <wps:wsp>
                              <wps:cNvPr id="318215481" name="Freeform 318215481"/>
                              <wps:cNvSpPr/>
                              <wps:spPr>
                                <a:xfrm>
                                  <a:off x="6562725" y="1189673"/>
                                  <a:ext cx="37147" cy="119062"/>
                                </a:xfrm>
                                <a:custGeom>
                                  <a:avLst/>
                                  <a:gdLst>
                                    <a:gd name="connsiteX0" fmla="*/ 0 w 37147"/>
                                    <a:gd name="connsiteY0" fmla="*/ 6668 h 119062"/>
                                    <a:gd name="connsiteX1" fmla="*/ 24765 w 37147"/>
                                    <a:gd name="connsiteY1" fmla="*/ 111443 h 119062"/>
                                    <a:gd name="connsiteX2" fmla="*/ 24765 w 37147"/>
                                    <a:gd name="connsiteY2" fmla="*/ 118110 h 119062"/>
                                    <a:gd name="connsiteX3" fmla="*/ 26670 w 37147"/>
                                    <a:gd name="connsiteY3" fmla="*/ 118110 h 119062"/>
                                    <a:gd name="connsiteX4" fmla="*/ 37147 w 37147"/>
                                    <a:gd name="connsiteY4" fmla="*/ 119063 h 119062"/>
                                    <a:gd name="connsiteX5" fmla="*/ 37147 w 37147"/>
                                    <a:gd name="connsiteY5" fmla="*/ 111443 h 119062"/>
                                    <a:gd name="connsiteX6" fmla="*/ 10477 w 37147"/>
                                    <a:gd name="connsiteY6" fmla="*/ 0 h 119062"/>
                                    <a:gd name="connsiteX7" fmla="*/ 0 w 37147"/>
                                    <a:gd name="connsiteY7" fmla="*/ 6668 h 119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7147" h="119062">
                                      <a:moveTo>
                                        <a:pt x="0" y="6668"/>
                                      </a:moveTo>
                                      <a:cubicBezTo>
                                        <a:pt x="16192" y="38100"/>
                                        <a:pt x="24765" y="74295"/>
                                        <a:pt x="24765" y="111443"/>
                                      </a:cubicBezTo>
                                      <a:cubicBezTo>
                                        <a:pt x="24765" y="113348"/>
                                        <a:pt x="24765" y="116205"/>
                                        <a:pt x="24765" y="118110"/>
                                      </a:cubicBezTo>
                                      <a:cubicBezTo>
                                        <a:pt x="25717" y="118110"/>
                                        <a:pt x="25717" y="118110"/>
                                        <a:pt x="26670" y="118110"/>
                                      </a:cubicBezTo>
                                      <a:cubicBezTo>
                                        <a:pt x="30480" y="118110"/>
                                        <a:pt x="33338" y="118110"/>
                                        <a:pt x="37147" y="119063"/>
                                      </a:cubicBezTo>
                                      <a:cubicBezTo>
                                        <a:pt x="37147" y="116205"/>
                                        <a:pt x="37147" y="114300"/>
                                        <a:pt x="37147" y="111443"/>
                                      </a:cubicBezTo>
                                      <a:cubicBezTo>
                                        <a:pt x="37147" y="71438"/>
                                        <a:pt x="27622" y="33338"/>
                                        <a:pt x="10477" y="0"/>
                                      </a:cubicBezTo>
                                      <a:cubicBezTo>
                                        <a:pt x="6667" y="2858"/>
                                        <a:pt x="3810" y="4763"/>
                                        <a:pt x="0" y="6668"/>
                                      </a:cubicBezTo>
                                      <a:close/>
                                    </a:path>
                                  </a:pathLst>
                                </a:custGeom>
                                <a:solidFill>
                                  <a:srgbClr val="7E9CD0"/>
                                </a:solidFill>
                                <a:ln w="9525" cap="flat">
                                  <a:noFill/>
                                  <a:prstDash val="solid"/>
                                  <a:miter/>
                                </a:ln>
                              </wps:spPr>
                              <wps:bodyPr rtlCol="0" anchor="ctr"/>
                            </wps:wsp>
                            <wps:wsp>
                              <wps:cNvPr id="1742906691" name="Freeform 1742906691"/>
                              <wps:cNvSpPr/>
                              <wps:spPr>
                                <a:xfrm>
                                  <a:off x="6100763" y="1186816"/>
                                  <a:ext cx="38100" cy="124777"/>
                                </a:xfrm>
                                <a:custGeom>
                                  <a:avLst/>
                                  <a:gdLst>
                                    <a:gd name="connsiteX0" fmla="*/ 12382 w 38100"/>
                                    <a:gd name="connsiteY0" fmla="*/ 121920 h 124777"/>
                                    <a:gd name="connsiteX1" fmla="*/ 12382 w 38100"/>
                                    <a:gd name="connsiteY1" fmla="*/ 115253 h 124777"/>
                                    <a:gd name="connsiteX2" fmla="*/ 38100 w 38100"/>
                                    <a:gd name="connsiteY2" fmla="*/ 7620 h 124777"/>
                                    <a:gd name="connsiteX3" fmla="*/ 28575 w 38100"/>
                                    <a:gd name="connsiteY3" fmla="*/ 0 h 124777"/>
                                    <a:gd name="connsiteX4" fmla="*/ 0 w 38100"/>
                                    <a:gd name="connsiteY4" fmla="*/ 115253 h 124777"/>
                                    <a:gd name="connsiteX5" fmla="*/ 0 w 38100"/>
                                    <a:gd name="connsiteY5" fmla="*/ 124778 h 124777"/>
                                    <a:gd name="connsiteX6" fmla="*/ 12382 w 38100"/>
                                    <a:gd name="connsiteY6" fmla="*/ 121920 h 124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8100" h="124777">
                                      <a:moveTo>
                                        <a:pt x="12382" y="121920"/>
                                      </a:moveTo>
                                      <a:cubicBezTo>
                                        <a:pt x="12382" y="120015"/>
                                        <a:pt x="12382" y="117157"/>
                                        <a:pt x="12382" y="115253"/>
                                      </a:cubicBezTo>
                                      <a:cubicBezTo>
                                        <a:pt x="12382" y="76200"/>
                                        <a:pt x="21907" y="40005"/>
                                        <a:pt x="38100" y="7620"/>
                                      </a:cubicBezTo>
                                      <a:cubicBezTo>
                                        <a:pt x="34290" y="5715"/>
                                        <a:pt x="31432" y="2857"/>
                                        <a:pt x="28575" y="0"/>
                                      </a:cubicBezTo>
                                      <a:cubicBezTo>
                                        <a:pt x="10477" y="34290"/>
                                        <a:pt x="0" y="73343"/>
                                        <a:pt x="0" y="115253"/>
                                      </a:cubicBezTo>
                                      <a:cubicBezTo>
                                        <a:pt x="0" y="118110"/>
                                        <a:pt x="0" y="121920"/>
                                        <a:pt x="0" y="124778"/>
                                      </a:cubicBezTo>
                                      <a:cubicBezTo>
                                        <a:pt x="3810" y="122872"/>
                                        <a:pt x="7620" y="121920"/>
                                        <a:pt x="12382" y="121920"/>
                                      </a:cubicBezTo>
                                      <a:close/>
                                    </a:path>
                                  </a:pathLst>
                                </a:custGeom>
                                <a:solidFill>
                                  <a:srgbClr val="7E9CD0"/>
                                </a:solidFill>
                                <a:ln w="9525" cap="flat">
                                  <a:noFill/>
                                  <a:prstDash val="solid"/>
                                  <a:miter/>
                                </a:ln>
                              </wps:spPr>
                              <wps:bodyPr rtlCol="0" anchor="ctr"/>
                            </wps:wsp>
                            <wps:wsp>
                              <wps:cNvPr id="588946693" name="Freeform 588946693"/>
                              <wps:cNvSpPr/>
                              <wps:spPr>
                                <a:xfrm>
                                  <a:off x="6494145" y="1400175"/>
                                  <a:ext cx="81914" cy="100012"/>
                                </a:xfrm>
                                <a:custGeom>
                                  <a:avLst/>
                                  <a:gdLst>
                                    <a:gd name="connsiteX0" fmla="*/ 71438 w 81914"/>
                                    <a:gd name="connsiteY0" fmla="*/ 0 h 100012"/>
                                    <a:gd name="connsiteX1" fmla="*/ 0 w 81914"/>
                                    <a:gd name="connsiteY1" fmla="*/ 89535 h 100012"/>
                                    <a:gd name="connsiteX2" fmla="*/ 6668 w 81914"/>
                                    <a:gd name="connsiteY2" fmla="*/ 100013 h 100012"/>
                                    <a:gd name="connsiteX3" fmla="*/ 81915 w 81914"/>
                                    <a:gd name="connsiteY3" fmla="*/ 4763 h 100012"/>
                                    <a:gd name="connsiteX4" fmla="*/ 71438 w 81914"/>
                                    <a:gd name="connsiteY4" fmla="*/ 0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914" h="100012">
                                      <a:moveTo>
                                        <a:pt x="71438" y="0"/>
                                      </a:moveTo>
                                      <a:cubicBezTo>
                                        <a:pt x="55245" y="35243"/>
                                        <a:pt x="30480" y="65722"/>
                                        <a:pt x="0" y="89535"/>
                                      </a:cubicBezTo>
                                      <a:cubicBezTo>
                                        <a:pt x="2857" y="92393"/>
                                        <a:pt x="4763" y="96203"/>
                                        <a:pt x="6668" y="100013"/>
                                      </a:cubicBezTo>
                                      <a:cubicBezTo>
                                        <a:pt x="39052" y="75247"/>
                                        <a:pt x="64770" y="42863"/>
                                        <a:pt x="81915" y="4763"/>
                                      </a:cubicBezTo>
                                      <a:cubicBezTo>
                                        <a:pt x="79057" y="2858"/>
                                        <a:pt x="75247" y="1905"/>
                                        <a:pt x="71438" y="0"/>
                                      </a:cubicBezTo>
                                      <a:close/>
                                    </a:path>
                                  </a:pathLst>
                                </a:custGeom>
                                <a:solidFill>
                                  <a:srgbClr val="7E9CD0"/>
                                </a:solidFill>
                                <a:ln w="9525" cap="flat">
                                  <a:noFill/>
                                  <a:prstDash val="solid"/>
                                  <a:miter/>
                                </a:ln>
                              </wps:spPr>
                              <wps:bodyPr rtlCol="0" anchor="ctr"/>
                            </wps:wsp>
                            <wps:wsp>
                              <wps:cNvPr id="1405648800" name="Freeform 1405648800"/>
                              <wps:cNvSpPr/>
                              <wps:spPr>
                                <a:xfrm>
                                  <a:off x="6292215" y="1530668"/>
                                  <a:ext cx="122872" cy="19050"/>
                                </a:xfrm>
                                <a:custGeom>
                                  <a:avLst/>
                                  <a:gdLst>
                                    <a:gd name="connsiteX0" fmla="*/ 118110 w 122872"/>
                                    <a:gd name="connsiteY0" fmla="*/ 0 h 19050"/>
                                    <a:gd name="connsiteX1" fmla="*/ 58102 w 122872"/>
                                    <a:gd name="connsiteY1" fmla="*/ 7620 h 19050"/>
                                    <a:gd name="connsiteX2" fmla="*/ 3810 w 122872"/>
                                    <a:gd name="connsiteY2" fmla="*/ 953 h 19050"/>
                                    <a:gd name="connsiteX3" fmla="*/ 0 w 122872"/>
                                    <a:gd name="connsiteY3" fmla="*/ 12382 h 19050"/>
                                    <a:gd name="connsiteX4" fmla="*/ 59055 w 122872"/>
                                    <a:gd name="connsiteY4" fmla="*/ 19050 h 19050"/>
                                    <a:gd name="connsiteX5" fmla="*/ 122873 w 122872"/>
                                    <a:gd name="connsiteY5" fmla="*/ 10478 h 19050"/>
                                    <a:gd name="connsiteX6" fmla="*/ 118110 w 122872"/>
                                    <a:gd name="connsiteY6" fmla="*/ 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872" h="19050">
                                      <a:moveTo>
                                        <a:pt x="118110" y="0"/>
                                      </a:moveTo>
                                      <a:cubicBezTo>
                                        <a:pt x="99060" y="4763"/>
                                        <a:pt x="79057" y="7620"/>
                                        <a:pt x="58102" y="7620"/>
                                      </a:cubicBezTo>
                                      <a:cubicBezTo>
                                        <a:pt x="39052" y="7620"/>
                                        <a:pt x="20955" y="5715"/>
                                        <a:pt x="3810" y="953"/>
                                      </a:cubicBezTo>
                                      <a:cubicBezTo>
                                        <a:pt x="2857" y="4763"/>
                                        <a:pt x="1905" y="8572"/>
                                        <a:pt x="0" y="12382"/>
                                      </a:cubicBezTo>
                                      <a:cubicBezTo>
                                        <a:pt x="19050" y="17145"/>
                                        <a:pt x="39052" y="19050"/>
                                        <a:pt x="59055" y="19050"/>
                                      </a:cubicBezTo>
                                      <a:cubicBezTo>
                                        <a:pt x="80963" y="19050"/>
                                        <a:pt x="102870" y="16192"/>
                                        <a:pt x="122873" y="10478"/>
                                      </a:cubicBezTo>
                                      <a:cubicBezTo>
                                        <a:pt x="120015" y="7620"/>
                                        <a:pt x="119063" y="3810"/>
                                        <a:pt x="118110" y="0"/>
                                      </a:cubicBezTo>
                                      <a:close/>
                                    </a:path>
                                  </a:pathLst>
                                </a:custGeom>
                                <a:solidFill>
                                  <a:srgbClr val="7E9CD0"/>
                                </a:solidFill>
                                <a:ln w="9525" cap="flat">
                                  <a:noFill/>
                                  <a:prstDash val="solid"/>
                                  <a:miter/>
                                </a:ln>
                              </wps:spPr>
                              <wps:bodyPr rtlCol="0" anchor="ctr"/>
                            </wps:wsp>
                            <wps:wsp>
                              <wps:cNvPr id="1844565766" name="Freeform 1844565766"/>
                              <wps:cNvSpPr/>
                              <wps:spPr>
                                <a:xfrm>
                                  <a:off x="6123622" y="1402081"/>
                                  <a:ext cx="84772" cy="100012"/>
                                </a:xfrm>
                                <a:custGeom>
                                  <a:avLst/>
                                  <a:gdLst>
                                    <a:gd name="connsiteX0" fmla="*/ 84773 w 84772"/>
                                    <a:gd name="connsiteY0" fmla="*/ 89535 h 100012"/>
                                    <a:gd name="connsiteX1" fmla="*/ 11430 w 84772"/>
                                    <a:gd name="connsiteY1" fmla="*/ 0 h 100012"/>
                                    <a:gd name="connsiteX2" fmla="*/ 0 w 84772"/>
                                    <a:gd name="connsiteY2" fmla="*/ 2857 h 100012"/>
                                    <a:gd name="connsiteX3" fmla="*/ 79057 w 84772"/>
                                    <a:gd name="connsiteY3" fmla="*/ 100013 h 100012"/>
                                    <a:gd name="connsiteX4" fmla="*/ 84773 w 84772"/>
                                    <a:gd name="connsiteY4" fmla="*/ 89535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772" h="100012">
                                      <a:moveTo>
                                        <a:pt x="84773" y="89535"/>
                                      </a:moveTo>
                                      <a:cubicBezTo>
                                        <a:pt x="53340" y="66675"/>
                                        <a:pt x="27623" y="35242"/>
                                        <a:pt x="11430" y="0"/>
                                      </a:cubicBezTo>
                                      <a:cubicBezTo>
                                        <a:pt x="7620" y="1905"/>
                                        <a:pt x="3810" y="2857"/>
                                        <a:pt x="0" y="2857"/>
                                      </a:cubicBezTo>
                                      <a:cubicBezTo>
                                        <a:pt x="18098" y="41910"/>
                                        <a:pt x="45720" y="75247"/>
                                        <a:pt x="79057" y="100013"/>
                                      </a:cubicBezTo>
                                      <a:cubicBezTo>
                                        <a:pt x="80963" y="96203"/>
                                        <a:pt x="82868" y="93345"/>
                                        <a:pt x="84773" y="89535"/>
                                      </a:cubicBezTo>
                                      <a:close/>
                                    </a:path>
                                  </a:pathLst>
                                </a:custGeom>
                                <a:solidFill>
                                  <a:srgbClr val="7E9CD0"/>
                                </a:solidFill>
                                <a:ln w="9525" cap="flat">
                                  <a:noFill/>
                                  <a:prstDash val="solid"/>
                                  <a:miter/>
                                </a:ln>
                              </wps:spPr>
                              <wps:bodyPr rtlCol="0" anchor="ctr"/>
                            </wps:wsp>
                          </wpg:grpSp>
                        </wpg:grpSp>
                        <wpg:grpSp>
                          <wpg:cNvPr id="598856030" name="Graphic 696"/>
                          <wpg:cNvGrpSpPr/>
                          <wpg:grpSpPr>
                            <a:xfrm>
                              <a:off x="5092648" y="322898"/>
                              <a:ext cx="419836" cy="510539"/>
                              <a:chOff x="5092648" y="322898"/>
                              <a:chExt cx="419836" cy="510539"/>
                            </a:xfrm>
                          </wpg:grpSpPr>
                          <wpg:grpSp>
                            <wpg:cNvPr id="2070612627" name="Graphic 696"/>
                            <wpg:cNvGrpSpPr/>
                            <wpg:grpSpPr>
                              <a:xfrm>
                                <a:off x="5092648" y="322898"/>
                                <a:ext cx="419836" cy="510539"/>
                                <a:chOff x="5092648" y="322898"/>
                                <a:chExt cx="419836" cy="510539"/>
                              </a:xfrm>
                              <a:solidFill>
                                <a:srgbClr val="21B25A"/>
                              </a:solidFill>
                            </wpg:grpSpPr>
                            <wps:wsp>
                              <wps:cNvPr id="697416862" name="Freeform 697416862"/>
                              <wps:cNvSpPr/>
                              <wps:spPr>
                                <a:xfrm>
                                  <a:off x="5269230" y="492443"/>
                                  <a:ext cx="20074" cy="40004"/>
                                </a:xfrm>
                                <a:custGeom>
                                  <a:avLst/>
                                  <a:gdLst>
                                    <a:gd name="connsiteX0" fmla="*/ 0 w 20074"/>
                                    <a:gd name="connsiteY0" fmla="*/ 0 h 40004"/>
                                    <a:gd name="connsiteX1" fmla="*/ 0 w 20074"/>
                                    <a:gd name="connsiteY1" fmla="*/ 40005 h 40004"/>
                                    <a:gd name="connsiteX2" fmla="*/ 20003 w 20074"/>
                                    <a:gd name="connsiteY2" fmla="*/ 21907 h 40004"/>
                                    <a:gd name="connsiteX3" fmla="*/ 0 w 20074"/>
                                    <a:gd name="connsiteY3" fmla="*/ 0 h 40004"/>
                                  </a:gdLst>
                                  <a:ahLst/>
                                  <a:cxnLst>
                                    <a:cxn ang="0">
                                      <a:pos x="connsiteX0" y="connsiteY0"/>
                                    </a:cxn>
                                    <a:cxn ang="0">
                                      <a:pos x="connsiteX1" y="connsiteY1"/>
                                    </a:cxn>
                                    <a:cxn ang="0">
                                      <a:pos x="connsiteX2" y="connsiteY2"/>
                                    </a:cxn>
                                    <a:cxn ang="0">
                                      <a:pos x="connsiteX3" y="connsiteY3"/>
                                    </a:cxn>
                                  </a:cxnLst>
                                  <a:rect l="l" t="t" r="r" b="b"/>
                                  <a:pathLst>
                                    <a:path w="20074" h="40004">
                                      <a:moveTo>
                                        <a:pt x="0" y="0"/>
                                      </a:moveTo>
                                      <a:lnTo>
                                        <a:pt x="0" y="40005"/>
                                      </a:lnTo>
                                      <a:cubicBezTo>
                                        <a:pt x="13335" y="38100"/>
                                        <a:pt x="20003" y="31432"/>
                                        <a:pt x="20003" y="21907"/>
                                      </a:cubicBezTo>
                                      <a:cubicBezTo>
                                        <a:pt x="20955" y="11430"/>
                                        <a:pt x="12383" y="4763"/>
                                        <a:pt x="0" y="0"/>
                                      </a:cubicBezTo>
                                      <a:close/>
                                    </a:path>
                                  </a:pathLst>
                                </a:custGeom>
                                <a:solidFill>
                                  <a:srgbClr val="21B25A"/>
                                </a:solidFill>
                                <a:ln w="9525" cap="flat">
                                  <a:noFill/>
                                  <a:prstDash val="solid"/>
                                  <a:miter/>
                                </a:ln>
                              </wps:spPr>
                              <wps:bodyPr rtlCol="0" anchor="ctr"/>
                            </wps:wsp>
                            <wps:wsp>
                              <wps:cNvPr id="1333045447" name="Freeform 1333045447"/>
                              <wps:cNvSpPr/>
                              <wps:spPr>
                                <a:xfrm>
                                  <a:off x="5233988" y="409575"/>
                                  <a:ext cx="17144" cy="39052"/>
                                </a:xfrm>
                                <a:custGeom>
                                  <a:avLst/>
                                  <a:gdLst>
                                    <a:gd name="connsiteX0" fmla="*/ 0 w 17144"/>
                                    <a:gd name="connsiteY0" fmla="*/ 18098 h 39052"/>
                                    <a:gd name="connsiteX1" fmla="*/ 17145 w 17144"/>
                                    <a:gd name="connsiteY1" fmla="*/ 39053 h 39052"/>
                                    <a:gd name="connsiteX2" fmla="*/ 17145 w 17144"/>
                                    <a:gd name="connsiteY2" fmla="*/ 0 h 39052"/>
                                    <a:gd name="connsiteX3" fmla="*/ 0 w 17144"/>
                                    <a:gd name="connsiteY3" fmla="*/ 18098 h 39052"/>
                                  </a:gdLst>
                                  <a:ahLst/>
                                  <a:cxnLst>
                                    <a:cxn ang="0">
                                      <a:pos x="connsiteX0" y="connsiteY0"/>
                                    </a:cxn>
                                    <a:cxn ang="0">
                                      <a:pos x="connsiteX1" y="connsiteY1"/>
                                    </a:cxn>
                                    <a:cxn ang="0">
                                      <a:pos x="connsiteX2" y="connsiteY2"/>
                                    </a:cxn>
                                    <a:cxn ang="0">
                                      <a:pos x="connsiteX3" y="connsiteY3"/>
                                    </a:cxn>
                                  </a:cxnLst>
                                  <a:rect l="l" t="t" r="r" b="b"/>
                                  <a:pathLst>
                                    <a:path w="17144" h="39052">
                                      <a:moveTo>
                                        <a:pt x="0" y="18098"/>
                                      </a:moveTo>
                                      <a:cubicBezTo>
                                        <a:pt x="0" y="27623"/>
                                        <a:pt x="6667" y="34290"/>
                                        <a:pt x="17145" y="39053"/>
                                      </a:cubicBezTo>
                                      <a:lnTo>
                                        <a:pt x="17145" y="0"/>
                                      </a:lnTo>
                                      <a:cubicBezTo>
                                        <a:pt x="6667" y="2858"/>
                                        <a:pt x="0" y="8573"/>
                                        <a:pt x="0" y="18098"/>
                                      </a:cubicBezTo>
                                      <a:close/>
                                    </a:path>
                                  </a:pathLst>
                                </a:custGeom>
                                <a:solidFill>
                                  <a:srgbClr val="21B25A"/>
                                </a:solidFill>
                                <a:ln w="9525" cap="flat">
                                  <a:noFill/>
                                  <a:prstDash val="solid"/>
                                  <a:miter/>
                                </a:ln>
                              </wps:spPr>
                              <wps:bodyPr rtlCol="0" anchor="ctr"/>
                            </wps:wsp>
                            <wps:wsp>
                              <wps:cNvPr id="1106410792" name="Freeform 1106410792"/>
                              <wps:cNvSpPr/>
                              <wps:spPr>
                                <a:xfrm>
                                  <a:off x="5092648" y="322898"/>
                                  <a:ext cx="419836" cy="510539"/>
                                </a:xfrm>
                                <a:custGeom>
                                  <a:avLst/>
                                  <a:gdLst>
                                    <a:gd name="connsiteX0" fmla="*/ 419469 w 419836"/>
                                    <a:gd name="connsiteY0" fmla="*/ 165735 h 510539"/>
                                    <a:gd name="connsiteX1" fmla="*/ 407087 w 419836"/>
                                    <a:gd name="connsiteY1" fmla="*/ 155258 h 510539"/>
                                    <a:gd name="connsiteX2" fmla="*/ 343269 w 419836"/>
                                    <a:gd name="connsiteY2" fmla="*/ 155258 h 510539"/>
                                    <a:gd name="connsiteX3" fmla="*/ 331840 w 419836"/>
                                    <a:gd name="connsiteY3" fmla="*/ 162877 h 510539"/>
                                    <a:gd name="connsiteX4" fmla="*/ 329934 w 419836"/>
                                    <a:gd name="connsiteY4" fmla="*/ 170497 h 510539"/>
                                    <a:gd name="connsiteX5" fmla="*/ 325172 w 419836"/>
                                    <a:gd name="connsiteY5" fmla="*/ 189547 h 510539"/>
                                    <a:gd name="connsiteX6" fmla="*/ 320409 w 419836"/>
                                    <a:gd name="connsiteY6" fmla="*/ 207645 h 510539"/>
                                    <a:gd name="connsiteX7" fmla="*/ 308027 w 419836"/>
                                    <a:gd name="connsiteY7" fmla="*/ 207645 h 510539"/>
                                    <a:gd name="connsiteX8" fmla="*/ 277547 w 419836"/>
                                    <a:gd name="connsiteY8" fmla="*/ 207645 h 510539"/>
                                    <a:gd name="connsiteX9" fmla="*/ 300407 w 419836"/>
                                    <a:gd name="connsiteY9" fmla="*/ 132397 h 510539"/>
                                    <a:gd name="connsiteX10" fmla="*/ 168009 w 419836"/>
                                    <a:gd name="connsiteY10" fmla="*/ 0 h 510539"/>
                                    <a:gd name="connsiteX11" fmla="*/ 35612 w 419836"/>
                                    <a:gd name="connsiteY11" fmla="*/ 132397 h 510539"/>
                                    <a:gd name="connsiteX12" fmla="*/ 58472 w 419836"/>
                                    <a:gd name="connsiteY12" fmla="*/ 207645 h 510539"/>
                                    <a:gd name="connsiteX13" fmla="*/ 18467 w 419836"/>
                                    <a:gd name="connsiteY13" fmla="*/ 207645 h 510539"/>
                                    <a:gd name="connsiteX14" fmla="*/ 11799 w 419836"/>
                                    <a:gd name="connsiteY14" fmla="*/ 207645 h 510539"/>
                                    <a:gd name="connsiteX15" fmla="*/ 369 w 419836"/>
                                    <a:gd name="connsiteY15" fmla="*/ 222885 h 510539"/>
                                    <a:gd name="connsiteX16" fmla="*/ 4179 w 419836"/>
                                    <a:gd name="connsiteY16" fmla="*/ 240983 h 510539"/>
                                    <a:gd name="connsiteX17" fmla="*/ 8942 w 419836"/>
                                    <a:gd name="connsiteY17" fmla="*/ 260033 h 510539"/>
                                    <a:gd name="connsiteX18" fmla="*/ 11799 w 419836"/>
                                    <a:gd name="connsiteY18" fmla="*/ 274320 h 510539"/>
                                    <a:gd name="connsiteX19" fmla="*/ 13704 w 419836"/>
                                    <a:gd name="connsiteY19" fmla="*/ 282892 h 510539"/>
                                    <a:gd name="connsiteX20" fmla="*/ 16562 w 419836"/>
                                    <a:gd name="connsiteY20" fmla="*/ 295275 h 510539"/>
                                    <a:gd name="connsiteX21" fmla="*/ 19419 w 419836"/>
                                    <a:gd name="connsiteY21" fmla="*/ 308610 h 510539"/>
                                    <a:gd name="connsiteX22" fmla="*/ 23229 w 419836"/>
                                    <a:gd name="connsiteY22" fmla="*/ 324802 h 510539"/>
                                    <a:gd name="connsiteX23" fmla="*/ 27040 w 419836"/>
                                    <a:gd name="connsiteY23" fmla="*/ 340995 h 510539"/>
                                    <a:gd name="connsiteX24" fmla="*/ 29897 w 419836"/>
                                    <a:gd name="connsiteY24" fmla="*/ 354330 h 510539"/>
                                    <a:gd name="connsiteX25" fmla="*/ 32754 w 419836"/>
                                    <a:gd name="connsiteY25" fmla="*/ 367665 h 510539"/>
                                    <a:gd name="connsiteX26" fmla="*/ 35612 w 419836"/>
                                    <a:gd name="connsiteY26" fmla="*/ 380047 h 510539"/>
                                    <a:gd name="connsiteX27" fmla="*/ 45137 w 419836"/>
                                    <a:gd name="connsiteY27" fmla="*/ 389572 h 510539"/>
                                    <a:gd name="connsiteX28" fmla="*/ 51804 w 419836"/>
                                    <a:gd name="connsiteY28" fmla="*/ 390525 h 510539"/>
                                    <a:gd name="connsiteX29" fmla="*/ 271832 w 419836"/>
                                    <a:gd name="connsiteY29" fmla="*/ 390525 h 510539"/>
                                    <a:gd name="connsiteX30" fmla="*/ 273737 w 419836"/>
                                    <a:gd name="connsiteY30" fmla="*/ 390525 h 510539"/>
                                    <a:gd name="connsiteX31" fmla="*/ 266117 w 419836"/>
                                    <a:gd name="connsiteY31" fmla="*/ 419100 h 510539"/>
                                    <a:gd name="connsiteX32" fmla="*/ 265165 w 419836"/>
                                    <a:gd name="connsiteY32" fmla="*/ 420052 h 510539"/>
                                    <a:gd name="connsiteX33" fmla="*/ 263259 w 419836"/>
                                    <a:gd name="connsiteY33" fmla="*/ 420052 h 510539"/>
                                    <a:gd name="connsiteX34" fmla="*/ 57519 w 419836"/>
                                    <a:gd name="connsiteY34" fmla="*/ 420052 h 510539"/>
                                    <a:gd name="connsiteX35" fmla="*/ 55615 w 419836"/>
                                    <a:gd name="connsiteY35" fmla="*/ 420052 h 510539"/>
                                    <a:gd name="connsiteX36" fmla="*/ 48947 w 419836"/>
                                    <a:gd name="connsiteY36" fmla="*/ 422910 h 510539"/>
                                    <a:gd name="connsiteX37" fmla="*/ 45137 w 419836"/>
                                    <a:gd name="connsiteY37" fmla="*/ 435292 h 510539"/>
                                    <a:gd name="connsiteX38" fmla="*/ 56567 w 419836"/>
                                    <a:gd name="connsiteY38" fmla="*/ 445770 h 510539"/>
                                    <a:gd name="connsiteX39" fmla="*/ 73712 w 419836"/>
                                    <a:gd name="connsiteY39" fmla="*/ 445770 h 510539"/>
                                    <a:gd name="connsiteX40" fmla="*/ 60377 w 419836"/>
                                    <a:gd name="connsiteY40" fmla="*/ 474345 h 510539"/>
                                    <a:gd name="connsiteX41" fmla="*/ 96572 w 419836"/>
                                    <a:gd name="connsiteY41" fmla="*/ 510540 h 510539"/>
                                    <a:gd name="connsiteX42" fmla="*/ 132767 w 419836"/>
                                    <a:gd name="connsiteY42" fmla="*/ 474345 h 510539"/>
                                    <a:gd name="connsiteX43" fmla="*/ 119432 w 419836"/>
                                    <a:gd name="connsiteY43" fmla="*/ 445770 h 510539"/>
                                    <a:gd name="connsiteX44" fmla="*/ 224207 w 419836"/>
                                    <a:gd name="connsiteY44" fmla="*/ 445770 h 510539"/>
                                    <a:gd name="connsiteX45" fmla="*/ 210872 w 419836"/>
                                    <a:gd name="connsiteY45" fmla="*/ 474345 h 510539"/>
                                    <a:gd name="connsiteX46" fmla="*/ 247067 w 419836"/>
                                    <a:gd name="connsiteY46" fmla="*/ 510540 h 510539"/>
                                    <a:gd name="connsiteX47" fmla="*/ 283262 w 419836"/>
                                    <a:gd name="connsiteY47" fmla="*/ 474345 h 510539"/>
                                    <a:gd name="connsiteX48" fmla="*/ 269927 w 419836"/>
                                    <a:gd name="connsiteY48" fmla="*/ 445770 h 510539"/>
                                    <a:gd name="connsiteX49" fmla="*/ 278499 w 419836"/>
                                    <a:gd name="connsiteY49" fmla="*/ 445770 h 510539"/>
                                    <a:gd name="connsiteX50" fmla="*/ 282309 w 419836"/>
                                    <a:gd name="connsiteY50" fmla="*/ 444817 h 510539"/>
                                    <a:gd name="connsiteX51" fmla="*/ 289929 w 419836"/>
                                    <a:gd name="connsiteY51" fmla="*/ 434340 h 510539"/>
                                    <a:gd name="connsiteX52" fmla="*/ 301359 w 419836"/>
                                    <a:gd name="connsiteY52" fmla="*/ 387667 h 510539"/>
                                    <a:gd name="connsiteX53" fmla="*/ 305169 w 419836"/>
                                    <a:gd name="connsiteY53" fmla="*/ 371475 h 510539"/>
                                    <a:gd name="connsiteX54" fmla="*/ 310884 w 419836"/>
                                    <a:gd name="connsiteY54" fmla="*/ 348615 h 510539"/>
                                    <a:gd name="connsiteX55" fmla="*/ 316599 w 419836"/>
                                    <a:gd name="connsiteY55" fmla="*/ 324802 h 510539"/>
                                    <a:gd name="connsiteX56" fmla="*/ 322315 w 419836"/>
                                    <a:gd name="connsiteY56" fmla="*/ 300038 h 510539"/>
                                    <a:gd name="connsiteX57" fmla="*/ 327077 w 419836"/>
                                    <a:gd name="connsiteY57" fmla="*/ 280035 h 510539"/>
                                    <a:gd name="connsiteX58" fmla="*/ 331840 w 419836"/>
                                    <a:gd name="connsiteY58" fmla="*/ 261938 h 510539"/>
                                    <a:gd name="connsiteX59" fmla="*/ 337554 w 419836"/>
                                    <a:gd name="connsiteY59" fmla="*/ 237172 h 510539"/>
                                    <a:gd name="connsiteX60" fmla="*/ 342317 w 419836"/>
                                    <a:gd name="connsiteY60" fmla="*/ 219075 h 510539"/>
                                    <a:gd name="connsiteX61" fmla="*/ 347079 w 419836"/>
                                    <a:gd name="connsiteY61" fmla="*/ 200977 h 510539"/>
                                    <a:gd name="connsiteX62" fmla="*/ 351842 w 419836"/>
                                    <a:gd name="connsiteY62" fmla="*/ 182880 h 510539"/>
                                    <a:gd name="connsiteX63" fmla="*/ 354699 w 419836"/>
                                    <a:gd name="connsiteY63" fmla="*/ 180975 h 510539"/>
                                    <a:gd name="connsiteX64" fmla="*/ 407087 w 419836"/>
                                    <a:gd name="connsiteY64" fmla="*/ 180975 h 510539"/>
                                    <a:gd name="connsiteX65" fmla="*/ 419469 w 419836"/>
                                    <a:gd name="connsiteY65" fmla="*/ 165735 h 510539"/>
                                    <a:gd name="connsiteX66" fmla="*/ 187059 w 419836"/>
                                    <a:gd name="connsiteY66" fmla="*/ 245745 h 510539"/>
                                    <a:gd name="connsiteX67" fmla="*/ 187059 w 419836"/>
                                    <a:gd name="connsiteY67" fmla="*/ 263842 h 510539"/>
                                    <a:gd name="connsiteX68" fmla="*/ 181344 w 419836"/>
                                    <a:gd name="connsiteY68" fmla="*/ 269558 h 510539"/>
                                    <a:gd name="connsiteX69" fmla="*/ 173724 w 419836"/>
                                    <a:gd name="connsiteY69" fmla="*/ 269558 h 510539"/>
                                    <a:gd name="connsiteX70" fmla="*/ 168009 w 419836"/>
                                    <a:gd name="connsiteY70" fmla="*/ 263842 h 510539"/>
                                    <a:gd name="connsiteX71" fmla="*/ 168009 w 419836"/>
                                    <a:gd name="connsiteY71" fmla="*/ 244792 h 510539"/>
                                    <a:gd name="connsiteX72" fmla="*/ 100382 w 419836"/>
                                    <a:gd name="connsiteY72" fmla="*/ 190500 h 510539"/>
                                    <a:gd name="connsiteX73" fmla="*/ 107049 w 419836"/>
                                    <a:gd name="connsiteY73" fmla="*/ 183833 h 510539"/>
                                    <a:gd name="connsiteX74" fmla="*/ 130862 w 419836"/>
                                    <a:gd name="connsiteY74" fmla="*/ 183833 h 510539"/>
                                    <a:gd name="connsiteX75" fmla="*/ 137529 w 419836"/>
                                    <a:gd name="connsiteY75" fmla="*/ 189547 h 510539"/>
                                    <a:gd name="connsiteX76" fmla="*/ 157532 w 419836"/>
                                    <a:gd name="connsiteY76" fmla="*/ 207645 h 510539"/>
                                    <a:gd name="connsiteX77" fmla="*/ 157532 w 419836"/>
                                    <a:gd name="connsiteY77" fmla="*/ 161925 h 510539"/>
                                    <a:gd name="connsiteX78" fmla="*/ 103240 w 419836"/>
                                    <a:gd name="connsiteY78" fmla="*/ 103822 h 510539"/>
                                    <a:gd name="connsiteX79" fmla="*/ 157532 w 419836"/>
                                    <a:gd name="connsiteY79" fmla="*/ 49530 h 510539"/>
                                    <a:gd name="connsiteX80" fmla="*/ 157532 w 419836"/>
                                    <a:gd name="connsiteY80" fmla="*/ 31433 h 510539"/>
                                    <a:gd name="connsiteX81" fmla="*/ 163247 w 419836"/>
                                    <a:gd name="connsiteY81" fmla="*/ 25717 h 510539"/>
                                    <a:gd name="connsiteX82" fmla="*/ 170867 w 419836"/>
                                    <a:gd name="connsiteY82" fmla="*/ 25717 h 510539"/>
                                    <a:gd name="connsiteX83" fmla="*/ 176582 w 419836"/>
                                    <a:gd name="connsiteY83" fmla="*/ 31433 h 510539"/>
                                    <a:gd name="connsiteX84" fmla="*/ 176582 w 419836"/>
                                    <a:gd name="connsiteY84" fmla="*/ 49530 h 510539"/>
                                    <a:gd name="connsiteX85" fmla="*/ 230874 w 419836"/>
                                    <a:gd name="connsiteY85" fmla="*/ 102870 h 510539"/>
                                    <a:gd name="connsiteX86" fmla="*/ 224207 w 419836"/>
                                    <a:gd name="connsiteY86" fmla="*/ 109538 h 510539"/>
                                    <a:gd name="connsiteX87" fmla="*/ 200394 w 419836"/>
                                    <a:gd name="connsiteY87" fmla="*/ 109538 h 510539"/>
                                    <a:gd name="connsiteX88" fmla="*/ 193727 w 419836"/>
                                    <a:gd name="connsiteY88" fmla="*/ 103822 h 510539"/>
                                    <a:gd name="connsiteX89" fmla="*/ 176582 w 419836"/>
                                    <a:gd name="connsiteY89" fmla="*/ 86677 h 510539"/>
                                    <a:gd name="connsiteX90" fmla="*/ 176582 w 419836"/>
                                    <a:gd name="connsiteY90" fmla="*/ 132397 h 510539"/>
                                    <a:gd name="connsiteX91" fmla="*/ 233732 w 419836"/>
                                    <a:gd name="connsiteY91" fmla="*/ 190500 h 510539"/>
                                    <a:gd name="connsiteX92" fmla="*/ 233732 w 419836"/>
                                    <a:gd name="connsiteY92" fmla="*/ 190500 h 510539"/>
                                    <a:gd name="connsiteX93" fmla="*/ 187059 w 419836"/>
                                    <a:gd name="connsiteY93" fmla="*/ 245745 h 5105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Lst>
                                  <a:rect l="l" t="t" r="r" b="b"/>
                                  <a:pathLst>
                                    <a:path w="419836" h="510539">
                                      <a:moveTo>
                                        <a:pt x="419469" y="165735"/>
                                      </a:moveTo>
                                      <a:cubicBezTo>
                                        <a:pt x="418517" y="159067"/>
                                        <a:pt x="412802" y="155258"/>
                                        <a:pt x="407087" y="155258"/>
                                      </a:cubicBezTo>
                                      <a:cubicBezTo>
                                        <a:pt x="386132" y="155258"/>
                                        <a:pt x="365177" y="155258"/>
                                        <a:pt x="343269" y="155258"/>
                                      </a:cubicBezTo>
                                      <a:cubicBezTo>
                                        <a:pt x="337554" y="155258"/>
                                        <a:pt x="333744" y="158115"/>
                                        <a:pt x="331840" y="162877"/>
                                      </a:cubicBezTo>
                                      <a:cubicBezTo>
                                        <a:pt x="330887" y="165735"/>
                                        <a:pt x="329934" y="167640"/>
                                        <a:pt x="329934" y="170497"/>
                                      </a:cubicBezTo>
                                      <a:cubicBezTo>
                                        <a:pt x="328029" y="177165"/>
                                        <a:pt x="327077" y="183833"/>
                                        <a:pt x="325172" y="189547"/>
                                      </a:cubicBezTo>
                                      <a:cubicBezTo>
                                        <a:pt x="323267" y="195263"/>
                                        <a:pt x="322315" y="200977"/>
                                        <a:pt x="320409" y="207645"/>
                                      </a:cubicBezTo>
                                      <a:cubicBezTo>
                                        <a:pt x="319457" y="207645"/>
                                        <a:pt x="308979" y="207645"/>
                                        <a:pt x="308027" y="207645"/>
                                      </a:cubicBezTo>
                                      <a:cubicBezTo>
                                        <a:pt x="297549" y="207645"/>
                                        <a:pt x="288024" y="207645"/>
                                        <a:pt x="277547" y="207645"/>
                                      </a:cubicBezTo>
                                      <a:cubicBezTo>
                                        <a:pt x="291834" y="186690"/>
                                        <a:pt x="300407" y="160972"/>
                                        <a:pt x="300407" y="132397"/>
                                      </a:cubicBezTo>
                                      <a:cubicBezTo>
                                        <a:pt x="300407" y="59055"/>
                                        <a:pt x="241352" y="0"/>
                                        <a:pt x="168009" y="0"/>
                                      </a:cubicBezTo>
                                      <a:cubicBezTo>
                                        <a:pt x="94667" y="0"/>
                                        <a:pt x="35612" y="59055"/>
                                        <a:pt x="35612" y="132397"/>
                                      </a:cubicBezTo>
                                      <a:cubicBezTo>
                                        <a:pt x="35612" y="160020"/>
                                        <a:pt x="44184" y="185738"/>
                                        <a:pt x="58472" y="207645"/>
                                      </a:cubicBezTo>
                                      <a:cubicBezTo>
                                        <a:pt x="42279" y="207645"/>
                                        <a:pt x="34659" y="207645"/>
                                        <a:pt x="18467" y="207645"/>
                                      </a:cubicBezTo>
                                      <a:cubicBezTo>
                                        <a:pt x="16562" y="207645"/>
                                        <a:pt x="13704" y="207645"/>
                                        <a:pt x="11799" y="207645"/>
                                      </a:cubicBezTo>
                                      <a:cubicBezTo>
                                        <a:pt x="4179" y="208597"/>
                                        <a:pt x="-1535" y="215265"/>
                                        <a:pt x="369" y="222885"/>
                                      </a:cubicBezTo>
                                      <a:cubicBezTo>
                                        <a:pt x="1322" y="228600"/>
                                        <a:pt x="3227" y="235267"/>
                                        <a:pt x="4179" y="240983"/>
                                      </a:cubicBezTo>
                                      <a:cubicBezTo>
                                        <a:pt x="6084" y="247650"/>
                                        <a:pt x="7037" y="253365"/>
                                        <a:pt x="8942" y="260033"/>
                                      </a:cubicBezTo>
                                      <a:cubicBezTo>
                                        <a:pt x="9894" y="264795"/>
                                        <a:pt x="10847" y="269558"/>
                                        <a:pt x="11799" y="274320"/>
                                      </a:cubicBezTo>
                                      <a:cubicBezTo>
                                        <a:pt x="12752" y="277177"/>
                                        <a:pt x="13704" y="280035"/>
                                        <a:pt x="13704" y="282892"/>
                                      </a:cubicBezTo>
                                      <a:cubicBezTo>
                                        <a:pt x="14657" y="286702"/>
                                        <a:pt x="15609" y="291465"/>
                                        <a:pt x="16562" y="295275"/>
                                      </a:cubicBezTo>
                                      <a:cubicBezTo>
                                        <a:pt x="17515" y="300038"/>
                                        <a:pt x="18467" y="303847"/>
                                        <a:pt x="19419" y="308610"/>
                                      </a:cubicBezTo>
                                      <a:cubicBezTo>
                                        <a:pt x="20372" y="314325"/>
                                        <a:pt x="22277" y="320040"/>
                                        <a:pt x="23229" y="324802"/>
                                      </a:cubicBezTo>
                                      <a:cubicBezTo>
                                        <a:pt x="24182" y="330517"/>
                                        <a:pt x="26087" y="336233"/>
                                        <a:pt x="27040" y="340995"/>
                                      </a:cubicBezTo>
                                      <a:cubicBezTo>
                                        <a:pt x="27992" y="345758"/>
                                        <a:pt x="28944" y="349567"/>
                                        <a:pt x="29897" y="354330"/>
                                      </a:cubicBezTo>
                                      <a:cubicBezTo>
                                        <a:pt x="30849" y="359092"/>
                                        <a:pt x="31802" y="362902"/>
                                        <a:pt x="32754" y="367665"/>
                                      </a:cubicBezTo>
                                      <a:cubicBezTo>
                                        <a:pt x="33707" y="371475"/>
                                        <a:pt x="34659" y="376238"/>
                                        <a:pt x="35612" y="380047"/>
                                      </a:cubicBezTo>
                                      <a:cubicBezTo>
                                        <a:pt x="36565" y="384810"/>
                                        <a:pt x="40374" y="387667"/>
                                        <a:pt x="45137" y="389572"/>
                                      </a:cubicBezTo>
                                      <a:cubicBezTo>
                                        <a:pt x="47042" y="390525"/>
                                        <a:pt x="49899" y="390525"/>
                                        <a:pt x="51804" y="390525"/>
                                      </a:cubicBezTo>
                                      <a:cubicBezTo>
                                        <a:pt x="125147" y="390525"/>
                                        <a:pt x="198490" y="390525"/>
                                        <a:pt x="271832" y="390525"/>
                                      </a:cubicBezTo>
                                      <a:cubicBezTo>
                                        <a:pt x="272784" y="390525"/>
                                        <a:pt x="272784" y="390525"/>
                                        <a:pt x="273737" y="390525"/>
                                      </a:cubicBezTo>
                                      <a:cubicBezTo>
                                        <a:pt x="273737" y="391477"/>
                                        <a:pt x="268022" y="411480"/>
                                        <a:pt x="266117" y="419100"/>
                                      </a:cubicBezTo>
                                      <a:cubicBezTo>
                                        <a:pt x="266117" y="419100"/>
                                        <a:pt x="265165" y="420052"/>
                                        <a:pt x="265165" y="420052"/>
                                      </a:cubicBezTo>
                                      <a:cubicBezTo>
                                        <a:pt x="264212" y="420052"/>
                                        <a:pt x="264212" y="420052"/>
                                        <a:pt x="263259" y="420052"/>
                                      </a:cubicBezTo>
                                      <a:cubicBezTo>
                                        <a:pt x="194679" y="420052"/>
                                        <a:pt x="126099" y="420052"/>
                                        <a:pt x="57519" y="420052"/>
                                      </a:cubicBezTo>
                                      <a:cubicBezTo>
                                        <a:pt x="56567" y="420052"/>
                                        <a:pt x="56567" y="420052"/>
                                        <a:pt x="55615" y="420052"/>
                                      </a:cubicBezTo>
                                      <a:cubicBezTo>
                                        <a:pt x="52757" y="420052"/>
                                        <a:pt x="50852" y="421005"/>
                                        <a:pt x="48947" y="422910"/>
                                      </a:cubicBezTo>
                                      <a:cubicBezTo>
                                        <a:pt x="46090" y="426720"/>
                                        <a:pt x="44184" y="430530"/>
                                        <a:pt x="45137" y="435292"/>
                                      </a:cubicBezTo>
                                      <a:cubicBezTo>
                                        <a:pt x="46090" y="440055"/>
                                        <a:pt x="49899" y="445770"/>
                                        <a:pt x="56567" y="445770"/>
                                      </a:cubicBezTo>
                                      <a:cubicBezTo>
                                        <a:pt x="62282" y="445770"/>
                                        <a:pt x="67997" y="445770"/>
                                        <a:pt x="73712" y="445770"/>
                                      </a:cubicBezTo>
                                      <a:cubicBezTo>
                                        <a:pt x="65140" y="452438"/>
                                        <a:pt x="60377" y="462915"/>
                                        <a:pt x="60377" y="474345"/>
                                      </a:cubicBezTo>
                                      <a:cubicBezTo>
                                        <a:pt x="60377" y="494347"/>
                                        <a:pt x="76569" y="510540"/>
                                        <a:pt x="96572" y="510540"/>
                                      </a:cubicBezTo>
                                      <a:cubicBezTo>
                                        <a:pt x="116574" y="510540"/>
                                        <a:pt x="132767" y="494347"/>
                                        <a:pt x="132767" y="474345"/>
                                      </a:cubicBezTo>
                                      <a:cubicBezTo>
                                        <a:pt x="132767" y="462915"/>
                                        <a:pt x="127052" y="452438"/>
                                        <a:pt x="119432" y="445770"/>
                                      </a:cubicBezTo>
                                      <a:cubicBezTo>
                                        <a:pt x="154674" y="445770"/>
                                        <a:pt x="188965" y="445770"/>
                                        <a:pt x="224207" y="445770"/>
                                      </a:cubicBezTo>
                                      <a:cubicBezTo>
                                        <a:pt x="215634" y="452438"/>
                                        <a:pt x="210872" y="462915"/>
                                        <a:pt x="210872" y="474345"/>
                                      </a:cubicBezTo>
                                      <a:cubicBezTo>
                                        <a:pt x="210872" y="494347"/>
                                        <a:pt x="227065" y="510540"/>
                                        <a:pt x="247067" y="510540"/>
                                      </a:cubicBezTo>
                                      <a:cubicBezTo>
                                        <a:pt x="267069" y="510540"/>
                                        <a:pt x="283262" y="494347"/>
                                        <a:pt x="283262" y="474345"/>
                                      </a:cubicBezTo>
                                      <a:cubicBezTo>
                                        <a:pt x="283262" y="462915"/>
                                        <a:pt x="277547" y="452438"/>
                                        <a:pt x="269927" y="445770"/>
                                      </a:cubicBezTo>
                                      <a:cubicBezTo>
                                        <a:pt x="272784" y="445770"/>
                                        <a:pt x="275642" y="445770"/>
                                        <a:pt x="278499" y="445770"/>
                                      </a:cubicBezTo>
                                      <a:cubicBezTo>
                                        <a:pt x="279452" y="445770"/>
                                        <a:pt x="280404" y="445770"/>
                                        <a:pt x="282309" y="444817"/>
                                      </a:cubicBezTo>
                                      <a:cubicBezTo>
                                        <a:pt x="287072" y="442913"/>
                                        <a:pt x="288977" y="439102"/>
                                        <a:pt x="289929" y="434340"/>
                                      </a:cubicBezTo>
                                      <a:cubicBezTo>
                                        <a:pt x="291834" y="426720"/>
                                        <a:pt x="299454" y="395288"/>
                                        <a:pt x="301359" y="387667"/>
                                      </a:cubicBezTo>
                                      <a:cubicBezTo>
                                        <a:pt x="302312" y="381952"/>
                                        <a:pt x="304217" y="377190"/>
                                        <a:pt x="305169" y="371475"/>
                                      </a:cubicBezTo>
                                      <a:cubicBezTo>
                                        <a:pt x="307074" y="363855"/>
                                        <a:pt x="308979" y="356235"/>
                                        <a:pt x="310884" y="348615"/>
                                      </a:cubicBezTo>
                                      <a:cubicBezTo>
                                        <a:pt x="312790" y="340995"/>
                                        <a:pt x="314694" y="332422"/>
                                        <a:pt x="316599" y="324802"/>
                                      </a:cubicBezTo>
                                      <a:cubicBezTo>
                                        <a:pt x="318504" y="316230"/>
                                        <a:pt x="320409" y="308610"/>
                                        <a:pt x="322315" y="300038"/>
                                      </a:cubicBezTo>
                                      <a:cubicBezTo>
                                        <a:pt x="324219" y="293370"/>
                                        <a:pt x="325172" y="286702"/>
                                        <a:pt x="327077" y="280035"/>
                                      </a:cubicBezTo>
                                      <a:cubicBezTo>
                                        <a:pt x="328982" y="274320"/>
                                        <a:pt x="329934" y="267652"/>
                                        <a:pt x="331840" y="261938"/>
                                      </a:cubicBezTo>
                                      <a:cubicBezTo>
                                        <a:pt x="333744" y="253365"/>
                                        <a:pt x="335649" y="245745"/>
                                        <a:pt x="337554" y="237172"/>
                                      </a:cubicBezTo>
                                      <a:cubicBezTo>
                                        <a:pt x="339459" y="231458"/>
                                        <a:pt x="340412" y="225742"/>
                                        <a:pt x="342317" y="219075"/>
                                      </a:cubicBezTo>
                                      <a:cubicBezTo>
                                        <a:pt x="344222" y="213360"/>
                                        <a:pt x="345174" y="206692"/>
                                        <a:pt x="347079" y="200977"/>
                                      </a:cubicBezTo>
                                      <a:cubicBezTo>
                                        <a:pt x="348984" y="195263"/>
                                        <a:pt x="349937" y="188595"/>
                                        <a:pt x="351842" y="182880"/>
                                      </a:cubicBezTo>
                                      <a:cubicBezTo>
                                        <a:pt x="351842" y="180975"/>
                                        <a:pt x="352794" y="180975"/>
                                        <a:pt x="354699" y="180975"/>
                                      </a:cubicBezTo>
                                      <a:cubicBezTo>
                                        <a:pt x="371844" y="180975"/>
                                        <a:pt x="389942" y="180975"/>
                                        <a:pt x="407087" y="180975"/>
                                      </a:cubicBezTo>
                                      <a:cubicBezTo>
                                        <a:pt x="415659" y="180975"/>
                                        <a:pt x="421374" y="173355"/>
                                        <a:pt x="419469" y="165735"/>
                                      </a:cubicBezTo>
                                      <a:close/>
                                      <a:moveTo>
                                        <a:pt x="187059" y="245745"/>
                                      </a:moveTo>
                                      <a:lnTo>
                                        <a:pt x="187059" y="263842"/>
                                      </a:lnTo>
                                      <a:cubicBezTo>
                                        <a:pt x="187059" y="267652"/>
                                        <a:pt x="185154" y="269558"/>
                                        <a:pt x="181344" y="269558"/>
                                      </a:cubicBezTo>
                                      <a:lnTo>
                                        <a:pt x="173724" y="269558"/>
                                      </a:lnTo>
                                      <a:cubicBezTo>
                                        <a:pt x="169915" y="269558"/>
                                        <a:pt x="168009" y="267652"/>
                                        <a:pt x="168009" y="263842"/>
                                      </a:cubicBezTo>
                                      <a:lnTo>
                                        <a:pt x="168009" y="244792"/>
                                      </a:lnTo>
                                      <a:cubicBezTo>
                                        <a:pt x="137529" y="241935"/>
                                        <a:pt x="103240" y="223838"/>
                                        <a:pt x="100382" y="190500"/>
                                      </a:cubicBezTo>
                                      <a:cubicBezTo>
                                        <a:pt x="100382" y="185738"/>
                                        <a:pt x="102287" y="183833"/>
                                        <a:pt x="107049" y="183833"/>
                                      </a:cubicBezTo>
                                      <a:lnTo>
                                        <a:pt x="130862" y="183833"/>
                                      </a:lnTo>
                                      <a:cubicBezTo>
                                        <a:pt x="134672" y="183833"/>
                                        <a:pt x="136577" y="185738"/>
                                        <a:pt x="137529" y="189547"/>
                                      </a:cubicBezTo>
                                      <a:cubicBezTo>
                                        <a:pt x="139434" y="200025"/>
                                        <a:pt x="146102" y="205740"/>
                                        <a:pt x="157532" y="207645"/>
                                      </a:cubicBezTo>
                                      <a:lnTo>
                                        <a:pt x="157532" y="161925"/>
                                      </a:lnTo>
                                      <a:cubicBezTo>
                                        <a:pt x="131815" y="152400"/>
                                        <a:pt x="103240" y="140970"/>
                                        <a:pt x="103240" y="103822"/>
                                      </a:cubicBezTo>
                                      <a:cubicBezTo>
                                        <a:pt x="103240" y="70485"/>
                                        <a:pt x="128004" y="52388"/>
                                        <a:pt x="157532" y="49530"/>
                                      </a:cubicBezTo>
                                      <a:lnTo>
                                        <a:pt x="157532" y="31433"/>
                                      </a:lnTo>
                                      <a:cubicBezTo>
                                        <a:pt x="157532" y="27622"/>
                                        <a:pt x="159437" y="25717"/>
                                        <a:pt x="163247" y="25717"/>
                                      </a:cubicBezTo>
                                      <a:lnTo>
                                        <a:pt x="170867" y="25717"/>
                                      </a:lnTo>
                                      <a:cubicBezTo>
                                        <a:pt x="174677" y="25717"/>
                                        <a:pt x="176582" y="27622"/>
                                        <a:pt x="176582" y="31433"/>
                                      </a:cubicBezTo>
                                      <a:lnTo>
                                        <a:pt x="176582" y="49530"/>
                                      </a:lnTo>
                                      <a:cubicBezTo>
                                        <a:pt x="204204" y="52388"/>
                                        <a:pt x="228017" y="69533"/>
                                        <a:pt x="230874" y="102870"/>
                                      </a:cubicBezTo>
                                      <a:cubicBezTo>
                                        <a:pt x="230874" y="107633"/>
                                        <a:pt x="228969" y="109538"/>
                                        <a:pt x="224207" y="109538"/>
                                      </a:cubicBezTo>
                                      <a:lnTo>
                                        <a:pt x="200394" y="109538"/>
                                      </a:lnTo>
                                      <a:cubicBezTo>
                                        <a:pt x="196584" y="109538"/>
                                        <a:pt x="194679" y="107633"/>
                                        <a:pt x="193727" y="103822"/>
                                      </a:cubicBezTo>
                                      <a:cubicBezTo>
                                        <a:pt x="191822" y="94297"/>
                                        <a:pt x="186107" y="88583"/>
                                        <a:pt x="176582" y="86677"/>
                                      </a:cubicBezTo>
                                      <a:lnTo>
                                        <a:pt x="176582" y="132397"/>
                                      </a:lnTo>
                                      <a:cubicBezTo>
                                        <a:pt x="203252" y="141922"/>
                                        <a:pt x="233732" y="153352"/>
                                        <a:pt x="233732" y="190500"/>
                                      </a:cubicBezTo>
                                      <a:lnTo>
                                        <a:pt x="233732" y="190500"/>
                                      </a:lnTo>
                                      <a:cubicBezTo>
                                        <a:pt x="233732" y="223838"/>
                                        <a:pt x="217540" y="242888"/>
                                        <a:pt x="187059" y="245745"/>
                                      </a:cubicBezTo>
                                      <a:close/>
                                    </a:path>
                                  </a:pathLst>
                                </a:custGeom>
                                <a:solidFill>
                                  <a:srgbClr val="21B25A"/>
                                </a:solidFill>
                                <a:ln w="9525" cap="flat">
                                  <a:noFill/>
                                  <a:prstDash val="solid"/>
                                  <a:miter/>
                                </a:ln>
                              </wps:spPr>
                              <wps:bodyPr rtlCol="0" anchor="ctr"/>
                            </wps:wsp>
                          </wpg:grpSp>
                          <wps:wsp>
                            <wps:cNvPr id="1532467360" name="Freeform 1532467360"/>
                            <wps:cNvSpPr/>
                            <wps:spPr>
                              <a:xfrm>
                                <a:off x="5141595" y="635318"/>
                                <a:ext cx="46672" cy="52387"/>
                              </a:xfrm>
                              <a:custGeom>
                                <a:avLst/>
                                <a:gdLst>
                                  <a:gd name="connsiteX0" fmla="*/ 46672 w 46672"/>
                                  <a:gd name="connsiteY0" fmla="*/ 52388 h 52387"/>
                                  <a:gd name="connsiteX1" fmla="*/ 13335 w 46672"/>
                                  <a:gd name="connsiteY1" fmla="*/ 52388 h 52387"/>
                                  <a:gd name="connsiteX2" fmla="*/ 11430 w 46672"/>
                                  <a:gd name="connsiteY2" fmla="*/ 51435 h 52387"/>
                                  <a:gd name="connsiteX3" fmla="*/ 5715 w 46672"/>
                                  <a:gd name="connsiteY3" fmla="*/ 25717 h 52387"/>
                                  <a:gd name="connsiteX4" fmla="*/ 952 w 46672"/>
                                  <a:gd name="connsiteY4" fmla="*/ 6667 h 52387"/>
                                  <a:gd name="connsiteX5" fmla="*/ 0 w 46672"/>
                                  <a:gd name="connsiteY5" fmla="*/ 0 h 52387"/>
                                  <a:gd name="connsiteX6" fmla="*/ 40957 w 46672"/>
                                  <a:gd name="connsiteY6" fmla="*/ 0 h 52387"/>
                                  <a:gd name="connsiteX7" fmla="*/ 41910 w 46672"/>
                                  <a:gd name="connsiteY7" fmla="*/ 7620 h 52387"/>
                                  <a:gd name="connsiteX8" fmla="*/ 42863 w 46672"/>
                                  <a:gd name="connsiteY8" fmla="*/ 17145 h 52387"/>
                                  <a:gd name="connsiteX9" fmla="*/ 43815 w 46672"/>
                                  <a:gd name="connsiteY9" fmla="*/ 23813 h 52387"/>
                                  <a:gd name="connsiteX10" fmla="*/ 44768 w 46672"/>
                                  <a:gd name="connsiteY10" fmla="*/ 31432 h 52387"/>
                                  <a:gd name="connsiteX11" fmla="*/ 45720 w 46672"/>
                                  <a:gd name="connsiteY11" fmla="*/ 39052 h 52387"/>
                                  <a:gd name="connsiteX12" fmla="*/ 46672 w 46672"/>
                                  <a:gd name="connsiteY12" fmla="*/ 49530 h 52387"/>
                                  <a:gd name="connsiteX13" fmla="*/ 46672 w 46672"/>
                                  <a:gd name="connsiteY13" fmla="*/ 52388 h 52387"/>
                                  <a:gd name="connsiteX14" fmla="*/ 46672 w 46672"/>
                                  <a:gd name="connsiteY14"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6672" h="52387">
                                    <a:moveTo>
                                      <a:pt x="46672" y="52388"/>
                                    </a:moveTo>
                                    <a:cubicBezTo>
                                      <a:pt x="40005" y="52388"/>
                                      <a:pt x="18097" y="52388"/>
                                      <a:pt x="13335" y="52388"/>
                                    </a:cubicBezTo>
                                    <a:cubicBezTo>
                                      <a:pt x="12382" y="52388"/>
                                      <a:pt x="12382" y="52388"/>
                                      <a:pt x="11430" y="51435"/>
                                    </a:cubicBezTo>
                                    <a:cubicBezTo>
                                      <a:pt x="9525" y="42863"/>
                                      <a:pt x="7620" y="34290"/>
                                      <a:pt x="5715" y="25717"/>
                                    </a:cubicBezTo>
                                    <a:cubicBezTo>
                                      <a:pt x="3810" y="19050"/>
                                      <a:pt x="2857" y="13335"/>
                                      <a:pt x="952" y="6667"/>
                                    </a:cubicBezTo>
                                    <a:cubicBezTo>
                                      <a:pt x="0" y="4763"/>
                                      <a:pt x="0" y="2857"/>
                                      <a:pt x="0" y="0"/>
                                    </a:cubicBezTo>
                                    <a:cubicBezTo>
                                      <a:pt x="13335" y="0"/>
                                      <a:pt x="27622" y="0"/>
                                      <a:pt x="40957" y="0"/>
                                    </a:cubicBezTo>
                                    <a:cubicBezTo>
                                      <a:pt x="40957" y="2857"/>
                                      <a:pt x="41910" y="4763"/>
                                      <a:pt x="41910" y="7620"/>
                                    </a:cubicBezTo>
                                    <a:cubicBezTo>
                                      <a:pt x="41910" y="10477"/>
                                      <a:pt x="42863" y="14288"/>
                                      <a:pt x="42863" y="17145"/>
                                    </a:cubicBezTo>
                                    <a:cubicBezTo>
                                      <a:pt x="42863" y="19050"/>
                                      <a:pt x="43815" y="21907"/>
                                      <a:pt x="43815" y="23813"/>
                                    </a:cubicBezTo>
                                    <a:cubicBezTo>
                                      <a:pt x="43815" y="26670"/>
                                      <a:pt x="44768" y="29527"/>
                                      <a:pt x="44768" y="31432"/>
                                    </a:cubicBezTo>
                                    <a:cubicBezTo>
                                      <a:pt x="44768" y="34290"/>
                                      <a:pt x="44768" y="36195"/>
                                      <a:pt x="45720" y="39052"/>
                                    </a:cubicBezTo>
                                    <a:cubicBezTo>
                                      <a:pt x="45720" y="42863"/>
                                      <a:pt x="46672" y="45720"/>
                                      <a:pt x="46672" y="49530"/>
                                    </a:cubicBezTo>
                                    <a:cubicBezTo>
                                      <a:pt x="46672" y="51435"/>
                                      <a:pt x="46672" y="51435"/>
                                      <a:pt x="46672" y="52388"/>
                                    </a:cubicBezTo>
                                    <a:cubicBezTo>
                                      <a:pt x="46672" y="52388"/>
                                      <a:pt x="46672" y="52388"/>
                                      <a:pt x="46672" y="52388"/>
                                    </a:cubicBezTo>
                                    <a:close/>
                                  </a:path>
                                </a:pathLst>
                              </a:custGeom>
                              <a:solidFill>
                                <a:srgbClr val="056D2A"/>
                              </a:solidFill>
                              <a:ln w="9525" cap="flat">
                                <a:noFill/>
                                <a:prstDash val="solid"/>
                                <a:miter/>
                              </a:ln>
                            </wps:spPr>
                            <wps:bodyPr rtlCol="0" anchor="ctr"/>
                          </wps:wsp>
                          <wps:wsp>
                            <wps:cNvPr id="774597668" name="Freeform 774597668"/>
                            <wps:cNvSpPr/>
                            <wps:spPr>
                              <a:xfrm>
                                <a:off x="5208270" y="635318"/>
                                <a:ext cx="42333" cy="52387"/>
                              </a:xfrm>
                              <a:custGeom>
                                <a:avLst/>
                                <a:gdLst>
                                  <a:gd name="connsiteX0" fmla="*/ 41910 w 42333"/>
                                  <a:gd name="connsiteY0" fmla="*/ 52388 h 52387"/>
                                  <a:gd name="connsiteX1" fmla="*/ 41910 w 42333"/>
                                  <a:gd name="connsiteY1" fmla="*/ 52388 h 52387"/>
                                  <a:gd name="connsiteX2" fmla="*/ 6668 w 42333"/>
                                  <a:gd name="connsiteY2" fmla="*/ 52388 h 52387"/>
                                  <a:gd name="connsiteX3" fmla="*/ 6668 w 42333"/>
                                  <a:gd name="connsiteY3" fmla="*/ 52388 h 52387"/>
                                  <a:gd name="connsiteX4" fmla="*/ 4763 w 42333"/>
                                  <a:gd name="connsiteY4" fmla="*/ 39052 h 52387"/>
                                  <a:gd name="connsiteX5" fmla="*/ 3810 w 42333"/>
                                  <a:gd name="connsiteY5" fmla="*/ 28575 h 52387"/>
                                  <a:gd name="connsiteX6" fmla="*/ 1905 w 42333"/>
                                  <a:gd name="connsiteY6" fmla="*/ 16192 h 52387"/>
                                  <a:gd name="connsiteX7" fmla="*/ 952 w 42333"/>
                                  <a:gd name="connsiteY7" fmla="*/ 10477 h 52387"/>
                                  <a:gd name="connsiteX8" fmla="*/ 0 w 42333"/>
                                  <a:gd name="connsiteY8" fmla="*/ 1905 h 52387"/>
                                  <a:gd name="connsiteX9" fmla="*/ 0 w 42333"/>
                                  <a:gd name="connsiteY9" fmla="*/ 0 h 52387"/>
                                  <a:gd name="connsiteX10" fmla="*/ 41910 w 42333"/>
                                  <a:gd name="connsiteY10" fmla="*/ 0 h 52387"/>
                                  <a:gd name="connsiteX11" fmla="*/ 41910 w 42333"/>
                                  <a:gd name="connsiteY11" fmla="*/ 952 h 52387"/>
                                  <a:gd name="connsiteX12" fmla="*/ 41910 w 42333"/>
                                  <a:gd name="connsiteY12" fmla="*/ 52388 h 52387"/>
                                  <a:gd name="connsiteX13" fmla="*/ 41910 w 42333"/>
                                  <a:gd name="connsiteY13"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2333" h="52387">
                                    <a:moveTo>
                                      <a:pt x="41910" y="52388"/>
                                    </a:moveTo>
                                    <a:cubicBezTo>
                                      <a:pt x="41910" y="52388"/>
                                      <a:pt x="41910" y="52388"/>
                                      <a:pt x="41910" y="52388"/>
                                    </a:cubicBezTo>
                                    <a:cubicBezTo>
                                      <a:pt x="29527" y="52388"/>
                                      <a:pt x="18097" y="52388"/>
                                      <a:pt x="6668" y="52388"/>
                                    </a:cubicBezTo>
                                    <a:cubicBezTo>
                                      <a:pt x="6668" y="52388"/>
                                      <a:pt x="6668" y="52388"/>
                                      <a:pt x="6668" y="52388"/>
                                    </a:cubicBezTo>
                                    <a:cubicBezTo>
                                      <a:pt x="5715" y="47625"/>
                                      <a:pt x="5715" y="42863"/>
                                      <a:pt x="4763" y="39052"/>
                                    </a:cubicBezTo>
                                    <a:cubicBezTo>
                                      <a:pt x="4763" y="35242"/>
                                      <a:pt x="3810" y="32385"/>
                                      <a:pt x="3810" y="28575"/>
                                    </a:cubicBezTo>
                                    <a:cubicBezTo>
                                      <a:pt x="3810" y="24765"/>
                                      <a:pt x="2857" y="20002"/>
                                      <a:pt x="1905" y="16192"/>
                                    </a:cubicBezTo>
                                    <a:cubicBezTo>
                                      <a:pt x="1905" y="14288"/>
                                      <a:pt x="1905" y="12382"/>
                                      <a:pt x="952" y="10477"/>
                                    </a:cubicBezTo>
                                    <a:cubicBezTo>
                                      <a:pt x="952" y="7620"/>
                                      <a:pt x="0" y="4763"/>
                                      <a:pt x="0" y="1905"/>
                                    </a:cubicBezTo>
                                    <a:cubicBezTo>
                                      <a:pt x="0" y="1905"/>
                                      <a:pt x="0" y="952"/>
                                      <a:pt x="0" y="0"/>
                                    </a:cubicBezTo>
                                    <a:cubicBezTo>
                                      <a:pt x="14288" y="0"/>
                                      <a:pt x="27622" y="0"/>
                                      <a:pt x="41910" y="0"/>
                                    </a:cubicBezTo>
                                    <a:cubicBezTo>
                                      <a:pt x="41910" y="0"/>
                                      <a:pt x="41910" y="952"/>
                                      <a:pt x="41910" y="952"/>
                                    </a:cubicBezTo>
                                    <a:cubicBezTo>
                                      <a:pt x="41910" y="18097"/>
                                      <a:pt x="41910" y="34290"/>
                                      <a:pt x="41910" y="52388"/>
                                    </a:cubicBezTo>
                                    <a:cubicBezTo>
                                      <a:pt x="42863" y="51435"/>
                                      <a:pt x="41910" y="52388"/>
                                      <a:pt x="41910" y="52388"/>
                                    </a:cubicBezTo>
                                    <a:close/>
                                  </a:path>
                                </a:pathLst>
                              </a:custGeom>
                              <a:solidFill>
                                <a:srgbClr val="056D2A"/>
                              </a:solidFill>
                              <a:ln w="9525" cap="flat">
                                <a:noFill/>
                                <a:prstDash val="solid"/>
                                <a:miter/>
                              </a:ln>
                            </wps:spPr>
                            <wps:bodyPr rtlCol="0" anchor="ctr"/>
                          </wps:wsp>
                          <wps:wsp>
                            <wps:cNvPr id="2048627334" name="Freeform 2048627334"/>
                            <wps:cNvSpPr/>
                            <wps:spPr>
                              <a:xfrm>
                                <a:off x="5277803" y="636270"/>
                                <a:ext cx="40005" cy="51435"/>
                              </a:xfrm>
                              <a:custGeom>
                                <a:avLst/>
                                <a:gdLst>
                                  <a:gd name="connsiteX0" fmla="*/ 32385 w 40005"/>
                                  <a:gd name="connsiteY0" fmla="*/ 51435 h 51435"/>
                                  <a:gd name="connsiteX1" fmla="*/ 0 w 40005"/>
                                  <a:gd name="connsiteY1" fmla="*/ 51435 h 51435"/>
                                  <a:gd name="connsiteX2" fmla="*/ 0 w 40005"/>
                                  <a:gd name="connsiteY2" fmla="*/ 51435 h 51435"/>
                                  <a:gd name="connsiteX3" fmla="*/ 0 w 40005"/>
                                  <a:gd name="connsiteY3" fmla="*/ 50483 h 51435"/>
                                  <a:gd name="connsiteX4" fmla="*/ 0 w 40005"/>
                                  <a:gd name="connsiteY4" fmla="*/ 0 h 51435"/>
                                  <a:gd name="connsiteX5" fmla="*/ 0 w 40005"/>
                                  <a:gd name="connsiteY5" fmla="*/ 0 h 51435"/>
                                  <a:gd name="connsiteX6" fmla="*/ 0 w 40005"/>
                                  <a:gd name="connsiteY6" fmla="*/ 0 h 51435"/>
                                  <a:gd name="connsiteX7" fmla="*/ 0 w 40005"/>
                                  <a:gd name="connsiteY7" fmla="*/ 0 h 51435"/>
                                  <a:gd name="connsiteX8" fmla="*/ 0 w 40005"/>
                                  <a:gd name="connsiteY8" fmla="*/ 0 h 51435"/>
                                  <a:gd name="connsiteX9" fmla="*/ 39052 w 40005"/>
                                  <a:gd name="connsiteY9" fmla="*/ 0 h 51435"/>
                                  <a:gd name="connsiteX10" fmla="*/ 40005 w 40005"/>
                                  <a:gd name="connsiteY10" fmla="*/ 0 h 51435"/>
                                  <a:gd name="connsiteX11" fmla="*/ 32385 w 40005"/>
                                  <a:gd name="connsiteY11" fmla="*/ 51435 h 514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40005" h="51435">
                                    <a:moveTo>
                                      <a:pt x="32385" y="51435"/>
                                    </a:moveTo>
                                    <a:cubicBezTo>
                                      <a:pt x="21907" y="51435"/>
                                      <a:pt x="10477" y="51435"/>
                                      <a:pt x="0" y="51435"/>
                                    </a:cubicBezTo>
                                    <a:cubicBezTo>
                                      <a:pt x="0" y="51435"/>
                                      <a:pt x="0" y="51435"/>
                                      <a:pt x="0" y="51435"/>
                                    </a:cubicBezTo>
                                    <a:cubicBezTo>
                                      <a:pt x="0" y="51435"/>
                                      <a:pt x="0" y="50483"/>
                                      <a:pt x="0" y="50483"/>
                                    </a:cubicBezTo>
                                    <a:cubicBezTo>
                                      <a:pt x="0" y="33338"/>
                                      <a:pt x="0" y="17145"/>
                                      <a:pt x="0" y="0"/>
                                    </a:cubicBezTo>
                                    <a:cubicBezTo>
                                      <a:pt x="0" y="0"/>
                                      <a:pt x="0" y="0"/>
                                      <a:pt x="0" y="0"/>
                                    </a:cubicBezTo>
                                    <a:cubicBezTo>
                                      <a:pt x="0" y="0"/>
                                      <a:pt x="0" y="0"/>
                                      <a:pt x="0" y="0"/>
                                    </a:cubicBezTo>
                                    <a:cubicBezTo>
                                      <a:pt x="0" y="0"/>
                                      <a:pt x="0" y="0"/>
                                      <a:pt x="0" y="0"/>
                                    </a:cubicBezTo>
                                    <a:cubicBezTo>
                                      <a:pt x="0" y="0"/>
                                      <a:pt x="0" y="0"/>
                                      <a:pt x="0" y="0"/>
                                    </a:cubicBezTo>
                                    <a:cubicBezTo>
                                      <a:pt x="13335" y="0"/>
                                      <a:pt x="25718" y="0"/>
                                      <a:pt x="39052" y="0"/>
                                    </a:cubicBezTo>
                                    <a:cubicBezTo>
                                      <a:pt x="39052" y="0"/>
                                      <a:pt x="39052" y="0"/>
                                      <a:pt x="40005" y="0"/>
                                    </a:cubicBezTo>
                                    <a:cubicBezTo>
                                      <a:pt x="36195" y="17145"/>
                                      <a:pt x="34290" y="34290"/>
                                      <a:pt x="32385" y="51435"/>
                                    </a:cubicBezTo>
                                    <a:close/>
                                  </a:path>
                                </a:pathLst>
                              </a:custGeom>
                              <a:solidFill>
                                <a:srgbClr val="056D2A"/>
                              </a:solidFill>
                              <a:ln w="9525" cap="flat">
                                <a:noFill/>
                                <a:prstDash val="solid"/>
                                <a:miter/>
                              </a:ln>
                            </wps:spPr>
                            <wps:bodyPr rtlCol="0" anchor="ctr"/>
                          </wps:wsp>
                          <wps:wsp>
                            <wps:cNvPr id="525091521" name="Freeform 525091521"/>
                            <wps:cNvSpPr/>
                            <wps:spPr>
                              <a:xfrm>
                                <a:off x="5335905" y="635318"/>
                                <a:ext cx="49530" cy="52387"/>
                              </a:xfrm>
                              <a:custGeom>
                                <a:avLst/>
                                <a:gdLst>
                                  <a:gd name="connsiteX0" fmla="*/ 37148 w 49530"/>
                                  <a:gd name="connsiteY0" fmla="*/ 52388 h 52387"/>
                                  <a:gd name="connsiteX1" fmla="*/ 0 w 49530"/>
                                  <a:gd name="connsiteY1" fmla="*/ 52388 h 52387"/>
                                  <a:gd name="connsiteX2" fmla="*/ 0 w 49530"/>
                                  <a:gd name="connsiteY2" fmla="*/ 47625 h 52387"/>
                                  <a:gd name="connsiteX3" fmla="*/ 953 w 49530"/>
                                  <a:gd name="connsiteY3" fmla="*/ 38100 h 52387"/>
                                  <a:gd name="connsiteX4" fmla="*/ 2858 w 49530"/>
                                  <a:gd name="connsiteY4" fmla="*/ 26670 h 52387"/>
                                  <a:gd name="connsiteX5" fmla="*/ 3810 w 49530"/>
                                  <a:gd name="connsiteY5" fmla="*/ 18097 h 52387"/>
                                  <a:gd name="connsiteX6" fmla="*/ 4763 w 49530"/>
                                  <a:gd name="connsiteY6" fmla="*/ 8572 h 52387"/>
                                  <a:gd name="connsiteX7" fmla="*/ 5715 w 49530"/>
                                  <a:gd name="connsiteY7" fmla="*/ 1905 h 52387"/>
                                  <a:gd name="connsiteX8" fmla="*/ 6668 w 49530"/>
                                  <a:gd name="connsiteY8" fmla="*/ 0 h 52387"/>
                                  <a:gd name="connsiteX9" fmla="*/ 7620 w 49530"/>
                                  <a:gd name="connsiteY9" fmla="*/ 0 h 52387"/>
                                  <a:gd name="connsiteX10" fmla="*/ 48578 w 49530"/>
                                  <a:gd name="connsiteY10" fmla="*/ 0 h 52387"/>
                                  <a:gd name="connsiteX11" fmla="*/ 49530 w 49530"/>
                                  <a:gd name="connsiteY11" fmla="*/ 0 h 52387"/>
                                  <a:gd name="connsiteX12" fmla="*/ 37148 w 49530"/>
                                  <a:gd name="connsiteY12"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9530" h="52387">
                                    <a:moveTo>
                                      <a:pt x="37148" y="52388"/>
                                    </a:moveTo>
                                    <a:cubicBezTo>
                                      <a:pt x="24765" y="52388"/>
                                      <a:pt x="12383" y="52388"/>
                                      <a:pt x="0" y="52388"/>
                                    </a:cubicBezTo>
                                    <a:cubicBezTo>
                                      <a:pt x="0" y="50482"/>
                                      <a:pt x="0" y="48577"/>
                                      <a:pt x="0" y="47625"/>
                                    </a:cubicBezTo>
                                    <a:cubicBezTo>
                                      <a:pt x="0" y="44767"/>
                                      <a:pt x="953" y="40957"/>
                                      <a:pt x="953" y="38100"/>
                                    </a:cubicBezTo>
                                    <a:cubicBezTo>
                                      <a:pt x="1905" y="34290"/>
                                      <a:pt x="1905" y="30480"/>
                                      <a:pt x="2858" y="26670"/>
                                    </a:cubicBezTo>
                                    <a:cubicBezTo>
                                      <a:pt x="2858" y="23813"/>
                                      <a:pt x="3810" y="20955"/>
                                      <a:pt x="3810" y="18097"/>
                                    </a:cubicBezTo>
                                    <a:cubicBezTo>
                                      <a:pt x="3810" y="15240"/>
                                      <a:pt x="4763" y="12382"/>
                                      <a:pt x="4763" y="8572"/>
                                    </a:cubicBezTo>
                                    <a:cubicBezTo>
                                      <a:pt x="4763" y="6667"/>
                                      <a:pt x="5715" y="3810"/>
                                      <a:pt x="5715" y="1905"/>
                                    </a:cubicBezTo>
                                    <a:cubicBezTo>
                                      <a:pt x="5715" y="952"/>
                                      <a:pt x="5715" y="952"/>
                                      <a:pt x="6668" y="0"/>
                                    </a:cubicBezTo>
                                    <a:cubicBezTo>
                                      <a:pt x="6668" y="0"/>
                                      <a:pt x="6668" y="0"/>
                                      <a:pt x="7620" y="0"/>
                                    </a:cubicBezTo>
                                    <a:cubicBezTo>
                                      <a:pt x="20955" y="0"/>
                                      <a:pt x="35243" y="0"/>
                                      <a:pt x="48578" y="0"/>
                                    </a:cubicBezTo>
                                    <a:cubicBezTo>
                                      <a:pt x="48578" y="0"/>
                                      <a:pt x="49530" y="0"/>
                                      <a:pt x="49530" y="0"/>
                                    </a:cubicBezTo>
                                    <a:cubicBezTo>
                                      <a:pt x="46673" y="18097"/>
                                      <a:pt x="41910" y="35242"/>
                                      <a:pt x="37148" y="52388"/>
                                    </a:cubicBezTo>
                                    <a:close/>
                                  </a:path>
                                </a:pathLst>
                              </a:custGeom>
                              <a:solidFill>
                                <a:srgbClr val="056D2A"/>
                              </a:solidFill>
                              <a:ln w="9525" cap="flat">
                                <a:noFill/>
                                <a:prstDash val="solid"/>
                                <a:miter/>
                              </a:ln>
                            </wps:spPr>
                            <wps:bodyPr rtlCol="0" anchor="ctr"/>
                          </wps:wsp>
                        </wpg:grpSp>
                        <wpg:grpSp>
                          <wpg:cNvPr id="19400443" name="Graphic 696"/>
                          <wpg:cNvGrpSpPr/>
                          <wpg:grpSpPr>
                            <a:xfrm>
                              <a:off x="0" y="28575"/>
                              <a:ext cx="61912" cy="1507808"/>
                              <a:chOff x="0" y="28575"/>
                              <a:chExt cx="61912" cy="1507808"/>
                            </a:xfrm>
                          </wpg:grpSpPr>
                          <wps:wsp>
                            <wps:cNvPr id="1587612996" name="Freeform 1587612996"/>
                            <wps:cNvSpPr/>
                            <wps:spPr>
                              <a:xfrm>
                                <a:off x="0" y="1233488"/>
                                <a:ext cx="61912" cy="302895"/>
                              </a:xfrm>
                              <a:custGeom>
                                <a:avLst/>
                                <a:gdLst>
                                  <a:gd name="connsiteX0" fmla="*/ 47625 w 61912"/>
                                  <a:gd name="connsiteY0" fmla="*/ 0 h 302895"/>
                                  <a:gd name="connsiteX1" fmla="*/ 0 w 61912"/>
                                  <a:gd name="connsiteY1" fmla="*/ 47625 h 302895"/>
                                  <a:gd name="connsiteX2" fmla="*/ 0 w 61912"/>
                                  <a:gd name="connsiteY2" fmla="*/ 151447 h 302895"/>
                                  <a:gd name="connsiteX3" fmla="*/ 0 w 61912"/>
                                  <a:gd name="connsiteY3" fmla="*/ 255270 h 302895"/>
                                  <a:gd name="connsiteX4" fmla="*/ 47625 w 61912"/>
                                  <a:gd name="connsiteY4" fmla="*/ 302895 h 302895"/>
                                  <a:gd name="connsiteX5" fmla="*/ 61913 w 61912"/>
                                  <a:gd name="connsiteY5" fmla="*/ 302895 h 302895"/>
                                  <a:gd name="connsiteX6" fmla="*/ 61913 w 61912"/>
                                  <a:gd name="connsiteY6" fmla="*/ 953 h 302895"/>
                                  <a:gd name="connsiteX7" fmla="*/ 47625 w 61912"/>
                                  <a:gd name="connsiteY7" fmla="*/ 953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5">
                                    <a:moveTo>
                                      <a:pt x="47625" y="0"/>
                                    </a:moveTo>
                                    <a:cubicBezTo>
                                      <a:pt x="20955" y="0"/>
                                      <a:pt x="0" y="20955"/>
                                      <a:pt x="0" y="47625"/>
                                    </a:cubicBezTo>
                                    <a:lnTo>
                                      <a:pt x="0" y="151447"/>
                                    </a:lnTo>
                                    <a:lnTo>
                                      <a:pt x="0" y="255270"/>
                                    </a:lnTo>
                                    <a:cubicBezTo>
                                      <a:pt x="0" y="281940"/>
                                      <a:pt x="20955" y="302895"/>
                                      <a:pt x="47625" y="302895"/>
                                    </a:cubicBezTo>
                                    <a:lnTo>
                                      <a:pt x="61913" y="302895"/>
                                    </a:lnTo>
                                    <a:lnTo>
                                      <a:pt x="61913" y="953"/>
                                    </a:lnTo>
                                    <a:lnTo>
                                      <a:pt x="47625" y="953"/>
                                    </a:lnTo>
                                    <a:close/>
                                  </a:path>
                                </a:pathLst>
                              </a:custGeom>
                              <a:solidFill>
                                <a:srgbClr val="4164AE"/>
                              </a:solidFill>
                              <a:ln w="9525" cap="flat">
                                <a:noFill/>
                                <a:prstDash val="solid"/>
                                <a:miter/>
                              </a:ln>
                            </wps:spPr>
                            <wps:bodyPr rtlCol="0" anchor="ctr"/>
                          </wps:wsp>
                          <wps:wsp>
                            <wps:cNvPr id="1304307237" name="Freeform 1304307237"/>
                            <wps:cNvSpPr/>
                            <wps:spPr>
                              <a:xfrm>
                                <a:off x="0" y="28575"/>
                                <a:ext cx="61912" cy="302895"/>
                              </a:xfrm>
                              <a:custGeom>
                                <a:avLst/>
                                <a:gdLst>
                                  <a:gd name="connsiteX0" fmla="*/ 47625 w 61912"/>
                                  <a:gd name="connsiteY0" fmla="*/ 0 h 302895"/>
                                  <a:gd name="connsiteX1" fmla="*/ 0 w 61912"/>
                                  <a:gd name="connsiteY1" fmla="*/ 47625 h 302895"/>
                                  <a:gd name="connsiteX2" fmla="*/ 0 w 61912"/>
                                  <a:gd name="connsiteY2" fmla="*/ 151448 h 302895"/>
                                  <a:gd name="connsiteX3" fmla="*/ 0 w 61912"/>
                                  <a:gd name="connsiteY3" fmla="*/ 255270 h 302895"/>
                                  <a:gd name="connsiteX4" fmla="*/ 47625 w 61912"/>
                                  <a:gd name="connsiteY4" fmla="*/ 302895 h 302895"/>
                                  <a:gd name="connsiteX5" fmla="*/ 61913 w 61912"/>
                                  <a:gd name="connsiteY5" fmla="*/ 302895 h 302895"/>
                                  <a:gd name="connsiteX6" fmla="*/ 61913 w 61912"/>
                                  <a:gd name="connsiteY6" fmla="*/ 953 h 302895"/>
                                  <a:gd name="connsiteX7" fmla="*/ 47625 w 61912"/>
                                  <a:gd name="connsiteY7" fmla="*/ 953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5">
                                    <a:moveTo>
                                      <a:pt x="47625" y="0"/>
                                    </a:moveTo>
                                    <a:cubicBezTo>
                                      <a:pt x="20955" y="0"/>
                                      <a:pt x="0" y="20955"/>
                                      <a:pt x="0" y="47625"/>
                                    </a:cubicBezTo>
                                    <a:lnTo>
                                      <a:pt x="0" y="151448"/>
                                    </a:lnTo>
                                    <a:lnTo>
                                      <a:pt x="0" y="255270"/>
                                    </a:lnTo>
                                    <a:cubicBezTo>
                                      <a:pt x="0" y="281940"/>
                                      <a:pt x="20955" y="302895"/>
                                      <a:pt x="47625" y="302895"/>
                                    </a:cubicBezTo>
                                    <a:lnTo>
                                      <a:pt x="61913" y="302895"/>
                                    </a:lnTo>
                                    <a:lnTo>
                                      <a:pt x="61913" y="953"/>
                                    </a:lnTo>
                                    <a:lnTo>
                                      <a:pt x="47625" y="953"/>
                                    </a:lnTo>
                                    <a:close/>
                                  </a:path>
                                </a:pathLst>
                              </a:custGeom>
                              <a:solidFill>
                                <a:srgbClr val="82933A"/>
                              </a:solidFill>
                              <a:ln w="9525" cap="flat">
                                <a:noFill/>
                                <a:prstDash val="solid"/>
                                <a:miter/>
                              </a:ln>
                            </wps:spPr>
                            <wps:bodyPr rtlCol="0" anchor="ctr"/>
                          </wps:wsp>
                          <wps:wsp>
                            <wps:cNvPr id="1105516060" name="Freeform 1105516060"/>
                            <wps:cNvSpPr/>
                            <wps:spPr>
                              <a:xfrm>
                                <a:off x="0" y="831533"/>
                                <a:ext cx="61912" cy="302895"/>
                              </a:xfrm>
                              <a:custGeom>
                                <a:avLst/>
                                <a:gdLst>
                                  <a:gd name="connsiteX0" fmla="*/ 47625 w 61912"/>
                                  <a:gd name="connsiteY0" fmla="*/ 0 h 302895"/>
                                  <a:gd name="connsiteX1" fmla="*/ 0 w 61912"/>
                                  <a:gd name="connsiteY1" fmla="*/ 47625 h 302895"/>
                                  <a:gd name="connsiteX2" fmla="*/ 0 w 61912"/>
                                  <a:gd name="connsiteY2" fmla="*/ 151448 h 302895"/>
                                  <a:gd name="connsiteX3" fmla="*/ 0 w 61912"/>
                                  <a:gd name="connsiteY3" fmla="*/ 255270 h 302895"/>
                                  <a:gd name="connsiteX4" fmla="*/ 47625 w 61912"/>
                                  <a:gd name="connsiteY4" fmla="*/ 302895 h 302895"/>
                                  <a:gd name="connsiteX5" fmla="*/ 61913 w 61912"/>
                                  <a:gd name="connsiteY5" fmla="*/ 302895 h 302895"/>
                                  <a:gd name="connsiteX6" fmla="*/ 61913 w 61912"/>
                                  <a:gd name="connsiteY6" fmla="*/ 953 h 302895"/>
                                  <a:gd name="connsiteX7" fmla="*/ 47625 w 61912"/>
                                  <a:gd name="connsiteY7" fmla="*/ 953 h 302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5">
                                    <a:moveTo>
                                      <a:pt x="47625" y="0"/>
                                    </a:moveTo>
                                    <a:cubicBezTo>
                                      <a:pt x="20955" y="0"/>
                                      <a:pt x="0" y="20955"/>
                                      <a:pt x="0" y="47625"/>
                                    </a:cubicBezTo>
                                    <a:lnTo>
                                      <a:pt x="0" y="151448"/>
                                    </a:lnTo>
                                    <a:lnTo>
                                      <a:pt x="0" y="255270"/>
                                    </a:lnTo>
                                    <a:cubicBezTo>
                                      <a:pt x="0" y="281940"/>
                                      <a:pt x="20955" y="302895"/>
                                      <a:pt x="47625" y="302895"/>
                                    </a:cubicBezTo>
                                    <a:lnTo>
                                      <a:pt x="61913" y="302895"/>
                                    </a:lnTo>
                                    <a:lnTo>
                                      <a:pt x="61913" y="953"/>
                                    </a:lnTo>
                                    <a:lnTo>
                                      <a:pt x="47625" y="953"/>
                                    </a:lnTo>
                                    <a:close/>
                                  </a:path>
                                </a:pathLst>
                              </a:custGeom>
                              <a:solidFill>
                                <a:srgbClr val="4164AE"/>
                              </a:solidFill>
                              <a:ln w="9525" cap="flat">
                                <a:noFill/>
                                <a:prstDash val="solid"/>
                                <a:miter/>
                              </a:ln>
                            </wps:spPr>
                            <wps:bodyPr rtlCol="0" anchor="ctr"/>
                          </wps:wsp>
                          <wps:wsp>
                            <wps:cNvPr id="891280795" name="Freeform 891280795"/>
                            <wps:cNvSpPr/>
                            <wps:spPr>
                              <a:xfrm>
                                <a:off x="0" y="430531"/>
                                <a:ext cx="61912" cy="302894"/>
                              </a:xfrm>
                              <a:custGeom>
                                <a:avLst/>
                                <a:gdLst>
                                  <a:gd name="connsiteX0" fmla="*/ 47625 w 61912"/>
                                  <a:gd name="connsiteY0" fmla="*/ 0 h 302894"/>
                                  <a:gd name="connsiteX1" fmla="*/ 0 w 61912"/>
                                  <a:gd name="connsiteY1" fmla="*/ 47625 h 302894"/>
                                  <a:gd name="connsiteX2" fmla="*/ 0 w 61912"/>
                                  <a:gd name="connsiteY2" fmla="*/ 151447 h 302894"/>
                                  <a:gd name="connsiteX3" fmla="*/ 0 w 61912"/>
                                  <a:gd name="connsiteY3" fmla="*/ 255270 h 302894"/>
                                  <a:gd name="connsiteX4" fmla="*/ 47625 w 61912"/>
                                  <a:gd name="connsiteY4" fmla="*/ 302895 h 302894"/>
                                  <a:gd name="connsiteX5" fmla="*/ 61913 w 61912"/>
                                  <a:gd name="connsiteY5" fmla="*/ 302895 h 302894"/>
                                  <a:gd name="connsiteX6" fmla="*/ 61913 w 61912"/>
                                  <a:gd name="connsiteY6" fmla="*/ 952 h 302894"/>
                                  <a:gd name="connsiteX7" fmla="*/ 47625 w 61912"/>
                                  <a:gd name="connsiteY7" fmla="*/ 952 h 302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1912" h="302894">
                                    <a:moveTo>
                                      <a:pt x="47625" y="0"/>
                                    </a:moveTo>
                                    <a:cubicBezTo>
                                      <a:pt x="20955" y="0"/>
                                      <a:pt x="0" y="20955"/>
                                      <a:pt x="0" y="47625"/>
                                    </a:cubicBezTo>
                                    <a:lnTo>
                                      <a:pt x="0" y="151447"/>
                                    </a:lnTo>
                                    <a:lnTo>
                                      <a:pt x="0" y="255270"/>
                                    </a:lnTo>
                                    <a:cubicBezTo>
                                      <a:pt x="0" y="281940"/>
                                      <a:pt x="20955" y="302895"/>
                                      <a:pt x="47625" y="302895"/>
                                    </a:cubicBezTo>
                                    <a:lnTo>
                                      <a:pt x="61913" y="302895"/>
                                    </a:lnTo>
                                    <a:lnTo>
                                      <a:pt x="61913" y="952"/>
                                    </a:lnTo>
                                    <a:lnTo>
                                      <a:pt x="47625" y="952"/>
                                    </a:lnTo>
                                    <a:close/>
                                  </a:path>
                                </a:pathLst>
                              </a:custGeom>
                              <a:solidFill>
                                <a:srgbClr val="056D2A"/>
                              </a:solidFill>
                              <a:ln w="9525" cap="flat">
                                <a:noFill/>
                                <a:prstDash val="solid"/>
                                <a:miter/>
                              </a:ln>
                            </wps:spPr>
                            <wps:bodyPr rtlCol="0" anchor="ctr"/>
                          </wps:wsp>
                        </wpg:grpSp>
                      </wpg:grpSp>
                    </wpg:wgp>
                  </a:graphicData>
                </a:graphic>
                <wp14:sizeRelH relativeFrom="page">
                  <wp14:pctWidth>0</wp14:pctWidth>
                </wp14:sizeRelH>
                <wp14:sizeRelV relativeFrom="page">
                  <wp14:pctHeight>0</wp14:pctHeight>
                </wp14:sizeRelV>
              </wp:anchor>
            </w:drawing>
          </mc:Choice>
          <mc:Fallback>
            <w:pict>
              <v:group w14:anchorId="7C21F36F" id="Group 875" o:spid="_x0000_s1026" style="position:absolute;margin-left:0;margin-top:39.45pt;width:551pt;height:129.2pt;z-index:-251639808" coordsize="66217,155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">
                <v:group id="Group 2111114571" o:spid="_x0000_s1027" style="position:absolute;left:44519;top:304;width:5372;height:4248" coordorigin="44519,304" coordsize="5372,42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">
                  <v:shape id="Freeform 1617496684" o:spid="_x0000_s1028" style="position:absolute;left:44519;top:1450;width:2696;height:2741;visibility:visible;mso-wrap-style:square;v-text-anchor:middle" coordsize="269557,2740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" path="m,211162v,-952,,-5715,,-6667c,198780,953,195922,953,190207,9525,137820,48578,94957,95250,72097v11430,-5715,22860,-10477,35243,-13335c137160,56857,144780,55905,151448,54000,148590,38760,145732,24472,142875,10185v-1905,-6668,3810,-13335,11430,-8573c168593,13042,183832,25425,198120,36855v15240,13335,31433,25717,46673,38100c248603,77812,251460,80670,255270,83527v4762,4763,11430,7620,14287,13335c269557,96862,269557,97815,269557,97815v-952,1905,-952,2857,-1904,4762c260032,109245,252413,114960,245745,121627v-15240,13335,-31432,26670,-46672,40005c183832,174015,169545,187350,154305,200685v-2857,1905,-4762,1905,-7620,c143828,198780,142875,196875,143828,194017v952,-6667,1904,-12382,2857,-19050c148590,162585,150495,151155,152400,139725v-11430,952,-21907,2857,-33337,5715c112395,147345,104775,150202,98107,152107,61913,167347,40005,196875,29528,234975v-1905,7620,-3810,14287,-4763,21907c23813,260692,23813,264502,23813,267360v,1905,-1906,2857,-3810,4762c19050,273075,18098,273075,17145,274027v-952,,-1905,,-2857,c14288,274027,13335,273075,13335,273075v-2857,-953,-3810,-3810,-4762,-6668c5715,256882,3810,246405,1905,235927,953,230212,953,225450,,219735e" fillcolor="#acbd39" stroked="f">
                    <v:stroke joinstyle="miter"/>
                    <v:path arrowok="t" o:connecttype="custom" o:connectlocs="0,211162;0,204495;953,190207;95250,72097;130493,58762;151448,54000;142875,10185;154305,1612;198120,36855;244793,74955;255270,83527;269557,96862;269557,97815;267653,102577;245745,121627;199073,161632;154305,200685;146685,200685;143828,194017;146685,174967;152400,139725;119063,145440;98107,152107;29528,234975;24765,256882;23813,267360;20003,272122;17145,274027;14288,274027;13335,273075;8573,266407;1905,235927;0,219735" o:connectangles="0,0,0,0,0,0,0,0,0,0,0,0,0,0,0,0,0,0,0,0,0,0,0,0,0,0,0,0,0,0,0,0,0"/>
                  </v:shape>
                  <v:shape id="Freeform 875655812" o:spid="_x0000_s1029" style="position:absolute;left:46643;top:304;width:3248;height:4248;visibility:visible;mso-wrap-style:square;v-text-anchor:middle" coordsize="324802,4248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" path="m149543,r,59055l,59055,,93345r,31432l36195,124777r,-31432l149543,93345r,240030l36195,333375r,-30480l,302895r,30480l,368617r149543,l149543,424815,324803,321945r,-219075l149543,xe" fillcolor="#82933a" stroked="f">
                    <v:stroke joinstyle="miter"/>
                    <v:path arrowok="t" o:connecttype="custom" o:connectlocs="149543,0;149543,59055;0,59055;0,93345;0,124777;36195,124777;36195,93345;149543,93345;149543,333375;36195,333375;36195,302895;0,302895;0,333375;0,368617;149543,368617;149543,424815;324803,321945;324803,102870" o:connectangles="0,0,0,0,0,0,0,0,0,0,0,0,0,0,0,0,0,0"/>
                  </v:shape>
                </v:group>
                <v:group id="Group 2121634124" o:spid="_x0000_s1030" style="position:absolute;width:66217;height:15535" coordsize="66217,155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">
                  <v:shape id="Freeform 2144590622" o:spid="_x0000_s1031" style="position:absolute;left:38119;top:13706;width:21678;height:286;visibility:visible;mso-wrap-style:square;v-text-anchor:middle" coordsize="2167890,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" path="m,l2167890,r,28575l,28575,,xe" fillcolor="#8ea7d6" stroked="f">
                    <v:stroke joinstyle="miter"/>
                    <v:path arrowok="t" o:connecttype="custom" o:connectlocs="0,0;2167890,0;2167890,28575;0,28575" o:connectangles="0,0,0,0"/>
                  </v:shape>
                  <v:shape id="Freeform 1866650993" o:spid="_x0000_s1032" style="position:absolute;left:41024;top:9696;width:13563;height:286;visibility:visible;mso-wrap-style:square;v-text-anchor:middle" coordsize="1356359,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" path="m,l1356360,r,28575l,28575,,xe" fillcolor="#5a98cb" stroked="f">
                    <v:stroke joinstyle="miter"/>
                    <v:path arrowok="t" o:connecttype="custom" o:connectlocs="0,0;1356360,0;1356360,28575;0,28575" o:connectangles="0,0,0,0"/>
                  </v:shape>
                  <v:shape id="Freeform 1131436782" o:spid="_x0000_s1033" style="position:absolute;left:41024;top:5676;width:8353;height:286;visibility:visible;mso-wrap-style:square;v-text-anchor:middle" coordsize="83534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" path="m,l835342,r,28575l,28575,,xe" fillcolor="#21b25a" stroked="f">
                    <v:stroke joinstyle="miter"/>
                    <v:path arrowok="t" o:connecttype="custom" o:connectlocs="0,0;835342,0;835342,28575;0,28575" o:connectangles="0,0,0,0"/>
                  </v:shape>
                  <v:shape id="Freeform 1978579703" o:spid="_x0000_s1034" style="position:absolute;left:38119;top:1657;width:6057;height:286;visibility:visible;mso-wrap-style:square;v-text-anchor:middle" coordsize="605790,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" path="m,l605790,r,28575l,28575,,xe" fillcolor="#acbd39" stroked="f">
                    <v:stroke joinstyle="miter"/>
                    <v:path arrowok="t" o:connecttype="custom" o:connectlocs="0,0;605790,0;605790,28575;0,28575" o:connectangles="0,0,0,0"/>
                  </v:shape>
                  <v:shape id="Freeform 512699364" o:spid="_x0000_s1035" style="position:absolute;left:27251;width:15535;height:15525;visibility:visible;mso-wrap-style:square;v-text-anchor:middle" coordsize="1553527,1552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" path="m777240,c630555,,492443,40958,375285,111443v21908,15240,36195,40005,36195,68580c411480,225743,374332,262890,328613,262890v-34291,,-62866,-20955,-76200,-49530l241935,213360c158115,292418,92393,390525,50482,500063v39053,6667,69533,40957,69533,81915c120015,627698,82868,664845,37147,664845v-10477,,-20002,-1905,-28575,-4762c2857,698183,,737235,,777240v,43815,3810,85725,10478,127635c19050,902018,27622,900113,37147,900113v45721,,82868,37147,82868,82867c120015,1022985,91440,1056323,54293,1063943v43814,110490,111442,207645,198120,286702c265747,1322070,294322,1301115,328613,1301115v45719,,82867,37148,82867,82868c411480,1408748,400050,1430655,382905,1445895v115252,67628,249555,106680,393383,106680c1205865,1552575,1553528,1204913,1553528,775335,1553528,345758,1205865,,777240,xe" fillcolor="#ffb000" stroked="f">
                    <v:stroke joinstyle="miter"/>
                    <v:path arrowok="t" o:connecttype="custom" o:connectlocs="777240,0;375285,111443;411480,180023;328613,262890;252413,213360;241935,213360;50482,500063;120015,581978;37147,664845;8572,660083;0,777240;10478,904875;37147,900113;120015,982980;54293,1063943;252413,1350645;328613,1301115;411480,1383983;382905,1445895;776288,1552575;1553528,775335;777240,0" o:connectangles="0,0,0,0,0,0,0,0,0,0,0,0,0,0,0,0,0,0,0,0,0,0"/>
                  </v:shape>
                  <v:shape id="Freeform 1001257148" o:spid="_x0000_s1036" style="position:absolute;left:27813;top:542;width:14458;height:14450;visibility:visible;mso-wrap-style:square;v-text-anchor:middle" coordsize="1445895,14449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" path="m721043,c585788,,460058,37147,352425,100965v1905,7620,3810,15240,3810,23812c356235,170497,319088,207645,273368,207645v-16193,,-32385,-4763,-44768,-13335c147638,270510,83820,364807,44768,470535v13335,14287,20954,34290,20954,55245c65722,561975,41910,593407,9525,604838,3810,642938,,681990,,721995v,43815,3810,86677,11430,128587c42863,862013,65722,892492,65722,928688v,20002,-6667,38100,-18097,52387c88583,1087755,153353,1182053,236220,1257300v11430,-5715,24765,-9525,38100,-9525c320040,1247775,357188,1284923,357188,1330642v,4763,-953,9525,-953,14288c463868,1408748,588645,1444942,722947,1444942v399098,,722948,-323850,722948,-722947c1445895,322897,1120140,,721043,xe" fillcolor="#ff6833" stroked="f">
                    <v:stroke joinstyle="miter"/>
                    <v:path arrowok="t" o:connecttype="custom" o:connectlocs="721043,0;352425,100965;356235,124777;273368,207645;228600,194310;44768,470535;65722,525780;9525,604838;0,721995;11430,850582;65722,928688;47625,981075;236220,1257300;274320,1247775;357188,1330642;356235,1344930;722947,1444942;1445895,721995;721043,0" o:connectangles="0,0,0,0,0,0,0,0,0,0,0,0,0,0,0,0,0,0,0"/>
                  </v:shape>
                  <v:shape id="Freeform 927628203" o:spid="_x0000_s1037" style="position:absolute;top:12325;width:25746;height:3029;visibility:visible;mso-wrap-style:square;v-text-anchor:middle" coordsize="2574607,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" path="m47625,302895r2288858,l2574608,151448,2336483,,47625,c20955,,,20955,,47625l,151448,,255270v,26670,21907,47625,47625,47625xe" fillcolor="#8ea7d6" stroked="f">
                    <v:stroke joinstyle="miter"/>
                    <v:path arrowok="t" o:connecttype="custom" o:connectlocs="47625,302895;2336483,302895;2574608,151448;2336483,0;47625,0;0,47625;0,151448;0,255270;47625,302895" o:connectangles="0,0,0,0,0,0,0,0,0"/>
                  </v:shape>
                  <v:shape id="Freeform 362825885" o:spid="_x0000_s1038" style="position:absolute;top:276;width:25746;height:3029;visibility:visible;mso-wrap-style:square;v-text-anchor:middle" coordsize="2574607,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" path="m47625,302895r2288858,l2574608,151447,2336483,,47625,c20955,,,20955,,47625l,151447,,255270v,25718,21907,47625,47625,47625xe" fillcolor="#acbd39" stroked="f">
                    <v:stroke joinstyle="miter"/>
                    <v:path arrowok="t" o:connecttype="custom" o:connectlocs="47625,302895;2336483,302895;2574608,151447;2336483,0;47625,0;0,47625;0,151447;0,255270;47625,302895" o:connectangles="0,0,0,0,0,0,0,0,0"/>
                  </v:shape>
                  <v:group id="Graphic 696" o:spid="_x0000_s1039" style="position:absolute;left:28317;top:7153;width:13412;height:3457" coordorigin="28317,7153" coordsize="13411,34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">
                    <v:shape id="Freeform 476720256" o:spid="_x0000_s1040" style="position:absolute;left:28317;top:7153;width:1422;height:1476;visibility:visible;mso-wrap-style:square;v-text-anchor:middle" coordsize="142170,1476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" path="m,74295c,32385,31432,,74295,v31432,,59055,20003,67627,48578c142875,51435,140970,54292,138113,54292r-20003,c115252,54292,113347,53340,112395,50483,105727,36195,91440,27622,74295,27622v-27623,,-46673,19050,-46673,46673c27622,101917,45720,120968,74295,120968v17145,,32385,-8573,38100,-22860c113347,95250,115252,94297,118110,94297r20003,c140970,94297,142875,96203,141922,99060v-8572,28575,-36195,48578,-67627,48578c30480,147638,,115253,,74295xe" fillcolor="#231f20" stroked="f">
                      <v:stroke joinstyle="miter"/>
                      <v:path arrowok="t" o:connecttype="custom" o:connectlocs="0,74295;74295,0;141922,48578;138113,54292;118110,54292;112395,50483;74295,27622;27622,74295;74295,120968;112395,98108;118110,94297;138113,94297;141922,99060;74295,147638;0,74295" o:connectangles="0,0,0,0,0,0,0,0,0,0,0,0,0,0,0"/>
                    </v:shape>
                    <v:shape id="Freeform 55655465" o:spid="_x0000_s1041" style="position:absolute;left:29946;top:7153;width:1486;height:1486;visibility:visible;mso-wrap-style:square;v-text-anchor:middle" coordsize="148590,148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" path="m,74295c,32385,33338,,74295,v40958,,74295,32385,74295,74295c148590,116205,115253,148590,74295,148590,33338,147638,,115253,,74295xm120968,74295v,-27623,-20003,-46673,-45720,-46673c49530,27622,29528,46672,29528,74295v,27622,20002,46673,45720,46673c100965,120968,120968,100965,120968,74295xe" fillcolor="#231f20" stroked="f">
                      <v:stroke joinstyle="miter"/>
                      <v:path arrowok="t" o:connecttype="custom" o:connectlocs="0,74295;74295,0;148590,74295;74295,148590;0,74295;120968,74295;75248,27622;29528,74295;75248,120968;120968,74295" o:connectangles="0,0,0,0,0,0,0,0,0,0"/>
                    </v:shape>
                    <v:shape id="Freeform 936761146" o:spid="_x0000_s1042" style="position:absolute;left:31737;top:7181;width:1400;height:1429;visibility:visible;mso-wrap-style:square;v-text-anchor:middle" coordsize="140017,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" path="m140017,4763r,133349c140017,140970,138113,142875,135255,142875r-18098,c114300,142875,112395,140970,112395,138112r,-91440l81915,116205v-952,2857,-2858,3810,-5715,3810l63817,120015v-2857,,-4762,-953,-5714,-3810l27622,46672r,91440c27622,140970,25717,142875,22860,142875r-18097,c1905,142875,,140970,,138112l,4763c,1905,1905,,4763,l22860,r4762,c30480,,32385,952,33338,3810l69532,87630,105728,3810c106680,952,108585,,111442,r14288,l135255,v2858,,4762,952,4762,4763xe" fillcolor="#231f20" stroked="f">
                      <v:stroke joinstyle="miter"/>
                      <v:path arrowok="t" o:connecttype="custom" o:connectlocs="140017,4763;140017,138112;135255,142875;117157,142875;112395,138112;112395,46672;81915,116205;76200,120015;63817,120015;58103,116205;27622,46672;27622,138112;22860,142875;4763,142875;0,138112;0,4763;4763,0;22860,0;27622,0;33338,3810;69532,87630;105728,3810;111442,0;125730,0;135255,0;140017,4763" o:connectangles="0,0,0,0,0,0,0,0,0,0,0,0,0,0,0,0,0,0,0,0,0,0,0,0,0,0"/>
                    </v:shape>
                    <v:shape id="Freeform 1045720376" o:spid="_x0000_s1043" style="position:absolute;left:33499;top:7172;width:1019;height:1429;visibility:visible;mso-wrap-style:square;v-text-anchor:middle" coordsize="101917,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" path="m101917,47625v,26670,-20954,47625,-48577,47625l27622,95250r,42863c27622,140970,25717,142875,22860,142875r-18097,c1905,142875,,140970,,138113l,4763c,1905,1905,,4763,l27622,,53340,v26670,953,48577,21908,48577,47625xm73342,47625v,-11430,-8572,-20955,-20002,-20955l27622,26670r,41910l53340,68580v11430,953,20002,-8572,20002,-20955xe" fillcolor="#231f20" stroked="f">
                      <v:stroke joinstyle="miter"/>
                      <v:path arrowok="t" o:connecttype="custom" o:connectlocs="101917,47625;53340,95250;27622,95250;27622,138113;22860,142875;4763,142875;0,138113;0,4763;4763,0;27622,0;53340,0;101917,47625;73342,47625;53340,26670;27622,26670;27622,68580;53340,68580;73342,47625" o:connectangles="0,0,0,0,0,0,0,0,0,0,0,0,0,0,0,0,0,0"/>
                    </v:shape>
                    <v:shape id="Freeform 1644434154" o:spid="_x0000_s1044" style="position:absolute;left:34804;top:7172;width:848;height:1429;visibility:visible;mso-wrap-style:square;v-text-anchor:middle" coordsize="8477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" path="m84773,120967r,17146c84773,140970,82868,142875,80010,142875r-70485,l4763,142875c1905,142875,,140970,,138113l,4763c,1905,1905,,4763,l27623,,78105,v2858,,4763,1905,4763,4763l82868,21908v,2857,-1905,4762,-4763,4762l27623,26670r,30480l73343,57150v2857,,4762,1905,4762,4763l78105,78105v,2858,-1905,4762,-4762,4762l27623,82867r,32386l79058,115253v3810,952,5715,2857,5715,5714xe" fillcolor="#231f20" stroked="f">
                      <v:stroke joinstyle="miter"/>
                      <v:path arrowok="t" o:connecttype="custom" o:connectlocs="84773,120967;84773,138113;80010,142875;9525,142875;4763,142875;0,138113;0,4763;4763,0;27623,0;78105,0;82868,4763;82868,21908;78105,26670;27623,26670;27623,57150;73343,57150;78105,61913;78105,78105;73343,82867;27623,82867;27623,115253;79058,115253;84773,120967" o:connectangles="0,0,0,0,0,0,0,0,0,0,0,0,0,0,0,0,0,0,0,0,0,0,0"/>
                    </v:shape>
                    <v:shape id="Freeform 610089381" o:spid="_x0000_s1045" style="position:absolute;left:35852;top:7181;width:962;height:1429;visibility:visible;mso-wrap-style:square;v-text-anchor:middle" coordsize="9620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" path="m96203,4763r,17145c96203,24765,94298,26670,91440,26670r-29527,l61913,138112v,2858,-1905,4763,-4763,4763l39053,142875v-2858,,-4763,-1905,-4763,-4763l34290,26670r-29527,c1905,26670,,24765,,21908l,4763c,1905,1905,,4763,l62865,,92393,v1905,,3810,952,3810,4763xe" fillcolor="#231f20" stroked="f">
                      <v:stroke joinstyle="miter"/>
                      <v:path arrowok="t" o:connecttype="custom" o:connectlocs="96203,4763;96203,21908;91440,26670;61913,26670;61913,138112;57150,142875;39053,142875;34290,138112;34290,26670;4763,26670;0,21908;0,4763;4763,0;62865,0;92393,0;96203,4763" o:connectangles="0,0,0,0,0,0,0,0,0,0,0,0,0,0,0,0"/>
                    </v:shape>
                    <v:shape id="Freeform 393002088" o:spid="_x0000_s1046" style="position:absolute;left:37071;top:7181;width:276;height:1429;visibility:visible;mso-wrap-style:square;v-text-anchor:middle" coordsize="2762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" path="m4763,l22860,v2857,,4762,1905,4762,4763l27622,138112v,2858,-1905,4763,-4762,4763l4763,142875c1905,142875,,140970,,138112l,4763c,952,1905,,4763,xe" fillcolor="#231f20" stroked="f">
                      <v:stroke joinstyle="miter"/>
                      <v:path arrowok="t" o:connecttype="custom" o:connectlocs="4763,0;22860,0;27622,4763;27622,138112;22860,142875;4763,142875;0,138112;0,4763;4763,0" o:connectangles="0,0,0,0,0,0,0,0,0"/>
                    </v:shape>
                    <v:shape id="Freeform 158759227" o:spid="_x0000_s1047" style="position:absolute;left:37623;top:7181;width:962;height:1429;visibility:visible;mso-wrap-style:square;v-text-anchor:middle" coordsize="9620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" path="m96203,4763r,17145c96203,24765,94297,26670,91440,26670r-29527,l61913,138112v,2858,-1905,4763,-4763,4763l39053,142875v-2858,,-4763,-1905,-4763,-4763l34290,26670r-29527,c1905,26670,,24765,,21908l,4763c,1905,1905,,4763,l62865,,92393,v1904,,3810,952,3810,4763xe" fillcolor="#231f20" stroked="f">
                      <v:stroke joinstyle="miter"/>
                      <v:path arrowok="t" o:connecttype="custom" o:connectlocs="96203,4763;96203,21908;91440,26670;61913,26670;61913,138112;57150,142875;39053,142875;34290,138112;34290,26670;4763,26670;0,21908;0,4763;4763,0;62865,0;92393,0;96203,4763" o:connectangles="0,0,0,0,0,0,0,0,0,0,0,0,0,0,0,0"/>
                    </v:shape>
                    <v:shape id="Freeform 1012429534" o:spid="_x0000_s1048" style="position:absolute;left:38842;top:7181;width:277;height:1429;visibility:visible;mso-wrap-style:square;v-text-anchor:middle" coordsize="27622,1428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" path="m4763,l22860,v2857,,4762,1905,4762,4763l27622,138112v,2858,-1905,4763,-4762,4763l4763,142875c1905,142875,,140970,,138112l,4763c,952,1905,,4763,xe" fillcolor="#231f20" stroked="f">
                      <v:stroke joinstyle="miter"/>
                      <v:path arrowok="t" o:connecttype="custom" o:connectlocs="4763,0;22860,0;27622,4763;27622,138112;22860,142875;4763,142875;0,138112;0,4763;4763,0" o:connectangles="0,0,0,0,0,0,0,0,0"/>
                    </v:shape>
                    <v:shape id="Freeform 845625909" o:spid="_x0000_s1049" style="position:absolute;left:39373;top:7172;width:1245;height:1431;visibility:visible;mso-wrap-style:square;v-text-anchor:middle" coordsize="124416,1431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" path="m44063,139065l248,5715c-705,2858,1200,,4058,l24060,v2858,,4763,953,5715,3810l62160,109538,94545,3810c95498,953,97403,,100260,r20003,c124073,,125025,1905,124073,5715l80258,139065v-953,2858,-2858,3810,-5715,3810l47873,142875v-953,952,-2858,-952,-3810,-3810xe" fillcolor="#231f20" stroked="f">
                      <v:stroke joinstyle="miter"/>
                      <v:path arrowok="t" o:connecttype="custom" o:connectlocs="44063,139065;248,5715;4058,0;24060,0;29775,3810;62160,109538;94545,3810;100260,0;120263,0;124073,5715;80258,139065;74543,142875;47873,142875;44063,139065" o:connectangles="0,0,0,0,0,0,0,0,0,0,0,0,0,0"/>
                    </v:shape>
                    <v:shape id="Freeform 788504710" o:spid="_x0000_s1050" style="position:absolute;left:40881;top:7172;width:848;height:1429;visibility:visible;mso-wrap-style:square;v-text-anchor:middle" coordsize="8477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" path="m84772,120967r,17146c84772,140970,82867,142875,80010,142875r-70485,l4763,142875c1905,142875,,140970,,138113l,4763c,1905,1905,,4763,l27622,,78105,v2858,,4762,1905,4762,4763l82867,21908v,2857,-1904,4762,-4762,4762l27622,26670r,30480l73342,57150v2858,,4763,1905,4763,4763l78105,78105v,2858,-1905,4762,-4763,4762l27622,82867r,32386l79057,115253v3810,952,5715,2857,5715,5714xe" fillcolor="#231f20" stroked="f">
                      <v:stroke joinstyle="miter"/>
                      <v:path arrowok="t" o:connecttype="custom" o:connectlocs="84772,120967;84772,138113;80010,142875;9525,142875;4763,142875;0,138113;0,4763;4763,0;27622,0;78105,0;82867,4763;82867,21908;78105,26670;27622,26670;27622,57150;73342,57150;78105,61913;78105,78105;73342,82867;27622,82867;27622,115253;79057,115253;84772,120967" o:connectangles="0,0,0,0,0,0,0,0,0,0,0,0,0,0,0,0,0,0,0,0,0,0,0"/>
                    </v:shape>
                    <v:shape id="Freeform 1742641812" o:spid="_x0000_s1051" style="position:absolute;left:30984;top:9172;width:1148;height:1429;visibility:visible;mso-wrap-style:square;v-text-anchor:middle" coordsize="11472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" path="m113347,137160v2858,2857,953,5715,-2857,5715l88582,142875v-2857,,-4762,-953,-5715,-2858l44767,93345r-17145,l27622,138113v,2857,-1905,4762,-4762,4762l4763,142875c1905,142875,,140970,,138113l,4763c,1905,1905,,4763,l27622,,53340,v26670,,47625,20955,47625,47625c100965,65722,90488,80963,74295,88582r39052,48578l113347,137160xm27622,69532r25718,c63817,69532,72390,60007,72390,48577v,-11430,-8573,-20955,-19050,-20955l27622,27622r,41910xe" fillcolor="#231f20" stroked="f">
                      <v:stroke joinstyle="miter"/>
                      <v:path arrowok="t" o:connecttype="custom" o:connectlocs="113347,137160;110490,142875;88582,142875;82867,140017;44767,93345;27622,93345;27622,138113;22860,142875;4763,142875;0,138113;0,4763;4763,0;27622,0;53340,0;100965,47625;74295,88582;113347,137160;113347,137160;27622,69532;53340,69532;72390,48577;53340,27622;27622,27622;27622,69532" o:connectangles="0,0,0,0,0,0,0,0,0,0,0,0,0,0,0,0,0,0,0,0,0,0,0,0"/>
                    </v:shape>
                    <v:shape id="Freeform 695194177" o:spid="_x0000_s1052" style="position:absolute;left:32365;top:9182;width:277;height:1428;visibility:visible;mso-wrap-style:square;v-text-anchor:middle" coordsize="2762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" path="m4763,l22860,v2857,,4762,1905,4762,4763l27622,138113v,2857,-1905,4762,-4762,4762l4763,142875c1905,142875,,140970,,138113l,4763c,953,1905,,4763,xe" fillcolor="#231f20" stroked="f">
                      <v:stroke joinstyle="miter"/>
                      <v:path arrowok="t" o:connecttype="custom" o:connectlocs="4763,0;22860,0;27622,4763;27622,138113;22860,142875;4763,142875;0,138113;0,4763;4763,0" o:connectangles="0,0,0,0,0,0,0,0,0"/>
                    </v:shape>
                    <v:shape id="Freeform 68441357" o:spid="_x0000_s1053" style="position:absolute;left:32896;top:9172;width:1245;height:1431;visibility:visible;mso-wrap-style:square;v-text-anchor:middle" coordsize="124416,1431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" path="m44063,139065l248,5715c-705,2857,1200,,4058,l24060,v2858,,4763,952,5715,3810l62160,109538,94545,3810c95498,952,97403,,100260,r20003,c124073,,125025,1905,124073,5715l80258,139065v-953,2857,-2858,3810,-5715,3810l47873,142875v-953,952,-2858,-953,-3810,-3810xe" fillcolor="#231f20" stroked="f">
                      <v:stroke joinstyle="miter"/>
                      <v:path arrowok="t" o:connecttype="custom" o:connectlocs="44063,139065;248,5715;4058,0;24060,0;29775,3810;62160,109538;94545,3810;100260,0;120263,0;124073,5715;80258,139065;74543,142875;47873,142875;44063,139065" o:connectangles="0,0,0,0,0,0,0,0,0,0,0,0,0,0"/>
                    </v:shape>
                    <v:shape id="Freeform 1916652735" o:spid="_x0000_s1054" style="position:absolute;left:34219;top:9182;width:1299;height:1428;visibility:visible;mso-wrap-style:square;v-text-anchor:middle" coordsize="12988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" path="m124169,142875r-20956,c100356,142875,98451,141923,97498,139065l90831,117158r-54293,l29871,139065v-952,2858,-2858,3810,-5715,3810l4154,142875v-3810,,-4763,-1905,-3810,-5715l46063,3810c47016,953,48921,,51779,l78448,v2858,,4763,953,5715,3810l129883,137160v-952,2858,-1904,5715,-5714,5715xm83211,90488l64161,30480,45111,90488r38100,xe" fillcolor="#231f20" stroked="f">
                      <v:stroke joinstyle="miter"/>
                      <v:path arrowok="t" o:connecttype="custom" o:connectlocs="124169,142875;103213,142875;97498,139065;90831,117158;36538,117158;29871,139065;24156,142875;4154,142875;344,137160;46063,3810;51779,0;78448,0;84163,3810;129883,137160;124169,142875;83211,90488;64161,30480;45111,90488;83211,90488" o:connectangles="0,0,0,0,0,0,0,0,0,0,0,0,0,0,0,0,0,0,0"/>
                    </v:shape>
                    <v:shape id="Freeform 2004613545" o:spid="_x0000_s1055" style="position:absolute;left:35756;top:9172;width:810;height:1429;visibility:visible;mso-wrap-style:square;v-text-anchor:middle" coordsize="8096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" path="m80963,120967r,17146c80963,140970,79058,142875,76200,142875r-61912,l4763,142875c1905,142875,,140970,,138113l,4763c,1905,1905,,4763,l22860,v2858,,4763,1905,4763,4763l27623,116205r48577,c80010,116205,80963,118110,80963,120967xe" fillcolor="#231f20" stroked="f">
                      <v:stroke joinstyle="miter"/>
                      <v:path arrowok="t" o:connecttype="custom" o:connectlocs="80963,120967;80963,138113;76200,142875;14288,142875;4763,142875;0,138113;0,4763;4763,0;22860,0;27623,4763;27623,116205;76200,116205;80963,120967" o:connectangles="0,0,0,0,0,0,0,0,0,0,0,0,0"/>
                    </v:shape>
                    <v:shape id="Freeform 1054406557" o:spid="_x0000_s1056" style="position:absolute;left:36842;top:9172;width:1138;height:1429;visibility:visible;mso-wrap-style:square;v-text-anchor:middle" coordsize="113770,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" path="m112395,137160v2857,2857,952,5715,-2857,5715l88582,142875v-2857,,-4762,-953,-5715,-2858l44767,93345r-17145,l27622,138113v,2857,-1905,4762,-4762,4762l4763,142875c1905,142875,,140970,,138113l,4763c,1905,1905,,4763,l27622,,53340,v26670,,47625,20955,47625,47625c100965,65722,90488,80963,74295,88582r38100,48578l112395,137160xm26670,69532r25718,c62865,69532,71438,60007,71438,48577v,-11430,-8573,-20955,-19050,-20955l26670,27622r,41910xe" fillcolor="#231f20" stroked="f">
                      <v:stroke joinstyle="miter"/>
                      <v:path arrowok="t" o:connecttype="custom" o:connectlocs="112395,137160;109538,142875;88582,142875;82867,140017;44767,93345;27622,93345;27622,138113;22860,142875;4763,142875;0,138113;0,4763;4763,0;27622,0;53340,0;100965,47625;74295,88582;112395,137160;112395,137160;26670,69532;52388,69532;71438,48577;52388,27622;26670,27622;26670,69532" o:connectangles="0,0,0,0,0,0,0,0,0,0,0,0,0,0,0,0,0,0,0,0,0,0,0,0"/>
                    </v:shape>
                    <v:shape id="Freeform 1278081830" o:spid="_x0000_s1057" style="position:absolute;left:37997;top:9172;width:1174;height:1429;visibility:visible;mso-wrap-style:square;v-text-anchor:middle" coordsize="117395,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" path="m113162,952v3810,,5715,2858,2857,5715l72204,80010r,58103c72204,140970,70299,142875,67442,142875r-18098,c46487,142875,44582,140970,44582,138113r,-59056l767,5715c-1138,1905,767,,3624,l24579,v2858,,4763,952,5715,3810l57917,52388,85539,3810c86492,1905,88397,,91254,r21908,l113162,952xe" fillcolor="#231f20" stroked="f">
                      <v:stroke joinstyle="miter"/>
                      <v:path arrowok="t" o:connecttype="custom" o:connectlocs="113162,952;116019,6667;72204,80010;72204,138113;67442,142875;49344,142875;44582,138113;44582,79057;767,5715;3624,0;24579,0;30294,3810;57917,52388;85539,3810;91254,0;113162,0;113162,952" o:connectangles="0,0,0,0,0,0,0,0,0,0,0,0,0,0,0,0,0"/>
                    </v:shape>
                  </v:group>
                  <v:group id="Graphic 696" o:spid="_x0000_s1058" style="position:absolute;left:32565;top:12134;width:4906;height:1543" coordorigin="32565,12134" coordsize="4905,15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">
                    <v:shape id="Freeform 750200794" o:spid="_x0000_s1059" style="position:absolute;left:32565;top:12506;width:696;height:962;visibility:visible;mso-wrap-style:square;v-text-anchor:middle" coordsize="69532,96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" path="m56198,83820v,1905,952,4762,3810,4762c62865,88582,65723,87630,67628,85725v952,,952,-953,952,-953c69533,84772,69533,84772,69533,85725v-953,4763,-6668,10477,-13335,10477c47625,96202,43815,92392,40958,89535v-3810,2857,-11430,6667,-18098,6667c12383,96202,,91440,,67627,,47625,4763,42863,33338,27622v4762,-2857,4762,-4762,4762,-11430c38100,8572,35243,6667,26670,6667v-7620,,-19050,3810,-22860,7621c2858,14288,2858,15240,1905,15240v-952,,-952,,-952,-952c953,12382,16193,,30480,v9525,,25718,3810,25718,21907l56198,83820xm37148,31432r,c21908,40005,18098,45720,18098,63817v,20003,2857,23813,8572,23813c32385,87630,37148,81915,37148,77152r,-45720xe" stroked="f">
                      <v:stroke joinstyle="miter"/>
                      <v:path arrowok="t" o:connecttype="custom" o:connectlocs="56198,83820;60008,88582;67628,85725;68580,84772;69533,85725;56198,96202;40958,89535;22860,96202;0,67627;33338,27622;38100,16192;26670,6667;3810,14288;1905,15240;953,14288;30480,0;56198,21907;56198,83820;37148,31432;37148,31432;18098,63817;26670,87630;37148,77152;37148,31432" o:connectangles="0,0,0,0,0,0,0,0,0,0,0,0,0,0,0,0,0,0,0,0,0,0,0,0"/>
                    </v:shape>
                    <v:shape id="Freeform 117726143" o:spid="_x0000_s1060" style="position:absolute;left:33280;top:12487;width:781;height:981;visibility:visible;mso-wrap-style:square;v-text-anchor:middle" coordsize="78105,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" path="m26670,5715r,c31433,1905,36195,,45720,,59055,,67628,5715,67628,18097r,70485c67628,89535,67628,89535,68580,90488r8573,5715c78105,96203,78105,97155,78105,97155v,952,-952,952,-1905,952l41910,98107v-952,,-1905,,-1905,-952c40005,97155,40958,96203,40958,96203r8572,-5715c50483,90488,50483,89535,50483,88582r,-70485c50483,11430,47625,7620,41910,7620v-6667,,-13335,5715,-13335,15240l28575,88582v,953,,953,,1906l37148,96203v952,,952,952,952,952c38100,98107,37148,98107,36195,98107r-34290,c953,98107,,98107,,97155v,,,-952,953,-952l9525,90488v953,,953,-953,953,-1906l10478,8572v,-952,,-952,-953,-952l1905,2857c953,1905,953,1905,953,1905v,-952,952,-952,1905,-952l27623,953v952,,952,,952,952l28575,5715r-1905,xe" stroked="f">
                      <v:stroke joinstyle="miter"/>
                      <v:path arrowok="t" o:connecttype="custom" o:connectlocs="26670,5715;26670,5715;45720,0;67628,18097;67628,88582;68580,90488;77153,96203;78105,97155;76200,98107;41910,98107;40005,97155;40958,96203;49530,90488;50483,88582;50483,18097;41910,7620;28575,22860;28575,88582;28575,90488;37148,96203;38100,97155;36195,98107;1905,98107;0,97155;953,96203;9525,90488;10478,88582;10478,8572;9525,7620;1905,2857;953,1905;2858,953;27623,953;28575,1905;28575,5715" o:connectangles="0,0,0,0,0,0,0,0,0,0,0,0,0,0,0,0,0,0,0,0,0,0,0,0,0,0,0,0,0,0,0,0,0,0,0"/>
                    </v:shape>
                    <v:shape id="Freeform 603167881" o:spid="_x0000_s1061" style="position:absolute;left:34128;top:12506;width:695;height:962;visibility:visible;mso-wrap-style:square;v-text-anchor:middle" coordsize="69532,96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" path="m56197,83820v,1905,953,4762,3810,4762c62865,88582,65722,87630,67627,85725v953,,953,-953,953,-953c69532,84772,69532,84772,69532,85725v-952,4763,-6667,10477,-13335,10477c47625,96202,43815,92392,40957,89535v-3810,2857,-11430,6667,-18097,6667c12382,96202,,91440,,67627,,47625,4763,42863,33338,27622v4762,-2857,4762,-4762,4762,-11430c38100,8572,35242,6667,26670,6667v-7620,,-19050,3810,-22860,7621c2857,14288,2857,15240,1905,15240v-953,,-953,,-953,-952c952,12382,16192,,30480,v9525,,25717,3810,25717,21907l56197,83820xm38100,31432r,c22860,40005,19050,45720,19050,63817v,20003,2857,23813,8572,23813c33338,87630,38100,81915,38100,77152r,-45720xe" stroked="f">
                      <v:stroke joinstyle="miter"/>
                      <v:path arrowok="t" o:connecttype="custom" o:connectlocs="56197,83820;60007,88582;67627,85725;68580,84772;69532,85725;56197,96202;40957,89535;22860,96202;0,67627;33338,27622;38100,16192;26670,6667;3810,14288;1905,15240;952,14288;30480,0;56197,21907;56197,83820;38100,31432;38100,31432;19050,63817;27622,87630;38100,77152;38100,31432" o:connectangles="0,0,0,0,0,0,0,0,0,0,0,0,0,0,0,0,0,0,0,0,0,0,0,0"/>
                    </v:shape>
                    <v:shape id="Freeform 647701280" o:spid="_x0000_s1062" style="position:absolute;left:34842;top:12144;width:381;height:1314;visibility:visible;mso-wrap-style:square;v-text-anchor:middle" coordsize="38100,1314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" path="m27622,121920v,952,,952,953,1905l37147,129540v953,,953,953,953,953c38100,131445,37147,131445,36195,131445r-34290,c952,131445,,131445,,130493v,,952,-953,952,-953l9525,123825v952,,952,-953,952,-1905l10477,7620v,-952,,-952,-952,-952l1905,1905c952,1905,952,953,952,953,952,,1905,,2857,l27622,v953,,953,,953,953l28575,121920r-953,xe" stroked="f">
                      <v:stroke joinstyle="miter"/>
                      <v:path arrowok="t" o:connecttype="custom" o:connectlocs="27622,121920;28575,123825;37147,129540;38100,130493;36195,131445;1905,131445;0,130493;952,129540;9525,123825;10477,121920;10477,7620;9525,6668;1905,1905;952,953;2857,0;27622,0;28575,953;28575,121920" o:connectangles="0,0,0,0,0,0,0,0,0,0,0,0,0,0,0,0,0,0"/>
                    </v:shape>
                    <v:shape id="Freeform 961840236" o:spid="_x0000_s1063" style="position:absolute;left:35271;top:12468;width:647;height:1209;visibility:visible;mso-wrap-style:square;v-text-anchor:middle" coordsize="64769,1209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" path="m27622,953v953,,1905,,1905,952c29527,1905,29527,2858,28575,2858l23813,7620v-953,953,-953,1905,-953,3810l32385,62865r953,l40957,11430v,-952,,-2857,-952,-3810l34290,2858v-952,,-952,-953,-952,-953c33338,953,34290,953,35242,953r27623,c63817,953,64770,953,64770,1905v,,,953,-953,953l57150,6668v-953,952,-1905,1905,-1905,2857l38100,104775v-1905,11430,-9525,16193,-17145,16193c7620,120968,1905,109538,1905,103823v,-953,,-953,952,-953c3810,102870,4763,103823,4763,103823v3809,4762,6667,9525,12382,9525c22860,113348,25717,109538,25717,102870v,-3810,-952,-10477,-1904,-15240l8572,9525v,-952,-952,-1905,-1905,-2857l952,1905c,953,,953,,953,,,952,,1905,l27622,r,953xe" stroked="f">
                      <v:stroke joinstyle="miter"/>
                      <v:path arrowok="t" o:connecttype="custom" o:connectlocs="27622,953;29527,1905;28575,2858;23813,7620;22860,11430;32385,62865;33338,62865;40957,11430;40005,7620;34290,2858;33338,1905;35242,953;62865,953;64770,1905;63817,2858;57150,6668;55245,9525;38100,104775;20955,120968;1905,103823;2857,102870;4763,103823;17145,113348;25717,102870;23813,87630;8572,9525;6667,6668;952,1905;0,953;1905,0;27622,0" o:connectangles="0,0,0,0,0,0,0,0,0,0,0,0,0,0,0,0,0,0,0,0,0,0,0,0,0,0,0,0,0,0,0"/>
                    </v:shape>
                    <v:shape id="Freeform 1886760798" o:spid="_x0000_s1064" style="position:absolute;left:35947;top:12477;width:495;height:972;visibility:visible;mso-wrap-style:square;v-text-anchor:middle" coordsize="49530,97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" path="m46673,35243v,952,-953,952,-1905,952c43815,36195,43815,35243,42863,34290,40958,28575,39053,23813,35243,16193,31433,10478,28575,7620,22860,7620v-5715,,-6667,3810,-6667,9525c16193,24765,21908,34290,32385,45720v9525,10477,17145,22860,17145,34290c49530,90488,38100,97155,26670,97155v-7620,,-11430,-1905,-15240,-5715l4763,96203v-953,,-1905,952,-2858,952c953,97155,953,96203,953,96203r,-33338c953,61913,953,61913,1905,61913v953,,953,952,1905,1905c7620,78105,14288,90488,23813,90488v5715,,8572,-2858,8572,-7620c32385,72390,23813,60008,15240,51435,5715,40958,,29528,,19050,,7620,10478,,20003,v6667,,11430,1905,15240,5715l42863,953c43815,953,43815,,44768,v952,,952,953,952,1905l45720,35243r953,xe" stroked="f">
                      <v:stroke joinstyle="miter"/>
                      <v:path arrowok="t" o:connecttype="custom" o:connectlocs="46673,35243;44768,36195;42863,34290;35243,16193;22860,7620;16193,17145;32385,45720;49530,80010;26670,97155;11430,91440;4763,96203;1905,97155;953,96203;953,62865;1905,61913;3810,63818;23813,90488;32385,82868;15240,51435;0,19050;20003,0;35243,5715;42863,953;44768,0;45720,1905;45720,35243" o:connectangles="0,0,0,0,0,0,0,0,0,0,0,0,0,0,0,0,0,0,0,0,0,0,0,0,0,0"/>
                    </v:shape>
                    <v:shape id="Freeform 1326246536" o:spid="_x0000_s1065" style="position:absolute;left:36528;top:12134;width:381;height:1324;visibility:visible;mso-wrap-style:square;v-text-anchor:middle" coordsize="38100,1323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" path="m9525,42863v,-953,,-953,-953,-953l953,37148c,36195,,36195,,36195v,-952,953,-952,1905,-952l26670,35243v952,,952,,952,952l27622,122873v,952,,952,953,1905l37147,130493v953,,953,952,953,952c38100,132398,37147,132398,36195,132398r-34290,c953,132398,,132398,,131445v,,953,-952,953,-952l9525,124778v953,,953,-953,953,-1905l10478,42863r-953,xm27622,9525v,4763,-3809,9525,-9525,9525c12383,19050,8572,14288,8572,9525,8572,4763,12383,,18097,v5716,953,9525,4763,9525,9525xe" stroked="f">
                      <v:stroke joinstyle="miter"/>
                      <v:path arrowok="t" o:connecttype="custom" o:connectlocs="9525,42863;8572,41910;953,37148;0,36195;1905,35243;26670,35243;27622,36195;27622,122873;28575,124778;37147,130493;38100,131445;36195,132398;1905,132398;0,131445;953,130493;9525,124778;10478,122873;10478,42863;27622,9525;18097,19050;8572,9525;18097,0;27622,9525" o:connectangles="0,0,0,0,0,0,0,0,0,0,0,0,0,0,0,0,0,0,0,0,0,0,0"/>
                    </v:shape>
                    <v:shape id="Freeform 864356476" o:spid="_x0000_s1066" style="position:absolute;left:36976;top:12477;width:495;height:972;visibility:visible;mso-wrap-style:square;v-text-anchor:middle" coordsize="49529,97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" path="m46672,35243v,952,-952,952,-1905,952c43815,36195,43815,35243,42863,34290,40957,28575,39053,23813,35242,16193,31432,10478,28575,7620,22860,7620v-5715,,-6668,3810,-6668,9525c16192,24765,21907,34290,32385,45720v9525,10477,17145,22860,17145,34290c49530,90488,38100,97155,26670,97155v-7620,,-11430,-1905,-15240,-5715l4763,96203v-953,,-1906,952,-2858,952c953,97155,953,96203,953,96203r,-33338c953,61913,953,61913,1905,61913v952,,952,952,1905,1905c7620,78105,14288,90488,23813,90488v5715,,8572,-2858,8572,-7620c32385,72390,23813,60008,15240,51435,5715,40958,,29528,,19050,,7620,10478,,20003,v6667,,11429,1905,15239,5715l42863,953c43815,953,43815,,44767,v953,,953,953,953,1905l45720,35243r952,xe" stroked="f">
                      <v:stroke joinstyle="miter"/>
                      <v:path arrowok="t" o:connecttype="custom" o:connectlocs="46672,35243;44767,36195;42863,34290;35242,16193;22860,7620;16192,17145;32385,45720;49530,80010;26670,97155;11430,91440;4763,96203;1905,97155;953,96203;953,62865;1905,61913;3810,63818;23813,90488;32385,82868;15240,51435;0,19050;20003,0;35242,5715;42863,953;44767,0;45720,1905;45720,35243" o:connectangles="0,0,0,0,0,0,0,0,0,0,0,0,0,0,0,0,0,0,0,0,0,0,0,0,0,0"/>
                    </v:shape>
                  </v:group>
                  <v:shape id="Freeform 887792125" o:spid="_x0000_s1067" style="position:absolute;left:9763;top:13706;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" path="m,l2077403,r,28575l,28575,,xe" fillcolor="#8ea7d6" stroked="f">
                    <v:stroke joinstyle="miter"/>
                    <v:path arrowok="t" o:connecttype="custom" o:connectlocs="0,0;2077403,0;2077403,28575;0,28575" o:connectangles="0,0,0,0"/>
                  </v:shape>
                  <v:shape id="Freeform 1177766019" o:spid="_x0000_s1068" style="position:absolute;left:30060;top:13373;width:953;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" path="m95250,47625v,26302,-21323,47625,-47625,47625c21323,95250,,73927,,47625,,21322,21323,,47625,,73927,,95250,21322,95250,47625xe" fillcolor="#8ea7d6" stroked="f">
                    <v:stroke joinstyle="miter"/>
                    <v:path arrowok="t" o:connecttype="custom" o:connectlocs="95250,47625;47625,95250;0,47625;47625,0;95250,47625" o:connectangles="0,0,0,0,0"/>
                  </v:shape>
                  <v:shape id="Freeform 1284829040" o:spid="_x0000_s1069" style="position:absolute;top:8305;width:25746;height:3029;visibility:visible;mso-wrap-style:square;v-text-anchor:middle" coordsize="2574607,3028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" path="m47625,302895r2288858,l2574608,151447,2336483,,47625,c20955,,,20955,,47625l,151447,,255270v,26670,21907,47625,47625,47625xe" fillcolor="#5a98cb" stroked="f">
                    <v:stroke joinstyle="miter"/>
                    <v:path arrowok="t" o:connecttype="custom" o:connectlocs="47625,302895;2336483,302895;2574608,151447;2336483,0;47625,0;0,47625;0,151447;0,255270;47625,302895" o:connectangles="0,0,0,0,0,0,0,0,0"/>
                  </v:shape>
                  <v:shape id="Freeform 1677735556" o:spid="_x0000_s1070" style="position:absolute;left:6848;top:9696;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" path="m,l2077403,r,28575l,28575,,xe" fillcolor="#5a98cb" stroked="f">
                    <v:stroke joinstyle="miter"/>
                    <v:path arrowok="t" o:connecttype="custom" o:connectlocs="0,0;2077403,0;2077403,28575;0,28575" o:connectangles="0,0,0,0"/>
                  </v:shape>
                  <v:shape id="Freeform 1193977281" o:spid="_x0000_s1071" style="position:absolute;left:27146;top:9363;width:952;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" path="m95250,47625v,26303,-21323,47625,-47625,47625c21322,95250,,73928,,47625,,21323,21322,,47625,,73927,,95250,21323,95250,47625xe" fillcolor="#5a98cb" stroked="f">
                    <v:stroke joinstyle="miter"/>
                    <v:path arrowok="t" o:connecttype="custom" o:connectlocs="95250,47625;47625,95250;0,47625;47625,0;95250,47625" o:connectangles="0,0,0,0,0"/>
                  </v:shape>
                  <v:shape id="Freeform 1783090895" o:spid="_x0000_s1072" style="position:absolute;top:4295;width:25746;height:3029;visibility:visible;mso-wrap-style:square;v-text-anchor:middle" coordsize="2574607,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" path="m47625,302895r2288858,l2574608,151447,2336483,,47625,c20955,,,20955,,47625l,151447,,255270v,25718,21907,47625,47625,47625xe" fillcolor="#21b25a" stroked="f">
                    <v:stroke joinstyle="miter"/>
                    <v:path arrowok="t" o:connecttype="custom" o:connectlocs="47625,302895;2336483,302895;2574608,151447;2336483,0;47625,0;0,47625;0,151447;0,255270;47625,302895" o:connectangles="0,0,0,0,0,0,0,0,0"/>
                  </v:shape>
                  <v:shape id="Freeform 1772650120" o:spid="_x0000_s1073" style="position:absolute;left:6848;top:5676;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" path="m,l2077403,r,28575l,28575,,xe" fillcolor="#21b25a" stroked="f">
                    <v:stroke joinstyle="miter"/>
                    <v:path arrowok="t" o:connecttype="custom" o:connectlocs="0,0;2077403,0;2077403,28575;0,28575" o:connectangles="0,0,0,0"/>
                  </v:shape>
                  <v:shape id="Freeform 1555540341" o:spid="_x0000_s1074" style="position:absolute;left:27146;top:5343;width:952;height:953;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" path="m95250,47625v,26303,-21323,47625,-47625,47625c21322,95250,,73928,,47625,,21322,21322,,47625,,73927,,95250,21322,95250,47625xe" fillcolor="#21b25a" stroked="f">
                    <v:stroke joinstyle="miter"/>
                    <v:path arrowok="t" o:connecttype="custom" o:connectlocs="95250,47625;47625,95250;0,47625;47625,0;95250,47625" o:connectangles="0,0,0,0,0"/>
                  </v:shape>
                  <v:shape id="Freeform 872960640" o:spid="_x0000_s1075" style="position:absolute;left:9763;top:1657;width:20774;height:286;visibility:visible;mso-wrap-style:square;v-text-anchor:middle" coordsize="207740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" path="m,l2077403,r,28575l,28575,,xe" fillcolor="#acbd39" stroked="f">
                    <v:stroke joinstyle="miter"/>
                    <v:path arrowok="t" o:connecttype="custom" o:connectlocs="0,0;2077403,0;2077403,28575;0,28575" o:connectangles="0,0,0,0"/>
                  </v:shape>
                  <v:shape id="Freeform 143105873" o:spid="_x0000_s1076" style="position:absolute;left:30060;top:1323;width:953;height:953;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" path="m95250,47625v,26303,-21323,47625,-47625,47625c21323,95250,,73928,,47625,,21322,21323,,47625,,73927,,95250,21322,95250,47625xe" fillcolor="#acbd39" stroked="f">
                    <v:stroke joinstyle="miter"/>
                    <v:path arrowok="t" o:connecttype="custom" o:connectlocs="95250,47625;47625,95250;0,47625;47625,0;95250,47625" o:connectangles="0,0,0,0,0"/>
                  </v:shape>
                  <v:group id="Graphic 696" o:spid="_x0000_s1077" style="position:absolute;left:3667;top:13258;width:19631;height:1391" coordorigin="3667,13258" coordsize="19631,13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">
                    <v:shape id="Freeform 1288693332" o:spid="_x0000_s1078" style="position:absolute;left:3667;top:13287;width:952;height:1343;visibility:visible;mso-wrap-style:square;v-text-anchor:middle" coordsize="9525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" path="m95250,44768v,24765,-20002,44767,-44768,44767l26670,89535r,40005c26670,132397,24765,134303,21907,134303r-17144,c1905,134303,,132397,,129540l,4763c,1905,1905,,4763,l26670,,50482,c75248,,95250,20003,95250,44768xm68580,44768v,-11430,-8573,-20003,-19050,-20003l25717,24765r,39053l49530,63818v11430,,19050,-8573,19050,-19050xe" stroked="f">
                      <v:fill opacity="52428f"/>
                      <v:stroke joinstyle="miter"/>
                      <v:path arrowok="t" o:connecttype="custom" o:connectlocs="95250,44768;50482,89535;26670,89535;26670,129540;21907,134303;4763,134303;0,129540;0,4763;4763,0;26670,0;50482,0;95250,44768;68580,44768;49530,24765;25717,24765;25717,63818;49530,63818;68580,44768" o:connectangles="0,0,0,0,0,0,0,0,0,0,0,0,0,0,0,0,0,0"/>
                    </v:shape>
                    <v:shape id="Freeform 64163572" o:spid="_x0000_s1079" style="position:absolute;left:4829;top:13258;width:1390;height:1391;visibility:visible;mso-wrap-style:square;v-text-anchor:middle" coordsize="139064,1390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" path="m,69532c,30480,30480,,69533,v38100,,69532,30480,69532,69532c139065,108585,108585,139065,69533,139065,30480,139065,,108585,,69532xm112395,69532v,-25717,-19050,-43815,-42862,-43815c45720,25717,26670,43815,26670,69532v,25718,19050,43815,42863,43815c93345,113347,112395,95250,112395,69532xe" stroked="f">
                      <v:fill opacity="52428f"/>
                      <v:stroke joinstyle="miter"/>
                      <v:path arrowok="t" o:connecttype="custom" o:connectlocs="0,69532;69533,0;139065,69532;69533,139065;0,69532;112395,69532;69533,25717;26670,69532;69533,113347;112395,69532" o:connectangles="0,0,0,0,0,0,0,0,0,0"/>
                    </v:shape>
                    <v:shape id="Freeform 1676053694" o:spid="_x0000_s1080" style="position:absolute;left:6350;top:13296;width:1644;height:1334;visibility:visible;mso-wrap-style:square;v-text-anchor:middle" coordsize="164337,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" path="m164078,4763l128835,129540v-952,2857,-2857,3810,-4762,3810l103118,133350v-2858,,-4763,-953,-4763,-3810l82163,72390,65970,129540v-952,2857,-2857,3810,-4762,3810l40253,133350v-2858,,-4763,-953,-4763,-3810l248,4763c-705,1905,1200,,4058,l22155,v2858,,4763,1905,4763,3810l52635,100013,71685,32385,64065,5715c63113,2857,65018,953,67875,953r15240,c85973,953,87878,2857,87878,4763r25717,96202l139313,4763v952,-2858,1905,-3810,4762,-3810l162173,953v952,-1906,2857,,1905,3810xe" stroked="f">
                      <v:fill opacity="52428f"/>
                      <v:stroke joinstyle="miter"/>
                      <v:path arrowok="t" o:connecttype="custom" o:connectlocs="164078,4763;128835,129540;124073,133350;103118,133350;98355,129540;82163,72390;65970,129540;61208,133350;40253,133350;35490,129540;248,4763;4058,0;22155,0;26918,3810;52635,100013;71685,32385;64065,5715;67875,953;83115,953;87878,4763;113595,100965;139313,4763;144075,953;162173,953;164078,4763" o:connectangles="0,0,0,0,0,0,0,0,0,0,0,0,0,0,0,0,0,0,0,0,0,0,0,0,0"/>
                    </v:shape>
                    <v:shape id="Freeform 738278344" o:spid="_x0000_s1081" style="position:absolute;left:8229;top:1328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" path="m79058,113347r,16193c79058,132397,77152,134303,74295,134303r-65723,l4763,134303c1905,134303,,132397,,129540l,4763c,1905,1905,,4763,l26670,,74295,v2857,,4763,1905,4763,4763l79058,20955v,2858,-1906,4763,-4763,4763l26670,25718r,28575l69533,54293v2857,,4762,1904,4762,4762l74295,74295v,2858,-1905,4763,-4762,4763l25717,79058r,29527l74295,108585v2857,,4763,1905,4763,4762xe" stroked="f">
                      <v:fill opacity="52428f"/>
                      <v:stroke joinstyle="miter"/>
                      <v:path arrowok="t" o:connecttype="custom" o:connectlocs="79058,113347;79058,129540;74295,134303;8572,134303;4763,134303;0,129540;0,4763;4763,0;26670,0;74295,0;79058,4763;79058,20955;74295,25718;26670,25718;26670,54293;69533,54293;74295,59055;74295,74295;69533,79058;25717,79058;25717,108585;74295,108585;79058,113347" o:connectangles="0,0,0,0,0,0,0,0,0,0,0,0,0,0,0,0,0,0,0,0,0,0,0"/>
                    </v:shape>
                    <v:shape id="Freeform 1617329446" o:spid="_x0000_s1082" style="position:absolute;left:9296;top:13277;width:1084;height:1343;visibility:visible;mso-wrap-style:square;v-text-anchor:middle" coordsize="10837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" path="m103822,134303r-20002,c81915,134303,80010,133350,78105,131445l42863,87630r-16193,l26670,129540v,2858,-1905,4763,-4762,4763l4763,134303c1905,134303,,132398,,129540l,4763c,1905,1905,,4763,l26670,,51435,c76200,,96203,20003,96203,44768v,16192,-10478,31432,-24765,38100l107633,127635v1905,3810,,6668,-3811,6668xm26670,64770r24765,c60960,64770,69533,56198,69533,44768v,-11430,-8573,-20003,-18098,-20003l26670,24765r,40005xe" stroked="f">
                      <v:fill opacity="52428f"/>
                      <v:stroke joinstyle="miter"/>
                      <v:path arrowok="t" o:connecttype="custom" o:connectlocs="103822,134303;83820,134303;78105,131445;42863,87630;26670,87630;26670,129540;21908,134303;4763,134303;0,129540;0,4763;4763,0;26670,0;51435,0;96203,44768;71438,82868;107633,127635;103822,134303;26670,64770;51435,64770;69533,44768;51435,24765;26670,24765;26670,64770" o:connectangles="0,0,0,0,0,0,0,0,0,0,0,0,0,0,0,0,0,0,0,0,0,0,0"/>
                    </v:shape>
                    <v:shape id="Freeform 874222452" o:spid="_x0000_s1083" style="position:absolute;left:11106;top:13639;width:1009;height:1010;visibility:visible;mso-wrap-style:square;v-text-anchor:middle" coordsize="100965,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" path="m,50482c,21907,22860,,50483,v27622,,50482,21907,50482,50482c100965,79057,78105,100965,50483,100965,22860,100965,,79057,,50482xm76200,50482c76200,35242,64770,23813,50483,23813v-14288,,-25718,10477,-25718,26669c24765,66675,36195,77153,50483,77153v14287,,25717,-11431,25717,-26671xe" stroked="f">
                      <v:fill opacity="52428f"/>
                      <v:stroke joinstyle="miter"/>
                      <v:path arrowok="t" o:connecttype="custom" o:connectlocs="0,50482;50483,0;100965,50482;50483,100965;0,50482;76200,50482;50483,23813;24765,50482;50483,77153;76200,50482" o:connectangles="0,0,0,0,0,0,0,0,0,0"/>
                    </v:shape>
                    <v:shape id="Freeform 268190801" o:spid="_x0000_s1084" style="position:absolute;left:12249;top:13258;width:590;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" path="m39053,40005r,l54292,40957v2858,,4763,1906,4763,4763l59055,60007v,2858,-1905,4763,-4763,4763l39053,64770r,66675c39053,134303,37147,136207,34290,136207r-15240,c16192,136207,14288,134303,14288,131445r,-66675l4763,64770c1905,64770,,62865,,60007l,45720c,42863,1905,40957,4763,40957r9525,l14288,40005c14288,15240,27622,,54292,v2858,,4763,1905,4763,4763l59055,19050v,2857,-1905,4763,-4763,4763c44767,23813,39053,29528,39053,40005xe" stroked="f">
                      <v:fill opacity="52428f"/>
                      <v:stroke joinstyle="miter"/>
                      <v:path arrowok="t" o:connecttype="custom" o:connectlocs="39053,40005;39053,40005;54292,40957;59055,45720;59055,60007;54292,64770;39053,64770;39053,131445;34290,136207;19050,136207;14288,131445;14288,64770;4763,64770;0,60007;0,45720;4763,40957;14288,40957;14288,40005;54292,0;59055,4763;59055,19050;54292,23813;39053,40005" o:connectangles="0,0,0,0,0,0,0,0,0,0,0,0,0,0,0,0,0,0,0,0,0,0,0"/>
                    </v:shape>
                    <v:shape id="Freeform 174214139" o:spid="_x0000_s1085" style="position:absolute;left:13554;top:13258;width:952;height:1382;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" path="m,100013c,97155,1905,95250,4763,95250r17145,c24765,95250,25717,97155,26670,100013v1905,9525,9525,13334,21908,13334c61913,113347,68580,107632,68580,100013v,-9525,-10477,-13335,-23813,-18098c25717,75247,1905,67628,1905,39053,1905,13335,22860,,45720,,67628,,88583,12382,90488,38100v,2857,-1905,4763,-4763,4763l68580,42863v-2857,,-3810,-1906,-4763,-4763c61913,29528,55245,24765,45720,24765v-10478,,-17145,5715,-17145,13335c28575,47625,38100,52388,50483,57150v19050,6667,44767,14288,44767,41910c95250,124778,74295,138113,49530,138113,23813,139065,2858,126682,,100013xe" fillcolor="#231f20" stroked="f">
                      <v:stroke joinstyle="miter"/>
                      <v:path arrowok="t" o:connecttype="custom" o:connectlocs="0,100013;4763,95250;21908,95250;26670,100013;48578,113347;68580,100013;44767,81915;1905,39053;45720,0;90488,38100;85725,42863;68580,42863;63817,38100;45720,24765;28575,38100;50483,57150;95250,99060;49530,138113;0,100013" o:connectangles="0,0,0,0,0,0,0,0,0,0,0,0,0,0,0,0,0,0,0"/>
                    </v:shape>
                    <v:shape id="Freeform 1829469820" o:spid="_x0000_s1086" style="position:absolute;left:14744;top:13287;width:991;height:1362;visibility:visible;mso-wrap-style:square;v-text-anchor:middle" coordsize="99060,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" path="m,92393l,4763c,1905,1905,,4763,l21908,v2857,,4762,1905,4762,4763l26670,90488v,12382,6668,20002,22860,20002c65723,110490,72390,102870,72390,90488r,-85725c72390,1905,74295,,77153,l94298,v2857,,4762,1905,4762,4763l99060,92393v,28575,-21907,43815,-48577,43815c23813,136208,,120968,,92393xe" fillcolor="#231f20" stroked="f">
                      <v:stroke joinstyle="miter"/>
                      <v:path arrowok="t" o:connecttype="custom" o:connectlocs="0,92393;0,4763;4763,0;21908,0;26670,4763;26670,90488;49530,110490;72390,90488;72390,4763;77153,0;94298,0;99060,4763;99060,92393;50483,136208;0,92393" o:connectangles="0,0,0,0,0,0,0,0,0,0,0,0,0,0,0"/>
                    </v:shape>
                    <v:shape id="Freeform 454720754" o:spid="_x0000_s1087" style="position:absolute;left:16040;top:13287;width:952;height:1343;visibility:visible;mso-wrap-style:square;v-text-anchor:middle" coordsize="9525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" path="m95250,44768v,24765,-20003,44767,-44767,44767l26670,89535r,40005c26670,132397,24765,134303,21908,134303r-17145,c1905,134303,,132397,,129540l,4763c,1905,1905,,4763,l26670,,50483,c75247,,95250,20003,95250,44768xm68580,44768v,-11430,-8572,-20003,-19050,-20003l25717,24765r,39053l49530,63818v11430,,19050,-8573,19050,-19050xe" fillcolor="#231f20" stroked="f">
                      <v:stroke joinstyle="miter"/>
                      <v:path arrowok="t" o:connecttype="custom" o:connectlocs="95250,44768;50483,89535;26670,89535;26670,129540;21908,134303;4763,134303;0,129540;0,4763;4763,0;26670,0;50483,0;95250,44768;68580,44768;49530,24765;25717,24765;25717,63818;49530,63818;68580,44768" o:connectangles="0,0,0,0,0,0,0,0,0,0,0,0,0,0,0,0,0,0"/>
                    </v:shape>
                    <v:shape id="Freeform 1214983654" o:spid="_x0000_s1088" style="position:absolute;left:17249;top:13287;width:953;height:1343;visibility:visible;mso-wrap-style:square;v-text-anchor:middle" coordsize="9525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" path="m95250,44768v,24765,-20003,44767,-44767,44767l26670,89535r,40005c26670,132397,24765,134303,21908,134303r-17145,c1905,134303,,132397,,129540l,4763c,1905,1905,,4763,l26670,,50483,c76200,,95250,20003,95250,44768xm69533,44768v,-11430,-8573,-20003,-19050,-20003l26670,24765r,39053l50483,63818v10477,,19050,-8573,19050,-19050xe" fillcolor="#231f20" stroked="f">
                      <v:stroke joinstyle="miter"/>
                      <v:path arrowok="t" o:connecttype="custom" o:connectlocs="95250,44768;50483,89535;26670,89535;26670,129540;21908,134303;4763,134303;0,129540;0,4763;4763,0;26670,0;50483,0;95250,44768;69533,44768;50483,24765;26670,24765;26670,63818;50483,63818;69533,44768" o:connectangles="0,0,0,0,0,0,0,0,0,0,0,0,0,0,0,0,0,0"/>
                    </v:shape>
                    <v:shape id="Freeform 1509822747" o:spid="_x0000_s1089" style="position:absolute;left:18468;top:13287;width:762;height:1343;visibility:visible;mso-wrap-style:square;v-text-anchor:middle" coordsize="7620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" path="m76200,113347r,16193c76200,132397,74295,134303,71438,134303r-58103,l4763,134303c1905,134303,,132397,,129540l,4763c,1905,1905,,4763,l21908,v2857,,4762,1905,4762,4763l26670,108585r44768,c74295,108585,76200,110490,76200,113347xe" fillcolor="#231f20" stroked="f">
                      <v:stroke joinstyle="miter"/>
                      <v:path arrowok="t" o:connecttype="custom" o:connectlocs="76200,113347;76200,129540;71438,134303;13335,134303;4763,134303;0,129540;0,4763;4763,0;21908,0;26670,4763;26670,108585;71438,108585;76200,113347" o:connectangles="0,0,0,0,0,0,0,0,0,0,0,0,0"/>
                    </v:shape>
                    <v:shape id="Freeform 1799823131" o:spid="_x0000_s1090" style="position:absolute;left:19469;top:13287;width:266;height:1343;visibility:visible;mso-wrap-style:square;v-text-anchor:middle" coordsize="2667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" path="m4763,l21908,v2857,,4762,1905,4762,4763l26670,129540v,2857,-1905,4763,-4762,4763l4763,134303c1905,134303,,132397,,129540l,4763c,1905,1905,,4763,xe" fillcolor="#231f20" stroked="f">
                      <v:stroke joinstyle="miter"/>
                      <v:path arrowok="t" o:connecttype="custom" o:connectlocs="4763,0;21908,0;26670,4763;26670,129540;21908,134303;4763,134303;0,129540;0,4763;4763,0" o:connectangles="0,0,0,0,0,0,0,0,0"/>
                    </v:shape>
                    <v:shape id="Freeform 2146754168" o:spid="_x0000_s1091" style="position:absolute;left:20078;top:1328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" path="m79057,113347r,16193c79057,132397,77152,134303,74295,134303r-65723,l4763,134303c1905,134303,,132397,,129540l,4763c,1905,1905,,4763,l26670,,74295,v2857,,4762,1905,4762,4763l79057,20955v,2858,-1905,4763,-4762,4763l26670,25718r,28575l69532,54293v2858,,4763,1904,4763,4762l74295,74295v,2858,-1905,4763,-4763,4763l26670,79058r,29527l75247,108585v1905,,3810,1905,3810,4762xe" fillcolor="#231f20" stroked="f">
                      <v:stroke joinstyle="miter"/>
                      <v:path arrowok="t" o:connecttype="custom" o:connectlocs="79057,113347;79057,129540;74295,134303;8572,134303;4763,134303;0,129540;0,4763;4763,0;26670,0;74295,0;79057,4763;79057,20955;74295,25718;26670,25718;26670,54293;69532,54293;74295,59055;74295,74295;69532,79058;26670,79058;26670,108585;75247,108585;79057,113347" o:connectangles="0,0,0,0,0,0,0,0,0,0,0,0,0,0,0,0,0,0,0,0,0,0,0"/>
                    </v:shape>
                    <v:shape id="Freeform 1712556582" o:spid="_x0000_s1092" style="position:absolute;left:21155;top:13277;width:1079;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" path="m103822,134303r-20002,c81915,134303,80010,133350,78105,131445l42863,87630r-16193,l26670,129540v,2858,-1905,4763,-4763,4763l4763,134303c1905,134303,,132398,,129540l,4763c,1905,1905,,4763,l26670,,51435,c76200,,96203,20003,96203,44768v,16192,-10478,31432,-24765,38100l107632,127635v953,3810,,6668,-3810,6668xm25718,64770r24764,c60007,64770,68580,56198,68580,44768v,-11430,-8573,-20003,-18098,-20003l25718,24765r,40005xe" fillcolor="#231f20" stroked="f">
                      <v:stroke joinstyle="miter"/>
                      <v:path arrowok="t" o:connecttype="custom" o:connectlocs="103822,134303;83820,134303;78105,131445;42863,87630;26670,87630;26670,129540;21907,134303;4763,134303;0,129540;0,4763;4763,0;26670,0;51435,0;96203,44768;71438,82868;107632,127635;103822,134303;25718,64770;50482,64770;68580,44768;50482,24765;25718,24765;25718,64770" o:connectangles="0,0,0,0,0,0,0,0,0,0,0,0,0,0,0,0,0,0,0,0,0,0,0"/>
                    </v:shape>
                    <v:shape id="Freeform 1659187951" o:spid="_x0000_s1093" style="position:absolute;left:22345;top:13258;width:953;height:1382;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" path="m,100013c,97155,1905,95250,4763,95250r17144,c24765,95250,25718,97155,26670,100013v1905,9525,9525,13334,21908,13334c61913,113347,68580,107632,68580,100013v,-9525,-10477,-13335,-23812,-18098c25718,75247,1905,67628,1905,39053,1905,13335,22860,,45720,,67628,,88582,12382,90488,38100v,2857,-1906,4763,-4763,4763l68580,42863v-2858,,-3810,-1906,-4762,-4763c61913,29528,55245,24765,45720,24765v-10477,,-17145,5715,-17145,13335c28575,47625,38100,52388,50482,57150v19050,6667,44768,14288,44768,41910c95250,124778,74295,138113,49530,138113,23813,139065,1905,126682,,100013xe" fillcolor="#231f20" stroked="f">
                      <v:stroke joinstyle="miter"/>
                      <v:path arrowok="t" o:connecttype="custom" o:connectlocs="0,100013;4763,95250;21907,95250;26670,100013;48578,113347;68580,100013;44768,81915;1905,39053;45720,0;90488,38100;85725,42863;68580,42863;63818,38100;45720,24765;28575,38100;50482,57150;95250,99060;49530,138113;0,100013" o:connectangles="0,0,0,0,0,0,0,0,0,0,0,0,0,0,0,0,0,0,0"/>
                    </v:shape>
                  </v:group>
                  <v:group id="Graphic 696" o:spid="_x0000_s1094" style="position:absolute;left:2762;top:1209;width:20546;height:1391" coordorigin="2762,1209" coordsize="20545,13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">
                    <v:shape id="Freeform 1782254793" o:spid="_x0000_s1095" style="position:absolute;left:2762;top:1228;width:914;height:1353;visibility:visible;mso-wrap-style:square;v-text-anchor:middle" coordsize="91439,135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" path="m91440,5715r,16193c91440,24765,89535,26670,86677,26670r-27622,l59055,130492v,2858,-1905,4763,-4763,4763l37148,135255v-2858,,-4763,-1905,-4763,-4763l32385,25717r-27622,c1905,25717,,23813,,20955l,4763c,1905,1905,,4763,l59055,,86677,v2858,952,4763,2858,4763,5715xe" stroked="f">
                      <v:fill opacity="52428f"/>
                      <v:stroke joinstyle="miter"/>
                      <v:path arrowok="t" o:connecttype="custom" o:connectlocs="91440,5715;91440,21908;86677,26670;59055,26670;59055,130492;54292,135255;37148,135255;32385,130492;32385,25717;4763,25717;0,20955;0,4763;4763,0;59055,0;86677,0;91440,5715" o:connectangles="0,0,0,0,0,0,0,0,0,0,0,0,0,0,0,0"/>
                    </v:shape>
                    <v:shape id="Freeform 1947049402" o:spid="_x0000_s1096" style="position:absolute;left:3905;top:1238;width:981;height:1343;visibility:visible;mso-wrap-style:square;v-text-anchor:middle" coordsize="9810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" path="m98107,4763r,124777c98107,132398,96202,134303,93345,134303r-17145,c73342,134303,71438,132398,71438,129540r,-51435l26670,78105r,51435c26670,132398,24765,134303,21907,134303r-17144,c1905,134303,,132398,,129540l,4763c,1905,1905,,4763,l21907,v2858,,4763,1905,4763,4763l26670,52388r44768,l71438,4763c71438,1905,73342,,76200,l93345,v2857,,4762,1905,4762,4763xe" stroked="f">
                      <v:fill opacity="52428f"/>
                      <v:stroke joinstyle="miter"/>
                      <v:path arrowok="t" o:connecttype="custom" o:connectlocs="98107,4763;98107,129540;93345,134303;76200,134303;71438,129540;71438,78105;26670,78105;26670,129540;21907,134303;4763,134303;0,129540;0,4763;4763,0;21907,0;26670,4763;26670,52388;71438,52388;71438,4763;76200,0;93345,0;98107,4763" o:connectangles="0,0,0,0,0,0,0,0,0,0,0,0,0,0,0,0,0,0,0,0,0"/>
                    </v:shape>
                    <v:shape id="Freeform 895915939" o:spid="_x0000_s1097" style="position:absolute;left:5229;top:1228;width:1079;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" path="m103822,134302r-20002,c81915,134302,80010,133350,78105,131445l42863,87630r-16193,l26670,129540v,2857,-1905,4762,-4763,4762l4763,134302c1905,134302,,132397,,129540l,4763c,1905,1905,,4763,l26670,,51435,c76200,,96202,20002,96202,44767v,16193,-10477,31433,-24764,38100l107632,127635v953,3810,,6667,-3810,6667xm25717,64770r24765,c60007,64770,68580,56197,68580,44767v,-11429,-8573,-20002,-18098,-20002l25717,24765r,40005xe" stroked="f">
                      <v:fill opacity="52428f"/>
                      <v:stroke joinstyle="miter"/>
                      <v:path arrowok="t" o:connecttype="custom" o:connectlocs="103822,134302;83820,134302;78105,131445;42863,87630;26670,87630;26670,129540;21907,134302;4763,134302;0,129540;0,4763;4763,0;26670,0;51435,0;96202,44767;71438,82867;107632,127635;103822,134302;25717,64770;50482,64770;68580,44767;50482,24765;25717,24765;25717,64770" o:connectangles="0,0,0,0,0,0,0,0,0,0,0,0,0,0,0,0,0,0,0,0,0,0,0"/>
                    </v:shape>
                    <v:shape id="Freeform 1385257655" o:spid="_x0000_s1098" style="position:absolute;left:6524;top:1228;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" path="m79057,113347r,16193c79057,132397,77152,134302,74295,134302r-65722,l4763,134302c1905,134302,,132397,,129540l,4763c,1905,1905,,4763,l26670,,74295,v2857,,4762,1905,4762,4763l79057,20955v,2858,-1905,4762,-4762,4762l26670,25717r,28575l69532,54292v2858,,4763,1905,4763,4763l74295,74295v,2857,-1905,4763,-4763,4763l26670,79058r,29527l75248,108585v1904,953,3809,1905,3809,4762xe" stroked="f">
                      <v:fill opacity="52428f"/>
                      <v:stroke joinstyle="miter"/>
                      <v:path arrowok="t" o:connecttype="custom" o:connectlocs="79057,113347;79057,129540;74295,134302;8573,134302;4763,134302;0,129540;0,4763;4763,0;26670,0;74295,0;79057,4763;79057,20955;74295,25717;26670,25717;26670,54292;69532,54292;74295,59055;74295,74295;69532,79058;26670,79058;26670,108585;75248,108585;79057,113347" o:connectangles="0,0,0,0,0,0,0,0,0,0,0,0,0,0,0,0,0,0,0,0,0,0,0"/>
                    </v:shape>
                    <v:shape id="Freeform 804674439" o:spid="_x0000_s1099" style="position:absolute;left:7493;top:1238;width:1205;height:1333;visibility:visible;mso-wrap-style:square;v-text-anchor:middle" coordsize="12051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" path="m116453,133350r-19050,c94545,133350,92640,132398,92640,129540l85973,109538r-51435,l27870,129540v-952,2858,-2857,3810,-4762,3810l4058,133350v-2858,,-4763,-1905,-3810,-4762l43110,3810c44063,953,45968,,47873,l72638,v2857,,4762,953,4762,3810l120263,128588v952,2857,-953,4762,-3810,4762xm77400,84773l59303,28575,41205,84773r36195,xe" stroked="f">
                      <v:fill opacity="52428f"/>
                      <v:stroke joinstyle="miter"/>
                      <v:path arrowok="t" o:connecttype="custom" o:connectlocs="116453,133350;97403,133350;92640,129540;85973,109538;34538,109538;27870,129540;23108,133350;4058,133350;248,128588;43110,3810;47873,0;72638,0;77400,3810;120263,128588;116453,133350;77400,84773;59303,28575;41205,84773;77400,84773" o:connectangles="0,0,0,0,0,0,0,0,0,0,0,0,0,0,0,0,0,0,0"/>
                    </v:shape>
                    <v:shape id="Freeform 977492563" o:spid="_x0000_s1100" style="position:absolute;left:8724;top:1228;width:915;height:1353;visibility:visible;mso-wrap-style:square;v-text-anchor:middle" coordsize="91440,135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" path="m91440,5715r,16193c91440,24765,89535,26670,86678,26670r-27623,l59055,130492v,2858,-1905,4763,-4763,4763l37147,135255v-2857,,-4762,-1905,-4762,-4763l32385,25717r-27622,c1905,25717,,23813,,20955l,4763c,1905,1905,,4763,l59055,,86678,v2857,952,4762,2858,4762,5715xe" stroked="f">
                      <v:fill opacity="52428f"/>
                      <v:stroke joinstyle="miter"/>
                      <v:path arrowok="t" o:connecttype="custom" o:connectlocs="91440,5715;91440,21908;86678,26670;59055,26670;59055,130492;54292,135255;37147,135255;32385,130492;32385,25717;4763,25717;0,20955;0,4763;4763,0;59055,0;86678,0;91440,5715" o:connectangles="0,0,0,0,0,0,0,0,0,0,0,0,0,0,0,0"/>
                    </v:shape>
                    <v:shape id="Freeform 1452281683" o:spid="_x0000_s1101" style="position:absolute;left:10391;top:1590;width:1010;height:1010;visibility:visible;mso-wrap-style:square;v-text-anchor:middle" coordsize="100965,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" path="m,50482c,21907,22860,,50483,v27622,,50482,21907,50482,50482c100965,79057,78105,100965,50483,100965,22860,100965,,79057,,50482xm76200,50482c76200,35242,64770,23813,50483,23813v-14288,,-25718,10477,-25718,26669c24765,65722,36195,77152,50483,77152v14287,,25717,-11430,25717,-26670xe" stroked="f">
                      <v:fill opacity="52428f"/>
                      <v:stroke joinstyle="miter"/>
                      <v:path arrowok="t" o:connecttype="custom" o:connectlocs="0,50482;50483,0;100965,50482;50483,100965;0,50482;76200,50482;50483,23813;24765,50482;50483,77152;76200,50482" o:connectangles="0,0,0,0,0,0,0,0,0,0"/>
                    </v:shape>
                    <v:shape id="Freeform 171388207" o:spid="_x0000_s1102" style="position:absolute;left:11534;top:1209;width:591;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" path="m39053,40005r,952l54292,40957v2858,,4763,1906,4763,4763l59055,60007v,2858,-1905,4763,-4763,4763l39053,64770r,66675c39053,134302,37147,136207,34290,136207r-15240,c16192,136207,14288,134302,14288,131445r,-66675l4763,64770c1905,64770,,62865,,60007l,45720c,42863,1905,40957,4763,40957r9525,l14288,40005c14288,15240,27622,,54292,v2858,,4763,1905,4763,4763l59055,19050v,2857,-1905,4763,-4763,4763c44767,23813,39053,28575,39053,40005xe" stroked="f">
                      <v:fill opacity="52428f"/>
                      <v:stroke joinstyle="miter"/>
                      <v:path arrowok="t" o:connecttype="custom" o:connectlocs="39053,40005;39053,40957;54292,40957;59055,45720;59055,60007;54292,64770;39053,64770;39053,131445;34290,136207;19050,136207;14288,131445;14288,64770;4763,64770;0,60007;0,45720;4763,40957;14288,40957;14288,40005;54292,0;59055,4763;59055,19050;54292,23813;39053,40005" o:connectangles="0,0,0,0,0,0,0,0,0,0,0,0,0,0,0,0,0,0,0,0,0,0,0"/>
                    </v:shape>
                    <v:shape id="Freeform 1836227455" o:spid="_x0000_s1103" style="position:absolute;left:12915;top:1238;width:991;height:1352;visibility:visible;mso-wrap-style:square;v-text-anchor:middle" coordsize="99059,1352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" path="m77153,l94297,v2858,,4763,1905,4763,4763l99060,129540v,2858,-1905,4763,-4763,4763l82867,134303v-2857,,-4762,-953,-5714,-2858l27622,52388r,78105c27622,133350,25717,135255,22860,135255r-18097,c1905,135255,,133350,,130493l,5715c,2858,1905,953,4763,953r11429,c18097,953,20955,1905,21908,3810l71438,82868r,-78105c72390,1905,74295,,77153,xe" fillcolor="#231f20" stroked="f">
                      <v:stroke joinstyle="miter"/>
                      <v:path arrowok="t" o:connecttype="custom" o:connectlocs="77153,0;94297,0;99060,4763;99060,129540;94297,134303;82867,134303;77153,131445;27622,52388;27622,130493;22860,135255;4763,135255;0,130493;0,5715;4763,953;16192,953;21908,3810;71438,82868;71438,4763;77153,0" o:connectangles="0,0,0,0,0,0,0,0,0,0,0,0,0,0,0,0,0,0,0"/>
                    </v:shape>
                    <v:shape id="Freeform 4177130" o:spid="_x0000_s1104" style="position:absolute;left:14239;top:1228;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" path="m79058,113347r,16193c79058,132397,77153,134302,74295,134302r-65722,l4763,134302c1905,134302,,132397,,129540l,4763c,1905,1905,,4763,l26670,,74295,v2858,,4763,1905,4763,4763l79058,20955v,2858,-1905,4762,-4763,4762l26670,25717r,28575l69533,54292v2857,,4762,1905,4762,4763l74295,74295v,2857,-1905,4763,-4762,4763l26670,79058r,29527l75248,108585v2857,953,3810,1905,3810,4762xe" fillcolor="#231f20" stroked="f">
                      <v:stroke joinstyle="miter"/>
                      <v:path arrowok="t" o:connecttype="custom" o:connectlocs="79058,113347;79058,129540;74295,134302;8573,134302;4763,134302;0,129540;0,4763;4763,0;26670,0;74295,0;79058,4763;79058,20955;74295,25717;26670,25717;26670,54292;69533,54292;74295,59055;74295,74295;69533,79058;26670,79058;26670,108585;75248,108585;79058,113347" o:connectangles="0,0,0,0,0,0,0,0,0,0,0,0,0,0,0,0,0,0,0,0,0,0,0"/>
                    </v:shape>
                    <v:shape id="Freeform 289702838" o:spid="_x0000_s1105" style="position:absolute;left:15228;top:1238;width:1643;height:1333;visibility:visible;mso-wrap-style:square;v-text-anchor:middle" coordsize="164337,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" path="m164078,4763l128835,129540v-952,2858,-2857,3810,-4762,3810l103118,133350v-2858,,-4763,-952,-4763,-3810l82163,72390,65970,129540v-952,2858,-2857,3810,-4762,3810l40253,133350v-2858,,-4763,-952,-4763,-3810l248,4763c-705,1905,1200,,4058,l22155,v2858,,4763,953,4763,3810l52635,100013,71685,32385,64065,5715c63113,2858,65018,953,67875,953r15240,c85973,953,87878,1905,87878,4763r25717,96202l139313,4763v952,-2858,1905,-3810,4762,-3810l162173,953v952,-953,2857,952,1905,3810xe" fillcolor="#231f20" stroked="f">
                      <v:stroke joinstyle="miter"/>
                      <v:path arrowok="t" o:connecttype="custom" o:connectlocs="164078,4763;128835,129540;124073,133350;103118,133350;98355,129540;82163,72390;65970,129540;61208,133350;40253,133350;35490,129540;248,4763;4058,0;22155,0;26918,3810;52635,100013;71685,32385;64065,5715;67875,953;83115,953;87878,4763;113595,100965;139313,4763;144075,953;162173,953;164078,4763" o:connectangles="0,0,0,0,0,0,0,0,0,0,0,0,0,0,0,0,0,0,0,0,0,0,0,0,0"/>
                    </v:shape>
                    <v:shape id="Freeform 990597152" o:spid="_x0000_s1106" style="position:absolute;left:17678;top:1228;width:790;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" path="m79058,113347r,16193c79058,132397,77153,134302,74295,134302r-65723,l4763,134302c1905,134302,,132397,,129540l,4763c,1905,1905,,4763,l26670,,74295,v2858,,4763,1905,4763,4763l79058,20955v,2858,-1905,4762,-4763,4762l26670,25717r,28575l69533,54292v2857,,4762,1905,4762,4763l74295,74295v,2857,-1905,4763,-4762,4763l26670,79058r,29527l75247,108585v1906,953,3811,1905,3811,4762xe" fillcolor="#231f20" stroked="f">
                      <v:stroke joinstyle="miter"/>
                      <v:path arrowok="t" o:connecttype="custom" o:connectlocs="79058,113347;79058,129540;74295,134302;8572,134302;4763,134302;0,129540;0,4763;4763,0;26670,0;74295,0;79058,4763;79058,20955;74295,25717;26670,25717;26670,54292;69533,54292;74295,59055;74295,74295;69533,79058;26670,79058;26670,108585;75247,108585;79058,113347" o:connectangles="0,0,0,0,0,0,0,0,0,0,0,0,0,0,0,0,0,0,0,0,0,0,0"/>
                    </v:shape>
                    <v:shape id="Freeform 2100930345" o:spid="_x0000_s1107" style="position:absolute;left:18754;top:1238;width:981;height:1352;visibility:visible;mso-wrap-style:square;v-text-anchor:middle" coordsize="98107,1352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" path="m76200,l93345,v2857,,4763,1905,4763,4763l98108,129540v,2858,-1906,4763,-4763,4763l81915,134303v-2857,,-4763,-953,-5715,-2858l26670,52388r,78105c26670,133350,24765,135255,21908,135255r-17145,c1905,135255,,133350,,130493l,5715c,2858,1905,953,4763,953r11429,c18097,953,20955,1905,21908,3810l71438,82868r,-78105c71438,1905,73342,,76200,xe" fillcolor="#231f20" stroked="f">
                      <v:stroke joinstyle="miter"/>
                      <v:path arrowok="t" o:connecttype="custom" o:connectlocs="76200,0;93345,0;98108,4763;98108,129540;93345,134303;81915,134303;76200,131445;26670,52388;26670,130493;21908,135255;4763,135255;0,130493;0,5715;4763,953;16192,953;21908,3810;71438,82868;71438,4763;76200,0" o:connectangles="0,0,0,0,0,0,0,0,0,0,0,0,0,0,0,0,0,0,0"/>
                    </v:shape>
                    <v:shape id="Freeform 1767462767" o:spid="_x0000_s1108" style="position:absolute;left:19964;top:1228;width:914;height:1353;visibility:visible;mso-wrap-style:square;v-text-anchor:middle" coordsize="91440,135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" path="m91440,5715r,16193c91440,24765,89535,26670,86678,26670r-27623,l59055,130492v,2858,-1905,4763,-4762,4763l37147,135255v-2857,,-4762,-1905,-4762,-4763l32385,25717r-27622,c1905,25717,,23813,,20955l,4763c,1905,1905,,4763,l59055,,86678,v2857,952,4762,2858,4762,5715xe" fillcolor="#231f20" stroked="f">
                      <v:stroke joinstyle="miter"/>
                      <v:path arrowok="t" o:connecttype="custom" o:connectlocs="91440,5715;91440,21908;86678,26670;59055,26670;59055,130492;54293,135255;37147,135255;32385,130492;32385,25717;4763,25717;0,20955;0,4763;4763,0;59055,0;86678,0;91440,5715" o:connectangles="0,0,0,0,0,0,0,0,0,0,0,0,0,0,0,0"/>
                    </v:shape>
                    <v:shape id="Freeform 1353563660" o:spid="_x0000_s1109" style="position:absolute;left:21126;top:1228;width:1080;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" path="m103822,134302r-20002,c81915,134302,80010,133350,78105,131445l42863,87630r-16193,l26670,129540v,2857,-1905,4762,-4763,4762l4763,134302c1905,134302,,132397,,129540l,4763c,1905,1905,,4763,l26670,,51435,c76200,,96202,20002,96202,44767v,16193,-10477,31433,-24764,38100l107632,127635v953,3810,,6667,-3810,6667xm25717,64770r24765,c60007,64770,68580,56197,68580,44767v,-11429,-8573,-20002,-18098,-20002l25717,24765r,40005xe" fillcolor="#231f20" stroked="f">
                      <v:stroke joinstyle="miter"/>
                      <v:path arrowok="t" o:connecttype="custom" o:connectlocs="103822,134302;83820,134302;78105,131445;42863,87630;26670,87630;26670,129540;21907,134302;4763,134302;0,129540;0,4763;4763,0;26670,0;51435,0;96202,44767;71438,82867;107632,127635;103822,134302;25717,64770;50482,64770;68580,44767;50482,24765;25717,24765;25717,64770" o:connectangles="0,0,0,0,0,0,0,0,0,0,0,0,0,0,0,0,0,0,0,0,0,0,0"/>
                    </v:shape>
                    <v:shape id="Freeform 1993740964" o:spid="_x0000_s1110" style="position:absolute;left:22214;top:1238;width:1094;height:1333;visibility:visible;mso-wrap-style:square;v-text-anchor:middle" coordsize="10939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" path="m108399,5715l67442,74295r,54293c67442,131445,65537,133350,62679,133350r-16192,c43629,133350,41724,131445,41724,128588r,-54293l767,5715c-1138,2858,767,,3624,l23627,v2857,,3810,953,5715,2858l55059,48578,80777,2858c81729,953,83634,,86492,r20002,c109352,,110304,1905,108399,5715xe" fillcolor="#231f20" stroked="f">
                      <v:stroke joinstyle="miter"/>
                      <v:path arrowok="t" o:connecttype="custom" o:connectlocs="108399,5715;67442,74295;67442,128588;62679,133350;46487,133350;41724,128588;41724,74295;767,5715;3624,0;23627,0;29342,2858;55059,48578;80777,2858;86492,0;106494,0;108399,5715" o:connectangles="0,0,0,0,0,0,0,0,0,0,0,0,0,0,0,0"/>
                    </v:shape>
                  </v:group>
                  <v:group id="Graphic 696" o:spid="_x0000_s1111" style="position:absolute;left:1257;top:9239;width:22041;height:1400" coordorigin="1257,9239" coordsize="22040,1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">
                    <v:shape id="Freeform 1335327050" o:spid="_x0000_s1112" style="position:absolute;left:1257;top:9267;width:914;height:1343;visibility:visible;mso-wrap-style:square;v-text-anchor:middle" coordsize="9143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" path="m91440,4763r,16192c91440,23813,89535,25717,86677,25717r-27622,l59055,129540v,2857,-1905,4762,-4762,4762l37148,134302v-2858,,-4763,-1905,-4763,-4762l32385,25717r-27622,c1905,25717,,23813,,20955l,4763c,1905,1905,,4763,l59055,,86677,v2858,,4763,1905,4763,4763xe" stroked="f">
                      <v:fill opacity="52428f"/>
                      <v:stroke joinstyle="miter"/>
                      <v:path arrowok="t" o:connecttype="custom" o:connectlocs="91440,4763;91440,20955;86677,25717;59055,25717;59055,129540;54293,134302;37148,134302;32385,129540;32385,25717;4763,25717;0,20955;0,4763;4763,0;59055,0;86677,0;91440,4763" o:connectangles="0,0,0,0,0,0,0,0,0,0,0,0,0,0,0,0"/>
                    </v:shape>
                    <v:shape id="Freeform 2079857475" o:spid="_x0000_s1113" style="position:absolute;left:2409;top:9267;width:972;height:1343;visibility:visible;mso-wrap-style:square;v-text-anchor:middle" coordsize="9715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" path="m97155,4763r,124777c97155,132397,95250,134302,92393,134302r-17145,c72390,134302,70485,132397,70485,129540r,-51435l26670,78105r,51435c26670,132397,24765,134302,21908,134302r-17145,c1905,134302,,132397,,129540l,4763c,1905,1905,,4763,l21908,v2857,,4762,1905,4762,4763l26670,52388r44768,l71438,4763c71438,1905,73343,,76200,l93345,v1905,,3810,1905,3810,4763xe" stroked="f">
                      <v:fill opacity="52428f"/>
                      <v:stroke joinstyle="miter"/>
                      <v:path arrowok="t" o:connecttype="custom" o:connectlocs="97155,4763;97155,129540;92393,134302;75248,134302;70485,129540;70485,78105;26670,78105;26670,129540;21908,134302;4763,134302;0,129540;0,4763;4763,0;21908,0;26670,4763;26670,52388;71438,52388;71438,4763;76200,0;93345,0;97155,4763" o:connectangles="0,0,0,0,0,0,0,0,0,0,0,0,0,0,0,0,0,0,0,0,0"/>
                    </v:shape>
                    <v:shape id="Freeform 538359174" o:spid="_x0000_s1114" style="position:absolute;left:3724;top:9267;width:1084;height:1343;visibility:visible;mso-wrap-style:square;v-text-anchor:middle" coordsize="10837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" path="m103823,134302r-20003,c81915,134302,80010,133350,78105,131445l42863,87630r-16193,l26670,129540v,2857,-1905,4762,-4762,4762l4763,134302c1905,134302,,132397,,129540l,4763c,1905,1905,,4763,l26670,,51435,c76200,,96202,20002,96202,44767v,16193,-10477,31433,-24764,38100l107633,127635v1905,3810,,6667,-3810,6667xm26670,64770r24765,c60960,64770,69533,56197,69533,44767v,-11429,-8573,-20002,-18098,-20002l26670,24765r,40005xe" stroked="f">
                      <v:fill opacity="52428f"/>
                      <v:stroke joinstyle="miter"/>
                      <v:path arrowok="t" o:connecttype="custom" o:connectlocs="103823,134302;83820,134302;78105,131445;42863,87630;26670,87630;26670,129540;21908,134302;4763,134302;0,129540;0,4763;4763,0;26670,0;51435,0;96202,44767;71438,82867;107633,127635;103823,134302;26670,64770;51435,64770;69533,44767;51435,24765;26670,24765;26670,64770" o:connectangles="0,0,0,0,0,0,0,0,0,0,0,0,0,0,0,0,0,0,0,0,0,0,0"/>
                    </v:shape>
                    <v:shape id="Freeform 1729555395" o:spid="_x0000_s1115" style="position:absolute;left:5019;top:926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" path="m79058,113347r,16193c79058,132397,77152,134302,74295,134302r-65722,l4763,134302c1905,134302,,132397,,129540l,4763c,1905,1905,,4763,l26670,,74295,v2857,,4763,1905,4763,4763l79058,20955v,2858,-1906,4762,-4763,4762l26670,25717r,28575l69533,54292v2857,,4762,1905,4762,4763l74295,74295v,2857,-1905,4762,-4762,4762l26670,79057r,29528l75248,108585v2857,,3810,1905,3810,4762xe" stroked="f">
                      <v:fill opacity="52428f"/>
                      <v:stroke joinstyle="miter"/>
                      <v:path arrowok="t" o:connecttype="custom" o:connectlocs="79058,113347;79058,129540;74295,134302;8573,134302;4763,134302;0,129540;0,4763;4763,0;26670,0;74295,0;79058,4763;79058,20955;74295,25717;26670,25717;26670,54292;69533,54292;74295,59055;74295,74295;69533,79057;26670,79057;26670,108585;75248,108585;79058,113347" o:connectangles="0,0,0,0,0,0,0,0,0,0,0,0,0,0,0,0,0,0,0,0,0,0,0"/>
                    </v:shape>
                    <v:shape id="Freeform 296223039" o:spid="_x0000_s1116" style="position:absolute;left:5988;top:9277;width:1206;height:1333;visibility:visible;mso-wrap-style:square;v-text-anchor:middle" coordsize="120606,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" path="m116453,133350r-19050,c94545,133350,92640,132398,92640,129540l85973,109538r-51435,l27870,129540v-952,2858,-2857,3810,-4762,3810l4058,133350v-2858,,-4763,-1905,-3810,-4762l43110,3810c44063,953,45968,,47873,l72638,v2857,,4762,953,4762,3810l120263,128588v952,2857,,4762,-3810,4762xm78353,84773l60255,28575,42158,84773r36195,xe" stroked="f">
                      <v:fill opacity="52428f"/>
                      <v:stroke joinstyle="miter"/>
                      <v:path arrowok="t" o:connecttype="custom" o:connectlocs="116453,133350;97403,133350;92640,129540;85973,109538;34538,109538;27870,129540;23108,133350;4058,133350;248,128588;43110,3810;47873,0;72638,0;77400,3810;120263,128588;116453,133350;78353,84773;60255,28575;42158,84773;78353,84773" o:connectangles="0,0,0,0,0,0,0,0,0,0,0,0,0,0,0,0,0,0,0"/>
                    </v:shape>
                    <v:shape id="Freeform 1195310767" o:spid="_x0000_s1117" style="position:absolute;left:7229;top:9267;width:914;height:1343;visibility:visible;mso-wrap-style:square;v-text-anchor:middle" coordsize="9143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" path="m91440,4763r,16192c91440,23813,89535,25717,86677,25717r-27622,l59055,129540v,2857,-1905,4762,-4763,4762l37147,134302v-2857,,-4762,-1905,-4762,-4762l32385,25717r-27622,c1905,25717,,23813,,20955l,4763c,1905,1905,,4763,l59055,,86677,v2858,,4763,1905,4763,4763xe" stroked="f">
                      <v:fill opacity="52428f"/>
                      <v:stroke joinstyle="miter"/>
                      <v:path arrowok="t" o:connecttype="custom" o:connectlocs="91440,4763;91440,20955;86677,25717;59055,25717;59055,129540;54292,134302;37147,134302;32385,129540;32385,25717;4763,25717;0,20955;0,4763;4763,0;59055,0;86677,0;91440,4763" o:connectangles="0,0,0,0,0,0,0,0,0,0,0,0,0,0,0,0"/>
                    </v:shape>
                    <v:shape id="Freeform 1920126026" o:spid="_x0000_s1118" style="position:absolute;left:8896;top:9620;width:1009;height:1009;visibility:visible;mso-wrap-style:square;v-text-anchor:middle" coordsize="100964,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" path="m,50483c,21908,22860,,50483,v27622,,50482,21908,50482,50483c100965,79058,78105,100965,50483,100965,22860,100965,,79058,,50483xm76200,50483c76200,35243,64770,23813,50483,23813v-14288,,-25718,10477,-25718,26670c24765,65722,36195,77153,50483,77153v14287,,25717,-10478,25717,-26670xe" stroked="f">
                      <v:fill opacity="52428f"/>
                      <v:stroke joinstyle="miter"/>
                      <v:path arrowok="t" o:connecttype="custom" o:connectlocs="0,50483;50483,0;100965,50483;50483,100965;0,50483;76200,50483;50483,23813;24765,50483;50483,77153;76200,50483" o:connectangles="0,0,0,0,0,0,0,0,0,0"/>
                    </v:shape>
                    <v:shape id="Freeform 118586072" o:spid="_x0000_s1119" style="position:absolute;left:10039;top:9239;width:590;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" path="m39052,40005r,953l54292,40958v2858,,4763,1905,4763,4762l59055,60008v,2857,-1905,4762,-4763,4762l39052,64770r,66675c39052,134303,37147,136208,34290,136208r-15240,c16192,136208,14288,134303,14288,131445r,-66675l4763,64770c1905,64770,,62865,,60008l,45720c,42863,1905,40958,4763,40958r9525,l14288,40005c14288,15240,27622,,54292,v2858,,4763,1905,4763,4763l59055,19050v,2858,-1905,4763,-4763,4763c44767,23813,39052,29528,39052,40005xe" stroked="f">
                      <v:fill opacity="52428f"/>
                      <v:stroke joinstyle="miter"/>
                      <v:path arrowok="t" o:connecttype="custom" o:connectlocs="39052,40005;39052,40958;54292,40958;59055,45720;59055,60008;54292,64770;39052,64770;39052,131445;34290,136208;19050,136208;14288,131445;14288,64770;4763,64770;0,60008;0,45720;4763,40958;14288,40958;14288,40005;54292,0;59055,4763;59055,19050;54292,23813;39052,40005" o:connectangles="0,0,0,0,0,0,0,0,0,0,0,0,0,0,0,0,0,0,0,0,0,0,0"/>
                    </v:shape>
                    <v:shape id="Freeform 787050613" o:spid="_x0000_s1120" style="position:absolute;left:11344;top:9239;width:952;height:1381;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" path="m,100013c,97155,1905,95250,4763,95250r17145,c24765,95250,25717,97155,26670,100013v1905,9525,9525,13334,21908,13334c61913,113347,68580,107633,68580,100013v,-9525,-10477,-13335,-23813,-18098c25717,75247,1905,67628,1905,39053,1905,13335,22860,,45720,,67628,,88583,12383,90488,38100v,2858,-1905,4763,-4763,4763l68580,42863v-2858,,-3810,-1905,-4763,-4763c61913,29528,55245,24765,45720,24765v-10478,,-17145,5715,-17145,13335c28575,47625,38100,52388,50483,57150v19050,6668,44767,14288,44767,41910c95250,124778,74295,138113,49530,138113,23813,139065,2858,126683,,100013xe" fillcolor="#231f20" stroked="f">
                      <v:stroke joinstyle="miter"/>
                      <v:path arrowok="t" o:connecttype="custom" o:connectlocs="0,100013;4763,95250;21908,95250;26670,100013;48578,113347;68580,100013;44767,81915;1905,39053;45720,0;90488,38100;85725,42863;68580,42863;63817,38100;45720,24765;28575,38100;50483,57150;95250,99060;49530,138113;0,100013" o:connectangles="0,0,0,0,0,0,0,0,0,0,0,0,0,0,0,0,0,0,0"/>
                    </v:shape>
                    <v:shape id="Freeform 355331337" o:spid="_x0000_s1121" style="position:absolute;left:12534;top:9277;width:991;height:1362;visibility:visible;mso-wrap-style:square;v-text-anchor:middle" coordsize="99059,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" path="m,92393l,4763c,1905,1905,,4763,l21908,v2857,,4762,1905,4762,4763l26670,90488v,12382,6668,20002,22860,20002c65722,110490,72390,102870,72390,90488r,-85725c72390,1905,74295,,77153,l94297,v2858,,4763,1905,4763,4763l99060,92393v,28575,-21907,43815,-48577,43815c23813,136208,,120015,,92393xe" fillcolor="#231f20" stroked="f">
                      <v:stroke joinstyle="miter"/>
                      <v:path arrowok="t" o:connecttype="custom" o:connectlocs="0,92393;0,4763;4763,0;21908,0;26670,4763;26670,90488;49530,110490;72390,90488;72390,4763;77153,0;94297,0;99060,4763;99060,92393;50483,136208;0,92393" o:connectangles="0,0,0,0,0,0,0,0,0,0,0,0,0,0,0"/>
                    </v:shape>
                    <v:shape id="Freeform 1994223334" o:spid="_x0000_s1122" style="position:absolute;left:13839;top:9267;width:1124;height:1343;visibility:visible;mso-wrap-style:square;v-text-anchor:middle" coordsize="11239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" path="m112395,91440v,23812,-18097,42862,-41910,42862l7620,134302r-2857,c1905,134302,,132397,,129540l,4763c,1905,1905,,4763,l26670,,56198,c79058,,95250,15240,95250,36195v,5715,-1905,11430,-4762,16193c102870,60007,112395,74295,112395,91440xm25717,24765r,22860l63817,47625v2858,-2858,3811,-5715,3811,-9525c67628,30480,62865,24765,54292,24765r-28575,xm85725,89535v,-10478,-6667,-19050,-19050,-19050l24765,70485r,38100l65723,108585v14287,953,20002,-7620,20002,-19050xe" fillcolor="#231f20" stroked="f">
                      <v:stroke joinstyle="miter"/>
                      <v:path arrowok="t" o:connecttype="custom" o:connectlocs="112395,91440;70485,134302;7620,134302;4763,134302;0,129540;0,4763;4763,0;26670,0;56198,0;95250,36195;90488,52388;112395,91440;25717,24765;25717,47625;63817,47625;67628,38100;54292,24765;25717,24765;85725,89535;66675,70485;24765,70485;24765,108585;65723,108585;85725,89535" o:connectangles="0,0,0,0,0,0,0,0,0,0,0,0,0,0,0,0,0,0,0,0,0,0,0,0"/>
                    </v:shape>
                    <v:shape id="Freeform 2053319722" o:spid="_x0000_s1123" style="position:absolute;left:15144;top:9239;width:953;height:1381;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" path="m,100013c,97155,1905,95250,4763,95250r17145,c24765,95250,25718,97155,26670,100013v1905,9525,9525,13334,21908,13334c61913,113347,68580,107633,68580,100013v,-9525,-10477,-13335,-23812,-18098c25718,75247,1905,67628,1905,39053,1905,13335,22860,,45720,,67628,,88583,12383,90488,38100v,2858,-1905,4763,-4763,4763l68580,42863v-2857,,-3810,-1905,-4762,-4763c61913,29528,55245,24765,45720,24765v-10477,,-17145,5715,-17145,13335c28575,47625,38100,52388,50483,57150v19050,6668,44767,14288,44767,41910c95250,124778,74295,138113,49530,138113,23813,139065,2858,126683,,100013xe" fillcolor="#231f20" stroked="f">
                      <v:stroke joinstyle="miter"/>
                      <v:path arrowok="t" o:connecttype="custom" o:connectlocs="0,100013;4763,95250;21908,95250;26670,100013;48578,113347;68580,100013;44768,81915;1905,39053;45720,0;90488,38100;85725,42863;68580,42863;63818,38100;45720,24765;28575,38100;50483,57150;95250,99060;49530,138113;0,100013" o:connectangles="0,0,0,0,0,0,0,0,0,0,0,0,0,0,0,0,0,0,0"/>
                    </v:shape>
                    <v:shape id="Freeform 131040900" o:spid="_x0000_s1124" style="position:absolute;left:16211;top:9267;width:914;height:1343;visibility:visible;mso-wrap-style:square;v-text-anchor:middle" coordsize="9143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" path="m91440,4763r,16192c91440,23813,89535,25717,86677,25717r-27622,l59055,129540v,2857,-1905,4762,-4763,4762l37147,134302v-2857,,-4762,-1905,-4762,-4762l32385,25717r-27622,c1905,25717,,23813,,20955l,4763c,1905,1905,,4763,l59055,,86677,v2858,,4763,1905,4763,4763xe" fillcolor="#231f20" stroked="f">
                      <v:stroke joinstyle="miter"/>
                      <v:path arrowok="t" o:connecttype="custom" o:connectlocs="91440,4763;91440,20955;86677,25717;59055,25717;59055,129540;54292,134302;37147,134302;32385,129540;32385,25717;4763,25717;0,20955;0,4763;4763,0;59055,0;86677,0;91440,4763" o:connectangles="0,0,0,0,0,0,0,0,0,0,0,0,0,0,0,0"/>
                    </v:shape>
                    <v:shape id="Freeform 903499214" o:spid="_x0000_s1125" style="position:absolute;left:17364;top:9267;width:266;height:1343;visibility:visible;mso-wrap-style:square;v-text-anchor:middle" coordsize="2667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" path="m4763,l21908,v2857,,4762,1905,4762,4763l26670,129540v,2857,-1905,4762,-4762,4762l4763,134302c1905,134302,,132397,,129540l,4763c,1905,1905,,4763,xe" fillcolor="#231f20" stroked="f">
                      <v:stroke joinstyle="miter"/>
                      <v:path arrowok="t" o:connecttype="custom" o:connectlocs="4763,0;21908,0;26670,4763;26670,129540;21908,134302;4763,134302;0,129540;0,4763;4763,0" o:connectangles="0,0,0,0,0,0,0,0,0"/>
                    </v:shape>
                    <v:shape id="Freeform 697338273" o:spid="_x0000_s1126" style="position:absolute;left:17868;top:9267;width:915;height:1343;visibility:visible;mso-wrap-style:square;v-text-anchor:middle" coordsize="9144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" path="m91440,4763r,16192c91440,23813,89535,25717,86678,25717r-27623,l59055,129540v,2857,-1905,4762,-4763,4762l37147,134302v-2857,,-4762,-1905,-4762,-4762l32385,25717r-27622,c1905,25717,,23813,,20955l,4763c,1905,1905,,4763,l59055,,86678,v2857,,4762,1905,4762,4763xe" fillcolor="#231f20" stroked="f">
                      <v:stroke joinstyle="miter"/>
                      <v:path arrowok="t" o:connecttype="custom" o:connectlocs="91440,4763;91440,20955;86678,25717;59055,25717;59055,129540;54292,134302;37147,134302;32385,129540;32385,25717;4763,25717;0,20955;0,4763;4763,0;59055,0;86678,0;91440,4763" o:connectangles="0,0,0,0,0,0,0,0,0,0,0,0,0,0,0,0"/>
                    </v:shape>
                    <v:shape id="Freeform 2019210617" o:spid="_x0000_s1127" style="position:absolute;left:19002;top:9277;width:990;height:1362;visibility:visible;mso-wrap-style:square;v-text-anchor:middle" coordsize="99059,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" path="m,92393l,4763c,1905,1905,,4763,l21908,v2857,,4762,1905,4762,4763l26670,90488v,12382,6668,20002,22860,20002c65722,110490,72390,102870,72390,90488r,-85725c72390,1905,74295,,77153,l94297,v2858,,4763,1905,4763,4763l99060,92393v,28575,-21907,43815,-48577,43815c23813,136208,,120015,,92393xe" fillcolor="#231f20" stroked="f">
                      <v:stroke joinstyle="miter"/>
                      <v:path arrowok="t" o:connecttype="custom" o:connectlocs="0,92393;0,4763;4763,0;21908,0;26670,4763;26670,90488;49530,110490;72390,90488;72390,4763;77153,0;94297,0;99060,4763;99060,92393;50483,136208;0,92393" o:connectangles="0,0,0,0,0,0,0,0,0,0,0,0,0,0,0"/>
                    </v:shape>
                    <v:shape id="Freeform 1907227730" o:spid="_x0000_s1128" style="position:absolute;left:20193;top:9267;width:914;height:1343;visibility:visible;mso-wrap-style:square;v-text-anchor:middle" coordsize="9144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" path="m91440,4763r,16192c91440,23813,89535,25717,86678,25717r-27623,l59055,129540v,2857,-1905,4762,-4762,4762l37147,134302v-2857,,-4762,-1905,-4762,-4762l32385,25717r-27622,c1905,25717,,23813,,20955l,4763c,1905,1905,,4763,l59055,,86678,v2857,,4762,1905,4762,4763xe" fillcolor="#231f20" stroked="f">
                      <v:stroke joinstyle="miter"/>
                      <v:path arrowok="t" o:connecttype="custom" o:connectlocs="91440,4763;91440,20955;86678,25717;59055,25717;59055,129540;54293,134302;37147,134302;32385,129540;32385,25717;4763,25717;0,20955;0,4763;4763,0;59055,0;86678,0;91440,4763" o:connectangles="0,0,0,0,0,0,0,0,0,0,0,0,0,0,0,0"/>
                    </v:shape>
                    <v:shape id="Freeform 983202514" o:spid="_x0000_s1129" style="position:absolute;left:21345;top:9267;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" path="m79057,113347r,16193c79057,132397,77153,134302,74295,134302r-65723,l4763,134302c1905,134302,,132397,,129540l,4763c,1905,1905,,4763,l26670,,74295,v2858,,4762,1905,4762,4763l79057,20955v,2858,-1904,4762,-4762,4762l26670,25717r,28575l69532,54292v2858,,4763,1905,4763,4763l74295,74295v,2857,-1905,4762,-4763,4762l26670,79057r,29528l75247,108585v1906,,3810,1905,3810,4762xe" fillcolor="#231f20" stroked="f">
                      <v:stroke joinstyle="miter"/>
                      <v:path arrowok="t" o:connecttype="custom" o:connectlocs="79057,113347;79057,129540;74295,134302;8572,134302;4763,134302;0,129540;0,4763;4763,0;26670,0;74295,0;79057,4763;79057,20955;74295,25717;26670,25717;26670,54292;69532,54292;74295,59055;74295,74295;69532,79057;26670,79057;26670,108585;75247,108585;79057,113347" o:connectangles="0,0,0,0,0,0,0,0,0,0,0,0,0,0,0,0,0,0,0,0,0,0,0"/>
                    </v:shape>
                    <v:shape id="Freeform 162808456" o:spid="_x0000_s1130" style="position:absolute;left:22345;top:9239;width:953;height:1381;visibility:visible;mso-wrap-style:square;v-text-anchor:middle" coordsize="95250,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" path="m,100013c,97155,1905,95250,4763,95250r17144,c24765,95250,25718,97155,26670,100013v1905,9525,9525,13334,21908,13334c61913,113347,68580,107633,68580,100013v,-9525,-10477,-13335,-23812,-18098c25718,75247,1905,67628,1905,39053,1905,13335,22860,,45720,,67628,,88582,12383,90488,38100v,2858,-1906,4763,-4763,4763l68580,42863v-2858,,-3810,-1905,-4762,-4763c61913,29528,55245,24765,45720,24765v-10477,,-17145,5715,-17145,13335c28575,47625,38100,52388,50482,57150v19050,6668,44768,14288,44768,41910c95250,124778,74295,138113,49530,138113,23813,139065,1905,126683,,100013xe" fillcolor="#231f20" stroked="f">
                      <v:stroke joinstyle="miter"/>
                      <v:path arrowok="t" o:connecttype="custom" o:connectlocs="0,100013;4763,95250;21907,95250;26670,100013;48578,113347;68580,100013;44768,81915;1905,39053;45720,0;90488,38100;85725,42863;68580,42863;63818,38100;45720,24765;28575,38100;50482,57150;95250,99060;49530,138113;0,100013" o:connectangles="0,0,0,0,0,0,0,0,0,0,0,0,0,0,0,0,0,0,0"/>
                    </v:shape>
                  </v:group>
                  <v:group id="Graphic 696" o:spid="_x0000_s1131" style="position:absolute;left:6248;top:5229;width:17050;height:1390" coordorigin="6248,5229" coordsize="17049,13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">
                    <v:shape id="Freeform 1231414637" o:spid="_x0000_s1132" style="position:absolute;left:6248;top:5248;width:943;height:1343;visibility:visible;mso-wrap-style:square;v-text-anchor:middle" coordsize="9429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" path="m94298,44767v,24766,-20003,44768,-44768,44768l25717,89535r,40005c25717,132397,23813,134303,20955,134303r-16192,c1905,134303,,132397,,129540l,4763c,1905,1905,,4763,l26670,,50483,c75248,953,94298,20003,94298,44767xm68580,44767v,-11429,-8572,-20002,-19050,-20002l25717,24765r,39052l49530,63817v10478,953,19050,-7620,19050,-19050xe" stroked="f">
                      <v:fill opacity="52428f"/>
                      <v:stroke joinstyle="miter"/>
                      <v:path arrowok="t" o:connecttype="custom" o:connectlocs="94298,44767;49530,89535;25717,89535;25717,129540;20955,134303;4763,134303;0,129540;0,4763;4763,0;26670,0;50483,0;94298,44767;68580,44767;49530,24765;25717,24765;25717,63817;49530,63817;68580,44767" o:connectangles="0,0,0,0,0,0,0,0,0,0,0,0,0,0,0,0,0,0"/>
                    </v:shape>
                    <v:shape id="Freeform 1971406888" o:spid="_x0000_s1133" style="position:absolute;left:7410;top:5229;width:1391;height:1390;visibility:visible;mso-wrap-style:square;v-text-anchor:middle" coordsize="139065,139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" path="m,69533c,30480,30480,,69533,v38100,,69532,30480,69532,69533c139065,108585,108585,139065,69533,139065,30480,138113,,108585,,69533xm112395,69533v,-25718,-19050,-43816,-42862,-43816c45720,25717,26670,43815,26670,69533v,25717,19050,43814,42863,43814c93345,113347,112395,95250,112395,69533xe" stroked="f">
                      <v:fill opacity="52428f"/>
                      <v:stroke joinstyle="miter"/>
                      <v:path arrowok="t" o:connecttype="custom" o:connectlocs="0,69533;69533,0;139065,69533;69533,139065;0,69533;112395,69533;69533,25717;26670,69533;69533,113347;112395,69533" o:connectangles="0,0,0,0,0,0,0,0,0,0"/>
                    </v:shape>
                    <v:shape id="Freeform 1165410809" o:spid="_x0000_s1134" style="position:absolute;left:8922;top:5257;width:1644;height:1334;visibility:visible;mso-wrap-style:square;v-text-anchor:middle" coordsize="164421,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" path="m164078,4763l128835,129540v-952,2857,-2857,3810,-4762,3810l103118,133350v-2858,,-4763,-953,-4763,-3810l82163,72390,65970,129540v-952,2857,-2857,3810,-4762,3810l40253,133350v-2858,,-4763,-953,-4763,-3810l248,4763c-705,1905,1200,,4058,l22155,v2858,,4763,952,4763,3810l52635,100013,71685,32385,64065,5715c63113,2857,65018,952,67875,952r15240,c85973,952,87878,1905,87878,4763r25717,96202l137408,3810c138360,952,139313,,142170,r18098,c164078,,165030,1905,164078,4763xe" stroked="f">
                      <v:fill opacity="52428f"/>
                      <v:stroke joinstyle="miter"/>
                      <v:path arrowok="t" o:connecttype="custom" o:connectlocs="164078,4763;128835,129540;124073,133350;103118,133350;98355,129540;82163,72390;65970,129540;61208,133350;40253,133350;35490,129540;248,4763;4058,0;22155,0;26918,3810;52635,100013;71685,32385;64065,5715;67875,952;83115,952;87878,4763;113595,100965;137408,3810;142170,0;160268,0;164078,4763" o:connectangles="0,0,0,0,0,0,0,0,0,0,0,0,0,0,0,0,0,0,0,0,0,0,0,0,0"/>
                    </v:shape>
                    <v:shape id="Freeform 562387413" o:spid="_x0000_s1135" style="position:absolute;left:10801;top:5248;width:790;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" path="m79058,113347r,16193c79058,132397,77152,134303,74295,134303r-65723,l4763,134303c1905,134303,,132397,,129540l,4763c,1905,1905,,4763,l26670,,74295,v2857,,4763,1905,4763,4763l79058,20955v,2858,-1906,4762,-4763,4762l26670,25717r,28575l69533,54292v2857,,4762,1905,4762,4763l74295,74295v,2858,-1905,4763,-4762,4763l26670,79058r,29527l75247,108585v2858,,3811,1905,3811,4762xe" stroked="f">
                      <v:fill opacity="52428f"/>
                      <v:stroke joinstyle="miter"/>
                      <v:path arrowok="t" o:connecttype="custom" o:connectlocs="79058,113347;79058,129540;74295,134303;8572,134303;4763,134303;0,129540;0,4763;4763,0;26670,0;74295,0;79058,4763;79058,20955;74295,25717;26670,25717;26670,54292;69533,54292;74295,59055;74295,74295;69533,79058;26670,79058;26670,108585;75247,108585;79058,113347" o:connectangles="0,0,0,0,0,0,0,0,0,0,0,0,0,0,0,0,0,0,0,0,0,0,0"/>
                    </v:shape>
                    <v:shape id="Freeform 1748636232" o:spid="_x0000_s1136" style="position:absolute;left:11877;top:5248;width:1080;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" path="m103822,134303r-20002,c81915,134303,80010,133350,78105,131445l42863,87630r-16193,l26670,129540v,2857,-1905,4763,-4763,4763l4763,134303c1905,134303,,132397,,129540l,4763c,1905,1905,,4763,l26670,,51435,c76200,,96202,20003,96202,44767v,16193,-10477,31433,-24764,38100l107632,127635v953,3810,,6668,-3810,6668xm25717,64770r24765,c60007,64770,68580,56197,68580,44767v,-11429,-8573,-20002,-18098,-20002l25717,24765r,40005xe" stroked="f">
                      <v:fill opacity="52428f"/>
                      <v:stroke joinstyle="miter"/>
                      <v:path arrowok="t" o:connecttype="custom" o:connectlocs="103822,134303;83820,134303;78105,131445;42863,87630;26670,87630;26670,129540;21907,134303;4763,134303;0,129540;0,4763;4763,0;26670,0;51435,0;96202,44767;71438,82867;107632,127635;103822,134303;25717,64770;50482,64770;68580,44767;50482,24765;25717,24765;25717,64770" o:connectangles="0,0,0,0,0,0,0,0,0,0,0,0,0,0,0,0,0,0,0,0,0,0,0"/>
                    </v:shape>
                    <v:shape id="Freeform 966952697" o:spid="_x0000_s1137" style="position:absolute;left:13677;top:5610;width:1010;height:1009;visibility:visible;mso-wrap-style:square;v-text-anchor:middle" coordsize="100965,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" path="m,50483c,21908,22860,,50483,v27622,,50482,21908,50482,50483c100965,79058,78105,100965,50483,100965,22860,100965,,79058,,50483xm76200,50483c76200,35242,64770,23813,50483,23813v-14288,,-25718,10477,-25718,26670c24765,65722,36195,77152,50483,77152v14287,,25717,-11430,25717,-26669xe" stroked="f">
                      <v:fill opacity="52428f"/>
                      <v:stroke joinstyle="miter"/>
                      <v:path arrowok="t" o:connecttype="custom" o:connectlocs="0,50483;50483,0;100965,50483;50483,100965;0,50483;76200,50483;50483,23813;24765,50483;50483,77152;76200,50483" o:connectangles="0,0,0,0,0,0,0,0,0,0"/>
                    </v:shape>
                    <v:shape id="Freeform 1192531842" o:spid="_x0000_s1138" style="position:absolute;left:14830;top:5229;width:590;height:1362;visibility:visible;mso-wrap-style:square;v-text-anchor:middle" coordsize="59054,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" path="m39052,40005r,953l54292,40958v2858,,4763,1905,4763,4762l59055,60008v,2857,-1905,4762,-4763,4762l39052,64770r,66675c39052,134302,37147,136208,34290,136208r-15240,c16192,136208,14288,134302,14288,131445r,-66675l4763,64770c1905,64770,,62865,,60008l,45720c,42863,1905,40958,4763,40958r9525,l14288,40005c14288,15240,27622,,54292,v2858,,4763,1905,4763,4763l59055,19050v,2858,-1905,4763,-4763,4763c43815,23813,39052,28575,39052,40005xe" stroked="f">
                      <v:fill opacity="52428f"/>
                      <v:stroke joinstyle="miter"/>
                      <v:path arrowok="t" o:connecttype="custom" o:connectlocs="39052,40005;39052,40958;54292,40958;59055,45720;59055,60008;54292,64770;39052,64770;39052,131445;34290,136208;19050,136208;14288,131445;14288,64770;4763,64770;0,60008;0,45720;4763,40958;14288,40958;14288,40005;54292,0;59055,4763;59055,19050;54292,23813;39052,40005" o:connectangles="0,0,0,0,0,0,0,0,0,0,0,0,0,0,0,0,0,0,0,0,0,0,0"/>
                    </v:shape>
                    <v:shape id="Freeform 1420388386" o:spid="_x0000_s1139" style="position:absolute;left:16211;top:5248;width:1124;height:1343;visibility:visible;mso-wrap-style:square;v-text-anchor:middle" coordsize="112394,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" path="m112395,91440v,23813,-18098,42863,-41910,42863l7620,134303r-2857,c1905,134303,,132397,,129540l,4763c,1905,1905,,4763,l26670,,56197,c79057,,95250,15240,95250,36195v,5715,-1905,11430,-4762,16193c103822,60008,112395,74295,112395,91440xm25717,25717r,22861l63817,48578v2858,-2858,3810,-5715,3810,-9525c67627,31433,62865,25717,54292,25717r-28575,xm86677,90488v,-10478,-6667,-19050,-19050,-19050l25717,71438r,38100l66675,109538v13335,,20002,-8573,20002,-19050xe" fillcolor="#231f20" stroked="f">
                      <v:stroke joinstyle="miter"/>
                      <v:path arrowok="t" o:connecttype="custom" o:connectlocs="112395,91440;70485,134303;7620,134303;4763,134303;0,129540;0,4763;4763,0;26670,0;56197,0;95250,36195;90488,52388;112395,91440;25717,25717;25717,48578;63817,48578;67627,39053;54292,25717;25717,25717;86677,90488;67627,71438;25717,71438;25717,109538;66675,109538;86677,90488" o:connectangles="0,0,0,0,0,0,0,0,0,0,0,0,0,0,0,0,0,0,0,0,0,0,0,0"/>
                    </v:shape>
                    <v:shape id="Freeform 1690075890" o:spid="_x0000_s1140" style="position:absolute;left:17583;top:5248;width:990;height:1362;visibility:visible;mso-wrap-style:square;v-text-anchor:middle" coordsize="99059,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" path="m,93345l,4763c,1905,1905,,4763,l21908,v2857,,4762,1905,4762,4763l26670,90488v,12382,6668,20002,22860,20002c65722,110490,72390,102870,72390,90488r,-85725c72390,1905,74295,,77153,l94297,v2858,,4763,1905,4763,4763l99060,92392v,28575,-21907,43816,-48577,43816c23813,136208,,121920,,93345xe" fillcolor="#231f20" stroked="f">
                      <v:stroke joinstyle="miter"/>
                      <v:path arrowok="t" o:connecttype="custom" o:connectlocs="0,93345;0,4763;4763,0;21908,0;26670,4763;26670,90488;49530,110490;72390,90488;72390,4763;77153,0;94297,0;99060,4763;99060,92392;50483,136208;0,93345" o:connectangles="0,0,0,0,0,0,0,0,0,0,0,0,0,0,0"/>
                    </v:shape>
                    <v:shape id="Freeform 790349452" o:spid="_x0000_s1141" style="position:absolute;left:18747;top:5248;width:1101;height:1333;visibility:visible;mso-wrap-style:square;v-text-anchor:middle" coordsize="110118,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" path="m109352,5715l68394,74295r,54293c68394,131445,66489,133350,63632,133350r-17145,c43629,133350,41724,131445,41724,128588r,-54293l767,5715c-1138,2858,767,,3624,l23627,v2857,,3810,953,5715,2858l55059,48578,80777,2858c81729,953,83634,,86492,r20002,c109352,953,111257,2858,109352,5715xe" fillcolor="#231f20" stroked="f">
                      <v:stroke joinstyle="miter"/>
                      <v:path arrowok="t" o:connecttype="custom" o:connectlocs="109352,5715;68394,74295;68394,128588;63632,133350;46487,133350;41724,128588;41724,74295;767,5715;3624,0;23627,0;29342,2858;55059,48578;80777,2858;86492,0;106494,0;109352,5715" o:connectangles="0,0,0,0,0,0,0,0,0,0,0,0,0,0,0,0"/>
                    </v:shape>
                    <v:shape id="Freeform 1793914879" o:spid="_x0000_s1142" style="position:absolute;left:20078;top:5248;width:791;height:1343;visibility:visible;mso-wrap-style:square;v-text-anchor:middle" coordsize="79057,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" path="m79057,113347r,16193c79057,132397,77152,134303,74295,134303r-65723,l4763,134303c1905,134303,,132397,,129540l,4763c,1905,1905,,4763,l26670,,74295,v2857,,4762,1905,4762,4763l79057,20955v,2858,-1905,4762,-4762,4762l26670,25717r,28575l69532,54292v2858,,4763,1905,4763,4763l74295,74295v,2858,-1905,4763,-4763,4763l26670,79058r,29527l75247,108585v1905,,3810,1905,3810,4762xe" fillcolor="#231f20" stroked="f">
                      <v:stroke joinstyle="miter"/>
                      <v:path arrowok="t" o:connecttype="custom" o:connectlocs="79057,113347;79057,129540;74295,134303;8572,134303;4763,134303;0,129540;0,4763;4763,0;26670,0;74295,0;79057,4763;79057,20955;74295,25717;26670,25717;26670,54292;69532,54292;74295,59055;74295,74295;69532,79058;26670,79058;26670,108585;75247,108585;79057,113347" o:connectangles="0,0,0,0,0,0,0,0,0,0,0,0,0,0,0,0,0,0,0,0,0,0,0"/>
                    </v:shape>
                    <v:shape id="Freeform 311672678" o:spid="_x0000_s1143" style="position:absolute;left:21155;top:5248;width:1079;height:1343;visibility:visible;mso-wrap-style:square;v-text-anchor:middle" coordsize="1079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" path="m103822,134303r-20002,c81915,134303,80010,133350,78105,131445l42863,87630r-16193,l26670,129540v,2857,-1905,4763,-4763,4763l4763,134303c1905,134303,,132397,,129540l,4763c,1905,1905,,4763,l26670,,51435,c76200,,96203,20003,96203,44767v,16193,-10478,31433,-24765,38100l107632,127635v953,3810,,6668,-3810,6668xm25718,64770r24764,c60007,64770,68580,56197,68580,44767v,-11429,-8573,-20002,-18098,-20002l25718,24765r,40005xe" fillcolor="#231f20" stroked="f">
                      <v:stroke joinstyle="miter"/>
                      <v:path arrowok="t" o:connecttype="custom" o:connectlocs="103822,134303;83820,134303;78105,131445;42863,87630;26670,87630;26670,129540;21907,134303;4763,134303;0,129540;0,4763;4763,0;26670,0;51435,0;96203,44767;71438,82867;107632,127635;103822,134303;25718,64770;50482,64770;68580,44767;50482,24765;25718,24765;25718,64770" o:connectangles="0,0,0,0,0,0,0,0,0,0,0,0,0,0,0,0,0,0,0,0,0,0,0"/>
                    </v:shape>
                    <v:shape id="Freeform 1127610756" o:spid="_x0000_s1144" style="position:absolute;left:22345;top:5229;width:953;height:1381;visibility:visible;mso-wrap-style:square;v-text-anchor:middle" coordsize="95250,1381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" path="m,100013c,97155,1905,95250,4763,95250r17144,c24765,95250,25718,97155,26670,100013v1905,9525,9525,13334,21908,13334c61913,113347,68580,107633,68580,100013v,-9525,-10477,-13336,-23812,-18098c25718,75247,1905,67627,1905,39052,1905,13335,22860,,45720,,67628,,88582,12383,90488,38100v,2858,-1906,4763,-4763,4763l68580,42863v-2858,,-3810,-1905,-4762,-4763c61913,29527,55245,24765,45720,24765v-10477,,-17145,5715,-17145,13335c28575,47625,38100,52388,50482,57150v19050,6667,44768,14288,44768,41910c95250,124777,74295,138113,49530,138113,23813,138113,1905,126683,,100013xe" fillcolor="#231f20" stroked="f">
                      <v:stroke joinstyle="miter"/>
                      <v:path arrowok="t" o:connecttype="custom" o:connectlocs="0,100013;4763,95250;21907,95250;26670,100013;48578,113347;68580,100013;44768,81915;1905,39052;45720,0;90488,38100;85725,42863;68580,42863;63818,38100;45720,24765;28575,38100;50482,57150;95250,99060;49530,138113;0,100013" o:connectangles="0,0,0,0,0,0,0,0,0,0,0,0,0,0,0,0,0,0,0"/>
                    </v:shape>
                  </v:group>
                  <v:group id="Graphic 696" o:spid="_x0000_s1145" style="position:absolute;left:32375;top:2219;width:5210;height:3629" coordorigin="32375,2219" coordsize="5210,3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">
                    <v:group id="Graphic 696" o:spid="_x0000_s1146" style="position:absolute;left:32375;top:2219;width:5210;height:3629" coordorigin="32375,2219" coordsize="5210,3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">
                      <v:shape id="Freeform 185771743" o:spid="_x0000_s1147" style="position:absolute;left:32375;top:4124;width:1124;height:1724;visibility:visible;mso-wrap-style:square;v-text-anchor:middle" coordsize="112395,1724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" path="m,172403l,9525c,3810,3810,,9525,r93345,c107633,,112395,3810,112395,9525r,162878l,172403xe" stroked="f">
                        <v:stroke joinstyle="miter"/>
                        <v:path arrowok="t" o:connecttype="custom" o:connectlocs="0,172403;0,9525;9525,0;102870,0;112395,9525;112395,172403;0,172403" o:connectangles="0,0,0,0,0,0,0"/>
                      </v:shape>
                      <v:shape id="Freeform 67162427" o:spid="_x0000_s1148" style="position:absolute;left:35099;top:2219;width:1124;height:3629;visibility:visible;mso-wrap-style:square;v-text-anchor:middle" coordsize="112395,3629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" path="m,362903l,9525c,3810,4763,,9525,r93345,c108585,,112395,3810,112395,9525r,353378l,362903xe" stroked="f">
                        <v:stroke joinstyle="miter"/>
                        <v:path arrowok="t" o:connecttype="custom" o:connectlocs="0,362903;0,9525;9525,0;102870,0;112395,9525;112395,362903;0,362903" o:connectangles="0,0,0,0,0,0,0"/>
                      </v:shape>
                      <v:shape id="Freeform 71384809" o:spid="_x0000_s1149" style="position:absolute;left:33737;top:3171;width:1124;height:2677;visibility:visible;mso-wrap-style:square;v-text-anchor:middle" coordsize="112394,2676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" path="m,267653l,9525c,3810,4763,,9525,r93345,c108585,,112395,3810,112395,9525r,258128l,267653xe" stroked="f">
                        <v:stroke joinstyle="miter"/>
                        <v:path arrowok="t" o:connecttype="custom" o:connectlocs="0,267653;0,9525;9525,0;102870,0;112395,9525;112395,267653;0,267653" o:connectangles="0,0,0,0,0,0,0"/>
                      </v:shape>
                      <v:shape id="Freeform 224854599" o:spid="_x0000_s1150" style="position:absolute;left:36461;top:3552;width:1124;height:2296;visibility:visible;mso-wrap-style:square;v-text-anchor:middle" coordsize="112394,2295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" path="m,229553l,9525c,3810,4763,,9525,r93345,c107632,,112395,3810,112395,9525r,220028l,229553xe" stroked="f">
                        <v:stroke joinstyle="miter"/>
                        <v:path arrowok="t" o:connecttype="custom" o:connectlocs="0,229553;0,9525;9525,0;102870,0;112395,9525;112395,229553;0,229553" o:connectangles="0,0,0,0,0,0,0"/>
                      </v:shape>
                    </v:group>
                    <v:shape id="Freeform 1485860304" o:spid="_x0000_s1151" style="position:absolute;left:35156;top:2371;width:1010;height:953;visibility:visible;mso-wrap-style:square;v-text-anchor:middle" coordsize="100965,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" path="m50482,74295l80963,95250,71438,59055,100965,36195,63818,34290,50482,,37147,34290,,36195,29528,59055,20003,95250,50482,74295xe" fillcolor="#ff6833" stroked="f">
                      <v:stroke joinstyle="miter"/>
                      <v:path arrowok="t" o:connecttype="custom" o:connectlocs="50482,74295;80963,95250;71438,59055;100965,36195;63818,34290;50482,0;37147,34290;0,36195;29528,59055;20003,95250" o:connectangles="0,0,0,0,0,0,0,0,0,0"/>
                    </v:shape>
                  </v:group>
                  <v:group id="Graphic 696" o:spid="_x0000_s1152" style="position:absolute;left:55234;top:7459;width:5124;height:5072" coordorigin="55234,7459" coordsize="5123,50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">
                    <v:group id="Graphic 696" o:spid="_x0000_s1153" style="position:absolute;left:58378;top:10222;width:1658;height:1836" coordorigin="58378,10222" coordsize="1657,18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">
                      <v:shape id="Freeform 1714389135" o:spid="_x0000_s1154" style="position:absolute;left:58378;top:10725;width:762;height:1333;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" path="m75248,133350c60960,124778,46673,116205,32385,107632,21907,100965,11430,95250,953,88582,,88582,,86678,,85725,,67628,,48578,,30480,,20955,,10478,,,4763,2857,8573,4763,12382,7620v10478,6668,21908,12383,32386,19050c54293,32385,63818,38100,74295,44768v953,952,1905,1904,1905,2857c76200,61913,76200,77153,76200,91440v,10478,,21907,,32385c76200,126682,75248,129540,75248,133350xe" fillcolor="#4164ae" stroked="f">
                        <v:stroke joinstyle="miter"/>
                        <v:path arrowok="t" o:connecttype="custom" o:connectlocs="75248,133350;32385,107632;953,88582;0,85725;0,30480;0,0;12382,7620;44768,26670;74295,44768;76200,47625;76200,91440;76200,123825;75248,133350" o:connectangles="0,0,0,0,0,0,0,0,0,0,0,0,0"/>
                      </v:shape>
                      <v:shape id="Freeform 704947817" o:spid="_x0000_s1155" style="position:absolute;left:59302;top:10782;width:734;height:1267;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" path="m,126682v,-1904,,-2857,,-3810c,96203,,68580,,41910,,40005,952,38100,2857,37147,20002,28575,37148,20003,54293,10478,60007,7620,65723,3810,71438,953v,,952,,1905,-953c73343,29528,73343,59055,73343,88582,48577,101917,24765,114300,,126682xe" fillcolor="#4164ae" stroked="f">
                        <v:stroke joinstyle="miter"/>
                        <v:path arrowok="t" o:connecttype="custom" o:connectlocs="0,126682;0,122872;0,41910;2857,37147;54293,10478;71438,953;73343,0;73343,88582;0,126682" o:connectangles="0,0,0,0,0,0,0,0,0"/>
                      </v:shape>
                      <v:shape id="Freeform 1914550836" o:spid="_x0000_s1156" style="position:absolute;left:58483;top:10222;width:1467;height:824;visibility:visible;mso-wrap-style:square;v-text-anchor:middle" coordsize="146684,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" path="m,35957c16192,27384,32385,18812,48577,10239,55245,6429,61913,3572,68580,714v1905,-952,2858,-952,4762,c82867,6429,92392,12144,101917,17859v12383,7620,25718,15240,38100,22860c141922,41672,144780,42624,146685,44529v-2858,953,-4763,2858,-6668,3810c127635,55007,115252,61674,101917,68342,93345,73104,84772,77867,76200,81677v-953,952,-2858,952,-3810,c52388,69294,32385,56912,12382,44529,8572,41672,4763,39767,,35957v,952,,952,,xe" fillcolor="#4164ae" stroked="f">
                        <v:stroke joinstyle="miter"/>
                        <v:path arrowok="t" o:connecttype="custom" o:connectlocs="0,35957;48577,10239;68580,714;73342,714;101917,17859;140017,40719;146685,44529;140017,48339;101917,68342;76200,81677;72390,81677;12382,44529;0,35957;0,35957" o:connectangles="0,0,0,0,0,0,0,0,0,0,0,0,0,0"/>
                      </v:shape>
                    </v:group>
                    <v:group id="Graphic 696" o:spid="_x0000_s1157" style="position:absolute;left:55721;top:7993;width:1657;height:1836" coordorigin="55721,7993" coordsize="1657,18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">
                      <v:shape id="Freeform 340049698" o:spid="_x0000_s1158" style="position:absolute;left:55721;top:8496;width:762;height:1333;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" path="m75247,133350c60960,124778,46672,116205,32385,107632,21907,100965,11430,95250,952,88582,,88582,,86678,,85725,,67628,,48578,,30480,,20955,,10478,,,4763,2857,8572,4763,12382,7620v10478,6668,21908,12383,32385,19050c54292,32385,63817,38100,74295,44767v952,953,1905,1905,1905,2858c76200,61913,76200,77153,76200,91440v,10477,,21907,,32385c76200,126682,76200,129540,75247,133350xe" fillcolor="#4164ae" stroked="f">
                        <v:stroke joinstyle="miter"/>
                        <v:path arrowok="t" o:connecttype="custom" o:connectlocs="75247,133350;32385,107632;952,88582;0,85725;0,30480;0,0;12382,7620;44767,26670;74295,44767;76200,47625;76200,91440;76200,123825;75247,133350" o:connectangles="0,0,0,0,0,0,0,0,0,0,0,0,0"/>
                      </v:shape>
                      <v:shape id="Freeform 431110886" o:spid="_x0000_s1159" style="position:absolute;left:56645;top:8562;width:733;height:1267;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" path="m,126683v,-1905,,-2858,,-3810c,96203,,68580,,41910,,40005,953,38100,2858,37148,20003,28575,37148,20003,54293,10478,60008,7620,65723,3810,71438,953v,,952,,1905,-953c73343,29528,73343,59055,73343,88583,48578,100965,24765,113348,,126683xe" fillcolor="#4164ae" stroked="f">
                        <v:stroke joinstyle="miter"/>
                        <v:path arrowok="t" o:connecttype="custom" o:connectlocs="0,126683;0,122873;0,41910;2858,37148;54293,10478;71438,953;73343,0;73343,88583;0,126683" o:connectangles="0,0,0,0,0,0,0,0,0"/>
                      </v:shape>
                      <v:shape id="Freeform 1541805511" o:spid="_x0000_s1160" style="position:absolute;left:55826;top:7993;width:1466;height:824;visibility:visible;mso-wrap-style:square;v-text-anchor:middle" coordsize="146685,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" path="m,35957c16193,27384,32385,18812,48577,10239,55245,6429,61913,3572,68580,714v1905,-952,2858,-952,4763,c82868,6429,92393,12144,101918,17859v12382,7620,25717,15240,38100,22860c141923,41672,144780,42624,146685,44529v-2858,953,-4762,2858,-6667,3810c127635,55007,115252,61674,101918,68342,93345,73104,84773,77867,76200,81677v-952,952,-2857,952,-3810,c52388,69294,32385,56912,12382,44529,8573,41672,4763,39767,,35957v952,952,,952,,xe" fillcolor="#4164ae" stroked="f">
                        <v:stroke joinstyle="miter"/>
                        <v:path arrowok="t" o:connecttype="custom" o:connectlocs="0,35957;48577,10239;68580,714;73343,714;101918,17859;140018,40719;146685,44529;140018,48339;101918,68342;76200,81677;72390,81677;12382,44529;0,35957;0,35957" o:connectangles="0,0,0,0,0,0,0,0,0,0,0,0,0,0"/>
                      </v:shape>
                    </v:group>
                    <v:shape id="Freeform 1878077792" o:spid="_x0000_s1161" style="position:absolute;left:55234;top:9901;width:3278;height:2630;visibility:visible;mso-wrap-style:square;v-text-anchor:middle" coordsize="327745,262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" path="m307743,198596v-6667,-3810,-13335,-7620,-20002,-12382c259166,212884,224876,222409,185823,211931,143914,200501,118196,171926,106766,130016v-2858,-12382,-2858,-25717,-2858,-38100c103908,88106,105814,90011,107718,90011v14288,5715,28575,11430,42863,17145c151533,107156,152486,108109,152486,108109v1905,952,4762,952,5715,-953c160106,105251,159153,102394,157248,100489,149628,90964,142961,81439,136293,71914,119148,49054,102003,27146,84858,4286v-4762,-5715,-5715,-5715,-10477,c50568,35719,26756,67151,2943,98584v,,-952,952,-952,952c86,101441,-867,103346,1039,106204v1904,1905,3809,1905,5714,952c18183,102394,29614,97631,41043,92869v4763,-1905,8573,-3810,13335,-5715c54378,94774,54378,102394,54378,109061v1905,75248,56198,139065,130493,151448c241068,270034,288693,251936,327746,210026v-4763,-2857,-12382,-6667,-20003,-11430xe" fillcolor="#5a98cb" stroked="f">
                      <v:stroke joinstyle="miter"/>
                      <v:path arrowok="t" o:connecttype="custom" o:connectlocs="307743,198596;287741,186214;185823,211931;106766,130016;103908,91916;107718,90011;150581,107156;152486,108109;158201,107156;157248,100489;136293,71914;84858,4286;74381,4286;2943,98584;1991,99536;1039,106204;6753,107156;41043,92869;54378,87154;54378,109061;184871,260509;327746,210026;307743,198596" o:connectangles="0,0,0,0,0,0,0,0,0,0,0,0,0,0,0,0,0,0,0,0,0,0,0"/>
                    </v:shape>
                    <v:shape id="Freeform 1654576975" o:spid="_x0000_s1162" style="position:absolute;left:57121;top:7459;width:3237;height:2649;visibility:visible;mso-wrap-style:square;v-text-anchor:middle" coordsize="323686,264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" path="m322898,158887v-1905,-1905,-3810,-953,-6668,-953c301943,163649,286703,169364,272415,175079v-3810,1905,-4762,953,-4762,-2857c268605,148409,266700,125549,258128,103642,236220,48397,196215,13154,137160,2677,84773,-6848,39053,9344,,46492v,,,,,c6668,50302,14288,55064,20955,58874v7620,4763,15240,9525,21908,13335c61913,56017,84773,48397,110490,47444v51435,,96203,37148,106680,87630c219075,143647,220028,151267,219075,158887v,4762,,8572,,13335c219075,176032,218123,176032,215265,175079v-14287,-5715,-27622,-11430,-41910,-17145c172403,157934,171450,156982,171450,156982v-1905,-953,-4762,-1905,-6667,952c162878,160792,164783,162697,165735,164602v3810,4762,6668,9525,10478,14287c196215,205559,217170,233182,237173,259852v4762,6668,6667,6668,11430,c272415,228420,296228,196987,320993,164602v1905,-953,3810,-2857,1905,-5715xe" fillcolor="#5a98cb" stroked="f">
                      <v:stroke joinstyle="miter"/>
                      <v:path arrowok="t" o:connecttype="custom" o:connectlocs="322898,158887;316230,157934;272415,175079;267653,172222;258128,103642;137160,2677;0,46492;0,46492;20955,58874;42863,72209;110490,47444;217170,135074;219075,158887;219075,172222;215265,175079;173355,157934;171450,156982;164783,157934;165735,164602;176213,178889;237173,259852;248603,259852;320993,164602;322898,158887" o:connectangles="0,0,0,0,0,0,0,0,0,0,0,0,0,0,0,0,0,0,0,0,0,0,0,0"/>
                    </v:shape>
                  </v:group>
                  <v:group id="Graphic 696" o:spid="_x0000_s1163" style="position:absolute;left:60845;top:10315;width:5372;height:5220" coordorigin="60845,10315" coordsize="5372,52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">
                    <v:shape id="Freeform 2116964610" o:spid="_x0000_s1164" style="position:absolute;left:60845;top:13249;width:648;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" path="m32385,64770c14288,64770,,50482,,32385,,14288,14288,,32385,,50482,,64770,14288,64770,32385v,18097,-14288,32385,-32385,32385xm23813,13335v-7620,,-14288,6668,-14288,14287c9525,35243,16193,41910,23813,41910v7619,,14287,-6667,14287,-14288c38100,20003,32385,13335,23813,13335xe" fillcolor="#4164ae" stroked="f">
                      <v:stroke joinstyle="miter"/>
                      <v:path arrowok="t" o:connecttype="custom" o:connectlocs="32385,64770;0,32385;32385,0;64770,32385;32385,64770;23813,13335;9525,27622;23813,41910;38100,27622;23813,13335" o:connectangles="0,0,0,0,0,0,0,0,0,0"/>
                    </v:shape>
                    <v:shape id="Freeform 817517077" o:spid="_x0000_s1165" style="position:absolute;left:62150;top:14887;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881131704" o:spid="_x0000_s1166" style="position:absolute;left:64255;top:14887;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2130501405" o:spid="_x0000_s1167" style="position:absolute;left:65570;top:13249;width:647;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" path="m32385,64770c14288,64770,,50482,,32385,,14288,14288,,32385,,50482,,64770,14288,64770,32385v,18097,-15240,32385,-32385,32385xm23813,13335v-7620,,-14288,6668,-14288,14287c9525,35243,16193,41910,23813,41910v7619,,14287,-6667,14287,-14288c38100,20003,31432,13335,23813,13335xe" fillcolor="#4164ae" stroked="f">
                      <v:stroke joinstyle="miter"/>
                      <v:path arrowok="t" o:connecttype="custom" o:connectlocs="32385,64770;0,32385;32385,0;64770,32385;32385,64770;23813,13335;9525,27622;23813,41910;38100,27622;23813,13335" o:connectangles="0,0,0,0,0,0,0,0,0,0"/>
                    </v:shape>
                    <v:shape id="Freeform 1638273678" o:spid="_x0000_s1168" style="position:absolute;left:65093;top:11201;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" path="m32385,64770c14288,64770,,50482,,32385,,14288,14288,,32385,,50482,,64770,14288,64770,32385v,18097,-14288,32385,-32385,32385xm24765,13335v-7620,,-14287,6668,-14287,14287c10478,35243,17145,41910,24765,41910v7620,,14288,-6667,14288,-14288c39053,19050,32385,13335,24765,13335xe" fillcolor="#4164ae" stroked="f">
                      <v:stroke joinstyle="miter"/>
                      <v:path arrowok="t" o:connecttype="custom" o:connectlocs="32385,64770;0,32385;32385,0;64770,32385;32385,64770;24765,13335;10478,27622;24765,41910;39053,27622;24765,13335" o:connectangles="0,0,0,0,0,0,0,0,0,0"/>
                    </v:shape>
                    <v:group id="Graphic 696" o:spid="_x0000_s1169" style="position:absolute;left:62369;top:11699;width:2353;height:2598" coordorigin="62369,11699" coordsize="2352,25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">
                      <v:shape id="Freeform 492542302" o:spid="_x0000_s1170" style="position:absolute;left:62369;top:12401;width:1077;height:1896;visibility:visible;mso-wrap-style:square;v-text-anchor:middle" coordsize="107632,1895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" path="m107632,189547c86677,177165,66675,164782,46672,153353,31432,144780,17145,135255,1905,125730,952,124778,,122872,,121920,,95250,,69532,,42863,,28575,,14288,,,5715,3810,12382,6667,18097,10478v15241,9525,30480,18097,45721,27622c78105,46672,91440,55245,104775,62865v952,952,1905,2857,1905,3810c106680,87630,106680,107632,107632,128588v,15240,,30479,,45719c107632,180022,107632,184785,107632,189547xe" fillcolor="#8ea7d6" stroked="f">
                        <v:stroke joinstyle="miter"/>
                        <v:path arrowok="t" o:connecttype="custom" o:connectlocs="107632,189547;46672,153353;1905,125730;0,121920;0,42863;0,0;18097,10478;63818,38100;104775,62865;106680,66675;107632,128588;107632,174307;107632,189547" o:connectangles="0,0,0,0,0,0,0,0,0,0,0,0,0"/>
                      </v:shape>
                      <v:shape id="Freeform 1920028146" o:spid="_x0000_s1171" style="position:absolute;left:63684;top:12496;width:1038;height:1801;visibility:visible;mso-wrap-style:square;v-text-anchor:middle" coordsize="103822,1800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" path="m,180022v,-2857,,-3809,,-5715c,136207,,97155,,59055,,56197,952,54292,3810,52388,28575,40005,53340,27622,77152,14288,84773,10478,93345,5715,100965,953v953,,953,,2858,-953c103823,41910,103823,83820,103823,125730,69532,143828,35243,161925,,180022xe" fillcolor="#8ea7d6" stroked="f">
                        <v:stroke joinstyle="miter"/>
                        <v:path arrowok="t" o:connecttype="custom" o:connectlocs="0,180022;0,174307;0,59055;3810,52388;77152,14288;100965,953;103823,0;103823,125730;0,180022" o:connectangles="0,0,0,0,0,0,0,0,0"/>
                      </v:shape>
                      <v:shape id="Freeform 1928132906" o:spid="_x0000_s1172" style="position:absolute;left:62522;top:11699;width:2086;height:1157;visibility:visible;mso-wrap-style:square;v-text-anchor:middle" coordsize="208597,1157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" path="m,51197c22860,38814,45720,27384,69532,15002,79057,10239,88582,5477,98107,714v1906,-952,3811,-952,6668,c118110,8334,131445,16907,144780,24527v18098,10477,36195,21907,54293,32385c201930,58817,205740,59769,208598,61674v-3810,1905,-6668,3810,-10478,5715c180023,76914,161925,85487,144780,95012v-12382,6667,-24765,13335,-37148,20002c106680,115967,103823,115967,102870,115014,74295,97869,46673,79772,18098,61674,12382,57864,7620,55007,1905,52149,953,52149,,51197,,51197xe" fillcolor="#8ea7d6" stroked="f">
                        <v:stroke joinstyle="miter"/>
                        <v:path arrowok="t" o:connecttype="custom" o:connectlocs="0,51197;69532,15002;98107,714;104775,714;144780,24527;199073,56912;208598,61674;198120,67389;144780,95012;107632,115014;102870,115014;18098,61674;1905,52149;0,51197" o:connectangles="0,0,0,0,0,0,0,0,0,0,0,0,0,0"/>
                      </v:shape>
                    </v:group>
                    <v:shape id="Freeform 403638346" o:spid="_x0000_s1173" style="position:absolute;left:61312;top:11201;width:648;height:648;visibility:visible;mso-wrap-style:square;v-text-anchor:middle" coordsize="64770,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" path="m32385,64770c14288,64770,,50482,,32385,,14288,14288,,32385,,50483,,64770,14288,64770,32385v,18097,-14287,32385,-32385,32385xm23813,13335v-7620,,-14288,6668,-14288,14287c9525,35243,16193,41910,23813,41910v7620,,14287,-6667,14287,-14288c38100,19050,32385,13335,23813,13335xe" fillcolor="#4164ae" stroked="f">
                      <v:stroke joinstyle="miter"/>
                      <v:path arrowok="t" o:connecttype="custom" o:connectlocs="32385,64770;0,32385;32385,0;64770,32385;32385,64770;23813,13335;9525,27622;23813,41910;38100,27622;23813,13335" o:connectangles="0,0,0,0,0,0,0,0,0,0"/>
                    </v:shape>
                    <v:shape id="Freeform 1111981215" o:spid="_x0000_s1174" style="position:absolute;left:63198;top:10315;width:590;height:591;visibility:visible;mso-wrap-style:square;v-text-anchor:middle" coordsize="59054,59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" path="m29527,59055c13335,59055,,45720,,29527,,13335,13335,,29527,,45720,,59055,13335,59055,29527v,16193,-13335,29528,-29528,29528xm23813,12382v-7621,,-14288,6668,-14288,14288c9525,34290,16192,40957,23813,40957v7619,,14287,-6667,14287,-14287c38100,19050,31432,12382,23813,12382xe" fillcolor="#4164ae" stroked="f">
                      <v:stroke joinstyle="miter"/>
                      <v:path arrowok="t" o:connecttype="custom" o:connectlocs="29527,59055;0,29527;29527,0;59055,29527;29527,59055;23813,12382;9525,26670;23813,40957;38100,26670;23813,12382" o:connectangles="0,0,0,0,0,0,0,0,0,0"/>
                    </v:shape>
                    <v:group id="Graphic 696" o:spid="_x0000_s1175" style="position:absolute;left:61007;top:10563;width:4991;height:4934" coordorigin="61007,10563" coordsize="4991,49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">
                      <v:shape id="Freeform 1834625164" o:spid="_x0000_s1176" style="position:absolute;left:64008;top:10572;width:1123;height:638;visibility:visible;mso-wrap-style:square;v-text-anchor:middle" coordsize="112394,638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" path="m103822,63818v2858,-2858,5716,-5715,8573,-8573c80963,27622,42863,8572,952,v,953,,1905,,2858c952,5715,952,8572,,11430v39052,9525,74295,27623,103822,52388xe" fillcolor="#7e9cd0" stroked="f">
                        <v:stroke joinstyle="miter"/>
                        <v:path arrowok="t" o:connecttype="custom" o:connectlocs="103822,63818;112395,55245;952,0;952,2858;0,11430;103822,63818" o:connectangles="0,0,0,0,0,0"/>
                      </v:shape>
                      <v:shape id="Freeform 1833344271" o:spid="_x0000_s1177" style="position:absolute;left:61893;top:10563;width:1152;height:619;visibility:visible;mso-wrap-style:square;v-text-anchor:middle" coordsize="115252,61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" path="m114300,4763v,-1905,,-2858,,-4763c71438,7620,31432,27623,,54293v3810,1905,6668,4762,9525,7620c39052,37148,75247,20003,115252,11430v,-1905,-952,-3810,-952,-6667xe" fillcolor="#7e9cd0" stroked="f">
                        <v:stroke joinstyle="miter"/>
                        <v:path arrowok="t" o:connecttype="custom" o:connectlocs="114300,4763;114300,0;0,54293;9525,61913;115252,11430;114300,4763" o:connectangles="0,0,0,0,0,0"/>
                      </v:shape>
                      <v:shape id="Freeform 318215481" o:spid="_x0000_s1178" style="position:absolute;left:65627;top:11896;width:371;height:1191;visibility:visible;mso-wrap-style:square;v-text-anchor:middle" coordsize="37147,119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" path="m,6668c16192,38100,24765,74295,24765,111443v,1905,,4762,,6667c25717,118110,25717,118110,26670,118110v3810,,6668,,10477,953c37147,116205,37147,114300,37147,111443,37147,71438,27622,33338,10477,,6667,2858,3810,4763,,6668xe" fillcolor="#7e9cd0" stroked="f">
                        <v:stroke joinstyle="miter"/>
                        <v:path arrowok="t" o:connecttype="custom" o:connectlocs="0,6668;24765,111443;24765,118110;26670,118110;37147,119063;37147,111443;10477,0;0,6668" o:connectangles="0,0,0,0,0,0,0,0"/>
                      </v:shape>
                      <v:shape id="Freeform 1742906691" o:spid="_x0000_s1179" style="position:absolute;left:61007;top:11868;width:381;height:1247;visibility:visible;mso-wrap-style:square;v-text-anchor:middle" coordsize="38100,1247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" path="m12382,121920v,-1905,,-4763,,-6667c12382,76200,21907,40005,38100,7620,34290,5715,31432,2857,28575,,10477,34290,,73343,,115253v,2857,,6667,,9525c3810,122872,7620,121920,12382,121920xe" fillcolor="#7e9cd0" stroked="f">
                        <v:stroke joinstyle="miter"/>
                        <v:path arrowok="t" o:connecttype="custom" o:connectlocs="12382,121920;12382,115253;38100,7620;28575,0;0,115253;0,124778;12382,121920" o:connectangles="0,0,0,0,0,0,0"/>
                      </v:shape>
                      <v:shape id="Freeform 588946693" o:spid="_x0000_s1180" style="position:absolute;left:64941;top:14001;width:819;height:1000;visibility:visible;mso-wrap-style:square;v-text-anchor:middle" coordsize="81914,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" path="m71438,c55245,35243,30480,65722,,89535v2857,2858,4763,6668,6668,10478c39052,75247,64770,42863,81915,4763,79057,2858,75247,1905,71438,xe" fillcolor="#7e9cd0" stroked="f">
                        <v:stroke joinstyle="miter"/>
                        <v:path arrowok="t" o:connecttype="custom" o:connectlocs="71438,0;0,89535;6668,100013;81915,4763;71438,0" o:connectangles="0,0,0,0,0"/>
                      </v:shape>
                      <v:shape id="Freeform 1405648800" o:spid="_x0000_s1181" style="position:absolute;left:62922;top:15306;width:1228;height:191;visibility:visible;mso-wrap-style:square;v-text-anchor:middle" coordsize="122872,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" path="m118110,c99060,4763,79057,7620,58102,7620,39052,7620,20955,5715,3810,953,2857,4763,1905,8572,,12382v19050,4763,39052,6668,59055,6668c80963,19050,102870,16192,122873,10478,120015,7620,119063,3810,118110,xe" fillcolor="#7e9cd0" stroked="f">
                        <v:stroke joinstyle="miter"/>
                        <v:path arrowok="t" o:connecttype="custom" o:connectlocs="118110,0;58102,7620;3810,953;0,12382;59055,19050;122873,10478;118110,0" o:connectangles="0,0,0,0,0,0,0"/>
                      </v:shape>
                      <v:shape id="Freeform 1844565766" o:spid="_x0000_s1182" style="position:absolute;left:61236;top:14020;width:847;height:1000;visibility:visible;mso-wrap-style:square;v-text-anchor:middle" coordsize="84772,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" path="m84773,89535c53340,66675,27623,35242,11430,,7620,1905,3810,2857,,2857v18098,39053,45720,72390,79057,97156c80963,96203,82868,93345,84773,89535xe" fillcolor="#7e9cd0" stroked="f">
                        <v:stroke joinstyle="miter"/>
                        <v:path arrowok="t" o:connecttype="custom" o:connectlocs="84773,89535;11430,0;0,2857;79057,100013;84773,89535" o:connectangles="0,0,0,0,0"/>
                      </v:shape>
                    </v:group>
                  </v:group>
                  <v:group id="Graphic 696" o:spid="_x0000_s1183" style="position:absolute;left:50926;top:3228;width:4198;height:5106" coordorigin="50926,3228" coordsize="4198,51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">
                    <v:group id="Graphic 696" o:spid="_x0000_s1184" style="position:absolute;left:50926;top:3228;width:4198;height:5106" coordorigin="50926,3228" coordsize="4198,51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">
                      <v:shape id="Freeform 697416862" o:spid="_x0000_s1185" style="position:absolute;left:52692;top:4924;width:201;height:400;visibility:visible;mso-wrap-style:square;v-text-anchor:middle" coordsize="20074,40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" path="m,l,40005c13335,38100,20003,31432,20003,21907,20955,11430,12383,4763,,xe" fillcolor="#21b25a" stroked="f">
                        <v:stroke joinstyle="miter"/>
                        <v:path arrowok="t" o:connecttype="custom" o:connectlocs="0,0;0,40005;20003,21907;0,0" o:connectangles="0,0,0,0"/>
                      </v:shape>
                      <v:shape id="Freeform 1333045447" o:spid="_x0000_s1186" style="position:absolute;left:52339;top:4095;width:172;height:391;visibility:visible;mso-wrap-style:square;v-text-anchor:middle" coordsize="17144,390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" path="m,18098v,9525,6667,16192,17145,20955l17145,c6667,2858,,8573,,18098xe" fillcolor="#21b25a" stroked="f">
                        <v:stroke joinstyle="miter"/>
                        <v:path arrowok="t" o:connecttype="custom" o:connectlocs="0,18098;17145,39053;17145,0;0,18098" o:connectangles="0,0,0,0"/>
                      </v:shape>
                      <v:shape id="Freeform 1106410792" o:spid="_x0000_s1187" style="position:absolute;left:50926;top:3228;width:4198;height:5106;visibility:visible;mso-wrap-style:square;v-text-anchor:middle" coordsize="419836,510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" path="m419469,165735v-952,-6668,-6667,-10477,-12382,-10477c386132,155258,365177,155258,343269,155258v-5715,,-9525,2857,-11429,7619c330887,165735,329934,167640,329934,170497v-1905,6668,-2857,13336,-4762,19050c323267,195263,322315,200977,320409,207645v-952,,-11430,,-12382,c297549,207645,288024,207645,277547,207645v14287,-20955,22860,-46673,22860,-75248c300407,59055,241352,,168009,,94667,,35612,59055,35612,132397v,27623,8572,53341,22860,75248c42279,207645,34659,207645,18467,207645v-1905,,-4763,,-6668,c4179,208597,-1535,215265,369,222885v953,5715,2858,12382,3810,18098c6084,247650,7037,253365,8942,260033v952,4762,1905,9525,2857,14287c12752,277177,13704,280035,13704,282892v953,3810,1905,8573,2858,12383c17515,300038,18467,303847,19419,308610v953,5715,2858,11430,3810,16192c24182,330517,26087,336233,27040,340995v952,4763,1904,8572,2857,13335c30849,359092,31802,362902,32754,367665v953,3810,1905,8573,2858,12382c36565,384810,40374,387667,45137,389572v1905,953,4762,953,6667,953c125147,390525,198490,390525,271832,390525v952,,952,,1905,c273737,391477,268022,411480,266117,419100v,,-952,952,-952,952c264212,420052,264212,420052,263259,420052v-68580,,-137160,,-205740,c56567,420052,56567,420052,55615,420052v-2858,,-4763,953,-6668,2858c46090,426720,44184,430530,45137,435292v953,4763,4762,10478,11430,10478c62282,445770,67997,445770,73712,445770v-8572,6668,-13335,17145,-13335,28575c60377,494347,76569,510540,96572,510540v20002,,36195,-16193,36195,-36195c132767,462915,127052,452438,119432,445770v35242,,69533,,104775,c215634,452438,210872,462915,210872,474345v,20002,16193,36195,36195,36195c267069,510540,283262,494347,283262,474345v,-11430,-5715,-21907,-13335,-28575c272784,445770,275642,445770,278499,445770v953,,1905,,3810,-953c287072,442913,288977,439102,289929,434340v1905,-7620,9525,-39052,11430,-46673c302312,381952,304217,377190,305169,371475v1905,-7620,3810,-15240,5715,-22860c312790,340995,314694,332422,316599,324802v1905,-8572,3810,-16192,5716,-24764c324219,293370,325172,286702,327077,280035v1905,-5715,2857,-12383,4763,-18097c333744,253365,335649,245745,337554,237172v1905,-5714,2858,-11430,4763,-18097c344222,213360,345174,206692,347079,200977v1905,-5714,2858,-12382,4763,-18097c351842,180975,352794,180975,354699,180975v17145,,35243,,52388,c415659,180975,421374,173355,419469,165735xm187059,245745r,18097c187059,267652,185154,269558,181344,269558r-7620,c169915,269558,168009,267652,168009,263842r,-19050c137529,241935,103240,223838,100382,190500v,-4762,1905,-6667,6667,-6667l130862,183833v3810,,5715,1905,6667,5714c139434,200025,146102,205740,157532,207645r,-45720c131815,152400,103240,140970,103240,103822v,-33337,24764,-51434,54292,-54292l157532,31433v,-3811,1905,-5716,5715,-5716l170867,25717v3810,,5715,1905,5715,5716l176582,49530v27622,2858,51435,20003,54292,53340c230874,107633,228969,109538,224207,109538r-23813,c196584,109538,194679,107633,193727,103822,191822,94297,186107,88583,176582,86677r,45720c203252,141922,233732,153352,233732,190500r,c233732,223838,217540,242888,187059,245745xe" fillcolor="#21b25a" stroked="f">
                        <v:stroke joinstyle="miter"/>
                        <v:path arrowok="t" o:connecttype="custom" o:connectlocs="419469,165735;407087,155258;343269,155258;331840,162877;329934,170497;325172,189547;320409,207645;308027,207645;277547,207645;300407,132397;168009,0;35612,132397;58472,207645;18467,207645;11799,207645;369,222885;4179,240983;8942,260033;11799,274320;13704,282892;16562,295275;19419,308610;23229,324802;27040,340995;29897,354330;32754,367665;35612,380047;45137,389572;51804,390525;271832,390525;273737,390525;266117,419100;265165,420052;263259,420052;57519,420052;55615,420052;48947,422910;45137,435292;56567,445770;73712,445770;60377,474345;96572,510540;132767,474345;119432,445770;224207,445770;210872,474345;247067,510540;283262,474345;269927,445770;278499,445770;282309,444817;289929,434340;301359,387667;305169,371475;310884,348615;316599,324802;322315,300038;327077,280035;331840,261938;337554,237172;342317,219075;347079,200977;351842,182880;354699,180975;407087,180975;419469,165735;187059,245745;187059,263842;181344,269558;173724,269558;168009,263842;168009,244792;100382,190500;107049,183833;130862,183833;137529,189547;157532,207645;157532,161925;103240,103822;157532,49530;157532,31433;163247,25717;170867,25717;176582,31433;176582,49530;230874,102870;224207,109538;200394,109538;193727,103822;176582,86677;176582,132397;233732,190500;233732,190500;187059,245745" o:connectangles="0,0,0,0,0,0,0,0,0,0,0,0,0,0,0,0,0,0,0,0,0,0,0,0,0,0,0,0,0,0,0,0,0,0,0,0,0,0,0,0,0,0,0,0,0,0,0,0,0,0,0,0,0,0,0,0,0,0,0,0,0,0,0,0,0,0,0,0,0,0,0,0,0,0,0,0,0,0,0,0,0,0,0,0,0,0,0,0,0,0,0,0,0,0"/>
                      </v:shape>
                    </v:group>
                    <v:shape id="Freeform 1532467360" o:spid="_x0000_s1188" style="position:absolute;left:51415;top:6353;width:467;height:524;visibility:visible;mso-wrap-style:square;v-text-anchor:middle" coordsize="46672,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" path="m46672,52388v-6667,,-28575,,-33337,c12382,52388,12382,52388,11430,51435,9525,42863,7620,34290,5715,25717,3810,19050,2857,13335,952,6667,,4763,,2857,,,13335,,27622,,40957,v,2857,953,4763,953,7620c41910,10477,42863,14288,42863,17145v,1905,952,4762,952,6668c43815,26670,44768,29527,44768,31432v,2858,,4763,952,7620c45720,42863,46672,45720,46672,49530v,1905,,1905,,2858c46672,52388,46672,52388,46672,52388xe" fillcolor="#056d2a" stroked="f">
                      <v:stroke joinstyle="miter"/>
                      <v:path arrowok="t" o:connecttype="custom" o:connectlocs="46672,52388;13335,52388;11430,51435;5715,25717;952,6667;0,0;40957,0;41910,7620;42863,17145;43815,23813;44768,31432;45720,39052;46672,49530;46672,52388;46672,52388" o:connectangles="0,0,0,0,0,0,0,0,0,0,0,0,0,0,0"/>
                    </v:shape>
                    <v:shape id="Freeform 774597668" o:spid="_x0000_s1189" style="position:absolute;left:52082;top:6353;width:424;height:524;visibility:visible;mso-wrap-style:square;v-text-anchor:middle" coordsize="42333,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" path="m41910,52388v,,,,,c29527,52388,18097,52388,6668,52388v,,,,,c5715,47625,5715,42863,4763,39052v,-3810,-953,-6667,-953,-10477c3810,24765,2857,20002,1905,16192v,-1904,,-3810,-953,-5715c952,7620,,4763,,1905,,1905,,952,,,14288,,27622,,41910,v,,,952,,952c41910,18097,41910,34290,41910,52388v953,-953,,,,xe" fillcolor="#056d2a" stroked="f">
                      <v:stroke joinstyle="miter"/>
                      <v:path arrowok="t" o:connecttype="custom" o:connectlocs="41910,52388;41910,52388;6668,52388;6668,52388;4763,39052;3810,28575;1905,16192;952,10477;0,1905;0,0;41910,0;41910,952;41910,52388;41910,52388" o:connectangles="0,0,0,0,0,0,0,0,0,0,0,0,0,0"/>
                    </v:shape>
                    <v:shape id="Freeform 2048627334" o:spid="_x0000_s1190" style="position:absolute;left:52778;top:6362;width:400;height:515;visibility:visible;mso-wrap-style:square;v-text-anchor:middle" coordsize="40005,514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" path="m32385,51435v-10478,,-21908,,-32385,c,51435,,51435,,51435v,,,-952,,-952c,33338,,17145,,,,,,,,,,,,,,,,,,,,,,,,,,,13335,,25718,,39052,v,,,,953,c36195,17145,34290,34290,32385,51435xe" fillcolor="#056d2a" stroked="f">
                      <v:stroke joinstyle="miter"/>
                      <v:path arrowok="t" o:connecttype="custom" o:connectlocs="32385,51435;0,51435;0,51435;0,50483;0,0;0,0;0,0;0,0;0,0;39052,0;40005,0;32385,51435" o:connectangles="0,0,0,0,0,0,0,0,0,0,0,0"/>
                    </v:shape>
                    <v:shape id="Freeform 525091521" o:spid="_x0000_s1191" style="position:absolute;left:53359;top:6353;width:495;height:524;visibility:visible;mso-wrap-style:square;v-text-anchor:middle" coordsize="49530,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" path="m37148,52388v-12383,,-24765,,-37148,c,50482,,48577,,47625,,44767,953,40957,953,38100v952,-3810,952,-7620,1905,-11430c2858,23813,3810,20955,3810,18097v,-2857,953,-5715,953,-9525c4763,6667,5715,3810,5715,1905v,-953,,-953,953,-1905c6668,,6668,,7620,,20955,,35243,,48578,v,,952,,952,c46673,18097,41910,35242,37148,52388xe" fillcolor="#056d2a" stroked="f">
                      <v:stroke joinstyle="miter"/>
                      <v:path arrowok="t" o:connecttype="custom" o:connectlocs="37148,52388;0,52388;0,47625;953,38100;2858,26670;3810,18097;4763,8572;5715,1905;6668,0;7620,0;48578,0;49530,0;37148,52388" o:connectangles="0,0,0,0,0,0,0,0,0,0,0,0,0"/>
                    </v:shape>
                  </v:group>
                  <v:group id="Graphic 696" o:spid="_x0000_s1192" style="position:absolute;top:285;width:619;height:15078" coordorigin=",285" coordsize="619,150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">
                    <v:shape id="Freeform 1587612996" o:spid="_x0000_s1193" style="position:absolute;top:12334;width:619;height:3029;visibility:visible;mso-wrap-style:square;v-text-anchor:middle" coordsize="61912,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" path="m47625,c20955,,,20955,,47625l,151447,,255270v,26670,20955,47625,47625,47625l61913,302895r,-301942l47625,953r,-953xe" fillcolor="#4164ae" stroked="f">
                      <v:stroke joinstyle="miter"/>
                      <v:path arrowok="t" o:connecttype="custom" o:connectlocs="47625,0;0,47625;0,151447;0,255270;47625,302895;61913,302895;61913,953;47625,953" o:connectangles="0,0,0,0,0,0,0,0"/>
                    </v:shape>
                    <v:shape id="Freeform 1304307237" o:spid="_x0000_s1194" style="position:absolute;top:285;width:619;height:3029;visibility:visible;mso-wrap-style:square;v-text-anchor:middle" coordsize="61912,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" path="m47625,c20955,,,20955,,47625l,151448,,255270v,26670,20955,47625,47625,47625l61913,302895r,-301942l47625,953r,-953xe" fillcolor="#82933a" stroked="f">
                      <v:stroke joinstyle="miter"/>
                      <v:path arrowok="t" o:connecttype="custom" o:connectlocs="47625,0;0,47625;0,151448;0,255270;47625,302895;61913,302895;61913,953;47625,953" o:connectangles="0,0,0,0,0,0,0,0"/>
                    </v:shape>
                    <v:shape id="Freeform 1105516060" o:spid="_x0000_s1195" style="position:absolute;top:8315;width:619;height:3029;visibility:visible;mso-wrap-style:square;v-text-anchor:middle" coordsize="61912,3028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" path="m47625,c20955,,,20955,,47625l,151448,,255270v,26670,20955,47625,47625,47625l61913,302895r,-301942l47625,953r,-953xe" fillcolor="#4164ae" stroked="f">
                      <v:stroke joinstyle="miter"/>
                      <v:path arrowok="t" o:connecttype="custom" o:connectlocs="47625,0;0,47625;0,151448;0,255270;47625,302895;61913,302895;61913,953;47625,953" o:connectangles="0,0,0,0,0,0,0,0"/>
                    </v:shape>
                    <v:shape id="Freeform 891280795" o:spid="_x0000_s1196" style="position:absolute;top:4305;width:619;height:3029;visibility:visible;mso-wrap-style:square;v-text-anchor:middle" coordsize="61912,3028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" path="m47625,c20955,,,20955,,47625l,151447,,255270v,26670,20955,47625,47625,47625l61913,302895r,-301943l47625,952r,-952xe" fillcolor="#056d2a" stroked="f">
                      <v:stroke joinstyle="miter"/>
                      <v:path arrowok="t" o:connecttype="custom" o:connectlocs="47625,0;0,47625;0,151447;0,255270;47625,302895;61913,302895;61913,952;47625,952" o:connectangles="0,0,0,0,0,0,0,0"/>
                    </v:shape>
                  </v:group>
                </v:group>
              </v:group>
            </w:pict>
          </mc:Fallback>
        </mc:AlternateContent>
      </w:r>
      <w:r w:rsidRPr="00EA11F5">
        <w:rPr>
          <w:rFonts w:cs="Arial"/>
          <w:b/>
          <w:noProof/>
          <w:color w:val="595959" w:themeColor="text1" w:themeTint="A6"/>
          <w:sz w:val="48"/>
          <w:szCs w:val="32"/>
        </w:rPr>
        <w:t xml:space="preserve">PORTER'S FIVE FORCES ANALYSIS </w:t>
      </w:r>
      <w:r w:rsidR="0051271C">
        <w:rPr>
          <w:rFonts w:cs="Arial"/>
          <w:b/>
          <w:noProof/>
          <w:color w:val="595959" w:themeColor="text1" w:themeTint="A6"/>
          <w:sz w:val="48"/>
          <w:szCs w:val="32"/>
        </w:rPr>
        <w:t>TEMPLATE</w:t>
      </w:r>
    </w:p>
    <w:p w14:paraId="584337C3" w14:textId="77777777" w:rsidR="00FB05B3" w:rsidRDefault="00FB05B3" w:rsidP="00FB05B3">
      <w:pPr>
        <w:spacing w:after="0" w:line="480" w:lineRule="auto"/>
        <w:rPr>
          <w:rFonts w:cs="Arial"/>
          <w:b/>
          <w:noProof/>
          <w:color w:val="595959" w:themeColor="text1" w:themeTint="A6"/>
          <w:sz w:val="48"/>
          <w:szCs w:val="32"/>
        </w:rPr>
      </w:pPr>
    </w:p>
    <w:p w14:paraId="25BF0703" w14:textId="77777777" w:rsidR="00FB05B3" w:rsidRDefault="00FB05B3" w:rsidP="00FB05B3">
      <w:pPr>
        <w:spacing w:after="0" w:line="480" w:lineRule="auto"/>
        <w:rPr>
          <w:rFonts w:cs="Arial"/>
          <w:b/>
          <w:noProof/>
          <w:color w:val="595959" w:themeColor="text1" w:themeTint="A6"/>
          <w:sz w:val="48"/>
          <w:szCs w:val="32"/>
        </w:rPr>
      </w:pPr>
    </w:p>
    <w:p w14:paraId="2C7CC965" w14:textId="77777777" w:rsidR="00FB05B3" w:rsidRPr="00E74A09" w:rsidRDefault="00FB05B3" w:rsidP="00FB05B3">
      <w:pPr>
        <w:spacing w:after="0" w:line="240" w:lineRule="auto"/>
        <w:rPr>
          <w:color w:val="595959" w:themeColor="text1" w:themeTint="A6"/>
          <w:sz w:val="32"/>
          <w:szCs w:val="32"/>
        </w:rPr>
      </w:pPr>
      <w:r w:rsidRPr="00A86120">
        <w:rPr>
          <w:sz w:val="18"/>
          <w:szCs w:val="21"/>
        </w:rPr>
        <w:fldChar w:fldCharType="begin"/>
      </w:r>
      <w:r>
        <w:rPr>
          <w:sz w:val="18"/>
          <w:szCs w:val="21"/>
        </w:rPr>
        <w:instrText xml:space="preserve"> INCLUDEPICTURE "C:\\Users\\ericawaite\\Library\\Group Containers\\UBF8T346G9.ms\\WebArchiveCopyPasteTempFiles\\com.microsoft.Word\\cvetovaya-palitra-3797.png" \* MERGEFORMAT </w:instrText>
      </w:r>
      <w:r w:rsidR="00000000">
        <w:rPr>
          <w:sz w:val="18"/>
          <w:szCs w:val="21"/>
        </w:rPr>
        <w:fldChar w:fldCharType="separate"/>
      </w:r>
      <w:r w:rsidRPr="00A86120">
        <w:rPr>
          <w:sz w:val="18"/>
          <w:szCs w:val="21"/>
        </w:rPr>
        <w:fldChar w:fldCharType="end"/>
      </w:r>
    </w:p>
    <w:tbl>
      <w:tblPr>
        <w:tblW w:w="14800" w:type="dxa"/>
        <w:tblLook w:val="04A0" w:firstRow="1" w:lastRow="0" w:firstColumn="1" w:lastColumn="0" w:noHBand="0" w:noVBand="1"/>
      </w:tblPr>
      <w:tblGrid>
        <w:gridCol w:w="3700"/>
        <w:gridCol w:w="3700"/>
        <w:gridCol w:w="3700"/>
        <w:gridCol w:w="3700"/>
      </w:tblGrid>
      <w:tr w:rsidR="00FB05B3" w:rsidRPr="00EA11F5" w14:paraId="0FC7F07F" w14:textId="77777777" w:rsidTr="005B4397">
        <w:trPr>
          <w:trHeight w:val="440"/>
        </w:trPr>
        <w:tc>
          <w:tcPr>
            <w:tcW w:w="3700" w:type="dxa"/>
            <w:tcBorders>
              <w:top w:val="nil"/>
              <w:left w:val="nil"/>
              <w:bottom w:val="single" w:sz="4" w:space="0" w:color="BFBFBF"/>
              <w:right w:val="nil"/>
            </w:tcBorders>
            <w:shd w:val="clear" w:color="auto" w:fill="auto"/>
            <w:noWrap/>
            <w:vAlign w:val="center"/>
            <w:hideMark/>
          </w:tcPr>
          <w:p w14:paraId="4A46F039" w14:textId="77777777" w:rsidR="00FB05B3" w:rsidRPr="00EA11F5" w:rsidRDefault="00FB05B3" w:rsidP="005B4397">
            <w:pPr>
              <w:spacing w:after="0" w:line="240" w:lineRule="auto"/>
              <w:rPr>
                <w:rFonts w:eastAsia="Times New Roman" w:cs="Calibri"/>
                <w:color w:val="595959"/>
                <w:sz w:val="28"/>
                <w:szCs w:val="28"/>
              </w:rPr>
            </w:pPr>
            <w:r w:rsidRPr="00EA11F5">
              <w:rPr>
                <w:rFonts w:eastAsia="Times New Roman" w:cs="Calibri"/>
                <w:color w:val="595959"/>
                <w:sz w:val="28"/>
                <w:szCs w:val="28"/>
              </w:rPr>
              <w:t>THREAT OF NEW ENTRY</w:t>
            </w:r>
          </w:p>
        </w:tc>
        <w:tc>
          <w:tcPr>
            <w:tcW w:w="3700" w:type="dxa"/>
            <w:tcBorders>
              <w:top w:val="nil"/>
              <w:left w:val="nil"/>
              <w:bottom w:val="single" w:sz="4" w:space="0" w:color="BFBFBF"/>
              <w:right w:val="nil"/>
            </w:tcBorders>
            <w:shd w:val="clear" w:color="auto" w:fill="auto"/>
            <w:noWrap/>
            <w:vAlign w:val="center"/>
            <w:hideMark/>
          </w:tcPr>
          <w:p w14:paraId="1E7A8DF4" w14:textId="77777777" w:rsidR="00FB05B3" w:rsidRPr="00EA11F5" w:rsidRDefault="00FB05B3" w:rsidP="005B4397">
            <w:pPr>
              <w:spacing w:after="0" w:line="240" w:lineRule="auto"/>
              <w:rPr>
                <w:rFonts w:eastAsia="Times New Roman" w:cs="Calibri"/>
                <w:color w:val="595959"/>
                <w:sz w:val="28"/>
                <w:szCs w:val="28"/>
              </w:rPr>
            </w:pPr>
            <w:r w:rsidRPr="00EA11F5">
              <w:rPr>
                <w:rFonts w:eastAsia="Times New Roman" w:cs="Calibri"/>
                <w:color w:val="595959"/>
                <w:sz w:val="28"/>
                <w:szCs w:val="28"/>
              </w:rPr>
              <w:t>POWER OF BUYERS</w:t>
            </w:r>
          </w:p>
        </w:tc>
        <w:tc>
          <w:tcPr>
            <w:tcW w:w="3700" w:type="dxa"/>
            <w:tcBorders>
              <w:top w:val="nil"/>
              <w:left w:val="nil"/>
              <w:bottom w:val="single" w:sz="4" w:space="0" w:color="BFBFBF"/>
              <w:right w:val="nil"/>
            </w:tcBorders>
            <w:shd w:val="clear" w:color="auto" w:fill="auto"/>
            <w:noWrap/>
            <w:vAlign w:val="center"/>
            <w:hideMark/>
          </w:tcPr>
          <w:p w14:paraId="5EA49BE9" w14:textId="77777777" w:rsidR="00FB05B3" w:rsidRPr="00EA11F5" w:rsidRDefault="00FB05B3" w:rsidP="005B4397">
            <w:pPr>
              <w:spacing w:after="0" w:line="240" w:lineRule="auto"/>
              <w:rPr>
                <w:rFonts w:eastAsia="Times New Roman" w:cs="Calibri"/>
                <w:color w:val="595959"/>
                <w:sz w:val="28"/>
                <w:szCs w:val="28"/>
              </w:rPr>
            </w:pPr>
            <w:r w:rsidRPr="00EA11F5">
              <w:rPr>
                <w:rFonts w:eastAsia="Times New Roman" w:cs="Calibri"/>
                <w:color w:val="595959"/>
                <w:sz w:val="28"/>
                <w:szCs w:val="28"/>
              </w:rPr>
              <w:t>THREAT OF SUBSTITUTES</w:t>
            </w:r>
          </w:p>
        </w:tc>
        <w:tc>
          <w:tcPr>
            <w:tcW w:w="3700" w:type="dxa"/>
            <w:tcBorders>
              <w:top w:val="nil"/>
              <w:left w:val="nil"/>
              <w:bottom w:val="single" w:sz="4" w:space="0" w:color="BFBFBF"/>
              <w:right w:val="nil"/>
            </w:tcBorders>
            <w:shd w:val="clear" w:color="auto" w:fill="auto"/>
            <w:noWrap/>
            <w:vAlign w:val="center"/>
            <w:hideMark/>
          </w:tcPr>
          <w:p w14:paraId="6BFE246A" w14:textId="77777777" w:rsidR="00FB05B3" w:rsidRPr="00EA11F5" w:rsidRDefault="00FB05B3" w:rsidP="005B4397">
            <w:pPr>
              <w:spacing w:after="0" w:line="240" w:lineRule="auto"/>
              <w:rPr>
                <w:rFonts w:eastAsia="Times New Roman" w:cs="Calibri"/>
                <w:color w:val="595959"/>
                <w:sz w:val="28"/>
                <w:szCs w:val="28"/>
              </w:rPr>
            </w:pPr>
            <w:r w:rsidRPr="00EA11F5">
              <w:rPr>
                <w:rFonts w:eastAsia="Times New Roman" w:cs="Calibri"/>
                <w:color w:val="595959"/>
                <w:sz w:val="28"/>
                <w:szCs w:val="28"/>
              </w:rPr>
              <w:t>POWER OF SUPPLIERS</w:t>
            </w:r>
          </w:p>
        </w:tc>
      </w:tr>
      <w:tr w:rsidR="00FB05B3" w:rsidRPr="00EA11F5" w14:paraId="3F355243" w14:textId="77777777" w:rsidTr="005B4397">
        <w:trPr>
          <w:trHeight w:val="3744"/>
        </w:trPr>
        <w:tc>
          <w:tcPr>
            <w:tcW w:w="3700" w:type="dxa"/>
            <w:tcBorders>
              <w:top w:val="single" w:sz="4" w:space="0" w:color="BFBFBF"/>
              <w:left w:val="single" w:sz="4" w:space="0" w:color="BFBFBF"/>
              <w:bottom w:val="single" w:sz="24" w:space="0" w:color="ACBE39"/>
              <w:right w:val="single" w:sz="4" w:space="0" w:color="BFBFBF"/>
            </w:tcBorders>
            <w:shd w:val="clear" w:color="auto" w:fill="auto"/>
            <w:tcMar>
              <w:top w:w="144" w:type="dxa"/>
              <w:left w:w="115" w:type="dxa"/>
              <w:right w:w="115" w:type="dxa"/>
            </w:tcMar>
            <w:hideMark/>
          </w:tcPr>
          <w:p w14:paraId="0461E087" w14:textId="1B3BB244" w:rsidR="00FB05B3" w:rsidRPr="00EA11F5" w:rsidRDefault="00FB05B3" w:rsidP="005B439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71552" behindDoc="0" locked="0" layoutInCell="1" allowOverlap="1" wp14:anchorId="1C351996" wp14:editId="3C2344B1">
                      <wp:simplePos x="0" y="0"/>
                      <wp:positionH relativeFrom="column">
                        <wp:posOffset>1449070</wp:posOffset>
                      </wp:positionH>
                      <wp:positionV relativeFrom="paragraph">
                        <wp:posOffset>1753380</wp:posOffset>
                      </wp:positionV>
                      <wp:extent cx="722630" cy="571500"/>
                      <wp:effectExtent l="0" t="0" r="1270" b="0"/>
                      <wp:wrapNone/>
                      <wp:docPr id="390375845" name="Group 367"/>
                      <wp:cNvGraphicFramePr/>
                      <a:graphic xmlns:a="http://schemas.openxmlformats.org/drawingml/2006/main">
                        <a:graphicData uri="http://schemas.microsoft.com/office/word/2010/wordprocessingGroup">
                          <wpg:wgp>
                            <wpg:cNvGrpSpPr/>
                            <wpg:grpSpPr>
                              <a:xfrm>
                                <a:off x="0" y="0"/>
                                <a:ext cx="722630" cy="571500"/>
                                <a:chOff x="0" y="0"/>
                                <a:chExt cx="537209" cy="424814"/>
                              </a:xfrm>
                            </wpg:grpSpPr>
                            <wps:wsp>
                              <wps:cNvPr id="73581944" name="Freeform 73581944"/>
                              <wps:cNvSpPr/>
                              <wps:spPr>
                                <a:xfrm>
                                  <a:off x="0" y="114592"/>
                                  <a:ext cx="269557" cy="274027"/>
                                </a:xfrm>
                                <a:custGeom>
                                  <a:avLst/>
                                  <a:gdLst>
                                    <a:gd name="connsiteX0" fmla="*/ 0 w 269557"/>
                                    <a:gd name="connsiteY0" fmla="*/ 211162 h 274027"/>
                                    <a:gd name="connsiteX1" fmla="*/ 0 w 269557"/>
                                    <a:gd name="connsiteY1" fmla="*/ 204495 h 274027"/>
                                    <a:gd name="connsiteX2" fmla="*/ 953 w 269557"/>
                                    <a:gd name="connsiteY2" fmla="*/ 190207 h 274027"/>
                                    <a:gd name="connsiteX3" fmla="*/ 95250 w 269557"/>
                                    <a:gd name="connsiteY3" fmla="*/ 72097 h 274027"/>
                                    <a:gd name="connsiteX4" fmla="*/ 130493 w 269557"/>
                                    <a:gd name="connsiteY4" fmla="*/ 58762 h 274027"/>
                                    <a:gd name="connsiteX5" fmla="*/ 151448 w 269557"/>
                                    <a:gd name="connsiteY5" fmla="*/ 54000 h 274027"/>
                                    <a:gd name="connsiteX6" fmla="*/ 142875 w 269557"/>
                                    <a:gd name="connsiteY6" fmla="*/ 10185 h 274027"/>
                                    <a:gd name="connsiteX7" fmla="*/ 154305 w 269557"/>
                                    <a:gd name="connsiteY7" fmla="*/ 1612 h 274027"/>
                                    <a:gd name="connsiteX8" fmla="*/ 198120 w 269557"/>
                                    <a:gd name="connsiteY8" fmla="*/ 36855 h 274027"/>
                                    <a:gd name="connsiteX9" fmla="*/ 244793 w 269557"/>
                                    <a:gd name="connsiteY9" fmla="*/ 74955 h 274027"/>
                                    <a:gd name="connsiteX10" fmla="*/ 255270 w 269557"/>
                                    <a:gd name="connsiteY10" fmla="*/ 83527 h 274027"/>
                                    <a:gd name="connsiteX11" fmla="*/ 269557 w 269557"/>
                                    <a:gd name="connsiteY11" fmla="*/ 96862 h 274027"/>
                                    <a:gd name="connsiteX12" fmla="*/ 269557 w 269557"/>
                                    <a:gd name="connsiteY12" fmla="*/ 97815 h 274027"/>
                                    <a:gd name="connsiteX13" fmla="*/ 267653 w 269557"/>
                                    <a:gd name="connsiteY13" fmla="*/ 102577 h 274027"/>
                                    <a:gd name="connsiteX14" fmla="*/ 245745 w 269557"/>
                                    <a:gd name="connsiteY14" fmla="*/ 121627 h 274027"/>
                                    <a:gd name="connsiteX15" fmla="*/ 199073 w 269557"/>
                                    <a:gd name="connsiteY15" fmla="*/ 161632 h 274027"/>
                                    <a:gd name="connsiteX16" fmla="*/ 154305 w 269557"/>
                                    <a:gd name="connsiteY16" fmla="*/ 200685 h 274027"/>
                                    <a:gd name="connsiteX17" fmla="*/ 146685 w 269557"/>
                                    <a:gd name="connsiteY17" fmla="*/ 200685 h 274027"/>
                                    <a:gd name="connsiteX18" fmla="*/ 143828 w 269557"/>
                                    <a:gd name="connsiteY18" fmla="*/ 194017 h 274027"/>
                                    <a:gd name="connsiteX19" fmla="*/ 146685 w 269557"/>
                                    <a:gd name="connsiteY19" fmla="*/ 174967 h 274027"/>
                                    <a:gd name="connsiteX20" fmla="*/ 152400 w 269557"/>
                                    <a:gd name="connsiteY20" fmla="*/ 139725 h 274027"/>
                                    <a:gd name="connsiteX21" fmla="*/ 119063 w 269557"/>
                                    <a:gd name="connsiteY21" fmla="*/ 145440 h 274027"/>
                                    <a:gd name="connsiteX22" fmla="*/ 98107 w 269557"/>
                                    <a:gd name="connsiteY22" fmla="*/ 152107 h 274027"/>
                                    <a:gd name="connsiteX23" fmla="*/ 29528 w 269557"/>
                                    <a:gd name="connsiteY23" fmla="*/ 234975 h 274027"/>
                                    <a:gd name="connsiteX24" fmla="*/ 24765 w 269557"/>
                                    <a:gd name="connsiteY24" fmla="*/ 256882 h 274027"/>
                                    <a:gd name="connsiteX25" fmla="*/ 23813 w 269557"/>
                                    <a:gd name="connsiteY25" fmla="*/ 267360 h 274027"/>
                                    <a:gd name="connsiteX26" fmla="*/ 20003 w 269557"/>
                                    <a:gd name="connsiteY26" fmla="*/ 272122 h 274027"/>
                                    <a:gd name="connsiteX27" fmla="*/ 17145 w 269557"/>
                                    <a:gd name="connsiteY27" fmla="*/ 274027 h 274027"/>
                                    <a:gd name="connsiteX28" fmla="*/ 14288 w 269557"/>
                                    <a:gd name="connsiteY28" fmla="*/ 274027 h 274027"/>
                                    <a:gd name="connsiteX29" fmla="*/ 13335 w 269557"/>
                                    <a:gd name="connsiteY29" fmla="*/ 273075 h 274027"/>
                                    <a:gd name="connsiteX30" fmla="*/ 8573 w 269557"/>
                                    <a:gd name="connsiteY30" fmla="*/ 266407 h 274027"/>
                                    <a:gd name="connsiteX31" fmla="*/ 1905 w 269557"/>
                                    <a:gd name="connsiteY31" fmla="*/ 235927 h 274027"/>
                                    <a:gd name="connsiteX32" fmla="*/ 0 w 269557"/>
                                    <a:gd name="connsiteY32" fmla="*/ 219735 h 274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269557" h="274027">
                                      <a:moveTo>
                                        <a:pt x="0" y="211162"/>
                                      </a:moveTo>
                                      <a:cubicBezTo>
                                        <a:pt x="0" y="210210"/>
                                        <a:pt x="0" y="205447"/>
                                        <a:pt x="0" y="204495"/>
                                      </a:cubicBezTo>
                                      <a:cubicBezTo>
                                        <a:pt x="0" y="198780"/>
                                        <a:pt x="953" y="195922"/>
                                        <a:pt x="953" y="190207"/>
                                      </a:cubicBezTo>
                                      <a:cubicBezTo>
                                        <a:pt x="9525" y="137820"/>
                                        <a:pt x="48578" y="94957"/>
                                        <a:pt x="95250" y="72097"/>
                                      </a:cubicBezTo>
                                      <a:cubicBezTo>
                                        <a:pt x="106680" y="66382"/>
                                        <a:pt x="118110" y="61620"/>
                                        <a:pt x="130493" y="58762"/>
                                      </a:cubicBezTo>
                                      <a:cubicBezTo>
                                        <a:pt x="137160" y="56857"/>
                                        <a:pt x="144780" y="55905"/>
                                        <a:pt x="151448" y="54000"/>
                                      </a:cubicBezTo>
                                      <a:cubicBezTo>
                                        <a:pt x="148590" y="38760"/>
                                        <a:pt x="145732" y="24472"/>
                                        <a:pt x="142875" y="10185"/>
                                      </a:cubicBezTo>
                                      <a:cubicBezTo>
                                        <a:pt x="140970" y="3517"/>
                                        <a:pt x="146685" y="-3150"/>
                                        <a:pt x="154305" y="1612"/>
                                      </a:cubicBezTo>
                                      <a:cubicBezTo>
                                        <a:pt x="168593" y="13042"/>
                                        <a:pt x="183832" y="25425"/>
                                        <a:pt x="198120" y="36855"/>
                                      </a:cubicBezTo>
                                      <a:cubicBezTo>
                                        <a:pt x="213360" y="50190"/>
                                        <a:pt x="229553" y="62572"/>
                                        <a:pt x="244793" y="74955"/>
                                      </a:cubicBezTo>
                                      <a:cubicBezTo>
                                        <a:pt x="248603" y="77812"/>
                                        <a:pt x="251460" y="80670"/>
                                        <a:pt x="255270" y="83527"/>
                                      </a:cubicBezTo>
                                      <a:cubicBezTo>
                                        <a:pt x="260032" y="88290"/>
                                        <a:pt x="266700" y="91147"/>
                                        <a:pt x="269557" y="96862"/>
                                      </a:cubicBezTo>
                                      <a:cubicBezTo>
                                        <a:pt x="269557" y="96862"/>
                                        <a:pt x="269557" y="97815"/>
                                        <a:pt x="269557" y="97815"/>
                                      </a:cubicBezTo>
                                      <a:cubicBezTo>
                                        <a:pt x="268605" y="99720"/>
                                        <a:pt x="268605" y="100672"/>
                                        <a:pt x="267653" y="102577"/>
                                      </a:cubicBezTo>
                                      <a:cubicBezTo>
                                        <a:pt x="260032" y="109245"/>
                                        <a:pt x="252413" y="114960"/>
                                        <a:pt x="245745" y="121627"/>
                                      </a:cubicBezTo>
                                      <a:cubicBezTo>
                                        <a:pt x="230505" y="134962"/>
                                        <a:pt x="214313" y="148297"/>
                                        <a:pt x="199073" y="161632"/>
                                      </a:cubicBezTo>
                                      <a:cubicBezTo>
                                        <a:pt x="183832" y="174015"/>
                                        <a:pt x="169545" y="187350"/>
                                        <a:pt x="154305" y="200685"/>
                                      </a:cubicBezTo>
                                      <a:cubicBezTo>
                                        <a:pt x="151448" y="202590"/>
                                        <a:pt x="149543" y="202590"/>
                                        <a:pt x="146685" y="200685"/>
                                      </a:cubicBezTo>
                                      <a:cubicBezTo>
                                        <a:pt x="143828" y="198780"/>
                                        <a:pt x="142875" y="196875"/>
                                        <a:pt x="143828" y="194017"/>
                                      </a:cubicBezTo>
                                      <a:cubicBezTo>
                                        <a:pt x="144780" y="187350"/>
                                        <a:pt x="145732" y="181635"/>
                                        <a:pt x="146685" y="174967"/>
                                      </a:cubicBezTo>
                                      <a:cubicBezTo>
                                        <a:pt x="148590" y="162585"/>
                                        <a:pt x="150495" y="151155"/>
                                        <a:pt x="152400" y="139725"/>
                                      </a:cubicBezTo>
                                      <a:cubicBezTo>
                                        <a:pt x="140970" y="140677"/>
                                        <a:pt x="130493" y="142582"/>
                                        <a:pt x="119063" y="145440"/>
                                      </a:cubicBezTo>
                                      <a:cubicBezTo>
                                        <a:pt x="112395" y="147345"/>
                                        <a:pt x="104775" y="150202"/>
                                        <a:pt x="98107" y="152107"/>
                                      </a:cubicBezTo>
                                      <a:cubicBezTo>
                                        <a:pt x="61913" y="167347"/>
                                        <a:pt x="40005" y="196875"/>
                                        <a:pt x="29528" y="234975"/>
                                      </a:cubicBezTo>
                                      <a:cubicBezTo>
                                        <a:pt x="27623" y="242595"/>
                                        <a:pt x="25718" y="249262"/>
                                        <a:pt x="24765" y="256882"/>
                                      </a:cubicBezTo>
                                      <a:cubicBezTo>
                                        <a:pt x="23813" y="260692"/>
                                        <a:pt x="23813" y="264502"/>
                                        <a:pt x="23813" y="267360"/>
                                      </a:cubicBezTo>
                                      <a:cubicBezTo>
                                        <a:pt x="23813" y="269265"/>
                                        <a:pt x="21907" y="270217"/>
                                        <a:pt x="20003" y="272122"/>
                                      </a:cubicBezTo>
                                      <a:cubicBezTo>
                                        <a:pt x="19050" y="273075"/>
                                        <a:pt x="18098" y="273075"/>
                                        <a:pt x="17145" y="274027"/>
                                      </a:cubicBezTo>
                                      <a:cubicBezTo>
                                        <a:pt x="16193" y="274027"/>
                                        <a:pt x="15240" y="274027"/>
                                        <a:pt x="14288" y="274027"/>
                                      </a:cubicBezTo>
                                      <a:cubicBezTo>
                                        <a:pt x="14288" y="274027"/>
                                        <a:pt x="13335" y="273075"/>
                                        <a:pt x="13335" y="273075"/>
                                      </a:cubicBezTo>
                                      <a:cubicBezTo>
                                        <a:pt x="10478" y="272122"/>
                                        <a:pt x="9525" y="269265"/>
                                        <a:pt x="8573" y="266407"/>
                                      </a:cubicBezTo>
                                      <a:cubicBezTo>
                                        <a:pt x="5715" y="256882"/>
                                        <a:pt x="3810" y="246405"/>
                                        <a:pt x="1905" y="235927"/>
                                      </a:cubicBezTo>
                                      <a:cubicBezTo>
                                        <a:pt x="953" y="230212"/>
                                        <a:pt x="953" y="225450"/>
                                        <a:pt x="0" y="219735"/>
                                      </a:cubicBezTo>
                                    </a:path>
                                  </a:pathLst>
                                </a:custGeom>
                                <a:solidFill>
                                  <a:srgbClr val="ACBD39"/>
                                </a:solidFill>
                                <a:ln w="9525" cap="flat">
                                  <a:noFill/>
                                  <a:prstDash val="solid"/>
                                  <a:miter/>
                                </a:ln>
                              </wps:spPr>
                              <wps:bodyPr rtlCol="0" anchor="ctr"/>
                            </wps:wsp>
                            <wps:wsp>
                              <wps:cNvPr id="658482102" name="Freeform 658482102"/>
                              <wps:cNvSpPr/>
                              <wps:spPr>
                                <a:xfrm>
                                  <a:off x="212407" y="0"/>
                                  <a:ext cx="324802" cy="424814"/>
                                </a:xfrm>
                                <a:custGeom>
                                  <a:avLst/>
                                  <a:gdLst>
                                    <a:gd name="connsiteX0" fmla="*/ 149543 w 324802"/>
                                    <a:gd name="connsiteY0" fmla="*/ 0 h 424814"/>
                                    <a:gd name="connsiteX1" fmla="*/ 149543 w 324802"/>
                                    <a:gd name="connsiteY1" fmla="*/ 59055 h 424814"/>
                                    <a:gd name="connsiteX2" fmla="*/ 0 w 324802"/>
                                    <a:gd name="connsiteY2" fmla="*/ 59055 h 424814"/>
                                    <a:gd name="connsiteX3" fmla="*/ 0 w 324802"/>
                                    <a:gd name="connsiteY3" fmla="*/ 93345 h 424814"/>
                                    <a:gd name="connsiteX4" fmla="*/ 0 w 324802"/>
                                    <a:gd name="connsiteY4" fmla="*/ 124777 h 424814"/>
                                    <a:gd name="connsiteX5" fmla="*/ 36195 w 324802"/>
                                    <a:gd name="connsiteY5" fmla="*/ 124777 h 424814"/>
                                    <a:gd name="connsiteX6" fmla="*/ 36195 w 324802"/>
                                    <a:gd name="connsiteY6" fmla="*/ 93345 h 424814"/>
                                    <a:gd name="connsiteX7" fmla="*/ 149543 w 324802"/>
                                    <a:gd name="connsiteY7" fmla="*/ 93345 h 424814"/>
                                    <a:gd name="connsiteX8" fmla="*/ 149543 w 324802"/>
                                    <a:gd name="connsiteY8" fmla="*/ 333375 h 424814"/>
                                    <a:gd name="connsiteX9" fmla="*/ 36195 w 324802"/>
                                    <a:gd name="connsiteY9" fmla="*/ 333375 h 424814"/>
                                    <a:gd name="connsiteX10" fmla="*/ 36195 w 324802"/>
                                    <a:gd name="connsiteY10" fmla="*/ 302895 h 424814"/>
                                    <a:gd name="connsiteX11" fmla="*/ 0 w 324802"/>
                                    <a:gd name="connsiteY11" fmla="*/ 302895 h 424814"/>
                                    <a:gd name="connsiteX12" fmla="*/ 0 w 324802"/>
                                    <a:gd name="connsiteY12" fmla="*/ 333375 h 424814"/>
                                    <a:gd name="connsiteX13" fmla="*/ 0 w 324802"/>
                                    <a:gd name="connsiteY13" fmla="*/ 368617 h 424814"/>
                                    <a:gd name="connsiteX14" fmla="*/ 149543 w 324802"/>
                                    <a:gd name="connsiteY14" fmla="*/ 368617 h 424814"/>
                                    <a:gd name="connsiteX15" fmla="*/ 149543 w 324802"/>
                                    <a:gd name="connsiteY15" fmla="*/ 424815 h 424814"/>
                                    <a:gd name="connsiteX16" fmla="*/ 324803 w 324802"/>
                                    <a:gd name="connsiteY16" fmla="*/ 321945 h 424814"/>
                                    <a:gd name="connsiteX17" fmla="*/ 324803 w 324802"/>
                                    <a:gd name="connsiteY17" fmla="*/ 102870 h 42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4802" h="424814">
                                      <a:moveTo>
                                        <a:pt x="149543" y="0"/>
                                      </a:moveTo>
                                      <a:lnTo>
                                        <a:pt x="149543" y="59055"/>
                                      </a:lnTo>
                                      <a:lnTo>
                                        <a:pt x="0" y="59055"/>
                                      </a:lnTo>
                                      <a:lnTo>
                                        <a:pt x="0" y="93345"/>
                                      </a:lnTo>
                                      <a:lnTo>
                                        <a:pt x="0" y="124777"/>
                                      </a:lnTo>
                                      <a:lnTo>
                                        <a:pt x="36195" y="124777"/>
                                      </a:lnTo>
                                      <a:lnTo>
                                        <a:pt x="36195" y="93345"/>
                                      </a:lnTo>
                                      <a:lnTo>
                                        <a:pt x="149543" y="93345"/>
                                      </a:lnTo>
                                      <a:lnTo>
                                        <a:pt x="149543" y="333375"/>
                                      </a:lnTo>
                                      <a:lnTo>
                                        <a:pt x="36195" y="333375"/>
                                      </a:lnTo>
                                      <a:lnTo>
                                        <a:pt x="36195" y="302895"/>
                                      </a:lnTo>
                                      <a:lnTo>
                                        <a:pt x="0" y="302895"/>
                                      </a:lnTo>
                                      <a:lnTo>
                                        <a:pt x="0" y="333375"/>
                                      </a:lnTo>
                                      <a:lnTo>
                                        <a:pt x="0" y="368617"/>
                                      </a:lnTo>
                                      <a:lnTo>
                                        <a:pt x="149543" y="368617"/>
                                      </a:lnTo>
                                      <a:lnTo>
                                        <a:pt x="149543" y="424815"/>
                                      </a:lnTo>
                                      <a:lnTo>
                                        <a:pt x="324803" y="321945"/>
                                      </a:lnTo>
                                      <a:lnTo>
                                        <a:pt x="324803" y="102870"/>
                                      </a:lnTo>
                                      <a:close/>
                                    </a:path>
                                  </a:pathLst>
                                </a:custGeom>
                                <a:solidFill>
                                  <a:srgbClr val="82933A"/>
                                </a:solidFill>
                                <a:ln w="9525" cap="flat">
                                  <a:noFill/>
                                  <a:prstDash val="solid"/>
                                  <a:miter/>
                                </a:ln>
                              </wps:spPr>
                              <wps:bodyPr rtlCol="0" anchor="ctr"/>
                            </wps:wsp>
                          </wpg:wgp>
                        </a:graphicData>
                      </a:graphic>
                    </wp:anchor>
                  </w:drawing>
                </mc:Choice>
                <mc:Fallback>
                  <w:pict>
                    <v:group w14:anchorId="519B21C7" id="Group 367" o:spid="_x0000_s1026" style="position:absolute;margin-left:114.1pt;margin-top:138.05pt;width:56.9pt;height:45pt;z-index:251671552" coordsize="5372,424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">
                      <v:shape id="Freeform 73581944" o:spid="_x0000_s1027" style="position:absolute;top:1145;width:2695;height:2741;visibility:visible;mso-wrap-style:square;v-text-anchor:middle" coordsize="269557,2740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" path="m,211162v,-952,,-5715,,-6667c,198780,953,195922,953,190207,9525,137820,48578,94957,95250,72097v11430,-5715,22860,-10477,35243,-13335c137160,56857,144780,55905,151448,54000,148590,38760,145732,24472,142875,10185v-1905,-6668,3810,-13335,11430,-8573c168593,13042,183832,25425,198120,36855v15240,13335,31433,25717,46673,38100c248603,77812,251460,80670,255270,83527v4762,4763,11430,7620,14287,13335c269557,96862,269557,97815,269557,97815v-952,1905,-952,2857,-1904,4762c260032,109245,252413,114960,245745,121627v-15240,13335,-31432,26670,-46672,40005c183832,174015,169545,187350,154305,200685v-2857,1905,-4762,1905,-7620,c143828,198780,142875,196875,143828,194017v952,-6667,1904,-12382,2857,-19050c148590,162585,150495,151155,152400,139725v-11430,952,-21907,2857,-33337,5715c112395,147345,104775,150202,98107,152107,61913,167347,40005,196875,29528,234975v-1905,7620,-3810,14287,-4763,21907c23813,260692,23813,264502,23813,267360v,1905,-1906,2857,-3810,4762c19050,273075,18098,273075,17145,274027v-952,,-1905,,-2857,c14288,274027,13335,273075,13335,273075v-2857,-953,-3810,-3810,-4762,-6668c5715,256882,3810,246405,1905,235927,953,230212,953,225450,,219735e" fillcolor="#acbd39" stroked="f">
                        <v:stroke joinstyle="miter"/>
                        <v:path arrowok="t" o:connecttype="custom" o:connectlocs="0,211162;0,204495;953,190207;95250,72097;130493,58762;151448,54000;142875,10185;154305,1612;198120,36855;244793,74955;255270,83527;269557,96862;269557,97815;267653,102577;245745,121627;199073,161632;154305,200685;146685,200685;143828,194017;146685,174967;152400,139725;119063,145440;98107,152107;29528,234975;24765,256882;23813,267360;20003,272122;17145,274027;14288,274027;13335,273075;8573,266407;1905,235927;0,219735" o:connectangles="0,0,0,0,0,0,0,0,0,0,0,0,0,0,0,0,0,0,0,0,0,0,0,0,0,0,0,0,0,0,0,0,0"/>
                      </v:shape>
                      <v:shape id="Freeform 658482102" o:spid="_x0000_s1028" style="position:absolute;left:2124;width:3248;height:4248;visibility:visible;mso-wrap-style:square;v-text-anchor:middle" coordsize="324802,4248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" path="m149543,r,59055l,59055,,93345r,31432l36195,124777r,-31432l149543,93345r,240030l36195,333375r,-30480l,302895r,30480l,368617r149543,l149543,424815,324803,321945r,-219075l149543,xe" fillcolor="#82933a" stroked="f">
                        <v:stroke joinstyle="miter"/>
                        <v:path arrowok="t" o:connecttype="custom" o:connectlocs="149543,0;149543,59055;0,59055;0,93345;0,124777;36195,124777;36195,93345;149543,93345;149543,333375;36195,333375;36195,302895;0,302895;0,333375;0,368617;149543,368617;149543,424815;324803,321945;324803,102870" o:connectangles="0,0,0,0,0,0,0,0,0,0,0,0,0,0,0,0,0,0"/>
                      </v:shape>
                    </v:group>
                  </w:pict>
                </mc:Fallback>
              </mc:AlternateContent>
            </w:r>
          </w:p>
        </w:tc>
        <w:tc>
          <w:tcPr>
            <w:tcW w:w="3700" w:type="dxa"/>
            <w:tcBorders>
              <w:top w:val="single" w:sz="4" w:space="0" w:color="BFBFBF"/>
              <w:left w:val="nil"/>
              <w:bottom w:val="single" w:sz="24" w:space="0" w:color="20B25A"/>
              <w:right w:val="single" w:sz="4" w:space="0" w:color="BFBFBF"/>
            </w:tcBorders>
            <w:shd w:val="clear" w:color="auto" w:fill="auto"/>
            <w:tcMar>
              <w:top w:w="144" w:type="dxa"/>
              <w:left w:w="115" w:type="dxa"/>
              <w:right w:w="115" w:type="dxa"/>
            </w:tcMar>
            <w:hideMark/>
          </w:tcPr>
          <w:p w14:paraId="39EF4AD9" w14:textId="5C328AE1" w:rsidR="00FB05B3" w:rsidRPr="00EA11F5" w:rsidRDefault="00FB05B3" w:rsidP="005B439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72576" behindDoc="0" locked="0" layoutInCell="1" allowOverlap="1" wp14:anchorId="300F12CB" wp14:editId="4D50BD14">
                      <wp:simplePos x="0" y="0"/>
                      <wp:positionH relativeFrom="column">
                        <wp:posOffset>1661305</wp:posOffset>
                      </wp:positionH>
                      <wp:positionV relativeFrom="paragraph">
                        <wp:posOffset>1629410</wp:posOffset>
                      </wp:positionV>
                      <wp:extent cx="567055" cy="689610"/>
                      <wp:effectExtent l="0" t="0" r="4445" b="0"/>
                      <wp:wrapNone/>
                      <wp:docPr id="1649067462" name="Graphic 696"/>
                      <wp:cNvGraphicFramePr/>
                      <a:graphic xmlns:a="http://schemas.openxmlformats.org/drawingml/2006/main">
                        <a:graphicData uri="http://schemas.microsoft.com/office/word/2010/wordprocessingGroup">
                          <wpg:wgp>
                            <wpg:cNvGrpSpPr/>
                            <wpg:grpSpPr>
                              <a:xfrm>
                                <a:off x="0" y="0"/>
                                <a:ext cx="567055" cy="689610"/>
                                <a:chOff x="0" y="0"/>
                                <a:chExt cx="419836" cy="510539"/>
                              </a:xfrm>
                            </wpg:grpSpPr>
                            <wpg:grpSp>
                              <wpg:cNvPr id="2053724341" name="Graphic 696"/>
                              <wpg:cNvGrpSpPr/>
                              <wpg:grpSpPr>
                                <a:xfrm>
                                  <a:off x="0" y="0"/>
                                  <a:ext cx="419836" cy="510539"/>
                                  <a:chOff x="0" y="0"/>
                                  <a:chExt cx="419836" cy="510539"/>
                                </a:xfrm>
                                <a:solidFill>
                                  <a:srgbClr val="21B25A"/>
                                </a:solidFill>
                              </wpg:grpSpPr>
                              <wps:wsp>
                                <wps:cNvPr id="109550396" name="Freeform 109550396"/>
                                <wps:cNvSpPr/>
                                <wps:spPr>
                                  <a:xfrm>
                                    <a:off x="176582" y="169545"/>
                                    <a:ext cx="20074" cy="40004"/>
                                  </a:xfrm>
                                  <a:custGeom>
                                    <a:avLst/>
                                    <a:gdLst>
                                      <a:gd name="connsiteX0" fmla="*/ 0 w 20074"/>
                                      <a:gd name="connsiteY0" fmla="*/ 0 h 40004"/>
                                      <a:gd name="connsiteX1" fmla="*/ 0 w 20074"/>
                                      <a:gd name="connsiteY1" fmla="*/ 40005 h 40004"/>
                                      <a:gd name="connsiteX2" fmla="*/ 20003 w 20074"/>
                                      <a:gd name="connsiteY2" fmla="*/ 21907 h 40004"/>
                                      <a:gd name="connsiteX3" fmla="*/ 0 w 20074"/>
                                      <a:gd name="connsiteY3" fmla="*/ 0 h 40004"/>
                                    </a:gdLst>
                                    <a:ahLst/>
                                    <a:cxnLst>
                                      <a:cxn ang="0">
                                        <a:pos x="connsiteX0" y="connsiteY0"/>
                                      </a:cxn>
                                      <a:cxn ang="0">
                                        <a:pos x="connsiteX1" y="connsiteY1"/>
                                      </a:cxn>
                                      <a:cxn ang="0">
                                        <a:pos x="connsiteX2" y="connsiteY2"/>
                                      </a:cxn>
                                      <a:cxn ang="0">
                                        <a:pos x="connsiteX3" y="connsiteY3"/>
                                      </a:cxn>
                                    </a:cxnLst>
                                    <a:rect l="l" t="t" r="r" b="b"/>
                                    <a:pathLst>
                                      <a:path w="20074" h="40004">
                                        <a:moveTo>
                                          <a:pt x="0" y="0"/>
                                        </a:moveTo>
                                        <a:lnTo>
                                          <a:pt x="0" y="40005"/>
                                        </a:lnTo>
                                        <a:cubicBezTo>
                                          <a:pt x="13335" y="38100"/>
                                          <a:pt x="20003" y="31432"/>
                                          <a:pt x="20003" y="21907"/>
                                        </a:cubicBezTo>
                                        <a:cubicBezTo>
                                          <a:pt x="20955" y="11430"/>
                                          <a:pt x="12383" y="4763"/>
                                          <a:pt x="0" y="0"/>
                                        </a:cubicBezTo>
                                        <a:close/>
                                      </a:path>
                                    </a:pathLst>
                                  </a:custGeom>
                                  <a:solidFill>
                                    <a:srgbClr val="21B25A"/>
                                  </a:solidFill>
                                  <a:ln w="9525" cap="flat">
                                    <a:noFill/>
                                    <a:prstDash val="solid"/>
                                    <a:miter/>
                                  </a:ln>
                                </wps:spPr>
                                <wps:bodyPr rtlCol="0" anchor="ctr"/>
                              </wps:wsp>
                              <wps:wsp>
                                <wps:cNvPr id="2077363829" name="Freeform 2077363829"/>
                                <wps:cNvSpPr/>
                                <wps:spPr>
                                  <a:xfrm>
                                    <a:off x="141340" y="86677"/>
                                    <a:ext cx="17144" cy="39052"/>
                                  </a:xfrm>
                                  <a:custGeom>
                                    <a:avLst/>
                                    <a:gdLst>
                                      <a:gd name="connsiteX0" fmla="*/ 0 w 17144"/>
                                      <a:gd name="connsiteY0" fmla="*/ 18098 h 39052"/>
                                      <a:gd name="connsiteX1" fmla="*/ 17145 w 17144"/>
                                      <a:gd name="connsiteY1" fmla="*/ 39053 h 39052"/>
                                      <a:gd name="connsiteX2" fmla="*/ 17145 w 17144"/>
                                      <a:gd name="connsiteY2" fmla="*/ 0 h 39052"/>
                                      <a:gd name="connsiteX3" fmla="*/ 0 w 17144"/>
                                      <a:gd name="connsiteY3" fmla="*/ 18098 h 39052"/>
                                    </a:gdLst>
                                    <a:ahLst/>
                                    <a:cxnLst>
                                      <a:cxn ang="0">
                                        <a:pos x="connsiteX0" y="connsiteY0"/>
                                      </a:cxn>
                                      <a:cxn ang="0">
                                        <a:pos x="connsiteX1" y="connsiteY1"/>
                                      </a:cxn>
                                      <a:cxn ang="0">
                                        <a:pos x="connsiteX2" y="connsiteY2"/>
                                      </a:cxn>
                                      <a:cxn ang="0">
                                        <a:pos x="connsiteX3" y="connsiteY3"/>
                                      </a:cxn>
                                    </a:cxnLst>
                                    <a:rect l="l" t="t" r="r" b="b"/>
                                    <a:pathLst>
                                      <a:path w="17144" h="39052">
                                        <a:moveTo>
                                          <a:pt x="0" y="18098"/>
                                        </a:moveTo>
                                        <a:cubicBezTo>
                                          <a:pt x="0" y="27623"/>
                                          <a:pt x="6667" y="34290"/>
                                          <a:pt x="17145" y="39053"/>
                                        </a:cubicBezTo>
                                        <a:lnTo>
                                          <a:pt x="17145" y="0"/>
                                        </a:lnTo>
                                        <a:cubicBezTo>
                                          <a:pt x="6667" y="2858"/>
                                          <a:pt x="0" y="8573"/>
                                          <a:pt x="0" y="18098"/>
                                        </a:cubicBezTo>
                                        <a:close/>
                                      </a:path>
                                    </a:pathLst>
                                  </a:custGeom>
                                  <a:solidFill>
                                    <a:srgbClr val="21B25A"/>
                                  </a:solidFill>
                                  <a:ln w="9525" cap="flat">
                                    <a:noFill/>
                                    <a:prstDash val="solid"/>
                                    <a:miter/>
                                  </a:ln>
                                </wps:spPr>
                                <wps:bodyPr rtlCol="0" anchor="ctr"/>
                              </wps:wsp>
                              <wps:wsp>
                                <wps:cNvPr id="1623707819" name="Freeform 1623707819"/>
                                <wps:cNvSpPr/>
                                <wps:spPr>
                                  <a:xfrm>
                                    <a:off x="0" y="0"/>
                                    <a:ext cx="419836" cy="510539"/>
                                  </a:xfrm>
                                  <a:custGeom>
                                    <a:avLst/>
                                    <a:gdLst>
                                      <a:gd name="connsiteX0" fmla="*/ 419469 w 419836"/>
                                      <a:gd name="connsiteY0" fmla="*/ 165735 h 510539"/>
                                      <a:gd name="connsiteX1" fmla="*/ 407087 w 419836"/>
                                      <a:gd name="connsiteY1" fmla="*/ 155258 h 510539"/>
                                      <a:gd name="connsiteX2" fmla="*/ 343269 w 419836"/>
                                      <a:gd name="connsiteY2" fmla="*/ 155258 h 510539"/>
                                      <a:gd name="connsiteX3" fmla="*/ 331840 w 419836"/>
                                      <a:gd name="connsiteY3" fmla="*/ 162877 h 510539"/>
                                      <a:gd name="connsiteX4" fmla="*/ 329934 w 419836"/>
                                      <a:gd name="connsiteY4" fmla="*/ 170497 h 510539"/>
                                      <a:gd name="connsiteX5" fmla="*/ 325172 w 419836"/>
                                      <a:gd name="connsiteY5" fmla="*/ 189547 h 510539"/>
                                      <a:gd name="connsiteX6" fmla="*/ 320409 w 419836"/>
                                      <a:gd name="connsiteY6" fmla="*/ 207645 h 510539"/>
                                      <a:gd name="connsiteX7" fmla="*/ 308027 w 419836"/>
                                      <a:gd name="connsiteY7" fmla="*/ 207645 h 510539"/>
                                      <a:gd name="connsiteX8" fmla="*/ 277547 w 419836"/>
                                      <a:gd name="connsiteY8" fmla="*/ 207645 h 510539"/>
                                      <a:gd name="connsiteX9" fmla="*/ 300407 w 419836"/>
                                      <a:gd name="connsiteY9" fmla="*/ 132397 h 510539"/>
                                      <a:gd name="connsiteX10" fmla="*/ 168009 w 419836"/>
                                      <a:gd name="connsiteY10" fmla="*/ 0 h 510539"/>
                                      <a:gd name="connsiteX11" fmla="*/ 35612 w 419836"/>
                                      <a:gd name="connsiteY11" fmla="*/ 132397 h 510539"/>
                                      <a:gd name="connsiteX12" fmla="*/ 58472 w 419836"/>
                                      <a:gd name="connsiteY12" fmla="*/ 207645 h 510539"/>
                                      <a:gd name="connsiteX13" fmla="*/ 18467 w 419836"/>
                                      <a:gd name="connsiteY13" fmla="*/ 207645 h 510539"/>
                                      <a:gd name="connsiteX14" fmla="*/ 11799 w 419836"/>
                                      <a:gd name="connsiteY14" fmla="*/ 207645 h 510539"/>
                                      <a:gd name="connsiteX15" fmla="*/ 369 w 419836"/>
                                      <a:gd name="connsiteY15" fmla="*/ 222885 h 510539"/>
                                      <a:gd name="connsiteX16" fmla="*/ 4179 w 419836"/>
                                      <a:gd name="connsiteY16" fmla="*/ 240983 h 510539"/>
                                      <a:gd name="connsiteX17" fmla="*/ 8942 w 419836"/>
                                      <a:gd name="connsiteY17" fmla="*/ 260033 h 510539"/>
                                      <a:gd name="connsiteX18" fmla="*/ 11799 w 419836"/>
                                      <a:gd name="connsiteY18" fmla="*/ 274320 h 510539"/>
                                      <a:gd name="connsiteX19" fmla="*/ 13704 w 419836"/>
                                      <a:gd name="connsiteY19" fmla="*/ 282892 h 510539"/>
                                      <a:gd name="connsiteX20" fmla="*/ 16562 w 419836"/>
                                      <a:gd name="connsiteY20" fmla="*/ 295275 h 510539"/>
                                      <a:gd name="connsiteX21" fmla="*/ 19419 w 419836"/>
                                      <a:gd name="connsiteY21" fmla="*/ 308610 h 510539"/>
                                      <a:gd name="connsiteX22" fmla="*/ 23229 w 419836"/>
                                      <a:gd name="connsiteY22" fmla="*/ 324802 h 510539"/>
                                      <a:gd name="connsiteX23" fmla="*/ 27040 w 419836"/>
                                      <a:gd name="connsiteY23" fmla="*/ 340995 h 510539"/>
                                      <a:gd name="connsiteX24" fmla="*/ 29897 w 419836"/>
                                      <a:gd name="connsiteY24" fmla="*/ 354330 h 510539"/>
                                      <a:gd name="connsiteX25" fmla="*/ 32754 w 419836"/>
                                      <a:gd name="connsiteY25" fmla="*/ 367665 h 510539"/>
                                      <a:gd name="connsiteX26" fmla="*/ 35612 w 419836"/>
                                      <a:gd name="connsiteY26" fmla="*/ 380047 h 510539"/>
                                      <a:gd name="connsiteX27" fmla="*/ 45137 w 419836"/>
                                      <a:gd name="connsiteY27" fmla="*/ 389572 h 510539"/>
                                      <a:gd name="connsiteX28" fmla="*/ 51804 w 419836"/>
                                      <a:gd name="connsiteY28" fmla="*/ 390525 h 510539"/>
                                      <a:gd name="connsiteX29" fmla="*/ 271832 w 419836"/>
                                      <a:gd name="connsiteY29" fmla="*/ 390525 h 510539"/>
                                      <a:gd name="connsiteX30" fmla="*/ 273737 w 419836"/>
                                      <a:gd name="connsiteY30" fmla="*/ 390525 h 510539"/>
                                      <a:gd name="connsiteX31" fmla="*/ 266117 w 419836"/>
                                      <a:gd name="connsiteY31" fmla="*/ 419100 h 510539"/>
                                      <a:gd name="connsiteX32" fmla="*/ 265165 w 419836"/>
                                      <a:gd name="connsiteY32" fmla="*/ 420052 h 510539"/>
                                      <a:gd name="connsiteX33" fmla="*/ 263259 w 419836"/>
                                      <a:gd name="connsiteY33" fmla="*/ 420052 h 510539"/>
                                      <a:gd name="connsiteX34" fmla="*/ 57519 w 419836"/>
                                      <a:gd name="connsiteY34" fmla="*/ 420052 h 510539"/>
                                      <a:gd name="connsiteX35" fmla="*/ 55615 w 419836"/>
                                      <a:gd name="connsiteY35" fmla="*/ 420052 h 510539"/>
                                      <a:gd name="connsiteX36" fmla="*/ 48947 w 419836"/>
                                      <a:gd name="connsiteY36" fmla="*/ 422910 h 510539"/>
                                      <a:gd name="connsiteX37" fmla="*/ 45137 w 419836"/>
                                      <a:gd name="connsiteY37" fmla="*/ 435292 h 510539"/>
                                      <a:gd name="connsiteX38" fmla="*/ 56567 w 419836"/>
                                      <a:gd name="connsiteY38" fmla="*/ 445770 h 510539"/>
                                      <a:gd name="connsiteX39" fmla="*/ 73712 w 419836"/>
                                      <a:gd name="connsiteY39" fmla="*/ 445770 h 510539"/>
                                      <a:gd name="connsiteX40" fmla="*/ 60377 w 419836"/>
                                      <a:gd name="connsiteY40" fmla="*/ 474345 h 510539"/>
                                      <a:gd name="connsiteX41" fmla="*/ 96572 w 419836"/>
                                      <a:gd name="connsiteY41" fmla="*/ 510540 h 510539"/>
                                      <a:gd name="connsiteX42" fmla="*/ 132767 w 419836"/>
                                      <a:gd name="connsiteY42" fmla="*/ 474345 h 510539"/>
                                      <a:gd name="connsiteX43" fmla="*/ 119432 w 419836"/>
                                      <a:gd name="connsiteY43" fmla="*/ 445770 h 510539"/>
                                      <a:gd name="connsiteX44" fmla="*/ 224207 w 419836"/>
                                      <a:gd name="connsiteY44" fmla="*/ 445770 h 510539"/>
                                      <a:gd name="connsiteX45" fmla="*/ 210872 w 419836"/>
                                      <a:gd name="connsiteY45" fmla="*/ 474345 h 510539"/>
                                      <a:gd name="connsiteX46" fmla="*/ 247067 w 419836"/>
                                      <a:gd name="connsiteY46" fmla="*/ 510540 h 510539"/>
                                      <a:gd name="connsiteX47" fmla="*/ 283262 w 419836"/>
                                      <a:gd name="connsiteY47" fmla="*/ 474345 h 510539"/>
                                      <a:gd name="connsiteX48" fmla="*/ 269927 w 419836"/>
                                      <a:gd name="connsiteY48" fmla="*/ 445770 h 510539"/>
                                      <a:gd name="connsiteX49" fmla="*/ 278499 w 419836"/>
                                      <a:gd name="connsiteY49" fmla="*/ 445770 h 510539"/>
                                      <a:gd name="connsiteX50" fmla="*/ 282309 w 419836"/>
                                      <a:gd name="connsiteY50" fmla="*/ 444817 h 510539"/>
                                      <a:gd name="connsiteX51" fmla="*/ 289929 w 419836"/>
                                      <a:gd name="connsiteY51" fmla="*/ 434340 h 510539"/>
                                      <a:gd name="connsiteX52" fmla="*/ 301359 w 419836"/>
                                      <a:gd name="connsiteY52" fmla="*/ 387667 h 510539"/>
                                      <a:gd name="connsiteX53" fmla="*/ 305169 w 419836"/>
                                      <a:gd name="connsiteY53" fmla="*/ 371475 h 510539"/>
                                      <a:gd name="connsiteX54" fmla="*/ 310884 w 419836"/>
                                      <a:gd name="connsiteY54" fmla="*/ 348615 h 510539"/>
                                      <a:gd name="connsiteX55" fmla="*/ 316599 w 419836"/>
                                      <a:gd name="connsiteY55" fmla="*/ 324802 h 510539"/>
                                      <a:gd name="connsiteX56" fmla="*/ 322315 w 419836"/>
                                      <a:gd name="connsiteY56" fmla="*/ 300038 h 510539"/>
                                      <a:gd name="connsiteX57" fmla="*/ 327077 w 419836"/>
                                      <a:gd name="connsiteY57" fmla="*/ 280035 h 510539"/>
                                      <a:gd name="connsiteX58" fmla="*/ 331840 w 419836"/>
                                      <a:gd name="connsiteY58" fmla="*/ 261938 h 510539"/>
                                      <a:gd name="connsiteX59" fmla="*/ 337554 w 419836"/>
                                      <a:gd name="connsiteY59" fmla="*/ 237172 h 510539"/>
                                      <a:gd name="connsiteX60" fmla="*/ 342317 w 419836"/>
                                      <a:gd name="connsiteY60" fmla="*/ 219075 h 510539"/>
                                      <a:gd name="connsiteX61" fmla="*/ 347079 w 419836"/>
                                      <a:gd name="connsiteY61" fmla="*/ 200977 h 510539"/>
                                      <a:gd name="connsiteX62" fmla="*/ 351842 w 419836"/>
                                      <a:gd name="connsiteY62" fmla="*/ 182880 h 510539"/>
                                      <a:gd name="connsiteX63" fmla="*/ 354699 w 419836"/>
                                      <a:gd name="connsiteY63" fmla="*/ 180975 h 510539"/>
                                      <a:gd name="connsiteX64" fmla="*/ 407087 w 419836"/>
                                      <a:gd name="connsiteY64" fmla="*/ 180975 h 510539"/>
                                      <a:gd name="connsiteX65" fmla="*/ 419469 w 419836"/>
                                      <a:gd name="connsiteY65" fmla="*/ 165735 h 510539"/>
                                      <a:gd name="connsiteX66" fmla="*/ 187059 w 419836"/>
                                      <a:gd name="connsiteY66" fmla="*/ 245745 h 510539"/>
                                      <a:gd name="connsiteX67" fmla="*/ 187059 w 419836"/>
                                      <a:gd name="connsiteY67" fmla="*/ 263842 h 510539"/>
                                      <a:gd name="connsiteX68" fmla="*/ 181344 w 419836"/>
                                      <a:gd name="connsiteY68" fmla="*/ 269558 h 510539"/>
                                      <a:gd name="connsiteX69" fmla="*/ 173724 w 419836"/>
                                      <a:gd name="connsiteY69" fmla="*/ 269558 h 510539"/>
                                      <a:gd name="connsiteX70" fmla="*/ 168009 w 419836"/>
                                      <a:gd name="connsiteY70" fmla="*/ 263842 h 510539"/>
                                      <a:gd name="connsiteX71" fmla="*/ 168009 w 419836"/>
                                      <a:gd name="connsiteY71" fmla="*/ 244792 h 510539"/>
                                      <a:gd name="connsiteX72" fmla="*/ 100382 w 419836"/>
                                      <a:gd name="connsiteY72" fmla="*/ 190500 h 510539"/>
                                      <a:gd name="connsiteX73" fmla="*/ 107049 w 419836"/>
                                      <a:gd name="connsiteY73" fmla="*/ 183833 h 510539"/>
                                      <a:gd name="connsiteX74" fmla="*/ 130862 w 419836"/>
                                      <a:gd name="connsiteY74" fmla="*/ 183833 h 510539"/>
                                      <a:gd name="connsiteX75" fmla="*/ 137529 w 419836"/>
                                      <a:gd name="connsiteY75" fmla="*/ 189547 h 510539"/>
                                      <a:gd name="connsiteX76" fmla="*/ 157532 w 419836"/>
                                      <a:gd name="connsiteY76" fmla="*/ 207645 h 510539"/>
                                      <a:gd name="connsiteX77" fmla="*/ 157532 w 419836"/>
                                      <a:gd name="connsiteY77" fmla="*/ 161925 h 510539"/>
                                      <a:gd name="connsiteX78" fmla="*/ 103240 w 419836"/>
                                      <a:gd name="connsiteY78" fmla="*/ 103822 h 510539"/>
                                      <a:gd name="connsiteX79" fmla="*/ 157532 w 419836"/>
                                      <a:gd name="connsiteY79" fmla="*/ 49530 h 510539"/>
                                      <a:gd name="connsiteX80" fmla="*/ 157532 w 419836"/>
                                      <a:gd name="connsiteY80" fmla="*/ 31433 h 510539"/>
                                      <a:gd name="connsiteX81" fmla="*/ 163247 w 419836"/>
                                      <a:gd name="connsiteY81" fmla="*/ 25717 h 510539"/>
                                      <a:gd name="connsiteX82" fmla="*/ 170867 w 419836"/>
                                      <a:gd name="connsiteY82" fmla="*/ 25717 h 510539"/>
                                      <a:gd name="connsiteX83" fmla="*/ 176582 w 419836"/>
                                      <a:gd name="connsiteY83" fmla="*/ 31433 h 510539"/>
                                      <a:gd name="connsiteX84" fmla="*/ 176582 w 419836"/>
                                      <a:gd name="connsiteY84" fmla="*/ 49530 h 510539"/>
                                      <a:gd name="connsiteX85" fmla="*/ 230874 w 419836"/>
                                      <a:gd name="connsiteY85" fmla="*/ 102870 h 510539"/>
                                      <a:gd name="connsiteX86" fmla="*/ 224207 w 419836"/>
                                      <a:gd name="connsiteY86" fmla="*/ 109538 h 510539"/>
                                      <a:gd name="connsiteX87" fmla="*/ 200394 w 419836"/>
                                      <a:gd name="connsiteY87" fmla="*/ 109538 h 510539"/>
                                      <a:gd name="connsiteX88" fmla="*/ 193727 w 419836"/>
                                      <a:gd name="connsiteY88" fmla="*/ 103822 h 510539"/>
                                      <a:gd name="connsiteX89" fmla="*/ 176582 w 419836"/>
                                      <a:gd name="connsiteY89" fmla="*/ 86677 h 510539"/>
                                      <a:gd name="connsiteX90" fmla="*/ 176582 w 419836"/>
                                      <a:gd name="connsiteY90" fmla="*/ 132397 h 510539"/>
                                      <a:gd name="connsiteX91" fmla="*/ 233732 w 419836"/>
                                      <a:gd name="connsiteY91" fmla="*/ 190500 h 510539"/>
                                      <a:gd name="connsiteX92" fmla="*/ 233732 w 419836"/>
                                      <a:gd name="connsiteY92" fmla="*/ 190500 h 510539"/>
                                      <a:gd name="connsiteX93" fmla="*/ 187059 w 419836"/>
                                      <a:gd name="connsiteY93" fmla="*/ 245745 h 5105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Lst>
                                    <a:rect l="l" t="t" r="r" b="b"/>
                                    <a:pathLst>
                                      <a:path w="419836" h="510539">
                                        <a:moveTo>
                                          <a:pt x="419469" y="165735"/>
                                        </a:moveTo>
                                        <a:cubicBezTo>
                                          <a:pt x="418517" y="159067"/>
                                          <a:pt x="412802" y="155258"/>
                                          <a:pt x="407087" y="155258"/>
                                        </a:cubicBezTo>
                                        <a:cubicBezTo>
                                          <a:pt x="386132" y="155258"/>
                                          <a:pt x="365177" y="155258"/>
                                          <a:pt x="343269" y="155258"/>
                                        </a:cubicBezTo>
                                        <a:cubicBezTo>
                                          <a:pt x="337554" y="155258"/>
                                          <a:pt x="333744" y="158115"/>
                                          <a:pt x="331840" y="162877"/>
                                        </a:cubicBezTo>
                                        <a:cubicBezTo>
                                          <a:pt x="330887" y="165735"/>
                                          <a:pt x="329934" y="167640"/>
                                          <a:pt x="329934" y="170497"/>
                                        </a:cubicBezTo>
                                        <a:cubicBezTo>
                                          <a:pt x="328029" y="177165"/>
                                          <a:pt x="327077" y="183833"/>
                                          <a:pt x="325172" y="189547"/>
                                        </a:cubicBezTo>
                                        <a:cubicBezTo>
                                          <a:pt x="323267" y="195263"/>
                                          <a:pt x="322315" y="200977"/>
                                          <a:pt x="320409" y="207645"/>
                                        </a:cubicBezTo>
                                        <a:cubicBezTo>
                                          <a:pt x="319457" y="207645"/>
                                          <a:pt x="308979" y="207645"/>
                                          <a:pt x="308027" y="207645"/>
                                        </a:cubicBezTo>
                                        <a:cubicBezTo>
                                          <a:pt x="297549" y="207645"/>
                                          <a:pt x="288024" y="207645"/>
                                          <a:pt x="277547" y="207645"/>
                                        </a:cubicBezTo>
                                        <a:cubicBezTo>
                                          <a:pt x="291834" y="186690"/>
                                          <a:pt x="300407" y="160972"/>
                                          <a:pt x="300407" y="132397"/>
                                        </a:cubicBezTo>
                                        <a:cubicBezTo>
                                          <a:pt x="300407" y="59055"/>
                                          <a:pt x="241352" y="0"/>
                                          <a:pt x="168009" y="0"/>
                                        </a:cubicBezTo>
                                        <a:cubicBezTo>
                                          <a:pt x="94667" y="0"/>
                                          <a:pt x="35612" y="59055"/>
                                          <a:pt x="35612" y="132397"/>
                                        </a:cubicBezTo>
                                        <a:cubicBezTo>
                                          <a:pt x="35612" y="160020"/>
                                          <a:pt x="44184" y="185738"/>
                                          <a:pt x="58472" y="207645"/>
                                        </a:cubicBezTo>
                                        <a:cubicBezTo>
                                          <a:pt x="42279" y="207645"/>
                                          <a:pt x="34659" y="207645"/>
                                          <a:pt x="18467" y="207645"/>
                                        </a:cubicBezTo>
                                        <a:cubicBezTo>
                                          <a:pt x="16562" y="207645"/>
                                          <a:pt x="13704" y="207645"/>
                                          <a:pt x="11799" y="207645"/>
                                        </a:cubicBezTo>
                                        <a:cubicBezTo>
                                          <a:pt x="4179" y="208597"/>
                                          <a:pt x="-1535" y="215265"/>
                                          <a:pt x="369" y="222885"/>
                                        </a:cubicBezTo>
                                        <a:cubicBezTo>
                                          <a:pt x="1322" y="228600"/>
                                          <a:pt x="3227" y="235267"/>
                                          <a:pt x="4179" y="240983"/>
                                        </a:cubicBezTo>
                                        <a:cubicBezTo>
                                          <a:pt x="6084" y="247650"/>
                                          <a:pt x="7037" y="253365"/>
                                          <a:pt x="8942" y="260033"/>
                                        </a:cubicBezTo>
                                        <a:cubicBezTo>
                                          <a:pt x="9894" y="264795"/>
                                          <a:pt x="10847" y="269558"/>
                                          <a:pt x="11799" y="274320"/>
                                        </a:cubicBezTo>
                                        <a:cubicBezTo>
                                          <a:pt x="12752" y="277177"/>
                                          <a:pt x="13704" y="280035"/>
                                          <a:pt x="13704" y="282892"/>
                                        </a:cubicBezTo>
                                        <a:cubicBezTo>
                                          <a:pt x="14657" y="286702"/>
                                          <a:pt x="15609" y="291465"/>
                                          <a:pt x="16562" y="295275"/>
                                        </a:cubicBezTo>
                                        <a:cubicBezTo>
                                          <a:pt x="17515" y="300038"/>
                                          <a:pt x="18467" y="303847"/>
                                          <a:pt x="19419" y="308610"/>
                                        </a:cubicBezTo>
                                        <a:cubicBezTo>
                                          <a:pt x="20372" y="314325"/>
                                          <a:pt x="22277" y="320040"/>
                                          <a:pt x="23229" y="324802"/>
                                        </a:cubicBezTo>
                                        <a:cubicBezTo>
                                          <a:pt x="24182" y="330517"/>
                                          <a:pt x="26087" y="336233"/>
                                          <a:pt x="27040" y="340995"/>
                                        </a:cubicBezTo>
                                        <a:cubicBezTo>
                                          <a:pt x="27992" y="345758"/>
                                          <a:pt x="28944" y="349567"/>
                                          <a:pt x="29897" y="354330"/>
                                        </a:cubicBezTo>
                                        <a:cubicBezTo>
                                          <a:pt x="30849" y="359092"/>
                                          <a:pt x="31802" y="362902"/>
                                          <a:pt x="32754" y="367665"/>
                                        </a:cubicBezTo>
                                        <a:cubicBezTo>
                                          <a:pt x="33707" y="371475"/>
                                          <a:pt x="34659" y="376238"/>
                                          <a:pt x="35612" y="380047"/>
                                        </a:cubicBezTo>
                                        <a:cubicBezTo>
                                          <a:pt x="36565" y="384810"/>
                                          <a:pt x="40374" y="387667"/>
                                          <a:pt x="45137" y="389572"/>
                                        </a:cubicBezTo>
                                        <a:cubicBezTo>
                                          <a:pt x="47042" y="390525"/>
                                          <a:pt x="49899" y="390525"/>
                                          <a:pt x="51804" y="390525"/>
                                        </a:cubicBezTo>
                                        <a:cubicBezTo>
                                          <a:pt x="125147" y="390525"/>
                                          <a:pt x="198490" y="390525"/>
                                          <a:pt x="271832" y="390525"/>
                                        </a:cubicBezTo>
                                        <a:cubicBezTo>
                                          <a:pt x="272784" y="390525"/>
                                          <a:pt x="272784" y="390525"/>
                                          <a:pt x="273737" y="390525"/>
                                        </a:cubicBezTo>
                                        <a:cubicBezTo>
                                          <a:pt x="273737" y="391477"/>
                                          <a:pt x="268022" y="411480"/>
                                          <a:pt x="266117" y="419100"/>
                                        </a:cubicBezTo>
                                        <a:cubicBezTo>
                                          <a:pt x="266117" y="419100"/>
                                          <a:pt x="265165" y="420052"/>
                                          <a:pt x="265165" y="420052"/>
                                        </a:cubicBezTo>
                                        <a:cubicBezTo>
                                          <a:pt x="264212" y="420052"/>
                                          <a:pt x="264212" y="420052"/>
                                          <a:pt x="263259" y="420052"/>
                                        </a:cubicBezTo>
                                        <a:cubicBezTo>
                                          <a:pt x="194679" y="420052"/>
                                          <a:pt x="126099" y="420052"/>
                                          <a:pt x="57519" y="420052"/>
                                        </a:cubicBezTo>
                                        <a:cubicBezTo>
                                          <a:pt x="56567" y="420052"/>
                                          <a:pt x="56567" y="420052"/>
                                          <a:pt x="55615" y="420052"/>
                                        </a:cubicBezTo>
                                        <a:cubicBezTo>
                                          <a:pt x="52757" y="420052"/>
                                          <a:pt x="50852" y="421005"/>
                                          <a:pt x="48947" y="422910"/>
                                        </a:cubicBezTo>
                                        <a:cubicBezTo>
                                          <a:pt x="46090" y="426720"/>
                                          <a:pt x="44184" y="430530"/>
                                          <a:pt x="45137" y="435292"/>
                                        </a:cubicBezTo>
                                        <a:cubicBezTo>
                                          <a:pt x="46090" y="440055"/>
                                          <a:pt x="49899" y="445770"/>
                                          <a:pt x="56567" y="445770"/>
                                        </a:cubicBezTo>
                                        <a:cubicBezTo>
                                          <a:pt x="62282" y="445770"/>
                                          <a:pt x="67997" y="445770"/>
                                          <a:pt x="73712" y="445770"/>
                                        </a:cubicBezTo>
                                        <a:cubicBezTo>
                                          <a:pt x="65140" y="452438"/>
                                          <a:pt x="60377" y="462915"/>
                                          <a:pt x="60377" y="474345"/>
                                        </a:cubicBezTo>
                                        <a:cubicBezTo>
                                          <a:pt x="60377" y="494347"/>
                                          <a:pt x="76569" y="510540"/>
                                          <a:pt x="96572" y="510540"/>
                                        </a:cubicBezTo>
                                        <a:cubicBezTo>
                                          <a:pt x="116574" y="510540"/>
                                          <a:pt x="132767" y="494347"/>
                                          <a:pt x="132767" y="474345"/>
                                        </a:cubicBezTo>
                                        <a:cubicBezTo>
                                          <a:pt x="132767" y="462915"/>
                                          <a:pt x="127052" y="452438"/>
                                          <a:pt x="119432" y="445770"/>
                                        </a:cubicBezTo>
                                        <a:cubicBezTo>
                                          <a:pt x="154674" y="445770"/>
                                          <a:pt x="188965" y="445770"/>
                                          <a:pt x="224207" y="445770"/>
                                        </a:cubicBezTo>
                                        <a:cubicBezTo>
                                          <a:pt x="215634" y="452438"/>
                                          <a:pt x="210872" y="462915"/>
                                          <a:pt x="210872" y="474345"/>
                                        </a:cubicBezTo>
                                        <a:cubicBezTo>
                                          <a:pt x="210872" y="494347"/>
                                          <a:pt x="227065" y="510540"/>
                                          <a:pt x="247067" y="510540"/>
                                        </a:cubicBezTo>
                                        <a:cubicBezTo>
                                          <a:pt x="267069" y="510540"/>
                                          <a:pt x="283262" y="494347"/>
                                          <a:pt x="283262" y="474345"/>
                                        </a:cubicBezTo>
                                        <a:cubicBezTo>
                                          <a:pt x="283262" y="462915"/>
                                          <a:pt x="277547" y="452438"/>
                                          <a:pt x="269927" y="445770"/>
                                        </a:cubicBezTo>
                                        <a:cubicBezTo>
                                          <a:pt x="272784" y="445770"/>
                                          <a:pt x="275642" y="445770"/>
                                          <a:pt x="278499" y="445770"/>
                                        </a:cubicBezTo>
                                        <a:cubicBezTo>
                                          <a:pt x="279452" y="445770"/>
                                          <a:pt x="280404" y="445770"/>
                                          <a:pt x="282309" y="444817"/>
                                        </a:cubicBezTo>
                                        <a:cubicBezTo>
                                          <a:pt x="287072" y="442913"/>
                                          <a:pt x="288977" y="439102"/>
                                          <a:pt x="289929" y="434340"/>
                                        </a:cubicBezTo>
                                        <a:cubicBezTo>
                                          <a:pt x="291834" y="426720"/>
                                          <a:pt x="299454" y="395288"/>
                                          <a:pt x="301359" y="387667"/>
                                        </a:cubicBezTo>
                                        <a:cubicBezTo>
                                          <a:pt x="302312" y="381952"/>
                                          <a:pt x="304217" y="377190"/>
                                          <a:pt x="305169" y="371475"/>
                                        </a:cubicBezTo>
                                        <a:cubicBezTo>
                                          <a:pt x="307074" y="363855"/>
                                          <a:pt x="308979" y="356235"/>
                                          <a:pt x="310884" y="348615"/>
                                        </a:cubicBezTo>
                                        <a:cubicBezTo>
                                          <a:pt x="312790" y="340995"/>
                                          <a:pt x="314694" y="332422"/>
                                          <a:pt x="316599" y="324802"/>
                                        </a:cubicBezTo>
                                        <a:cubicBezTo>
                                          <a:pt x="318504" y="316230"/>
                                          <a:pt x="320409" y="308610"/>
                                          <a:pt x="322315" y="300038"/>
                                        </a:cubicBezTo>
                                        <a:cubicBezTo>
                                          <a:pt x="324219" y="293370"/>
                                          <a:pt x="325172" y="286702"/>
                                          <a:pt x="327077" y="280035"/>
                                        </a:cubicBezTo>
                                        <a:cubicBezTo>
                                          <a:pt x="328982" y="274320"/>
                                          <a:pt x="329934" y="267652"/>
                                          <a:pt x="331840" y="261938"/>
                                        </a:cubicBezTo>
                                        <a:cubicBezTo>
                                          <a:pt x="333744" y="253365"/>
                                          <a:pt x="335649" y="245745"/>
                                          <a:pt x="337554" y="237172"/>
                                        </a:cubicBezTo>
                                        <a:cubicBezTo>
                                          <a:pt x="339459" y="231458"/>
                                          <a:pt x="340412" y="225742"/>
                                          <a:pt x="342317" y="219075"/>
                                        </a:cubicBezTo>
                                        <a:cubicBezTo>
                                          <a:pt x="344222" y="213360"/>
                                          <a:pt x="345174" y="206692"/>
                                          <a:pt x="347079" y="200977"/>
                                        </a:cubicBezTo>
                                        <a:cubicBezTo>
                                          <a:pt x="348984" y="195263"/>
                                          <a:pt x="349937" y="188595"/>
                                          <a:pt x="351842" y="182880"/>
                                        </a:cubicBezTo>
                                        <a:cubicBezTo>
                                          <a:pt x="351842" y="180975"/>
                                          <a:pt x="352794" y="180975"/>
                                          <a:pt x="354699" y="180975"/>
                                        </a:cubicBezTo>
                                        <a:cubicBezTo>
                                          <a:pt x="371844" y="180975"/>
                                          <a:pt x="389942" y="180975"/>
                                          <a:pt x="407087" y="180975"/>
                                        </a:cubicBezTo>
                                        <a:cubicBezTo>
                                          <a:pt x="415659" y="180975"/>
                                          <a:pt x="421374" y="173355"/>
                                          <a:pt x="419469" y="165735"/>
                                        </a:cubicBezTo>
                                        <a:close/>
                                        <a:moveTo>
                                          <a:pt x="187059" y="245745"/>
                                        </a:moveTo>
                                        <a:lnTo>
                                          <a:pt x="187059" y="263842"/>
                                        </a:lnTo>
                                        <a:cubicBezTo>
                                          <a:pt x="187059" y="267652"/>
                                          <a:pt x="185154" y="269558"/>
                                          <a:pt x="181344" y="269558"/>
                                        </a:cubicBezTo>
                                        <a:lnTo>
                                          <a:pt x="173724" y="269558"/>
                                        </a:lnTo>
                                        <a:cubicBezTo>
                                          <a:pt x="169915" y="269558"/>
                                          <a:pt x="168009" y="267652"/>
                                          <a:pt x="168009" y="263842"/>
                                        </a:cubicBezTo>
                                        <a:lnTo>
                                          <a:pt x="168009" y="244792"/>
                                        </a:lnTo>
                                        <a:cubicBezTo>
                                          <a:pt x="137529" y="241935"/>
                                          <a:pt x="103240" y="223838"/>
                                          <a:pt x="100382" y="190500"/>
                                        </a:cubicBezTo>
                                        <a:cubicBezTo>
                                          <a:pt x="100382" y="185738"/>
                                          <a:pt x="102287" y="183833"/>
                                          <a:pt x="107049" y="183833"/>
                                        </a:cubicBezTo>
                                        <a:lnTo>
                                          <a:pt x="130862" y="183833"/>
                                        </a:lnTo>
                                        <a:cubicBezTo>
                                          <a:pt x="134672" y="183833"/>
                                          <a:pt x="136577" y="185738"/>
                                          <a:pt x="137529" y="189547"/>
                                        </a:cubicBezTo>
                                        <a:cubicBezTo>
                                          <a:pt x="139434" y="200025"/>
                                          <a:pt x="146102" y="205740"/>
                                          <a:pt x="157532" y="207645"/>
                                        </a:cubicBezTo>
                                        <a:lnTo>
                                          <a:pt x="157532" y="161925"/>
                                        </a:lnTo>
                                        <a:cubicBezTo>
                                          <a:pt x="131815" y="152400"/>
                                          <a:pt x="103240" y="140970"/>
                                          <a:pt x="103240" y="103822"/>
                                        </a:cubicBezTo>
                                        <a:cubicBezTo>
                                          <a:pt x="103240" y="70485"/>
                                          <a:pt x="128004" y="52388"/>
                                          <a:pt x="157532" y="49530"/>
                                        </a:cubicBezTo>
                                        <a:lnTo>
                                          <a:pt x="157532" y="31433"/>
                                        </a:lnTo>
                                        <a:cubicBezTo>
                                          <a:pt x="157532" y="27622"/>
                                          <a:pt x="159437" y="25717"/>
                                          <a:pt x="163247" y="25717"/>
                                        </a:cubicBezTo>
                                        <a:lnTo>
                                          <a:pt x="170867" y="25717"/>
                                        </a:lnTo>
                                        <a:cubicBezTo>
                                          <a:pt x="174677" y="25717"/>
                                          <a:pt x="176582" y="27622"/>
                                          <a:pt x="176582" y="31433"/>
                                        </a:cubicBezTo>
                                        <a:lnTo>
                                          <a:pt x="176582" y="49530"/>
                                        </a:lnTo>
                                        <a:cubicBezTo>
                                          <a:pt x="204204" y="52388"/>
                                          <a:pt x="228017" y="69533"/>
                                          <a:pt x="230874" y="102870"/>
                                        </a:cubicBezTo>
                                        <a:cubicBezTo>
                                          <a:pt x="230874" y="107633"/>
                                          <a:pt x="228969" y="109538"/>
                                          <a:pt x="224207" y="109538"/>
                                        </a:cubicBezTo>
                                        <a:lnTo>
                                          <a:pt x="200394" y="109538"/>
                                        </a:lnTo>
                                        <a:cubicBezTo>
                                          <a:pt x="196584" y="109538"/>
                                          <a:pt x="194679" y="107633"/>
                                          <a:pt x="193727" y="103822"/>
                                        </a:cubicBezTo>
                                        <a:cubicBezTo>
                                          <a:pt x="191822" y="94297"/>
                                          <a:pt x="186107" y="88583"/>
                                          <a:pt x="176582" y="86677"/>
                                        </a:cubicBezTo>
                                        <a:lnTo>
                                          <a:pt x="176582" y="132397"/>
                                        </a:lnTo>
                                        <a:cubicBezTo>
                                          <a:pt x="203252" y="141922"/>
                                          <a:pt x="233732" y="153352"/>
                                          <a:pt x="233732" y="190500"/>
                                        </a:cubicBezTo>
                                        <a:lnTo>
                                          <a:pt x="233732" y="190500"/>
                                        </a:lnTo>
                                        <a:cubicBezTo>
                                          <a:pt x="233732" y="223838"/>
                                          <a:pt x="217540" y="242888"/>
                                          <a:pt x="187059" y="245745"/>
                                        </a:cubicBezTo>
                                        <a:close/>
                                      </a:path>
                                    </a:pathLst>
                                  </a:custGeom>
                                  <a:solidFill>
                                    <a:srgbClr val="21B25A"/>
                                  </a:solidFill>
                                  <a:ln w="9525" cap="flat">
                                    <a:noFill/>
                                    <a:prstDash val="solid"/>
                                    <a:miter/>
                                  </a:ln>
                                </wps:spPr>
                                <wps:bodyPr rtlCol="0" anchor="ctr"/>
                              </wps:wsp>
                            </wpg:grpSp>
                            <wps:wsp>
                              <wps:cNvPr id="1295570075" name="Freeform 1295570075"/>
                              <wps:cNvSpPr/>
                              <wps:spPr>
                                <a:xfrm>
                                  <a:off x="48947" y="312420"/>
                                  <a:ext cx="46672" cy="52387"/>
                                </a:xfrm>
                                <a:custGeom>
                                  <a:avLst/>
                                  <a:gdLst>
                                    <a:gd name="connsiteX0" fmla="*/ 46672 w 46672"/>
                                    <a:gd name="connsiteY0" fmla="*/ 52388 h 52387"/>
                                    <a:gd name="connsiteX1" fmla="*/ 13335 w 46672"/>
                                    <a:gd name="connsiteY1" fmla="*/ 52388 h 52387"/>
                                    <a:gd name="connsiteX2" fmla="*/ 11430 w 46672"/>
                                    <a:gd name="connsiteY2" fmla="*/ 51435 h 52387"/>
                                    <a:gd name="connsiteX3" fmla="*/ 5715 w 46672"/>
                                    <a:gd name="connsiteY3" fmla="*/ 25717 h 52387"/>
                                    <a:gd name="connsiteX4" fmla="*/ 952 w 46672"/>
                                    <a:gd name="connsiteY4" fmla="*/ 6667 h 52387"/>
                                    <a:gd name="connsiteX5" fmla="*/ 0 w 46672"/>
                                    <a:gd name="connsiteY5" fmla="*/ 0 h 52387"/>
                                    <a:gd name="connsiteX6" fmla="*/ 40957 w 46672"/>
                                    <a:gd name="connsiteY6" fmla="*/ 0 h 52387"/>
                                    <a:gd name="connsiteX7" fmla="*/ 41910 w 46672"/>
                                    <a:gd name="connsiteY7" fmla="*/ 7620 h 52387"/>
                                    <a:gd name="connsiteX8" fmla="*/ 42863 w 46672"/>
                                    <a:gd name="connsiteY8" fmla="*/ 17145 h 52387"/>
                                    <a:gd name="connsiteX9" fmla="*/ 43815 w 46672"/>
                                    <a:gd name="connsiteY9" fmla="*/ 23813 h 52387"/>
                                    <a:gd name="connsiteX10" fmla="*/ 44768 w 46672"/>
                                    <a:gd name="connsiteY10" fmla="*/ 31432 h 52387"/>
                                    <a:gd name="connsiteX11" fmla="*/ 45720 w 46672"/>
                                    <a:gd name="connsiteY11" fmla="*/ 39052 h 52387"/>
                                    <a:gd name="connsiteX12" fmla="*/ 46672 w 46672"/>
                                    <a:gd name="connsiteY12" fmla="*/ 49530 h 52387"/>
                                    <a:gd name="connsiteX13" fmla="*/ 46672 w 46672"/>
                                    <a:gd name="connsiteY13" fmla="*/ 52388 h 52387"/>
                                    <a:gd name="connsiteX14" fmla="*/ 46672 w 46672"/>
                                    <a:gd name="connsiteY14"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6672" h="52387">
                                      <a:moveTo>
                                        <a:pt x="46672" y="52388"/>
                                      </a:moveTo>
                                      <a:cubicBezTo>
                                        <a:pt x="40005" y="52388"/>
                                        <a:pt x="18097" y="52388"/>
                                        <a:pt x="13335" y="52388"/>
                                      </a:cubicBezTo>
                                      <a:cubicBezTo>
                                        <a:pt x="12382" y="52388"/>
                                        <a:pt x="12382" y="52388"/>
                                        <a:pt x="11430" y="51435"/>
                                      </a:cubicBezTo>
                                      <a:cubicBezTo>
                                        <a:pt x="9525" y="42863"/>
                                        <a:pt x="7620" y="34290"/>
                                        <a:pt x="5715" y="25717"/>
                                      </a:cubicBezTo>
                                      <a:cubicBezTo>
                                        <a:pt x="3810" y="19050"/>
                                        <a:pt x="2857" y="13335"/>
                                        <a:pt x="952" y="6667"/>
                                      </a:cubicBezTo>
                                      <a:cubicBezTo>
                                        <a:pt x="0" y="4763"/>
                                        <a:pt x="0" y="2857"/>
                                        <a:pt x="0" y="0"/>
                                      </a:cubicBezTo>
                                      <a:cubicBezTo>
                                        <a:pt x="13335" y="0"/>
                                        <a:pt x="27622" y="0"/>
                                        <a:pt x="40957" y="0"/>
                                      </a:cubicBezTo>
                                      <a:cubicBezTo>
                                        <a:pt x="40957" y="2857"/>
                                        <a:pt x="41910" y="4763"/>
                                        <a:pt x="41910" y="7620"/>
                                      </a:cubicBezTo>
                                      <a:cubicBezTo>
                                        <a:pt x="41910" y="10477"/>
                                        <a:pt x="42863" y="14288"/>
                                        <a:pt x="42863" y="17145"/>
                                      </a:cubicBezTo>
                                      <a:cubicBezTo>
                                        <a:pt x="42863" y="19050"/>
                                        <a:pt x="43815" y="21907"/>
                                        <a:pt x="43815" y="23813"/>
                                      </a:cubicBezTo>
                                      <a:cubicBezTo>
                                        <a:pt x="43815" y="26670"/>
                                        <a:pt x="44768" y="29527"/>
                                        <a:pt x="44768" y="31432"/>
                                      </a:cubicBezTo>
                                      <a:cubicBezTo>
                                        <a:pt x="44768" y="34290"/>
                                        <a:pt x="44768" y="36195"/>
                                        <a:pt x="45720" y="39052"/>
                                      </a:cubicBezTo>
                                      <a:cubicBezTo>
                                        <a:pt x="45720" y="42863"/>
                                        <a:pt x="46672" y="45720"/>
                                        <a:pt x="46672" y="49530"/>
                                      </a:cubicBezTo>
                                      <a:cubicBezTo>
                                        <a:pt x="46672" y="51435"/>
                                        <a:pt x="46672" y="51435"/>
                                        <a:pt x="46672" y="52388"/>
                                      </a:cubicBezTo>
                                      <a:cubicBezTo>
                                        <a:pt x="46672" y="52388"/>
                                        <a:pt x="46672" y="52388"/>
                                        <a:pt x="46672" y="52388"/>
                                      </a:cubicBezTo>
                                      <a:close/>
                                    </a:path>
                                  </a:pathLst>
                                </a:custGeom>
                                <a:solidFill>
                                  <a:srgbClr val="056D2A"/>
                                </a:solidFill>
                                <a:ln w="9525" cap="flat">
                                  <a:noFill/>
                                  <a:prstDash val="solid"/>
                                  <a:miter/>
                                </a:ln>
                              </wps:spPr>
                              <wps:bodyPr rtlCol="0" anchor="ctr"/>
                            </wps:wsp>
                            <wps:wsp>
                              <wps:cNvPr id="1474873935" name="Freeform 1474873935"/>
                              <wps:cNvSpPr/>
                              <wps:spPr>
                                <a:xfrm>
                                  <a:off x="115622" y="312420"/>
                                  <a:ext cx="42333" cy="52387"/>
                                </a:xfrm>
                                <a:custGeom>
                                  <a:avLst/>
                                  <a:gdLst>
                                    <a:gd name="connsiteX0" fmla="*/ 41910 w 42333"/>
                                    <a:gd name="connsiteY0" fmla="*/ 52388 h 52387"/>
                                    <a:gd name="connsiteX1" fmla="*/ 41910 w 42333"/>
                                    <a:gd name="connsiteY1" fmla="*/ 52388 h 52387"/>
                                    <a:gd name="connsiteX2" fmla="*/ 6668 w 42333"/>
                                    <a:gd name="connsiteY2" fmla="*/ 52388 h 52387"/>
                                    <a:gd name="connsiteX3" fmla="*/ 6668 w 42333"/>
                                    <a:gd name="connsiteY3" fmla="*/ 52388 h 52387"/>
                                    <a:gd name="connsiteX4" fmla="*/ 4763 w 42333"/>
                                    <a:gd name="connsiteY4" fmla="*/ 39052 h 52387"/>
                                    <a:gd name="connsiteX5" fmla="*/ 3810 w 42333"/>
                                    <a:gd name="connsiteY5" fmla="*/ 28575 h 52387"/>
                                    <a:gd name="connsiteX6" fmla="*/ 1905 w 42333"/>
                                    <a:gd name="connsiteY6" fmla="*/ 16192 h 52387"/>
                                    <a:gd name="connsiteX7" fmla="*/ 952 w 42333"/>
                                    <a:gd name="connsiteY7" fmla="*/ 10477 h 52387"/>
                                    <a:gd name="connsiteX8" fmla="*/ 0 w 42333"/>
                                    <a:gd name="connsiteY8" fmla="*/ 1905 h 52387"/>
                                    <a:gd name="connsiteX9" fmla="*/ 0 w 42333"/>
                                    <a:gd name="connsiteY9" fmla="*/ 0 h 52387"/>
                                    <a:gd name="connsiteX10" fmla="*/ 41910 w 42333"/>
                                    <a:gd name="connsiteY10" fmla="*/ 0 h 52387"/>
                                    <a:gd name="connsiteX11" fmla="*/ 41910 w 42333"/>
                                    <a:gd name="connsiteY11" fmla="*/ 952 h 52387"/>
                                    <a:gd name="connsiteX12" fmla="*/ 41910 w 42333"/>
                                    <a:gd name="connsiteY12" fmla="*/ 52388 h 52387"/>
                                    <a:gd name="connsiteX13" fmla="*/ 41910 w 42333"/>
                                    <a:gd name="connsiteY13"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2333" h="52387">
                                      <a:moveTo>
                                        <a:pt x="41910" y="52388"/>
                                      </a:moveTo>
                                      <a:cubicBezTo>
                                        <a:pt x="41910" y="52388"/>
                                        <a:pt x="41910" y="52388"/>
                                        <a:pt x="41910" y="52388"/>
                                      </a:cubicBezTo>
                                      <a:cubicBezTo>
                                        <a:pt x="29527" y="52388"/>
                                        <a:pt x="18097" y="52388"/>
                                        <a:pt x="6668" y="52388"/>
                                      </a:cubicBezTo>
                                      <a:cubicBezTo>
                                        <a:pt x="6668" y="52388"/>
                                        <a:pt x="6668" y="52388"/>
                                        <a:pt x="6668" y="52388"/>
                                      </a:cubicBezTo>
                                      <a:cubicBezTo>
                                        <a:pt x="5715" y="47625"/>
                                        <a:pt x="5715" y="42863"/>
                                        <a:pt x="4763" y="39052"/>
                                      </a:cubicBezTo>
                                      <a:cubicBezTo>
                                        <a:pt x="4763" y="35242"/>
                                        <a:pt x="3810" y="32385"/>
                                        <a:pt x="3810" y="28575"/>
                                      </a:cubicBezTo>
                                      <a:cubicBezTo>
                                        <a:pt x="3810" y="24765"/>
                                        <a:pt x="2857" y="20002"/>
                                        <a:pt x="1905" y="16192"/>
                                      </a:cubicBezTo>
                                      <a:cubicBezTo>
                                        <a:pt x="1905" y="14288"/>
                                        <a:pt x="1905" y="12382"/>
                                        <a:pt x="952" y="10477"/>
                                      </a:cubicBezTo>
                                      <a:cubicBezTo>
                                        <a:pt x="952" y="7620"/>
                                        <a:pt x="0" y="4763"/>
                                        <a:pt x="0" y="1905"/>
                                      </a:cubicBezTo>
                                      <a:cubicBezTo>
                                        <a:pt x="0" y="1905"/>
                                        <a:pt x="0" y="952"/>
                                        <a:pt x="0" y="0"/>
                                      </a:cubicBezTo>
                                      <a:cubicBezTo>
                                        <a:pt x="14288" y="0"/>
                                        <a:pt x="27622" y="0"/>
                                        <a:pt x="41910" y="0"/>
                                      </a:cubicBezTo>
                                      <a:cubicBezTo>
                                        <a:pt x="41910" y="0"/>
                                        <a:pt x="41910" y="952"/>
                                        <a:pt x="41910" y="952"/>
                                      </a:cubicBezTo>
                                      <a:cubicBezTo>
                                        <a:pt x="41910" y="18097"/>
                                        <a:pt x="41910" y="34290"/>
                                        <a:pt x="41910" y="52388"/>
                                      </a:cubicBezTo>
                                      <a:cubicBezTo>
                                        <a:pt x="42863" y="51435"/>
                                        <a:pt x="41910" y="52388"/>
                                        <a:pt x="41910" y="52388"/>
                                      </a:cubicBezTo>
                                      <a:close/>
                                    </a:path>
                                  </a:pathLst>
                                </a:custGeom>
                                <a:solidFill>
                                  <a:srgbClr val="056D2A"/>
                                </a:solidFill>
                                <a:ln w="9525" cap="flat">
                                  <a:noFill/>
                                  <a:prstDash val="solid"/>
                                  <a:miter/>
                                </a:ln>
                              </wps:spPr>
                              <wps:bodyPr rtlCol="0" anchor="ctr"/>
                            </wps:wsp>
                            <wps:wsp>
                              <wps:cNvPr id="909701328" name="Freeform 909701328"/>
                              <wps:cNvSpPr/>
                              <wps:spPr>
                                <a:xfrm>
                                  <a:off x="185155" y="313372"/>
                                  <a:ext cx="40005" cy="51435"/>
                                </a:xfrm>
                                <a:custGeom>
                                  <a:avLst/>
                                  <a:gdLst>
                                    <a:gd name="connsiteX0" fmla="*/ 32385 w 40005"/>
                                    <a:gd name="connsiteY0" fmla="*/ 51435 h 51435"/>
                                    <a:gd name="connsiteX1" fmla="*/ 0 w 40005"/>
                                    <a:gd name="connsiteY1" fmla="*/ 51435 h 51435"/>
                                    <a:gd name="connsiteX2" fmla="*/ 0 w 40005"/>
                                    <a:gd name="connsiteY2" fmla="*/ 51435 h 51435"/>
                                    <a:gd name="connsiteX3" fmla="*/ 0 w 40005"/>
                                    <a:gd name="connsiteY3" fmla="*/ 50483 h 51435"/>
                                    <a:gd name="connsiteX4" fmla="*/ 0 w 40005"/>
                                    <a:gd name="connsiteY4" fmla="*/ 0 h 51435"/>
                                    <a:gd name="connsiteX5" fmla="*/ 0 w 40005"/>
                                    <a:gd name="connsiteY5" fmla="*/ 0 h 51435"/>
                                    <a:gd name="connsiteX6" fmla="*/ 0 w 40005"/>
                                    <a:gd name="connsiteY6" fmla="*/ 0 h 51435"/>
                                    <a:gd name="connsiteX7" fmla="*/ 0 w 40005"/>
                                    <a:gd name="connsiteY7" fmla="*/ 0 h 51435"/>
                                    <a:gd name="connsiteX8" fmla="*/ 0 w 40005"/>
                                    <a:gd name="connsiteY8" fmla="*/ 0 h 51435"/>
                                    <a:gd name="connsiteX9" fmla="*/ 39052 w 40005"/>
                                    <a:gd name="connsiteY9" fmla="*/ 0 h 51435"/>
                                    <a:gd name="connsiteX10" fmla="*/ 40005 w 40005"/>
                                    <a:gd name="connsiteY10" fmla="*/ 0 h 51435"/>
                                    <a:gd name="connsiteX11" fmla="*/ 32385 w 40005"/>
                                    <a:gd name="connsiteY11" fmla="*/ 51435 h 514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40005" h="51435">
                                      <a:moveTo>
                                        <a:pt x="32385" y="51435"/>
                                      </a:moveTo>
                                      <a:cubicBezTo>
                                        <a:pt x="21907" y="51435"/>
                                        <a:pt x="10477" y="51435"/>
                                        <a:pt x="0" y="51435"/>
                                      </a:cubicBezTo>
                                      <a:cubicBezTo>
                                        <a:pt x="0" y="51435"/>
                                        <a:pt x="0" y="51435"/>
                                        <a:pt x="0" y="51435"/>
                                      </a:cubicBezTo>
                                      <a:cubicBezTo>
                                        <a:pt x="0" y="51435"/>
                                        <a:pt x="0" y="50483"/>
                                        <a:pt x="0" y="50483"/>
                                      </a:cubicBezTo>
                                      <a:cubicBezTo>
                                        <a:pt x="0" y="33338"/>
                                        <a:pt x="0" y="17145"/>
                                        <a:pt x="0" y="0"/>
                                      </a:cubicBezTo>
                                      <a:cubicBezTo>
                                        <a:pt x="0" y="0"/>
                                        <a:pt x="0" y="0"/>
                                        <a:pt x="0" y="0"/>
                                      </a:cubicBezTo>
                                      <a:cubicBezTo>
                                        <a:pt x="0" y="0"/>
                                        <a:pt x="0" y="0"/>
                                        <a:pt x="0" y="0"/>
                                      </a:cubicBezTo>
                                      <a:cubicBezTo>
                                        <a:pt x="0" y="0"/>
                                        <a:pt x="0" y="0"/>
                                        <a:pt x="0" y="0"/>
                                      </a:cubicBezTo>
                                      <a:cubicBezTo>
                                        <a:pt x="0" y="0"/>
                                        <a:pt x="0" y="0"/>
                                        <a:pt x="0" y="0"/>
                                      </a:cubicBezTo>
                                      <a:cubicBezTo>
                                        <a:pt x="13335" y="0"/>
                                        <a:pt x="25718" y="0"/>
                                        <a:pt x="39052" y="0"/>
                                      </a:cubicBezTo>
                                      <a:cubicBezTo>
                                        <a:pt x="39052" y="0"/>
                                        <a:pt x="39052" y="0"/>
                                        <a:pt x="40005" y="0"/>
                                      </a:cubicBezTo>
                                      <a:cubicBezTo>
                                        <a:pt x="36195" y="17145"/>
                                        <a:pt x="34290" y="34290"/>
                                        <a:pt x="32385" y="51435"/>
                                      </a:cubicBezTo>
                                      <a:close/>
                                    </a:path>
                                  </a:pathLst>
                                </a:custGeom>
                                <a:solidFill>
                                  <a:srgbClr val="056D2A"/>
                                </a:solidFill>
                                <a:ln w="9525" cap="flat">
                                  <a:noFill/>
                                  <a:prstDash val="solid"/>
                                  <a:miter/>
                                </a:ln>
                              </wps:spPr>
                              <wps:bodyPr rtlCol="0" anchor="ctr"/>
                            </wps:wsp>
                            <wps:wsp>
                              <wps:cNvPr id="1586939989" name="Freeform 1586939989"/>
                              <wps:cNvSpPr/>
                              <wps:spPr>
                                <a:xfrm>
                                  <a:off x="243257" y="312420"/>
                                  <a:ext cx="49530" cy="52387"/>
                                </a:xfrm>
                                <a:custGeom>
                                  <a:avLst/>
                                  <a:gdLst>
                                    <a:gd name="connsiteX0" fmla="*/ 37148 w 49530"/>
                                    <a:gd name="connsiteY0" fmla="*/ 52388 h 52387"/>
                                    <a:gd name="connsiteX1" fmla="*/ 0 w 49530"/>
                                    <a:gd name="connsiteY1" fmla="*/ 52388 h 52387"/>
                                    <a:gd name="connsiteX2" fmla="*/ 0 w 49530"/>
                                    <a:gd name="connsiteY2" fmla="*/ 47625 h 52387"/>
                                    <a:gd name="connsiteX3" fmla="*/ 953 w 49530"/>
                                    <a:gd name="connsiteY3" fmla="*/ 38100 h 52387"/>
                                    <a:gd name="connsiteX4" fmla="*/ 2858 w 49530"/>
                                    <a:gd name="connsiteY4" fmla="*/ 26670 h 52387"/>
                                    <a:gd name="connsiteX5" fmla="*/ 3810 w 49530"/>
                                    <a:gd name="connsiteY5" fmla="*/ 18097 h 52387"/>
                                    <a:gd name="connsiteX6" fmla="*/ 4763 w 49530"/>
                                    <a:gd name="connsiteY6" fmla="*/ 8572 h 52387"/>
                                    <a:gd name="connsiteX7" fmla="*/ 5715 w 49530"/>
                                    <a:gd name="connsiteY7" fmla="*/ 1905 h 52387"/>
                                    <a:gd name="connsiteX8" fmla="*/ 6668 w 49530"/>
                                    <a:gd name="connsiteY8" fmla="*/ 0 h 52387"/>
                                    <a:gd name="connsiteX9" fmla="*/ 7620 w 49530"/>
                                    <a:gd name="connsiteY9" fmla="*/ 0 h 52387"/>
                                    <a:gd name="connsiteX10" fmla="*/ 48578 w 49530"/>
                                    <a:gd name="connsiteY10" fmla="*/ 0 h 52387"/>
                                    <a:gd name="connsiteX11" fmla="*/ 49530 w 49530"/>
                                    <a:gd name="connsiteY11" fmla="*/ 0 h 52387"/>
                                    <a:gd name="connsiteX12" fmla="*/ 37148 w 49530"/>
                                    <a:gd name="connsiteY12" fmla="*/ 52388 h 523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9530" h="52387">
                                      <a:moveTo>
                                        <a:pt x="37148" y="52388"/>
                                      </a:moveTo>
                                      <a:cubicBezTo>
                                        <a:pt x="24765" y="52388"/>
                                        <a:pt x="12383" y="52388"/>
                                        <a:pt x="0" y="52388"/>
                                      </a:cubicBezTo>
                                      <a:cubicBezTo>
                                        <a:pt x="0" y="50482"/>
                                        <a:pt x="0" y="48577"/>
                                        <a:pt x="0" y="47625"/>
                                      </a:cubicBezTo>
                                      <a:cubicBezTo>
                                        <a:pt x="0" y="44767"/>
                                        <a:pt x="953" y="40957"/>
                                        <a:pt x="953" y="38100"/>
                                      </a:cubicBezTo>
                                      <a:cubicBezTo>
                                        <a:pt x="1905" y="34290"/>
                                        <a:pt x="1905" y="30480"/>
                                        <a:pt x="2858" y="26670"/>
                                      </a:cubicBezTo>
                                      <a:cubicBezTo>
                                        <a:pt x="2858" y="23813"/>
                                        <a:pt x="3810" y="20955"/>
                                        <a:pt x="3810" y="18097"/>
                                      </a:cubicBezTo>
                                      <a:cubicBezTo>
                                        <a:pt x="3810" y="15240"/>
                                        <a:pt x="4763" y="12382"/>
                                        <a:pt x="4763" y="8572"/>
                                      </a:cubicBezTo>
                                      <a:cubicBezTo>
                                        <a:pt x="4763" y="6667"/>
                                        <a:pt x="5715" y="3810"/>
                                        <a:pt x="5715" y="1905"/>
                                      </a:cubicBezTo>
                                      <a:cubicBezTo>
                                        <a:pt x="5715" y="952"/>
                                        <a:pt x="5715" y="952"/>
                                        <a:pt x="6668" y="0"/>
                                      </a:cubicBezTo>
                                      <a:cubicBezTo>
                                        <a:pt x="6668" y="0"/>
                                        <a:pt x="6668" y="0"/>
                                        <a:pt x="7620" y="0"/>
                                      </a:cubicBezTo>
                                      <a:cubicBezTo>
                                        <a:pt x="20955" y="0"/>
                                        <a:pt x="35243" y="0"/>
                                        <a:pt x="48578" y="0"/>
                                      </a:cubicBezTo>
                                      <a:cubicBezTo>
                                        <a:pt x="48578" y="0"/>
                                        <a:pt x="49530" y="0"/>
                                        <a:pt x="49530" y="0"/>
                                      </a:cubicBezTo>
                                      <a:cubicBezTo>
                                        <a:pt x="46673" y="18097"/>
                                        <a:pt x="41910" y="35242"/>
                                        <a:pt x="37148" y="52388"/>
                                      </a:cubicBezTo>
                                      <a:close/>
                                    </a:path>
                                  </a:pathLst>
                                </a:custGeom>
                                <a:solidFill>
                                  <a:srgbClr val="056D2A"/>
                                </a:solidFill>
                                <a:ln w="9525" cap="flat">
                                  <a:noFill/>
                                  <a:prstDash val="solid"/>
                                  <a:miter/>
                                </a:ln>
                              </wps:spPr>
                              <wps:bodyPr rtlCol="0" anchor="ctr"/>
                            </wps:wsp>
                          </wpg:wgp>
                        </a:graphicData>
                      </a:graphic>
                    </wp:anchor>
                  </w:drawing>
                </mc:Choice>
                <mc:Fallback>
                  <w:pict>
                    <v:group w14:anchorId="7A68D834" id="Graphic 696" o:spid="_x0000_s1026" style="position:absolute;margin-left:130.8pt;margin-top:128.3pt;width:44.65pt;height:54.3pt;z-index:251672576" coordsize="419836,51053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">
                      <v:group id="_x0000_s1027" style="position:absolute;width:419836;height:510539" coordsize="419836,510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">
                        <v:shape id="Freeform 109550396" o:spid="_x0000_s1028" style="position:absolute;left:176582;top:169545;width:20074;height:40004;visibility:visible;mso-wrap-style:square;v-text-anchor:middle" coordsize="20074,40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" path="m,l,40005c13335,38100,20003,31432,20003,21907,20955,11430,12383,4763,,xe" fillcolor="#21b25a" stroked="f">
                          <v:stroke joinstyle="miter"/>
                          <v:path arrowok="t" o:connecttype="custom" o:connectlocs="0,0;0,40005;20003,21907;0,0" o:connectangles="0,0,0,0"/>
                        </v:shape>
                        <v:shape id="Freeform 2077363829" o:spid="_x0000_s1029" style="position:absolute;left:141340;top:86677;width:17144;height:39052;visibility:visible;mso-wrap-style:square;v-text-anchor:middle" coordsize="17144,390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" path="m,18098v,9525,6667,16192,17145,20955l17145,c6667,2858,,8573,,18098xe" fillcolor="#21b25a" stroked="f">
                          <v:stroke joinstyle="miter"/>
                          <v:path arrowok="t" o:connecttype="custom" o:connectlocs="0,18098;17145,39053;17145,0;0,18098" o:connectangles="0,0,0,0"/>
                        </v:shape>
                        <v:shape id="Freeform 1623707819" o:spid="_x0000_s1030" style="position:absolute;width:419836;height:510539;visibility:visible;mso-wrap-style:square;v-text-anchor:middle" coordsize="419836,510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" path="m419469,165735v-952,-6668,-6667,-10477,-12382,-10477c386132,155258,365177,155258,343269,155258v-5715,,-9525,2857,-11429,7619c330887,165735,329934,167640,329934,170497v-1905,6668,-2857,13336,-4762,19050c323267,195263,322315,200977,320409,207645v-952,,-11430,,-12382,c297549,207645,288024,207645,277547,207645v14287,-20955,22860,-46673,22860,-75248c300407,59055,241352,,168009,,94667,,35612,59055,35612,132397v,27623,8572,53341,22860,75248c42279,207645,34659,207645,18467,207645v-1905,,-4763,,-6668,c4179,208597,-1535,215265,369,222885v953,5715,2858,12382,3810,18098c6084,247650,7037,253365,8942,260033v952,4762,1905,9525,2857,14287c12752,277177,13704,280035,13704,282892v953,3810,1905,8573,2858,12383c17515,300038,18467,303847,19419,308610v953,5715,2858,11430,3810,16192c24182,330517,26087,336233,27040,340995v952,4763,1904,8572,2857,13335c30849,359092,31802,362902,32754,367665v953,3810,1905,8573,2858,12382c36565,384810,40374,387667,45137,389572v1905,953,4762,953,6667,953c125147,390525,198490,390525,271832,390525v952,,952,,1905,c273737,391477,268022,411480,266117,419100v,,-952,952,-952,952c264212,420052,264212,420052,263259,420052v-68580,,-137160,,-205740,c56567,420052,56567,420052,55615,420052v-2858,,-4763,953,-6668,2858c46090,426720,44184,430530,45137,435292v953,4763,4762,10478,11430,10478c62282,445770,67997,445770,73712,445770v-8572,6668,-13335,17145,-13335,28575c60377,494347,76569,510540,96572,510540v20002,,36195,-16193,36195,-36195c132767,462915,127052,452438,119432,445770v35242,,69533,,104775,c215634,452438,210872,462915,210872,474345v,20002,16193,36195,36195,36195c267069,510540,283262,494347,283262,474345v,-11430,-5715,-21907,-13335,-28575c272784,445770,275642,445770,278499,445770v953,,1905,,3810,-953c287072,442913,288977,439102,289929,434340v1905,-7620,9525,-39052,11430,-46673c302312,381952,304217,377190,305169,371475v1905,-7620,3810,-15240,5715,-22860c312790,340995,314694,332422,316599,324802v1905,-8572,3810,-16192,5716,-24764c324219,293370,325172,286702,327077,280035v1905,-5715,2857,-12383,4763,-18097c333744,253365,335649,245745,337554,237172v1905,-5714,2858,-11430,4763,-18097c344222,213360,345174,206692,347079,200977v1905,-5714,2858,-12382,4763,-18097c351842,180975,352794,180975,354699,180975v17145,,35243,,52388,c415659,180975,421374,173355,419469,165735xm187059,245745r,18097c187059,267652,185154,269558,181344,269558r-7620,c169915,269558,168009,267652,168009,263842r,-19050c137529,241935,103240,223838,100382,190500v,-4762,1905,-6667,6667,-6667l130862,183833v3810,,5715,1905,6667,5714c139434,200025,146102,205740,157532,207645r,-45720c131815,152400,103240,140970,103240,103822v,-33337,24764,-51434,54292,-54292l157532,31433v,-3811,1905,-5716,5715,-5716l170867,25717v3810,,5715,1905,5715,5716l176582,49530v27622,2858,51435,20003,54292,53340c230874,107633,228969,109538,224207,109538r-23813,c196584,109538,194679,107633,193727,103822,191822,94297,186107,88583,176582,86677r,45720c203252,141922,233732,153352,233732,190500r,c233732,223838,217540,242888,187059,245745xe" fillcolor="#21b25a" stroked="f">
                          <v:stroke joinstyle="miter"/>
                          <v:path arrowok="t" o:connecttype="custom" o:connectlocs="419469,165735;407087,155258;343269,155258;331840,162877;329934,170497;325172,189547;320409,207645;308027,207645;277547,207645;300407,132397;168009,0;35612,132397;58472,207645;18467,207645;11799,207645;369,222885;4179,240983;8942,260033;11799,274320;13704,282892;16562,295275;19419,308610;23229,324802;27040,340995;29897,354330;32754,367665;35612,380047;45137,389572;51804,390525;271832,390525;273737,390525;266117,419100;265165,420052;263259,420052;57519,420052;55615,420052;48947,422910;45137,435292;56567,445770;73712,445770;60377,474345;96572,510540;132767,474345;119432,445770;224207,445770;210872,474345;247067,510540;283262,474345;269927,445770;278499,445770;282309,444817;289929,434340;301359,387667;305169,371475;310884,348615;316599,324802;322315,300038;327077,280035;331840,261938;337554,237172;342317,219075;347079,200977;351842,182880;354699,180975;407087,180975;419469,165735;187059,245745;187059,263842;181344,269558;173724,269558;168009,263842;168009,244792;100382,190500;107049,183833;130862,183833;137529,189547;157532,207645;157532,161925;103240,103822;157532,49530;157532,31433;163247,25717;170867,25717;176582,31433;176582,49530;230874,102870;224207,109538;200394,109538;193727,103822;176582,86677;176582,132397;233732,190500;233732,190500;187059,245745" o:connectangles="0,0,0,0,0,0,0,0,0,0,0,0,0,0,0,0,0,0,0,0,0,0,0,0,0,0,0,0,0,0,0,0,0,0,0,0,0,0,0,0,0,0,0,0,0,0,0,0,0,0,0,0,0,0,0,0,0,0,0,0,0,0,0,0,0,0,0,0,0,0,0,0,0,0,0,0,0,0,0,0,0,0,0,0,0,0,0,0,0,0,0,0,0,0"/>
                        </v:shape>
                      </v:group>
                      <v:shape id="Freeform 1295570075" o:spid="_x0000_s1031" style="position:absolute;left:48947;top:312420;width:46672;height:52387;visibility:visible;mso-wrap-style:square;v-text-anchor:middle" coordsize="46672,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" path="m46672,52388v-6667,,-28575,,-33337,c12382,52388,12382,52388,11430,51435,9525,42863,7620,34290,5715,25717,3810,19050,2857,13335,952,6667,,4763,,2857,,,13335,,27622,,40957,v,2857,953,4763,953,7620c41910,10477,42863,14288,42863,17145v,1905,952,4762,952,6668c43815,26670,44768,29527,44768,31432v,2858,,4763,952,7620c45720,42863,46672,45720,46672,49530v,1905,,1905,,2858c46672,52388,46672,52388,46672,52388xe" fillcolor="#056d2a" stroked="f">
                        <v:stroke joinstyle="miter"/>
                        <v:path arrowok="t" o:connecttype="custom" o:connectlocs="46672,52388;13335,52388;11430,51435;5715,25717;952,6667;0,0;40957,0;41910,7620;42863,17145;43815,23813;44768,31432;45720,39052;46672,49530;46672,52388;46672,52388" o:connectangles="0,0,0,0,0,0,0,0,0,0,0,0,0,0,0"/>
                      </v:shape>
                      <v:shape id="Freeform 1474873935" o:spid="_x0000_s1032" style="position:absolute;left:115622;top:312420;width:42333;height:52387;visibility:visible;mso-wrap-style:square;v-text-anchor:middle" coordsize="42333,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" path="m41910,52388v,,,,,c29527,52388,18097,52388,6668,52388v,,,,,c5715,47625,5715,42863,4763,39052v,-3810,-953,-6667,-953,-10477c3810,24765,2857,20002,1905,16192v,-1904,,-3810,-953,-5715c952,7620,,4763,,1905,,1905,,952,,,14288,,27622,,41910,v,,,952,,952c41910,18097,41910,34290,41910,52388v953,-953,,,,xe" fillcolor="#056d2a" stroked="f">
                        <v:stroke joinstyle="miter"/>
                        <v:path arrowok="t" o:connecttype="custom" o:connectlocs="41910,52388;41910,52388;6668,52388;6668,52388;4763,39052;3810,28575;1905,16192;952,10477;0,1905;0,0;41910,0;41910,952;41910,52388;41910,52388" o:connectangles="0,0,0,0,0,0,0,0,0,0,0,0,0,0"/>
                      </v:shape>
                      <v:shape id="Freeform 909701328" o:spid="_x0000_s1033" style="position:absolute;left:185155;top:313372;width:40005;height:51435;visibility:visible;mso-wrap-style:square;v-text-anchor:middle" coordsize="40005,514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" path="m32385,51435v-10478,,-21908,,-32385,c,51435,,51435,,51435v,,,-952,,-952c,33338,,17145,,,,,,,,,,,,,,,,,,,,,,,,,,,13335,,25718,,39052,v,,,,953,c36195,17145,34290,34290,32385,51435xe" fillcolor="#056d2a" stroked="f">
                        <v:stroke joinstyle="miter"/>
                        <v:path arrowok="t" o:connecttype="custom" o:connectlocs="32385,51435;0,51435;0,51435;0,50483;0,0;0,0;0,0;0,0;0,0;39052,0;40005,0;32385,51435" o:connectangles="0,0,0,0,0,0,0,0,0,0,0,0"/>
                      </v:shape>
                      <v:shape id="Freeform 1586939989" o:spid="_x0000_s1034" style="position:absolute;left:243257;top:312420;width:49530;height:52387;visibility:visible;mso-wrap-style:square;v-text-anchor:middle" coordsize="49530,523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" path="m37148,52388v-12383,,-24765,,-37148,c,50482,,48577,,47625,,44767,953,40957,953,38100v952,-3810,952,-7620,1905,-11430c2858,23813,3810,20955,3810,18097v,-2857,953,-5715,953,-9525c4763,6667,5715,3810,5715,1905v,-953,,-953,953,-1905c6668,,6668,,7620,,20955,,35243,,48578,v,,952,,952,c46673,18097,41910,35242,37148,52388xe" fillcolor="#056d2a" stroked="f">
                        <v:stroke joinstyle="miter"/>
                        <v:path arrowok="t" o:connecttype="custom" o:connectlocs="37148,52388;0,52388;0,47625;953,38100;2858,26670;3810,18097;4763,8572;5715,1905;6668,0;7620,0;48578,0;49530,0;37148,52388" o:connectangles="0,0,0,0,0,0,0,0,0,0,0,0,0"/>
                      </v:shape>
                    </v:group>
                  </w:pict>
                </mc:Fallback>
              </mc:AlternateContent>
            </w:r>
          </w:p>
        </w:tc>
        <w:tc>
          <w:tcPr>
            <w:tcW w:w="3700" w:type="dxa"/>
            <w:tcBorders>
              <w:top w:val="single" w:sz="4" w:space="0" w:color="BFBFBF"/>
              <w:left w:val="nil"/>
              <w:bottom w:val="single" w:sz="24" w:space="0" w:color="5A98CB"/>
              <w:right w:val="single" w:sz="4" w:space="0" w:color="BFBFBF"/>
            </w:tcBorders>
            <w:shd w:val="clear" w:color="auto" w:fill="auto"/>
            <w:tcMar>
              <w:top w:w="144" w:type="dxa"/>
              <w:left w:w="115" w:type="dxa"/>
              <w:right w:w="115" w:type="dxa"/>
            </w:tcMar>
            <w:hideMark/>
          </w:tcPr>
          <w:p w14:paraId="2C173C54" w14:textId="1A06D213" w:rsidR="00FB05B3" w:rsidRPr="00EA11F5" w:rsidRDefault="00FB05B3" w:rsidP="005B439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73600" behindDoc="0" locked="0" layoutInCell="1" allowOverlap="1" wp14:anchorId="2D727F1C" wp14:editId="1C831CA8">
                      <wp:simplePos x="0" y="0"/>
                      <wp:positionH relativeFrom="column">
                        <wp:posOffset>1534160</wp:posOffset>
                      </wp:positionH>
                      <wp:positionV relativeFrom="paragraph">
                        <wp:posOffset>1644160</wp:posOffset>
                      </wp:positionV>
                      <wp:extent cx="688975" cy="681990"/>
                      <wp:effectExtent l="0" t="0" r="0" b="3810"/>
                      <wp:wrapNone/>
                      <wp:docPr id="2020635744" name="Graphic 192"/>
                      <wp:cNvGraphicFramePr/>
                      <a:graphic xmlns:a="http://schemas.openxmlformats.org/drawingml/2006/main">
                        <a:graphicData uri="http://schemas.microsoft.com/office/word/2010/wordprocessingGroup">
                          <wpg:wgp>
                            <wpg:cNvGrpSpPr/>
                            <wpg:grpSpPr>
                              <a:xfrm>
                                <a:off x="0" y="0"/>
                                <a:ext cx="688975" cy="681990"/>
                                <a:chOff x="0" y="0"/>
                                <a:chExt cx="512366" cy="507127"/>
                              </a:xfrm>
                            </wpg:grpSpPr>
                            <wpg:grpSp>
                              <wpg:cNvPr id="1063181288" name="Graphic 192"/>
                              <wpg:cNvGrpSpPr/>
                              <wpg:grpSpPr>
                                <a:xfrm>
                                  <a:off x="314410" y="276282"/>
                                  <a:ext cx="165735" cy="183595"/>
                                  <a:chOff x="314410" y="276282"/>
                                  <a:chExt cx="165735" cy="183595"/>
                                </a:xfrm>
                                <a:solidFill>
                                  <a:srgbClr val="4164AE"/>
                                </a:solidFill>
                              </wpg:grpSpPr>
                              <wps:wsp>
                                <wps:cNvPr id="854643863" name="Freeform 854643863"/>
                                <wps:cNvSpPr/>
                                <wps:spPr>
                                  <a:xfrm>
                                    <a:off x="314410" y="326527"/>
                                    <a:ext cx="76200" cy="133350"/>
                                  </a:xfrm>
                                  <a:custGeom>
                                    <a:avLst/>
                                    <a:gdLst>
                                      <a:gd name="connsiteX0" fmla="*/ 75248 w 76200"/>
                                      <a:gd name="connsiteY0" fmla="*/ 133350 h 133350"/>
                                      <a:gd name="connsiteX1" fmla="*/ 32385 w 76200"/>
                                      <a:gd name="connsiteY1" fmla="*/ 107632 h 133350"/>
                                      <a:gd name="connsiteX2" fmla="*/ 953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8 w 76200"/>
                                      <a:gd name="connsiteY7" fmla="*/ 26670 h 133350"/>
                                      <a:gd name="connsiteX8" fmla="*/ 74295 w 76200"/>
                                      <a:gd name="connsiteY8" fmla="*/ 44768 h 133350"/>
                                      <a:gd name="connsiteX9" fmla="*/ 76200 w 76200"/>
                                      <a:gd name="connsiteY9" fmla="*/ 47625 h 133350"/>
                                      <a:gd name="connsiteX10" fmla="*/ 76200 w 76200"/>
                                      <a:gd name="connsiteY10" fmla="*/ 91440 h 133350"/>
                                      <a:gd name="connsiteX11" fmla="*/ 76200 w 76200"/>
                                      <a:gd name="connsiteY11" fmla="*/ 123825 h 133350"/>
                                      <a:gd name="connsiteX12" fmla="*/ 75248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8" y="133350"/>
                                        </a:moveTo>
                                        <a:cubicBezTo>
                                          <a:pt x="60960" y="124778"/>
                                          <a:pt x="46673" y="116205"/>
                                          <a:pt x="32385" y="107632"/>
                                        </a:cubicBezTo>
                                        <a:cubicBezTo>
                                          <a:pt x="21907" y="100965"/>
                                          <a:pt x="11430" y="95250"/>
                                          <a:pt x="953" y="88582"/>
                                        </a:cubicBezTo>
                                        <a:cubicBezTo>
                                          <a:pt x="0" y="88582"/>
                                          <a:pt x="0" y="86678"/>
                                          <a:pt x="0" y="85725"/>
                                        </a:cubicBezTo>
                                        <a:cubicBezTo>
                                          <a:pt x="0" y="67628"/>
                                          <a:pt x="0" y="48578"/>
                                          <a:pt x="0" y="30480"/>
                                        </a:cubicBezTo>
                                        <a:cubicBezTo>
                                          <a:pt x="0" y="20955"/>
                                          <a:pt x="0" y="10478"/>
                                          <a:pt x="0" y="0"/>
                                        </a:cubicBezTo>
                                        <a:cubicBezTo>
                                          <a:pt x="4763" y="2857"/>
                                          <a:pt x="8573" y="4763"/>
                                          <a:pt x="12382" y="7620"/>
                                        </a:cubicBezTo>
                                        <a:cubicBezTo>
                                          <a:pt x="22860" y="14288"/>
                                          <a:pt x="34290" y="20003"/>
                                          <a:pt x="44768" y="26670"/>
                                        </a:cubicBezTo>
                                        <a:cubicBezTo>
                                          <a:pt x="54293" y="32385"/>
                                          <a:pt x="63818" y="38100"/>
                                          <a:pt x="74295" y="44768"/>
                                        </a:cubicBezTo>
                                        <a:cubicBezTo>
                                          <a:pt x="75248" y="45720"/>
                                          <a:pt x="76200" y="46672"/>
                                          <a:pt x="76200" y="47625"/>
                                        </a:cubicBezTo>
                                        <a:cubicBezTo>
                                          <a:pt x="76200" y="61913"/>
                                          <a:pt x="76200" y="77153"/>
                                          <a:pt x="76200" y="91440"/>
                                        </a:cubicBezTo>
                                        <a:cubicBezTo>
                                          <a:pt x="76200" y="101918"/>
                                          <a:pt x="76200" y="113347"/>
                                          <a:pt x="76200" y="123825"/>
                                        </a:cubicBezTo>
                                        <a:cubicBezTo>
                                          <a:pt x="76200" y="126682"/>
                                          <a:pt x="75248" y="129540"/>
                                          <a:pt x="75248" y="133350"/>
                                        </a:cubicBezTo>
                                        <a:close/>
                                      </a:path>
                                    </a:pathLst>
                                  </a:custGeom>
                                  <a:solidFill>
                                    <a:srgbClr val="4164AE"/>
                                  </a:solidFill>
                                  <a:ln w="9525" cap="flat">
                                    <a:noFill/>
                                    <a:prstDash val="solid"/>
                                    <a:miter/>
                                  </a:ln>
                                </wps:spPr>
                                <wps:bodyPr rtlCol="0" anchor="ctr"/>
                              </wps:wsp>
                              <wps:wsp>
                                <wps:cNvPr id="1220794766" name="Freeform 1220794766"/>
                                <wps:cNvSpPr/>
                                <wps:spPr>
                                  <a:xfrm>
                                    <a:off x="406803" y="332242"/>
                                    <a:ext cx="73342" cy="126682"/>
                                  </a:xfrm>
                                  <a:custGeom>
                                    <a:avLst/>
                                    <a:gdLst>
                                      <a:gd name="connsiteX0" fmla="*/ 0 w 73342"/>
                                      <a:gd name="connsiteY0" fmla="*/ 126682 h 126682"/>
                                      <a:gd name="connsiteX1" fmla="*/ 0 w 73342"/>
                                      <a:gd name="connsiteY1" fmla="*/ 122872 h 126682"/>
                                      <a:gd name="connsiteX2" fmla="*/ 0 w 73342"/>
                                      <a:gd name="connsiteY2" fmla="*/ 41910 h 126682"/>
                                      <a:gd name="connsiteX3" fmla="*/ 2857 w 73342"/>
                                      <a:gd name="connsiteY3" fmla="*/ 37147 h 126682"/>
                                      <a:gd name="connsiteX4" fmla="*/ 54293 w 73342"/>
                                      <a:gd name="connsiteY4" fmla="*/ 10478 h 126682"/>
                                      <a:gd name="connsiteX5" fmla="*/ 71438 w 73342"/>
                                      <a:gd name="connsiteY5" fmla="*/ 953 h 126682"/>
                                      <a:gd name="connsiteX6" fmla="*/ 73343 w 73342"/>
                                      <a:gd name="connsiteY6" fmla="*/ 0 h 126682"/>
                                      <a:gd name="connsiteX7" fmla="*/ 73343 w 73342"/>
                                      <a:gd name="connsiteY7" fmla="*/ 88582 h 126682"/>
                                      <a:gd name="connsiteX8" fmla="*/ 0 w 73342"/>
                                      <a:gd name="connsiteY8" fmla="*/ 126682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2"/>
                                        </a:moveTo>
                                        <a:cubicBezTo>
                                          <a:pt x="0" y="124778"/>
                                          <a:pt x="0" y="123825"/>
                                          <a:pt x="0" y="122872"/>
                                        </a:cubicBezTo>
                                        <a:cubicBezTo>
                                          <a:pt x="0" y="96203"/>
                                          <a:pt x="0" y="68580"/>
                                          <a:pt x="0" y="41910"/>
                                        </a:cubicBezTo>
                                        <a:cubicBezTo>
                                          <a:pt x="0" y="40005"/>
                                          <a:pt x="952" y="38100"/>
                                          <a:pt x="2857" y="37147"/>
                                        </a:cubicBezTo>
                                        <a:cubicBezTo>
                                          <a:pt x="20002" y="28575"/>
                                          <a:pt x="37148" y="20003"/>
                                          <a:pt x="54293" y="10478"/>
                                        </a:cubicBezTo>
                                        <a:cubicBezTo>
                                          <a:pt x="60007" y="7620"/>
                                          <a:pt x="65723" y="3810"/>
                                          <a:pt x="71438" y="953"/>
                                        </a:cubicBezTo>
                                        <a:cubicBezTo>
                                          <a:pt x="71438" y="953"/>
                                          <a:pt x="72390" y="953"/>
                                          <a:pt x="73343" y="0"/>
                                        </a:cubicBezTo>
                                        <a:cubicBezTo>
                                          <a:pt x="73343" y="29528"/>
                                          <a:pt x="73343" y="59055"/>
                                          <a:pt x="73343" y="88582"/>
                                        </a:cubicBezTo>
                                        <a:cubicBezTo>
                                          <a:pt x="48577" y="101917"/>
                                          <a:pt x="24765" y="114300"/>
                                          <a:pt x="0" y="126682"/>
                                        </a:cubicBezTo>
                                        <a:close/>
                                      </a:path>
                                    </a:pathLst>
                                  </a:custGeom>
                                  <a:solidFill>
                                    <a:srgbClr val="4164AE"/>
                                  </a:solidFill>
                                  <a:ln w="9525" cap="flat">
                                    <a:noFill/>
                                    <a:prstDash val="solid"/>
                                    <a:miter/>
                                  </a:ln>
                                </wps:spPr>
                                <wps:bodyPr rtlCol="0" anchor="ctr"/>
                              </wps:wsp>
                              <wps:wsp>
                                <wps:cNvPr id="1124897292" name="Freeform 1124897292"/>
                                <wps:cNvSpPr/>
                                <wps:spPr>
                                  <a:xfrm>
                                    <a:off x="324888" y="276282"/>
                                    <a:ext cx="146684" cy="82391"/>
                                  </a:xfrm>
                                  <a:custGeom>
                                    <a:avLst/>
                                    <a:gdLst>
                                      <a:gd name="connsiteX0" fmla="*/ 0 w 146684"/>
                                      <a:gd name="connsiteY0" fmla="*/ 35957 h 82391"/>
                                      <a:gd name="connsiteX1" fmla="*/ 48577 w 146684"/>
                                      <a:gd name="connsiteY1" fmla="*/ 10239 h 82391"/>
                                      <a:gd name="connsiteX2" fmla="*/ 68580 w 146684"/>
                                      <a:gd name="connsiteY2" fmla="*/ 714 h 82391"/>
                                      <a:gd name="connsiteX3" fmla="*/ 73342 w 146684"/>
                                      <a:gd name="connsiteY3" fmla="*/ 714 h 82391"/>
                                      <a:gd name="connsiteX4" fmla="*/ 101917 w 146684"/>
                                      <a:gd name="connsiteY4" fmla="*/ 17859 h 82391"/>
                                      <a:gd name="connsiteX5" fmla="*/ 140017 w 146684"/>
                                      <a:gd name="connsiteY5" fmla="*/ 40719 h 82391"/>
                                      <a:gd name="connsiteX6" fmla="*/ 146685 w 146684"/>
                                      <a:gd name="connsiteY6" fmla="*/ 44529 h 82391"/>
                                      <a:gd name="connsiteX7" fmla="*/ 140017 w 146684"/>
                                      <a:gd name="connsiteY7" fmla="*/ 48339 h 82391"/>
                                      <a:gd name="connsiteX8" fmla="*/ 101917 w 146684"/>
                                      <a:gd name="connsiteY8" fmla="*/ 68342 h 82391"/>
                                      <a:gd name="connsiteX9" fmla="*/ 76200 w 146684"/>
                                      <a:gd name="connsiteY9" fmla="*/ 81677 h 82391"/>
                                      <a:gd name="connsiteX10" fmla="*/ 72390 w 146684"/>
                                      <a:gd name="connsiteY10" fmla="*/ 81677 h 82391"/>
                                      <a:gd name="connsiteX11" fmla="*/ 12382 w 146684"/>
                                      <a:gd name="connsiteY11" fmla="*/ 44529 h 82391"/>
                                      <a:gd name="connsiteX12" fmla="*/ 0 w 146684"/>
                                      <a:gd name="connsiteY12" fmla="*/ 35957 h 82391"/>
                                      <a:gd name="connsiteX13" fmla="*/ 0 w 146684"/>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4" h="82391">
                                        <a:moveTo>
                                          <a:pt x="0" y="35957"/>
                                        </a:moveTo>
                                        <a:cubicBezTo>
                                          <a:pt x="16192" y="27384"/>
                                          <a:pt x="32385" y="18812"/>
                                          <a:pt x="48577" y="10239"/>
                                        </a:cubicBezTo>
                                        <a:cubicBezTo>
                                          <a:pt x="55245" y="6429"/>
                                          <a:pt x="61913" y="3572"/>
                                          <a:pt x="68580" y="714"/>
                                        </a:cubicBezTo>
                                        <a:cubicBezTo>
                                          <a:pt x="70485" y="-238"/>
                                          <a:pt x="71438" y="-238"/>
                                          <a:pt x="73342" y="714"/>
                                        </a:cubicBezTo>
                                        <a:cubicBezTo>
                                          <a:pt x="82867" y="6429"/>
                                          <a:pt x="92392" y="12144"/>
                                          <a:pt x="101917" y="17859"/>
                                        </a:cubicBezTo>
                                        <a:cubicBezTo>
                                          <a:pt x="114300" y="25479"/>
                                          <a:pt x="127635" y="33099"/>
                                          <a:pt x="140017" y="40719"/>
                                        </a:cubicBezTo>
                                        <a:cubicBezTo>
                                          <a:pt x="141922" y="41672"/>
                                          <a:pt x="144780" y="42624"/>
                                          <a:pt x="146685" y="44529"/>
                                        </a:cubicBezTo>
                                        <a:cubicBezTo>
                                          <a:pt x="143827" y="45482"/>
                                          <a:pt x="141922" y="47387"/>
                                          <a:pt x="140017" y="48339"/>
                                        </a:cubicBezTo>
                                        <a:cubicBezTo>
                                          <a:pt x="127635" y="55007"/>
                                          <a:pt x="115252" y="61674"/>
                                          <a:pt x="101917" y="68342"/>
                                        </a:cubicBezTo>
                                        <a:cubicBezTo>
                                          <a:pt x="93345" y="73104"/>
                                          <a:pt x="84772" y="77867"/>
                                          <a:pt x="76200" y="81677"/>
                                        </a:cubicBezTo>
                                        <a:cubicBezTo>
                                          <a:pt x="75247" y="82629"/>
                                          <a:pt x="73342" y="82629"/>
                                          <a:pt x="72390" y="81677"/>
                                        </a:cubicBezTo>
                                        <a:cubicBezTo>
                                          <a:pt x="52388" y="69294"/>
                                          <a:pt x="32385" y="56912"/>
                                          <a:pt x="12382" y="44529"/>
                                        </a:cubicBezTo>
                                        <a:cubicBezTo>
                                          <a:pt x="8572" y="41672"/>
                                          <a:pt x="4763" y="39767"/>
                                          <a:pt x="0" y="35957"/>
                                        </a:cubicBezTo>
                                        <a:cubicBezTo>
                                          <a:pt x="0" y="36909"/>
                                          <a:pt x="0" y="36909"/>
                                          <a:pt x="0" y="35957"/>
                                        </a:cubicBezTo>
                                        <a:close/>
                                      </a:path>
                                    </a:pathLst>
                                  </a:custGeom>
                                  <a:solidFill>
                                    <a:srgbClr val="4164AE"/>
                                  </a:solidFill>
                                  <a:ln w="9525" cap="flat">
                                    <a:noFill/>
                                    <a:prstDash val="solid"/>
                                    <a:miter/>
                                  </a:ln>
                                </wps:spPr>
                                <wps:bodyPr rtlCol="0" anchor="ctr"/>
                              </wps:wsp>
                            </wpg:grpSp>
                            <wpg:grpSp>
                              <wpg:cNvPr id="1345723002" name="Graphic 192"/>
                              <wpg:cNvGrpSpPr/>
                              <wpg:grpSpPr>
                                <a:xfrm>
                                  <a:off x="48663" y="53397"/>
                                  <a:ext cx="165734" cy="183595"/>
                                  <a:chOff x="48663" y="53397"/>
                                  <a:chExt cx="165734" cy="183595"/>
                                </a:xfrm>
                                <a:solidFill>
                                  <a:srgbClr val="4164AE"/>
                                </a:solidFill>
                              </wpg:grpSpPr>
                              <wps:wsp>
                                <wps:cNvPr id="1183235319" name="Freeform 1183235319"/>
                                <wps:cNvSpPr/>
                                <wps:spPr>
                                  <a:xfrm>
                                    <a:off x="48663" y="103642"/>
                                    <a:ext cx="76200" cy="133350"/>
                                  </a:xfrm>
                                  <a:custGeom>
                                    <a:avLst/>
                                    <a:gdLst>
                                      <a:gd name="connsiteX0" fmla="*/ 75247 w 76200"/>
                                      <a:gd name="connsiteY0" fmla="*/ 133350 h 133350"/>
                                      <a:gd name="connsiteX1" fmla="*/ 32385 w 76200"/>
                                      <a:gd name="connsiteY1" fmla="*/ 107632 h 133350"/>
                                      <a:gd name="connsiteX2" fmla="*/ 952 w 76200"/>
                                      <a:gd name="connsiteY2" fmla="*/ 88582 h 133350"/>
                                      <a:gd name="connsiteX3" fmla="*/ 0 w 76200"/>
                                      <a:gd name="connsiteY3" fmla="*/ 85725 h 133350"/>
                                      <a:gd name="connsiteX4" fmla="*/ 0 w 76200"/>
                                      <a:gd name="connsiteY4" fmla="*/ 30480 h 133350"/>
                                      <a:gd name="connsiteX5" fmla="*/ 0 w 76200"/>
                                      <a:gd name="connsiteY5" fmla="*/ 0 h 133350"/>
                                      <a:gd name="connsiteX6" fmla="*/ 12382 w 76200"/>
                                      <a:gd name="connsiteY6" fmla="*/ 7620 h 133350"/>
                                      <a:gd name="connsiteX7" fmla="*/ 44767 w 76200"/>
                                      <a:gd name="connsiteY7" fmla="*/ 26670 h 133350"/>
                                      <a:gd name="connsiteX8" fmla="*/ 74295 w 76200"/>
                                      <a:gd name="connsiteY8" fmla="*/ 44767 h 133350"/>
                                      <a:gd name="connsiteX9" fmla="*/ 76200 w 76200"/>
                                      <a:gd name="connsiteY9" fmla="*/ 47625 h 133350"/>
                                      <a:gd name="connsiteX10" fmla="*/ 76200 w 76200"/>
                                      <a:gd name="connsiteY10" fmla="*/ 91440 h 133350"/>
                                      <a:gd name="connsiteX11" fmla="*/ 76200 w 76200"/>
                                      <a:gd name="connsiteY11" fmla="*/ 123825 h 133350"/>
                                      <a:gd name="connsiteX12" fmla="*/ 75247 w 76200"/>
                                      <a:gd name="connsiteY12" fmla="*/ 13335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6200" h="133350">
                                        <a:moveTo>
                                          <a:pt x="75247" y="133350"/>
                                        </a:moveTo>
                                        <a:cubicBezTo>
                                          <a:pt x="60960" y="124777"/>
                                          <a:pt x="46672" y="116205"/>
                                          <a:pt x="32385" y="107632"/>
                                        </a:cubicBezTo>
                                        <a:cubicBezTo>
                                          <a:pt x="21907" y="100965"/>
                                          <a:pt x="11430" y="95250"/>
                                          <a:pt x="952" y="88582"/>
                                        </a:cubicBezTo>
                                        <a:cubicBezTo>
                                          <a:pt x="0" y="88582"/>
                                          <a:pt x="0" y="86677"/>
                                          <a:pt x="0" y="85725"/>
                                        </a:cubicBezTo>
                                        <a:cubicBezTo>
                                          <a:pt x="0" y="67627"/>
                                          <a:pt x="0" y="48577"/>
                                          <a:pt x="0" y="30480"/>
                                        </a:cubicBezTo>
                                        <a:cubicBezTo>
                                          <a:pt x="0" y="20955"/>
                                          <a:pt x="0" y="10477"/>
                                          <a:pt x="0" y="0"/>
                                        </a:cubicBezTo>
                                        <a:cubicBezTo>
                                          <a:pt x="4763" y="2857"/>
                                          <a:pt x="8572" y="4763"/>
                                          <a:pt x="12382" y="7620"/>
                                        </a:cubicBezTo>
                                        <a:cubicBezTo>
                                          <a:pt x="22860" y="14288"/>
                                          <a:pt x="34290" y="20002"/>
                                          <a:pt x="44767" y="26670"/>
                                        </a:cubicBezTo>
                                        <a:cubicBezTo>
                                          <a:pt x="54292" y="32385"/>
                                          <a:pt x="63817" y="38100"/>
                                          <a:pt x="74295" y="44767"/>
                                        </a:cubicBezTo>
                                        <a:cubicBezTo>
                                          <a:pt x="75247" y="45720"/>
                                          <a:pt x="76200" y="46672"/>
                                          <a:pt x="76200" y="47625"/>
                                        </a:cubicBezTo>
                                        <a:cubicBezTo>
                                          <a:pt x="76200" y="61913"/>
                                          <a:pt x="76200" y="77152"/>
                                          <a:pt x="76200" y="91440"/>
                                        </a:cubicBezTo>
                                        <a:cubicBezTo>
                                          <a:pt x="76200" y="101917"/>
                                          <a:pt x="76200" y="113347"/>
                                          <a:pt x="76200" y="123825"/>
                                        </a:cubicBezTo>
                                        <a:cubicBezTo>
                                          <a:pt x="76200" y="126682"/>
                                          <a:pt x="76200" y="129540"/>
                                          <a:pt x="75247" y="133350"/>
                                        </a:cubicBezTo>
                                        <a:close/>
                                      </a:path>
                                    </a:pathLst>
                                  </a:custGeom>
                                  <a:solidFill>
                                    <a:srgbClr val="4164AE"/>
                                  </a:solidFill>
                                  <a:ln w="9525" cap="flat">
                                    <a:noFill/>
                                    <a:prstDash val="solid"/>
                                    <a:miter/>
                                  </a:ln>
                                </wps:spPr>
                                <wps:bodyPr rtlCol="0" anchor="ctr"/>
                              </wps:wsp>
                              <wps:wsp>
                                <wps:cNvPr id="910962629" name="Freeform 910962629"/>
                                <wps:cNvSpPr/>
                                <wps:spPr>
                                  <a:xfrm>
                                    <a:off x="141055" y="110309"/>
                                    <a:ext cx="73342" cy="126682"/>
                                  </a:xfrm>
                                  <a:custGeom>
                                    <a:avLst/>
                                    <a:gdLst>
                                      <a:gd name="connsiteX0" fmla="*/ 0 w 73342"/>
                                      <a:gd name="connsiteY0" fmla="*/ 126683 h 126682"/>
                                      <a:gd name="connsiteX1" fmla="*/ 0 w 73342"/>
                                      <a:gd name="connsiteY1" fmla="*/ 122872 h 126682"/>
                                      <a:gd name="connsiteX2" fmla="*/ 0 w 73342"/>
                                      <a:gd name="connsiteY2" fmla="*/ 41910 h 126682"/>
                                      <a:gd name="connsiteX3" fmla="*/ 2858 w 73342"/>
                                      <a:gd name="connsiteY3" fmla="*/ 37147 h 126682"/>
                                      <a:gd name="connsiteX4" fmla="*/ 54293 w 73342"/>
                                      <a:gd name="connsiteY4" fmla="*/ 10477 h 126682"/>
                                      <a:gd name="connsiteX5" fmla="*/ 71438 w 73342"/>
                                      <a:gd name="connsiteY5" fmla="*/ 952 h 126682"/>
                                      <a:gd name="connsiteX6" fmla="*/ 73343 w 73342"/>
                                      <a:gd name="connsiteY6" fmla="*/ 0 h 126682"/>
                                      <a:gd name="connsiteX7" fmla="*/ 73343 w 73342"/>
                                      <a:gd name="connsiteY7" fmla="*/ 88583 h 126682"/>
                                      <a:gd name="connsiteX8" fmla="*/ 0 w 73342"/>
                                      <a:gd name="connsiteY8" fmla="*/ 126683 h 12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342" h="126682">
                                        <a:moveTo>
                                          <a:pt x="0" y="126683"/>
                                        </a:moveTo>
                                        <a:cubicBezTo>
                                          <a:pt x="0" y="124777"/>
                                          <a:pt x="0" y="123825"/>
                                          <a:pt x="0" y="122872"/>
                                        </a:cubicBezTo>
                                        <a:cubicBezTo>
                                          <a:pt x="0" y="96202"/>
                                          <a:pt x="0" y="68580"/>
                                          <a:pt x="0" y="41910"/>
                                        </a:cubicBezTo>
                                        <a:cubicBezTo>
                                          <a:pt x="0" y="40005"/>
                                          <a:pt x="953" y="38100"/>
                                          <a:pt x="2858" y="37147"/>
                                        </a:cubicBezTo>
                                        <a:cubicBezTo>
                                          <a:pt x="20003" y="28575"/>
                                          <a:pt x="37148" y="20002"/>
                                          <a:pt x="54293" y="10477"/>
                                        </a:cubicBezTo>
                                        <a:cubicBezTo>
                                          <a:pt x="60008" y="7620"/>
                                          <a:pt x="65723" y="3810"/>
                                          <a:pt x="71438" y="952"/>
                                        </a:cubicBezTo>
                                        <a:cubicBezTo>
                                          <a:pt x="71438" y="952"/>
                                          <a:pt x="72390" y="952"/>
                                          <a:pt x="73343" y="0"/>
                                        </a:cubicBezTo>
                                        <a:cubicBezTo>
                                          <a:pt x="73343" y="29527"/>
                                          <a:pt x="73343" y="59055"/>
                                          <a:pt x="73343" y="88583"/>
                                        </a:cubicBezTo>
                                        <a:cubicBezTo>
                                          <a:pt x="48578" y="100965"/>
                                          <a:pt x="24765" y="113347"/>
                                          <a:pt x="0" y="126683"/>
                                        </a:cubicBezTo>
                                        <a:close/>
                                      </a:path>
                                    </a:pathLst>
                                  </a:custGeom>
                                  <a:solidFill>
                                    <a:srgbClr val="4164AE"/>
                                  </a:solidFill>
                                  <a:ln w="9525" cap="flat">
                                    <a:noFill/>
                                    <a:prstDash val="solid"/>
                                    <a:miter/>
                                  </a:ln>
                                </wps:spPr>
                                <wps:bodyPr rtlCol="0" anchor="ctr"/>
                              </wps:wsp>
                              <wps:wsp>
                                <wps:cNvPr id="1492722223" name="Freeform 1492722223"/>
                                <wps:cNvSpPr/>
                                <wps:spPr>
                                  <a:xfrm>
                                    <a:off x="59141" y="53397"/>
                                    <a:ext cx="146685" cy="82391"/>
                                  </a:xfrm>
                                  <a:custGeom>
                                    <a:avLst/>
                                    <a:gdLst>
                                      <a:gd name="connsiteX0" fmla="*/ 0 w 146685"/>
                                      <a:gd name="connsiteY0" fmla="*/ 35957 h 82391"/>
                                      <a:gd name="connsiteX1" fmla="*/ 48577 w 146685"/>
                                      <a:gd name="connsiteY1" fmla="*/ 10239 h 82391"/>
                                      <a:gd name="connsiteX2" fmla="*/ 68580 w 146685"/>
                                      <a:gd name="connsiteY2" fmla="*/ 714 h 82391"/>
                                      <a:gd name="connsiteX3" fmla="*/ 73343 w 146685"/>
                                      <a:gd name="connsiteY3" fmla="*/ 714 h 82391"/>
                                      <a:gd name="connsiteX4" fmla="*/ 101918 w 146685"/>
                                      <a:gd name="connsiteY4" fmla="*/ 17859 h 82391"/>
                                      <a:gd name="connsiteX5" fmla="*/ 140018 w 146685"/>
                                      <a:gd name="connsiteY5" fmla="*/ 40719 h 82391"/>
                                      <a:gd name="connsiteX6" fmla="*/ 146685 w 146685"/>
                                      <a:gd name="connsiteY6" fmla="*/ 44529 h 82391"/>
                                      <a:gd name="connsiteX7" fmla="*/ 140018 w 146685"/>
                                      <a:gd name="connsiteY7" fmla="*/ 48339 h 82391"/>
                                      <a:gd name="connsiteX8" fmla="*/ 101918 w 146685"/>
                                      <a:gd name="connsiteY8" fmla="*/ 68342 h 82391"/>
                                      <a:gd name="connsiteX9" fmla="*/ 76200 w 146685"/>
                                      <a:gd name="connsiteY9" fmla="*/ 81677 h 82391"/>
                                      <a:gd name="connsiteX10" fmla="*/ 72390 w 146685"/>
                                      <a:gd name="connsiteY10" fmla="*/ 81677 h 82391"/>
                                      <a:gd name="connsiteX11" fmla="*/ 12382 w 146685"/>
                                      <a:gd name="connsiteY11" fmla="*/ 44529 h 82391"/>
                                      <a:gd name="connsiteX12" fmla="*/ 0 w 146685"/>
                                      <a:gd name="connsiteY12" fmla="*/ 35957 h 82391"/>
                                      <a:gd name="connsiteX13" fmla="*/ 0 w 146685"/>
                                      <a:gd name="connsiteY13" fmla="*/ 35957 h 82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6685" h="82391">
                                        <a:moveTo>
                                          <a:pt x="0" y="35957"/>
                                        </a:moveTo>
                                        <a:cubicBezTo>
                                          <a:pt x="16193" y="27384"/>
                                          <a:pt x="32385" y="18812"/>
                                          <a:pt x="48577" y="10239"/>
                                        </a:cubicBezTo>
                                        <a:cubicBezTo>
                                          <a:pt x="55245" y="6429"/>
                                          <a:pt x="61913" y="3572"/>
                                          <a:pt x="68580" y="714"/>
                                        </a:cubicBezTo>
                                        <a:cubicBezTo>
                                          <a:pt x="70485" y="-238"/>
                                          <a:pt x="71438" y="-238"/>
                                          <a:pt x="73343" y="714"/>
                                        </a:cubicBezTo>
                                        <a:cubicBezTo>
                                          <a:pt x="82868" y="6429"/>
                                          <a:pt x="92393" y="12144"/>
                                          <a:pt x="101918" y="17859"/>
                                        </a:cubicBezTo>
                                        <a:cubicBezTo>
                                          <a:pt x="114300" y="25479"/>
                                          <a:pt x="127635" y="33099"/>
                                          <a:pt x="140018" y="40719"/>
                                        </a:cubicBezTo>
                                        <a:cubicBezTo>
                                          <a:pt x="141923" y="41672"/>
                                          <a:pt x="144780" y="42624"/>
                                          <a:pt x="146685" y="44529"/>
                                        </a:cubicBezTo>
                                        <a:cubicBezTo>
                                          <a:pt x="143827" y="45482"/>
                                          <a:pt x="141923" y="47387"/>
                                          <a:pt x="140018" y="48339"/>
                                        </a:cubicBezTo>
                                        <a:cubicBezTo>
                                          <a:pt x="127635" y="55007"/>
                                          <a:pt x="115252" y="61674"/>
                                          <a:pt x="101918" y="68342"/>
                                        </a:cubicBezTo>
                                        <a:cubicBezTo>
                                          <a:pt x="93345" y="73104"/>
                                          <a:pt x="84773" y="77867"/>
                                          <a:pt x="76200" y="81677"/>
                                        </a:cubicBezTo>
                                        <a:cubicBezTo>
                                          <a:pt x="75248" y="82629"/>
                                          <a:pt x="73343" y="82629"/>
                                          <a:pt x="72390" y="81677"/>
                                        </a:cubicBezTo>
                                        <a:cubicBezTo>
                                          <a:pt x="52388" y="69294"/>
                                          <a:pt x="32385" y="56912"/>
                                          <a:pt x="12382" y="44529"/>
                                        </a:cubicBezTo>
                                        <a:cubicBezTo>
                                          <a:pt x="8573" y="41672"/>
                                          <a:pt x="4763" y="39767"/>
                                          <a:pt x="0" y="35957"/>
                                        </a:cubicBezTo>
                                        <a:cubicBezTo>
                                          <a:pt x="952" y="36909"/>
                                          <a:pt x="0" y="36909"/>
                                          <a:pt x="0" y="35957"/>
                                        </a:cubicBezTo>
                                        <a:close/>
                                      </a:path>
                                    </a:pathLst>
                                  </a:custGeom>
                                  <a:solidFill>
                                    <a:srgbClr val="4164AE"/>
                                  </a:solidFill>
                                  <a:ln w="9525" cap="flat">
                                    <a:noFill/>
                                    <a:prstDash val="solid"/>
                                    <a:miter/>
                                  </a:ln>
                                </wps:spPr>
                                <wps:bodyPr rtlCol="0" anchor="ctr"/>
                              </wps:wsp>
                            </wpg:grpSp>
                            <wps:wsp>
                              <wps:cNvPr id="336928792" name="Freeform 336928792"/>
                              <wps:cNvSpPr/>
                              <wps:spPr>
                                <a:xfrm>
                                  <a:off x="0" y="244135"/>
                                  <a:ext cx="327745" cy="262992"/>
                                </a:xfrm>
                                <a:custGeom>
                                  <a:avLst/>
                                  <a:gdLst>
                                    <a:gd name="connsiteX0" fmla="*/ 307743 w 327745"/>
                                    <a:gd name="connsiteY0" fmla="*/ 198596 h 262992"/>
                                    <a:gd name="connsiteX1" fmla="*/ 287741 w 327745"/>
                                    <a:gd name="connsiteY1" fmla="*/ 186214 h 262992"/>
                                    <a:gd name="connsiteX2" fmla="*/ 185823 w 327745"/>
                                    <a:gd name="connsiteY2" fmla="*/ 211931 h 262992"/>
                                    <a:gd name="connsiteX3" fmla="*/ 106766 w 327745"/>
                                    <a:gd name="connsiteY3" fmla="*/ 130016 h 262992"/>
                                    <a:gd name="connsiteX4" fmla="*/ 103908 w 327745"/>
                                    <a:gd name="connsiteY4" fmla="*/ 91916 h 262992"/>
                                    <a:gd name="connsiteX5" fmla="*/ 107718 w 327745"/>
                                    <a:gd name="connsiteY5" fmla="*/ 90011 h 262992"/>
                                    <a:gd name="connsiteX6" fmla="*/ 150581 w 327745"/>
                                    <a:gd name="connsiteY6" fmla="*/ 107156 h 262992"/>
                                    <a:gd name="connsiteX7" fmla="*/ 152486 w 327745"/>
                                    <a:gd name="connsiteY7" fmla="*/ 108109 h 262992"/>
                                    <a:gd name="connsiteX8" fmla="*/ 158201 w 327745"/>
                                    <a:gd name="connsiteY8" fmla="*/ 107156 h 262992"/>
                                    <a:gd name="connsiteX9" fmla="*/ 157248 w 327745"/>
                                    <a:gd name="connsiteY9" fmla="*/ 100489 h 262992"/>
                                    <a:gd name="connsiteX10" fmla="*/ 136293 w 327745"/>
                                    <a:gd name="connsiteY10" fmla="*/ 71914 h 262992"/>
                                    <a:gd name="connsiteX11" fmla="*/ 84858 w 327745"/>
                                    <a:gd name="connsiteY11" fmla="*/ 4286 h 262992"/>
                                    <a:gd name="connsiteX12" fmla="*/ 74381 w 327745"/>
                                    <a:gd name="connsiteY12" fmla="*/ 4286 h 262992"/>
                                    <a:gd name="connsiteX13" fmla="*/ 2943 w 327745"/>
                                    <a:gd name="connsiteY13" fmla="*/ 98584 h 262992"/>
                                    <a:gd name="connsiteX14" fmla="*/ 1991 w 327745"/>
                                    <a:gd name="connsiteY14" fmla="*/ 99536 h 262992"/>
                                    <a:gd name="connsiteX15" fmla="*/ 1039 w 327745"/>
                                    <a:gd name="connsiteY15" fmla="*/ 106204 h 262992"/>
                                    <a:gd name="connsiteX16" fmla="*/ 6753 w 327745"/>
                                    <a:gd name="connsiteY16" fmla="*/ 107156 h 262992"/>
                                    <a:gd name="connsiteX17" fmla="*/ 41043 w 327745"/>
                                    <a:gd name="connsiteY17" fmla="*/ 92869 h 262992"/>
                                    <a:gd name="connsiteX18" fmla="*/ 54378 w 327745"/>
                                    <a:gd name="connsiteY18" fmla="*/ 87154 h 262992"/>
                                    <a:gd name="connsiteX19" fmla="*/ 54378 w 327745"/>
                                    <a:gd name="connsiteY19" fmla="*/ 109061 h 262992"/>
                                    <a:gd name="connsiteX20" fmla="*/ 184871 w 327745"/>
                                    <a:gd name="connsiteY20" fmla="*/ 260509 h 262992"/>
                                    <a:gd name="connsiteX21" fmla="*/ 327746 w 327745"/>
                                    <a:gd name="connsiteY21" fmla="*/ 210026 h 262992"/>
                                    <a:gd name="connsiteX22" fmla="*/ 307743 w 327745"/>
                                    <a:gd name="connsiteY22" fmla="*/ 198596 h 2629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27745" h="262992">
                                      <a:moveTo>
                                        <a:pt x="307743" y="198596"/>
                                      </a:moveTo>
                                      <a:cubicBezTo>
                                        <a:pt x="301076" y="194786"/>
                                        <a:pt x="294408" y="190976"/>
                                        <a:pt x="287741" y="186214"/>
                                      </a:cubicBezTo>
                                      <a:cubicBezTo>
                                        <a:pt x="259166" y="212884"/>
                                        <a:pt x="224876" y="222409"/>
                                        <a:pt x="185823" y="211931"/>
                                      </a:cubicBezTo>
                                      <a:cubicBezTo>
                                        <a:pt x="143914" y="200501"/>
                                        <a:pt x="118196" y="171926"/>
                                        <a:pt x="106766" y="130016"/>
                                      </a:cubicBezTo>
                                      <a:cubicBezTo>
                                        <a:pt x="103908" y="117634"/>
                                        <a:pt x="103908" y="104299"/>
                                        <a:pt x="103908" y="91916"/>
                                      </a:cubicBezTo>
                                      <a:cubicBezTo>
                                        <a:pt x="103908" y="88106"/>
                                        <a:pt x="105814" y="90011"/>
                                        <a:pt x="107718" y="90011"/>
                                      </a:cubicBezTo>
                                      <a:cubicBezTo>
                                        <a:pt x="122006" y="95726"/>
                                        <a:pt x="136293" y="101441"/>
                                        <a:pt x="150581" y="107156"/>
                                      </a:cubicBezTo>
                                      <a:cubicBezTo>
                                        <a:pt x="151533" y="107156"/>
                                        <a:pt x="152486" y="108109"/>
                                        <a:pt x="152486" y="108109"/>
                                      </a:cubicBezTo>
                                      <a:cubicBezTo>
                                        <a:pt x="154391" y="109061"/>
                                        <a:pt x="157248" y="109061"/>
                                        <a:pt x="158201" y="107156"/>
                                      </a:cubicBezTo>
                                      <a:cubicBezTo>
                                        <a:pt x="160106" y="105251"/>
                                        <a:pt x="159153" y="102394"/>
                                        <a:pt x="157248" y="100489"/>
                                      </a:cubicBezTo>
                                      <a:cubicBezTo>
                                        <a:pt x="149628" y="90964"/>
                                        <a:pt x="142961" y="81439"/>
                                        <a:pt x="136293" y="71914"/>
                                      </a:cubicBezTo>
                                      <a:cubicBezTo>
                                        <a:pt x="119148" y="49054"/>
                                        <a:pt x="102003" y="27146"/>
                                        <a:pt x="84858" y="4286"/>
                                      </a:cubicBezTo>
                                      <a:cubicBezTo>
                                        <a:pt x="80096" y="-1429"/>
                                        <a:pt x="79143" y="-1429"/>
                                        <a:pt x="74381" y="4286"/>
                                      </a:cubicBezTo>
                                      <a:cubicBezTo>
                                        <a:pt x="50568" y="35719"/>
                                        <a:pt x="26756" y="67151"/>
                                        <a:pt x="2943" y="98584"/>
                                      </a:cubicBezTo>
                                      <a:cubicBezTo>
                                        <a:pt x="2943" y="98584"/>
                                        <a:pt x="1991" y="99536"/>
                                        <a:pt x="1991" y="99536"/>
                                      </a:cubicBezTo>
                                      <a:cubicBezTo>
                                        <a:pt x="86" y="101441"/>
                                        <a:pt x="-867" y="103346"/>
                                        <a:pt x="1039" y="106204"/>
                                      </a:cubicBezTo>
                                      <a:cubicBezTo>
                                        <a:pt x="2943" y="108109"/>
                                        <a:pt x="4848" y="108109"/>
                                        <a:pt x="6753" y="107156"/>
                                      </a:cubicBezTo>
                                      <a:cubicBezTo>
                                        <a:pt x="18183" y="102394"/>
                                        <a:pt x="29614" y="97631"/>
                                        <a:pt x="41043" y="92869"/>
                                      </a:cubicBezTo>
                                      <a:cubicBezTo>
                                        <a:pt x="45806" y="90964"/>
                                        <a:pt x="49616" y="89059"/>
                                        <a:pt x="54378" y="87154"/>
                                      </a:cubicBezTo>
                                      <a:cubicBezTo>
                                        <a:pt x="54378" y="94774"/>
                                        <a:pt x="54378" y="102394"/>
                                        <a:pt x="54378" y="109061"/>
                                      </a:cubicBezTo>
                                      <a:cubicBezTo>
                                        <a:pt x="56283" y="184309"/>
                                        <a:pt x="110576" y="248126"/>
                                        <a:pt x="184871" y="260509"/>
                                      </a:cubicBezTo>
                                      <a:cubicBezTo>
                                        <a:pt x="241068" y="270034"/>
                                        <a:pt x="288693" y="251936"/>
                                        <a:pt x="327746" y="210026"/>
                                      </a:cubicBezTo>
                                      <a:cubicBezTo>
                                        <a:pt x="322983" y="207169"/>
                                        <a:pt x="315364" y="203359"/>
                                        <a:pt x="307743" y="198596"/>
                                      </a:cubicBezTo>
                                      <a:close/>
                                    </a:path>
                                  </a:pathLst>
                                </a:custGeom>
                                <a:solidFill>
                                  <a:srgbClr val="5A98CB"/>
                                </a:solidFill>
                                <a:ln w="9525" cap="flat">
                                  <a:noFill/>
                                  <a:prstDash val="solid"/>
                                  <a:miter/>
                                </a:ln>
                              </wps:spPr>
                              <wps:bodyPr rtlCol="0" anchor="ctr"/>
                            </wps:wsp>
                            <wps:wsp>
                              <wps:cNvPr id="460359248" name="Freeform 460359248"/>
                              <wps:cNvSpPr/>
                              <wps:spPr>
                                <a:xfrm>
                                  <a:off x="188680" y="0"/>
                                  <a:ext cx="323686" cy="264852"/>
                                </a:xfrm>
                                <a:custGeom>
                                  <a:avLst/>
                                  <a:gdLst>
                                    <a:gd name="connsiteX0" fmla="*/ 322898 w 323686"/>
                                    <a:gd name="connsiteY0" fmla="*/ 158887 h 264852"/>
                                    <a:gd name="connsiteX1" fmla="*/ 316230 w 323686"/>
                                    <a:gd name="connsiteY1" fmla="*/ 157934 h 264852"/>
                                    <a:gd name="connsiteX2" fmla="*/ 272415 w 323686"/>
                                    <a:gd name="connsiteY2" fmla="*/ 175079 h 264852"/>
                                    <a:gd name="connsiteX3" fmla="*/ 267653 w 323686"/>
                                    <a:gd name="connsiteY3" fmla="*/ 172222 h 264852"/>
                                    <a:gd name="connsiteX4" fmla="*/ 258128 w 323686"/>
                                    <a:gd name="connsiteY4" fmla="*/ 103642 h 264852"/>
                                    <a:gd name="connsiteX5" fmla="*/ 137160 w 323686"/>
                                    <a:gd name="connsiteY5" fmla="*/ 2677 h 264852"/>
                                    <a:gd name="connsiteX6" fmla="*/ 0 w 323686"/>
                                    <a:gd name="connsiteY6" fmla="*/ 46492 h 264852"/>
                                    <a:gd name="connsiteX7" fmla="*/ 0 w 323686"/>
                                    <a:gd name="connsiteY7" fmla="*/ 46492 h 264852"/>
                                    <a:gd name="connsiteX8" fmla="*/ 20955 w 323686"/>
                                    <a:gd name="connsiteY8" fmla="*/ 58874 h 264852"/>
                                    <a:gd name="connsiteX9" fmla="*/ 42863 w 323686"/>
                                    <a:gd name="connsiteY9" fmla="*/ 72209 h 264852"/>
                                    <a:gd name="connsiteX10" fmla="*/ 110490 w 323686"/>
                                    <a:gd name="connsiteY10" fmla="*/ 47444 h 264852"/>
                                    <a:gd name="connsiteX11" fmla="*/ 217170 w 323686"/>
                                    <a:gd name="connsiteY11" fmla="*/ 135074 h 264852"/>
                                    <a:gd name="connsiteX12" fmla="*/ 219075 w 323686"/>
                                    <a:gd name="connsiteY12" fmla="*/ 158887 h 264852"/>
                                    <a:gd name="connsiteX13" fmla="*/ 219075 w 323686"/>
                                    <a:gd name="connsiteY13" fmla="*/ 172222 h 264852"/>
                                    <a:gd name="connsiteX14" fmla="*/ 215265 w 323686"/>
                                    <a:gd name="connsiteY14" fmla="*/ 175079 h 264852"/>
                                    <a:gd name="connsiteX15" fmla="*/ 173355 w 323686"/>
                                    <a:gd name="connsiteY15" fmla="*/ 157934 h 264852"/>
                                    <a:gd name="connsiteX16" fmla="*/ 171450 w 323686"/>
                                    <a:gd name="connsiteY16" fmla="*/ 156982 h 264852"/>
                                    <a:gd name="connsiteX17" fmla="*/ 164783 w 323686"/>
                                    <a:gd name="connsiteY17" fmla="*/ 157934 h 264852"/>
                                    <a:gd name="connsiteX18" fmla="*/ 165735 w 323686"/>
                                    <a:gd name="connsiteY18" fmla="*/ 164602 h 264852"/>
                                    <a:gd name="connsiteX19" fmla="*/ 176213 w 323686"/>
                                    <a:gd name="connsiteY19" fmla="*/ 178889 h 264852"/>
                                    <a:gd name="connsiteX20" fmla="*/ 237173 w 323686"/>
                                    <a:gd name="connsiteY20" fmla="*/ 259852 h 264852"/>
                                    <a:gd name="connsiteX21" fmla="*/ 248603 w 323686"/>
                                    <a:gd name="connsiteY21" fmla="*/ 259852 h 264852"/>
                                    <a:gd name="connsiteX22" fmla="*/ 320993 w 323686"/>
                                    <a:gd name="connsiteY22" fmla="*/ 164602 h 264852"/>
                                    <a:gd name="connsiteX23" fmla="*/ 322898 w 323686"/>
                                    <a:gd name="connsiteY23" fmla="*/ 158887 h 2648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23686" h="264852">
                                      <a:moveTo>
                                        <a:pt x="322898" y="158887"/>
                                      </a:moveTo>
                                      <a:cubicBezTo>
                                        <a:pt x="320993" y="156982"/>
                                        <a:pt x="319088" y="157934"/>
                                        <a:pt x="316230" y="157934"/>
                                      </a:cubicBezTo>
                                      <a:cubicBezTo>
                                        <a:pt x="301943" y="163649"/>
                                        <a:pt x="286703" y="169364"/>
                                        <a:pt x="272415" y="175079"/>
                                      </a:cubicBezTo>
                                      <a:cubicBezTo>
                                        <a:pt x="268605" y="176984"/>
                                        <a:pt x="267653" y="176032"/>
                                        <a:pt x="267653" y="172222"/>
                                      </a:cubicBezTo>
                                      <a:cubicBezTo>
                                        <a:pt x="268605" y="148409"/>
                                        <a:pt x="266700" y="125549"/>
                                        <a:pt x="258128" y="103642"/>
                                      </a:cubicBezTo>
                                      <a:cubicBezTo>
                                        <a:pt x="236220" y="48397"/>
                                        <a:pt x="196215" y="13154"/>
                                        <a:pt x="137160" y="2677"/>
                                      </a:cubicBezTo>
                                      <a:cubicBezTo>
                                        <a:pt x="84773" y="-6848"/>
                                        <a:pt x="39053" y="9344"/>
                                        <a:pt x="0" y="46492"/>
                                      </a:cubicBezTo>
                                      <a:cubicBezTo>
                                        <a:pt x="0" y="46492"/>
                                        <a:pt x="0" y="46492"/>
                                        <a:pt x="0" y="46492"/>
                                      </a:cubicBezTo>
                                      <a:cubicBezTo>
                                        <a:pt x="6668" y="50302"/>
                                        <a:pt x="14288" y="55064"/>
                                        <a:pt x="20955" y="58874"/>
                                      </a:cubicBezTo>
                                      <a:cubicBezTo>
                                        <a:pt x="28575" y="63637"/>
                                        <a:pt x="36195" y="68399"/>
                                        <a:pt x="42863" y="72209"/>
                                      </a:cubicBezTo>
                                      <a:cubicBezTo>
                                        <a:pt x="61913" y="56017"/>
                                        <a:pt x="84773" y="48397"/>
                                        <a:pt x="110490" y="47444"/>
                                      </a:cubicBezTo>
                                      <a:cubicBezTo>
                                        <a:pt x="161925" y="47444"/>
                                        <a:pt x="206693" y="84592"/>
                                        <a:pt x="217170" y="135074"/>
                                      </a:cubicBezTo>
                                      <a:cubicBezTo>
                                        <a:pt x="219075" y="143647"/>
                                        <a:pt x="220028" y="151267"/>
                                        <a:pt x="219075" y="158887"/>
                                      </a:cubicBezTo>
                                      <a:cubicBezTo>
                                        <a:pt x="219075" y="163649"/>
                                        <a:pt x="219075" y="167459"/>
                                        <a:pt x="219075" y="172222"/>
                                      </a:cubicBezTo>
                                      <a:cubicBezTo>
                                        <a:pt x="219075" y="176032"/>
                                        <a:pt x="218123" y="176032"/>
                                        <a:pt x="215265" y="175079"/>
                                      </a:cubicBezTo>
                                      <a:cubicBezTo>
                                        <a:pt x="200978" y="169364"/>
                                        <a:pt x="187643" y="163649"/>
                                        <a:pt x="173355" y="157934"/>
                                      </a:cubicBezTo>
                                      <a:cubicBezTo>
                                        <a:pt x="172403" y="157934"/>
                                        <a:pt x="171450" y="156982"/>
                                        <a:pt x="171450" y="156982"/>
                                      </a:cubicBezTo>
                                      <a:cubicBezTo>
                                        <a:pt x="169545" y="156029"/>
                                        <a:pt x="166688" y="155077"/>
                                        <a:pt x="164783" y="157934"/>
                                      </a:cubicBezTo>
                                      <a:cubicBezTo>
                                        <a:pt x="162878" y="160792"/>
                                        <a:pt x="164783" y="162697"/>
                                        <a:pt x="165735" y="164602"/>
                                      </a:cubicBezTo>
                                      <a:cubicBezTo>
                                        <a:pt x="169545" y="169364"/>
                                        <a:pt x="172403" y="174127"/>
                                        <a:pt x="176213" y="178889"/>
                                      </a:cubicBezTo>
                                      <a:cubicBezTo>
                                        <a:pt x="196215" y="205559"/>
                                        <a:pt x="217170" y="233182"/>
                                        <a:pt x="237173" y="259852"/>
                                      </a:cubicBezTo>
                                      <a:cubicBezTo>
                                        <a:pt x="241935" y="266520"/>
                                        <a:pt x="243840" y="266520"/>
                                        <a:pt x="248603" y="259852"/>
                                      </a:cubicBezTo>
                                      <a:cubicBezTo>
                                        <a:pt x="272415" y="228419"/>
                                        <a:pt x="296228" y="196987"/>
                                        <a:pt x="320993" y="164602"/>
                                      </a:cubicBezTo>
                                      <a:cubicBezTo>
                                        <a:pt x="322898" y="163649"/>
                                        <a:pt x="324803" y="161744"/>
                                        <a:pt x="322898" y="158887"/>
                                      </a:cubicBezTo>
                                      <a:close/>
                                    </a:path>
                                  </a:pathLst>
                                </a:custGeom>
                                <a:solidFill>
                                  <a:srgbClr val="5A98CB"/>
                                </a:solidFill>
                                <a:ln w="9525" cap="flat">
                                  <a:noFill/>
                                  <a:prstDash val="solid"/>
                                  <a:miter/>
                                </a:ln>
                              </wps:spPr>
                              <wps:bodyPr rtlCol="0" anchor="ctr"/>
                            </wps:wsp>
                          </wpg:wgp>
                        </a:graphicData>
                      </a:graphic>
                    </wp:anchor>
                  </w:drawing>
                </mc:Choice>
                <mc:Fallback>
                  <w:pict>
                    <v:group w14:anchorId="30A3803E" id="Graphic 192" o:spid="_x0000_s1026" style="position:absolute;margin-left:120.8pt;margin-top:129.45pt;width:54.25pt;height:53.7pt;z-index:251673600" coordsize="512366,5071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">
                      <v:group id="_x0000_s1027" style="position:absolute;left:314410;top:276282;width:165735;height:183595" coordorigin="314410,276282" coordsize="165735,183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">
                        <v:shape id="Freeform 854643863" o:spid="_x0000_s1028" style="position:absolute;left:314410;top:326527;width:76200;height:133350;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" path="m75248,133350c60960,124778,46673,116205,32385,107632,21907,100965,11430,95250,953,88582,,88582,,86678,,85725,,67628,,48578,,30480,,20955,,10478,,,4763,2857,8573,4763,12382,7620v10478,6668,21908,12383,32386,19050c54293,32385,63818,38100,74295,44768v953,952,1905,1904,1905,2857c76200,61913,76200,77153,76200,91440v,10478,,21907,,32385c76200,126682,75248,129540,75248,133350xe" fillcolor="#4164ae" stroked="f">
                          <v:stroke joinstyle="miter"/>
                          <v:path arrowok="t" o:connecttype="custom" o:connectlocs="75248,133350;32385,107632;953,88582;0,85725;0,30480;0,0;12382,7620;44768,26670;74295,44768;76200,47625;76200,91440;76200,123825;75248,133350" o:connectangles="0,0,0,0,0,0,0,0,0,0,0,0,0"/>
                        </v:shape>
                        <v:shape id="Freeform 1220794766" o:spid="_x0000_s1029" style="position:absolute;left:406803;top:332242;width:73342;height:126682;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" path="m,126682v,-1904,,-2857,,-3810c,96203,,68580,,41910,,40005,952,38100,2857,37147,20002,28575,37148,20003,54293,10478,60007,7620,65723,3810,71438,953v,,952,,1905,-953c73343,29528,73343,59055,73343,88582,48577,101917,24765,114300,,126682xe" fillcolor="#4164ae" stroked="f">
                          <v:stroke joinstyle="miter"/>
                          <v:path arrowok="t" o:connecttype="custom" o:connectlocs="0,126682;0,122872;0,41910;2857,37147;54293,10478;71438,953;73343,0;73343,88582;0,126682" o:connectangles="0,0,0,0,0,0,0,0,0"/>
                        </v:shape>
                        <v:shape id="Freeform 1124897292" o:spid="_x0000_s1030" style="position:absolute;left:324888;top:276282;width:146684;height:82391;visibility:visible;mso-wrap-style:square;v-text-anchor:middle" coordsize="146684,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" path="m,35957c16192,27384,32385,18812,48577,10239,55245,6429,61913,3572,68580,714v1905,-952,2858,-952,4762,c82867,6429,92392,12144,101917,17859v12383,7620,25718,15240,38100,22860c141922,41672,144780,42624,146685,44529v-2858,953,-4763,2858,-6668,3810c127635,55007,115252,61674,101917,68342,93345,73104,84772,77867,76200,81677v-953,952,-2858,952,-3810,c52388,69294,32385,56912,12382,44529,8572,41672,4763,39767,,35957v,952,,952,,xe" fillcolor="#4164ae" stroked="f">
                          <v:stroke joinstyle="miter"/>
                          <v:path arrowok="t" o:connecttype="custom" o:connectlocs="0,35957;48577,10239;68580,714;73342,714;101917,17859;140017,40719;146685,44529;140017,48339;101917,68342;76200,81677;72390,81677;12382,44529;0,35957;0,35957" o:connectangles="0,0,0,0,0,0,0,0,0,0,0,0,0,0"/>
                        </v:shape>
                      </v:group>
                      <v:group id="_x0000_s1031" style="position:absolute;left:48663;top:53397;width:165734;height:183595" coordorigin="48663,53397" coordsize="165734,183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">
                        <v:shape id="Freeform 1183235319" o:spid="_x0000_s1032" style="position:absolute;left:48663;top:103642;width:76200;height:133350;visibility:visible;mso-wrap-style:square;v-text-anchor:middle" coordsize="76200,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" path="m75247,133350c60960,124777,46672,116205,32385,107632,21907,100965,11430,95250,952,88582,,88582,,86677,,85725,,67627,,48577,,30480,,20955,,10477,,,4763,2857,8572,4763,12382,7620v10478,6668,21908,12382,32385,19050c54292,32385,63817,38100,74295,44767v952,953,1905,1905,1905,2858c76200,61913,76200,77152,76200,91440v,10477,,21907,,32385c76200,126682,76200,129540,75247,133350xe" fillcolor="#4164ae" stroked="f">
                          <v:stroke joinstyle="miter"/>
                          <v:path arrowok="t" o:connecttype="custom" o:connectlocs="75247,133350;32385,107632;952,88582;0,85725;0,30480;0,0;12382,7620;44767,26670;74295,44767;76200,47625;76200,91440;76200,123825;75247,133350" o:connectangles="0,0,0,0,0,0,0,0,0,0,0,0,0"/>
                        </v:shape>
                        <v:shape id="Freeform 910962629" o:spid="_x0000_s1033" style="position:absolute;left:141055;top:110309;width:73342;height:126682;visibility:visible;mso-wrap-style:square;v-text-anchor:middle" coordsize="73342,1266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" path="m,126683v,-1906,,-2858,,-3811c,96202,,68580,,41910,,40005,953,38100,2858,37147,20003,28575,37148,20002,54293,10477,60008,7620,65723,3810,71438,952v,,952,,1905,-952c73343,29527,73343,59055,73343,88583,48578,100965,24765,113347,,126683xe" fillcolor="#4164ae" stroked="f">
                          <v:stroke joinstyle="miter"/>
                          <v:path arrowok="t" o:connecttype="custom" o:connectlocs="0,126683;0,122872;0,41910;2858,37147;54293,10477;71438,952;73343,0;73343,88583;0,126683" o:connectangles="0,0,0,0,0,0,0,0,0"/>
                        </v:shape>
                        <v:shape id="Freeform 1492722223" o:spid="_x0000_s1034" style="position:absolute;left:59141;top:53397;width:146685;height:82391;visibility:visible;mso-wrap-style:square;v-text-anchor:middle" coordsize="146685,823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" path="m,35957c16193,27384,32385,18812,48577,10239,55245,6429,61913,3572,68580,714v1905,-952,2858,-952,4763,c82868,6429,92393,12144,101918,17859v12382,7620,25717,15240,38100,22860c141923,41672,144780,42624,146685,44529v-2858,953,-4762,2858,-6667,3810c127635,55007,115252,61674,101918,68342,93345,73104,84773,77867,76200,81677v-952,952,-2857,952,-3810,c52388,69294,32385,56912,12382,44529,8573,41672,4763,39767,,35957v952,952,,952,,xe" fillcolor="#4164ae" stroked="f">
                          <v:stroke joinstyle="miter"/>
                          <v:path arrowok="t" o:connecttype="custom" o:connectlocs="0,35957;48577,10239;68580,714;73343,714;101918,17859;140018,40719;146685,44529;140018,48339;101918,68342;76200,81677;72390,81677;12382,44529;0,35957;0,35957" o:connectangles="0,0,0,0,0,0,0,0,0,0,0,0,0,0"/>
                        </v:shape>
                      </v:group>
                      <v:shape id="Freeform 336928792" o:spid="_x0000_s1035" style="position:absolute;top:244135;width:327745;height:262992;visibility:visible;mso-wrap-style:square;v-text-anchor:middle" coordsize="327745,262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" path="m307743,198596v-6667,-3810,-13335,-7620,-20002,-12382c259166,212884,224876,222409,185823,211931,143914,200501,118196,171926,106766,130016v-2858,-12382,-2858,-25717,-2858,-38100c103908,88106,105814,90011,107718,90011v14288,5715,28575,11430,42863,17145c151533,107156,152486,108109,152486,108109v1905,952,4762,952,5715,-953c160106,105251,159153,102394,157248,100489,149628,90964,142961,81439,136293,71914,119148,49054,102003,27146,84858,4286v-4762,-5715,-5715,-5715,-10477,c50568,35719,26756,67151,2943,98584v,,-952,952,-952,952c86,101441,-867,103346,1039,106204v1904,1905,3809,1905,5714,952c18183,102394,29614,97631,41043,92869v4763,-1905,8573,-3810,13335,-5715c54378,94774,54378,102394,54378,109061v1905,75248,56198,139065,130493,151448c241068,270034,288693,251936,327746,210026v-4763,-2857,-12382,-6667,-20003,-11430xe" fillcolor="#5a98cb" stroked="f">
                        <v:stroke joinstyle="miter"/>
                        <v:path arrowok="t" o:connecttype="custom" o:connectlocs="307743,198596;287741,186214;185823,211931;106766,130016;103908,91916;107718,90011;150581,107156;152486,108109;158201,107156;157248,100489;136293,71914;84858,4286;74381,4286;2943,98584;1991,99536;1039,106204;6753,107156;41043,92869;54378,87154;54378,109061;184871,260509;327746,210026;307743,198596" o:connectangles="0,0,0,0,0,0,0,0,0,0,0,0,0,0,0,0,0,0,0,0,0,0,0"/>
                      </v:shape>
                      <v:shape id="Freeform 460359248" o:spid="_x0000_s1036" style="position:absolute;left:188680;width:323686;height:264852;visibility:visible;mso-wrap-style:square;v-text-anchor:middle" coordsize="323686,264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" path="m322898,158887v-1905,-1905,-3810,-953,-6668,-953c301943,163649,286703,169364,272415,175079v-3810,1905,-4762,953,-4762,-2857c268605,148409,266700,125549,258128,103642,236220,48397,196215,13154,137160,2677,84773,-6848,39053,9344,,46492v,,,,,c6668,50302,14288,55064,20955,58874v7620,4763,15240,9525,21908,13335c61913,56017,84773,48397,110490,47444v51435,,96203,37148,106680,87630c219075,143647,220028,151267,219075,158887v,4762,,8572,,13335c219075,176032,218123,176032,215265,175079v-14287,-5715,-27622,-11430,-41910,-17145c172403,157934,171450,156982,171450,156982v-1905,-953,-4762,-1905,-6667,952c162878,160792,164783,162697,165735,164602v3810,4762,6668,9525,10478,14287c196215,205559,217170,233182,237173,259852v4762,6668,6667,6668,11430,c272415,228419,296228,196987,320993,164602v1905,-953,3810,-2858,1905,-5715xe" fillcolor="#5a98cb" stroked="f">
                        <v:stroke joinstyle="miter"/>
                        <v:path arrowok="t" o:connecttype="custom" o:connectlocs="322898,158887;316230,157934;272415,175079;267653,172222;258128,103642;137160,2677;0,46492;0,46492;20955,58874;42863,72209;110490,47444;217170,135074;219075,158887;219075,172222;215265,175079;173355,157934;171450,156982;164783,157934;165735,164602;176213,178889;237173,259852;248603,259852;320993,164602;322898,158887" o:connectangles="0,0,0,0,0,0,0,0,0,0,0,0,0,0,0,0,0,0,0,0,0,0,0,0"/>
                      </v:shape>
                    </v:group>
                  </w:pict>
                </mc:Fallback>
              </mc:AlternateContent>
            </w:r>
          </w:p>
        </w:tc>
        <w:tc>
          <w:tcPr>
            <w:tcW w:w="3700" w:type="dxa"/>
            <w:tcBorders>
              <w:top w:val="single" w:sz="4" w:space="0" w:color="BFBFBF"/>
              <w:left w:val="nil"/>
              <w:bottom w:val="single" w:sz="24" w:space="0" w:color="8EA7D6"/>
              <w:right w:val="single" w:sz="4" w:space="0" w:color="BFBFBF"/>
            </w:tcBorders>
            <w:shd w:val="clear" w:color="auto" w:fill="auto"/>
            <w:tcMar>
              <w:top w:w="144" w:type="dxa"/>
              <w:left w:w="115" w:type="dxa"/>
              <w:right w:w="115" w:type="dxa"/>
            </w:tcMar>
            <w:hideMark/>
          </w:tcPr>
          <w:p w14:paraId="12721FA9" w14:textId="12B5F1CE" w:rsidR="00FB05B3" w:rsidRPr="00EA11F5" w:rsidRDefault="00FB05B3" w:rsidP="005B439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74624" behindDoc="0" locked="0" layoutInCell="1" allowOverlap="1" wp14:anchorId="6CEF1772" wp14:editId="2B635605">
                      <wp:simplePos x="0" y="0"/>
                      <wp:positionH relativeFrom="column">
                        <wp:posOffset>1470025</wp:posOffset>
                      </wp:positionH>
                      <wp:positionV relativeFrom="paragraph">
                        <wp:posOffset>1572115</wp:posOffset>
                      </wp:positionV>
                      <wp:extent cx="722630" cy="702310"/>
                      <wp:effectExtent l="0" t="0" r="1270" b="0"/>
                      <wp:wrapNone/>
                      <wp:docPr id="619807341" name="Graphic 192"/>
                      <wp:cNvGraphicFramePr/>
                      <a:graphic xmlns:a="http://schemas.openxmlformats.org/drawingml/2006/main">
                        <a:graphicData uri="http://schemas.microsoft.com/office/word/2010/wordprocessingGroup">
                          <wpg:wgp>
                            <wpg:cNvGrpSpPr/>
                            <wpg:grpSpPr>
                              <a:xfrm>
                                <a:off x="0" y="0"/>
                                <a:ext cx="722630" cy="702310"/>
                                <a:chOff x="0" y="0"/>
                                <a:chExt cx="537209" cy="521969"/>
                              </a:xfrm>
                            </wpg:grpSpPr>
                            <wps:wsp>
                              <wps:cNvPr id="777436543" name="Freeform 777436543"/>
                              <wps:cNvSpPr/>
                              <wps:spPr>
                                <a:xfrm>
                                  <a:off x="0" y="29337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2385" y="13335"/>
                                        <a:pt x="23813" y="13335"/>
                                      </a:cubicBezTo>
                                      <a:close/>
                                    </a:path>
                                  </a:pathLst>
                                </a:custGeom>
                                <a:solidFill>
                                  <a:srgbClr val="4164AE"/>
                                </a:solidFill>
                                <a:ln w="9525" cap="flat">
                                  <a:noFill/>
                                  <a:prstDash val="solid"/>
                                  <a:miter/>
                                </a:ln>
                              </wps:spPr>
                              <wps:bodyPr rtlCol="0" anchor="ctr"/>
                            </wps:wsp>
                            <wps:wsp>
                              <wps:cNvPr id="33884342" name="Freeform 33884342"/>
                              <wps:cNvSpPr/>
                              <wps:spPr>
                                <a:xfrm>
                                  <a:off x="130493" y="45720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1918630740" name="Freeform 1918630740"/>
                              <wps:cNvSpPr/>
                              <wps:spPr>
                                <a:xfrm>
                                  <a:off x="340995" y="45720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4765 w 64769"/>
                                    <a:gd name="connsiteY5" fmla="*/ 13335 h 64769"/>
                                    <a:gd name="connsiteX6" fmla="*/ 10477 w 64769"/>
                                    <a:gd name="connsiteY6" fmla="*/ 27622 h 64769"/>
                                    <a:gd name="connsiteX7" fmla="*/ 24765 w 64769"/>
                                    <a:gd name="connsiteY7" fmla="*/ 41910 h 64769"/>
                                    <a:gd name="connsiteX8" fmla="*/ 39052 w 64769"/>
                                    <a:gd name="connsiteY8" fmla="*/ 27622 h 64769"/>
                                    <a:gd name="connsiteX9" fmla="*/ 24765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50482" y="64770"/>
                                        <a:pt x="32385" y="64770"/>
                                      </a:cubicBezTo>
                                      <a:close/>
                                      <a:moveTo>
                                        <a:pt x="24765" y="13335"/>
                                      </a:moveTo>
                                      <a:cubicBezTo>
                                        <a:pt x="17145" y="13335"/>
                                        <a:pt x="10477" y="20002"/>
                                        <a:pt x="10477" y="27622"/>
                                      </a:cubicBezTo>
                                      <a:cubicBezTo>
                                        <a:pt x="10477" y="35242"/>
                                        <a:pt x="17145" y="41910"/>
                                        <a:pt x="24765" y="41910"/>
                                      </a:cubicBezTo>
                                      <a:cubicBezTo>
                                        <a:pt x="32385" y="41910"/>
                                        <a:pt x="39052" y="35242"/>
                                        <a:pt x="39052" y="27622"/>
                                      </a:cubicBezTo>
                                      <a:cubicBezTo>
                                        <a:pt x="39052" y="20002"/>
                                        <a:pt x="32385" y="13335"/>
                                        <a:pt x="24765" y="13335"/>
                                      </a:cubicBezTo>
                                      <a:close/>
                                    </a:path>
                                  </a:pathLst>
                                </a:custGeom>
                                <a:solidFill>
                                  <a:srgbClr val="4164AE"/>
                                </a:solidFill>
                                <a:ln w="9525" cap="flat">
                                  <a:noFill/>
                                  <a:prstDash val="solid"/>
                                  <a:miter/>
                                </a:ln>
                              </wps:spPr>
                              <wps:bodyPr rtlCol="0" anchor="ctr"/>
                            </wps:wsp>
                            <wps:wsp>
                              <wps:cNvPr id="358265976" name="Freeform 358265976"/>
                              <wps:cNvSpPr/>
                              <wps:spPr>
                                <a:xfrm>
                                  <a:off x="472440" y="293370"/>
                                  <a:ext cx="64769" cy="64769"/>
                                </a:xfrm>
                                <a:custGeom>
                                  <a:avLst/>
                                  <a:gdLst>
                                    <a:gd name="connsiteX0" fmla="*/ 32385 w 64769"/>
                                    <a:gd name="connsiteY0" fmla="*/ 64770 h 64769"/>
                                    <a:gd name="connsiteX1" fmla="*/ 0 w 64769"/>
                                    <a:gd name="connsiteY1" fmla="*/ 32385 h 64769"/>
                                    <a:gd name="connsiteX2" fmla="*/ 32385 w 64769"/>
                                    <a:gd name="connsiteY2" fmla="*/ 0 h 64769"/>
                                    <a:gd name="connsiteX3" fmla="*/ 64770 w 64769"/>
                                    <a:gd name="connsiteY3" fmla="*/ 32385 h 64769"/>
                                    <a:gd name="connsiteX4" fmla="*/ 32385 w 64769"/>
                                    <a:gd name="connsiteY4" fmla="*/ 64770 h 64769"/>
                                    <a:gd name="connsiteX5" fmla="*/ 23813 w 64769"/>
                                    <a:gd name="connsiteY5" fmla="*/ 13335 h 64769"/>
                                    <a:gd name="connsiteX6" fmla="*/ 9525 w 64769"/>
                                    <a:gd name="connsiteY6" fmla="*/ 27622 h 64769"/>
                                    <a:gd name="connsiteX7" fmla="*/ 23813 w 64769"/>
                                    <a:gd name="connsiteY7" fmla="*/ 41910 h 64769"/>
                                    <a:gd name="connsiteX8" fmla="*/ 38100 w 64769"/>
                                    <a:gd name="connsiteY8" fmla="*/ 27622 h 64769"/>
                                    <a:gd name="connsiteX9" fmla="*/ 23813 w 64769"/>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69" h="64769">
                                      <a:moveTo>
                                        <a:pt x="32385" y="64770"/>
                                      </a:moveTo>
                                      <a:cubicBezTo>
                                        <a:pt x="14288" y="64770"/>
                                        <a:pt x="0" y="50482"/>
                                        <a:pt x="0" y="32385"/>
                                      </a:cubicBezTo>
                                      <a:cubicBezTo>
                                        <a:pt x="0" y="14288"/>
                                        <a:pt x="14288" y="0"/>
                                        <a:pt x="32385" y="0"/>
                                      </a:cubicBezTo>
                                      <a:cubicBezTo>
                                        <a:pt x="50482" y="0"/>
                                        <a:pt x="64770" y="14288"/>
                                        <a:pt x="64770" y="32385"/>
                                      </a:cubicBezTo>
                                      <a:cubicBezTo>
                                        <a:pt x="64770" y="50482"/>
                                        <a:pt x="49530" y="64770"/>
                                        <a:pt x="32385" y="64770"/>
                                      </a:cubicBezTo>
                                      <a:close/>
                                      <a:moveTo>
                                        <a:pt x="23813" y="13335"/>
                                      </a:moveTo>
                                      <a:cubicBezTo>
                                        <a:pt x="16193" y="13335"/>
                                        <a:pt x="9525" y="20003"/>
                                        <a:pt x="9525" y="27622"/>
                                      </a:cubicBezTo>
                                      <a:cubicBezTo>
                                        <a:pt x="9525" y="35243"/>
                                        <a:pt x="16193" y="41910"/>
                                        <a:pt x="23813" y="41910"/>
                                      </a:cubicBezTo>
                                      <a:cubicBezTo>
                                        <a:pt x="31432" y="41910"/>
                                        <a:pt x="38100" y="35243"/>
                                        <a:pt x="38100" y="27622"/>
                                      </a:cubicBezTo>
                                      <a:cubicBezTo>
                                        <a:pt x="38100" y="20003"/>
                                        <a:pt x="31432" y="13335"/>
                                        <a:pt x="23813" y="13335"/>
                                      </a:cubicBezTo>
                                      <a:close/>
                                    </a:path>
                                  </a:pathLst>
                                </a:custGeom>
                                <a:solidFill>
                                  <a:srgbClr val="4164AE"/>
                                </a:solidFill>
                                <a:ln w="9525" cap="flat">
                                  <a:noFill/>
                                  <a:prstDash val="solid"/>
                                  <a:miter/>
                                </a:ln>
                              </wps:spPr>
                              <wps:bodyPr rtlCol="0" anchor="ctr"/>
                            </wps:wsp>
                            <wps:wsp>
                              <wps:cNvPr id="976652845" name="Freeform 976652845"/>
                              <wps:cNvSpPr/>
                              <wps:spPr>
                                <a:xfrm>
                                  <a:off x="424815" y="88583"/>
                                  <a:ext cx="64812" cy="64769"/>
                                </a:xfrm>
                                <a:custGeom>
                                  <a:avLst/>
                                  <a:gdLst>
                                    <a:gd name="connsiteX0" fmla="*/ 32385 w 64812"/>
                                    <a:gd name="connsiteY0" fmla="*/ 64770 h 64769"/>
                                    <a:gd name="connsiteX1" fmla="*/ 0 w 64812"/>
                                    <a:gd name="connsiteY1" fmla="*/ 32385 h 64769"/>
                                    <a:gd name="connsiteX2" fmla="*/ 32385 w 64812"/>
                                    <a:gd name="connsiteY2" fmla="*/ 0 h 64769"/>
                                    <a:gd name="connsiteX3" fmla="*/ 64770 w 64812"/>
                                    <a:gd name="connsiteY3" fmla="*/ 32385 h 64769"/>
                                    <a:gd name="connsiteX4" fmla="*/ 32385 w 64812"/>
                                    <a:gd name="connsiteY4" fmla="*/ 64770 h 64769"/>
                                    <a:gd name="connsiteX5" fmla="*/ 24765 w 64812"/>
                                    <a:gd name="connsiteY5" fmla="*/ 13335 h 64769"/>
                                    <a:gd name="connsiteX6" fmla="*/ 10478 w 64812"/>
                                    <a:gd name="connsiteY6" fmla="*/ 27622 h 64769"/>
                                    <a:gd name="connsiteX7" fmla="*/ 24765 w 64812"/>
                                    <a:gd name="connsiteY7" fmla="*/ 41910 h 64769"/>
                                    <a:gd name="connsiteX8" fmla="*/ 39053 w 64812"/>
                                    <a:gd name="connsiteY8" fmla="*/ 27622 h 64769"/>
                                    <a:gd name="connsiteX9" fmla="*/ 24765 w 64812"/>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812" h="64769">
                                      <a:moveTo>
                                        <a:pt x="32385" y="64770"/>
                                      </a:moveTo>
                                      <a:cubicBezTo>
                                        <a:pt x="14288" y="64770"/>
                                        <a:pt x="0" y="50482"/>
                                        <a:pt x="0" y="32385"/>
                                      </a:cubicBezTo>
                                      <a:cubicBezTo>
                                        <a:pt x="0" y="14288"/>
                                        <a:pt x="14288" y="0"/>
                                        <a:pt x="32385" y="0"/>
                                      </a:cubicBezTo>
                                      <a:cubicBezTo>
                                        <a:pt x="50482" y="0"/>
                                        <a:pt x="64770" y="14288"/>
                                        <a:pt x="64770" y="32385"/>
                                      </a:cubicBezTo>
                                      <a:cubicBezTo>
                                        <a:pt x="65723" y="49530"/>
                                        <a:pt x="50482" y="64770"/>
                                        <a:pt x="32385" y="64770"/>
                                      </a:cubicBezTo>
                                      <a:close/>
                                      <a:moveTo>
                                        <a:pt x="24765" y="13335"/>
                                      </a:moveTo>
                                      <a:cubicBezTo>
                                        <a:pt x="17145" y="13335"/>
                                        <a:pt x="10478" y="20003"/>
                                        <a:pt x="10478" y="27622"/>
                                      </a:cubicBezTo>
                                      <a:cubicBezTo>
                                        <a:pt x="10478" y="35243"/>
                                        <a:pt x="17145" y="41910"/>
                                        <a:pt x="24765" y="41910"/>
                                      </a:cubicBezTo>
                                      <a:cubicBezTo>
                                        <a:pt x="32385" y="41910"/>
                                        <a:pt x="39053" y="35243"/>
                                        <a:pt x="39053" y="27622"/>
                                      </a:cubicBezTo>
                                      <a:cubicBezTo>
                                        <a:pt x="39053" y="19050"/>
                                        <a:pt x="32385" y="13335"/>
                                        <a:pt x="24765" y="13335"/>
                                      </a:cubicBezTo>
                                      <a:close/>
                                    </a:path>
                                  </a:pathLst>
                                </a:custGeom>
                                <a:solidFill>
                                  <a:srgbClr val="4164AE"/>
                                </a:solidFill>
                                <a:ln w="9525" cap="flat">
                                  <a:noFill/>
                                  <a:prstDash val="solid"/>
                                  <a:miter/>
                                </a:ln>
                              </wps:spPr>
                              <wps:bodyPr rtlCol="0" anchor="ctr"/>
                            </wps:wsp>
                            <wpg:grpSp>
                              <wpg:cNvPr id="481305169" name="Graphic 192"/>
                              <wpg:cNvGrpSpPr/>
                              <wpg:grpSpPr>
                                <a:xfrm>
                                  <a:off x="152400" y="138351"/>
                                  <a:ext cx="235267" cy="259794"/>
                                  <a:chOff x="152400" y="138351"/>
                                  <a:chExt cx="235267" cy="259794"/>
                                </a:xfrm>
                                <a:solidFill>
                                  <a:srgbClr val="8EA7D6"/>
                                </a:solidFill>
                              </wpg:grpSpPr>
                              <wps:wsp>
                                <wps:cNvPr id="738149117" name="Freeform 738149117"/>
                                <wps:cNvSpPr/>
                                <wps:spPr>
                                  <a:xfrm>
                                    <a:off x="152400" y="208598"/>
                                    <a:ext cx="107632" cy="189547"/>
                                  </a:xfrm>
                                  <a:custGeom>
                                    <a:avLst/>
                                    <a:gdLst>
                                      <a:gd name="connsiteX0" fmla="*/ 107632 w 107632"/>
                                      <a:gd name="connsiteY0" fmla="*/ 189547 h 189547"/>
                                      <a:gd name="connsiteX1" fmla="*/ 46672 w 107632"/>
                                      <a:gd name="connsiteY1" fmla="*/ 153353 h 189547"/>
                                      <a:gd name="connsiteX2" fmla="*/ 1905 w 107632"/>
                                      <a:gd name="connsiteY2" fmla="*/ 125730 h 189547"/>
                                      <a:gd name="connsiteX3" fmla="*/ 0 w 107632"/>
                                      <a:gd name="connsiteY3" fmla="*/ 121920 h 189547"/>
                                      <a:gd name="connsiteX4" fmla="*/ 0 w 107632"/>
                                      <a:gd name="connsiteY4" fmla="*/ 42863 h 189547"/>
                                      <a:gd name="connsiteX5" fmla="*/ 0 w 107632"/>
                                      <a:gd name="connsiteY5" fmla="*/ 0 h 189547"/>
                                      <a:gd name="connsiteX6" fmla="*/ 18097 w 107632"/>
                                      <a:gd name="connsiteY6" fmla="*/ 10478 h 189547"/>
                                      <a:gd name="connsiteX7" fmla="*/ 63818 w 107632"/>
                                      <a:gd name="connsiteY7" fmla="*/ 38100 h 189547"/>
                                      <a:gd name="connsiteX8" fmla="*/ 104775 w 107632"/>
                                      <a:gd name="connsiteY8" fmla="*/ 62865 h 189547"/>
                                      <a:gd name="connsiteX9" fmla="*/ 106680 w 107632"/>
                                      <a:gd name="connsiteY9" fmla="*/ 66675 h 189547"/>
                                      <a:gd name="connsiteX10" fmla="*/ 107632 w 107632"/>
                                      <a:gd name="connsiteY10" fmla="*/ 128588 h 189547"/>
                                      <a:gd name="connsiteX11" fmla="*/ 107632 w 107632"/>
                                      <a:gd name="connsiteY11" fmla="*/ 174307 h 189547"/>
                                      <a:gd name="connsiteX12" fmla="*/ 107632 w 107632"/>
                                      <a:gd name="connsiteY12" fmla="*/ 189547 h 1895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7632" h="189547">
                                        <a:moveTo>
                                          <a:pt x="107632" y="189547"/>
                                        </a:moveTo>
                                        <a:cubicBezTo>
                                          <a:pt x="86677" y="177165"/>
                                          <a:pt x="66675" y="164782"/>
                                          <a:pt x="46672" y="153353"/>
                                        </a:cubicBezTo>
                                        <a:cubicBezTo>
                                          <a:pt x="31432" y="144780"/>
                                          <a:pt x="17145" y="135255"/>
                                          <a:pt x="1905" y="125730"/>
                                        </a:cubicBezTo>
                                        <a:cubicBezTo>
                                          <a:pt x="952" y="124778"/>
                                          <a:pt x="0" y="122872"/>
                                          <a:pt x="0" y="121920"/>
                                        </a:cubicBezTo>
                                        <a:cubicBezTo>
                                          <a:pt x="0" y="95250"/>
                                          <a:pt x="0" y="69532"/>
                                          <a:pt x="0" y="42863"/>
                                        </a:cubicBezTo>
                                        <a:cubicBezTo>
                                          <a:pt x="0" y="28575"/>
                                          <a:pt x="0" y="14288"/>
                                          <a:pt x="0" y="0"/>
                                        </a:cubicBezTo>
                                        <a:cubicBezTo>
                                          <a:pt x="5715" y="3810"/>
                                          <a:pt x="12382" y="6667"/>
                                          <a:pt x="18097" y="10478"/>
                                        </a:cubicBezTo>
                                        <a:cubicBezTo>
                                          <a:pt x="33338" y="20003"/>
                                          <a:pt x="48577" y="28575"/>
                                          <a:pt x="63818" y="38100"/>
                                        </a:cubicBezTo>
                                        <a:cubicBezTo>
                                          <a:pt x="78105" y="46672"/>
                                          <a:pt x="91440" y="55245"/>
                                          <a:pt x="104775" y="62865"/>
                                        </a:cubicBezTo>
                                        <a:cubicBezTo>
                                          <a:pt x="105727" y="63817"/>
                                          <a:pt x="106680" y="65722"/>
                                          <a:pt x="106680" y="66675"/>
                                        </a:cubicBezTo>
                                        <a:cubicBezTo>
                                          <a:pt x="106680" y="87630"/>
                                          <a:pt x="106680" y="107632"/>
                                          <a:pt x="107632" y="128588"/>
                                        </a:cubicBezTo>
                                        <a:cubicBezTo>
                                          <a:pt x="107632" y="143828"/>
                                          <a:pt x="107632" y="159067"/>
                                          <a:pt x="107632" y="174307"/>
                                        </a:cubicBezTo>
                                        <a:cubicBezTo>
                                          <a:pt x="107632" y="180022"/>
                                          <a:pt x="107632" y="184785"/>
                                          <a:pt x="107632" y="189547"/>
                                        </a:cubicBezTo>
                                        <a:close/>
                                      </a:path>
                                    </a:pathLst>
                                  </a:custGeom>
                                  <a:solidFill>
                                    <a:srgbClr val="8EA7D6"/>
                                  </a:solidFill>
                                  <a:ln w="9525" cap="flat">
                                    <a:noFill/>
                                    <a:prstDash val="solid"/>
                                    <a:miter/>
                                  </a:ln>
                                </wps:spPr>
                                <wps:bodyPr rtlCol="0" anchor="ctr"/>
                              </wps:wsp>
                              <wps:wsp>
                                <wps:cNvPr id="1451129505" name="Freeform 1451129505"/>
                                <wps:cNvSpPr/>
                                <wps:spPr>
                                  <a:xfrm>
                                    <a:off x="283845" y="218123"/>
                                    <a:ext cx="103822" cy="180022"/>
                                  </a:xfrm>
                                  <a:custGeom>
                                    <a:avLst/>
                                    <a:gdLst>
                                      <a:gd name="connsiteX0" fmla="*/ 0 w 103822"/>
                                      <a:gd name="connsiteY0" fmla="*/ 180022 h 180022"/>
                                      <a:gd name="connsiteX1" fmla="*/ 0 w 103822"/>
                                      <a:gd name="connsiteY1" fmla="*/ 174307 h 180022"/>
                                      <a:gd name="connsiteX2" fmla="*/ 0 w 103822"/>
                                      <a:gd name="connsiteY2" fmla="*/ 59055 h 180022"/>
                                      <a:gd name="connsiteX3" fmla="*/ 3810 w 103822"/>
                                      <a:gd name="connsiteY3" fmla="*/ 52388 h 180022"/>
                                      <a:gd name="connsiteX4" fmla="*/ 77152 w 103822"/>
                                      <a:gd name="connsiteY4" fmla="*/ 14288 h 180022"/>
                                      <a:gd name="connsiteX5" fmla="*/ 100965 w 103822"/>
                                      <a:gd name="connsiteY5" fmla="*/ 953 h 180022"/>
                                      <a:gd name="connsiteX6" fmla="*/ 103823 w 103822"/>
                                      <a:gd name="connsiteY6" fmla="*/ 0 h 180022"/>
                                      <a:gd name="connsiteX7" fmla="*/ 103823 w 103822"/>
                                      <a:gd name="connsiteY7" fmla="*/ 125730 h 180022"/>
                                      <a:gd name="connsiteX8" fmla="*/ 0 w 103822"/>
                                      <a:gd name="connsiteY8" fmla="*/ 180022 h 180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3822" h="180022">
                                        <a:moveTo>
                                          <a:pt x="0" y="180022"/>
                                        </a:moveTo>
                                        <a:cubicBezTo>
                                          <a:pt x="0" y="177165"/>
                                          <a:pt x="0" y="176213"/>
                                          <a:pt x="0" y="174307"/>
                                        </a:cubicBezTo>
                                        <a:cubicBezTo>
                                          <a:pt x="0" y="136207"/>
                                          <a:pt x="0" y="97155"/>
                                          <a:pt x="0" y="59055"/>
                                        </a:cubicBezTo>
                                        <a:cubicBezTo>
                                          <a:pt x="0" y="56197"/>
                                          <a:pt x="952" y="54292"/>
                                          <a:pt x="3810" y="52388"/>
                                        </a:cubicBezTo>
                                        <a:cubicBezTo>
                                          <a:pt x="28575" y="40005"/>
                                          <a:pt x="53340" y="27622"/>
                                          <a:pt x="77152" y="14288"/>
                                        </a:cubicBezTo>
                                        <a:cubicBezTo>
                                          <a:pt x="84773" y="10478"/>
                                          <a:pt x="93345" y="5715"/>
                                          <a:pt x="100965" y="953"/>
                                        </a:cubicBezTo>
                                        <a:cubicBezTo>
                                          <a:pt x="101918" y="953"/>
                                          <a:pt x="101918" y="953"/>
                                          <a:pt x="103823" y="0"/>
                                        </a:cubicBezTo>
                                        <a:cubicBezTo>
                                          <a:pt x="103823" y="41910"/>
                                          <a:pt x="103823" y="83820"/>
                                          <a:pt x="103823" y="125730"/>
                                        </a:cubicBezTo>
                                        <a:cubicBezTo>
                                          <a:pt x="69532" y="143828"/>
                                          <a:pt x="35243" y="161925"/>
                                          <a:pt x="0" y="180022"/>
                                        </a:cubicBezTo>
                                        <a:close/>
                                      </a:path>
                                    </a:pathLst>
                                  </a:custGeom>
                                  <a:solidFill>
                                    <a:srgbClr val="8EA7D6"/>
                                  </a:solidFill>
                                  <a:ln w="9525" cap="flat">
                                    <a:noFill/>
                                    <a:prstDash val="solid"/>
                                    <a:miter/>
                                  </a:ln>
                                </wps:spPr>
                                <wps:bodyPr rtlCol="0" anchor="ctr"/>
                              </wps:wsp>
                              <wps:wsp>
                                <wps:cNvPr id="1932617053" name="Freeform 1932617053"/>
                                <wps:cNvSpPr/>
                                <wps:spPr>
                                  <a:xfrm>
                                    <a:off x="167640" y="138351"/>
                                    <a:ext cx="208597" cy="115728"/>
                                  </a:xfrm>
                                  <a:custGeom>
                                    <a:avLst/>
                                    <a:gdLst>
                                      <a:gd name="connsiteX0" fmla="*/ 0 w 208597"/>
                                      <a:gd name="connsiteY0" fmla="*/ 51197 h 115728"/>
                                      <a:gd name="connsiteX1" fmla="*/ 69532 w 208597"/>
                                      <a:gd name="connsiteY1" fmla="*/ 15002 h 115728"/>
                                      <a:gd name="connsiteX2" fmla="*/ 98107 w 208597"/>
                                      <a:gd name="connsiteY2" fmla="*/ 714 h 115728"/>
                                      <a:gd name="connsiteX3" fmla="*/ 104775 w 208597"/>
                                      <a:gd name="connsiteY3" fmla="*/ 714 h 115728"/>
                                      <a:gd name="connsiteX4" fmla="*/ 144780 w 208597"/>
                                      <a:gd name="connsiteY4" fmla="*/ 24527 h 115728"/>
                                      <a:gd name="connsiteX5" fmla="*/ 199073 w 208597"/>
                                      <a:gd name="connsiteY5" fmla="*/ 56912 h 115728"/>
                                      <a:gd name="connsiteX6" fmla="*/ 208598 w 208597"/>
                                      <a:gd name="connsiteY6" fmla="*/ 61674 h 115728"/>
                                      <a:gd name="connsiteX7" fmla="*/ 198120 w 208597"/>
                                      <a:gd name="connsiteY7" fmla="*/ 67389 h 115728"/>
                                      <a:gd name="connsiteX8" fmla="*/ 144780 w 208597"/>
                                      <a:gd name="connsiteY8" fmla="*/ 95012 h 115728"/>
                                      <a:gd name="connsiteX9" fmla="*/ 107632 w 208597"/>
                                      <a:gd name="connsiteY9" fmla="*/ 115014 h 115728"/>
                                      <a:gd name="connsiteX10" fmla="*/ 102870 w 208597"/>
                                      <a:gd name="connsiteY10" fmla="*/ 115014 h 115728"/>
                                      <a:gd name="connsiteX11" fmla="*/ 18098 w 208597"/>
                                      <a:gd name="connsiteY11" fmla="*/ 61674 h 115728"/>
                                      <a:gd name="connsiteX12" fmla="*/ 1905 w 208597"/>
                                      <a:gd name="connsiteY12" fmla="*/ 52149 h 115728"/>
                                      <a:gd name="connsiteX13" fmla="*/ 0 w 208597"/>
                                      <a:gd name="connsiteY13" fmla="*/ 51197 h 115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8597" h="115728">
                                        <a:moveTo>
                                          <a:pt x="0" y="51197"/>
                                        </a:moveTo>
                                        <a:cubicBezTo>
                                          <a:pt x="22860" y="38814"/>
                                          <a:pt x="45720" y="27384"/>
                                          <a:pt x="69532" y="15002"/>
                                        </a:cubicBezTo>
                                        <a:cubicBezTo>
                                          <a:pt x="79057" y="10239"/>
                                          <a:pt x="88582" y="5477"/>
                                          <a:pt x="98107" y="714"/>
                                        </a:cubicBezTo>
                                        <a:cubicBezTo>
                                          <a:pt x="100013" y="-238"/>
                                          <a:pt x="101918" y="-238"/>
                                          <a:pt x="104775" y="714"/>
                                        </a:cubicBezTo>
                                        <a:cubicBezTo>
                                          <a:pt x="118110" y="8334"/>
                                          <a:pt x="131445" y="16907"/>
                                          <a:pt x="144780" y="24527"/>
                                        </a:cubicBezTo>
                                        <a:cubicBezTo>
                                          <a:pt x="162878" y="35004"/>
                                          <a:pt x="180975" y="46434"/>
                                          <a:pt x="199073" y="56912"/>
                                        </a:cubicBezTo>
                                        <a:cubicBezTo>
                                          <a:pt x="201930" y="58817"/>
                                          <a:pt x="205740" y="59769"/>
                                          <a:pt x="208598" y="61674"/>
                                        </a:cubicBezTo>
                                        <a:cubicBezTo>
                                          <a:pt x="204788" y="63579"/>
                                          <a:pt x="201930" y="65484"/>
                                          <a:pt x="198120" y="67389"/>
                                        </a:cubicBezTo>
                                        <a:cubicBezTo>
                                          <a:pt x="180023" y="76914"/>
                                          <a:pt x="161925" y="85487"/>
                                          <a:pt x="144780" y="95012"/>
                                        </a:cubicBezTo>
                                        <a:cubicBezTo>
                                          <a:pt x="132398" y="101679"/>
                                          <a:pt x="120015" y="108347"/>
                                          <a:pt x="107632" y="115014"/>
                                        </a:cubicBezTo>
                                        <a:cubicBezTo>
                                          <a:pt x="106680" y="115967"/>
                                          <a:pt x="103823" y="115967"/>
                                          <a:pt x="102870" y="115014"/>
                                        </a:cubicBezTo>
                                        <a:cubicBezTo>
                                          <a:pt x="74295" y="97869"/>
                                          <a:pt x="46673" y="79772"/>
                                          <a:pt x="18098" y="61674"/>
                                        </a:cubicBezTo>
                                        <a:cubicBezTo>
                                          <a:pt x="12382" y="57864"/>
                                          <a:pt x="7620" y="55007"/>
                                          <a:pt x="1905" y="52149"/>
                                        </a:cubicBezTo>
                                        <a:cubicBezTo>
                                          <a:pt x="953" y="52149"/>
                                          <a:pt x="0" y="51197"/>
                                          <a:pt x="0" y="51197"/>
                                        </a:cubicBezTo>
                                        <a:close/>
                                      </a:path>
                                    </a:pathLst>
                                  </a:custGeom>
                                  <a:solidFill>
                                    <a:srgbClr val="8EA7D6"/>
                                  </a:solidFill>
                                  <a:ln w="9525" cap="flat">
                                    <a:noFill/>
                                    <a:prstDash val="solid"/>
                                    <a:miter/>
                                  </a:ln>
                                </wps:spPr>
                                <wps:bodyPr rtlCol="0" anchor="ctr"/>
                              </wps:wsp>
                            </wpg:grpSp>
                            <wps:wsp>
                              <wps:cNvPr id="1727007726" name="Freeform 1727007726"/>
                              <wps:cNvSpPr/>
                              <wps:spPr>
                                <a:xfrm>
                                  <a:off x="46672" y="88583"/>
                                  <a:ext cx="64770" cy="64769"/>
                                </a:xfrm>
                                <a:custGeom>
                                  <a:avLst/>
                                  <a:gdLst>
                                    <a:gd name="connsiteX0" fmla="*/ 32385 w 64770"/>
                                    <a:gd name="connsiteY0" fmla="*/ 64770 h 64769"/>
                                    <a:gd name="connsiteX1" fmla="*/ 0 w 64770"/>
                                    <a:gd name="connsiteY1" fmla="*/ 32385 h 64769"/>
                                    <a:gd name="connsiteX2" fmla="*/ 32385 w 64770"/>
                                    <a:gd name="connsiteY2" fmla="*/ 0 h 64769"/>
                                    <a:gd name="connsiteX3" fmla="*/ 64770 w 64770"/>
                                    <a:gd name="connsiteY3" fmla="*/ 32385 h 64769"/>
                                    <a:gd name="connsiteX4" fmla="*/ 32385 w 64770"/>
                                    <a:gd name="connsiteY4" fmla="*/ 64770 h 64769"/>
                                    <a:gd name="connsiteX5" fmla="*/ 23813 w 64770"/>
                                    <a:gd name="connsiteY5" fmla="*/ 13335 h 64769"/>
                                    <a:gd name="connsiteX6" fmla="*/ 9525 w 64770"/>
                                    <a:gd name="connsiteY6" fmla="*/ 27622 h 64769"/>
                                    <a:gd name="connsiteX7" fmla="*/ 23813 w 64770"/>
                                    <a:gd name="connsiteY7" fmla="*/ 41910 h 64769"/>
                                    <a:gd name="connsiteX8" fmla="*/ 38100 w 64770"/>
                                    <a:gd name="connsiteY8" fmla="*/ 27622 h 64769"/>
                                    <a:gd name="connsiteX9" fmla="*/ 23813 w 64770"/>
                                    <a:gd name="connsiteY9" fmla="*/ 13335 h 6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4770" h="64769">
                                      <a:moveTo>
                                        <a:pt x="32385" y="64770"/>
                                      </a:moveTo>
                                      <a:cubicBezTo>
                                        <a:pt x="14288" y="64770"/>
                                        <a:pt x="0" y="50482"/>
                                        <a:pt x="0" y="32385"/>
                                      </a:cubicBezTo>
                                      <a:cubicBezTo>
                                        <a:pt x="0" y="14288"/>
                                        <a:pt x="14288" y="0"/>
                                        <a:pt x="32385" y="0"/>
                                      </a:cubicBezTo>
                                      <a:cubicBezTo>
                                        <a:pt x="50483" y="0"/>
                                        <a:pt x="64770" y="14288"/>
                                        <a:pt x="64770" y="32385"/>
                                      </a:cubicBezTo>
                                      <a:cubicBezTo>
                                        <a:pt x="64770" y="49530"/>
                                        <a:pt x="50483" y="64770"/>
                                        <a:pt x="32385" y="64770"/>
                                      </a:cubicBezTo>
                                      <a:close/>
                                      <a:moveTo>
                                        <a:pt x="23813" y="13335"/>
                                      </a:moveTo>
                                      <a:cubicBezTo>
                                        <a:pt x="16193" y="13335"/>
                                        <a:pt x="9525" y="20003"/>
                                        <a:pt x="9525" y="27622"/>
                                      </a:cubicBezTo>
                                      <a:cubicBezTo>
                                        <a:pt x="9525" y="35243"/>
                                        <a:pt x="16193" y="41910"/>
                                        <a:pt x="23813" y="41910"/>
                                      </a:cubicBezTo>
                                      <a:cubicBezTo>
                                        <a:pt x="31433" y="41910"/>
                                        <a:pt x="38100" y="35243"/>
                                        <a:pt x="38100" y="27622"/>
                                      </a:cubicBezTo>
                                      <a:cubicBezTo>
                                        <a:pt x="38100" y="19050"/>
                                        <a:pt x="32385" y="13335"/>
                                        <a:pt x="23813" y="13335"/>
                                      </a:cubicBezTo>
                                      <a:close/>
                                    </a:path>
                                  </a:pathLst>
                                </a:custGeom>
                                <a:solidFill>
                                  <a:srgbClr val="4164AE"/>
                                </a:solidFill>
                                <a:ln w="9525" cap="flat">
                                  <a:noFill/>
                                  <a:prstDash val="solid"/>
                                  <a:miter/>
                                </a:ln>
                              </wps:spPr>
                              <wps:bodyPr rtlCol="0" anchor="ctr"/>
                            </wps:wsp>
                            <wps:wsp>
                              <wps:cNvPr id="1837954970" name="Freeform 1837954970"/>
                              <wps:cNvSpPr/>
                              <wps:spPr>
                                <a:xfrm>
                                  <a:off x="235268" y="0"/>
                                  <a:ext cx="59054" cy="59054"/>
                                </a:xfrm>
                                <a:custGeom>
                                  <a:avLst/>
                                  <a:gdLst>
                                    <a:gd name="connsiteX0" fmla="*/ 29527 w 59054"/>
                                    <a:gd name="connsiteY0" fmla="*/ 59055 h 59054"/>
                                    <a:gd name="connsiteX1" fmla="*/ 0 w 59054"/>
                                    <a:gd name="connsiteY1" fmla="*/ 29527 h 59054"/>
                                    <a:gd name="connsiteX2" fmla="*/ 29527 w 59054"/>
                                    <a:gd name="connsiteY2" fmla="*/ 0 h 59054"/>
                                    <a:gd name="connsiteX3" fmla="*/ 59055 w 59054"/>
                                    <a:gd name="connsiteY3" fmla="*/ 29527 h 59054"/>
                                    <a:gd name="connsiteX4" fmla="*/ 29527 w 59054"/>
                                    <a:gd name="connsiteY4" fmla="*/ 59055 h 59054"/>
                                    <a:gd name="connsiteX5" fmla="*/ 23813 w 59054"/>
                                    <a:gd name="connsiteY5" fmla="*/ 12382 h 59054"/>
                                    <a:gd name="connsiteX6" fmla="*/ 9525 w 59054"/>
                                    <a:gd name="connsiteY6" fmla="*/ 26670 h 59054"/>
                                    <a:gd name="connsiteX7" fmla="*/ 23813 w 59054"/>
                                    <a:gd name="connsiteY7" fmla="*/ 40957 h 59054"/>
                                    <a:gd name="connsiteX8" fmla="*/ 38100 w 59054"/>
                                    <a:gd name="connsiteY8" fmla="*/ 26670 h 59054"/>
                                    <a:gd name="connsiteX9" fmla="*/ 23813 w 59054"/>
                                    <a:gd name="connsiteY9" fmla="*/ 12382 h 590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9054" h="59054">
                                      <a:moveTo>
                                        <a:pt x="29527" y="59055"/>
                                      </a:moveTo>
                                      <a:cubicBezTo>
                                        <a:pt x="13335" y="59055"/>
                                        <a:pt x="0" y="45720"/>
                                        <a:pt x="0" y="29527"/>
                                      </a:cubicBezTo>
                                      <a:cubicBezTo>
                                        <a:pt x="0" y="13335"/>
                                        <a:pt x="13335" y="0"/>
                                        <a:pt x="29527" y="0"/>
                                      </a:cubicBezTo>
                                      <a:cubicBezTo>
                                        <a:pt x="45720" y="0"/>
                                        <a:pt x="59055" y="13335"/>
                                        <a:pt x="59055" y="29527"/>
                                      </a:cubicBezTo>
                                      <a:cubicBezTo>
                                        <a:pt x="59055" y="45720"/>
                                        <a:pt x="45720" y="59055"/>
                                        <a:pt x="29527" y="59055"/>
                                      </a:cubicBezTo>
                                      <a:close/>
                                      <a:moveTo>
                                        <a:pt x="23813" y="12382"/>
                                      </a:moveTo>
                                      <a:cubicBezTo>
                                        <a:pt x="16192" y="12382"/>
                                        <a:pt x="9525" y="19050"/>
                                        <a:pt x="9525" y="26670"/>
                                      </a:cubicBezTo>
                                      <a:cubicBezTo>
                                        <a:pt x="9525" y="34290"/>
                                        <a:pt x="16192" y="40957"/>
                                        <a:pt x="23813" y="40957"/>
                                      </a:cubicBezTo>
                                      <a:cubicBezTo>
                                        <a:pt x="31432" y="40957"/>
                                        <a:pt x="38100" y="34290"/>
                                        <a:pt x="38100" y="26670"/>
                                      </a:cubicBezTo>
                                      <a:cubicBezTo>
                                        <a:pt x="38100" y="19050"/>
                                        <a:pt x="31432" y="12382"/>
                                        <a:pt x="23813" y="12382"/>
                                      </a:cubicBezTo>
                                      <a:close/>
                                    </a:path>
                                  </a:pathLst>
                                </a:custGeom>
                                <a:solidFill>
                                  <a:srgbClr val="4164AE"/>
                                </a:solidFill>
                                <a:ln w="9525" cap="flat">
                                  <a:noFill/>
                                  <a:prstDash val="solid"/>
                                  <a:miter/>
                                </a:ln>
                              </wps:spPr>
                              <wps:bodyPr rtlCol="0" anchor="ctr"/>
                            </wps:wsp>
                            <wpg:grpSp>
                              <wpg:cNvPr id="1097255773" name="Graphic 192"/>
                              <wpg:cNvGrpSpPr/>
                              <wpg:grpSpPr>
                                <a:xfrm>
                                  <a:off x="16193" y="24765"/>
                                  <a:ext cx="499109" cy="493395"/>
                                  <a:chOff x="16193" y="24765"/>
                                  <a:chExt cx="499109" cy="493395"/>
                                </a:xfrm>
                                <a:solidFill>
                                  <a:srgbClr val="7E9CD0"/>
                                </a:solidFill>
                              </wpg:grpSpPr>
                              <wps:wsp>
                                <wps:cNvPr id="1987039773" name="Freeform 1987039773"/>
                                <wps:cNvSpPr/>
                                <wps:spPr>
                                  <a:xfrm>
                                    <a:off x="316230" y="25717"/>
                                    <a:ext cx="112394" cy="63817"/>
                                  </a:xfrm>
                                  <a:custGeom>
                                    <a:avLst/>
                                    <a:gdLst>
                                      <a:gd name="connsiteX0" fmla="*/ 103822 w 112394"/>
                                      <a:gd name="connsiteY0" fmla="*/ 63818 h 63817"/>
                                      <a:gd name="connsiteX1" fmla="*/ 112395 w 112394"/>
                                      <a:gd name="connsiteY1" fmla="*/ 55245 h 63817"/>
                                      <a:gd name="connsiteX2" fmla="*/ 952 w 112394"/>
                                      <a:gd name="connsiteY2" fmla="*/ 0 h 63817"/>
                                      <a:gd name="connsiteX3" fmla="*/ 952 w 112394"/>
                                      <a:gd name="connsiteY3" fmla="*/ 2858 h 63817"/>
                                      <a:gd name="connsiteX4" fmla="*/ 0 w 112394"/>
                                      <a:gd name="connsiteY4" fmla="*/ 11430 h 63817"/>
                                      <a:gd name="connsiteX5" fmla="*/ 103822 w 112394"/>
                                      <a:gd name="connsiteY5" fmla="*/ 63818 h 63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2394" h="63817">
                                        <a:moveTo>
                                          <a:pt x="103822" y="63818"/>
                                        </a:moveTo>
                                        <a:cubicBezTo>
                                          <a:pt x="106680" y="60960"/>
                                          <a:pt x="109538" y="58103"/>
                                          <a:pt x="112395" y="55245"/>
                                        </a:cubicBezTo>
                                        <a:cubicBezTo>
                                          <a:pt x="80963" y="27622"/>
                                          <a:pt x="42863" y="8572"/>
                                          <a:pt x="952" y="0"/>
                                        </a:cubicBezTo>
                                        <a:cubicBezTo>
                                          <a:pt x="952" y="953"/>
                                          <a:pt x="952" y="1905"/>
                                          <a:pt x="952" y="2858"/>
                                        </a:cubicBezTo>
                                        <a:cubicBezTo>
                                          <a:pt x="952" y="5715"/>
                                          <a:pt x="952" y="8572"/>
                                          <a:pt x="0" y="11430"/>
                                        </a:cubicBezTo>
                                        <a:cubicBezTo>
                                          <a:pt x="39052" y="20955"/>
                                          <a:pt x="74295" y="39053"/>
                                          <a:pt x="103822" y="63818"/>
                                        </a:cubicBezTo>
                                        <a:close/>
                                      </a:path>
                                    </a:pathLst>
                                  </a:custGeom>
                                  <a:solidFill>
                                    <a:srgbClr val="7E9CD0"/>
                                  </a:solidFill>
                                  <a:ln w="9525" cap="flat">
                                    <a:noFill/>
                                    <a:prstDash val="solid"/>
                                    <a:miter/>
                                  </a:ln>
                                </wps:spPr>
                                <wps:bodyPr rtlCol="0" anchor="ctr"/>
                              </wps:wsp>
                              <wps:wsp>
                                <wps:cNvPr id="1124901754" name="Freeform 1124901754"/>
                                <wps:cNvSpPr/>
                                <wps:spPr>
                                  <a:xfrm>
                                    <a:off x="104775" y="24765"/>
                                    <a:ext cx="115252" cy="61912"/>
                                  </a:xfrm>
                                  <a:custGeom>
                                    <a:avLst/>
                                    <a:gdLst>
                                      <a:gd name="connsiteX0" fmla="*/ 114300 w 115252"/>
                                      <a:gd name="connsiteY0" fmla="*/ 4763 h 61912"/>
                                      <a:gd name="connsiteX1" fmla="*/ 114300 w 115252"/>
                                      <a:gd name="connsiteY1" fmla="*/ 0 h 61912"/>
                                      <a:gd name="connsiteX2" fmla="*/ 0 w 115252"/>
                                      <a:gd name="connsiteY2" fmla="*/ 54293 h 61912"/>
                                      <a:gd name="connsiteX3" fmla="*/ 9525 w 115252"/>
                                      <a:gd name="connsiteY3" fmla="*/ 61913 h 61912"/>
                                      <a:gd name="connsiteX4" fmla="*/ 115252 w 115252"/>
                                      <a:gd name="connsiteY4" fmla="*/ 11430 h 61912"/>
                                      <a:gd name="connsiteX5" fmla="*/ 114300 w 115252"/>
                                      <a:gd name="connsiteY5" fmla="*/ 4763 h 6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5252" h="61912">
                                        <a:moveTo>
                                          <a:pt x="114300" y="4763"/>
                                        </a:moveTo>
                                        <a:cubicBezTo>
                                          <a:pt x="114300" y="2858"/>
                                          <a:pt x="114300" y="1905"/>
                                          <a:pt x="114300" y="0"/>
                                        </a:cubicBezTo>
                                        <a:cubicBezTo>
                                          <a:pt x="71438" y="7620"/>
                                          <a:pt x="31432" y="27623"/>
                                          <a:pt x="0" y="54293"/>
                                        </a:cubicBezTo>
                                        <a:cubicBezTo>
                                          <a:pt x="3810" y="56198"/>
                                          <a:pt x="6668" y="59055"/>
                                          <a:pt x="9525" y="61913"/>
                                        </a:cubicBezTo>
                                        <a:cubicBezTo>
                                          <a:pt x="39052" y="37148"/>
                                          <a:pt x="75247" y="20003"/>
                                          <a:pt x="115252" y="11430"/>
                                        </a:cubicBezTo>
                                        <a:cubicBezTo>
                                          <a:pt x="115252" y="9525"/>
                                          <a:pt x="114300" y="7620"/>
                                          <a:pt x="114300" y="4763"/>
                                        </a:cubicBezTo>
                                        <a:close/>
                                      </a:path>
                                    </a:pathLst>
                                  </a:custGeom>
                                  <a:solidFill>
                                    <a:srgbClr val="7E9CD0"/>
                                  </a:solidFill>
                                  <a:ln w="9525" cap="flat">
                                    <a:noFill/>
                                    <a:prstDash val="solid"/>
                                    <a:miter/>
                                  </a:ln>
                                </wps:spPr>
                                <wps:bodyPr rtlCol="0" anchor="ctr"/>
                              </wps:wsp>
                              <wps:wsp>
                                <wps:cNvPr id="1624663966" name="Freeform 1624663966"/>
                                <wps:cNvSpPr/>
                                <wps:spPr>
                                  <a:xfrm>
                                    <a:off x="478155" y="158115"/>
                                    <a:ext cx="37147" cy="119062"/>
                                  </a:xfrm>
                                  <a:custGeom>
                                    <a:avLst/>
                                    <a:gdLst>
                                      <a:gd name="connsiteX0" fmla="*/ 0 w 37147"/>
                                      <a:gd name="connsiteY0" fmla="*/ 6668 h 119062"/>
                                      <a:gd name="connsiteX1" fmla="*/ 24765 w 37147"/>
                                      <a:gd name="connsiteY1" fmla="*/ 111443 h 119062"/>
                                      <a:gd name="connsiteX2" fmla="*/ 24765 w 37147"/>
                                      <a:gd name="connsiteY2" fmla="*/ 118110 h 119062"/>
                                      <a:gd name="connsiteX3" fmla="*/ 26670 w 37147"/>
                                      <a:gd name="connsiteY3" fmla="*/ 118110 h 119062"/>
                                      <a:gd name="connsiteX4" fmla="*/ 37147 w 37147"/>
                                      <a:gd name="connsiteY4" fmla="*/ 119063 h 119062"/>
                                      <a:gd name="connsiteX5" fmla="*/ 37147 w 37147"/>
                                      <a:gd name="connsiteY5" fmla="*/ 111443 h 119062"/>
                                      <a:gd name="connsiteX6" fmla="*/ 10477 w 37147"/>
                                      <a:gd name="connsiteY6" fmla="*/ 0 h 119062"/>
                                      <a:gd name="connsiteX7" fmla="*/ 0 w 37147"/>
                                      <a:gd name="connsiteY7" fmla="*/ 6668 h 119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7147" h="119062">
                                        <a:moveTo>
                                          <a:pt x="0" y="6668"/>
                                        </a:moveTo>
                                        <a:cubicBezTo>
                                          <a:pt x="16192" y="38100"/>
                                          <a:pt x="24765" y="74295"/>
                                          <a:pt x="24765" y="111443"/>
                                        </a:cubicBezTo>
                                        <a:cubicBezTo>
                                          <a:pt x="24765" y="113348"/>
                                          <a:pt x="24765" y="116205"/>
                                          <a:pt x="24765" y="118110"/>
                                        </a:cubicBezTo>
                                        <a:cubicBezTo>
                                          <a:pt x="25717" y="118110"/>
                                          <a:pt x="25717" y="118110"/>
                                          <a:pt x="26670" y="118110"/>
                                        </a:cubicBezTo>
                                        <a:cubicBezTo>
                                          <a:pt x="30480" y="118110"/>
                                          <a:pt x="33338" y="118110"/>
                                          <a:pt x="37147" y="119063"/>
                                        </a:cubicBezTo>
                                        <a:cubicBezTo>
                                          <a:pt x="37147" y="116205"/>
                                          <a:pt x="37147" y="114300"/>
                                          <a:pt x="37147" y="111443"/>
                                        </a:cubicBezTo>
                                        <a:cubicBezTo>
                                          <a:pt x="37147" y="71438"/>
                                          <a:pt x="27622" y="33338"/>
                                          <a:pt x="10477" y="0"/>
                                        </a:cubicBezTo>
                                        <a:cubicBezTo>
                                          <a:pt x="6667" y="2858"/>
                                          <a:pt x="3810" y="4763"/>
                                          <a:pt x="0" y="6668"/>
                                        </a:cubicBezTo>
                                        <a:close/>
                                      </a:path>
                                    </a:pathLst>
                                  </a:custGeom>
                                  <a:solidFill>
                                    <a:srgbClr val="7E9CD0"/>
                                  </a:solidFill>
                                  <a:ln w="9525" cap="flat">
                                    <a:noFill/>
                                    <a:prstDash val="solid"/>
                                    <a:miter/>
                                  </a:ln>
                                </wps:spPr>
                                <wps:bodyPr rtlCol="0" anchor="ctr"/>
                              </wps:wsp>
                              <wps:wsp>
                                <wps:cNvPr id="581247325" name="Freeform 581247325"/>
                                <wps:cNvSpPr/>
                                <wps:spPr>
                                  <a:xfrm>
                                    <a:off x="16193" y="155258"/>
                                    <a:ext cx="38100" cy="124777"/>
                                  </a:xfrm>
                                  <a:custGeom>
                                    <a:avLst/>
                                    <a:gdLst>
                                      <a:gd name="connsiteX0" fmla="*/ 12382 w 38100"/>
                                      <a:gd name="connsiteY0" fmla="*/ 121920 h 124777"/>
                                      <a:gd name="connsiteX1" fmla="*/ 12382 w 38100"/>
                                      <a:gd name="connsiteY1" fmla="*/ 115253 h 124777"/>
                                      <a:gd name="connsiteX2" fmla="*/ 38100 w 38100"/>
                                      <a:gd name="connsiteY2" fmla="*/ 7620 h 124777"/>
                                      <a:gd name="connsiteX3" fmla="*/ 28575 w 38100"/>
                                      <a:gd name="connsiteY3" fmla="*/ 0 h 124777"/>
                                      <a:gd name="connsiteX4" fmla="*/ 0 w 38100"/>
                                      <a:gd name="connsiteY4" fmla="*/ 115253 h 124777"/>
                                      <a:gd name="connsiteX5" fmla="*/ 0 w 38100"/>
                                      <a:gd name="connsiteY5" fmla="*/ 124778 h 124777"/>
                                      <a:gd name="connsiteX6" fmla="*/ 12382 w 38100"/>
                                      <a:gd name="connsiteY6" fmla="*/ 121920 h 124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8100" h="124777">
                                        <a:moveTo>
                                          <a:pt x="12382" y="121920"/>
                                        </a:moveTo>
                                        <a:cubicBezTo>
                                          <a:pt x="12382" y="120015"/>
                                          <a:pt x="12382" y="117157"/>
                                          <a:pt x="12382" y="115253"/>
                                        </a:cubicBezTo>
                                        <a:cubicBezTo>
                                          <a:pt x="12382" y="76200"/>
                                          <a:pt x="21907" y="40005"/>
                                          <a:pt x="38100" y="7620"/>
                                        </a:cubicBezTo>
                                        <a:cubicBezTo>
                                          <a:pt x="34290" y="5715"/>
                                          <a:pt x="31432" y="2857"/>
                                          <a:pt x="28575" y="0"/>
                                        </a:cubicBezTo>
                                        <a:cubicBezTo>
                                          <a:pt x="10477" y="34290"/>
                                          <a:pt x="0" y="73343"/>
                                          <a:pt x="0" y="115253"/>
                                        </a:cubicBezTo>
                                        <a:cubicBezTo>
                                          <a:pt x="0" y="118110"/>
                                          <a:pt x="0" y="121920"/>
                                          <a:pt x="0" y="124778"/>
                                        </a:cubicBezTo>
                                        <a:cubicBezTo>
                                          <a:pt x="3810" y="122872"/>
                                          <a:pt x="7620" y="121920"/>
                                          <a:pt x="12382" y="121920"/>
                                        </a:cubicBezTo>
                                        <a:close/>
                                      </a:path>
                                    </a:pathLst>
                                  </a:custGeom>
                                  <a:solidFill>
                                    <a:srgbClr val="7E9CD0"/>
                                  </a:solidFill>
                                  <a:ln w="9525" cap="flat">
                                    <a:noFill/>
                                    <a:prstDash val="solid"/>
                                    <a:miter/>
                                  </a:ln>
                                </wps:spPr>
                                <wps:bodyPr rtlCol="0" anchor="ctr"/>
                              </wps:wsp>
                              <wps:wsp>
                                <wps:cNvPr id="1413334535" name="Freeform 1413334535"/>
                                <wps:cNvSpPr/>
                                <wps:spPr>
                                  <a:xfrm>
                                    <a:off x="409575" y="368617"/>
                                    <a:ext cx="81914" cy="100012"/>
                                  </a:xfrm>
                                  <a:custGeom>
                                    <a:avLst/>
                                    <a:gdLst>
                                      <a:gd name="connsiteX0" fmla="*/ 71438 w 81914"/>
                                      <a:gd name="connsiteY0" fmla="*/ 0 h 100012"/>
                                      <a:gd name="connsiteX1" fmla="*/ 0 w 81914"/>
                                      <a:gd name="connsiteY1" fmla="*/ 89535 h 100012"/>
                                      <a:gd name="connsiteX2" fmla="*/ 6668 w 81914"/>
                                      <a:gd name="connsiteY2" fmla="*/ 100013 h 100012"/>
                                      <a:gd name="connsiteX3" fmla="*/ 81915 w 81914"/>
                                      <a:gd name="connsiteY3" fmla="*/ 4763 h 100012"/>
                                      <a:gd name="connsiteX4" fmla="*/ 71438 w 81914"/>
                                      <a:gd name="connsiteY4" fmla="*/ 0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914" h="100012">
                                        <a:moveTo>
                                          <a:pt x="71438" y="0"/>
                                        </a:moveTo>
                                        <a:cubicBezTo>
                                          <a:pt x="55245" y="35243"/>
                                          <a:pt x="30480" y="65722"/>
                                          <a:pt x="0" y="89535"/>
                                        </a:cubicBezTo>
                                        <a:cubicBezTo>
                                          <a:pt x="2857" y="92393"/>
                                          <a:pt x="4763" y="96203"/>
                                          <a:pt x="6668" y="100013"/>
                                        </a:cubicBezTo>
                                        <a:cubicBezTo>
                                          <a:pt x="39052" y="75247"/>
                                          <a:pt x="64770" y="42863"/>
                                          <a:pt x="81915" y="4763"/>
                                        </a:cubicBezTo>
                                        <a:cubicBezTo>
                                          <a:pt x="79057" y="2858"/>
                                          <a:pt x="75247" y="1905"/>
                                          <a:pt x="71438" y="0"/>
                                        </a:cubicBezTo>
                                        <a:close/>
                                      </a:path>
                                    </a:pathLst>
                                  </a:custGeom>
                                  <a:solidFill>
                                    <a:srgbClr val="7E9CD0"/>
                                  </a:solidFill>
                                  <a:ln w="9525" cap="flat">
                                    <a:noFill/>
                                    <a:prstDash val="solid"/>
                                    <a:miter/>
                                  </a:ln>
                                </wps:spPr>
                                <wps:bodyPr rtlCol="0" anchor="ctr"/>
                              </wps:wsp>
                              <wps:wsp>
                                <wps:cNvPr id="2141058132" name="Freeform 2141058132"/>
                                <wps:cNvSpPr/>
                                <wps:spPr>
                                  <a:xfrm>
                                    <a:off x="207645" y="499110"/>
                                    <a:ext cx="122872" cy="19050"/>
                                  </a:xfrm>
                                  <a:custGeom>
                                    <a:avLst/>
                                    <a:gdLst>
                                      <a:gd name="connsiteX0" fmla="*/ 118110 w 122872"/>
                                      <a:gd name="connsiteY0" fmla="*/ 0 h 19050"/>
                                      <a:gd name="connsiteX1" fmla="*/ 58102 w 122872"/>
                                      <a:gd name="connsiteY1" fmla="*/ 7620 h 19050"/>
                                      <a:gd name="connsiteX2" fmla="*/ 3810 w 122872"/>
                                      <a:gd name="connsiteY2" fmla="*/ 953 h 19050"/>
                                      <a:gd name="connsiteX3" fmla="*/ 0 w 122872"/>
                                      <a:gd name="connsiteY3" fmla="*/ 12382 h 19050"/>
                                      <a:gd name="connsiteX4" fmla="*/ 59055 w 122872"/>
                                      <a:gd name="connsiteY4" fmla="*/ 19050 h 19050"/>
                                      <a:gd name="connsiteX5" fmla="*/ 122873 w 122872"/>
                                      <a:gd name="connsiteY5" fmla="*/ 10478 h 19050"/>
                                      <a:gd name="connsiteX6" fmla="*/ 118110 w 122872"/>
                                      <a:gd name="connsiteY6" fmla="*/ 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872" h="19050">
                                        <a:moveTo>
                                          <a:pt x="118110" y="0"/>
                                        </a:moveTo>
                                        <a:cubicBezTo>
                                          <a:pt x="99060" y="4763"/>
                                          <a:pt x="79057" y="7620"/>
                                          <a:pt x="58102" y="7620"/>
                                        </a:cubicBezTo>
                                        <a:cubicBezTo>
                                          <a:pt x="39052" y="7620"/>
                                          <a:pt x="20955" y="5715"/>
                                          <a:pt x="3810" y="953"/>
                                        </a:cubicBezTo>
                                        <a:cubicBezTo>
                                          <a:pt x="2857" y="4763"/>
                                          <a:pt x="1905" y="8572"/>
                                          <a:pt x="0" y="12382"/>
                                        </a:cubicBezTo>
                                        <a:cubicBezTo>
                                          <a:pt x="19050" y="17145"/>
                                          <a:pt x="39052" y="19050"/>
                                          <a:pt x="59055" y="19050"/>
                                        </a:cubicBezTo>
                                        <a:cubicBezTo>
                                          <a:pt x="80963" y="19050"/>
                                          <a:pt x="102870" y="16192"/>
                                          <a:pt x="122873" y="10478"/>
                                        </a:cubicBezTo>
                                        <a:cubicBezTo>
                                          <a:pt x="120015" y="7620"/>
                                          <a:pt x="119063" y="3810"/>
                                          <a:pt x="118110" y="0"/>
                                        </a:cubicBezTo>
                                        <a:close/>
                                      </a:path>
                                    </a:pathLst>
                                  </a:custGeom>
                                  <a:solidFill>
                                    <a:srgbClr val="7E9CD0"/>
                                  </a:solidFill>
                                  <a:ln w="9525" cap="flat">
                                    <a:noFill/>
                                    <a:prstDash val="solid"/>
                                    <a:miter/>
                                  </a:ln>
                                </wps:spPr>
                                <wps:bodyPr rtlCol="0" anchor="ctr"/>
                              </wps:wsp>
                              <wps:wsp>
                                <wps:cNvPr id="1570656878" name="Freeform 1570656878"/>
                                <wps:cNvSpPr/>
                                <wps:spPr>
                                  <a:xfrm>
                                    <a:off x="39052" y="370523"/>
                                    <a:ext cx="84772" cy="100012"/>
                                  </a:xfrm>
                                  <a:custGeom>
                                    <a:avLst/>
                                    <a:gdLst>
                                      <a:gd name="connsiteX0" fmla="*/ 84773 w 84772"/>
                                      <a:gd name="connsiteY0" fmla="*/ 89535 h 100012"/>
                                      <a:gd name="connsiteX1" fmla="*/ 11430 w 84772"/>
                                      <a:gd name="connsiteY1" fmla="*/ 0 h 100012"/>
                                      <a:gd name="connsiteX2" fmla="*/ 0 w 84772"/>
                                      <a:gd name="connsiteY2" fmla="*/ 2857 h 100012"/>
                                      <a:gd name="connsiteX3" fmla="*/ 79057 w 84772"/>
                                      <a:gd name="connsiteY3" fmla="*/ 100013 h 100012"/>
                                      <a:gd name="connsiteX4" fmla="*/ 84773 w 84772"/>
                                      <a:gd name="connsiteY4" fmla="*/ 89535 h 1000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772" h="100012">
                                        <a:moveTo>
                                          <a:pt x="84773" y="89535"/>
                                        </a:moveTo>
                                        <a:cubicBezTo>
                                          <a:pt x="53340" y="66675"/>
                                          <a:pt x="27623" y="35242"/>
                                          <a:pt x="11430" y="0"/>
                                        </a:cubicBezTo>
                                        <a:cubicBezTo>
                                          <a:pt x="7620" y="1905"/>
                                          <a:pt x="3810" y="2857"/>
                                          <a:pt x="0" y="2857"/>
                                        </a:cubicBezTo>
                                        <a:cubicBezTo>
                                          <a:pt x="18098" y="41910"/>
                                          <a:pt x="45720" y="75247"/>
                                          <a:pt x="79057" y="100013"/>
                                        </a:cubicBezTo>
                                        <a:cubicBezTo>
                                          <a:pt x="80963" y="96203"/>
                                          <a:pt x="82868" y="93345"/>
                                          <a:pt x="84773" y="89535"/>
                                        </a:cubicBezTo>
                                        <a:close/>
                                      </a:path>
                                    </a:pathLst>
                                  </a:custGeom>
                                  <a:solidFill>
                                    <a:srgbClr val="7E9CD0"/>
                                  </a:solidFill>
                                  <a:ln w="9525" cap="flat">
                                    <a:noFill/>
                                    <a:prstDash val="solid"/>
                                    <a:miter/>
                                  </a:ln>
                                </wps:spPr>
                                <wps:bodyPr rtlCol="0" anchor="ctr"/>
                              </wps:wsp>
                            </wpg:grpSp>
                          </wpg:wgp>
                        </a:graphicData>
                      </a:graphic>
                    </wp:anchor>
                  </w:drawing>
                </mc:Choice>
                <mc:Fallback>
                  <w:pict>
                    <v:group w14:anchorId="18A257FF" id="Graphic 192" o:spid="_x0000_s1026" style="position:absolute;margin-left:115.75pt;margin-top:123.8pt;width:56.9pt;height:55.3pt;z-index:251674624" coordsize="5372,521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">
                      <v:shape id="Freeform 777436543" o:spid="_x0000_s1027" style="position:absolute;top:2933;width:647;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" path="m32385,64770c14288,64770,,50482,,32385,,14288,14288,,32385,,50482,,64770,14288,64770,32385v,18097,-14288,32385,-32385,32385xm23813,13335v-7620,,-14288,6668,-14288,14287c9525,35243,16193,41910,23813,41910v7619,,14287,-6667,14287,-14288c38100,20003,32385,13335,23813,13335xe" fillcolor="#4164ae" stroked="f">
                        <v:stroke joinstyle="miter"/>
                        <v:path arrowok="t" o:connecttype="custom" o:connectlocs="32385,64770;0,32385;32385,0;64770,32385;32385,64770;23813,13335;9525,27622;23813,41910;38100,27622;23813,13335" o:connectangles="0,0,0,0,0,0,0,0,0,0"/>
                      </v:shape>
                      <v:shape id="Freeform 33884342" o:spid="_x0000_s1028" style="position:absolute;left:1304;top:4572;width:648;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1918630740" o:spid="_x0000_s1029" style="position:absolute;left:3409;top:4572;width:648;height:647;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" path="m32385,64770c14288,64770,,50482,,32385,,14288,14288,,32385,,50482,,64770,14288,64770,32385v,18097,-14288,32385,-32385,32385xm24765,13335v-7620,,-14288,6667,-14288,14287c10477,35242,17145,41910,24765,41910v7620,,14287,-6668,14287,-14288c39052,20002,32385,13335,24765,13335xe" fillcolor="#4164ae" stroked="f">
                        <v:stroke joinstyle="miter"/>
                        <v:path arrowok="t" o:connecttype="custom" o:connectlocs="32385,64770;0,32385;32385,0;64770,32385;32385,64770;24765,13335;10477,27622;24765,41910;39052,27622;24765,13335" o:connectangles="0,0,0,0,0,0,0,0,0,0"/>
                      </v:shape>
                      <v:shape id="Freeform 358265976" o:spid="_x0000_s1030" style="position:absolute;left:4724;top:2933;width:648;height:648;visibility:visible;mso-wrap-style:square;v-text-anchor:middle" coordsize="64769,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" path="m32385,64770c14288,64770,,50482,,32385,,14288,14288,,32385,,50482,,64770,14288,64770,32385v,18097,-15240,32385,-32385,32385xm23813,13335v-7620,,-14288,6668,-14288,14287c9525,35243,16193,41910,23813,41910v7619,,14287,-6667,14287,-14288c38100,20003,31432,13335,23813,13335xe" fillcolor="#4164ae" stroked="f">
                        <v:stroke joinstyle="miter"/>
                        <v:path arrowok="t" o:connecttype="custom" o:connectlocs="32385,64770;0,32385;32385,0;64770,32385;32385,64770;23813,13335;9525,27622;23813,41910;38100,27622;23813,13335" o:connectangles="0,0,0,0,0,0,0,0,0,0"/>
                      </v:shape>
                      <v:shape id="Freeform 976652845" o:spid="_x0000_s1031" style="position:absolute;left:4248;top:885;width:648;height:648;visibility:visible;mso-wrap-style:square;v-text-anchor:middle" coordsize="64812,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" path="m32385,64770c14288,64770,,50482,,32385,,14288,14288,,32385,,50482,,64770,14288,64770,32385,65723,49530,50482,64770,32385,64770xm24765,13335v-7620,,-14287,6668,-14287,14287c10478,35243,17145,41910,24765,41910v7620,,14288,-6667,14288,-14288c39053,19050,32385,13335,24765,13335xe" fillcolor="#4164ae" stroked="f">
                        <v:stroke joinstyle="miter"/>
                        <v:path arrowok="t" o:connecttype="custom" o:connectlocs="32385,64770;0,32385;32385,0;64770,32385;32385,64770;24765,13335;10478,27622;24765,41910;39053,27622;24765,13335" o:connectangles="0,0,0,0,0,0,0,0,0,0"/>
                      </v:shape>
                      <v:group id="_x0000_s1032" style="position:absolute;left:1524;top:1383;width:2352;height:2598" coordorigin="152400,138351" coordsize="235267,259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">
                        <v:shape id="Freeform 738149117" o:spid="_x0000_s1033" style="position:absolute;left:152400;top:208598;width:107632;height:189547;visibility:visible;mso-wrap-style:square;v-text-anchor:middle" coordsize="107632,1895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" path="m107632,189547c86677,177165,66675,164782,46672,153353,31432,144780,17145,135255,1905,125730,952,124778,,122872,,121920,,95250,,69532,,42863,,28575,,14288,,,5715,3810,12382,6667,18097,10478v15241,9525,30480,18097,45721,27622c78105,46672,91440,55245,104775,62865v952,952,1905,2857,1905,3810c106680,87630,106680,107632,107632,128588v,15240,,30479,,45719c107632,180022,107632,184785,107632,189547xe" fillcolor="#8ea7d6" stroked="f">
                          <v:stroke joinstyle="miter"/>
                          <v:path arrowok="t" o:connecttype="custom" o:connectlocs="107632,189547;46672,153353;1905,125730;0,121920;0,42863;0,0;18097,10478;63818,38100;104775,62865;106680,66675;107632,128588;107632,174307;107632,189547" o:connectangles="0,0,0,0,0,0,0,0,0,0,0,0,0"/>
                        </v:shape>
                        <v:shape id="Freeform 1451129505" o:spid="_x0000_s1034" style="position:absolute;left:283845;top:218123;width:103822;height:180022;visibility:visible;mso-wrap-style:square;v-text-anchor:middle" coordsize="103822,1800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" path="m,180022v,-2857,,-3809,,-5715c,136207,,97155,,59055,,56197,952,54292,3810,52388,28575,40005,53340,27622,77152,14288,84773,10478,93345,5715,100965,953v953,,953,,2858,-953c103823,41910,103823,83820,103823,125730,69532,143828,35243,161925,,180022xe" fillcolor="#8ea7d6" stroked="f">
                          <v:stroke joinstyle="miter"/>
                          <v:path arrowok="t" o:connecttype="custom" o:connectlocs="0,180022;0,174307;0,59055;3810,52388;77152,14288;100965,953;103823,0;103823,125730;0,180022" o:connectangles="0,0,0,0,0,0,0,0,0"/>
                        </v:shape>
                        <v:shape id="Freeform 1932617053" o:spid="_x0000_s1035" style="position:absolute;left:167640;top:138351;width:208597;height:115728;visibility:visible;mso-wrap-style:square;v-text-anchor:middle" coordsize="208597,1157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" path="m,51197c22860,38814,45720,27384,69532,15002,79057,10239,88582,5477,98107,714v1906,-952,3811,-952,6668,c118110,8334,131445,16907,144780,24527v18098,10477,36195,21907,54293,32385c201930,58817,205740,59769,208598,61674v-3810,1905,-6668,3810,-10478,5715c180023,76914,161925,85487,144780,95012v-12382,6667,-24765,13335,-37148,20002c106680,115967,103823,115967,102870,115014,74295,97869,46673,79772,18098,61674,12382,57864,7620,55007,1905,52149,953,52149,,51197,,51197xe" fillcolor="#8ea7d6" stroked="f">
                          <v:stroke joinstyle="miter"/>
                          <v:path arrowok="t" o:connecttype="custom" o:connectlocs="0,51197;69532,15002;98107,714;104775,714;144780,24527;199073,56912;208598,61674;198120,67389;144780,95012;107632,115014;102870,115014;18098,61674;1905,52149;0,51197" o:connectangles="0,0,0,0,0,0,0,0,0,0,0,0,0,0"/>
                        </v:shape>
                      </v:group>
                      <v:shape id="Freeform 1727007726" o:spid="_x0000_s1036" style="position:absolute;left:466;top:885;width:648;height:648;visibility:visible;mso-wrap-style:square;v-text-anchor:middle" coordsize="64770,64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" path="m32385,64770c14288,64770,,50482,,32385,,14288,14288,,32385,,50483,,64770,14288,64770,32385v,17145,-14287,32385,-32385,32385xm23813,13335v-7620,,-14288,6668,-14288,14287c9525,35243,16193,41910,23813,41910v7620,,14287,-6667,14287,-14288c38100,19050,32385,13335,23813,13335xe" fillcolor="#4164ae" stroked="f">
                        <v:stroke joinstyle="miter"/>
                        <v:path arrowok="t" o:connecttype="custom" o:connectlocs="32385,64770;0,32385;32385,0;64770,32385;32385,64770;23813,13335;9525,27622;23813,41910;38100,27622;23813,13335" o:connectangles="0,0,0,0,0,0,0,0,0,0"/>
                      </v:shape>
                      <v:shape id="Freeform 1837954970" o:spid="_x0000_s1037" style="position:absolute;left:2352;width:591;height:590;visibility:visible;mso-wrap-style:square;v-text-anchor:middle" coordsize="59054,59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" path="m29527,59055c13335,59055,,45720,,29527,,13335,13335,,29527,,45720,,59055,13335,59055,29527v,16193,-13335,29528,-29528,29528xm23813,12382v-7621,,-14288,6668,-14288,14288c9525,34290,16192,40957,23813,40957v7619,,14287,-6667,14287,-14287c38100,19050,31432,12382,23813,12382xe" fillcolor="#4164ae" stroked="f">
                        <v:stroke joinstyle="miter"/>
                        <v:path arrowok="t" o:connecttype="custom" o:connectlocs="29527,59055;0,29527;29527,0;59055,29527;29527,59055;23813,12382;9525,26670;23813,40957;38100,26670;23813,12382" o:connectangles="0,0,0,0,0,0,0,0,0,0"/>
                      </v:shape>
                      <v:group id="_x0000_s1038" style="position:absolute;left:161;top:247;width:4992;height:4934" coordorigin="16193,24765" coordsize="499109,493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">
                        <v:shape id="Freeform 1987039773" o:spid="_x0000_s1039" style="position:absolute;left:316230;top:25717;width:112394;height:63817;visibility:visible;mso-wrap-style:square;v-text-anchor:middle" coordsize="112394,638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" path="m103822,63818v2858,-2858,5716,-5715,8573,-8573c80963,27622,42863,8572,952,v,953,,1905,,2858c952,5715,952,8572,,11430v39052,9525,74295,27623,103822,52388xe" fillcolor="#7e9cd0" stroked="f">
                          <v:stroke joinstyle="miter"/>
                          <v:path arrowok="t" o:connecttype="custom" o:connectlocs="103822,63818;112395,55245;952,0;952,2858;0,11430;103822,63818" o:connectangles="0,0,0,0,0,0"/>
                        </v:shape>
                        <v:shape id="Freeform 1124901754" o:spid="_x0000_s1040" style="position:absolute;left:104775;top:24765;width:115252;height:61912;visibility:visible;mso-wrap-style:square;v-text-anchor:middle" coordsize="115252,61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" path="m114300,4763v,-1905,,-2858,,-4763c71438,7620,31432,27623,,54293v3810,1905,6668,4762,9525,7620c39052,37148,75247,20003,115252,11430v,-1905,-952,-3810,-952,-6667xe" fillcolor="#7e9cd0" stroked="f">
                          <v:stroke joinstyle="miter"/>
                          <v:path arrowok="t" o:connecttype="custom" o:connectlocs="114300,4763;114300,0;0,54293;9525,61913;115252,11430;114300,4763" o:connectangles="0,0,0,0,0,0"/>
                        </v:shape>
                        <v:shape id="Freeform 1624663966" o:spid="_x0000_s1041" style="position:absolute;left:478155;top:158115;width:37147;height:119062;visibility:visible;mso-wrap-style:square;v-text-anchor:middle" coordsize="37147,119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" path="m,6668c16192,38100,24765,74295,24765,111443v,1905,,4762,,6667c25717,118110,25717,118110,26670,118110v3810,,6668,,10477,953c37147,116205,37147,114300,37147,111443,37147,71438,27622,33338,10477,,6667,2858,3810,4763,,6668xe" fillcolor="#7e9cd0" stroked="f">
                          <v:stroke joinstyle="miter"/>
                          <v:path arrowok="t" o:connecttype="custom" o:connectlocs="0,6668;24765,111443;24765,118110;26670,118110;37147,119063;37147,111443;10477,0;0,6668" o:connectangles="0,0,0,0,0,0,0,0"/>
                        </v:shape>
                        <v:shape id="Freeform 581247325" o:spid="_x0000_s1042" style="position:absolute;left:16193;top:155258;width:38100;height:124777;visibility:visible;mso-wrap-style:square;v-text-anchor:middle" coordsize="38100,1247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" path="m12382,121920v,-1905,,-4763,,-6667c12382,76200,21907,40005,38100,7620,34290,5715,31432,2857,28575,,10477,34290,,73343,,115253v,2857,,6667,,9525c3810,122872,7620,121920,12382,121920xe" fillcolor="#7e9cd0" stroked="f">
                          <v:stroke joinstyle="miter"/>
                          <v:path arrowok="t" o:connecttype="custom" o:connectlocs="12382,121920;12382,115253;38100,7620;28575,0;0,115253;0,124778;12382,121920" o:connectangles="0,0,0,0,0,0,0"/>
                        </v:shape>
                        <v:shape id="Freeform 1413334535" o:spid="_x0000_s1043" style="position:absolute;left:409575;top:368617;width:81914;height:100012;visibility:visible;mso-wrap-style:square;v-text-anchor:middle" coordsize="81914,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" path="m71438,c55245,35243,30480,65722,,89535v2857,2858,4763,6668,6668,10478c39052,75247,64770,42863,81915,4763,79057,2858,75247,1905,71438,xe" fillcolor="#7e9cd0" stroked="f">
                          <v:stroke joinstyle="miter"/>
                          <v:path arrowok="t" o:connecttype="custom" o:connectlocs="71438,0;0,89535;6668,100013;81915,4763;71438,0" o:connectangles="0,0,0,0,0"/>
                        </v:shape>
                        <v:shape id="Freeform 2141058132" o:spid="_x0000_s1044" style="position:absolute;left:207645;top:499110;width:122872;height:19050;visibility:visible;mso-wrap-style:square;v-text-anchor:middle" coordsize="122872,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" path="m118110,c99060,4763,79057,7620,58102,7620,39052,7620,20955,5715,3810,953,2857,4763,1905,8572,,12382v19050,4763,39052,6668,59055,6668c80963,19050,102870,16192,122873,10478,120015,7620,119063,3810,118110,xe" fillcolor="#7e9cd0" stroked="f">
                          <v:stroke joinstyle="miter"/>
                          <v:path arrowok="t" o:connecttype="custom" o:connectlocs="118110,0;58102,7620;3810,953;0,12382;59055,19050;122873,10478;118110,0" o:connectangles="0,0,0,0,0,0,0"/>
                        </v:shape>
                        <v:shape id="Freeform 1570656878" o:spid="_x0000_s1045" style="position:absolute;left:39052;top:370523;width:84772;height:100012;visibility:visible;mso-wrap-style:square;v-text-anchor:middle" coordsize="84772,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" path="m84773,89535c53340,66675,27623,35242,11430,,7620,1905,3810,2857,,2857v18098,39053,45720,72390,79057,97156c80963,96203,82868,93345,84773,89535xe" fillcolor="#7e9cd0" stroked="f">
                          <v:stroke joinstyle="miter"/>
                          <v:path arrowok="t" o:connecttype="custom" o:connectlocs="84773,89535;11430,0;0,2857;79057,100013;84773,89535" o:connectangles="0,0,0,0,0"/>
                        </v:shape>
                      </v:group>
                    </v:group>
                  </w:pict>
                </mc:Fallback>
              </mc:AlternateContent>
            </w:r>
          </w:p>
        </w:tc>
      </w:tr>
    </w:tbl>
    <w:p w14:paraId="7BA1B332" w14:textId="77777777" w:rsidR="00FB05B3" w:rsidRPr="00EA11F5" w:rsidRDefault="00FB05B3" w:rsidP="00FB05B3">
      <w:pPr>
        <w:spacing w:after="0" w:line="240" w:lineRule="auto"/>
        <w:rPr>
          <w:color w:val="595959" w:themeColor="text1" w:themeTint="A6"/>
          <w:szCs w:val="20"/>
        </w:rPr>
      </w:pPr>
    </w:p>
    <w:tbl>
      <w:tblPr>
        <w:tblW w:w="14800" w:type="dxa"/>
        <w:tblLook w:val="04A0" w:firstRow="1" w:lastRow="0" w:firstColumn="1" w:lastColumn="0" w:noHBand="0" w:noVBand="1"/>
      </w:tblPr>
      <w:tblGrid>
        <w:gridCol w:w="12420"/>
        <w:gridCol w:w="2380"/>
      </w:tblGrid>
      <w:tr w:rsidR="00FB05B3" w:rsidRPr="00EA11F5" w14:paraId="7C1DFBBD" w14:textId="77777777" w:rsidTr="005B4397">
        <w:trPr>
          <w:trHeight w:val="440"/>
        </w:trPr>
        <w:tc>
          <w:tcPr>
            <w:tcW w:w="14800" w:type="dxa"/>
            <w:gridSpan w:val="2"/>
            <w:tcBorders>
              <w:top w:val="nil"/>
              <w:left w:val="nil"/>
              <w:bottom w:val="single" w:sz="4" w:space="0" w:color="BFBFBF"/>
              <w:right w:val="nil"/>
            </w:tcBorders>
            <w:shd w:val="clear" w:color="auto" w:fill="auto"/>
            <w:noWrap/>
            <w:vAlign w:val="center"/>
            <w:hideMark/>
          </w:tcPr>
          <w:p w14:paraId="056483B9" w14:textId="77777777" w:rsidR="00FB05B3" w:rsidRPr="00EA11F5" w:rsidRDefault="00FB05B3" w:rsidP="005B4397">
            <w:pPr>
              <w:spacing w:after="0" w:line="240" w:lineRule="auto"/>
              <w:rPr>
                <w:rFonts w:eastAsia="Times New Roman" w:cs="Calibri"/>
                <w:color w:val="595959"/>
                <w:sz w:val="28"/>
                <w:szCs w:val="28"/>
              </w:rPr>
            </w:pPr>
            <w:r w:rsidRPr="00EA11F5">
              <w:rPr>
                <w:rFonts w:eastAsia="Times New Roman" w:cs="Calibri"/>
                <w:color w:val="595959"/>
                <w:sz w:val="28"/>
                <w:szCs w:val="28"/>
              </w:rPr>
              <w:t>COMPETITIVE RIVALRY</w:t>
            </w:r>
          </w:p>
        </w:tc>
      </w:tr>
      <w:tr w:rsidR="00FB05B3" w:rsidRPr="00EA11F5" w14:paraId="1547D087" w14:textId="77777777" w:rsidTr="005B4397">
        <w:trPr>
          <w:trHeight w:val="2000"/>
        </w:trPr>
        <w:tc>
          <w:tcPr>
            <w:tcW w:w="12420" w:type="dxa"/>
            <w:tcBorders>
              <w:top w:val="single" w:sz="4" w:space="0" w:color="BFBFBF"/>
              <w:left w:val="single" w:sz="4" w:space="0" w:color="BFBFBF"/>
              <w:bottom w:val="single" w:sz="24" w:space="0" w:color="E63B27"/>
              <w:right w:val="nil"/>
            </w:tcBorders>
            <w:shd w:val="clear" w:color="auto" w:fill="auto"/>
            <w:tcMar>
              <w:top w:w="144" w:type="dxa"/>
              <w:left w:w="115" w:type="dxa"/>
              <w:right w:w="115" w:type="dxa"/>
            </w:tcMar>
            <w:hideMark/>
          </w:tcPr>
          <w:p w14:paraId="254F6FF5" w14:textId="690A2993" w:rsidR="00FB05B3" w:rsidRPr="00EA11F5" w:rsidRDefault="00FB05B3" w:rsidP="005B4397">
            <w:pPr>
              <w:spacing w:after="0" w:line="240" w:lineRule="auto"/>
              <w:rPr>
                <w:rFonts w:eastAsia="Times New Roman" w:cs="Calibri"/>
                <w:color w:val="000000"/>
                <w:sz w:val="24"/>
                <w:szCs w:val="24"/>
              </w:rPr>
            </w:pPr>
          </w:p>
        </w:tc>
        <w:tc>
          <w:tcPr>
            <w:tcW w:w="2380" w:type="dxa"/>
            <w:tcBorders>
              <w:top w:val="nil"/>
              <w:left w:val="nil"/>
              <w:bottom w:val="single" w:sz="24" w:space="0" w:color="E63B27"/>
              <w:right w:val="single" w:sz="4" w:space="0" w:color="BFBFBF"/>
            </w:tcBorders>
            <w:shd w:val="clear" w:color="auto" w:fill="auto"/>
            <w:hideMark/>
          </w:tcPr>
          <w:p w14:paraId="7386CBDD" w14:textId="77777777" w:rsidR="00FB05B3" w:rsidRPr="00EA11F5" w:rsidRDefault="00FB05B3" w:rsidP="005B439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75648" behindDoc="0" locked="0" layoutInCell="1" allowOverlap="1" wp14:anchorId="1CE7BCFC" wp14:editId="0149C7BF">
                      <wp:simplePos x="0" y="0"/>
                      <wp:positionH relativeFrom="column">
                        <wp:posOffset>127871</wp:posOffset>
                      </wp:positionH>
                      <wp:positionV relativeFrom="page">
                        <wp:posOffset>344170</wp:posOffset>
                      </wp:positionV>
                      <wp:extent cx="1133475" cy="789305"/>
                      <wp:effectExtent l="0" t="0" r="0" b="0"/>
                      <wp:wrapNone/>
                      <wp:docPr id="1919735999" name="Group 694"/>
                      <wp:cNvGraphicFramePr/>
                      <a:graphic xmlns:a="http://schemas.openxmlformats.org/drawingml/2006/main">
                        <a:graphicData uri="http://schemas.microsoft.com/office/word/2010/wordprocessingGroup">
                          <wpg:wgp>
                            <wpg:cNvGrpSpPr/>
                            <wpg:grpSpPr>
                              <a:xfrm>
                                <a:off x="0" y="0"/>
                                <a:ext cx="1133475" cy="789305"/>
                                <a:chOff x="0" y="0"/>
                                <a:chExt cx="701077" cy="488316"/>
                              </a:xfrm>
                            </wpg:grpSpPr>
                            <wpg:grpSp>
                              <wpg:cNvPr id="1408655850" name="Graphic 192"/>
                              <wpg:cNvGrpSpPr/>
                              <wpg:grpSpPr>
                                <a:xfrm>
                                  <a:off x="0" y="0"/>
                                  <a:ext cx="701077" cy="488316"/>
                                  <a:chOff x="0" y="0"/>
                                  <a:chExt cx="521017" cy="362902"/>
                                </a:xfrm>
                                <a:solidFill>
                                  <a:srgbClr val="E63B27"/>
                                </a:solidFill>
                              </wpg:grpSpPr>
                              <wps:wsp>
                                <wps:cNvPr id="1019597417" name="Freeform 1019597417"/>
                                <wps:cNvSpPr/>
                                <wps:spPr>
                                  <a:xfrm>
                                    <a:off x="0" y="190500"/>
                                    <a:ext cx="112395" cy="172402"/>
                                  </a:xfrm>
                                  <a:custGeom>
                                    <a:avLst/>
                                    <a:gdLst>
                                      <a:gd name="connsiteX0" fmla="*/ 0 w 112395"/>
                                      <a:gd name="connsiteY0" fmla="*/ 172403 h 172402"/>
                                      <a:gd name="connsiteX1" fmla="*/ 0 w 112395"/>
                                      <a:gd name="connsiteY1" fmla="*/ 9525 h 172402"/>
                                      <a:gd name="connsiteX2" fmla="*/ 9525 w 112395"/>
                                      <a:gd name="connsiteY2" fmla="*/ 0 h 172402"/>
                                      <a:gd name="connsiteX3" fmla="*/ 102870 w 112395"/>
                                      <a:gd name="connsiteY3" fmla="*/ 0 h 172402"/>
                                      <a:gd name="connsiteX4" fmla="*/ 112395 w 112395"/>
                                      <a:gd name="connsiteY4" fmla="*/ 9525 h 172402"/>
                                      <a:gd name="connsiteX5" fmla="*/ 112395 w 112395"/>
                                      <a:gd name="connsiteY5" fmla="*/ 172403 h 172402"/>
                                      <a:gd name="connsiteX6" fmla="*/ 0 w 112395"/>
                                      <a:gd name="connsiteY6" fmla="*/ 172403 h 172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172402">
                                        <a:moveTo>
                                          <a:pt x="0" y="172403"/>
                                        </a:moveTo>
                                        <a:lnTo>
                                          <a:pt x="0" y="9525"/>
                                        </a:lnTo>
                                        <a:cubicBezTo>
                                          <a:pt x="0" y="3810"/>
                                          <a:pt x="4763" y="0"/>
                                          <a:pt x="9525" y="0"/>
                                        </a:cubicBezTo>
                                        <a:lnTo>
                                          <a:pt x="102870" y="0"/>
                                        </a:lnTo>
                                        <a:cubicBezTo>
                                          <a:pt x="107633" y="0"/>
                                          <a:pt x="112395" y="3810"/>
                                          <a:pt x="112395" y="9525"/>
                                        </a:cubicBezTo>
                                        <a:lnTo>
                                          <a:pt x="112395" y="172403"/>
                                        </a:lnTo>
                                        <a:lnTo>
                                          <a:pt x="0" y="172403"/>
                                        </a:lnTo>
                                        <a:close/>
                                      </a:path>
                                    </a:pathLst>
                                  </a:custGeom>
                                  <a:grpFill/>
                                  <a:ln w="9525" cap="flat">
                                    <a:noFill/>
                                    <a:prstDash val="solid"/>
                                    <a:miter/>
                                  </a:ln>
                                </wps:spPr>
                                <wps:bodyPr rtlCol="0" anchor="ctr"/>
                              </wps:wsp>
                              <wps:wsp>
                                <wps:cNvPr id="542800705" name="Freeform 542800705"/>
                                <wps:cNvSpPr/>
                                <wps:spPr>
                                  <a:xfrm>
                                    <a:off x="272415" y="0"/>
                                    <a:ext cx="112395" cy="362902"/>
                                  </a:xfrm>
                                  <a:custGeom>
                                    <a:avLst/>
                                    <a:gdLst>
                                      <a:gd name="connsiteX0" fmla="*/ 0 w 112395"/>
                                      <a:gd name="connsiteY0" fmla="*/ 362903 h 362902"/>
                                      <a:gd name="connsiteX1" fmla="*/ 0 w 112395"/>
                                      <a:gd name="connsiteY1" fmla="*/ 9525 h 362902"/>
                                      <a:gd name="connsiteX2" fmla="*/ 9525 w 112395"/>
                                      <a:gd name="connsiteY2" fmla="*/ 0 h 362902"/>
                                      <a:gd name="connsiteX3" fmla="*/ 102870 w 112395"/>
                                      <a:gd name="connsiteY3" fmla="*/ 0 h 362902"/>
                                      <a:gd name="connsiteX4" fmla="*/ 112395 w 112395"/>
                                      <a:gd name="connsiteY4" fmla="*/ 9525 h 362902"/>
                                      <a:gd name="connsiteX5" fmla="*/ 112395 w 112395"/>
                                      <a:gd name="connsiteY5" fmla="*/ 362903 h 362902"/>
                                      <a:gd name="connsiteX6" fmla="*/ 0 w 112395"/>
                                      <a:gd name="connsiteY6" fmla="*/ 362903 h 3629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5" h="362902">
                                        <a:moveTo>
                                          <a:pt x="0" y="362903"/>
                                        </a:moveTo>
                                        <a:lnTo>
                                          <a:pt x="0" y="9525"/>
                                        </a:lnTo>
                                        <a:cubicBezTo>
                                          <a:pt x="0" y="3810"/>
                                          <a:pt x="3810" y="0"/>
                                          <a:pt x="9525" y="0"/>
                                        </a:cubicBezTo>
                                        <a:lnTo>
                                          <a:pt x="102870" y="0"/>
                                        </a:lnTo>
                                        <a:cubicBezTo>
                                          <a:pt x="107633" y="0"/>
                                          <a:pt x="112395" y="3810"/>
                                          <a:pt x="112395" y="9525"/>
                                        </a:cubicBezTo>
                                        <a:lnTo>
                                          <a:pt x="112395" y="362903"/>
                                        </a:lnTo>
                                        <a:lnTo>
                                          <a:pt x="0" y="362903"/>
                                        </a:lnTo>
                                        <a:close/>
                                      </a:path>
                                    </a:pathLst>
                                  </a:custGeom>
                                  <a:grpFill/>
                                  <a:ln w="9525" cap="flat">
                                    <a:noFill/>
                                    <a:prstDash val="solid"/>
                                    <a:miter/>
                                  </a:ln>
                                </wps:spPr>
                                <wps:bodyPr rtlCol="0" anchor="ctr"/>
                              </wps:wsp>
                              <wps:wsp>
                                <wps:cNvPr id="1913784199" name="Freeform 1913784199"/>
                                <wps:cNvSpPr/>
                                <wps:spPr>
                                  <a:xfrm>
                                    <a:off x="136208" y="95250"/>
                                    <a:ext cx="112394" cy="267652"/>
                                  </a:xfrm>
                                  <a:custGeom>
                                    <a:avLst/>
                                    <a:gdLst>
                                      <a:gd name="connsiteX0" fmla="*/ 0 w 112394"/>
                                      <a:gd name="connsiteY0" fmla="*/ 267653 h 267652"/>
                                      <a:gd name="connsiteX1" fmla="*/ 0 w 112394"/>
                                      <a:gd name="connsiteY1" fmla="*/ 9525 h 267652"/>
                                      <a:gd name="connsiteX2" fmla="*/ 9525 w 112394"/>
                                      <a:gd name="connsiteY2" fmla="*/ 0 h 267652"/>
                                      <a:gd name="connsiteX3" fmla="*/ 102870 w 112394"/>
                                      <a:gd name="connsiteY3" fmla="*/ 0 h 267652"/>
                                      <a:gd name="connsiteX4" fmla="*/ 112395 w 112394"/>
                                      <a:gd name="connsiteY4" fmla="*/ 9525 h 267652"/>
                                      <a:gd name="connsiteX5" fmla="*/ 112395 w 112394"/>
                                      <a:gd name="connsiteY5" fmla="*/ 267653 h 267652"/>
                                      <a:gd name="connsiteX6" fmla="*/ 0 w 112394"/>
                                      <a:gd name="connsiteY6" fmla="*/ 267653 h 267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67652">
                                        <a:moveTo>
                                          <a:pt x="0" y="267653"/>
                                        </a:moveTo>
                                        <a:lnTo>
                                          <a:pt x="0" y="9525"/>
                                        </a:lnTo>
                                        <a:cubicBezTo>
                                          <a:pt x="0" y="3810"/>
                                          <a:pt x="4763" y="0"/>
                                          <a:pt x="9525" y="0"/>
                                        </a:cubicBezTo>
                                        <a:lnTo>
                                          <a:pt x="102870" y="0"/>
                                        </a:lnTo>
                                        <a:cubicBezTo>
                                          <a:pt x="107632" y="0"/>
                                          <a:pt x="112395" y="3810"/>
                                          <a:pt x="112395" y="9525"/>
                                        </a:cubicBezTo>
                                        <a:lnTo>
                                          <a:pt x="112395" y="267653"/>
                                        </a:lnTo>
                                        <a:lnTo>
                                          <a:pt x="0" y="267653"/>
                                        </a:lnTo>
                                        <a:close/>
                                      </a:path>
                                    </a:pathLst>
                                  </a:custGeom>
                                  <a:grpFill/>
                                  <a:ln w="9525" cap="flat">
                                    <a:noFill/>
                                    <a:prstDash val="solid"/>
                                    <a:miter/>
                                  </a:ln>
                                </wps:spPr>
                                <wps:bodyPr rtlCol="0" anchor="ctr"/>
                              </wps:wsp>
                              <wps:wsp>
                                <wps:cNvPr id="673331612" name="Freeform 673331612"/>
                                <wps:cNvSpPr/>
                                <wps:spPr>
                                  <a:xfrm>
                                    <a:off x="408623" y="133350"/>
                                    <a:ext cx="112394" cy="229552"/>
                                  </a:xfrm>
                                  <a:custGeom>
                                    <a:avLst/>
                                    <a:gdLst>
                                      <a:gd name="connsiteX0" fmla="*/ 0 w 112394"/>
                                      <a:gd name="connsiteY0" fmla="*/ 229553 h 229552"/>
                                      <a:gd name="connsiteX1" fmla="*/ 0 w 112394"/>
                                      <a:gd name="connsiteY1" fmla="*/ 9525 h 229552"/>
                                      <a:gd name="connsiteX2" fmla="*/ 9525 w 112394"/>
                                      <a:gd name="connsiteY2" fmla="*/ 0 h 229552"/>
                                      <a:gd name="connsiteX3" fmla="*/ 102870 w 112394"/>
                                      <a:gd name="connsiteY3" fmla="*/ 0 h 229552"/>
                                      <a:gd name="connsiteX4" fmla="*/ 112395 w 112394"/>
                                      <a:gd name="connsiteY4" fmla="*/ 9525 h 229552"/>
                                      <a:gd name="connsiteX5" fmla="*/ 112395 w 112394"/>
                                      <a:gd name="connsiteY5" fmla="*/ 229553 h 229552"/>
                                      <a:gd name="connsiteX6" fmla="*/ 0 w 112394"/>
                                      <a:gd name="connsiteY6" fmla="*/ 229553 h 2295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394" h="229552">
                                        <a:moveTo>
                                          <a:pt x="0" y="229553"/>
                                        </a:moveTo>
                                        <a:lnTo>
                                          <a:pt x="0" y="9525"/>
                                        </a:lnTo>
                                        <a:cubicBezTo>
                                          <a:pt x="0" y="3810"/>
                                          <a:pt x="3810" y="0"/>
                                          <a:pt x="9525" y="0"/>
                                        </a:cubicBezTo>
                                        <a:lnTo>
                                          <a:pt x="102870" y="0"/>
                                        </a:lnTo>
                                        <a:cubicBezTo>
                                          <a:pt x="108585" y="0"/>
                                          <a:pt x="112395" y="3810"/>
                                          <a:pt x="112395" y="9525"/>
                                        </a:cubicBezTo>
                                        <a:lnTo>
                                          <a:pt x="112395" y="229553"/>
                                        </a:lnTo>
                                        <a:lnTo>
                                          <a:pt x="0" y="229553"/>
                                        </a:lnTo>
                                        <a:close/>
                                      </a:path>
                                    </a:pathLst>
                                  </a:custGeom>
                                  <a:grpFill/>
                                  <a:ln w="9525" cap="flat">
                                    <a:noFill/>
                                    <a:prstDash val="solid"/>
                                    <a:miter/>
                                  </a:ln>
                                </wps:spPr>
                                <wps:bodyPr rtlCol="0" anchor="ctr"/>
                              </wps:wsp>
                            </wpg:grpSp>
                            <wps:wsp>
                              <wps:cNvPr id="421911108" name="Freeform 421911108"/>
                              <wps:cNvSpPr/>
                              <wps:spPr>
                                <a:xfrm>
                                  <a:off x="374250" y="20506"/>
                                  <a:ext cx="135857" cy="128167"/>
                                </a:xfrm>
                                <a:custGeom>
                                  <a:avLst/>
                                  <a:gdLst>
                                    <a:gd name="connsiteX0" fmla="*/ 50482 w 100965"/>
                                    <a:gd name="connsiteY0" fmla="*/ 74295 h 95250"/>
                                    <a:gd name="connsiteX1" fmla="*/ 80963 w 100965"/>
                                    <a:gd name="connsiteY1" fmla="*/ 95250 h 95250"/>
                                    <a:gd name="connsiteX2" fmla="*/ 71438 w 100965"/>
                                    <a:gd name="connsiteY2" fmla="*/ 59055 h 95250"/>
                                    <a:gd name="connsiteX3" fmla="*/ 100965 w 100965"/>
                                    <a:gd name="connsiteY3" fmla="*/ 36195 h 95250"/>
                                    <a:gd name="connsiteX4" fmla="*/ 63818 w 100965"/>
                                    <a:gd name="connsiteY4" fmla="*/ 34290 h 95250"/>
                                    <a:gd name="connsiteX5" fmla="*/ 50482 w 100965"/>
                                    <a:gd name="connsiteY5" fmla="*/ 0 h 95250"/>
                                    <a:gd name="connsiteX6" fmla="*/ 37147 w 100965"/>
                                    <a:gd name="connsiteY6" fmla="*/ 34290 h 95250"/>
                                    <a:gd name="connsiteX7" fmla="*/ 0 w 100965"/>
                                    <a:gd name="connsiteY7" fmla="*/ 36195 h 95250"/>
                                    <a:gd name="connsiteX8" fmla="*/ 29528 w 100965"/>
                                    <a:gd name="connsiteY8" fmla="*/ 59055 h 95250"/>
                                    <a:gd name="connsiteX9" fmla="*/ 20003 w 100965"/>
                                    <a:gd name="connsiteY9" fmla="*/ 95250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0965" h="95250">
                                      <a:moveTo>
                                        <a:pt x="50482" y="74295"/>
                                      </a:moveTo>
                                      <a:lnTo>
                                        <a:pt x="80963" y="95250"/>
                                      </a:lnTo>
                                      <a:lnTo>
                                        <a:pt x="71438" y="59055"/>
                                      </a:lnTo>
                                      <a:lnTo>
                                        <a:pt x="100965" y="36195"/>
                                      </a:lnTo>
                                      <a:lnTo>
                                        <a:pt x="63818" y="34290"/>
                                      </a:lnTo>
                                      <a:lnTo>
                                        <a:pt x="50482" y="0"/>
                                      </a:lnTo>
                                      <a:lnTo>
                                        <a:pt x="37147" y="34290"/>
                                      </a:lnTo>
                                      <a:lnTo>
                                        <a:pt x="0" y="36195"/>
                                      </a:lnTo>
                                      <a:lnTo>
                                        <a:pt x="29528" y="59055"/>
                                      </a:lnTo>
                                      <a:lnTo>
                                        <a:pt x="20003" y="95250"/>
                                      </a:lnTo>
                                      <a:close/>
                                    </a:path>
                                  </a:pathLst>
                                </a:custGeom>
                                <a:solidFill>
                                  <a:schemeClr val="bg1"/>
                                </a:solidFill>
                                <a:ln w="9525" cap="flat">
                                  <a:noFill/>
                                  <a:prstDash val="solid"/>
                                  <a:miter/>
                                </a:ln>
                              </wps:spPr>
                              <wps:bodyPr rtlCol="0" anchor="ctr"/>
                            </wps:wsp>
                          </wpg:wgp>
                        </a:graphicData>
                      </a:graphic>
                    </wp:anchor>
                  </w:drawing>
                </mc:Choice>
                <mc:Fallback>
                  <w:pict>
                    <v:group w14:anchorId="3C297006" id="Group 694" o:spid="_x0000_s1026" style="position:absolute;margin-left:10.05pt;margin-top:27.1pt;width:89.25pt;height:62.15pt;z-index:251675648;mso-position-vertical-relative:page" coordsize="7010,488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">
                      <v:group id="Graphic 192" o:spid="_x0000_s1027" style="position:absolute;width:7010;height:4883" coordsize="521017,3629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">
                        <v:shape id="Freeform 1019597417" o:spid="_x0000_s1028" style="position:absolute;top:190500;width:112395;height:172402;visibility:visible;mso-wrap-style:square;v-text-anchor:middle" coordsize="112395,1724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" path="m,172403l,9525c,3810,4763,,9525,r93345,c107633,,112395,3810,112395,9525r,162878l,172403xe" filled="f" stroked="f">
                          <v:stroke joinstyle="miter"/>
                          <v:path arrowok="t" o:connecttype="custom" o:connectlocs="0,172403;0,9525;9525,0;102870,0;112395,9525;112395,172403;0,172403" o:connectangles="0,0,0,0,0,0,0"/>
                        </v:shape>
                        <v:shape id="Freeform 542800705" o:spid="_x0000_s1029" style="position:absolute;left:272415;width:112395;height:362902;visibility:visible;mso-wrap-style:square;v-text-anchor:middle" coordsize="112395,3629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" path="m,362903l,9525c,3810,3810,,9525,r93345,c107633,,112395,3810,112395,9525r,353378l,362903xe" filled="f" stroked="f">
                          <v:stroke joinstyle="miter"/>
                          <v:path arrowok="t" o:connecttype="custom" o:connectlocs="0,362903;0,9525;9525,0;102870,0;112395,9525;112395,362903;0,362903" o:connectangles="0,0,0,0,0,0,0"/>
                        </v:shape>
                        <v:shape id="Freeform 1913784199" o:spid="_x0000_s1030" style="position:absolute;left:136208;top:95250;width:112394;height:267652;visibility:visible;mso-wrap-style:square;v-text-anchor:middle" coordsize="112394,2676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" path="m,267653l,9525c,3810,4763,,9525,r93345,c107632,,112395,3810,112395,9525r,258128l,267653xe" filled="f" stroked="f">
                          <v:stroke joinstyle="miter"/>
                          <v:path arrowok="t" o:connecttype="custom" o:connectlocs="0,267653;0,9525;9525,0;102870,0;112395,9525;112395,267653;0,267653" o:connectangles="0,0,0,0,0,0,0"/>
                        </v:shape>
                        <v:shape id="Freeform 673331612" o:spid="_x0000_s1031" style="position:absolute;left:408623;top:133350;width:112394;height:229552;visibility:visible;mso-wrap-style:square;v-text-anchor:middle" coordsize="112394,2295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" path="m,229553l,9525c,3810,3810,,9525,r93345,c108585,,112395,3810,112395,9525r,220028l,229553xe" filled="f" stroked="f">
                          <v:stroke joinstyle="miter"/>
                          <v:path arrowok="t" o:connecttype="custom" o:connectlocs="0,229553;0,9525;9525,0;102870,0;112395,9525;112395,229553;0,229553" o:connectangles="0,0,0,0,0,0,0"/>
                        </v:shape>
                      </v:group>
                      <v:shape id="Freeform 421911108" o:spid="_x0000_s1032" style="position:absolute;left:3742;top:205;width:1359;height:1281;visibility:visible;mso-wrap-style:square;v-text-anchor:middle" coordsize="100965,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" path="m50482,74295l80963,95250,71438,59055,100965,36195,63818,34290,50482,,37147,34290,,36195,29528,59055,20003,95250,50482,74295xe" fillcolor="white [3212]" stroked="f">
                        <v:stroke joinstyle="miter"/>
                        <v:path arrowok="t" o:connecttype="custom" o:connectlocs="67928,99970;108943,128167;96126,79464;135857,48703;85873,46140;67928,0;49984,46140;0,48703;39732,79464;26916,128167" o:connectangles="0,0,0,0,0,0,0,0,0,0"/>
                      </v:shape>
                      <w10:wrap anchory="page"/>
                    </v:group>
                  </w:pict>
                </mc:Fallback>
              </mc:AlternateContent>
            </w:r>
            <w:r w:rsidRPr="00EA11F5">
              <w:rPr>
                <w:rFonts w:eastAsia="Times New Roman" w:cs="Calibri"/>
                <w:color w:val="000000"/>
                <w:sz w:val="24"/>
                <w:szCs w:val="24"/>
              </w:rPr>
              <w:t> </w:t>
            </w:r>
          </w:p>
        </w:tc>
      </w:tr>
    </w:tbl>
    <w:p w14:paraId="5115234C" w14:textId="33315DE5" w:rsidR="00FB05B3" w:rsidRPr="00E74A09" w:rsidRDefault="00FB05B3" w:rsidP="004F3950">
      <w:pPr>
        <w:spacing w:after="0" w:line="240" w:lineRule="auto"/>
        <w:rPr>
          <w:color w:val="595959" w:themeColor="text1" w:themeTint="A6"/>
          <w:sz w:val="32"/>
          <w:szCs w:val="32"/>
        </w:rPr>
        <w:sectPr w:rsidR="00FB05B3" w:rsidRPr="00E74A09" w:rsidSect="00A86120">
          <w:headerReference w:type="default" r:id="rId10"/>
          <w:pgSz w:w="15840" w:h="12240" w:orient="landscape"/>
          <w:pgMar w:top="504" w:right="576" w:bottom="576" w:left="621" w:header="0" w:footer="0" w:gutter="0"/>
          <w:cols w:space="720"/>
          <w:titlePg/>
          <w:docGrid w:linePitch="360"/>
        </w:sectPr>
      </w:pPr>
    </w:p>
    <w:p w14:paraId="32F80861" w14:textId="77777777" w:rsidR="004F3950" w:rsidRDefault="004F3950" w:rsidP="004F3950">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4F3950" w:rsidRPr="00A64F9A" w14:paraId="261FA67A" w14:textId="77777777" w:rsidTr="004C1201">
        <w:trPr>
          <w:trHeight w:val="2916"/>
        </w:trPr>
        <w:tc>
          <w:tcPr>
            <w:tcW w:w="9810" w:type="dxa"/>
          </w:tcPr>
          <w:p w14:paraId="70664F0C" w14:textId="77777777" w:rsidR="004F3950" w:rsidRPr="00A64F9A" w:rsidRDefault="004F3950" w:rsidP="004C1201">
            <w:pPr>
              <w:rPr>
                <w:b/>
              </w:rPr>
            </w:pPr>
          </w:p>
          <w:p w14:paraId="1FF36916" w14:textId="77777777" w:rsidR="004F3950" w:rsidRPr="00A64F9A" w:rsidRDefault="004F3950" w:rsidP="004C1201">
            <w:pPr>
              <w:jc w:val="center"/>
              <w:rPr>
                <w:b/>
              </w:rPr>
            </w:pPr>
            <w:r w:rsidRPr="00A64F9A">
              <w:rPr>
                <w:b/>
              </w:rPr>
              <w:t>DISCLAIMER</w:t>
            </w:r>
          </w:p>
          <w:p w14:paraId="58132FDB" w14:textId="77777777" w:rsidR="004F3950" w:rsidRPr="00A64F9A" w:rsidRDefault="004F3950" w:rsidP="004C1201"/>
          <w:p w14:paraId="731FCD9B" w14:textId="77777777" w:rsidR="004F3950" w:rsidRPr="00A64F9A" w:rsidRDefault="004F3950"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5"/>
    </w:tbl>
    <w:p w14:paraId="0409B9CD" w14:textId="765E54B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18517" w14:textId="77777777" w:rsidR="001D03F8" w:rsidRDefault="001D03F8" w:rsidP="00480F66">
      <w:pPr>
        <w:spacing w:after="0" w:line="240" w:lineRule="auto"/>
      </w:pPr>
      <w:r>
        <w:separator/>
      </w:r>
    </w:p>
  </w:endnote>
  <w:endnote w:type="continuationSeparator" w:id="0">
    <w:p w14:paraId="50B2A16D" w14:textId="77777777" w:rsidR="001D03F8" w:rsidRDefault="001D03F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87B3E" w14:textId="77777777" w:rsidR="001D03F8" w:rsidRDefault="001D03F8" w:rsidP="00480F66">
      <w:pPr>
        <w:spacing w:after="0" w:line="240" w:lineRule="auto"/>
      </w:pPr>
      <w:r>
        <w:separator/>
      </w:r>
    </w:p>
  </w:footnote>
  <w:footnote w:type="continuationSeparator" w:id="0">
    <w:p w14:paraId="7553B12D" w14:textId="77777777" w:rsidR="001D03F8" w:rsidRDefault="001D03F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3F88D" w14:textId="77777777" w:rsidR="004F3950" w:rsidRPr="00C805C2" w:rsidRDefault="004F3950"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0408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212E2"/>
    <w:rsid w:val="001228CB"/>
    <w:rsid w:val="00127C21"/>
    <w:rsid w:val="00130D91"/>
    <w:rsid w:val="00143339"/>
    <w:rsid w:val="00144067"/>
    <w:rsid w:val="001769BD"/>
    <w:rsid w:val="00184DC6"/>
    <w:rsid w:val="00186202"/>
    <w:rsid w:val="001A141A"/>
    <w:rsid w:val="001A1C0F"/>
    <w:rsid w:val="001A628F"/>
    <w:rsid w:val="001A6860"/>
    <w:rsid w:val="001C6DA8"/>
    <w:rsid w:val="001D03F8"/>
    <w:rsid w:val="001E681A"/>
    <w:rsid w:val="001F54B4"/>
    <w:rsid w:val="00201367"/>
    <w:rsid w:val="00203F44"/>
    <w:rsid w:val="00205C76"/>
    <w:rsid w:val="00211695"/>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82D09"/>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F3950"/>
    <w:rsid w:val="00505FC6"/>
    <w:rsid w:val="005076B8"/>
    <w:rsid w:val="0051271C"/>
    <w:rsid w:val="00517CA8"/>
    <w:rsid w:val="005367EA"/>
    <w:rsid w:val="00541C9F"/>
    <w:rsid w:val="00541D2D"/>
    <w:rsid w:val="0054268D"/>
    <w:rsid w:val="00544A5D"/>
    <w:rsid w:val="00570608"/>
    <w:rsid w:val="00590A01"/>
    <w:rsid w:val="005959BA"/>
    <w:rsid w:val="00596BD7"/>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554"/>
    <w:rsid w:val="006A5B2E"/>
    <w:rsid w:val="006B00FC"/>
    <w:rsid w:val="006B74C2"/>
    <w:rsid w:val="006C5F2C"/>
    <w:rsid w:val="006C6E43"/>
    <w:rsid w:val="006F705F"/>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931F3"/>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37147"/>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86120"/>
    <w:rsid w:val="00AC3409"/>
    <w:rsid w:val="00AC41EA"/>
    <w:rsid w:val="00AC78FF"/>
    <w:rsid w:val="00AF0690"/>
    <w:rsid w:val="00B0026D"/>
    <w:rsid w:val="00B06F48"/>
    <w:rsid w:val="00B11A9D"/>
    <w:rsid w:val="00B14E5B"/>
    <w:rsid w:val="00B22AFA"/>
    <w:rsid w:val="00B23D32"/>
    <w:rsid w:val="00B31143"/>
    <w:rsid w:val="00B343C2"/>
    <w:rsid w:val="00B36680"/>
    <w:rsid w:val="00B416CA"/>
    <w:rsid w:val="00B41B66"/>
    <w:rsid w:val="00B44E07"/>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971A2"/>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B0A7E"/>
    <w:rsid w:val="00DC3B3B"/>
    <w:rsid w:val="00DC3E6F"/>
    <w:rsid w:val="00DD0A4D"/>
    <w:rsid w:val="00DE6B2E"/>
    <w:rsid w:val="00DF1DA5"/>
    <w:rsid w:val="00DF533A"/>
    <w:rsid w:val="00E03330"/>
    <w:rsid w:val="00E04780"/>
    <w:rsid w:val="00E11F8E"/>
    <w:rsid w:val="00E24760"/>
    <w:rsid w:val="00E25A3C"/>
    <w:rsid w:val="00E359C1"/>
    <w:rsid w:val="00E44F48"/>
    <w:rsid w:val="00E45053"/>
    <w:rsid w:val="00E47880"/>
    <w:rsid w:val="00E5028F"/>
    <w:rsid w:val="00E53CCA"/>
    <w:rsid w:val="00E63191"/>
    <w:rsid w:val="00E74A09"/>
    <w:rsid w:val="00E8459A"/>
    <w:rsid w:val="00EA11F5"/>
    <w:rsid w:val="00EB0564"/>
    <w:rsid w:val="00EB5118"/>
    <w:rsid w:val="00ED138B"/>
    <w:rsid w:val="00ED5E43"/>
    <w:rsid w:val="00ED5ED8"/>
    <w:rsid w:val="00F02752"/>
    <w:rsid w:val="00F06115"/>
    <w:rsid w:val="00F12F4E"/>
    <w:rsid w:val="00F21222"/>
    <w:rsid w:val="00F303EB"/>
    <w:rsid w:val="00F31A79"/>
    <w:rsid w:val="00F4066E"/>
    <w:rsid w:val="00F46CF3"/>
    <w:rsid w:val="00F634E2"/>
    <w:rsid w:val="00F85C9A"/>
    <w:rsid w:val="00F86879"/>
    <w:rsid w:val="00F9203C"/>
    <w:rsid w:val="00F95BD0"/>
    <w:rsid w:val="00F95E8E"/>
    <w:rsid w:val="00F9767C"/>
    <w:rsid w:val="00FA470E"/>
    <w:rsid w:val="00FA7A23"/>
    <w:rsid w:val="00FB05B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71994780">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98985731">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45&amp;utm_source=integrated-content&amp;utm_campaign=/content/industry-analysis-templates&amp;utm_medium=Porter&#8217;s+Five+Forces+Model+Example+doc+11745&amp;lpa=Porter&#8217;s+Five+Forces+Model+Example+doc+1174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321</Words>
  <Characters>1836</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7</cp:revision>
  <cp:lastPrinted>2019-01-22T01:48:00Z</cp:lastPrinted>
  <dcterms:created xsi:type="dcterms:W3CDTF">2023-06-12T18:41:00Z</dcterms:created>
  <dcterms:modified xsi:type="dcterms:W3CDTF">2023-08-05T19:15:00Z</dcterms:modified>
</cp:coreProperties>
</file>